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BB9B2D" w14:textId="1D12A037" w:rsidR="00BB3919" w:rsidRPr="00BB3919" w:rsidRDefault="00BB3919" w:rsidP="00680421">
      <w:pPr>
        <w:pStyle w:val="Header"/>
        <w:tabs>
          <w:tab w:val="clear" w:pos="4536"/>
          <w:tab w:val="left" w:pos="1800"/>
        </w:tabs>
        <w:spacing w:after="160"/>
        <w:ind w:left="1797" w:hanging="1797"/>
        <w:rPr>
          <w:rFonts w:cs="Arial"/>
          <w:sz w:val="22"/>
          <w:szCs w:val="22"/>
        </w:rPr>
      </w:pPr>
      <w:bookmarkStart w:id="0" w:name="_Hlk80022783"/>
      <w:bookmarkStart w:id="1" w:name="_Hlk84857647"/>
      <w:r w:rsidRPr="00007F41">
        <w:rPr>
          <w:rFonts w:cs="Arial"/>
          <w:sz w:val="22"/>
          <w:szCs w:val="22"/>
        </w:rPr>
        <w:t>3GPP TSG RAN WG1 #</w:t>
      </w:r>
      <w:r w:rsidRPr="00B62CCD">
        <w:rPr>
          <w:rFonts w:cs="Arial"/>
          <w:sz w:val="22"/>
          <w:szCs w:val="22"/>
        </w:rPr>
        <w:t>10</w:t>
      </w:r>
      <w:r w:rsidR="00C02898">
        <w:rPr>
          <w:rFonts w:cs="Arial"/>
          <w:sz w:val="22"/>
          <w:szCs w:val="22"/>
        </w:rPr>
        <w:t>6</w:t>
      </w:r>
      <w:r w:rsidR="004375F3">
        <w:rPr>
          <w:rFonts w:cs="Arial"/>
          <w:sz w:val="22"/>
          <w:szCs w:val="22"/>
        </w:rPr>
        <w:t>b</w:t>
      </w:r>
      <w:r w:rsidRPr="00B62CCD">
        <w:rPr>
          <w:rFonts w:cs="Arial"/>
          <w:sz w:val="22"/>
          <w:szCs w:val="22"/>
        </w:rPr>
        <w:t>-e</w:t>
      </w:r>
      <w:r>
        <w:rPr>
          <w:rFonts w:cs="Arial"/>
          <w:sz w:val="22"/>
          <w:szCs w:val="22"/>
        </w:rPr>
        <w:tab/>
        <w:t xml:space="preserve">                                              </w:t>
      </w:r>
      <w:r w:rsidR="009E7F44" w:rsidRPr="009E7F44">
        <w:rPr>
          <w:rFonts w:cs="Arial"/>
          <w:sz w:val="22"/>
          <w:szCs w:val="22"/>
        </w:rPr>
        <w:t>R1-</w:t>
      </w:r>
      <w:r w:rsidR="00E241C4">
        <w:rPr>
          <w:rFonts w:cs="Arial"/>
          <w:sz w:val="22"/>
          <w:szCs w:val="22"/>
        </w:rPr>
        <w:t>xxxxxxx</w:t>
      </w:r>
    </w:p>
    <w:p w14:paraId="413CC89E" w14:textId="647E0700" w:rsidR="00BB3919" w:rsidRPr="00D75C88" w:rsidRDefault="00BB3919" w:rsidP="00680421">
      <w:pPr>
        <w:pStyle w:val="Header"/>
        <w:tabs>
          <w:tab w:val="clear" w:pos="4536"/>
          <w:tab w:val="left" w:pos="1800"/>
        </w:tabs>
        <w:spacing w:after="160"/>
        <w:ind w:left="1797" w:hanging="1797"/>
        <w:rPr>
          <w:rFonts w:cs="Arial"/>
          <w:sz w:val="22"/>
          <w:szCs w:val="22"/>
        </w:rPr>
      </w:pPr>
      <w:r w:rsidRPr="00BB3919">
        <w:rPr>
          <w:rFonts w:cs="Arial"/>
          <w:sz w:val="22"/>
          <w:szCs w:val="22"/>
        </w:rPr>
        <w:t>e</w:t>
      </w:r>
      <w:r w:rsidR="00740E9F">
        <w:rPr>
          <w:rFonts w:cs="Arial"/>
          <w:bCs/>
          <w:sz w:val="22"/>
        </w:rPr>
        <w:t xml:space="preserve">-Meeting, </w:t>
      </w:r>
      <w:r w:rsidR="004375F3">
        <w:rPr>
          <w:rFonts w:cs="Arial"/>
          <w:bCs/>
          <w:sz w:val="22"/>
        </w:rPr>
        <w:t>October</w:t>
      </w:r>
      <w:r w:rsidR="00740E9F">
        <w:rPr>
          <w:rFonts w:cs="Arial"/>
          <w:bCs/>
          <w:sz w:val="22"/>
        </w:rPr>
        <w:t xml:space="preserve"> 1</w:t>
      </w:r>
      <w:r w:rsidR="004375F3">
        <w:rPr>
          <w:rFonts w:cs="Arial"/>
          <w:bCs/>
          <w:sz w:val="22"/>
        </w:rPr>
        <w:t>1</w:t>
      </w:r>
      <w:r w:rsidR="00740E9F">
        <w:rPr>
          <w:rFonts w:cs="Arial"/>
          <w:bCs/>
          <w:sz w:val="22"/>
          <w:vertAlign w:val="superscript"/>
        </w:rPr>
        <w:t>th</w:t>
      </w:r>
      <w:r w:rsidR="00740E9F">
        <w:rPr>
          <w:rFonts w:cs="Arial"/>
          <w:bCs/>
          <w:sz w:val="22"/>
        </w:rPr>
        <w:t xml:space="preserve"> – </w:t>
      </w:r>
      <w:r w:rsidR="004375F3">
        <w:rPr>
          <w:rFonts w:cs="Arial"/>
          <w:bCs/>
          <w:sz w:val="22"/>
        </w:rPr>
        <w:t>19</w:t>
      </w:r>
      <w:r w:rsidR="00740E9F" w:rsidRPr="00F069DF">
        <w:rPr>
          <w:rFonts w:cs="Arial"/>
          <w:sz w:val="22"/>
          <w:vertAlign w:val="superscript"/>
        </w:rPr>
        <w:t>th</w:t>
      </w:r>
      <w:r w:rsidR="00740E9F">
        <w:rPr>
          <w:rFonts w:cs="Arial"/>
          <w:bCs/>
          <w:sz w:val="22"/>
        </w:rPr>
        <w:t>, 202</w:t>
      </w:r>
      <w:r w:rsidR="00740E9F" w:rsidRPr="00740E9F">
        <w:rPr>
          <w:rFonts w:cs="Arial" w:hint="eastAsia"/>
          <w:bCs/>
          <w:sz w:val="22"/>
        </w:rPr>
        <w:t>1</w:t>
      </w:r>
    </w:p>
    <w:p w14:paraId="53E922E0" w14:textId="77777777" w:rsidR="00BB3919" w:rsidRPr="00BB3919" w:rsidRDefault="00BB3919" w:rsidP="00680421">
      <w:pPr>
        <w:pStyle w:val="Header"/>
        <w:tabs>
          <w:tab w:val="clear" w:pos="4536"/>
          <w:tab w:val="left" w:pos="1800"/>
        </w:tabs>
        <w:spacing w:after="160"/>
        <w:ind w:left="1797" w:hanging="1797"/>
        <w:rPr>
          <w:rFonts w:cs="Arial"/>
          <w:sz w:val="22"/>
          <w:szCs w:val="22"/>
        </w:rPr>
      </w:pPr>
    </w:p>
    <w:p w14:paraId="31EBBE2C" w14:textId="6E99193F" w:rsidR="00BB3919" w:rsidRPr="00BB3919" w:rsidRDefault="00BB3919" w:rsidP="00680421">
      <w:pPr>
        <w:pStyle w:val="Header"/>
        <w:tabs>
          <w:tab w:val="clear" w:pos="4536"/>
          <w:tab w:val="left" w:pos="1800"/>
        </w:tabs>
        <w:spacing w:after="160"/>
        <w:ind w:left="1797" w:hanging="1797"/>
        <w:rPr>
          <w:rFonts w:cs="Arial"/>
          <w:sz w:val="22"/>
          <w:szCs w:val="22"/>
        </w:rPr>
      </w:pPr>
      <w:r w:rsidRPr="00F04983">
        <w:rPr>
          <w:rFonts w:cs="Arial"/>
          <w:sz w:val="22"/>
          <w:szCs w:val="22"/>
        </w:rPr>
        <w:t>Source:</w:t>
      </w:r>
      <w:r w:rsidRPr="00F04983">
        <w:rPr>
          <w:rFonts w:cs="Arial"/>
          <w:sz w:val="22"/>
          <w:szCs w:val="22"/>
        </w:rPr>
        <w:tab/>
      </w:r>
      <w:r w:rsidR="00F64440">
        <w:rPr>
          <w:rFonts w:cs="Arial"/>
          <w:sz w:val="22"/>
          <w:szCs w:val="22"/>
        </w:rPr>
        <w:t>Moderator (</w:t>
      </w:r>
      <w:r w:rsidR="00195166">
        <w:rPr>
          <w:rFonts w:cs="Arial"/>
          <w:sz w:val="22"/>
          <w:szCs w:val="22"/>
        </w:rPr>
        <w:t>Qualcomm</w:t>
      </w:r>
      <w:r w:rsidR="00F64440">
        <w:rPr>
          <w:rFonts w:cs="Arial"/>
          <w:sz w:val="22"/>
          <w:szCs w:val="22"/>
        </w:rPr>
        <w:t>)</w:t>
      </w:r>
    </w:p>
    <w:p w14:paraId="3BEB6CCF" w14:textId="2C857F8E" w:rsidR="00BB3919" w:rsidRPr="00BB3919" w:rsidRDefault="00BB3919" w:rsidP="00821AC6">
      <w:pPr>
        <w:pStyle w:val="Header"/>
        <w:tabs>
          <w:tab w:val="clear" w:pos="4536"/>
          <w:tab w:val="left" w:pos="1800"/>
        </w:tabs>
        <w:spacing w:after="160"/>
        <w:ind w:left="1797" w:hanging="1797"/>
        <w:rPr>
          <w:rFonts w:cs="Arial"/>
          <w:sz w:val="22"/>
          <w:szCs w:val="22"/>
        </w:rPr>
      </w:pPr>
      <w:r w:rsidRPr="00F04983">
        <w:rPr>
          <w:rFonts w:cs="Arial"/>
          <w:sz w:val="22"/>
          <w:szCs w:val="22"/>
        </w:rPr>
        <w:t>Title:</w:t>
      </w:r>
      <w:bookmarkStart w:id="2" w:name="Title"/>
      <w:bookmarkEnd w:id="2"/>
      <w:r w:rsidRPr="00F04983">
        <w:rPr>
          <w:rFonts w:cs="Arial"/>
          <w:sz w:val="22"/>
          <w:szCs w:val="22"/>
        </w:rPr>
        <w:tab/>
      </w:r>
      <w:r w:rsidR="00EA3398">
        <w:rPr>
          <w:rFonts w:cs="Arial"/>
          <w:sz w:val="22"/>
          <w:szCs w:val="22"/>
        </w:rPr>
        <w:t xml:space="preserve">[DRAFT] </w:t>
      </w:r>
      <w:r w:rsidR="00574CFA">
        <w:rPr>
          <w:rFonts w:cs="Arial"/>
          <w:sz w:val="22"/>
          <w:szCs w:val="22"/>
        </w:rPr>
        <w:t>Conclusions of the XR SI</w:t>
      </w:r>
    </w:p>
    <w:p w14:paraId="51BA1E56" w14:textId="0E15E326" w:rsidR="00BB3919" w:rsidRPr="00BB3919" w:rsidRDefault="00BB3919" w:rsidP="00680421">
      <w:pPr>
        <w:pStyle w:val="Header"/>
        <w:tabs>
          <w:tab w:val="clear" w:pos="4536"/>
          <w:tab w:val="left" w:pos="1800"/>
        </w:tabs>
        <w:spacing w:after="160"/>
        <w:ind w:left="1797" w:hanging="1797"/>
        <w:rPr>
          <w:rFonts w:cs="Arial"/>
          <w:sz w:val="22"/>
          <w:szCs w:val="22"/>
        </w:rPr>
      </w:pPr>
      <w:r w:rsidRPr="00F04983">
        <w:rPr>
          <w:rFonts w:cs="Arial"/>
          <w:sz w:val="22"/>
          <w:szCs w:val="22"/>
        </w:rPr>
        <w:t>Agenda Item:</w:t>
      </w:r>
      <w:bookmarkStart w:id="3" w:name="Source"/>
      <w:bookmarkEnd w:id="3"/>
      <w:r w:rsidRPr="00F04983">
        <w:rPr>
          <w:rFonts w:cs="Arial"/>
          <w:sz w:val="22"/>
          <w:szCs w:val="22"/>
        </w:rPr>
        <w:tab/>
      </w:r>
      <w:r w:rsidR="00E52651">
        <w:rPr>
          <w:rFonts w:eastAsia="SimSun" w:cs="Arial"/>
          <w:sz w:val="22"/>
          <w:szCs w:val="22"/>
          <w:lang w:eastAsia="zh-CN"/>
        </w:rPr>
        <w:t>8.14.</w:t>
      </w:r>
      <w:r w:rsidR="004375F3">
        <w:rPr>
          <w:rFonts w:eastAsia="SimSun" w:cs="Arial"/>
          <w:sz w:val="22"/>
          <w:szCs w:val="22"/>
          <w:lang w:eastAsia="zh-CN"/>
        </w:rPr>
        <w:t>1</w:t>
      </w:r>
    </w:p>
    <w:p w14:paraId="6C2A9A9D" w14:textId="1DD47DEB" w:rsidR="00BB3919" w:rsidRPr="00BB3919" w:rsidRDefault="00BB3919" w:rsidP="00680421">
      <w:pPr>
        <w:pStyle w:val="Header"/>
        <w:tabs>
          <w:tab w:val="clear" w:pos="4536"/>
          <w:tab w:val="left" w:pos="1800"/>
        </w:tabs>
        <w:spacing w:after="160"/>
        <w:ind w:left="1797" w:hanging="1797"/>
        <w:rPr>
          <w:rFonts w:cs="Arial"/>
          <w:sz w:val="22"/>
          <w:szCs w:val="22"/>
        </w:rPr>
      </w:pPr>
      <w:r w:rsidRPr="00F04983">
        <w:rPr>
          <w:rFonts w:cs="Arial"/>
          <w:sz w:val="22"/>
          <w:szCs w:val="22"/>
        </w:rPr>
        <w:t>Document for:</w:t>
      </w:r>
      <w:r w:rsidRPr="00F04983">
        <w:rPr>
          <w:rFonts w:cs="Arial"/>
          <w:sz w:val="22"/>
          <w:szCs w:val="22"/>
        </w:rPr>
        <w:tab/>
      </w:r>
      <w:bookmarkStart w:id="4" w:name="DocumentFor"/>
      <w:bookmarkEnd w:id="4"/>
      <w:r w:rsidR="00EC2897">
        <w:rPr>
          <w:rFonts w:cs="Arial"/>
          <w:sz w:val="22"/>
          <w:szCs w:val="22"/>
        </w:rPr>
        <w:t>Discussion</w:t>
      </w:r>
    </w:p>
    <w:p w14:paraId="397A5CEA" w14:textId="65BB2F6A" w:rsidR="00440004" w:rsidRPr="005D55E8" w:rsidRDefault="002A39E6" w:rsidP="00440004">
      <w:pPr>
        <w:keepNext/>
        <w:keepLines/>
        <w:numPr>
          <w:ilvl w:val="0"/>
          <w:numId w:val="5"/>
        </w:numPr>
        <w:pBdr>
          <w:top w:val="single" w:sz="12" w:space="3" w:color="auto"/>
        </w:pBdr>
        <w:overflowPunct w:val="0"/>
        <w:autoSpaceDE w:val="0"/>
        <w:autoSpaceDN w:val="0"/>
        <w:adjustRightInd w:val="0"/>
        <w:spacing w:before="240" w:after="180"/>
        <w:textAlignment w:val="baseline"/>
        <w:outlineLvl w:val="0"/>
        <w:rPr>
          <w:rFonts w:ascii="Arial" w:eastAsia="SimSun" w:hAnsi="Arial"/>
          <w:sz w:val="36"/>
          <w:szCs w:val="36"/>
          <w:lang w:val="en-GB" w:eastAsia="zh-CN"/>
        </w:rPr>
      </w:pPr>
      <w:r>
        <w:rPr>
          <w:rFonts w:ascii="Arial" w:eastAsia="SimSun" w:hAnsi="Arial"/>
          <w:sz w:val="36"/>
          <w:szCs w:val="36"/>
          <w:lang w:val="en-GB" w:eastAsia="en-GB"/>
        </w:rPr>
        <w:t>Company feedback</w:t>
      </w:r>
    </w:p>
    <w:p w14:paraId="749B9979" w14:textId="77777777" w:rsidR="00574CFA" w:rsidRDefault="00574CFA" w:rsidP="008007F5">
      <w:pPr>
        <w:spacing w:before="240"/>
        <w:jc w:val="both"/>
      </w:pPr>
    </w:p>
    <w:p w14:paraId="0F33436A" w14:textId="0D48FD4C" w:rsidR="003F5744" w:rsidRPr="000778FC" w:rsidRDefault="003F5744" w:rsidP="003F5744">
      <w:pPr>
        <w:pStyle w:val="BodyText"/>
        <w:numPr>
          <w:ilvl w:val="0"/>
          <w:numId w:val="26"/>
        </w:numPr>
        <w:ind w:left="0" w:firstLine="0"/>
        <w:rPr>
          <w:rFonts w:eastAsiaTheme="minorEastAsia"/>
          <w:b/>
          <w:bCs/>
          <w:highlight w:val="yellow"/>
          <w:lang w:eastAsia="zh-CN"/>
        </w:rPr>
      </w:pPr>
      <w:r w:rsidRPr="00DB1CF3">
        <w:rPr>
          <w:rFonts w:eastAsiaTheme="minorEastAsia"/>
          <w:b/>
          <w:bCs/>
          <w:highlight w:val="yellow"/>
          <w:lang w:eastAsia="zh-CN"/>
        </w:rPr>
        <w:t xml:space="preserve">Please </w:t>
      </w:r>
      <w:r w:rsidR="00DA41C2">
        <w:rPr>
          <w:rFonts w:eastAsiaTheme="minorEastAsia"/>
          <w:b/>
          <w:bCs/>
          <w:highlight w:val="yellow"/>
          <w:lang w:eastAsia="zh-CN"/>
        </w:rPr>
        <w:t>share your view on what conclus</w:t>
      </w:r>
      <w:r w:rsidR="00654A7F">
        <w:rPr>
          <w:rFonts w:eastAsiaTheme="minorEastAsia"/>
          <w:b/>
          <w:bCs/>
          <w:highlight w:val="yellow"/>
          <w:lang w:eastAsia="zh-CN"/>
        </w:rPr>
        <w:t>i</w:t>
      </w:r>
      <w:r w:rsidR="00DA41C2">
        <w:rPr>
          <w:rFonts w:eastAsiaTheme="minorEastAsia"/>
          <w:b/>
          <w:bCs/>
          <w:highlight w:val="yellow"/>
          <w:lang w:eastAsia="zh-CN"/>
        </w:rPr>
        <w:t xml:space="preserve">ons </w:t>
      </w:r>
      <w:r w:rsidR="00654A7F">
        <w:rPr>
          <w:rFonts w:eastAsiaTheme="minorEastAsia"/>
          <w:b/>
          <w:bCs/>
          <w:highlight w:val="yellow"/>
          <w:lang w:eastAsia="zh-CN"/>
        </w:rPr>
        <w:t xml:space="preserve">should be </w:t>
      </w:r>
      <w:r w:rsidR="00085EC7">
        <w:rPr>
          <w:rFonts w:eastAsiaTheme="minorEastAsia"/>
          <w:b/>
          <w:bCs/>
          <w:highlight w:val="yellow"/>
          <w:lang w:eastAsia="zh-CN"/>
        </w:rPr>
        <w:t>drawn from the XR SI, to be captured in the TR</w:t>
      </w:r>
      <w:r w:rsidR="00177B38">
        <w:rPr>
          <w:rFonts w:eastAsiaTheme="minorEastAsia"/>
          <w:b/>
          <w:bCs/>
          <w:highlight w:val="yellow"/>
          <w:lang w:eastAsia="zh-CN"/>
        </w:rPr>
        <w:t xml:space="preserve"> (no details but high level)</w:t>
      </w:r>
      <w:r w:rsidRPr="000778FC">
        <w:rPr>
          <w:rFonts w:eastAsiaTheme="minorEastAsia"/>
          <w:b/>
          <w:bCs/>
          <w:highlight w:val="yellow"/>
          <w:lang w:eastAsia="zh-CN"/>
        </w:rPr>
        <w:t>.</w:t>
      </w:r>
    </w:p>
    <w:tbl>
      <w:tblPr>
        <w:tblStyle w:val="TableGrid"/>
        <w:tblW w:w="5000" w:type="pct"/>
        <w:tblLook w:val="04A0" w:firstRow="1" w:lastRow="0" w:firstColumn="1" w:lastColumn="0" w:noHBand="0" w:noVBand="1"/>
      </w:tblPr>
      <w:tblGrid>
        <w:gridCol w:w="1453"/>
        <w:gridCol w:w="8283"/>
      </w:tblGrid>
      <w:tr w:rsidR="000A7BBC" w:rsidRPr="000A7BBC" w14:paraId="077DC03C" w14:textId="77777777" w:rsidTr="000A7BBC">
        <w:tc>
          <w:tcPr>
            <w:tcW w:w="746" w:type="pct"/>
            <w:shd w:val="clear" w:color="auto" w:fill="D9D9D9" w:themeFill="background1" w:themeFillShade="D9"/>
          </w:tcPr>
          <w:p w14:paraId="19AB7A56" w14:textId="77777777" w:rsidR="000A7BBC" w:rsidRPr="000A7BBC" w:rsidRDefault="000A7BBC" w:rsidP="000A7BBC">
            <w:pPr>
              <w:rPr>
                <w:rFonts w:eastAsiaTheme="minorEastAsia"/>
              </w:rPr>
            </w:pPr>
            <w:r w:rsidRPr="000A7BBC">
              <w:rPr>
                <w:rFonts w:eastAsiaTheme="minorEastAsia"/>
              </w:rPr>
              <w:t>Company</w:t>
            </w:r>
          </w:p>
        </w:tc>
        <w:tc>
          <w:tcPr>
            <w:tcW w:w="4254" w:type="pct"/>
            <w:shd w:val="clear" w:color="auto" w:fill="D9D9D9" w:themeFill="background1" w:themeFillShade="D9"/>
          </w:tcPr>
          <w:p w14:paraId="6280EFD6" w14:textId="77777777" w:rsidR="000A7BBC" w:rsidRPr="000A7BBC" w:rsidRDefault="000A7BBC" w:rsidP="000A7BBC">
            <w:pPr>
              <w:rPr>
                <w:rFonts w:eastAsiaTheme="minorEastAsia"/>
              </w:rPr>
            </w:pPr>
            <w:r w:rsidRPr="000A7BBC">
              <w:rPr>
                <w:rFonts w:eastAsiaTheme="minorEastAsia"/>
              </w:rPr>
              <w:t>Comment</w:t>
            </w:r>
          </w:p>
        </w:tc>
      </w:tr>
      <w:tr w:rsidR="000A7BBC" w:rsidRPr="000A7BBC" w14:paraId="11E4410D" w14:textId="77777777" w:rsidTr="000A7BBC">
        <w:tc>
          <w:tcPr>
            <w:tcW w:w="746" w:type="pct"/>
          </w:tcPr>
          <w:p w14:paraId="7E4468F4" w14:textId="4C2B0648" w:rsidR="000A7BBC" w:rsidRPr="000A7BBC" w:rsidRDefault="00F30270" w:rsidP="000A7BBC">
            <w:pPr>
              <w:rPr>
                <w:rFonts w:eastAsiaTheme="minorEastAsia"/>
              </w:rPr>
            </w:pPr>
            <w:r w:rsidRPr="00F30270">
              <w:rPr>
                <w:rFonts w:eastAsiaTheme="minorEastAsia"/>
              </w:rPr>
              <w:t xml:space="preserve">Huawei, </w:t>
            </w:r>
            <w:proofErr w:type="spellStart"/>
            <w:r w:rsidRPr="00F30270">
              <w:rPr>
                <w:rFonts w:eastAsiaTheme="minorEastAsia"/>
              </w:rPr>
              <w:t>HiSilicon</w:t>
            </w:r>
            <w:proofErr w:type="spellEnd"/>
          </w:p>
        </w:tc>
        <w:tc>
          <w:tcPr>
            <w:tcW w:w="4254" w:type="pct"/>
          </w:tcPr>
          <w:p w14:paraId="217B4A75" w14:textId="44715DDF" w:rsidR="000A7BBC" w:rsidRPr="000A7BBC" w:rsidRDefault="00F30270" w:rsidP="000A7BBC">
            <w:pPr>
              <w:rPr>
                <w:rFonts w:eastAsiaTheme="minorEastAsia"/>
              </w:rPr>
            </w:pPr>
            <w:r w:rsidRPr="00F30270">
              <w:rPr>
                <w:rFonts w:eastAsiaTheme="minorEastAsia"/>
              </w:rPr>
              <w:t>Since the detailed observations/conclusions are under discussion, we suggest to postpone this issue.</w:t>
            </w:r>
          </w:p>
        </w:tc>
      </w:tr>
      <w:tr w:rsidR="000A7BBC" w:rsidRPr="000A7BBC" w14:paraId="68718878" w14:textId="77777777" w:rsidTr="000A7BBC">
        <w:tc>
          <w:tcPr>
            <w:tcW w:w="746" w:type="pct"/>
          </w:tcPr>
          <w:p w14:paraId="7CA03B54" w14:textId="238D2E4D" w:rsidR="000A7BBC" w:rsidRPr="000A7BBC" w:rsidRDefault="009D7F98" w:rsidP="000A7BBC">
            <w:r>
              <w:t>Ericsson</w:t>
            </w:r>
          </w:p>
        </w:tc>
        <w:tc>
          <w:tcPr>
            <w:tcW w:w="4254" w:type="pct"/>
          </w:tcPr>
          <w:p w14:paraId="2A10FAC8" w14:textId="4E605BD0" w:rsidR="000A7BBC" w:rsidRPr="000A7BBC" w:rsidRDefault="009D7F98" w:rsidP="000A7BBC">
            <w:r>
              <w:t>Agree with Huawei</w:t>
            </w:r>
            <w:r w:rsidR="00FE4B96">
              <w:t>. This question seems premature.</w:t>
            </w:r>
          </w:p>
        </w:tc>
      </w:tr>
      <w:tr w:rsidR="000A7BBC" w:rsidRPr="000A7BBC" w14:paraId="60187E3F" w14:textId="77777777" w:rsidTr="000A7BBC">
        <w:tc>
          <w:tcPr>
            <w:tcW w:w="746" w:type="pct"/>
          </w:tcPr>
          <w:p w14:paraId="668D5E2D" w14:textId="65EA1928" w:rsidR="000A7BBC" w:rsidRPr="000A7BBC" w:rsidRDefault="003F16F9" w:rsidP="000A7BBC">
            <w:r>
              <w:t>Futurewei</w:t>
            </w:r>
          </w:p>
        </w:tc>
        <w:tc>
          <w:tcPr>
            <w:tcW w:w="4254" w:type="pct"/>
          </w:tcPr>
          <w:p w14:paraId="114A83B6" w14:textId="7956FF07" w:rsidR="000A7BBC" w:rsidRDefault="003F16F9" w:rsidP="000A7BBC">
            <w:r>
              <w:t>While we agree that it is a bit early to discuss exact conclusion, we can think about what kind of conclusions are eventually needed. Based on the objectives of the SI (copied below), some conclusions on baseline performance/characterization of capacity, power consumption, and coverage can be made once we have enough evaluation results from the companies.</w:t>
            </w:r>
          </w:p>
          <w:p w14:paraId="39A91678" w14:textId="77777777" w:rsidR="003F16F9" w:rsidRDefault="003F16F9" w:rsidP="000A7BBC"/>
          <w:p w14:paraId="0F7BC927" w14:textId="77777777" w:rsidR="003F16F9" w:rsidRDefault="003F16F9" w:rsidP="000A7BBC"/>
          <w:p w14:paraId="1AE096F1" w14:textId="77777777" w:rsidR="003F16F9" w:rsidRPr="004E3735" w:rsidRDefault="003F16F9" w:rsidP="003F16F9">
            <w:pPr>
              <w:rPr>
                <w:bCs/>
              </w:rPr>
            </w:pPr>
            <w:r w:rsidRPr="004E3735">
              <w:rPr>
                <w:bCs/>
              </w:rPr>
              <w:t>The objective of this study item are as follows:</w:t>
            </w:r>
          </w:p>
          <w:p w14:paraId="350B50C0" w14:textId="77777777" w:rsidR="003F16F9" w:rsidRPr="004E3735" w:rsidRDefault="003F16F9" w:rsidP="003F16F9">
            <w:pPr>
              <w:rPr>
                <w:bCs/>
              </w:rPr>
            </w:pPr>
          </w:p>
          <w:p w14:paraId="0E25AE3E" w14:textId="77777777" w:rsidR="003F16F9" w:rsidRPr="004E3735" w:rsidRDefault="003F16F9" w:rsidP="003F16F9">
            <w:pPr>
              <w:pStyle w:val="ListParagraph"/>
              <w:widowControl/>
              <w:numPr>
                <w:ilvl w:val="0"/>
                <w:numId w:val="65"/>
              </w:numPr>
              <w:autoSpaceDN w:val="0"/>
              <w:ind w:firstLineChars="0"/>
              <w:contextualSpacing/>
              <w:jc w:val="left"/>
              <w:rPr>
                <w:bCs/>
              </w:rPr>
            </w:pPr>
            <w:r w:rsidRPr="004E3735">
              <w:rPr>
                <w:bCs/>
              </w:rPr>
              <w:t>Confirm XR and Cloud Gaming applications of interest</w:t>
            </w:r>
          </w:p>
          <w:p w14:paraId="569A47DB" w14:textId="77777777" w:rsidR="003F16F9" w:rsidRPr="004E3735" w:rsidRDefault="003F16F9" w:rsidP="003F16F9">
            <w:pPr>
              <w:pStyle w:val="ListParagraph"/>
              <w:widowControl/>
              <w:numPr>
                <w:ilvl w:val="0"/>
                <w:numId w:val="65"/>
              </w:numPr>
              <w:autoSpaceDN w:val="0"/>
              <w:ind w:firstLineChars="0"/>
              <w:contextualSpacing/>
              <w:jc w:val="left"/>
              <w:rPr>
                <w:bCs/>
              </w:rPr>
            </w:pPr>
            <w:r w:rsidRPr="004E3735">
              <w:rPr>
                <w:bCs/>
              </w:rPr>
              <w:t xml:space="preserve">Identify the traffic model for each application of interest taking outcome of SA WG4 work as input, including considering different upper layer assumptions, </w:t>
            </w:r>
            <w:proofErr w:type="gramStart"/>
            <w:r w:rsidRPr="004E3735">
              <w:rPr>
                <w:bCs/>
              </w:rPr>
              <w:t>e.g.</w:t>
            </w:r>
            <w:proofErr w:type="gramEnd"/>
            <w:r w:rsidRPr="004E3735">
              <w:rPr>
                <w:bCs/>
              </w:rPr>
              <w:t xml:space="preserve"> rendering latency, codec compression capability etc.</w:t>
            </w:r>
          </w:p>
          <w:p w14:paraId="77C37366" w14:textId="77777777" w:rsidR="003F16F9" w:rsidRPr="004E3735" w:rsidRDefault="003F16F9" w:rsidP="003F16F9">
            <w:pPr>
              <w:pStyle w:val="ListParagraph"/>
              <w:widowControl/>
              <w:numPr>
                <w:ilvl w:val="0"/>
                <w:numId w:val="65"/>
              </w:numPr>
              <w:autoSpaceDN w:val="0"/>
              <w:ind w:firstLineChars="0"/>
              <w:contextualSpacing/>
              <w:jc w:val="left"/>
              <w:rPr>
                <w:bCs/>
              </w:rPr>
            </w:pPr>
            <w:r w:rsidRPr="004E3735">
              <w:rPr>
                <w:bCs/>
              </w:rPr>
              <w:t>Identify evaluation methodology to assess XR and CG performance along with identification of KPIs of interest for relevant deployment scenarios</w:t>
            </w:r>
          </w:p>
          <w:p w14:paraId="202EFDE7" w14:textId="77777777" w:rsidR="003F16F9" w:rsidRPr="004E3735" w:rsidRDefault="003F16F9" w:rsidP="003F16F9">
            <w:pPr>
              <w:pStyle w:val="ListParagraph"/>
              <w:widowControl/>
              <w:numPr>
                <w:ilvl w:val="0"/>
                <w:numId w:val="65"/>
              </w:numPr>
              <w:autoSpaceDN w:val="0"/>
              <w:ind w:firstLineChars="0"/>
              <w:contextualSpacing/>
              <w:jc w:val="left"/>
              <w:rPr>
                <w:bCs/>
              </w:rPr>
            </w:pPr>
            <w:r w:rsidRPr="004E3735">
              <w:rPr>
                <w:bCs/>
              </w:rPr>
              <w:t xml:space="preserve">Once traffic model and evaluation methodologies are agreed, carry out performance evaluations towards characterization of identified KPIs </w:t>
            </w:r>
          </w:p>
          <w:p w14:paraId="5862C47B" w14:textId="26CFDDC6" w:rsidR="003F16F9" w:rsidRPr="000A7BBC" w:rsidRDefault="003F16F9" w:rsidP="000A7BBC"/>
        </w:tc>
      </w:tr>
      <w:tr w:rsidR="002A39E6" w:rsidRPr="000A7BBC" w14:paraId="773286D9" w14:textId="77777777" w:rsidTr="000A7BBC">
        <w:tc>
          <w:tcPr>
            <w:tcW w:w="746" w:type="pct"/>
          </w:tcPr>
          <w:p w14:paraId="267AD65C" w14:textId="05C1D60F" w:rsidR="002A39E6" w:rsidRPr="000A7BBC" w:rsidRDefault="00162F42" w:rsidP="000A7BBC">
            <w:r>
              <w:t>CATT</w:t>
            </w:r>
          </w:p>
        </w:tc>
        <w:tc>
          <w:tcPr>
            <w:tcW w:w="4254" w:type="pct"/>
          </w:tcPr>
          <w:p w14:paraId="14B2AEFE" w14:textId="6D525A3C" w:rsidR="00162F42" w:rsidRDefault="00162F42" w:rsidP="000A7BBC">
            <w:r>
              <w:t xml:space="preserve">I agree that we are in the process of capturing the evaluation results with observation.  From the preliminary results, we could draw the conclusion that NR could support all XR services (AR/VR, CG) in NR DL/UL with existing power saving configuration, such as DRX.  </w:t>
            </w:r>
          </w:p>
          <w:p w14:paraId="03F3996A" w14:textId="77777777" w:rsidR="00162F42" w:rsidRDefault="00162F42" w:rsidP="000A7BBC"/>
          <w:p w14:paraId="517E593E" w14:textId="70B4F026" w:rsidR="002A39E6" w:rsidRPr="000A7BBC" w:rsidRDefault="00162F42" w:rsidP="000A7BBC">
            <w:r>
              <w:t xml:space="preserve">Companies had also provided the results of potential techniques of NR enhancement in improving the system capacity and reducing UE power consumption for the support of XR service.   Thus, TR could capture the potential technique with observation and high level conclusions when the proposed techniques show significant gain in system capacity or UE power saving.   </w:t>
            </w:r>
          </w:p>
        </w:tc>
      </w:tr>
      <w:bookmarkEnd w:id="0"/>
      <w:bookmarkEnd w:id="1"/>
    </w:tbl>
    <w:p w14:paraId="6FAE5D04" w14:textId="77777777" w:rsidR="003F5744" w:rsidRDefault="003F5744" w:rsidP="00511A36">
      <w:pPr>
        <w:rPr>
          <w:b/>
          <w:u w:val="single"/>
        </w:rPr>
      </w:pPr>
    </w:p>
    <w:sectPr w:rsidR="003F5744" w:rsidSect="00704A3F">
      <w:pgSz w:w="11906" w:h="16838"/>
      <w:pgMar w:top="1440" w:right="1080" w:bottom="1440" w:left="108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4A270B" w14:textId="77777777" w:rsidR="00346220" w:rsidRDefault="00346220">
      <w:r>
        <w:separator/>
      </w:r>
    </w:p>
  </w:endnote>
  <w:endnote w:type="continuationSeparator" w:id="0">
    <w:p w14:paraId="1A2B7901" w14:textId="77777777" w:rsidR="00346220" w:rsidRDefault="00346220">
      <w:r>
        <w:continuationSeparator/>
      </w:r>
    </w:p>
  </w:endnote>
  <w:endnote w:type="continuationNotice" w:id="1">
    <w:p w14:paraId="43C6D14B" w14:textId="77777777" w:rsidR="00346220" w:rsidRDefault="0034622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ZapfDingbats">
    <w:altName w:val="Wingdings"/>
    <w:charset w:val="02"/>
    <w:family w:val="decorative"/>
    <w:pitch w:val="default"/>
    <w:sig w:usb0="00000000" w:usb1="00000000" w:usb2="00000000" w:usb3="00000000" w:csb0="80000000" w:csb1="00000000"/>
  </w:font>
  <w:font w:name="MS Mincho">
    <w:altName w:val="Yu Gothic"/>
    <w:panose1 w:val="02020609040205080304"/>
    <w:charset w:val="80"/>
    <w:family w:val="modern"/>
    <w:pitch w:val="fixed"/>
    <w:sig w:usb0="E00002FF" w:usb1="6AC7FDFB" w:usb2="08000012" w:usb3="00000000" w:csb0="0002009F" w:csb1="00000000"/>
  </w:font>
  <w:font w:name="SimHei">
    <w:altName w:val="黑体"/>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Batang">
    <w:altName w:val="Malgun Gothic"/>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2D7E47" w14:textId="77777777" w:rsidR="00346220" w:rsidRDefault="00346220">
      <w:r>
        <w:separator/>
      </w:r>
    </w:p>
  </w:footnote>
  <w:footnote w:type="continuationSeparator" w:id="0">
    <w:p w14:paraId="5C162E3B" w14:textId="77777777" w:rsidR="00346220" w:rsidRDefault="00346220">
      <w:r>
        <w:continuationSeparator/>
      </w:r>
    </w:p>
  </w:footnote>
  <w:footnote w:type="continuationNotice" w:id="1">
    <w:p w14:paraId="29203FCB" w14:textId="77777777" w:rsidR="00346220" w:rsidRDefault="0034622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15D13"/>
    <w:multiLevelType w:val="multilevel"/>
    <w:tmpl w:val="B5782CC2"/>
    <w:lvl w:ilvl="0">
      <w:start w:val="1"/>
      <w:numFmt w:val="bullet"/>
      <w:lvlText w:val=""/>
      <w:lvlJc w:val="left"/>
      <w:pPr>
        <w:ind w:left="420" w:hanging="420"/>
      </w:pPr>
      <w:rPr>
        <w:rFonts w:ascii="Wingdings" w:hAnsi="Wingding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04CD5331"/>
    <w:multiLevelType w:val="hybridMultilevel"/>
    <w:tmpl w:val="86667DCE"/>
    <w:lvl w:ilvl="0" w:tplc="70DE5970">
      <w:start w:val="1"/>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54D77E1"/>
    <w:multiLevelType w:val="multilevel"/>
    <w:tmpl w:val="054D77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C86F04"/>
    <w:multiLevelType w:val="hybridMultilevel"/>
    <w:tmpl w:val="0A4078BE"/>
    <w:lvl w:ilvl="0" w:tplc="04090001">
      <w:start w:val="1"/>
      <w:numFmt w:val="bulle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start w:val="1"/>
      <w:numFmt w:val="bullet"/>
      <w:lvlText w:val=""/>
      <w:lvlJc w:val="left"/>
      <w:pPr>
        <w:ind w:left="2804" w:hanging="360"/>
      </w:pPr>
      <w:rPr>
        <w:rFonts w:ascii="Symbol" w:hAnsi="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hint="default"/>
      </w:rPr>
    </w:lvl>
    <w:lvl w:ilvl="6" w:tplc="04090001">
      <w:start w:val="1"/>
      <w:numFmt w:val="bullet"/>
      <w:lvlText w:val=""/>
      <w:lvlJc w:val="left"/>
      <w:pPr>
        <w:ind w:left="4964" w:hanging="360"/>
      </w:pPr>
      <w:rPr>
        <w:rFonts w:ascii="Symbol" w:hAnsi="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hint="default"/>
      </w:rPr>
    </w:lvl>
  </w:abstractNum>
  <w:abstractNum w:abstractNumId="5" w15:restartNumberingAfterBreak="0">
    <w:nsid w:val="120A2A62"/>
    <w:multiLevelType w:val="multilevel"/>
    <w:tmpl w:val="41388CC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3376BDE"/>
    <w:multiLevelType w:val="hybridMultilevel"/>
    <w:tmpl w:val="D3E21EC4"/>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839667D"/>
    <w:multiLevelType w:val="hybridMultilevel"/>
    <w:tmpl w:val="1AFEFEB8"/>
    <w:lvl w:ilvl="0" w:tplc="04090001">
      <w:start w:val="1"/>
      <w:numFmt w:val="bullet"/>
      <w:lvlText w:val=""/>
      <w:lvlJc w:val="left"/>
      <w:pPr>
        <w:ind w:left="-3833" w:hanging="420"/>
      </w:pPr>
      <w:rPr>
        <w:rFonts w:ascii="Wingdings" w:hAnsi="Wingdings" w:hint="default"/>
      </w:rPr>
    </w:lvl>
    <w:lvl w:ilvl="1" w:tplc="04090003" w:tentative="1">
      <w:start w:val="1"/>
      <w:numFmt w:val="bullet"/>
      <w:lvlText w:val=""/>
      <w:lvlJc w:val="left"/>
      <w:pPr>
        <w:ind w:left="-3413" w:hanging="420"/>
      </w:pPr>
      <w:rPr>
        <w:rFonts w:ascii="Wingdings" w:hAnsi="Wingdings" w:hint="default"/>
      </w:rPr>
    </w:lvl>
    <w:lvl w:ilvl="2" w:tplc="04090005" w:tentative="1">
      <w:start w:val="1"/>
      <w:numFmt w:val="bullet"/>
      <w:lvlText w:val=""/>
      <w:lvlJc w:val="left"/>
      <w:pPr>
        <w:ind w:left="-2993" w:hanging="420"/>
      </w:pPr>
      <w:rPr>
        <w:rFonts w:ascii="Wingdings" w:hAnsi="Wingdings" w:hint="default"/>
      </w:rPr>
    </w:lvl>
    <w:lvl w:ilvl="3" w:tplc="04090001" w:tentative="1">
      <w:start w:val="1"/>
      <w:numFmt w:val="bullet"/>
      <w:lvlText w:val=""/>
      <w:lvlJc w:val="left"/>
      <w:pPr>
        <w:ind w:left="-2573" w:hanging="420"/>
      </w:pPr>
      <w:rPr>
        <w:rFonts w:ascii="Wingdings" w:hAnsi="Wingdings" w:hint="default"/>
      </w:rPr>
    </w:lvl>
    <w:lvl w:ilvl="4" w:tplc="04090003" w:tentative="1">
      <w:start w:val="1"/>
      <w:numFmt w:val="bullet"/>
      <w:lvlText w:val=""/>
      <w:lvlJc w:val="left"/>
      <w:pPr>
        <w:ind w:left="-2153" w:hanging="420"/>
      </w:pPr>
      <w:rPr>
        <w:rFonts w:ascii="Wingdings" w:hAnsi="Wingdings" w:hint="default"/>
      </w:rPr>
    </w:lvl>
    <w:lvl w:ilvl="5" w:tplc="04090005" w:tentative="1">
      <w:start w:val="1"/>
      <w:numFmt w:val="bullet"/>
      <w:lvlText w:val=""/>
      <w:lvlJc w:val="left"/>
      <w:pPr>
        <w:ind w:left="-1733" w:hanging="420"/>
      </w:pPr>
      <w:rPr>
        <w:rFonts w:ascii="Wingdings" w:hAnsi="Wingdings" w:hint="default"/>
      </w:rPr>
    </w:lvl>
    <w:lvl w:ilvl="6" w:tplc="04090001" w:tentative="1">
      <w:start w:val="1"/>
      <w:numFmt w:val="bullet"/>
      <w:lvlText w:val=""/>
      <w:lvlJc w:val="left"/>
      <w:pPr>
        <w:ind w:left="-1313" w:hanging="420"/>
      </w:pPr>
      <w:rPr>
        <w:rFonts w:ascii="Wingdings" w:hAnsi="Wingdings" w:hint="default"/>
      </w:rPr>
    </w:lvl>
    <w:lvl w:ilvl="7" w:tplc="04090003" w:tentative="1">
      <w:start w:val="1"/>
      <w:numFmt w:val="bullet"/>
      <w:lvlText w:val=""/>
      <w:lvlJc w:val="left"/>
      <w:pPr>
        <w:ind w:left="-893" w:hanging="420"/>
      </w:pPr>
      <w:rPr>
        <w:rFonts w:ascii="Wingdings" w:hAnsi="Wingdings" w:hint="default"/>
      </w:rPr>
    </w:lvl>
    <w:lvl w:ilvl="8" w:tplc="04090005" w:tentative="1">
      <w:start w:val="1"/>
      <w:numFmt w:val="bullet"/>
      <w:lvlText w:val=""/>
      <w:lvlJc w:val="left"/>
      <w:pPr>
        <w:ind w:left="-473" w:hanging="420"/>
      </w:pPr>
      <w:rPr>
        <w:rFonts w:ascii="Wingdings" w:hAnsi="Wingdings" w:hint="default"/>
      </w:rPr>
    </w:lvl>
  </w:abstractNum>
  <w:abstractNum w:abstractNumId="8" w15:restartNumberingAfterBreak="0">
    <w:nsid w:val="18CE5F3F"/>
    <w:multiLevelType w:val="hybridMultilevel"/>
    <w:tmpl w:val="24F65DF0"/>
    <w:lvl w:ilvl="0" w:tplc="F8A09EBC">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19FD2D33"/>
    <w:multiLevelType w:val="hybridMultilevel"/>
    <w:tmpl w:val="62FE047C"/>
    <w:lvl w:ilvl="0" w:tplc="96F6F3D2">
      <w:start w:val="5"/>
      <w:numFmt w:val="bullet"/>
      <w:lvlText w:val=""/>
      <w:lvlJc w:val="left"/>
      <w:pPr>
        <w:ind w:left="720" w:hanging="360"/>
      </w:pPr>
      <w:rPr>
        <w:rFonts w:ascii="Symbol" w:eastAsia="SimSu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7065EB"/>
    <w:multiLevelType w:val="hybridMultilevel"/>
    <w:tmpl w:val="53CC3B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594A79"/>
    <w:multiLevelType w:val="hybridMultilevel"/>
    <w:tmpl w:val="F4F4C3A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1D1855EF"/>
    <w:multiLevelType w:val="hybridMultilevel"/>
    <w:tmpl w:val="D4C2D68C"/>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1F0E1C53"/>
    <w:multiLevelType w:val="hybridMultilevel"/>
    <w:tmpl w:val="B1A47A04"/>
    <w:lvl w:ilvl="0" w:tplc="F8A09EBC">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238A1CAF"/>
    <w:multiLevelType w:val="hybridMultilevel"/>
    <w:tmpl w:val="1652B97E"/>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275F333A"/>
    <w:multiLevelType w:val="hybridMultilevel"/>
    <w:tmpl w:val="696A6EC2"/>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27C03B47"/>
    <w:multiLevelType w:val="hybridMultilevel"/>
    <w:tmpl w:val="A96869D6"/>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28D22C77"/>
    <w:multiLevelType w:val="hybridMultilevel"/>
    <w:tmpl w:val="67AC8E5E"/>
    <w:lvl w:ilvl="0" w:tplc="F8A09EBC">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2B6B558B"/>
    <w:multiLevelType w:val="hybridMultilevel"/>
    <w:tmpl w:val="57281514"/>
    <w:lvl w:ilvl="0" w:tplc="04090001">
      <w:start w:val="1"/>
      <w:numFmt w:val="bullet"/>
      <w:lvlText w:val=""/>
      <w:lvlJc w:val="left"/>
      <w:pPr>
        <w:ind w:left="840" w:hanging="420"/>
      </w:pPr>
      <w:rPr>
        <w:rFonts w:ascii="Wingdings" w:hAnsi="Wingdings" w:hint="default"/>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19" w15:restartNumberingAfterBreak="0">
    <w:nsid w:val="2FD5419C"/>
    <w:multiLevelType w:val="hybridMultilevel"/>
    <w:tmpl w:val="8976D3C6"/>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3534422C"/>
    <w:multiLevelType w:val="hybridMultilevel"/>
    <w:tmpl w:val="D19CE87E"/>
    <w:lvl w:ilvl="0" w:tplc="BC6ACC92">
      <w:start w:val="1"/>
      <w:numFmt w:val="decimal"/>
      <w:lvlText w:val="Ques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36A63FBF"/>
    <w:multiLevelType w:val="hybridMultilevel"/>
    <w:tmpl w:val="91A04CCC"/>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375D1F0D"/>
    <w:multiLevelType w:val="hybridMultilevel"/>
    <w:tmpl w:val="F12EFF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82C22CB"/>
    <w:multiLevelType w:val="hybridMultilevel"/>
    <w:tmpl w:val="1438F1AA"/>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399E1BCB"/>
    <w:multiLevelType w:val="hybridMultilevel"/>
    <w:tmpl w:val="FC8051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3C584068"/>
    <w:multiLevelType w:val="hybridMultilevel"/>
    <w:tmpl w:val="140EAAE2"/>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40DE34BC"/>
    <w:multiLevelType w:val="singleLevel"/>
    <w:tmpl w:val="1BAE590C"/>
    <w:lvl w:ilvl="0">
      <w:start w:val="1"/>
      <w:numFmt w:val="decimal"/>
      <w:pStyle w:val="TdocHeading1"/>
      <w:lvlText w:val="%1."/>
      <w:lvlJc w:val="left"/>
      <w:pPr>
        <w:tabs>
          <w:tab w:val="num" w:pos="360"/>
        </w:tabs>
        <w:ind w:left="360" w:hanging="360"/>
      </w:pPr>
    </w:lvl>
  </w:abstractNum>
  <w:abstractNum w:abstractNumId="27" w15:restartNumberingAfterBreak="0">
    <w:nsid w:val="43E90E10"/>
    <w:multiLevelType w:val="hybridMultilevel"/>
    <w:tmpl w:val="4F886E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62B27E3"/>
    <w:multiLevelType w:val="hybridMultilevel"/>
    <w:tmpl w:val="B6B283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7303577"/>
    <w:multiLevelType w:val="hybridMultilevel"/>
    <w:tmpl w:val="005042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49B03AFB"/>
    <w:multiLevelType w:val="hybridMultilevel"/>
    <w:tmpl w:val="710404AC"/>
    <w:lvl w:ilvl="0" w:tplc="412CB800">
      <w:start w:val="4"/>
      <w:numFmt w:val="bullet"/>
      <w:lvlText w:val="-"/>
      <w:lvlJc w:val="left"/>
      <w:pPr>
        <w:ind w:left="-1405" w:hanging="420"/>
      </w:pPr>
      <w:rPr>
        <w:rFonts w:ascii="Times New Roman" w:eastAsia="Times New Roman" w:hAnsi="Times New Roman" w:cs="Times New Roman" w:hint="default"/>
      </w:rPr>
    </w:lvl>
    <w:lvl w:ilvl="1" w:tplc="04090003">
      <w:start w:val="1"/>
      <w:numFmt w:val="bullet"/>
      <w:lvlText w:val=""/>
      <w:lvlJc w:val="left"/>
      <w:pPr>
        <w:ind w:left="-985" w:hanging="420"/>
      </w:pPr>
      <w:rPr>
        <w:rFonts w:ascii="Wingdings" w:hAnsi="Wingdings" w:hint="default"/>
      </w:rPr>
    </w:lvl>
    <w:lvl w:ilvl="2" w:tplc="04090005" w:tentative="1">
      <w:start w:val="1"/>
      <w:numFmt w:val="bullet"/>
      <w:lvlText w:val=""/>
      <w:lvlJc w:val="left"/>
      <w:pPr>
        <w:ind w:left="-565" w:hanging="420"/>
      </w:pPr>
      <w:rPr>
        <w:rFonts w:ascii="Wingdings" w:hAnsi="Wingdings" w:hint="default"/>
      </w:rPr>
    </w:lvl>
    <w:lvl w:ilvl="3" w:tplc="04090001" w:tentative="1">
      <w:start w:val="1"/>
      <w:numFmt w:val="bullet"/>
      <w:lvlText w:val=""/>
      <w:lvlJc w:val="left"/>
      <w:pPr>
        <w:ind w:left="-145" w:hanging="420"/>
      </w:pPr>
      <w:rPr>
        <w:rFonts w:ascii="Wingdings" w:hAnsi="Wingdings" w:hint="default"/>
      </w:rPr>
    </w:lvl>
    <w:lvl w:ilvl="4" w:tplc="04090003" w:tentative="1">
      <w:start w:val="1"/>
      <w:numFmt w:val="bullet"/>
      <w:lvlText w:val=""/>
      <w:lvlJc w:val="left"/>
      <w:pPr>
        <w:ind w:left="275" w:hanging="420"/>
      </w:pPr>
      <w:rPr>
        <w:rFonts w:ascii="Wingdings" w:hAnsi="Wingdings" w:hint="default"/>
      </w:rPr>
    </w:lvl>
    <w:lvl w:ilvl="5" w:tplc="04090005" w:tentative="1">
      <w:start w:val="1"/>
      <w:numFmt w:val="bullet"/>
      <w:lvlText w:val=""/>
      <w:lvlJc w:val="left"/>
      <w:pPr>
        <w:ind w:left="695" w:hanging="420"/>
      </w:pPr>
      <w:rPr>
        <w:rFonts w:ascii="Wingdings" w:hAnsi="Wingdings" w:hint="default"/>
      </w:rPr>
    </w:lvl>
    <w:lvl w:ilvl="6" w:tplc="04090001" w:tentative="1">
      <w:start w:val="1"/>
      <w:numFmt w:val="bullet"/>
      <w:lvlText w:val=""/>
      <w:lvlJc w:val="left"/>
      <w:pPr>
        <w:ind w:left="1115" w:hanging="420"/>
      </w:pPr>
      <w:rPr>
        <w:rFonts w:ascii="Wingdings" w:hAnsi="Wingdings" w:hint="default"/>
      </w:rPr>
    </w:lvl>
    <w:lvl w:ilvl="7" w:tplc="04090003" w:tentative="1">
      <w:start w:val="1"/>
      <w:numFmt w:val="bullet"/>
      <w:lvlText w:val=""/>
      <w:lvlJc w:val="left"/>
      <w:pPr>
        <w:ind w:left="1535" w:hanging="420"/>
      </w:pPr>
      <w:rPr>
        <w:rFonts w:ascii="Wingdings" w:hAnsi="Wingdings" w:hint="default"/>
      </w:rPr>
    </w:lvl>
    <w:lvl w:ilvl="8" w:tplc="04090005" w:tentative="1">
      <w:start w:val="1"/>
      <w:numFmt w:val="bullet"/>
      <w:lvlText w:val=""/>
      <w:lvlJc w:val="left"/>
      <w:pPr>
        <w:ind w:left="1955" w:hanging="420"/>
      </w:pPr>
      <w:rPr>
        <w:rFonts w:ascii="Wingdings" w:hAnsi="Wingdings" w:hint="default"/>
      </w:rPr>
    </w:lvl>
  </w:abstractNum>
  <w:abstractNum w:abstractNumId="31" w15:restartNumberingAfterBreak="0">
    <w:nsid w:val="49E928FF"/>
    <w:multiLevelType w:val="hybridMultilevel"/>
    <w:tmpl w:val="F0F465E6"/>
    <w:lvl w:ilvl="0" w:tplc="1A1AA438">
      <w:start w:val="5"/>
      <w:numFmt w:val="bullet"/>
      <w:lvlText w:val="-"/>
      <w:lvlJc w:val="left"/>
      <w:pPr>
        <w:ind w:left="-2100" w:hanging="420"/>
      </w:pPr>
      <w:rPr>
        <w:rFonts w:ascii="Times New Roman" w:eastAsia="SimSun" w:hAnsi="Times New Roman" w:cs="Times New Roman" w:hint="default"/>
      </w:rPr>
    </w:lvl>
    <w:lvl w:ilvl="1" w:tplc="04090003">
      <w:start w:val="1"/>
      <w:numFmt w:val="bullet"/>
      <w:lvlText w:val=""/>
      <w:lvlJc w:val="left"/>
      <w:pPr>
        <w:ind w:left="-168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840" w:hanging="420"/>
      </w:pPr>
      <w:rPr>
        <w:rFonts w:ascii="Wingdings" w:hAnsi="Wingdings" w:hint="default"/>
      </w:rPr>
    </w:lvl>
    <w:lvl w:ilvl="4" w:tplc="04090003">
      <w:start w:val="1"/>
      <w:numFmt w:val="bullet"/>
      <w:lvlText w:val=""/>
      <w:lvlJc w:val="left"/>
      <w:pPr>
        <w:ind w:left="-420" w:hanging="420"/>
      </w:pPr>
      <w:rPr>
        <w:rFonts w:ascii="Wingdings" w:hAnsi="Wingdings" w:hint="default"/>
      </w:rPr>
    </w:lvl>
    <w:lvl w:ilvl="5" w:tplc="04090005" w:tentative="1">
      <w:start w:val="1"/>
      <w:numFmt w:val="bullet"/>
      <w:lvlText w:val=""/>
      <w:lvlJc w:val="left"/>
      <w:pPr>
        <w:ind w:left="0" w:hanging="420"/>
      </w:pPr>
      <w:rPr>
        <w:rFonts w:ascii="Wingdings" w:hAnsi="Wingdings" w:hint="default"/>
      </w:rPr>
    </w:lvl>
    <w:lvl w:ilvl="6" w:tplc="04090001" w:tentative="1">
      <w:start w:val="1"/>
      <w:numFmt w:val="bullet"/>
      <w:lvlText w:val=""/>
      <w:lvlJc w:val="left"/>
      <w:pPr>
        <w:ind w:left="420" w:hanging="420"/>
      </w:pPr>
      <w:rPr>
        <w:rFonts w:ascii="Wingdings" w:hAnsi="Wingdings" w:hint="default"/>
      </w:rPr>
    </w:lvl>
    <w:lvl w:ilvl="7" w:tplc="04090003" w:tentative="1">
      <w:start w:val="1"/>
      <w:numFmt w:val="bullet"/>
      <w:lvlText w:val=""/>
      <w:lvlJc w:val="left"/>
      <w:pPr>
        <w:ind w:left="840" w:hanging="420"/>
      </w:pPr>
      <w:rPr>
        <w:rFonts w:ascii="Wingdings" w:hAnsi="Wingdings" w:hint="default"/>
      </w:rPr>
    </w:lvl>
    <w:lvl w:ilvl="8" w:tplc="04090005" w:tentative="1">
      <w:start w:val="1"/>
      <w:numFmt w:val="bullet"/>
      <w:lvlText w:val=""/>
      <w:lvlJc w:val="left"/>
      <w:pPr>
        <w:ind w:left="1260" w:hanging="420"/>
      </w:pPr>
      <w:rPr>
        <w:rFonts w:ascii="Wingdings" w:hAnsi="Wingdings" w:hint="default"/>
      </w:rPr>
    </w:lvl>
  </w:abstractNum>
  <w:abstractNum w:abstractNumId="32" w15:restartNumberingAfterBreak="0">
    <w:nsid w:val="4A55685D"/>
    <w:multiLevelType w:val="singleLevel"/>
    <w:tmpl w:val="947A7058"/>
    <w:lvl w:ilvl="0">
      <w:start w:val="1"/>
      <w:numFmt w:val="bullet"/>
      <w:pStyle w:val="textintend1"/>
      <w:lvlText w:val=""/>
      <w:lvlJc w:val="left"/>
      <w:pPr>
        <w:tabs>
          <w:tab w:val="num" w:pos="992"/>
        </w:tabs>
        <w:ind w:left="992" w:hanging="425"/>
      </w:pPr>
      <w:rPr>
        <w:rFonts w:ascii="Symbol" w:hAnsi="Symbol" w:hint="default"/>
      </w:rPr>
    </w:lvl>
  </w:abstractNum>
  <w:abstractNum w:abstractNumId="33" w15:restartNumberingAfterBreak="0">
    <w:nsid w:val="4AFA0C4D"/>
    <w:multiLevelType w:val="hybridMultilevel"/>
    <w:tmpl w:val="5150FC98"/>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4C0C3A4B"/>
    <w:multiLevelType w:val="hybridMultilevel"/>
    <w:tmpl w:val="F7C4D3AA"/>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4D7546D6"/>
    <w:multiLevelType w:val="hybridMultilevel"/>
    <w:tmpl w:val="7AF0C2C0"/>
    <w:lvl w:ilvl="0" w:tplc="04090001">
      <w:start w:val="1"/>
      <w:numFmt w:val="bullet"/>
      <w:lvlText w:val=""/>
      <w:lvlJc w:val="left"/>
      <w:pPr>
        <w:ind w:left="-3833" w:hanging="420"/>
      </w:pPr>
      <w:rPr>
        <w:rFonts w:ascii="Wingdings" w:hAnsi="Wingdings" w:hint="default"/>
      </w:rPr>
    </w:lvl>
    <w:lvl w:ilvl="1" w:tplc="04090003">
      <w:start w:val="1"/>
      <w:numFmt w:val="bullet"/>
      <w:lvlText w:val=""/>
      <w:lvlJc w:val="left"/>
      <w:pPr>
        <w:ind w:left="-3413" w:hanging="420"/>
      </w:pPr>
      <w:rPr>
        <w:rFonts w:ascii="Wingdings" w:hAnsi="Wingdings" w:hint="default"/>
      </w:rPr>
    </w:lvl>
    <w:lvl w:ilvl="2" w:tplc="04090005">
      <w:start w:val="1"/>
      <w:numFmt w:val="bullet"/>
      <w:lvlText w:val=""/>
      <w:lvlJc w:val="left"/>
      <w:pPr>
        <w:ind w:left="-2993" w:hanging="420"/>
      </w:pPr>
      <w:rPr>
        <w:rFonts w:ascii="Wingdings" w:hAnsi="Wingdings" w:hint="default"/>
      </w:rPr>
    </w:lvl>
    <w:lvl w:ilvl="3" w:tplc="04090001">
      <w:start w:val="1"/>
      <w:numFmt w:val="bullet"/>
      <w:lvlText w:val=""/>
      <w:lvlJc w:val="left"/>
      <w:pPr>
        <w:ind w:left="-2573" w:hanging="420"/>
      </w:pPr>
      <w:rPr>
        <w:rFonts w:ascii="Wingdings" w:hAnsi="Wingdings" w:hint="default"/>
      </w:rPr>
    </w:lvl>
    <w:lvl w:ilvl="4" w:tplc="04090003">
      <w:start w:val="1"/>
      <w:numFmt w:val="bullet"/>
      <w:lvlText w:val=""/>
      <w:lvlJc w:val="left"/>
      <w:pPr>
        <w:ind w:left="-2153" w:hanging="420"/>
      </w:pPr>
      <w:rPr>
        <w:rFonts w:ascii="Wingdings" w:hAnsi="Wingdings" w:hint="default"/>
      </w:rPr>
    </w:lvl>
    <w:lvl w:ilvl="5" w:tplc="04090005">
      <w:start w:val="1"/>
      <w:numFmt w:val="bullet"/>
      <w:lvlText w:val=""/>
      <w:lvlJc w:val="left"/>
      <w:pPr>
        <w:ind w:left="-1733" w:hanging="420"/>
      </w:pPr>
      <w:rPr>
        <w:rFonts w:ascii="Wingdings" w:hAnsi="Wingdings" w:hint="default"/>
      </w:rPr>
    </w:lvl>
    <w:lvl w:ilvl="6" w:tplc="04090001">
      <w:start w:val="1"/>
      <w:numFmt w:val="bullet"/>
      <w:lvlText w:val=""/>
      <w:lvlJc w:val="left"/>
      <w:pPr>
        <w:ind w:left="-1313" w:hanging="420"/>
      </w:pPr>
      <w:rPr>
        <w:rFonts w:ascii="Wingdings" w:hAnsi="Wingdings" w:hint="default"/>
      </w:rPr>
    </w:lvl>
    <w:lvl w:ilvl="7" w:tplc="04090003">
      <w:start w:val="1"/>
      <w:numFmt w:val="bullet"/>
      <w:lvlText w:val=""/>
      <w:lvlJc w:val="left"/>
      <w:pPr>
        <w:ind w:left="-893" w:hanging="420"/>
      </w:pPr>
      <w:rPr>
        <w:rFonts w:ascii="Wingdings" w:hAnsi="Wingdings" w:hint="default"/>
      </w:rPr>
    </w:lvl>
    <w:lvl w:ilvl="8" w:tplc="04090005">
      <w:start w:val="1"/>
      <w:numFmt w:val="bullet"/>
      <w:lvlText w:val=""/>
      <w:lvlJc w:val="left"/>
      <w:pPr>
        <w:ind w:left="-473" w:hanging="420"/>
      </w:pPr>
      <w:rPr>
        <w:rFonts w:ascii="Wingdings" w:hAnsi="Wingdings" w:hint="default"/>
      </w:rPr>
    </w:lvl>
  </w:abstractNum>
  <w:abstractNum w:abstractNumId="36" w15:restartNumberingAfterBreak="0">
    <w:nsid w:val="52CA544A"/>
    <w:multiLevelType w:val="singleLevel"/>
    <w:tmpl w:val="5F2EDEFC"/>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37" w15:restartNumberingAfterBreak="0">
    <w:nsid w:val="52F13FCC"/>
    <w:multiLevelType w:val="hybridMultilevel"/>
    <w:tmpl w:val="92589E7E"/>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56815BE2"/>
    <w:multiLevelType w:val="hybridMultilevel"/>
    <w:tmpl w:val="84F42260"/>
    <w:lvl w:ilvl="0" w:tplc="B7802010">
      <w:start w:val="1"/>
      <w:numFmt w:val="decimal"/>
      <w:pStyle w:val="CharCharCharCharCharChar"/>
      <w:lvlText w:val="[%1]"/>
      <w:lvlJc w:val="left"/>
      <w:pPr>
        <w:tabs>
          <w:tab w:val="num" w:pos="567"/>
        </w:tabs>
        <w:ind w:left="0" w:firstLine="0"/>
      </w:pPr>
      <w:rPr>
        <w:rFonts w:hint="default"/>
      </w:rPr>
    </w:lvl>
    <w:lvl w:ilvl="1" w:tplc="84B2133C" w:tentative="1">
      <w:start w:val="1"/>
      <w:numFmt w:val="lowerLetter"/>
      <w:lvlText w:val="%2."/>
      <w:lvlJc w:val="left"/>
      <w:pPr>
        <w:tabs>
          <w:tab w:val="num" w:pos="1440"/>
        </w:tabs>
        <w:ind w:left="1440" w:hanging="360"/>
      </w:pPr>
    </w:lvl>
    <w:lvl w:ilvl="2" w:tplc="41A8162A" w:tentative="1">
      <w:start w:val="1"/>
      <w:numFmt w:val="lowerRoman"/>
      <w:lvlText w:val="%3."/>
      <w:lvlJc w:val="right"/>
      <w:pPr>
        <w:tabs>
          <w:tab w:val="num" w:pos="2160"/>
        </w:tabs>
        <w:ind w:left="2160" w:hanging="180"/>
      </w:pPr>
    </w:lvl>
    <w:lvl w:ilvl="3" w:tplc="BEFC691C" w:tentative="1">
      <w:start w:val="1"/>
      <w:numFmt w:val="decimal"/>
      <w:lvlText w:val="%4."/>
      <w:lvlJc w:val="left"/>
      <w:pPr>
        <w:tabs>
          <w:tab w:val="num" w:pos="2880"/>
        </w:tabs>
        <w:ind w:left="2880" w:hanging="360"/>
      </w:pPr>
    </w:lvl>
    <w:lvl w:ilvl="4" w:tplc="CF36DA60" w:tentative="1">
      <w:start w:val="1"/>
      <w:numFmt w:val="lowerLetter"/>
      <w:lvlText w:val="%5."/>
      <w:lvlJc w:val="left"/>
      <w:pPr>
        <w:tabs>
          <w:tab w:val="num" w:pos="3600"/>
        </w:tabs>
        <w:ind w:left="3600" w:hanging="360"/>
      </w:pPr>
    </w:lvl>
    <w:lvl w:ilvl="5" w:tplc="1D1AB732" w:tentative="1">
      <w:start w:val="1"/>
      <w:numFmt w:val="lowerRoman"/>
      <w:lvlText w:val="%6."/>
      <w:lvlJc w:val="right"/>
      <w:pPr>
        <w:tabs>
          <w:tab w:val="num" w:pos="4320"/>
        </w:tabs>
        <w:ind w:left="4320" w:hanging="180"/>
      </w:pPr>
    </w:lvl>
    <w:lvl w:ilvl="6" w:tplc="87F42B44" w:tentative="1">
      <w:start w:val="1"/>
      <w:numFmt w:val="decimal"/>
      <w:lvlText w:val="%7."/>
      <w:lvlJc w:val="left"/>
      <w:pPr>
        <w:tabs>
          <w:tab w:val="num" w:pos="5040"/>
        </w:tabs>
        <w:ind w:left="5040" w:hanging="360"/>
      </w:pPr>
    </w:lvl>
    <w:lvl w:ilvl="7" w:tplc="1714A6EA" w:tentative="1">
      <w:start w:val="1"/>
      <w:numFmt w:val="lowerLetter"/>
      <w:lvlText w:val="%8."/>
      <w:lvlJc w:val="left"/>
      <w:pPr>
        <w:tabs>
          <w:tab w:val="num" w:pos="5760"/>
        </w:tabs>
        <w:ind w:left="5760" w:hanging="360"/>
      </w:pPr>
    </w:lvl>
    <w:lvl w:ilvl="8" w:tplc="D2DCC4D4" w:tentative="1">
      <w:start w:val="1"/>
      <w:numFmt w:val="lowerRoman"/>
      <w:lvlText w:val="%9."/>
      <w:lvlJc w:val="right"/>
      <w:pPr>
        <w:tabs>
          <w:tab w:val="num" w:pos="6480"/>
        </w:tabs>
        <w:ind w:left="6480" w:hanging="180"/>
      </w:pPr>
    </w:lvl>
  </w:abstractNum>
  <w:abstractNum w:abstractNumId="39" w15:restartNumberingAfterBreak="0">
    <w:nsid w:val="56861059"/>
    <w:multiLevelType w:val="hybridMultilevel"/>
    <w:tmpl w:val="CC7E851A"/>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5CE17D8C"/>
    <w:multiLevelType w:val="multilevel"/>
    <w:tmpl w:val="5F8E5CA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5CEF01AA"/>
    <w:multiLevelType w:val="hybridMultilevel"/>
    <w:tmpl w:val="0C4E8F1E"/>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5D0B46DD"/>
    <w:multiLevelType w:val="hybridMultilevel"/>
    <w:tmpl w:val="B52C0E8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3"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1221B23"/>
    <w:multiLevelType w:val="hybridMultilevel"/>
    <w:tmpl w:val="4E8248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5" w15:restartNumberingAfterBreak="0">
    <w:nsid w:val="635C7B8E"/>
    <w:multiLevelType w:val="multilevel"/>
    <w:tmpl w:val="72A6E82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63935575"/>
    <w:multiLevelType w:val="hybridMultilevel"/>
    <w:tmpl w:val="826288DA"/>
    <w:lvl w:ilvl="0" w:tplc="04090001">
      <w:start w:val="1"/>
      <w:numFmt w:val="bullet"/>
      <w:lvlText w:val=""/>
      <w:lvlJc w:val="left"/>
      <w:pPr>
        <w:ind w:left="-473" w:hanging="420"/>
      </w:pPr>
      <w:rPr>
        <w:rFonts w:ascii="Wingdings" w:hAnsi="Wingdings" w:hint="default"/>
      </w:rPr>
    </w:lvl>
    <w:lvl w:ilvl="1" w:tplc="04090003" w:tentative="1">
      <w:start w:val="1"/>
      <w:numFmt w:val="bullet"/>
      <w:lvlText w:val=""/>
      <w:lvlJc w:val="left"/>
      <w:pPr>
        <w:ind w:left="-53" w:hanging="420"/>
      </w:pPr>
      <w:rPr>
        <w:rFonts w:ascii="Wingdings" w:hAnsi="Wingdings" w:hint="default"/>
      </w:rPr>
    </w:lvl>
    <w:lvl w:ilvl="2" w:tplc="04090005" w:tentative="1">
      <w:start w:val="1"/>
      <w:numFmt w:val="bullet"/>
      <w:lvlText w:val=""/>
      <w:lvlJc w:val="left"/>
      <w:pPr>
        <w:ind w:left="367" w:hanging="420"/>
      </w:pPr>
      <w:rPr>
        <w:rFonts w:ascii="Wingdings" w:hAnsi="Wingdings" w:hint="default"/>
      </w:rPr>
    </w:lvl>
    <w:lvl w:ilvl="3" w:tplc="04090001" w:tentative="1">
      <w:start w:val="1"/>
      <w:numFmt w:val="bullet"/>
      <w:lvlText w:val=""/>
      <w:lvlJc w:val="left"/>
      <w:pPr>
        <w:ind w:left="787" w:hanging="420"/>
      </w:pPr>
      <w:rPr>
        <w:rFonts w:ascii="Wingdings" w:hAnsi="Wingdings" w:hint="default"/>
      </w:rPr>
    </w:lvl>
    <w:lvl w:ilvl="4" w:tplc="04090003" w:tentative="1">
      <w:start w:val="1"/>
      <w:numFmt w:val="bullet"/>
      <w:lvlText w:val=""/>
      <w:lvlJc w:val="left"/>
      <w:pPr>
        <w:ind w:left="1207" w:hanging="420"/>
      </w:pPr>
      <w:rPr>
        <w:rFonts w:ascii="Wingdings" w:hAnsi="Wingdings" w:hint="default"/>
      </w:rPr>
    </w:lvl>
    <w:lvl w:ilvl="5" w:tplc="04090005" w:tentative="1">
      <w:start w:val="1"/>
      <w:numFmt w:val="bullet"/>
      <w:lvlText w:val=""/>
      <w:lvlJc w:val="left"/>
      <w:pPr>
        <w:ind w:left="1627" w:hanging="420"/>
      </w:pPr>
      <w:rPr>
        <w:rFonts w:ascii="Wingdings" w:hAnsi="Wingdings" w:hint="default"/>
      </w:rPr>
    </w:lvl>
    <w:lvl w:ilvl="6" w:tplc="04090001" w:tentative="1">
      <w:start w:val="1"/>
      <w:numFmt w:val="bullet"/>
      <w:lvlText w:val=""/>
      <w:lvlJc w:val="left"/>
      <w:pPr>
        <w:ind w:left="2047" w:hanging="420"/>
      </w:pPr>
      <w:rPr>
        <w:rFonts w:ascii="Wingdings" w:hAnsi="Wingdings" w:hint="default"/>
      </w:rPr>
    </w:lvl>
    <w:lvl w:ilvl="7" w:tplc="04090003" w:tentative="1">
      <w:start w:val="1"/>
      <w:numFmt w:val="bullet"/>
      <w:lvlText w:val=""/>
      <w:lvlJc w:val="left"/>
      <w:pPr>
        <w:ind w:left="2467" w:hanging="420"/>
      </w:pPr>
      <w:rPr>
        <w:rFonts w:ascii="Wingdings" w:hAnsi="Wingdings" w:hint="default"/>
      </w:rPr>
    </w:lvl>
    <w:lvl w:ilvl="8" w:tplc="04090005" w:tentative="1">
      <w:start w:val="1"/>
      <w:numFmt w:val="bullet"/>
      <w:lvlText w:val=""/>
      <w:lvlJc w:val="left"/>
      <w:pPr>
        <w:ind w:left="2887" w:hanging="420"/>
      </w:pPr>
      <w:rPr>
        <w:rFonts w:ascii="Wingdings" w:hAnsi="Wingdings" w:hint="default"/>
      </w:rPr>
    </w:lvl>
  </w:abstractNum>
  <w:abstractNum w:abstractNumId="47" w15:restartNumberingAfterBreak="0">
    <w:nsid w:val="652047D9"/>
    <w:multiLevelType w:val="hybridMultilevel"/>
    <w:tmpl w:val="73FE55A4"/>
    <w:lvl w:ilvl="0" w:tplc="F8A09EBC">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8" w15:restartNumberingAfterBreak="0">
    <w:nsid w:val="68BA7B85"/>
    <w:multiLevelType w:val="hybridMultilevel"/>
    <w:tmpl w:val="BBD8DFA8"/>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5">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9" w15:restartNumberingAfterBreak="0">
    <w:nsid w:val="6A836F06"/>
    <w:multiLevelType w:val="multilevel"/>
    <w:tmpl w:val="D230FF5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0" w15:restartNumberingAfterBreak="0">
    <w:nsid w:val="6B2F4383"/>
    <w:multiLevelType w:val="multilevel"/>
    <w:tmpl w:val="9850AA6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6B3103A9"/>
    <w:multiLevelType w:val="hybridMultilevel"/>
    <w:tmpl w:val="48348480"/>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2" w15:restartNumberingAfterBreak="0">
    <w:nsid w:val="6D663032"/>
    <w:multiLevelType w:val="hybridMultilevel"/>
    <w:tmpl w:val="53CAE3B2"/>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3" w15:restartNumberingAfterBreak="0">
    <w:nsid w:val="6D6C0433"/>
    <w:multiLevelType w:val="multilevel"/>
    <w:tmpl w:val="C582B3E0"/>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rPr>
        <w:sz w:val="28"/>
      </w:r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54" w15:restartNumberingAfterBreak="0">
    <w:nsid w:val="6ED52843"/>
    <w:multiLevelType w:val="hybridMultilevel"/>
    <w:tmpl w:val="86B428CC"/>
    <w:lvl w:ilvl="0" w:tplc="1A1AA438">
      <w:start w:val="5"/>
      <w:numFmt w:val="bullet"/>
      <w:lvlText w:val="-"/>
      <w:lvlJc w:val="left"/>
      <w:pPr>
        <w:ind w:left="420" w:hanging="420"/>
      </w:pPr>
      <w:rPr>
        <w:rFonts w:ascii="Times New Roman" w:eastAsia="SimSun" w:hAnsi="Times New Roman" w:cs="Times New Roman" w:hint="default"/>
      </w:rPr>
    </w:lvl>
    <w:lvl w:ilvl="1" w:tplc="04090003">
      <w:start w:val="1"/>
      <w:numFmt w:val="bullet"/>
      <w:lvlText w:val=""/>
      <w:lvlJc w:val="left"/>
      <w:pPr>
        <w:ind w:left="840" w:hanging="420"/>
      </w:pPr>
      <w:rPr>
        <w:rFonts w:ascii="Wingdings" w:hAnsi="Wingdings" w:hint="default"/>
      </w:rPr>
    </w:lvl>
    <w:lvl w:ilvl="2" w:tplc="C6648180">
      <w:start w:val="751"/>
      <w:numFmt w:val="bullet"/>
      <w:lvlText w:val="•"/>
      <w:lvlJc w:val="left"/>
      <w:pPr>
        <w:ind w:left="1260" w:hanging="420"/>
      </w:pPr>
      <w:rPr>
        <w:rFonts w:ascii="Arial" w:hAnsi="Arial"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5" w15:restartNumberingAfterBreak="0">
    <w:nsid w:val="71366992"/>
    <w:multiLevelType w:val="multilevel"/>
    <w:tmpl w:val="F6525304"/>
    <w:lvl w:ilvl="0">
      <w:start w:val="2"/>
      <w:numFmt w:val="upperLetter"/>
      <w:lvlText w:val="%1."/>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sz w:val="28"/>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56" w15:restartNumberingAfterBreak="0">
    <w:nsid w:val="725E60BB"/>
    <w:multiLevelType w:val="multilevel"/>
    <w:tmpl w:val="63EE1F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736D6E2A"/>
    <w:multiLevelType w:val="hybridMultilevel"/>
    <w:tmpl w:val="2A94F242"/>
    <w:lvl w:ilvl="0" w:tplc="04090019">
      <w:start w:val="1"/>
      <w:numFmt w:val="decimal"/>
      <w:pStyle w:val="List2"/>
      <w:lvlText w:val="[%1]"/>
      <w:lvlJc w:val="left"/>
      <w:pPr>
        <w:tabs>
          <w:tab w:val="num" w:pos="2041"/>
        </w:tabs>
        <w:ind w:left="2041" w:hanging="73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8" w15:restartNumberingAfterBreak="0">
    <w:nsid w:val="73B067AE"/>
    <w:multiLevelType w:val="hybridMultilevel"/>
    <w:tmpl w:val="939E9B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401231E"/>
    <w:multiLevelType w:val="hybridMultilevel"/>
    <w:tmpl w:val="CE9CF5B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0" w15:restartNumberingAfterBreak="0">
    <w:nsid w:val="750B073D"/>
    <w:multiLevelType w:val="hybridMultilevel"/>
    <w:tmpl w:val="DAAC9FF2"/>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1" w15:restartNumberingAfterBreak="0">
    <w:nsid w:val="7BC330F5"/>
    <w:multiLevelType w:val="hybridMultilevel"/>
    <w:tmpl w:val="C2769C2A"/>
    <w:lvl w:ilvl="0" w:tplc="E41213F0">
      <w:start w:val="1"/>
      <w:numFmt w:val="bullet"/>
      <w:pStyle w:val="CharCharChar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2" w15:restartNumberingAfterBreak="0">
    <w:nsid w:val="7BED18BC"/>
    <w:multiLevelType w:val="multilevel"/>
    <w:tmpl w:val="B7BAFCE6"/>
    <w:lvl w:ilvl="0">
      <w:start w:val="1"/>
      <w:numFmt w:val="decimal"/>
      <w:pStyle w:val="Heading1"/>
      <w:lvlText w:val="%1."/>
      <w:lvlJc w:val="left"/>
      <w:pPr>
        <w:tabs>
          <w:tab w:val="num" w:pos="567"/>
        </w:tabs>
        <w:ind w:left="567" w:hanging="567"/>
      </w:pPr>
      <w:rPr>
        <w:rFonts w:hint="default"/>
        <w:u w:val="none"/>
      </w:rPr>
    </w:lvl>
    <w:lvl w:ilvl="1">
      <w:start w:val="1"/>
      <w:numFmt w:val="decimal"/>
      <w:lvlText w:val="%1.%2."/>
      <w:lvlJc w:val="left"/>
      <w:pPr>
        <w:tabs>
          <w:tab w:val="num" w:pos="567"/>
        </w:tabs>
        <w:ind w:left="567" w:hanging="567"/>
      </w:pPr>
      <w:rPr>
        <w:rFonts w:hint="default"/>
        <w:u w:val="none"/>
      </w:rPr>
    </w:lvl>
    <w:lvl w:ilvl="2">
      <w:start w:val="1"/>
      <w:numFmt w:val="decimal"/>
      <w:pStyle w:val="Heading3"/>
      <w:lvlText w:val="%1.%2.%3"/>
      <w:lvlJc w:val="left"/>
      <w:pPr>
        <w:tabs>
          <w:tab w:val="num" w:pos="-5500"/>
        </w:tabs>
        <w:ind w:left="-2949" w:hanging="1304"/>
      </w:pPr>
      <w:rPr>
        <w:rFonts w:hint="default"/>
        <w:u w:val="none"/>
      </w:rPr>
    </w:lvl>
    <w:lvl w:ilvl="3">
      <w:start w:val="1"/>
      <w:numFmt w:val="decimal"/>
      <w:pStyle w:val="Heading4"/>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abstractNum w:abstractNumId="63" w15:restartNumberingAfterBreak="0">
    <w:nsid w:val="7C68704B"/>
    <w:multiLevelType w:val="hybridMultilevel"/>
    <w:tmpl w:val="7D2EDCA6"/>
    <w:lvl w:ilvl="0" w:tplc="96048940">
      <w:start w:val="1"/>
      <w:numFmt w:val="decimal"/>
      <w:lvlText w:val="[%1]"/>
      <w:lvlJc w:val="left"/>
      <w:pPr>
        <w:tabs>
          <w:tab w:val="num" w:pos="420"/>
        </w:tabs>
        <w:ind w:left="420" w:hanging="420"/>
      </w:pPr>
      <w:rPr>
        <w:rFonts w:hint="eastAsia"/>
      </w:rPr>
    </w:lvl>
    <w:lvl w:ilvl="1" w:tplc="04090019">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64" w15:restartNumberingAfterBreak="0">
    <w:nsid w:val="7D656125"/>
    <w:multiLevelType w:val="hybridMultilevel"/>
    <w:tmpl w:val="31B2C182"/>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62"/>
  </w:num>
  <w:num w:numId="2">
    <w:abstractNumId w:val="38"/>
  </w:num>
  <w:num w:numId="3">
    <w:abstractNumId w:val="57"/>
  </w:num>
  <w:num w:numId="4">
    <w:abstractNumId w:val="26"/>
  </w:num>
  <w:num w:numId="5">
    <w:abstractNumId w:val="53"/>
  </w:num>
  <w:num w:numId="6">
    <w:abstractNumId w:val="63"/>
  </w:num>
  <w:num w:numId="7">
    <w:abstractNumId w:val="36"/>
  </w:num>
  <w:num w:numId="8">
    <w:abstractNumId w:val="43"/>
  </w:num>
  <w:num w:numId="9">
    <w:abstractNumId w:val="3"/>
  </w:num>
  <w:num w:numId="10">
    <w:abstractNumId w:val="32"/>
  </w:num>
  <w:num w:numId="11">
    <w:abstractNumId w:val="61"/>
  </w:num>
  <w:num w:numId="12">
    <w:abstractNumId w:val="45"/>
  </w:num>
  <w:num w:numId="13">
    <w:abstractNumId w:val="40"/>
  </w:num>
  <w:num w:numId="14">
    <w:abstractNumId w:val="5"/>
  </w:num>
  <w:num w:numId="15">
    <w:abstractNumId w:val="56"/>
  </w:num>
  <w:num w:numId="16">
    <w:abstractNumId w:val="50"/>
  </w:num>
  <w:num w:numId="17">
    <w:abstractNumId w:val="55"/>
  </w:num>
  <w:num w:numId="18">
    <w:abstractNumId w:val="44"/>
  </w:num>
  <w:num w:numId="19">
    <w:abstractNumId w:val="29"/>
  </w:num>
  <w:num w:numId="20">
    <w:abstractNumId w:val="24"/>
  </w:num>
  <w:num w:numId="21">
    <w:abstractNumId w:val="31"/>
  </w:num>
  <w:num w:numId="22">
    <w:abstractNumId w:val="15"/>
  </w:num>
  <w:num w:numId="23">
    <w:abstractNumId w:val="4"/>
  </w:num>
  <w:num w:numId="24">
    <w:abstractNumId w:val="9"/>
  </w:num>
  <w:num w:numId="25">
    <w:abstractNumId w:val="18"/>
  </w:num>
  <w:num w:numId="26">
    <w:abstractNumId w:val="20"/>
  </w:num>
  <w:num w:numId="27">
    <w:abstractNumId w:val="14"/>
  </w:num>
  <w:num w:numId="28">
    <w:abstractNumId w:val="0"/>
  </w:num>
  <w:num w:numId="29">
    <w:abstractNumId w:val="58"/>
  </w:num>
  <w:num w:numId="30">
    <w:abstractNumId w:val="22"/>
  </w:num>
  <w:num w:numId="31">
    <w:abstractNumId w:val="28"/>
  </w:num>
  <w:num w:numId="32">
    <w:abstractNumId w:val="27"/>
  </w:num>
  <w:num w:numId="33">
    <w:abstractNumId w:val="10"/>
  </w:num>
  <w:num w:numId="34">
    <w:abstractNumId w:val="54"/>
  </w:num>
  <w:num w:numId="35">
    <w:abstractNumId w:val="34"/>
  </w:num>
  <w:num w:numId="36">
    <w:abstractNumId w:val="8"/>
  </w:num>
  <w:num w:numId="37">
    <w:abstractNumId w:val="13"/>
  </w:num>
  <w:num w:numId="38">
    <w:abstractNumId w:val="17"/>
  </w:num>
  <w:num w:numId="39">
    <w:abstractNumId w:val="47"/>
  </w:num>
  <w:num w:numId="40">
    <w:abstractNumId w:val="7"/>
  </w:num>
  <w:num w:numId="41">
    <w:abstractNumId w:val="35"/>
  </w:num>
  <w:num w:numId="42">
    <w:abstractNumId w:val="46"/>
  </w:num>
  <w:num w:numId="43">
    <w:abstractNumId w:val="30"/>
  </w:num>
  <w:num w:numId="44">
    <w:abstractNumId w:val="2"/>
  </w:num>
  <w:num w:numId="45">
    <w:abstractNumId w:val="59"/>
  </w:num>
  <w:num w:numId="46">
    <w:abstractNumId w:val="1"/>
  </w:num>
  <w:num w:numId="47">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42"/>
  </w:num>
  <w:num w:numId="49">
    <w:abstractNumId w:val="48"/>
  </w:num>
  <w:num w:numId="50">
    <w:abstractNumId w:val="64"/>
  </w:num>
  <w:num w:numId="51">
    <w:abstractNumId w:val="52"/>
  </w:num>
  <w:num w:numId="52">
    <w:abstractNumId w:val="37"/>
  </w:num>
  <w:num w:numId="53">
    <w:abstractNumId w:val="21"/>
  </w:num>
  <w:num w:numId="54">
    <w:abstractNumId w:val="41"/>
  </w:num>
  <w:num w:numId="55">
    <w:abstractNumId w:val="60"/>
  </w:num>
  <w:num w:numId="56">
    <w:abstractNumId w:val="19"/>
  </w:num>
  <w:num w:numId="57">
    <w:abstractNumId w:val="6"/>
  </w:num>
  <w:num w:numId="58">
    <w:abstractNumId w:val="39"/>
  </w:num>
  <w:num w:numId="59">
    <w:abstractNumId w:val="33"/>
  </w:num>
  <w:num w:numId="60">
    <w:abstractNumId w:val="16"/>
  </w:num>
  <w:num w:numId="61">
    <w:abstractNumId w:val="12"/>
  </w:num>
  <w:num w:numId="62">
    <w:abstractNumId w:val="25"/>
  </w:num>
  <w:num w:numId="63">
    <w:abstractNumId w:val="51"/>
  </w:num>
  <w:num w:numId="64">
    <w:abstractNumId w:val="23"/>
  </w:num>
  <w:num w:numId="6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zh-CN" w:vendorID="64" w:dllVersion="5" w:nlCheck="1" w:checkStyle="1"/>
  <w:activeWritingStyle w:appName="MSWord" w:lang="en-US" w:vendorID="64" w:dllVersion="4096" w:nlCheck="1" w:checkStyle="0"/>
  <w:activeWritingStyle w:appName="MSWord" w:lang="en-GB" w:vendorID="64" w:dllVersion="4096" w:nlCheck="1" w:checkStyle="0"/>
  <w:activeWritingStyle w:appName="MSWord" w:lang="zh-CN" w:vendorID="64" w:dllVersion="0" w:nlCheck="1" w:checkStyle="1"/>
  <w:activeWritingStyle w:appName="MSWord" w:lang="en-IN" w:vendorID="64" w:dllVersion="4096" w:nlCheck="1" w:checkStyle="0"/>
  <w:activeWritingStyle w:appName="MSWord" w:lang="fr-FR" w:vendorID="64" w:dllVersion="4096"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fr-FR" w:vendorID="64" w:dllVersion="6"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U0MDMwMbMwsbQwMzRV0lEKTi0uzszPAykwMjCtBQDe3vpuLgAAAA=="/>
  </w:docVars>
  <w:rsids>
    <w:rsidRoot w:val="00B87FBC"/>
    <w:rsid w:val="0000069E"/>
    <w:rsid w:val="0000079F"/>
    <w:rsid w:val="000007EA"/>
    <w:rsid w:val="00000BB0"/>
    <w:rsid w:val="00000EE3"/>
    <w:rsid w:val="000010B4"/>
    <w:rsid w:val="00001111"/>
    <w:rsid w:val="00001174"/>
    <w:rsid w:val="000013A8"/>
    <w:rsid w:val="00001470"/>
    <w:rsid w:val="000014E6"/>
    <w:rsid w:val="00001E0E"/>
    <w:rsid w:val="00001E12"/>
    <w:rsid w:val="00002061"/>
    <w:rsid w:val="00002134"/>
    <w:rsid w:val="0000232B"/>
    <w:rsid w:val="000023EE"/>
    <w:rsid w:val="000024D2"/>
    <w:rsid w:val="00002561"/>
    <w:rsid w:val="00002684"/>
    <w:rsid w:val="000026DB"/>
    <w:rsid w:val="00002CCA"/>
    <w:rsid w:val="00002DA2"/>
    <w:rsid w:val="00002FED"/>
    <w:rsid w:val="0000314A"/>
    <w:rsid w:val="00003189"/>
    <w:rsid w:val="000034CF"/>
    <w:rsid w:val="000035A3"/>
    <w:rsid w:val="000036E8"/>
    <w:rsid w:val="0000383D"/>
    <w:rsid w:val="00003886"/>
    <w:rsid w:val="000038B7"/>
    <w:rsid w:val="00003ACF"/>
    <w:rsid w:val="00003B5D"/>
    <w:rsid w:val="00003C5A"/>
    <w:rsid w:val="00003EC3"/>
    <w:rsid w:val="0000410D"/>
    <w:rsid w:val="00004125"/>
    <w:rsid w:val="00004181"/>
    <w:rsid w:val="0000460A"/>
    <w:rsid w:val="000049A5"/>
    <w:rsid w:val="000049AA"/>
    <w:rsid w:val="00004A33"/>
    <w:rsid w:val="00004E17"/>
    <w:rsid w:val="00004E67"/>
    <w:rsid w:val="00004F59"/>
    <w:rsid w:val="00004FA8"/>
    <w:rsid w:val="00004FF4"/>
    <w:rsid w:val="00005012"/>
    <w:rsid w:val="0000539E"/>
    <w:rsid w:val="000053E6"/>
    <w:rsid w:val="000054C0"/>
    <w:rsid w:val="0000553D"/>
    <w:rsid w:val="00005C84"/>
    <w:rsid w:val="00005CAF"/>
    <w:rsid w:val="000060C1"/>
    <w:rsid w:val="0000622B"/>
    <w:rsid w:val="00006375"/>
    <w:rsid w:val="000063A7"/>
    <w:rsid w:val="000065D5"/>
    <w:rsid w:val="000065F8"/>
    <w:rsid w:val="0000694F"/>
    <w:rsid w:val="00006953"/>
    <w:rsid w:val="00006A7E"/>
    <w:rsid w:val="00006CA2"/>
    <w:rsid w:val="00006D0F"/>
    <w:rsid w:val="00007451"/>
    <w:rsid w:val="000076F6"/>
    <w:rsid w:val="00007A91"/>
    <w:rsid w:val="00007C92"/>
    <w:rsid w:val="00007CD3"/>
    <w:rsid w:val="00007FD3"/>
    <w:rsid w:val="000103E6"/>
    <w:rsid w:val="000103FB"/>
    <w:rsid w:val="00010475"/>
    <w:rsid w:val="0001068D"/>
    <w:rsid w:val="00010791"/>
    <w:rsid w:val="00010D3E"/>
    <w:rsid w:val="00010E6F"/>
    <w:rsid w:val="000111A5"/>
    <w:rsid w:val="00011316"/>
    <w:rsid w:val="000116A5"/>
    <w:rsid w:val="000119B9"/>
    <w:rsid w:val="000119EA"/>
    <w:rsid w:val="00011AC7"/>
    <w:rsid w:val="00011C0F"/>
    <w:rsid w:val="00011C8C"/>
    <w:rsid w:val="00011DF2"/>
    <w:rsid w:val="00011E02"/>
    <w:rsid w:val="00011F30"/>
    <w:rsid w:val="00011FFB"/>
    <w:rsid w:val="000120D6"/>
    <w:rsid w:val="000120E8"/>
    <w:rsid w:val="00012289"/>
    <w:rsid w:val="000122A1"/>
    <w:rsid w:val="00012414"/>
    <w:rsid w:val="00012424"/>
    <w:rsid w:val="000124C4"/>
    <w:rsid w:val="00012644"/>
    <w:rsid w:val="000126F3"/>
    <w:rsid w:val="000126FD"/>
    <w:rsid w:val="0001281E"/>
    <w:rsid w:val="00012972"/>
    <w:rsid w:val="00012A92"/>
    <w:rsid w:val="00012E37"/>
    <w:rsid w:val="00012EE0"/>
    <w:rsid w:val="000135C1"/>
    <w:rsid w:val="00013771"/>
    <w:rsid w:val="000137AA"/>
    <w:rsid w:val="00013B6C"/>
    <w:rsid w:val="00013CDB"/>
    <w:rsid w:val="00013EC5"/>
    <w:rsid w:val="00013FB4"/>
    <w:rsid w:val="0001406E"/>
    <w:rsid w:val="000143FF"/>
    <w:rsid w:val="00014750"/>
    <w:rsid w:val="000149DC"/>
    <w:rsid w:val="00014D04"/>
    <w:rsid w:val="00014D1D"/>
    <w:rsid w:val="00014EEC"/>
    <w:rsid w:val="000151F6"/>
    <w:rsid w:val="00015246"/>
    <w:rsid w:val="00015596"/>
    <w:rsid w:val="00015688"/>
    <w:rsid w:val="000156EF"/>
    <w:rsid w:val="000158B0"/>
    <w:rsid w:val="000159FB"/>
    <w:rsid w:val="00015A87"/>
    <w:rsid w:val="00015B42"/>
    <w:rsid w:val="00015C59"/>
    <w:rsid w:val="00016026"/>
    <w:rsid w:val="0001624D"/>
    <w:rsid w:val="000163E4"/>
    <w:rsid w:val="0001654A"/>
    <w:rsid w:val="00016809"/>
    <w:rsid w:val="0001699C"/>
    <w:rsid w:val="00016AC6"/>
    <w:rsid w:val="000170D4"/>
    <w:rsid w:val="000170DE"/>
    <w:rsid w:val="00017242"/>
    <w:rsid w:val="00017317"/>
    <w:rsid w:val="00017330"/>
    <w:rsid w:val="00017448"/>
    <w:rsid w:val="000174AD"/>
    <w:rsid w:val="00017BA4"/>
    <w:rsid w:val="00017C91"/>
    <w:rsid w:val="00017F49"/>
    <w:rsid w:val="00020021"/>
    <w:rsid w:val="00020173"/>
    <w:rsid w:val="0002020D"/>
    <w:rsid w:val="0002025B"/>
    <w:rsid w:val="00020657"/>
    <w:rsid w:val="000207A3"/>
    <w:rsid w:val="000208A6"/>
    <w:rsid w:val="00020A0A"/>
    <w:rsid w:val="00020A1C"/>
    <w:rsid w:val="00020B79"/>
    <w:rsid w:val="00021015"/>
    <w:rsid w:val="000217E4"/>
    <w:rsid w:val="0002195F"/>
    <w:rsid w:val="00021B1B"/>
    <w:rsid w:val="00021C03"/>
    <w:rsid w:val="00021DE4"/>
    <w:rsid w:val="0002210F"/>
    <w:rsid w:val="00022319"/>
    <w:rsid w:val="00022392"/>
    <w:rsid w:val="000224A7"/>
    <w:rsid w:val="00022509"/>
    <w:rsid w:val="000229EB"/>
    <w:rsid w:val="00022A7D"/>
    <w:rsid w:val="00022F05"/>
    <w:rsid w:val="0002314A"/>
    <w:rsid w:val="0002322D"/>
    <w:rsid w:val="0002344D"/>
    <w:rsid w:val="000234C7"/>
    <w:rsid w:val="00023709"/>
    <w:rsid w:val="00023C20"/>
    <w:rsid w:val="00023CC9"/>
    <w:rsid w:val="000241CB"/>
    <w:rsid w:val="000243D2"/>
    <w:rsid w:val="00024564"/>
    <w:rsid w:val="000246E8"/>
    <w:rsid w:val="000247B8"/>
    <w:rsid w:val="000248BC"/>
    <w:rsid w:val="00024F98"/>
    <w:rsid w:val="00024FCD"/>
    <w:rsid w:val="000250AB"/>
    <w:rsid w:val="00025133"/>
    <w:rsid w:val="0002545A"/>
    <w:rsid w:val="00025468"/>
    <w:rsid w:val="00025507"/>
    <w:rsid w:val="0002552A"/>
    <w:rsid w:val="000255A1"/>
    <w:rsid w:val="000259D4"/>
    <w:rsid w:val="00025A64"/>
    <w:rsid w:val="00025AF2"/>
    <w:rsid w:val="00025D0C"/>
    <w:rsid w:val="00025E93"/>
    <w:rsid w:val="000260C1"/>
    <w:rsid w:val="000260CC"/>
    <w:rsid w:val="00026173"/>
    <w:rsid w:val="000262C9"/>
    <w:rsid w:val="00026413"/>
    <w:rsid w:val="00026A51"/>
    <w:rsid w:val="00026F06"/>
    <w:rsid w:val="00027042"/>
    <w:rsid w:val="00027422"/>
    <w:rsid w:val="0002754F"/>
    <w:rsid w:val="0002766D"/>
    <w:rsid w:val="0003037D"/>
    <w:rsid w:val="00030781"/>
    <w:rsid w:val="00030815"/>
    <w:rsid w:val="000308C6"/>
    <w:rsid w:val="00030BD6"/>
    <w:rsid w:val="00030D00"/>
    <w:rsid w:val="00030DFC"/>
    <w:rsid w:val="00030EDB"/>
    <w:rsid w:val="000310A5"/>
    <w:rsid w:val="000314DA"/>
    <w:rsid w:val="00031A95"/>
    <w:rsid w:val="00032107"/>
    <w:rsid w:val="00032287"/>
    <w:rsid w:val="000323A1"/>
    <w:rsid w:val="000325F7"/>
    <w:rsid w:val="00032636"/>
    <w:rsid w:val="0003280B"/>
    <w:rsid w:val="0003285E"/>
    <w:rsid w:val="000329EE"/>
    <w:rsid w:val="00032AB4"/>
    <w:rsid w:val="00032B45"/>
    <w:rsid w:val="00032DE2"/>
    <w:rsid w:val="00032FFC"/>
    <w:rsid w:val="0003328F"/>
    <w:rsid w:val="000335F1"/>
    <w:rsid w:val="0003360C"/>
    <w:rsid w:val="000338A4"/>
    <w:rsid w:val="0003392A"/>
    <w:rsid w:val="00033D65"/>
    <w:rsid w:val="00033DD7"/>
    <w:rsid w:val="00034133"/>
    <w:rsid w:val="00034279"/>
    <w:rsid w:val="000342FD"/>
    <w:rsid w:val="000345E7"/>
    <w:rsid w:val="00034738"/>
    <w:rsid w:val="00034862"/>
    <w:rsid w:val="00034864"/>
    <w:rsid w:val="00034E49"/>
    <w:rsid w:val="00035019"/>
    <w:rsid w:val="0003529A"/>
    <w:rsid w:val="000353A2"/>
    <w:rsid w:val="000353B1"/>
    <w:rsid w:val="00035530"/>
    <w:rsid w:val="0003595E"/>
    <w:rsid w:val="00035C55"/>
    <w:rsid w:val="00035DFE"/>
    <w:rsid w:val="00035E82"/>
    <w:rsid w:val="00036183"/>
    <w:rsid w:val="000362AB"/>
    <w:rsid w:val="0003635F"/>
    <w:rsid w:val="000363AE"/>
    <w:rsid w:val="000363B3"/>
    <w:rsid w:val="000363FD"/>
    <w:rsid w:val="00036CBB"/>
    <w:rsid w:val="00036E03"/>
    <w:rsid w:val="000370FF"/>
    <w:rsid w:val="0003728E"/>
    <w:rsid w:val="00037296"/>
    <w:rsid w:val="000374EE"/>
    <w:rsid w:val="00037586"/>
    <w:rsid w:val="00037692"/>
    <w:rsid w:val="00037726"/>
    <w:rsid w:val="0003772C"/>
    <w:rsid w:val="000377D4"/>
    <w:rsid w:val="00037A41"/>
    <w:rsid w:val="00037D2B"/>
    <w:rsid w:val="00037DBD"/>
    <w:rsid w:val="00037E65"/>
    <w:rsid w:val="00037F72"/>
    <w:rsid w:val="000400C4"/>
    <w:rsid w:val="000401A0"/>
    <w:rsid w:val="00040718"/>
    <w:rsid w:val="0004092E"/>
    <w:rsid w:val="00040A19"/>
    <w:rsid w:val="00040A4E"/>
    <w:rsid w:val="00040D9F"/>
    <w:rsid w:val="000410B2"/>
    <w:rsid w:val="00041173"/>
    <w:rsid w:val="000412E1"/>
    <w:rsid w:val="0004135F"/>
    <w:rsid w:val="00041373"/>
    <w:rsid w:val="00041474"/>
    <w:rsid w:val="000415B0"/>
    <w:rsid w:val="000416FE"/>
    <w:rsid w:val="000417B2"/>
    <w:rsid w:val="000419F0"/>
    <w:rsid w:val="00041BEB"/>
    <w:rsid w:val="00041E6C"/>
    <w:rsid w:val="000421F2"/>
    <w:rsid w:val="000422D1"/>
    <w:rsid w:val="000425CA"/>
    <w:rsid w:val="00042725"/>
    <w:rsid w:val="00042955"/>
    <w:rsid w:val="00042C1B"/>
    <w:rsid w:val="00042D3C"/>
    <w:rsid w:val="00043007"/>
    <w:rsid w:val="00043141"/>
    <w:rsid w:val="00043584"/>
    <w:rsid w:val="000439E7"/>
    <w:rsid w:val="00043AAA"/>
    <w:rsid w:val="00043CBC"/>
    <w:rsid w:val="00043F3B"/>
    <w:rsid w:val="00043F7C"/>
    <w:rsid w:val="000440EF"/>
    <w:rsid w:val="00044197"/>
    <w:rsid w:val="00044275"/>
    <w:rsid w:val="00044623"/>
    <w:rsid w:val="000447A5"/>
    <w:rsid w:val="000449E8"/>
    <w:rsid w:val="00044ACE"/>
    <w:rsid w:val="00044B6B"/>
    <w:rsid w:val="00044DF5"/>
    <w:rsid w:val="00045071"/>
    <w:rsid w:val="0004538B"/>
    <w:rsid w:val="000455D4"/>
    <w:rsid w:val="00045686"/>
    <w:rsid w:val="000458FF"/>
    <w:rsid w:val="00045BF2"/>
    <w:rsid w:val="00045D06"/>
    <w:rsid w:val="00045E88"/>
    <w:rsid w:val="00046049"/>
    <w:rsid w:val="00046179"/>
    <w:rsid w:val="00046193"/>
    <w:rsid w:val="000468EF"/>
    <w:rsid w:val="00046AC7"/>
    <w:rsid w:val="00046EBC"/>
    <w:rsid w:val="00046F7B"/>
    <w:rsid w:val="00047022"/>
    <w:rsid w:val="000471BA"/>
    <w:rsid w:val="000471F0"/>
    <w:rsid w:val="00047258"/>
    <w:rsid w:val="00047398"/>
    <w:rsid w:val="00047423"/>
    <w:rsid w:val="000475C9"/>
    <w:rsid w:val="00047D6A"/>
    <w:rsid w:val="00047D75"/>
    <w:rsid w:val="00047E90"/>
    <w:rsid w:val="0005038A"/>
    <w:rsid w:val="00050715"/>
    <w:rsid w:val="00050978"/>
    <w:rsid w:val="00050A78"/>
    <w:rsid w:val="00051381"/>
    <w:rsid w:val="000513D6"/>
    <w:rsid w:val="000515DF"/>
    <w:rsid w:val="000517C0"/>
    <w:rsid w:val="00051C37"/>
    <w:rsid w:val="00051D72"/>
    <w:rsid w:val="00051F1E"/>
    <w:rsid w:val="000520C7"/>
    <w:rsid w:val="0005214F"/>
    <w:rsid w:val="00052205"/>
    <w:rsid w:val="00052332"/>
    <w:rsid w:val="00052394"/>
    <w:rsid w:val="00052966"/>
    <w:rsid w:val="00052D24"/>
    <w:rsid w:val="00053004"/>
    <w:rsid w:val="0005301F"/>
    <w:rsid w:val="0005359B"/>
    <w:rsid w:val="00053682"/>
    <w:rsid w:val="000536D6"/>
    <w:rsid w:val="0005379A"/>
    <w:rsid w:val="000537F7"/>
    <w:rsid w:val="00053C8F"/>
    <w:rsid w:val="00053D7E"/>
    <w:rsid w:val="00053E8B"/>
    <w:rsid w:val="00053ECC"/>
    <w:rsid w:val="00053FA9"/>
    <w:rsid w:val="000540C0"/>
    <w:rsid w:val="0005436C"/>
    <w:rsid w:val="000544E5"/>
    <w:rsid w:val="00054698"/>
    <w:rsid w:val="0005477E"/>
    <w:rsid w:val="000548A3"/>
    <w:rsid w:val="00054BAB"/>
    <w:rsid w:val="00054C90"/>
    <w:rsid w:val="00054E89"/>
    <w:rsid w:val="000551BB"/>
    <w:rsid w:val="0005529B"/>
    <w:rsid w:val="000552B1"/>
    <w:rsid w:val="00055534"/>
    <w:rsid w:val="00055976"/>
    <w:rsid w:val="000559D2"/>
    <w:rsid w:val="00055DF7"/>
    <w:rsid w:val="00055E49"/>
    <w:rsid w:val="00056494"/>
    <w:rsid w:val="0005694B"/>
    <w:rsid w:val="00056BBA"/>
    <w:rsid w:val="00056C7D"/>
    <w:rsid w:val="00056D90"/>
    <w:rsid w:val="00057403"/>
    <w:rsid w:val="00057606"/>
    <w:rsid w:val="0005768A"/>
    <w:rsid w:val="0005787B"/>
    <w:rsid w:val="00057880"/>
    <w:rsid w:val="0005792C"/>
    <w:rsid w:val="000579C1"/>
    <w:rsid w:val="00057A8E"/>
    <w:rsid w:val="00057BFD"/>
    <w:rsid w:val="00057D16"/>
    <w:rsid w:val="00060065"/>
    <w:rsid w:val="0006020D"/>
    <w:rsid w:val="00060223"/>
    <w:rsid w:val="000603CE"/>
    <w:rsid w:val="00060910"/>
    <w:rsid w:val="00060970"/>
    <w:rsid w:val="000609C7"/>
    <w:rsid w:val="00060CE4"/>
    <w:rsid w:val="00060E0D"/>
    <w:rsid w:val="000610BC"/>
    <w:rsid w:val="0006136B"/>
    <w:rsid w:val="000613E6"/>
    <w:rsid w:val="0006150A"/>
    <w:rsid w:val="000618CD"/>
    <w:rsid w:val="000618D5"/>
    <w:rsid w:val="00061A5D"/>
    <w:rsid w:val="00061A94"/>
    <w:rsid w:val="00061B9B"/>
    <w:rsid w:val="00061BD8"/>
    <w:rsid w:val="00061F1A"/>
    <w:rsid w:val="000620AF"/>
    <w:rsid w:val="000626A1"/>
    <w:rsid w:val="00062B26"/>
    <w:rsid w:val="00062D01"/>
    <w:rsid w:val="00062D86"/>
    <w:rsid w:val="00063657"/>
    <w:rsid w:val="000636BB"/>
    <w:rsid w:val="00063858"/>
    <w:rsid w:val="00063AD8"/>
    <w:rsid w:val="00063ECC"/>
    <w:rsid w:val="00064004"/>
    <w:rsid w:val="00064036"/>
    <w:rsid w:val="0006415F"/>
    <w:rsid w:val="000641A0"/>
    <w:rsid w:val="0006423D"/>
    <w:rsid w:val="00064337"/>
    <w:rsid w:val="000643C3"/>
    <w:rsid w:val="000643CC"/>
    <w:rsid w:val="000647E2"/>
    <w:rsid w:val="0006485E"/>
    <w:rsid w:val="0006498C"/>
    <w:rsid w:val="00065563"/>
    <w:rsid w:val="00065584"/>
    <w:rsid w:val="000658F2"/>
    <w:rsid w:val="00065909"/>
    <w:rsid w:val="00065969"/>
    <w:rsid w:val="00065E6B"/>
    <w:rsid w:val="0006617D"/>
    <w:rsid w:val="0006633A"/>
    <w:rsid w:val="000663E6"/>
    <w:rsid w:val="00066750"/>
    <w:rsid w:val="00066CFE"/>
    <w:rsid w:val="00066DE7"/>
    <w:rsid w:val="00066EFF"/>
    <w:rsid w:val="0006711A"/>
    <w:rsid w:val="00067219"/>
    <w:rsid w:val="000675F0"/>
    <w:rsid w:val="00067871"/>
    <w:rsid w:val="000678E4"/>
    <w:rsid w:val="00067C22"/>
    <w:rsid w:val="00067C64"/>
    <w:rsid w:val="00067C74"/>
    <w:rsid w:val="00067D9C"/>
    <w:rsid w:val="00067DE9"/>
    <w:rsid w:val="00070736"/>
    <w:rsid w:val="000708AD"/>
    <w:rsid w:val="00070A05"/>
    <w:rsid w:val="00070A5A"/>
    <w:rsid w:val="00070F4A"/>
    <w:rsid w:val="000710A9"/>
    <w:rsid w:val="0007124C"/>
    <w:rsid w:val="000712F8"/>
    <w:rsid w:val="000714B8"/>
    <w:rsid w:val="0007173C"/>
    <w:rsid w:val="00071A17"/>
    <w:rsid w:val="00071E2A"/>
    <w:rsid w:val="00071E64"/>
    <w:rsid w:val="00071EE8"/>
    <w:rsid w:val="00071F77"/>
    <w:rsid w:val="0007205F"/>
    <w:rsid w:val="000722A7"/>
    <w:rsid w:val="000726C0"/>
    <w:rsid w:val="00072779"/>
    <w:rsid w:val="00072943"/>
    <w:rsid w:val="00072C61"/>
    <w:rsid w:val="00072D16"/>
    <w:rsid w:val="00072EBD"/>
    <w:rsid w:val="00072F37"/>
    <w:rsid w:val="00072F9F"/>
    <w:rsid w:val="000730B6"/>
    <w:rsid w:val="000731F9"/>
    <w:rsid w:val="0007330B"/>
    <w:rsid w:val="000733D2"/>
    <w:rsid w:val="00073479"/>
    <w:rsid w:val="00073621"/>
    <w:rsid w:val="0007378E"/>
    <w:rsid w:val="000738A7"/>
    <w:rsid w:val="00073B69"/>
    <w:rsid w:val="00073F37"/>
    <w:rsid w:val="000741E1"/>
    <w:rsid w:val="00074227"/>
    <w:rsid w:val="000742E7"/>
    <w:rsid w:val="0007435A"/>
    <w:rsid w:val="000744A9"/>
    <w:rsid w:val="0007461C"/>
    <w:rsid w:val="000746C0"/>
    <w:rsid w:val="00074875"/>
    <w:rsid w:val="000749EF"/>
    <w:rsid w:val="00074E57"/>
    <w:rsid w:val="0007511D"/>
    <w:rsid w:val="00075203"/>
    <w:rsid w:val="000752B1"/>
    <w:rsid w:val="0007585B"/>
    <w:rsid w:val="000759A6"/>
    <w:rsid w:val="00075B73"/>
    <w:rsid w:val="00075E49"/>
    <w:rsid w:val="00075E74"/>
    <w:rsid w:val="00075FDA"/>
    <w:rsid w:val="000762A0"/>
    <w:rsid w:val="00076367"/>
    <w:rsid w:val="00076633"/>
    <w:rsid w:val="00076746"/>
    <w:rsid w:val="000767E0"/>
    <w:rsid w:val="0007680E"/>
    <w:rsid w:val="000768B5"/>
    <w:rsid w:val="00076974"/>
    <w:rsid w:val="00076A2B"/>
    <w:rsid w:val="00076A8E"/>
    <w:rsid w:val="00076CB9"/>
    <w:rsid w:val="00076D17"/>
    <w:rsid w:val="00076E3A"/>
    <w:rsid w:val="00076E50"/>
    <w:rsid w:val="00076ECB"/>
    <w:rsid w:val="000770D2"/>
    <w:rsid w:val="0007710F"/>
    <w:rsid w:val="0007714D"/>
    <w:rsid w:val="000772F3"/>
    <w:rsid w:val="00077494"/>
    <w:rsid w:val="0007763F"/>
    <w:rsid w:val="000776B0"/>
    <w:rsid w:val="00077878"/>
    <w:rsid w:val="000779D9"/>
    <w:rsid w:val="00077C76"/>
    <w:rsid w:val="00077DB2"/>
    <w:rsid w:val="00077EBC"/>
    <w:rsid w:val="00077FC8"/>
    <w:rsid w:val="000802B8"/>
    <w:rsid w:val="00080368"/>
    <w:rsid w:val="000804E1"/>
    <w:rsid w:val="0008067C"/>
    <w:rsid w:val="0008073C"/>
    <w:rsid w:val="00080756"/>
    <w:rsid w:val="000807D0"/>
    <w:rsid w:val="00080885"/>
    <w:rsid w:val="00080916"/>
    <w:rsid w:val="00080BCB"/>
    <w:rsid w:val="00080E13"/>
    <w:rsid w:val="000810A7"/>
    <w:rsid w:val="000811A1"/>
    <w:rsid w:val="00081472"/>
    <w:rsid w:val="00081498"/>
    <w:rsid w:val="000814D3"/>
    <w:rsid w:val="000816D8"/>
    <w:rsid w:val="000816EB"/>
    <w:rsid w:val="000817D8"/>
    <w:rsid w:val="00081E4B"/>
    <w:rsid w:val="0008210E"/>
    <w:rsid w:val="000821DB"/>
    <w:rsid w:val="000822A1"/>
    <w:rsid w:val="00082384"/>
    <w:rsid w:val="0008271B"/>
    <w:rsid w:val="00082731"/>
    <w:rsid w:val="00082927"/>
    <w:rsid w:val="00082AB1"/>
    <w:rsid w:val="00082DC4"/>
    <w:rsid w:val="00082EB7"/>
    <w:rsid w:val="0008308B"/>
    <w:rsid w:val="000831D2"/>
    <w:rsid w:val="00083727"/>
    <w:rsid w:val="000838E0"/>
    <w:rsid w:val="00083C3C"/>
    <w:rsid w:val="00083E05"/>
    <w:rsid w:val="00083ECA"/>
    <w:rsid w:val="00083F78"/>
    <w:rsid w:val="000841C4"/>
    <w:rsid w:val="00084238"/>
    <w:rsid w:val="00084340"/>
    <w:rsid w:val="000843AE"/>
    <w:rsid w:val="000845F2"/>
    <w:rsid w:val="000849C5"/>
    <w:rsid w:val="00084AF4"/>
    <w:rsid w:val="00084FDF"/>
    <w:rsid w:val="00085008"/>
    <w:rsid w:val="00085374"/>
    <w:rsid w:val="00085445"/>
    <w:rsid w:val="00085511"/>
    <w:rsid w:val="000857BC"/>
    <w:rsid w:val="00085932"/>
    <w:rsid w:val="00085970"/>
    <w:rsid w:val="00085A9E"/>
    <w:rsid w:val="00085B9F"/>
    <w:rsid w:val="00085D07"/>
    <w:rsid w:val="00085E7A"/>
    <w:rsid w:val="00085EC1"/>
    <w:rsid w:val="00085EC7"/>
    <w:rsid w:val="0008612F"/>
    <w:rsid w:val="00086187"/>
    <w:rsid w:val="0008625E"/>
    <w:rsid w:val="0008639F"/>
    <w:rsid w:val="00086689"/>
    <w:rsid w:val="0008673D"/>
    <w:rsid w:val="0008676C"/>
    <w:rsid w:val="00086AE6"/>
    <w:rsid w:val="00086CB5"/>
    <w:rsid w:val="00086D16"/>
    <w:rsid w:val="00087167"/>
    <w:rsid w:val="00087CAC"/>
    <w:rsid w:val="00087CF0"/>
    <w:rsid w:val="00087DC7"/>
    <w:rsid w:val="00087E27"/>
    <w:rsid w:val="00087E34"/>
    <w:rsid w:val="00090089"/>
    <w:rsid w:val="00090126"/>
    <w:rsid w:val="0009034E"/>
    <w:rsid w:val="000903F5"/>
    <w:rsid w:val="00090676"/>
    <w:rsid w:val="00090B12"/>
    <w:rsid w:val="00090C57"/>
    <w:rsid w:val="00090D4F"/>
    <w:rsid w:val="00090FD2"/>
    <w:rsid w:val="00091228"/>
    <w:rsid w:val="00091275"/>
    <w:rsid w:val="000912D5"/>
    <w:rsid w:val="000912D9"/>
    <w:rsid w:val="00091343"/>
    <w:rsid w:val="0009161F"/>
    <w:rsid w:val="000919CF"/>
    <w:rsid w:val="00091AB2"/>
    <w:rsid w:val="00091B8F"/>
    <w:rsid w:val="00091C29"/>
    <w:rsid w:val="00091C53"/>
    <w:rsid w:val="00091C8C"/>
    <w:rsid w:val="00091F91"/>
    <w:rsid w:val="00091FA6"/>
    <w:rsid w:val="000920AF"/>
    <w:rsid w:val="00092167"/>
    <w:rsid w:val="000921EC"/>
    <w:rsid w:val="00092253"/>
    <w:rsid w:val="000922F0"/>
    <w:rsid w:val="0009234A"/>
    <w:rsid w:val="00092365"/>
    <w:rsid w:val="00092548"/>
    <w:rsid w:val="00092A06"/>
    <w:rsid w:val="00092A12"/>
    <w:rsid w:val="00092B5B"/>
    <w:rsid w:val="00092D71"/>
    <w:rsid w:val="000931F0"/>
    <w:rsid w:val="0009327A"/>
    <w:rsid w:val="00093374"/>
    <w:rsid w:val="00093583"/>
    <w:rsid w:val="0009392C"/>
    <w:rsid w:val="00093AE8"/>
    <w:rsid w:val="00093CE4"/>
    <w:rsid w:val="00093E4A"/>
    <w:rsid w:val="00093E7B"/>
    <w:rsid w:val="0009415C"/>
    <w:rsid w:val="00094349"/>
    <w:rsid w:val="00094370"/>
    <w:rsid w:val="00094414"/>
    <w:rsid w:val="00094600"/>
    <w:rsid w:val="00094B3C"/>
    <w:rsid w:val="00094B45"/>
    <w:rsid w:val="00094D5A"/>
    <w:rsid w:val="0009505A"/>
    <w:rsid w:val="000951E0"/>
    <w:rsid w:val="00095645"/>
    <w:rsid w:val="00095889"/>
    <w:rsid w:val="00095B99"/>
    <w:rsid w:val="00095CEE"/>
    <w:rsid w:val="00095F77"/>
    <w:rsid w:val="00096053"/>
    <w:rsid w:val="000962E3"/>
    <w:rsid w:val="0009647A"/>
    <w:rsid w:val="00096592"/>
    <w:rsid w:val="00096648"/>
    <w:rsid w:val="00096728"/>
    <w:rsid w:val="00096E01"/>
    <w:rsid w:val="00096F93"/>
    <w:rsid w:val="00097008"/>
    <w:rsid w:val="00097130"/>
    <w:rsid w:val="0009718A"/>
    <w:rsid w:val="000972E7"/>
    <w:rsid w:val="00097560"/>
    <w:rsid w:val="0009777D"/>
    <w:rsid w:val="00097909"/>
    <w:rsid w:val="00097A81"/>
    <w:rsid w:val="00097AA8"/>
    <w:rsid w:val="00097B7E"/>
    <w:rsid w:val="00097C02"/>
    <w:rsid w:val="00097E27"/>
    <w:rsid w:val="00097F31"/>
    <w:rsid w:val="000A0066"/>
    <w:rsid w:val="000A01BA"/>
    <w:rsid w:val="000A0381"/>
    <w:rsid w:val="000A0653"/>
    <w:rsid w:val="000A07A7"/>
    <w:rsid w:val="000A09D3"/>
    <w:rsid w:val="000A0B29"/>
    <w:rsid w:val="000A0F78"/>
    <w:rsid w:val="000A10AB"/>
    <w:rsid w:val="000A11A9"/>
    <w:rsid w:val="000A1470"/>
    <w:rsid w:val="000A147A"/>
    <w:rsid w:val="000A175E"/>
    <w:rsid w:val="000A1A4E"/>
    <w:rsid w:val="000A1BC9"/>
    <w:rsid w:val="000A1E79"/>
    <w:rsid w:val="000A2026"/>
    <w:rsid w:val="000A2205"/>
    <w:rsid w:val="000A278F"/>
    <w:rsid w:val="000A28F9"/>
    <w:rsid w:val="000A2B56"/>
    <w:rsid w:val="000A2D2E"/>
    <w:rsid w:val="000A2DF4"/>
    <w:rsid w:val="000A2E28"/>
    <w:rsid w:val="000A2FA7"/>
    <w:rsid w:val="000A3167"/>
    <w:rsid w:val="000A316D"/>
    <w:rsid w:val="000A3225"/>
    <w:rsid w:val="000A34EC"/>
    <w:rsid w:val="000A3FE9"/>
    <w:rsid w:val="000A41DB"/>
    <w:rsid w:val="000A4436"/>
    <w:rsid w:val="000A4779"/>
    <w:rsid w:val="000A4AE5"/>
    <w:rsid w:val="000A4D08"/>
    <w:rsid w:val="000A535E"/>
    <w:rsid w:val="000A53D8"/>
    <w:rsid w:val="000A54E8"/>
    <w:rsid w:val="000A5573"/>
    <w:rsid w:val="000A561C"/>
    <w:rsid w:val="000A5784"/>
    <w:rsid w:val="000A5C78"/>
    <w:rsid w:val="000A5E0C"/>
    <w:rsid w:val="000A6365"/>
    <w:rsid w:val="000A639B"/>
    <w:rsid w:val="000A6610"/>
    <w:rsid w:val="000A682E"/>
    <w:rsid w:val="000A6850"/>
    <w:rsid w:val="000A6857"/>
    <w:rsid w:val="000A6871"/>
    <w:rsid w:val="000A68B7"/>
    <w:rsid w:val="000A6A22"/>
    <w:rsid w:val="000A6BF8"/>
    <w:rsid w:val="000A7068"/>
    <w:rsid w:val="000A70C9"/>
    <w:rsid w:val="000A787D"/>
    <w:rsid w:val="000A78C2"/>
    <w:rsid w:val="000A7BBC"/>
    <w:rsid w:val="000A7CAF"/>
    <w:rsid w:val="000A7D27"/>
    <w:rsid w:val="000A7D4A"/>
    <w:rsid w:val="000A7D98"/>
    <w:rsid w:val="000B02B0"/>
    <w:rsid w:val="000B0428"/>
    <w:rsid w:val="000B0902"/>
    <w:rsid w:val="000B0969"/>
    <w:rsid w:val="000B0B9E"/>
    <w:rsid w:val="000B0BBB"/>
    <w:rsid w:val="000B0E55"/>
    <w:rsid w:val="000B144B"/>
    <w:rsid w:val="000B176C"/>
    <w:rsid w:val="000B17B6"/>
    <w:rsid w:val="000B17FB"/>
    <w:rsid w:val="000B1843"/>
    <w:rsid w:val="000B1C22"/>
    <w:rsid w:val="000B1C8D"/>
    <w:rsid w:val="000B1DBB"/>
    <w:rsid w:val="000B28D0"/>
    <w:rsid w:val="000B2A63"/>
    <w:rsid w:val="000B2DA5"/>
    <w:rsid w:val="000B2F47"/>
    <w:rsid w:val="000B3079"/>
    <w:rsid w:val="000B3216"/>
    <w:rsid w:val="000B3390"/>
    <w:rsid w:val="000B33C6"/>
    <w:rsid w:val="000B36EE"/>
    <w:rsid w:val="000B3ABD"/>
    <w:rsid w:val="000B3B17"/>
    <w:rsid w:val="000B3B59"/>
    <w:rsid w:val="000B3C39"/>
    <w:rsid w:val="000B3F5F"/>
    <w:rsid w:val="000B40D1"/>
    <w:rsid w:val="000B467F"/>
    <w:rsid w:val="000B4AE9"/>
    <w:rsid w:val="000B4D64"/>
    <w:rsid w:val="000B4DE0"/>
    <w:rsid w:val="000B5190"/>
    <w:rsid w:val="000B5280"/>
    <w:rsid w:val="000B5535"/>
    <w:rsid w:val="000B555C"/>
    <w:rsid w:val="000B5DB8"/>
    <w:rsid w:val="000B5F99"/>
    <w:rsid w:val="000B63D3"/>
    <w:rsid w:val="000B63E0"/>
    <w:rsid w:val="000B6789"/>
    <w:rsid w:val="000B6824"/>
    <w:rsid w:val="000B69AE"/>
    <w:rsid w:val="000B6BB8"/>
    <w:rsid w:val="000B6BBD"/>
    <w:rsid w:val="000B6DE7"/>
    <w:rsid w:val="000B6FD8"/>
    <w:rsid w:val="000B71D0"/>
    <w:rsid w:val="000B74FE"/>
    <w:rsid w:val="000B7963"/>
    <w:rsid w:val="000C0172"/>
    <w:rsid w:val="000C029B"/>
    <w:rsid w:val="000C0631"/>
    <w:rsid w:val="000C069E"/>
    <w:rsid w:val="000C06A6"/>
    <w:rsid w:val="000C06B6"/>
    <w:rsid w:val="000C0803"/>
    <w:rsid w:val="000C092F"/>
    <w:rsid w:val="000C0AF4"/>
    <w:rsid w:val="000C0C6A"/>
    <w:rsid w:val="000C0DB7"/>
    <w:rsid w:val="000C0DE3"/>
    <w:rsid w:val="000C0E5D"/>
    <w:rsid w:val="000C0ED2"/>
    <w:rsid w:val="000C1001"/>
    <w:rsid w:val="000C1107"/>
    <w:rsid w:val="000C1886"/>
    <w:rsid w:val="000C1B49"/>
    <w:rsid w:val="000C1B5F"/>
    <w:rsid w:val="000C1FBA"/>
    <w:rsid w:val="000C218C"/>
    <w:rsid w:val="000C2208"/>
    <w:rsid w:val="000C242D"/>
    <w:rsid w:val="000C24D1"/>
    <w:rsid w:val="000C24FC"/>
    <w:rsid w:val="000C27B7"/>
    <w:rsid w:val="000C2B71"/>
    <w:rsid w:val="000C2C9E"/>
    <w:rsid w:val="000C2DF8"/>
    <w:rsid w:val="000C30D0"/>
    <w:rsid w:val="000C31B8"/>
    <w:rsid w:val="000C32E8"/>
    <w:rsid w:val="000C367A"/>
    <w:rsid w:val="000C393D"/>
    <w:rsid w:val="000C3CAA"/>
    <w:rsid w:val="000C3CD9"/>
    <w:rsid w:val="000C3D45"/>
    <w:rsid w:val="000C4691"/>
    <w:rsid w:val="000C4745"/>
    <w:rsid w:val="000C48D7"/>
    <w:rsid w:val="000C491E"/>
    <w:rsid w:val="000C4D73"/>
    <w:rsid w:val="000C4E54"/>
    <w:rsid w:val="000C4E5F"/>
    <w:rsid w:val="000C515A"/>
    <w:rsid w:val="000C519D"/>
    <w:rsid w:val="000C5413"/>
    <w:rsid w:val="000C5450"/>
    <w:rsid w:val="000C54D0"/>
    <w:rsid w:val="000C5735"/>
    <w:rsid w:val="000C5A0A"/>
    <w:rsid w:val="000C5C48"/>
    <w:rsid w:val="000C5C93"/>
    <w:rsid w:val="000C5ED1"/>
    <w:rsid w:val="000C6042"/>
    <w:rsid w:val="000C7253"/>
    <w:rsid w:val="000C72FC"/>
    <w:rsid w:val="000C7414"/>
    <w:rsid w:val="000C7725"/>
    <w:rsid w:val="000C79BC"/>
    <w:rsid w:val="000C7A6B"/>
    <w:rsid w:val="000C7F26"/>
    <w:rsid w:val="000D0B9E"/>
    <w:rsid w:val="000D13EC"/>
    <w:rsid w:val="000D169D"/>
    <w:rsid w:val="000D1928"/>
    <w:rsid w:val="000D19B8"/>
    <w:rsid w:val="000D1DC1"/>
    <w:rsid w:val="000D1E97"/>
    <w:rsid w:val="000D20B4"/>
    <w:rsid w:val="000D2205"/>
    <w:rsid w:val="000D2554"/>
    <w:rsid w:val="000D284E"/>
    <w:rsid w:val="000D290F"/>
    <w:rsid w:val="000D2AD5"/>
    <w:rsid w:val="000D2B08"/>
    <w:rsid w:val="000D2BC0"/>
    <w:rsid w:val="000D2CCE"/>
    <w:rsid w:val="000D30E4"/>
    <w:rsid w:val="000D3112"/>
    <w:rsid w:val="000D3254"/>
    <w:rsid w:val="000D33DB"/>
    <w:rsid w:val="000D33F5"/>
    <w:rsid w:val="000D360C"/>
    <w:rsid w:val="000D373B"/>
    <w:rsid w:val="000D3846"/>
    <w:rsid w:val="000D3A53"/>
    <w:rsid w:val="000D3C4D"/>
    <w:rsid w:val="000D432F"/>
    <w:rsid w:val="000D4592"/>
    <w:rsid w:val="000D45ED"/>
    <w:rsid w:val="000D4BB6"/>
    <w:rsid w:val="000D4D9E"/>
    <w:rsid w:val="000D5123"/>
    <w:rsid w:val="000D51EB"/>
    <w:rsid w:val="000D5390"/>
    <w:rsid w:val="000D5391"/>
    <w:rsid w:val="000D5398"/>
    <w:rsid w:val="000D5419"/>
    <w:rsid w:val="000D5B4C"/>
    <w:rsid w:val="000D5CA6"/>
    <w:rsid w:val="000D63D1"/>
    <w:rsid w:val="000D6651"/>
    <w:rsid w:val="000D66F2"/>
    <w:rsid w:val="000D67CE"/>
    <w:rsid w:val="000D6933"/>
    <w:rsid w:val="000D6A7E"/>
    <w:rsid w:val="000D6B2E"/>
    <w:rsid w:val="000D6EC1"/>
    <w:rsid w:val="000D7010"/>
    <w:rsid w:val="000D711E"/>
    <w:rsid w:val="000D7272"/>
    <w:rsid w:val="000D72F7"/>
    <w:rsid w:val="000D760A"/>
    <w:rsid w:val="000D76F2"/>
    <w:rsid w:val="000D779D"/>
    <w:rsid w:val="000D77D1"/>
    <w:rsid w:val="000D7845"/>
    <w:rsid w:val="000D7AE5"/>
    <w:rsid w:val="000D7F59"/>
    <w:rsid w:val="000E02E5"/>
    <w:rsid w:val="000E068D"/>
    <w:rsid w:val="000E06D2"/>
    <w:rsid w:val="000E07A6"/>
    <w:rsid w:val="000E0AA3"/>
    <w:rsid w:val="000E0DA0"/>
    <w:rsid w:val="000E0F87"/>
    <w:rsid w:val="000E11AB"/>
    <w:rsid w:val="000E11D1"/>
    <w:rsid w:val="000E1721"/>
    <w:rsid w:val="000E1909"/>
    <w:rsid w:val="000E1E93"/>
    <w:rsid w:val="000E1F0E"/>
    <w:rsid w:val="000E20AF"/>
    <w:rsid w:val="000E2105"/>
    <w:rsid w:val="000E2490"/>
    <w:rsid w:val="000E258B"/>
    <w:rsid w:val="000E25DC"/>
    <w:rsid w:val="000E2AA6"/>
    <w:rsid w:val="000E2D9B"/>
    <w:rsid w:val="000E2EA0"/>
    <w:rsid w:val="000E30AD"/>
    <w:rsid w:val="000E32C9"/>
    <w:rsid w:val="000E3486"/>
    <w:rsid w:val="000E34C3"/>
    <w:rsid w:val="000E3713"/>
    <w:rsid w:val="000E3732"/>
    <w:rsid w:val="000E391C"/>
    <w:rsid w:val="000E39FF"/>
    <w:rsid w:val="000E3C6B"/>
    <w:rsid w:val="000E3D46"/>
    <w:rsid w:val="000E3DDD"/>
    <w:rsid w:val="000E3F9A"/>
    <w:rsid w:val="000E4172"/>
    <w:rsid w:val="000E44B7"/>
    <w:rsid w:val="000E4629"/>
    <w:rsid w:val="000E4A42"/>
    <w:rsid w:val="000E4D17"/>
    <w:rsid w:val="000E5003"/>
    <w:rsid w:val="000E51F9"/>
    <w:rsid w:val="000E53D2"/>
    <w:rsid w:val="000E54C0"/>
    <w:rsid w:val="000E5657"/>
    <w:rsid w:val="000E577D"/>
    <w:rsid w:val="000E5839"/>
    <w:rsid w:val="000E5AA9"/>
    <w:rsid w:val="000E5BFD"/>
    <w:rsid w:val="000E5EBC"/>
    <w:rsid w:val="000E5EC8"/>
    <w:rsid w:val="000E610A"/>
    <w:rsid w:val="000E662B"/>
    <w:rsid w:val="000E6670"/>
    <w:rsid w:val="000E6CF3"/>
    <w:rsid w:val="000E6D69"/>
    <w:rsid w:val="000E6FDC"/>
    <w:rsid w:val="000E70EE"/>
    <w:rsid w:val="000E7159"/>
    <w:rsid w:val="000E74AB"/>
    <w:rsid w:val="000E798B"/>
    <w:rsid w:val="000E79B0"/>
    <w:rsid w:val="000E7E41"/>
    <w:rsid w:val="000E7E98"/>
    <w:rsid w:val="000E7F62"/>
    <w:rsid w:val="000F0099"/>
    <w:rsid w:val="000F00B9"/>
    <w:rsid w:val="000F00ED"/>
    <w:rsid w:val="000F02AC"/>
    <w:rsid w:val="000F0A72"/>
    <w:rsid w:val="000F0CB3"/>
    <w:rsid w:val="000F0CD1"/>
    <w:rsid w:val="000F0D86"/>
    <w:rsid w:val="000F1063"/>
    <w:rsid w:val="000F1123"/>
    <w:rsid w:val="000F11F0"/>
    <w:rsid w:val="000F156C"/>
    <w:rsid w:val="000F1575"/>
    <w:rsid w:val="000F1783"/>
    <w:rsid w:val="000F1794"/>
    <w:rsid w:val="000F187D"/>
    <w:rsid w:val="000F1B11"/>
    <w:rsid w:val="000F1CE1"/>
    <w:rsid w:val="000F1E2C"/>
    <w:rsid w:val="000F1F6D"/>
    <w:rsid w:val="000F1F75"/>
    <w:rsid w:val="000F2169"/>
    <w:rsid w:val="000F2642"/>
    <w:rsid w:val="000F26CF"/>
    <w:rsid w:val="000F28FA"/>
    <w:rsid w:val="000F2DB4"/>
    <w:rsid w:val="000F2E4A"/>
    <w:rsid w:val="000F306D"/>
    <w:rsid w:val="000F332B"/>
    <w:rsid w:val="000F33C0"/>
    <w:rsid w:val="000F38D0"/>
    <w:rsid w:val="000F3F5E"/>
    <w:rsid w:val="000F3F6C"/>
    <w:rsid w:val="000F40A7"/>
    <w:rsid w:val="000F4194"/>
    <w:rsid w:val="000F46BB"/>
    <w:rsid w:val="000F46F8"/>
    <w:rsid w:val="000F4883"/>
    <w:rsid w:val="000F4934"/>
    <w:rsid w:val="000F4B09"/>
    <w:rsid w:val="000F4B6F"/>
    <w:rsid w:val="000F4CDB"/>
    <w:rsid w:val="000F4FD7"/>
    <w:rsid w:val="000F543B"/>
    <w:rsid w:val="000F54C3"/>
    <w:rsid w:val="000F561A"/>
    <w:rsid w:val="000F57D5"/>
    <w:rsid w:val="000F5881"/>
    <w:rsid w:val="000F5901"/>
    <w:rsid w:val="000F594F"/>
    <w:rsid w:val="000F5BA8"/>
    <w:rsid w:val="000F5FC8"/>
    <w:rsid w:val="000F62FB"/>
    <w:rsid w:val="000F632E"/>
    <w:rsid w:val="000F6376"/>
    <w:rsid w:val="000F6491"/>
    <w:rsid w:val="000F64C8"/>
    <w:rsid w:val="000F66BB"/>
    <w:rsid w:val="000F6E9B"/>
    <w:rsid w:val="000F7134"/>
    <w:rsid w:val="000F71D0"/>
    <w:rsid w:val="000F7475"/>
    <w:rsid w:val="000F74F9"/>
    <w:rsid w:val="000F7543"/>
    <w:rsid w:val="000F75EA"/>
    <w:rsid w:val="000F761D"/>
    <w:rsid w:val="000F78F0"/>
    <w:rsid w:val="000F7994"/>
    <w:rsid w:val="000F7D04"/>
    <w:rsid w:val="000F7D4B"/>
    <w:rsid w:val="000F7D97"/>
    <w:rsid w:val="00100352"/>
    <w:rsid w:val="001005AB"/>
    <w:rsid w:val="00100659"/>
    <w:rsid w:val="001009E1"/>
    <w:rsid w:val="00100EA1"/>
    <w:rsid w:val="00100F08"/>
    <w:rsid w:val="00100FB4"/>
    <w:rsid w:val="001010BC"/>
    <w:rsid w:val="0010116D"/>
    <w:rsid w:val="001013FA"/>
    <w:rsid w:val="00101546"/>
    <w:rsid w:val="001016FB"/>
    <w:rsid w:val="001017CA"/>
    <w:rsid w:val="0010185D"/>
    <w:rsid w:val="00101D68"/>
    <w:rsid w:val="00102479"/>
    <w:rsid w:val="00102489"/>
    <w:rsid w:val="001025A3"/>
    <w:rsid w:val="00102A86"/>
    <w:rsid w:val="00102AA1"/>
    <w:rsid w:val="00102E25"/>
    <w:rsid w:val="00102E77"/>
    <w:rsid w:val="00102F6B"/>
    <w:rsid w:val="00103005"/>
    <w:rsid w:val="00103160"/>
    <w:rsid w:val="001032FB"/>
    <w:rsid w:val="001032FF"/>
    <w:rsid w:val="0010377D"/>
    <w:rsid w:val="00103937"/>
    <w:rsid w:val="00103A66"/>
    <w:rsid w:val="00103C57"/>
    <w:rsid w:val="00103C9E"/>
    <w:rsid w:val="00103EAA"/>
    <w:rsid w:val="00104184"/>
    <w:rsid w:val="0010458F"/>
    <w:rsid w:val="00104599"/>
    <w:rsid w:val="0010474C"/>
    <w:rsid w:val="0010493D"/>
    <w:rsid w:val="00104BAB"/>
    <w:rsid w:val="00104D29"/>
    <w:rsid w:val="00104D95"/>
    <w:rsid w:val="00104DA0"/>
    <w:rsid w:val="00104DA3"/>
    <w:rsid w:val="00104F13"/>
    <w:rsid w:val="00105160"/>
    <w:rsid w:val="001051E8"/>
    <w:rsid w:val="001053C1"/>
    <w:rsid w:val="001054CA"/>
    <w:rsid w:val="00105570"/>
    <w:rsid w:val="001056CB"/>
    <w:rsid w:val="00105732"/>
    <w:rsid w:val="0010574D"/>
    <w:rsid w:val="00105812"/>
    <w:rsid w:val="001058B4"/>
    <w:rsid w:val="0010594A"/>
    <w:rsid w:val="00105981"/>
    <w:rsid w:val="001067A4"/>
    <w:rsid w:val="00106BC9"/>
    <w:rsid w:val="00106ED6"/>
    <w:rsid w:val="00107102"/>
    <w:rsid w:val="00107304"/>
    <w:rsid w:val="0010763E"/>
    <w:rsid w:val="0010765F"/>
    <w:rsid w:val="0010766A"/>
    <w:rsid w:val="001079A4"/>
    <w:rsid w:val="00107BB2"/>
    <w:rsid w:val="00107BCA"/>
    <w:rsid w:val="00110114"/>
    <w:rsid w:val="00110378"/>
    <w:rsid w:val="00110810"/>
    <w:rsid w:val="001109E6"/>
    <w:rsid w:val="00110BA8"/>
    <w:rsid w:val="00110DAE"/>
    <w:rsid w:val="001113AF"/>
    <w:rsid w:val="001113E6"/>
    <w:rsid w:val="00111719"/>
    <w:rsid w:val="00111A46"/>
    <w:rsid w:val="00111DA4"/>
    <w:rsid w:val="00111F8A"/>
    <w:rsid w:val="00111FE8"/>
    <w:rsid w:val="001120FC"/>
    <w:rsid w:val="001121B5"/>
    <w:rsid w:val="001124CC"/>
    <w:rsid w:val="001124CD"/>
    <w:rsid w:val="0011259F"/>
    <w:rsid w:val="001125B3"/>
    <w:rsid w:val="0011278B"/>
    <w:rsid w:val="001128A8"/>
    <w:rsid w:val="00112F21"/>
    <w:rsid w:val="00112F3E"/>
    <w:rsid w:val="0011300A"/>
    <w:rsid w:val="00113041"/>
    <w:rsid w:val="0011322D"/>
    <w:rsid w:val="001132C5"/>
    <w:rsid w:val="00113345"/>
    <w:rsid w:val="00113355"/>
    <w:rsid w:val="001134A0"/>
    <w:rsid w:val="001135BA"/>
    <w:rsid w:val="0011364A"/>
    <w:rsid w:val="00113A96"/>
    <w:rsid w:val="00113D71"/>
    <w:rsid w:val="001149E4"/>
    <w:rsid w:val="00114BD9"/>
    <w:rsid w:val="00114F04"/>
    <w:rsid w:val="001151F9"/>
    <w:rsid w:val="00115234"/>
    <w:rsid w:val="0011528E"/>
    <w:rsid w:val="0011529B"/>
    <w:rsid w:val="00115592"/>
    <w:rsid w:val="0011581E"/>
    <w:rsid w:val="00115911"/>
    <w:rsid w:val="00115BDD"/>
    <w:rsid w:val="00115E14"/>
    <w:rsid w:val="00115E37"/>
    <w:rsid w:val="0011617C"/>
    <w:rsid w:val="001161D8"/>
    <w:rsid w:val="00116719"/>
    <w:rsid w:val="00116A1E"/>
    <w:rsid w:val="00117296"/>
    <w:rsid w:val="001172E8"/>
    <w:rsid w:val="001173C3"/>
    <w:rsid w:val="00117423"/>
    <w:rsid w:val="001174AC"/>
    <w:rsid w:val="00117521"/>
    <w:rsid w:val="0011759E"/>
    <w:rsid w:val="00117703"/>
    <w:rsid w:val="00117A42"/>
    <w:rsid w:val="00117A9C"/>
    <w:rsid w:val="00117BB0"/>
    <w:rsid w:val="00117D55"/>
    <w:rsid w:val="00117FC9"/>
    <w:rsid w:val="001205BA"/>
    <w:rsid w:val="001208CF"/>
    <w:rsid w:val="00120A72"/>
    <w:rsid w:val="00120C19"/>
    <w:rsid w:val="00120DEF"/>
    <w:rsid w:val="00120DF5"/>
    <w:rsid w:val="00120F0F"/>
    <w:rsid w:val="00121182"/>
    <w:rsid w:val="00121237"/>
    <w:rsid w:val="001213A0"/>
    <w:rsid w:val="001213A9"/>
    <w:rsid w:val="001214D2"/>
    <w:rsid w:val="00121559"/>
    <w:rsid w:val="001216B6"/>
    <w:rsid w:val="001216BF"/>
    <w:rsid w:val="001218EF"/>
    <w:rsid w:val="001219E0"/>
    <w:rsid w:val="00121F82"/>
    <w:rsid w:val="00121FE7"/>
    <w:rsid w:val="00122397"/>
    <w:rsid w:val="001223A3"/>
    <w:rsid w:val="00122469"/>
    <w:rsid w:val="001224C5"/>
    <w:rsid w:val="0012251B"/>
    <w:rsid w:val="001226C2"/>
    <w:rsid w:val="00122750"/>
    <w:rsid w:val="00122871"/>
    <w:rsid w:val="00122AB3"/>
    <w:rsid w:val="00122D0D"/>
    <w:rsid w:val="00122FE5"/>
    <w:rsid w:val="001232FE"/>
    <w:rsid w:val="001233A1"/>
    <w:rsid w:val="001233E2"/>
    <w:rsid w:val="0012347B"/>
    <w:rsid w:val="001236E8"/>
    <w:rsid w:val="001236F7"/>
    <w:rsid w:val="00123748"/>
    <w:rsid w:val="00123960"/>
    <w:rsid w:val="0012398C"/>
    <w:rsid w:val="00123B33"/>
    <w:rsid w:val="00123C98"/>
    <w:rsid w:val="00123D7B"/>
    <w:rsid w:val="00123E23"/>
    <w:rsid w:val="00123E88"/>
    <w:rsid w:val="00123F29"/>
    <w:rsid w:val="0012400D"/>
    <w:rsid w:val="00124028"/>
    <w:rsid w:val="0012412F"/>
    <w:rsid w:val="00124344"/>
    <w:rsid w:val="00124445"/>
    <w:rsid w:val="00124777"/>
    <w:rsid w:val="00124876"/>
    <w:rsid w:val="001249CC"/>
    <w:rsid w:val="00124A31"/>
    <w:rsid w:val="00124BE6"/>
    <w:rsid w:val="00124BEB"/>
    <w:rsid w:val="00124C42"/>
    <w:rsid w:val="00124C7C"/>
    <w:rsid w:val="00124D73"/>
    <w:rsid w:val="00124F95"/>
    <w:rsid w:val="0012529F"/>
    <w:rsid w:val="0012579A"/>
    <w:rsid w:val="001257F5"/>
    <w:rsid w:val="001259C6"/>
    <w:rsid w:val="001259F9"/>
    <w:rsid w:val="00125C01"/>
    <w:rsid w:val="00125CA4"/>
    <w:rsid w:val="00125ED7"/>
    <w:rsid w:val="00125F7E"/>
    <w:rsid w:val="001263BE"/>
    <w:rsid w:val="001265CE"/>
    <w:rsid w:val="00126884"/>
    <w:rsid w:val="00126895"/>
    <w:rsid w:val="00126A1D"/>
    <w:rsid w:val="00126A33"/>
    <w:rsid w:val="00126AE3"/>
    <w:rsid w:val="00126E42"/>
    <w:rsid w:val="00126ED5"/>
    <w:rsid w:val="00126F1F"/>
    <w:rsid w:val="00126FA2"/>
    <w:rsid w:val="00126FE6"/>
    <w:rsid w:val="00127040"/>
    <w:rsid w:val="0012712C"/>
    <w:rsid w:val="00127182"/>
    <w:rsid w:val="00127206"/>
    <w:rsid w:val="00127314"/>
    <w:rsid w:val="00127761"/>
    <w:rsid w:val="00127805"/>
    <w:rsid w:val="00127914"/>
    <w:rsid w:val="00127939"/>
    <w:rsid w:val="001279D0"/>
    <w:rsid w:val="00127EA2"/>
    <w:rsid w:val="00130101"/>
    <w:rsid w:val="00130753"/>
    <w:rsid w:val="00130B3A"/>
    <w:rsid w:val="00130B47"/>
    <w:rsid w:val="00130B83"/>
    <w:rsid w:val="00130C26"/>
    <w:rsid w:val="00130CAA"/>
    <w:rsid w:val="00130CBF"/>
    <w:rsid w:val="00130EAE"/>
    <w:rsid w:val="0013115F"/>
    <w:rsid w:val="00131236"/>
    <w:rsid w:val="00131363"/>
    <w:rsid w:val="0013149D"/>
    <w:rsid w:val="00131582"/>
    <w:rsid w:val="0013186C"/>
    <w:rsid w:val="00131B3D"/>
    <w:rsid w:val="00131B48"/>
    <w:rsid w:val="00131E8C"/>
    <w:rsid w:val="00131E9F"/>
    <w:rsid w:val="00132113"/>
    <w:rsid w:val="0013232C"/>
    <w:rsid w:val="00132673"/>
    <w:rsid w:val="001326B7"/>
    <w:rsid w:val="001327D1"/>
    <w:rsid w:val="00132BAC"/>
    <w:rsid w:val="00132BC0"/>
    <w:rsid w:val="00132CFC"/>
    <w:rsid w:val="001331FF"/>
    <w:rsid w:val="00133240"/>
    <w:rsid w:val="00133355"/>
    <w:rsid w:val="0013361D"/>
    <w:rsid w:val="001337D9"/>
    <w:rsid w:val="00133B0E"/>
    <w:rsid w:val="00133B84"/>
    <w:rsid w:val="00133C63"/>
    <w:rsid w:val="00134974"/>
    <w:rsid w:val="00134B9D"/>
    <w:rsid w:val="001355B2"/>
    <w:rsid w:val="00135639"/>
    <w:rsid w:val="001357BF"/>
    <w:rsid w:val="0013594B"/>
    <w:rsid w:val="00135972"/>
    <w:rsid w:val="001359AD"/>
    <w:rsid w:val="00135A19"/>
    <w:rsid w:val="00136025"/>
    <w:rsid w:val="0013605C"/>
    <w:rsid w:val="0013608A"/>
    <w:rsid w:val="00136179"/>
    <w:rsid w:val="001362BC"/>
    <w:rsid w:val="001364D6"/>
    <w:rsid w:val="0013659E"/>
    <w:rsid w:val="001365ED"/>
    <w:rsid w:val="001365F5"/>
    <w:rsid w:val="0013688A"/>
    <w:rsid w:val="00136A2A"/>
    <w:rsid w:val="00136EA1"/>
    <w:rsid w:val="001370E8"/>
    <w:rsid w:val="001375F7"/>
    <w:rsid w:val="001376CC"/>
    <w:rsid w:val="00137C03"/>
    <w:rsid w:val="00137CD3"/>
    <w:rsid w:val="00137FC7"/>
    <w:rsid w:val="00140104"/>
    <w:rsid w:val="001401EF"/>
    <w:rsid w:val="001402B0"/>
    <w:rsid w:val="00140510"/>
    <w:rsid w:val="001405C9"/>
    <w:rsid w:val="00140762"/>
    <w:rsid w:val="00140A67"/>
    <w:rsid w:val="00140B30"/>
    <w:rsid w:val="00140B37"/>
    <w:rsid w:val="00140B68"/>
    <w:rsid w:val="00140C91"/>
    <w:rsid w:val="00140EEA"/>
    <w:rsid w:val="001410A9"/>
    <w:rsid w:val="0014170E"/>
    <w:rsid w:val="00141757"/>
    <w:rsid w:val="001419C5"/>
    <w:rsid w:val="00141AC2"/>
    <w:rsid w:val="00141AD8"/>
    <w:rsid w:val="00141B8E"/>
    <w:rsid w:val="00141CF3"/>
    <w:rsid w:val="00141D03"/>
    <w:rsid w:val="00141DF8"/>
    <w:rsid w:val="00142066"/>
    <w:rsid w:val="001421D0"/>
    <w:rsid w:val="0014227B"/>
    <w:rsid w:val="001426D9"/>
    <w:rsid w:val="00142AA6"/>
    <w:rsid w:val="00142E3D"/>
    <w:rsid w:val="001433B5"/>
    <w:rsid w:val="0014349B"/>
    <w:rsid w:val="001434F1"/>
    <w:rsid w:val="001436EF"/>
    <w:rsid w:val="00143797"/>
    <w:rsid w:val="00143BD9"/>
    <w:rsid w:val="00143D93"/>
    <w:rsid w:val="00143EC1"/>
    <w:rsid w:val="0014405C"/>
    <w:rsid w:val="00144085"/>
    <w:rsid w:val="00144345"/>
    <w:rsid w:val="00144405"/>
    <w:rsid w:val="0014440C"/>
    <w:rsid w:val="00144A6E"/>
    <w:rsid w:val="00144A7A"/>
    <w:rsid w:val="00144D06"/>
    <w:rsid w:val="00144D81"/>
    <w:rsid w:val="00145031"/>
    <w:rsid w:val="001451FD"/>
    <w:rsid w:val="00145235"/>
    <w:rsid w:val="001453FD"/>
    <w:rsid w:val="0014557E"/>
    <w:rsid w:val="001457ED"/>
    <w:rsid w:val="00145AFF"/>
    <w:rsid w:val="00145B2B"/>
    <w:rsid w:val="00145B6F"/>
    <w:rsid w:val="00145C84"/>
    <w:rsid w:val="00145D21"/>
    <w:rsid w:val="00145DE0"/>
    <w:rsid w:val="00145F3E"/>
    <w:rsid w:val="0014601D"/>
    <w:rsid w:val="00146069"/>
    <w:rsid w:val="00146445"/>
    <w:rsid w:val="001465B0"/>
    <w:rsid w:val="001466BC"/>
    <w:rsid w:val="001467AF"/>
    <w:rsid w:val="0014680B"/>
    <w:rsid w:val="00146A7E"/>
    <w:rsid w:val="00146DFC"/>
    <w:rsid w:val="0014706C"/>
    <w:rsid w:val="00147121"/>
    <w:rsid w:val="00147143"/>
    <w:rsid w:val="001471CE"/>
    <w:rsid w:val="001471EB"/>
    <w:rsid w:val="00147518"/>
    <w:rsid w:val="0014768B"/>
    <w:rsid w:val="001476DA"/>
    <w:rsid w:val="00147764"/>
    <w:rsid w:val="00147B1C"/>
    <w:rsid w:val="00147F44"/>
    <w:rsid w:val="00150047"/>
    <w:rsid w:val="0015097A"/>
    <w:rsid w:val="001509BC"/>
    <w:rsid w:val="00150B44"/>
    <w:rsid w:val="00150CA4"/>
    <w:rsid w:val="00150EB8"/>
    <w:rsid w:val="00150F6F"/>
    <w:rsid w:val="00151137"/>
    <w:rsid w:val="001511AD"/>
    <w:rsid w:val="0015125C"/>
    <w:rsid w:val="00151294"/>
    <w:rsid w:val="001515AD"/>
    <w:rsid w:val="0015172E"/>
    <w:rsid w:val="00151864"/>
    <w:rsid w:val="00151BB2"/>
    <w:rsid w:val="00151E16"/>
    <w:rsid w:val="00151FBE"/>
    <w:rsid w:val="00152151"/>
    <w:rsid w:val="00152565"/>
    <w:rsid w:val="0015263F"/>
    <w:rsid w:val="001526D8"/>
    <w:rsid w:val="00152794"/>
    <w:rsid w:val="00152948"/>
    <w:rsid w:val="00152AE8"/>
    <w:rsid w:val="00152D2F"/>
    <w:rsid w:val="00152F01"/>
    <w:rsid w:val="00153000"/>
    <w:rsid w:val="0015310D"/>
    <w:rsid w:val="0015312D"/>
    <w:rsid w:val="00153270"/>
    <w:rsid w:val="00153307"/>
    <w:rsid w:val="0015332D"/>
    <w:rsid w:val="001534B5"/>
    <w:rsid w:val="001536AA"/>
    <w:rsid w:val="0015372A"/>
    <w:rsid w:val="001537E1"/>
    <w:rsid w:val="001538C2"/>
    <w:rsid w:val="00153B22"/>
    <w:rsid w:val="001543D2"/>
    <w:rsid w:val="00154767"/>
    <w:rsid w:val="00154789"/>
    <w:rsid w:val="00154911"/>
    <w:rsid w:val="0015499A"/>
    <w:rsid w:val="001549B4"/>
    <w:rsid w:val="00154EDC"/>
    <w:rsid w:val="00154F45"/>
    <w:rsid w:val="0015527D"/>
    <w:rsid w:val="001552D1"/>
    <w:rsid w:val="0015544E"/>
    <w:rsid w:val="00155A60"/>
    <w:rsid w:val="00155A9B"/>
    <w:rsid w:val="00155B12"/>
    <w:rsid w:val="00155CD9"/>
    <w:rsid w:val="00156532"/>
    <w:rsid w:val="00156B91"/>
    <w:rsid w:val="00156CCB"/>
    <w:rsid w:val="00156CF3"/>
    <w:rsid w:val="00156D87"/>
    <w:rsid w:val="00156EF4"/>
    <w:rsid w:val="001571BA"/>
    <w:rsid w:val="00157421"/>
    <w:rsid w:val="0015765B"/>
    <w:rsid w:val="001578AE"/>
    <w:rsid w:val="001579B4"/>
    <w:rsid w:val="00157A72"/>
    <w:rsid w:val="00157BAB"/>
    <w:rsid w:val="00157BD9"/>
    <w:rsid w:val="00157CD7"/>
    <w:rsid w:val="00157E43"/>
    <w:rsid w:val="001600CC"/>
    <w:rsid w:val="00160308"/>
    <w:rsid w:val="001606D3"/>
    <w:rsid w:val="0016086A"/>
    <w:rsid w:val="00160971"/>
    <w:rsid w:val="00160C79"/>
    <w:rsid w:val="00160CF4"/>
    <w:rsid w:val="00161009"/>
    <w:rsid w:val="001610A7"/>
    <w:rsid w:val="0016116E"/>
    <w:rsid w:val="00161189"/>
    <w:rsid w:val="00161214"/>
    <w:rsid w:val="00161DC1"/>
    <w:rsid w:val="00161E41"/>
    <w:rsid w:val="00161F06"/>
    <w:rsid w:val="00162239"/>
    <w:rsid w:val="0016230A"/>
    <w:rsid w:val="001623BE"/>
    <w:rsid w:val="001625D2"/>
    <w:rsid w:val="001628C3"/>
    <w:rsid w:val="00162F42"/>
    <w:rsid w:val="00162F7F"/>
    <w:rsid w:val="00163136"/>
    <w:rsid w:val="001631C7"/>
    <w:rsid w:val="0016331D"/>
    <w:rsid w:val="00163425"/>
    <w:rsid w:val="00163436"/>
    <w:rsid w:val="001635B9"/>
    <w:rsid w:val="00163658"/>
    <w:rsid w:val="00163788"/>
    <w:rsid w:val="001637AB"/>
    <w:rsid w:val="0016395C"/>
    <w:rsid w:val="00163BC9"/>
    <w:rsid w:val="001642E5"/>
    <w:rsid w:val="001646FA"/>
    <w:rsid w:val="00164712"/>
    <w:rsid w:val="0016473C"/>
    <w:rsid w:val="001647C3"/>
    <w:rsid w:val="00164D4A"/>
    <w:rsid w:val="00164FEA"/>
    <w:rsid w:val="001653DB"/>
    <w:rsid w:val="00165462"/>
    <w:rsid w:val="00165585"/>
    <w:rsid w:val="0016569F"/>
    <w:rsid w:val="001656A9"/>
    <w:rsid w:val="0016584C"/>
    <w:rsid w:val="00165853"/>
    <w:rsid w:val="00165AFC"/>
    <w:rsid w:val="00165D11"/>
    <w:rsid w:val="00165E3F"/>
    <w:rsid w:val="00165F6C"/>
    <w:rsid w:val="00166072"/>
    <w:rsid w:val="00166114"/>
    <w:rsid w:val="001661C8"/>
    <w:rsid w:val="001664E7"/>
    <w:rsid w:val="00166941"/>
    <w:rsid w:val="00166A87"/>
    <w:rsid w:val="00166AE0"/>
    <w:rsid w:val="00166BBA"/>
    <w:rsid w:val="00166D98"/>
    <w:rsid w:val="00166E1C"/>
    <w:rsid w:val="00166EC2"/>
    <w:rsid w:val="00166F1E"/>
    <w:rsid w:val="00167384"/>
    <w:rsid w:val="00167535"/>
    <w:rsid w:val="001677A5"/>
    <w:rsid w:val="001678FF"/>
    <w:rsid w:val="001679AB"/>
    <w:rsid w:val="00167B82"/>
    <w:rsid w:val="00167C0C"/>
    <w:rsid w:val="00167D9E"/>
    <w:rsid w:val="00167DE1"/>
    <w:rsid w:val="00167E3C"/>
    <w:rsid w:val="001701A9"/>
    <w:rsid w:val="0017020C"/>
    <w:rsid w:val="00170220"/>
    <w:rsid w:val="001702B2"/>
    <w:rsid w:val="00170442"/>
    <w:rsid w:val="00170472"/>
    <w:rsid w:val="001705D0"/>
    <w:rsid w:val="00170876"/>
    <w:rsid w:val="001708BB"/>
    <w:rsid w:val="0017092E"/>
    <w:rsid w:val="00170AA6"/>
    <w:rsid w:val="00170B5C"/>
    <w:rsid w:val="00170BCC"/>
    <w:rsid w:val="00170BDF"/>
    <w:rsid w:val="00170CFB"/>
    <w:rsid w:val="00170ED8"/>
    <w:rsid w:val="001710E2"/>
    <w:rsid w:val="00171ACA"/>
    <w:rsid w:val="00171BD7"/>
    <w:rsid w:val="00171C87"/>
    <w:rsid w:val="00171D75"/>
    <w:rsid w:val="00171EE1"/>
    <w:rsid w:val="00172163"/>
    <w:rsid w:val="001721B8"/>
    <w:rsid w:val="00172500"/>
    <w:rsid w:val="001725F1"/>
    <w:rsid w:val="00172686"/>
    <w:rsid w:val="0017283C"/>
    <w:rsid w:val="00172919"/>
    <w:rsid w:val="00172AE7"/>
    <w:rsid w:val="00172D8C"/>
    <w:rsid w:val="00172E7A"/>
    <w:rsid w:val="00173100"/>
    <w:rsid w:val="0017325A"/>
    <w:rsid w:val="001732C3"/>
    <w:rsid w:val="0017370E"/>
    <w:rsid w:val="0017377A"/>
    <w:rsid w:val="00173EC6"/>
    <w:rsid w:val="001740E4"/>
    <w:rsid w:val="0017412A"/>
    <w:rsid w:val="001742D5"/>
    <w:rsid w:val="00174339"/>
    <w:rsid w:val="001743B2"/>
    <w:rsid w:val="00174502"/>
    <w:rsid w:val="0017463A"/>
    <w:rsid w:val="001746C2"/>
    <w:rsid w:val="00174738"/>
    <w:rsid w:val="00174911"/>
    <w:rsid w:val="001749D3"/>
    <w:rsid w:val="00174AF5"/>
    <w:rsid w:val="00174CAA"/>
    <w:rsid w:val="00175517"/>
    <w:rsid w:val="00175564"/>
    <w:rsid w:val="001759C5"/>
    <w:rsid w:val="001759F9"/>
    <w:rsid w:val="00175A33"/>
    <w:rsid w:val="00175C64"/>
    <w:rsid w:val="0017665C"/>
    <w:rsid w:val="0017669A"/>
    <w:rsid w:val="00176C94"/>
    <w:rsid w:val="00176D09"/>
    <w:rsid w:val="00176D18"/>
    <w:rsid w:val="00176E2F"/>
    <w:rsid w:val="00176F6D"/>
    <w:rsid w:val="001772FB"/>
    <w:rsid w:val="001773A4"/>
    <w:rsid w:val="00177528"/>
    <w:rsid w:val="0017771D"/>
    <w:rsid w:val="00177B38"/>
    <w:rsid w:val="00177BE3"/>
    <w:rsid w:val="00177CD9"/>
    <w:rsid w:val="00177D4C"/>
    <w:rsid w:val="00177EFD"/>
    <w:rsid w:val="00177F9A"/>
    <w:rsid w:val="00177FDA"/>
    <w:rsid w:val="00180117"/>
    <w:rsid w:val="00180323"/>
    <w:rsid w:val="00180604"/>
    <w:rsid w:val="001808A9"/>
    <w:rsid w:val="001809D6"/>
    <w:rsid w:val="00180AF7"/>
    <w:rsid w:val="00180CB0"/>
    <w:rsid w:val="00180EB1"/>
    <w:rsid w:val="001810D2"/>
    <w:rsid w:val="00181601"/>
    <w:rsid w:val="001817D9"/>
    <w:rsid w:val="001817DF"/>
    <w:rsid w:val="001818C7"/>
    <w:rsid w:val="001819CF"/>
    <w:rsid w:val="00181B69"/>
    <w:rsid w:val="00181CE7"/>
    <w:rsid w:val="00181CE8"/>
    <w:rsid w:val="0018214D"/>
    <w:rsid w:val="001824B7"/>
    <w:rsid w:val="00182616"/>
    <w:rsid w:val="001826DE"/>
    <w:rsid w:val="001827D4"/>
    <w:rsid w:val="001829FA"/>
    <w:rsid w:val="00182D8A"/>
    <w:rsid w:val="00182E74"/>
    <w:rsid w:val="00182E92"/>
    <w:rsid w:val="00182FFD"/>
    <w:rsid w:val="001831B6"/>
    <w:rsid w:val="001832D3"/>
    <w:rsid w:val="00183510"/>
    <w:rsid w:val="0018358E"/>
    <w:rsid w:val="001835C1"/>
    <w:rsid w:val="001836CE"/>
    <w:rsid w:val="0018370D"/>
    <w:rsid w:val="0018376E"/>
    <w:rsid w:val="00183792"/>
    <w:rsid w:val="00183A63"/>
    <w:rsid w:val="00183C8D"/>
    <w:rsid w:val="00183D67"/>
    <w:rsid w:val="00183E52"/>
    <w:rsid w:val="00184249"/>
    <w:rsid w:val="001847A5"/>
    <w:rsid w:val="001848BB"/>
    <w:rsid w:val="001849C8"/>
    <w:rsid w:val="0018523D"/>
    <w:rsid w:val="00185539"/>
    <w:rsid w:val="0018573F"/>
    <w:rsid w:val="001859C5"/>
    <w:rsid w:val="001859C9"/>
    <w:rsid w:val="00185B5F"/>
    <w:rsid w:val="001862F6"/>
    <w:rsid w:val="001863D4"/>
    <w:rsid w:val="0018648D"/>
    <w:rsid w:val="0018662B"/>
    <w:rsid w:val="00186BD0"/>
    <w:rsid w:val="00186DEA"/>
    <w:rsid w:val="00186FEF"/>
    <w:rsid w:val="0018763B"/>
    <w:rsid w:val="001877C5"/>
    <w:rsid w:val="00187E5B"/>
    <w:rsid w:val="00187F37"/>
    <w:rsid w:val="00187F4D"/>
    <w:rsid w:val="00187F78"/>
    <w:rsid w:val="001901CF"/>
    <w:rsid w:val="0019062A"/>
    <w:rsid w:val="00190645"/>
    <w:rsid w:val="001907C4"/>
    <w:rsid w:val="00190834"/>
    <w:rsid w:val="00190EA0"/>
    <w:rsid w:val="00191135"/>
    <w:rsid w:val="00191283"/>
    <w:rsid w:val="001913D4"/>
    <w:rsid w:val="001914B6"/>
    <w:rsid w:val="0019165D"/>
    <w:rsid w:val="001917C3"/>
    <w:rsid w:val="00191B23"/>
    <w:rsid w:val="00191CC7"/>
    <w:rsid w:val="00191E2E"/>
    <w:rsid w:val="0019214A"/>
    <w:rsid w:val="001924EC"/>
    <w:rsid w:val="001926C6"/>
    <w:rsid w:val="001927F4"/>
    <w:rsid w:val="001928FA"/>
    <w:rsid w:val="001929DB"/>
    <w:rsid w:val="00193112"/>
    <w:rsid w:val="001932DB"/>
    <w:rsid w:val="001933B0"/>
    <w:rsid w:val="00193BE9"/>
    <w:rsid w:val="00193BFB"/>
    <w:rsid w:val="00193C91"/>
    <w:rsid w:val="00193FB1"/>
    <w:rsid w:val="001940BF"/>
    <w:rsid w:val="0019414A"/>
    <w:rsid w:val="0019420A"/>
    <w:rsid w:val="00194238"/>
    <w:rsid w:val="0019423B"/>
    <w:rsid w:val="00194301"/>
    <w:rsid w:val="001944C8"/>
    <w:rsid w:val="0019467A"/>
    <w:rsid w:val="00194B44"/>
    <w:rsid w:val="00194C1C"/>
    <w:rsid w:val="00194C45"/>
    <w:rsid w:val="00194D4D"/>
    <w:rsid w:val="00194E79"/>
    <w:rsid w:val="00194F0C"/>
    <w:rsid w:val="00194F71"/>
    <w:rsid w:val="00195166"/>
    <w:rsid w:val="0019531B"/>
    <w:rsid w:val="00195392"/>
    <w:rsid w:val="001953B0"/>
    <w:rsid w:val="001953E5"/>
    <w:rsid w:val="00195444"/>
    <w:rsid w:val="001954DC"/>
    <w:rsid w:val="0019572D"/>
    <w:rsid w:val="00195920"/>
    <w:rsid w:val="00195B12"/>
    <w:rsid w:val="00195E02"/>
    <w:rsid w:val="00196038"/>
    <w:rsid w:val="00196727"/>
    <w:rsid w:val="00196997"/>
    <w:rsid w:val="00196A5E"/>
    <w:rsid w:val="00196C34"/>
    <w:rsid w:val="00196DC5"/>
    <w:rsid w:val="001970DE"/>
    <w:rsid w:val="0019722C"/>
    <w:rsid w:val="00197291"/>
    <w:rsid w:val="00197987"/>
    <w:rsid w:val="00197A25"/>
    <w:rsid w:val="00197B2C"/>
    <w:rsid w:val="00197BD7"/>
    <w:rsid w:val="00197BE4"/>
    <w:rsid w:val="00197C99"/>
    <w:rsid w:val="00197DFE"/>
    <w:rsid w:val="001A0275"/>
    <w:rsid w:val="001A0277"/>
    <w:rsid w:val="001A051D"/>
    <w:rsid w:val="001A07D9"/>
    <w:rsid w:val="001A07DD"/>
    <w:rsid w:val="001A0810"/>
    <w:rsid w:val="001A0855"/>
    <w:rsid w:val="001A0B42"/>
    <w:rsid w:val="001A104A"/>
    <w:rsid w:val="001A1314"/>
    <w:rsid w:val="001A13F0"/>
    <w:rsid w:val="001A1735"/>
    <w:rsid w:val="001A181E"/>
    <w:rsid w:val="001A181F"/>
    <w:rsid w:val="001A1A14"/>
    <w:rsid w:val="001A1B26"/>
    <w:rsid w:val="001A1CCE"/>
    <w:rsid w:val="001A1DF6"/>
    <w:rsid w:val="001A1DFC"/>
    <w:rsid w:val="001A21EB"/>
    <w:rsid w:val="001A2279"/>
    <w:rsid w:val="001A26A8"/>
    <w:rsid w:val="001A289D"/>
    <w:rsid w:val="001A29E7"/>
    <w:rsid w:val="001A2BA6"/>
    <w:rsid w:val="001A2C5C"/>
    <w:rsid w:val="001A2D01"/>
    <w:rsid w:val="001A2EC5"/>
    <w:rsid w:val="001A32E0"/>
    <w:rsid w:val="001A3353"/>
    <w:rsid w:val="001A33FE"/>
    <w:rsid w:val="001A344E"/>
    <w:rsid w:val="001A362D"/>
    <w:rsid w:val="001A3667"/>
    <w:rsid w:val="001A3814"/>
    <w:rsid w:val="001A39F7"/>
    <w:rsid w:val="001A3B07"/>
    <w:rsid w:val="001A3F69"/>
    <w:rsid w:val="001A45EC"/>
    <w:rsid w:val="001A4992"/>
    <w:rsid w:val="001A4ACD"/>
    <w:rsid w:val="001A4CD7"/>
    <w:rsid w:val="001A4D79"/>
    <w:rsid w:val="001A51EB"/>
    <w:rsid w:val="001A522C"/>
    <w:rsid w:val="001A551B"/>
    <w:rsid w:val="001A582F"/>
    <w:rsid w:val="001A5837"/>
    <w:rsid w:val="001A5974"/>
    <w:rsid w:val="001A5B5D"/>
    <w:rsid w:val="001A5F47"/>
    <w:rsid w:val="001A617F"/>
    <w:rsid w:val="001A61FD"/>
    <w:rsid w:val="001A66E7"/>
    <w:rsid w:val="001A68EE"/>
    <w:rsid w:val="001A6963"/>
    <w:rsid w:val="001A69E9"/>
    <w:rsid w:val="001A6EA3"/>
    <w:rsid w:val="001A71A1"/>
    <w:rsid w:val="001A7228"/>
    <w:rsid w:val="001A727B"/>
    <w:rsid w:val="001A74CF"/>
    <w:rsid w:val="001A75B2"/>
    <w:rsid w:val="001A76F5"/>
    <w:rsid w:val="001A7D4F"/>
    <w:rsid w:val="001B0039"/>
    <w:rsid w:val="001B03B7"/>
    <w:rsid w:val="001B03F4"/>
    <w:rsid w:val="001B06CA"/>
    <w:rsid w:val="001B09AD"/>
    <w:rsid w:val="001B09EF"/>
    <w:rsid w:val="001B1176"/>
    <w:rsid w:val="001B139F"/>
    <w:rsid w:val="001B1507"/>
    <w:rsid w:val="001B1747"/>
    <w:rsid w:val="001B1860"/>
    <w:rsid w:val="001B1CBE"/>
    <w:rsid w:val="001B1D92"/>
    <w:rsid w:val="001B1FEF"/>
    <w:rsid w:val="001B20C4"/>
    <w:rsid w:val="001B2473"/>
    <w:rsid w:val="001B253A"/>
    <w:rsid w:val="001B27F4"/>
    <w:rsid w:val="001B28C9"/>
    <w:rsid w:val="001B28CC"/>
    <w:rsid w:val="001B2958"/>
    <w:rsid w:val="001B2F07"/>
    <w:rsid w:val="001B3020"/>
    <w:rsid w:val="001B330B"/>
    <w:rsid w:val="001B335C"/>
    <w:rsid w:val="001B34B6"/>
    <w:rsid w:val="001B36FE"/>
    <w:rsid w:val="001B3895"/>
    <w:rsid w:val="001B3934"/>
    <w:rsid w:val="001B3B5D"/>
    <w:rsid w:val="001B3C14"/>
    <w:rsid w:val="001B3C54"/>
    <w:rsid w:val="001B3E84"/>
    <w:rsid w:val="001B3FC3"/>
    <w:rsid w:val="001B41E2"/>
    <w:rsid w:val="001B426F"/>
    <w:rsid w:val="001B42C9"/>
    <w:rsid w:val="001B4374"/>
    <w:rsid w:val="001B441B"/>
    <w:rsid w:val="001B49CB"/>
    <w:rsid w:val="001B4AC6"/>
    <w:rsid w:val="001B4C05"/>
    <w:rsid w:val="001B59E3"/>
    <w:rsid w:val="001B5BA7"/>
    <w:rsid w:val="001B5BDF"/>
    <w:rsid w:val="001B5C98"/>
    <w:rsid w:val="001B5D6E"/>
    <w:rsid w:val="001B5E55"/>
    <w:rsid w:val="001B5F0C"/>
    <w:rsid w:val="001B615B"/>
    <w:rsid w:val="001B622E"/>
    <w:rsid w:val="001B6669"/>
    <w:rsid w:val="001B6746"/>
    <w:rsid w:val="001B6975"/>
    <w:rsid w:val="001B69C7"/>
    <w:rsid w:val="001B69E5"/>
    <w:rsid w:val="001B6BE1"/>
    <w:rsid w:val="001B6CD1"/>
    <w:rsid w:val="001B6DC1"/>
    <w:rsid w:val="001B6E0A"/>
    <w:rsid w:val="001B6F6F"/>
    <w:rsid w:val="001B7010"/>
    <w:rsid w:val="001B70E5"/>
    <w:rsid w:val="001B7323"/>
    <w:rsid w:val="001B7370"/>
    <w:rsid w:val="001B7378"/>
    <w:rsid w:val="001B749D"/>
    <w:rsid w:val="001B77DF"/>
    <w:rsid w:val="001B783E"/>
    <w:rsid w:val="001B7869"/>
    <w:rsid w:val="001B7906"/>
    <w:rsid w:val="001B7ED6"/>
    <w:rsid w:val="001C007C"/>
    <w:rsid w:val="001C014E"/>
    <w:rsid w:val="001C01B7"/>
    <w:rsid w:val="001C073E"/>
    <w:rsid w:val="001C0BC4"/>
    <w:rsid w:val="001C0EBC"/>
    <w:rsid w:val="001C1060"/>
    <w:rsid w:val="001C1253"/>
    <w:rsid w:val="001C186D"/>
    <w:rsid w:val="001C19C1"/>
    <w:rsid w:val="001C1A97"/>
    <w:rsid w:val="001C1AC6"/>
    <w:rsid w:val="001C1AFA"/>
    <w:rsid w:val="001C1C0C"/>
    <w:rsid w:val="001C2035"/>
    <w:rsid w:val="001C235F"/>
    <w:rsid w:val="001C2459"/>
    <w:rsid w:val="001C248B"/>
    <w:rsid w:val="001C269A"/>
    <w:rsid w:val="001C2710"/>
    <w:rsid w:val="001C2B34"/>
    <w:rsid w:val="001C2C17"/>
    <w:rsid w:val="001C2D4C"/>
    <w:rsid w:val="001C2E38"/>
    <w:rsid w:val="001C2E3A"/>
    <w:rsid w:val="001C2EB5"/>
    <w:rsid w:val="001C2F06"/>
    <w:rsid w:val="001C32EC"/>
    <w:rsid w:val="001C3644"/>
    <w:rsid w:val="001C36E2"/>
    <w:rsid w:val="001C3701"/>
    <w:rsid w:val="001C39B1"/>
    <w:rsid w:val="001C3B2A"/>
    <w:rsid w:val="001C3D68"/>
    <w:rsid w:val="001C3E8E"/>
    <w:rsid w:val="001C4072"/>
    <w:rsid w:val="001C415D"/>
    <w:rsid w:val="001C41B3"/>
    <w:rsid w:val="001C41EF"/>
    <w:rsid w:val="001C4246"/>
    <w:rsid w:val="001C4568"/>
    <w:rsid w:val="001C4ADA"/>
    <w:rsid w:val="001C4B2B"/>
    <w:rsid w:val="001C4C57"/>
    <w:rsid w:val="001C4D06"/>
    <w:rsid w:val="001C4D23"/>
    <w:rsid w:val="001C4EE4"/>
    <w:rsid w:val="001C4F0D"/>
    <w:rsid w:val="001C4F51"/>
    <w:rsid w:val="001C5075"/>
    <w:rsid w:val="001C508D"/>
    <w:rsid w:val="001C5308"/>
    <w:rsid w:val="001C56C5"/>
    <w:rsid w:val="001C594B"/>
    <w:rsid w:val="001C5AE9"/>
    <w:rsid w:val="001C5D2D"/>
    <w:rsid w:val="001C607A"/>
    <w:rsid w:val="001C60E8"/>
    <w:rsid w:val="001C626F"/>
    <w:rsid w:val="001C6754"/>
    <w:rsid w:val="001C6810"/>
    <w:rsid w:val="001C694C"/>
    <w:rsid w:val="001C6BF8"/>
    <w:rsid w:val="001C6F6F"/>
    <w:rsid w:val="001C71EE"/>
    <w:rsid w:val="001C71F4"/>
    <w:rsid w:val="001C7268"/>
    <w:rsid w:val="001C78FC"/>
    <w:rsid w:val="001C7AB2"/>
    <w:rsid w:val="001C7B27"/>
    <w:rsid w:val="001D0335"/>
    <w:rsid w:val="001D0780"/>
    <w:rsid w:val="001D0953"/>
    <w:rsid w:val="001D096F"/>
    <w:rsid w:val="001D0DD1"/>
    <w:rsid w:val="001D0E92"/>
    <w:rsid w:val="001D0EF4"/>
    <w:rsid w:val="001D1092"/>
    <w:rsid w:val="001D155F"/>
    <w:rsid w:val="001D19C4"/>
    <w:rsid w:val="001D1B0B"/>
    <w:rsid w:val="001D1C97"/>
    <w:rsid w:val="001D1E38"/>
    <w:rsid w:val="001D2575"/>
    <w:rsid w:val="001D2996"/>
    <w:rsid w:val="001D299D"/>
    <w:rsid w:val="001D2C67"/>
    <w:rsid w:val="001D30F9"/>
    <w:rsid w:val="001D3411"/>
    <w:rsid w:val="001D3433"/>
    <w:rsid w:val="001D3507"/>
    <w:rsid w:val="001D363E"/>
    <w:rsid w:val="001D3CC4"/>
    <w:rsid w:val="001D42CF"/>
    <w:rsid w:val="001D45DC"/>
    <w:rsid w:val="001D4695"/>
    <w:rsid w:val="001D4BC3"/>
    <w:rsid w:val="001D4E30"/>
    <w:rsid w:val="001D4ECC"/>
    <w:rsid w:val="001D4FEC"/>
    <w:rsid w:val="001D504F"/>
    <w:rsid w:val="001D5067"/>
    <w:rsid w:val="001D5659"/>
    <w:rsid w:val="001D56C5"/>
    <w:rsid w:val="001D56FE"/>
    <w:rsid w:val="001D5C94"/>
    <w:rsid w:val="001D5F2A"/>
    <w:rsid w:val="001D60A5"/>
    <w:rsid w:val="001D60E8"/>
    <w:rsid w:val="001D62D3"/>
    <w:rsid w:val="001D681D"/>
    <w:rsid w:val="001D695C"/>
    <w:rsid w:val="001D6C50"/>
    <w:rsid w:val="001D6E2D"/>
    <w:rsid w:val="001D6FBF"/>
    <w:rsid w:val="001D6FFA"/>
    <w:rsid w:val="001D70F7"/>
    <w:rsid w:val="001D7230"/>
    <w:rsid w:val="001D74FE"/>
    <w:rsid w:val="001D7526"/>
    <w:rsid w:val="001D7A57"/>
    <w:rsid w:val="001E0028"/>
    <w:rsid w:val="001E05A0"/>
    <w:rsid w:val="001E085D"/>
    <w:rsid w:val="001E0B4F"/>
    <w:rsid w:val="001E0E27"/>
    <w:rsid w:val="001E0F32"/>
    <w:rsid w:val="001E1051"/>
    <w:rsid w:val="001E126C"/>
    <w:rsid w:val="001E17EE"/>
    <w:rsid w:val="001E190A"/>
    <w:rsid w:val="001E1A77"/>
    <w:rsid w:val="001E1B72"/>
    <w:rsid w:val="001E2553"/>
    <w:rsid w:val="001E26EB"/>
    <w:rsid w:val="001E27FE"/>
    <w:rsid w:val="001E2B65"/>
    <w:rsid w:val="001E2B8D"/>
    <w:rsid w:val="001E2D69"/>
    <w:rsid w:val="001E2ECB"/>
    <w:rsid w:val="001E2F09"/>
    <w:rsid w:val="001E2F8C"/>
    <w:rsid w:val="001E3247"/>
    <w:rsid w:val="001E336D"/>
    <w:rsid w:val="001E375B"/>
    <w:rsid w:val="001E39CC"/>
    <w:rsid w:val="001E3ADE"/>
    <w:rsid w:val="001E3BCE"/>
    <w:rsid w:val="001E3C84"/>
    <w:rsid w:val="001E3EC3"/>
    <w:rsid w:val="001E3F38"/>
    <w:rsid w:val="001E4130"/>
    <w:rsid w:val="001E4190"/>
    <w:rsid w:val="001E43E1"/>
    <w:rsid w:val="001E442E"/>
    <w:rsid w:val="001E44AD"/>
    <w:rsid w:val="001E44F5"/>
    <w:rsid w:val="001E453C"/>
    <w:rsid w:val="001E4547"/>
    <w:rsid w:val="001E4680"/>
    <w:rsid w:val="001E479E"/>
    <w:rsid w:val="001E49E6"/>
    <w:rsid w:val="001E4B72"/>
    <w:rsid w:val="001E4EB7"/>
    <w:rsid w:val="001E50A2"/>
    <w:rsid w:val="001E512B"/>
    <w:rsid w:val="001E5196"/>
    <w:rsid w:val="001E51A7"/>
    <w:rsid w:val="001E5437"/>
    <w:rsid w:val="001E554F"/>
    <w:rsid w:val="001E562A"/>
    <w:rsid w:val="001E5748"/>
    <w:rsid w:val="001E5786"/>
    <w:rsid w:val="001E57E3"/>
    <w:rsid w:val="001E59F8"/>
    <w:rsid w:val="001E5A70"/>
    <w:rsid w:val="001E5BFA"/>
    <w:rsid w:val="001E5BFF"/>
    <w:rsid w:val="001E5DE6"/>
    <w:rsid w:val="001E5EBF"/>
    <w:rsid w:val="001E68E7"/>
    <w:rsid w:val="001E69F8"/>
    <w:rsid w:val="001E6BCA"/>
    <w:rsid w:val="001E6BCC"/>
    <w:rsid w:val="001E6E10"/>
    <w:rsid w:val="001E7352"/>
    <w:rsid w:val="001E73C5"/>
    <w:rsid w:val="001E7594"/>
    <w:rsid w:val="001E75A4"/>
    <w:rsid w:val="001E767E"/>
    <w:rsid w:val="001E76C8"/>
    <w:rsid w:val="001E7E2B"/>
    <w:rsid w:val="001F00A4"/>
    <w:rsid w:val="001F01BF"/>
    <w:rsid w:val="001F02FA"/>
    <w:rsid w:val="001F0431"/>
    <w:rsid w:val="001F05BA"/>
    <w:rsid w:val="001F06AE"/>
    <w:rsid w:val="001F0872"/>
    <w:rsid w:val="001F0AAC"/>
    <w:rsid w:val="001F119A"/>
    <w:rsid w:val="001F1537"/>
    <w:rsid w:val="001F16CB"/>
    <w:rsid w:val="001F1704"/>
    <w:rsid w:val="001F19D9"/>
    <w:rsid w:val="001F1A18"/>
    <w:rsid w:val="001F1CA5"/>
    <w:rsid w:val="001F1CAC"/>
    <w:rsid w:val="001F1F19"/>
    <w:rsid w:val="001F1F7A"/>
    <w:rsid w:val="001F200D"/>
    <w:rsid w:val="001F21E6"/>
    <w:rsid w:val="001F270D"/>
    <w:rsid w:val="001F27B8"/>
    <w:rsid w:val="001F2D0B"/>
    <w:rsid w:val="001F35DD"/>
    <w:rsid w:val="001F3BA0"/>
    <w:rsid w:val="001F3C10"/>
    <w:rsid w:val="001F3FCA"/>
    <w:rsid w:val="001F4471"/>
    <w:rsid w:val="001F47AD"/>
    <w:rsid w:val="001F47EF"/>
    <w:rsid w:val="001F4893"/>
    <w:rsid w:val="001F49C6"/>
    <w:rsid w:val="001F4A0A"/>
    <w:rsid w:val="001F4AA4"/>
    <w:rsid w:val="001F4D40"/>
    <w:rsid w:val="001F4FAE"/>
    <w:rsid w:val="001F528E"/>
    <w:rsid w:val="001F541E"/>
    <w:rsid w:val="001F54CD"/>
    <w:rsid w:val="001F57EA"/>
    <w:rsid w:val="001F5896"/>
    <w:rsid w:val="001F5962"/>
    <w:rsid w:val="001F59E2"/>
    <w:rsid w:val="001F5D01"/>
    <w:rsid w:val="001F5E41"/>
    <w:rsid w:val="001F6DB6"/>
    <w:rsid w:val="001F6DC8"/>
    <w:rsid w:val="001F6F18"/>
    <w:rsid w:val="001F7208"/>
    <w:rsid w:val="001F7234"/>
    <w:rsid w:val="001F7ADA"/>
    <w:rsid w:val="001F7B20"/>
    <w:rsid w:val="001F7C6D"/>
    <w:rsid w:val="0020028E"/>
    <w:rsid w:val="0020043D"/>
    <w:rsid w:val="0020051D"/>
    <w:rsid w:val="002006A2"/>
    <w:rsid w:val="00200723"/>
    <w:rsid w:val="0020079E"/>
    <w:rsid w:val="002007BD"/>
    <w:rsid w:val="002007F1"/>
    <w:rsid w:val="00200913"/>
    <w:rsid w:val="00200B2A"/>
    <w:rsid w:val="00201002"/>
    <w:rsid w:val="0020101A"/>
    <w:rsid w:val="0020160A"/>
    <w:rsid w:val="00201D35"/>
    <w:rsid w:val="00201EA5"/>
    <w:rsid w:val="00201F31"/>
    <w:rsid w:val="0020210B"/>
    <w:rsid w:val="0020227D"/>
    <w:rsid w:val="00202348"/>
    <w:rsid w:val="00203036"/>
    <w:rsid w:val="00203170"/>
    <w:rsid w:val="00203267"/>
    <w:rsid w:val="0020334F"/>
    <w:rsid w:val="0020379F"/>
    <w:rsid w:val="00203BDA"/>
    <w:rsid w:val="00203C89"/>
    <w:rsid w:val="00203D19"/>
    <w:rsid w:val="00203F39"/>
    <w:rsid w:val="002041A1"/>
    <w:rsid w:val="002042F0"/>
    <w:rsid w:val="002043AC"/>
    <w:rsid w:val="00204400"/>
    <w:rsid w:val="00204402"/>
    <w:rsid w:val="00204710"/>
    <w:rsid w:val="00204717"/>
    <w:rsid w:val="00204AE8"/>
    <w:rsid w:val="00204CAD"/>
    <w:rsid w:val="00204E5A"/>
    <w:rsid w:val="002050A6"/>
    <w:rsid w:val="002051FD"/>
    <w:rsid w:val="0020527E"/>
    <w:rsid w:val="0020539C"/>
    <w:rsid w:val="0020540C"/>
    <w:rsid w:val="0020551E"/>
    <w:rsid w:val="0020574A"/>
    <w:rsid w:val="00205C22"/>
    <w:rsid w:val="00205C4D"/>
    <w:rsid w:val="00205F52"/>
    <w:rsid w:val="002060F2"/>
    <w:rsid w:val="00206126"/>
    <w:rsid w:val="00206156"/>
    <w:rsid w:val="0020620B"/>
    <w:rsid w:val="0020655B"/>
    <w:rsid w:val="0020677C"/>
    <w:rsid w:val="002069A0"/>
    <w:rsid w:val="00206A3B"/>
    <w:rsid w:val="00206B40"/>
    <w:rsid w:val="00206BA1"/>
    <w:rsid w:val="00206CB7"/>
    <w:rsid w:val="00206DC6"/>
    <w:rsid w:val="00206E94"/>
    <w:rsid w:val="00207136"/>
    <w:rsid w:val="002072A5"/>
    <w:rsid w:val="00207322"/>
    <w:rsid w:val="0020739C"/>
    <w:rsid w:val="002074D5"/>
    <w:rsid w:val="0020769D"/>
    <w:rsid w:val="002076B0"/>
    <w:rsid w:val="0020778B"/>
    <w:rsid w:val="002077D6"/>
    <w:rsid w:val="00207C49"/>
    <w:rsid w:val="00207C51"/>
    <w:rsid w:val="00207C66"/>
    <w:rsid w:val="00207E91"/>
    <w:rsid w:val="002101D2"/>
    <w:rsid w:val="002103A5"/>
    <w:rsid w:val="00210441"/>
    <w:rsid w:val="002104D7"/>
    <w:rsid w:val="00210775"/>
    <w:rsid w:val="00210897"/>
    <w:rsid w:val="00210909"/>
    <w:rsid w:val="00210AF3"/>
    <w:rsid w:val="00210CD7"/>
    <w:rsid w:val="00210EF2"/>
    <w:rsid w:val="00210F85"/>
    <w:rsid w:val="0021106A"/>
    <w:rsid w:val="00211171"/>
    <w:rsid w:val="00211218"/>
    <w:rsid w:val="002112DA"/>
    <w:rsid w:val="002116EF"/>
    <w:rsid w:val="002118B8"/>
    <w:rsid w:val="002118DE"/>
    <w:rsid w:val="00211AB8"/>
    <w:rsid w:val="00211D1E"/>
    <w:rsid w:val="00211D3F"/>
    <w:rsid w:val="00211F5D"/>
    <w:rsid w:val="00212027"/>
    <w:rsid w:val="002120A1"/>
    <w:rsid w:val="002120C9"/>
    <w:rsid w:val="0021211A"/>
    <w:rsid w:val="00212620"/>
    <w:rsid w:val="00212651"/>
    <w:rsid w:val="0021268F"/>
    <w:rsid w:val="002127AC"/>
    <w:rsid w:val="00212878"/>
    <w:rsid w:val="0021293D"/>
    <w:rsid w:val="0021294F"/>
    <w:rsid w:val="00212B22"/>
    <w:rsid w:val="00212C05"/>
    <w:rsid w:val="00212C36"/>
    <w:rsid w:val="00212C3C"/>
    <w:rsid w:val="00212C47"/>
    <w:rsid w:val="002136FC"/>
    <w:rsid w:val="002138D9"/>
    <w:rsid w:val="002138FA"/>
    <w:rsid w:val="00213967"/>
    <w:rsid w:val="00213CE8"/>
    <w:rsid w:val="00213E13"/>
    <w:rsid w:val="00213F38"/>
    <w:rsid w:val="002140A6"/>
    <w:rsid w:val="002143E4"/>
    <w:rsid w:val="002144C4"/>
    <w:rsid w:val="00214513"/>
    <w:rsid w:val="00214526"/>
    <w:rsid w:val="002146A8"/>
    <w:rsid w:val="002149EF"/>
    <w:rsid w:val="00214C34"/>
    <w:rsid w:val="002151C8"/>
    <w:rsid w:val="00215580"/>
    <w:rsid w:val="00215689"/>
    <w:rsid w:val="002157BD"/>
    <w:rsid w:val="002158F3"/>
    <w:rsid w:val="00215A13"/>
    <w:rsid w:val="00215C05"/>
    <w:rsid w:val="00215EBC"/>
    <w:rsid w:val="00215ECC"/>
    <w:rsid w:val="00215FC7"/>
    <w:rsid w:val="00216096"/>
    <w:rsid w:val="0021623F"/>
    <w:rsid w:val="002163CD"/>
    <w:rsid w:val="0021651B"/>
    <w:rsid w:val="0021676B"/>
    <w:rsid w:val="002167E8"/>
    <w:rsid w:val="002168C1"/>
    <w:rsid w:val="0021696C"/>
    <w:rsid w:val="00216D77"/>
    <w:rsid w:val="00216D8A"/>
    <w:rsid w:val="00216D99"/>
    <w:rsid w:val="00216F33"/>
    <w:rsid w:val="00217260"/>
    <w:rsid w:val="002179B9"/>
    <w:rsid w:val="002179E1"/>
    <w:rsid w:val="00217AE5"/>
    <w:rsid w:val="0022003A"/>
    <w:rsid w:val="002202C8"/>
    <w:rsid w:val="002205B9"/>
    <w:rsid w:val="0022084F"/>
    <w:rsid w:val="00220B76"/>
    <w:rsid w:val="00220DAD"/>
    <w:rsid w:val="002210AD"/>
    <w:rsid w:val="0022145A"/>
    <w:rsid w:val="002214C5"/>
    <w:rsid w:val="00221D1E"/>
    <w:rsid w:val="00221EE7"/>
    <w:rsid w:val="00221F3B"/>
    <w:rsid w:val="00221FD7"/>
    <w:rsid w:val="00222415"/>
    <w:rsid w:val="0022266F"/>
    <w:rsid w:val="00222AC2"/>
    <w:rsid w:val="00222AEC"/>
    <w:rsid w:val="00222B25"/>
    <w:rsid w:val="00222BFC"/>
    <w:rsid w:val="00222C66"/>
    <w:rsid w:val="00222CC7"/>
    <w:rsid w:val="00222D9D"/>
    <w:rsid w:val="00222DD8"/>
    <w:rsid w:val="00222F65"/>
    <w:rsid w:val="002230CF"/>
    <w:rsid w:val="00223463"/>
    <w:rsid w:val="00223488"/>
    <w:rsid w:val="002238CC"/>
    <w:rsid w:val="00223D04"/>
    <w:rsid w:val="00223D17"/>
    <w:rsid w:val="0022404F"/>
    <w:rsid w:val="0022407C"/>
    <w:rsid w:val="0022421D"/>
    <w:rsid w:val="00224758"/>
    <w:rsid w:val="002249CC"/>
    <w:rsid w:val="00224B41"/>
    <w:rsid w:val="00224C98"/>
    <w:rsid w:val="00224EAE"/>
    <w:rsid w:val="0022518E"/>
    <w:rsid w:val="0022520F"/>
    <w:rsid w:val="00225240"/>
    <w:rsid w:val="0022527E"/>
    <w:rsid w:val="00225409"/>
    <w:rsid w:val="00225415"/>
    <w:rsid w:val="00225551"/>
    <w:rsid w:val="002258EA"/>
    <w:rsid w:val="00225AF4"/>
    <w:rsid w:val="00225CD3"/>
    <w:rsid w:val="00225EB3"/>
    <w:rsid w:val="002262E3"/>
    <w:rsid w:val="00226865"/>
    <w:rsid w:val="00226B33"/>
    <w:rsid w:val="00226BB0"/>
    <w:rsid w:val="002271EB"/>
    <w:rsid w:val="002272EA"/>
    <w:rsid w:val="002273C2"/>
    <w:rsid w:val="002279A3"/>
    <w:rsid w:val="00227CE2"/>
    <w:rsid w:val="00227E6D"/>
    <w:rsid w:val="00227E94"/>
    <w:rsid w:val="00227ECF"/>
    <w:rsid w:val="00227F1B"/>
    <w:rsid w:val="002302AC"/>
    <w:rsid w:val="002302DB"/>
    <w:rsid w:val="0023085E"/>
    <w:rsid w:val="002309E3"/>
    <w:rsid w:val="00230EF1"/>
    <w:rsid w:val="0023108B"/>
    <w:rsid w:val="00231302"/>
    <w:rsid w:val="0023139F"/>
    <w:rsid w:val="002313AC"/>
    <w:rsid w:val="002314B2"/>
    <w:rsid w:val="002315B7"/>
    <w:rsid w:val="002315DC"/>
    <w:rsid w:val="002316B3"/>
    <w:rsid w:val="00231E18"/>
    <w:rsid w:val="00231E32"/>
    <w:rsid w:val="00231E3A"/>
    <w:rsid w:val="0023222B"/>
    <w:rsid w:val="002323E1"/>
    <w:rsid w:val="0023247D"/>
    <w:rsid w:val="002327C3"/>
    <w:rsid w:val="0023282D"/>
    <w:rsid w:val="00232AB8"/>
    <w:rsid w:val="00232BA5"/>
    <w:rsid w:val="0023343F"/>
    <w:rsid w:val="002334A4"/>
    <w:rsid w:val="002335EF"/>
    <w:rsid w:val="002335F4"/>
    <w:rsid w:val="00233661"/>
    <w:rsid w:val="0023373B"/>
    <w:rsid w:val="0023373E"/>
    <w:rsid w:val="002337A4"/>
    <w:rsid w:val="002339AE"/>
    <w:rsid w:val="00233AB5"/>
    <w:rsid w:val="00233EE3"/>
    <w:rsid w:val="002342DD"/>
    <w:rsid w:val="00234386"/>
    <w:rsid w:val="002343D9"/>
    <w:rsid w:val="00234462"/>
    <w:rsid w:val="002344A0"/>
    <w:rsid w:val="00234A0C"/>
    <w:rsid w:val="00234A8C"/>
    <w:rsid w:val="00234B22"/>
    <w:rsid w:val="00234EE4"/>
    <w:rsid w:val="002352AC"/>
    <w:rsid w:val="002352F4"/>
    <w:rsid w:val="00235544"/>
    <w:rsid w:val="0023562E"/>
    <w:rsid w:val="00235763"/>
    <w:rsid w:val="00235A89"/>
    <w:rsid w:val="00235D5D"/>
    <w:rsid w:val="00235EE6"/>
    <w:rsid w:val="00235FF0"/>
    <w:rsid w:val="002361CA"/>
    <w:rsid w:val="00236263"/>
    <w:rsid w:val="0023653E"/>
    <w:rsid w:val="002366D5"/>
    <w:rsid w:val="00236AA7"/>
    <w:rsid w:val="00236B8F"/>
    <w:rsid w:val="00236E36"/>
    <w:rsid w:val="00236E5A"/>
    <w:rsid w:val="00236E71"/>
    <w:rsid w:val="00236F3B"/>
    <w:rsid w:val="0023718F"/>
    <w:rsid w:val="0023729D"/>
    <w:rsid w:val="002373B8"/>
    <w:rsid w:val="002373E7"/>
    <w:rsid w:val="002378F7"/>
    <w:rsid w:val="00237951"/>
    <w:rsid w:val="002379D8"/>
    <w:rsid w:val="00237ECB"/>
    <w:rsid w:val="00240150"/>
    <w:rsid w:val="0024069C"/>
    <w:rsid w:val="002406C8"/>
    <w:rsid w:val="0024093B"/>
    <w:rsid w:val="002409B6"/>
    <w:rsid w:val="002409DE"/>
    <w:rsid w:val="00240AFE"/>
    <w:rsid w:val="00240DB4"/>
    <w:rsid w:val="00240E24"/>
    <w:rsid w:val="00240E43"/>
    <w:rsid w:val="00240E56"/>
    <w:rsid w:val="00240EAA"/>
    <w:rsid w:val="00240F04"/>
    <w:rsid w:val="00241050"/>
    <w:rsid w:val="002411DA"/>
    <w:rsid w:val="00241263"/>
    <w:rsid w:val="002412BF"/>
    <w:rsid w:val="00241362"/>
    <w:rsid w:val="0024147A"/>
    <w:rsid w:val="00241674"/>
    <w:rsid w:val="002417FE"/>
    <w:rsid w:val="00241843"/>
    <w:rsid w:val="00241ADE"/>
    <w:rsid w:val="00241C61"/>
    <w:rsid w:val="00241DAA"/>
    <w:rsid w:val="00241EA1"/>
    <w:rsid w:val="002421B4"/>
    <w:rsid w:val="00242611"/>
    <w:rsid w:val="00242ADC"/>
    <w:rsid w:val="00242ED9"/>
    <w:rsid w:val="00242F13"/>
    <w:rsid w:val="00242FB9"/>
    <w:rsid w:val="002432AE"/>
    <w:rsid w:val="002432CD"/>
    <w:rsid w:val="00243420"/>
    <w:rsid w:val="00243731"/>
    <w:rsid w:val="002439C4"/>
    <w:rsid w:val="00243A34"/>
    <w:rsid w:val="00243D0A"/>
    <w:rsid w:val="00243F28"/>
    <w:rsid w:val="0024466C"/>
    <w:rsid w:val="002446F8"/>
    <w:rsid w:val="0024473F"/>
    <w:rsid w:val="00244834"/>
    <w:rsid w:val="00244852"/>
    <w:rsid w:val="00244A81"/>
    <w:rsid w:val="00244D2C"/>
    <w:rsid w:val="00244D4B"/>
    <w:rsid w:val="00244DD6"/>
    <w:rsid w:val="00245151"/>
    <w:rsid w:val="00245480"/>
    <w:rsid w:val="002454D2"/>
    <w:rsid w:val="002457C9"/>
    <w:rsid w:val="00245C09"/>
    <w:rsid w:val="00245F1A"/>
    <w:rsid w:val="00246239"/>
    <w:rsid w:val="0024648F"/>
    <w:rsid w:val="0024658A"/>
    <w:rsid w:val="002466A4"/>
    <w:rsid w:val="002467FD"/>
    <w:rsid w:val="00246A67"/>
    <w:rsid w:val="00246BE7"/>
    <w:rsid w:val="00246EF5"/>
    <w:rsid w:val="00246FE1"/>
    <w:rsid w:val="002473B6"/>
    <w:rsid w:val="002474A4"/>
    <w:rsid w:val="0024783D"/>
    <w:rsid w:val="0024795A"/>
    <w:rsid w:val="00247B33"/>
    <w:rsid w:val="002500AE"/>
    <w:rsid w:val="002503F2"/>
    <w:rsid w:val="0025056E"/>
    <w:rsid w:val="00250593"/>
    <w:rsid w:val="002506CB"/>
    <w:rsid w:val="00250A1E"/>
    <w:rsid w:val="00250A7A"/>
    <w:rsid w:val="00250E4C"/>
    <w:rsid w:val="002510AC"/>
    <w:rsid w:val="0025126E"/>
    <w:rsid w:val="0025149B"/>
    <w:rsid w:val="002514C6"/>
    <w:rsid w:val="0025177C"/>
    <w:rsid w:val="00251785"/>
    <w:rsid w:val="002518A8"/>
    <w:rsid w:val="00251CCF"/>
    <w:rsid w:val="00251E3C"/>
    <w:rsid w:val="00251E4C"/>
    <w:rsid w:val="00251EA9"/>
    <w:rsid w:val="002520BB"/>
    <w:rsid w:val="002521C5"/>
    <w:rsid w:val="002522BE"/>
    <w:rsid w:val="0025230A"/>
    <w:rsid w:val="00252393"/>
    <w:rsid w:val="0025270F"/>
    <w:rsid w:val="0025275D"/>
    <w:rsid w:val="002527F7"/>
    <w:rsid w:val="00252AFF"/>
    <w:rsid w:val="00252C64"/>
    <w:rsid w:val="00252D21"/>
    <w:rsid w:val="00252F4E"/>
    <w:rsid w:val="0025337F"/>
    <w:rsid w:val="002534E6"/>
    <w:rsid w:val="0025351C"/>
    <w:rsid w:val="0025444B"/>
    <w:rsid w:val="00254C47"/>
    <w:rsid w:val="00254C8E"/>
    <w:rsid w:val="00254E81"/>
    <w:rsid w:val="00254FB2"/>
    <w:rsid w:val="0025500E"/>
    <w:rsid w:val="002551DD"/>
    <w:rsid w:val="002552C6"/>
    <w:rsid w:val="002554AC"/>
    <w:rsid w:val="0025552E"/>
    <w:rsid w:val="0025589F"/>
    <w:rsid w:val="00255D53"/>
    <w:rsid w:val="00255F41"/>
    <w:rsid w:val="00256286"/>
    <w:rsid w:val="002562C8"/>
    <w:rsid w:val="00256474"/>
    <w:rsid w:val="002564DE"/>
    <w:rsid w:val="002565D9"/>
    <w:rsid w:val="00256803"/>
    <w:rsid w:val="00256879"/>
    <w:rsid w:val="00256B58"/>
    <w:rsid w:val="00256C09"/>
    <w:rsid w:val="00256D75"/>
    <w:rsid w:val="002572CF"/>
    <w:rsid w:val="002572EA"/>
    <w:rsid w:val="002573BB"/>
    <w:rsid w:val="0025759A"/>
    <w:rsid w:val="002575C0"/>
    <w:rsid w:val="00257634"/>
    <w:rsid w:val="00257752"/>
    <w:rsid w:val="0025776D"/>
    <w:rsid w:val="00257802"/>
    <w:rsid w:val="00257810"/>
    <w:rsid w:val="0025784C"/>
    <w:rsid w:val="00257BEC"/>
    <w:rsid w:val="00257C26"/>
    <w:rsid w:val="00257D10"/>
    <w:rsid w:val="00257EE3"/>
    <w:rsid w:val="002600BE"/>
    <w:rsid w:val="00260136"/>
    <w:rsid w:val="0026028D"/>
    <w:rsid w:val="00260429"/>
    <w:rsid w:val="0026058C"/>
    <w:rsid w:val="00260951"/>
    <w:rsid w:val="0026097C"/>
    <w:rsid w:val="002609BD"/>
    <w:rsid w:val="00260ADD"/>
    <w:rsid w:val="00260D56"/>
    <w:rsid w:val="00260DC3"/>
    <w:rsid w:val="00260F36"/>
    <w:rsid w:val="00261390"/>
    <w:rsid w:val="0026160B"/>
    <w:rsid w:val="00261675"/>
    <w:rsid w:val="0026176B"/>
    <w:rsid w:val="00261783"/>
    <w:rsid w:val="002617E4"/>
    <w:rsid w:val="00261969"/>
    <w:rsid w:val="002619EE"/>
    <w:rsid w:val="00262192"/>
    <w:rsid w:val="00262256"/>
    <w:rsid w:val="00262285"/>
    <w:rsid w:val="002625DD"/>
    <w:rsid w:val="00262A6F"/>
    <w:rsid w:val="00262D62"/>
    <w:rsid w:val="00262FB7"/>
    <w:rsid w:val="00263019"/>
    <w:rsid w:val="002630E1"/>
    <w:rsid w:val="002634A0"/>
    <w:rsid w:val="0026355C"/>
    <w:rsid w:val="00263724"/>
    <w:rsid w:val="002638ED"/>
    <w:rsid w:val="00263CEB"/>
    <w:rsid w:val="00263D83"/>
    <w:rsid w:val="00263F85"/>
    <w:rsid w:val="002641A5"/>
    <w:rsid w:val="002645C5"/>
    <w:rsid w:val="00264684"/>
    <w:rsid w:val="0026470D"/>
    <w:rsid w:val="002648B0"/>
    <w:rsid w:val="00264BC9"/>
    <w:rsid w:val="00264D78"/>
    <w:rsid w:val="00264F24"/>
    <w:rsid w:val="00265167"/>
    <w:rsid w:val="002654BF"/>
    <w:rsid w:val="00265634"/>
    <w:rsid w:val="00265CE0"/>
    <w:rsid w:val="00265D89"/>
    <w:rsid w:val="00265D91"/>
    <w:rsid w:val="00266184"/>
    <w:rsid w:val="002661EB"/>
    <w:rsid w:val="0026645D"/>
    <w:rsid w:val="0026661C"/>
    <w:rsid w:val="00266AB4"/>
    <w:rsid w:val="00266AEA"/>
    <w:rsid w:val="00266E6B"/>
    <w:rsid w:val="00266F19"/>
    <w:rsid w:val="0026754F"/>
    <w:rsid w:val="00267592"/>
    <w:rsid w:val="0026764D"/>
    <w:rsid w:val="00267824"/>
    <w:rsid w:val="00267858"/>
    <w:rsid w:val="0026791A"/>
    <w:rsid w:val="002679F9"/>
    <w:rsid w:val="00267A9C"/>
    <w:rsid w:val="00267B49"/>
    <w:rsid w:val="00267DBA"/>
    <w:rsid w:val="00267E0B"/>
    <w:rsid w:val="002701A0"/>
    <w:rsid w:val="00270625"/>
    <w:rsid w:val="00270AB2"/>
    <w:rsid w:val="00270B16"/>
    <w:rsid w:val="00270C74"/>
    <w:rsid w:val="00271179"/>
    <w:rsid w:val="0027121D"/>
    <w:rsid w:val="0027128A"/>
    <w:rsid w:val="00271358"/>
    <w:rsid w:val="002716C2"/>
    <w:rsid w:val="002717A3"/>
    <w:rsid w:val="00271B2B"/>
    <w:rsid w:val="00271C1C"/>
    <w:rsid w:val="00271E68"/>
    <w:rsid w:val="002723E3"/>
    <w:rsid w:val="00272414"/>
    <w:rsid w:val="002726F3"/>
    <w:rsid w:val="002728C4"/>
    <w:rsid w:val="002729A4"/>
    <w:rsid w:val="00273020"/>
    <w:rsid w:val="00273056"/>
    <w:rsid w:val="0027370D"/>
    <w:rsid w:val="00273AA1"/>
    <w:rsid w:val="00273C79"/>
    <w:rsid w:val="00273D86"/>
    <w:rsid w:val="00273E5D"/>
    <w:rsid w:val="00273FEB"/>
    <w:rsid w:val="00274054"/>
    <w:rsid w:val="002743E3"/>
    <w:rsid w:val="00274573"/>
    <w:rsid w:val="00274641"/>
    <w:rsid w:val="00274D84"/>
    <w:rsid w:val="00274E3D"/>
    <w:rsid w:val="00274FDD"/>
    <w:rsid w:val="00275037"/>
    <w:rsid w:val="002752F8"/>
    <w:rsid w:val="00275303"/>
    <w:rsid w:val="002756E1"/>
    <w:rsid w:val="00275952"/>
    <w:rsid w:val="00275B42"/>
    <w:rsid w:val="00275B9A"/>
    <w:rsid w:val="00275E46"/>
    <w:rsid w:val="00275E53"/>
    <w:rsid w:val="0027603A"/>
    <w:rsid w:val="0027603C"/>
    <w:rsid w:val="00276068"/>
    <w:rsid w:val="0027628C"/>
    <w:rsid w:val="002763EA"/>
    <w:rsid w:val="0027648E"/>
    <w:rsid w:val="0027662B"/>
    <w:rsid w:val="002766C7"/>
    <w:rsid w:val="00276966"/>
    <w:rsid w:val="00276CE2"/>
    <w:rsid w:val="0027724B"/>
    <w:rsid w:val="0027727A"/>
    <w:rsid w:val="00277673"/>
    <w:rsid w:val="002776C4"/>
    <w:rsid w:val="00277B75"/>
    <w:rsid w:val="00277CAE"/>
    <w:rsid w:val="00277DDC"/>
    <w:rsid w:val="00277FCD"/>
    <w:rsid w:val="00280163"/>
    <w:rsid w:val="002802E9"/>
    <w:rsid w:val="002802F5"/>
    <w:rsid w:val="002803EC"/>
    <w:rsid w:val="0028048A"/>
    <w:rsid w:val="00280541"/>
    <w:rsid w:val="00280862"/>
    <w:rsid w:val="0028098E"/>
    <w:rsid w:val="00280C1E"/>
    <w:rsid w:val="00280C3C"/>
    <w:rsid w:val="00280E9B"/>
    <w:rsid w:val="00281042"/>
    <w:rsid w:val="002811BF"/>
    <w:rsid w:val="00281228"/>
    <w:rsid w:val="00281238"/>
    <w:rsid w:val="00281336"/>
    <w:rsid w:val="00281373"/>
    <w:rsid w:val="0028149E"/>
    <w:rsid w:val="00281785"/>
    <w:rsid w:val="00281F30"/>
    <w:rsid w:val="00281FAD"/>
    <w:rsid w:val="00281FC4"/>
    <w:rsid w:val="00282534"/>
    <w:rsid w:val="00282901"/>
    <w:rsid w:val="00282907"/>
    <w:rsid w:val="00282A2A"/>
    <w:rsid w:val="00282A92"/>
    <w:rsid w:val="00282B9C"/>
    <w:rsid w:val="00282D72"/>
    <w:rsid w:val="00283260"/>
    <w:rsid w:val="00283609"/>
    <w:rsid w:val="00283D10"/>
    <w:rsid w:val="00283ED8"/>
    <w:rsid w:val="00283F2C"/>
    <w:rsid w:val="00284077"/>
    <w:rsid w:val="002843C6"/>
    <w:rsid w:val="0028448F"/>
    <w:rsid w:val="00284650"/>
    <w:rsid w:val="00284D1E"/>
    <w:rsid w:val="002851E8"/>
    <w:rsid w:val="0028524A"/>
    <w:rsid w:val="00285282"/>
    <w:rsid w:val="00285284"/>
    <w:rsid w:val="00285316"/>
    <w:rsid w:val="002858DC"/>
    <w:rsid w:val="00285BE9"/>
    <w:rsid w:val="00285CB9"/>
    <w:rsid w:val="00285D34"/>
    <w:rsid w:val="00285D48"/>
    <w:rsid w:val="00285FF5"/>
    <w:rsid w:val="00286469"/>
    <w:rsid w:val="00286779"/>
    <w:rsid w:val="00286E00"/>
    <w:rsid w:val="00286E99"/>
    <w:rsid w:val="00286EEA"/>
    <w:rsid w:val="00287092"/>
    <w:rsid w:val="002871E0"/>
    <w:rsid w:val="002872B0"/>
    <w:rsid w:val="00287506"/>
    <w:rsid w:val="00287B9D"/>
    <w:rsid w:val="00287C9A"/>
    <w:rsid w:val="00287F5F"/>
    <w:rsid w:val="002902CE"/>
    <w:rsid w:val="002908C1"/>
    <w:rsid w:val="00290B47"/>
    <w:rsid w:val="00290BA3"/>
    <w:rsid w:val="00290D5F"/>
    <w:rsid w:val="00290E14"/>
    <w:rsid w:val="00290FFD"/>
    <w:rsid w:val="002911A8"/>
    <w:rsid w:val="002912F0"/>
    <w:rsid w:val="002913DC"/>
    <w:rsid w:val="00291567"/>
    <w:rsid w:val="0029156F"/>
    <w:rsid w:val="00291687"/>
    <w:rsid w:val="00291C1E"/>
    <w:rsid w:val="00291C48"/>
    <w:rsid w:val="00291CA4"/>
    <w:rsid w:val="00291F56"/>
    <w:rsid w:val="00291F79"/>
    <w:rsid w:val="00291FCF"/>
    <w:rsid w:val="00292236"/>
    <w:rsid w:val="00292315"/>
    <w:rsid w:val="0029239F"/>
    <w:rsid w:val="002924D7"/>
    <w:rsid w:val="002928BB"/>
    <w:rsid w:val="00292C9D"/>
    <w:rsid w:val="00292E8C"/>
    <w:rsid w:val="00292EA7"/>
    <w:rsid w:val="002931BE"/>
    <w:rsid w:val="00293553"/>
    <w:rsid w:val="0029358E"/>
    <w:rsid w:val="00293661"/>
    <w:rsid w:val="00293957"/>
    <w:rsid w:val="00293D60"/>
    <w:rsid w:val="00293F4E"/>
    <w:rsid w:val="00294456"/>
    <w:rsid w:val="002945E9"/>
    <w:rsid w:val="0029498A"/>
    <w:rsid w:val="00294AC4"/>
    <w:rsid w:val="00294B50"/>
    <w:rsid w:val="00294E5E"/>
    <w:rsid w:val="002953F4"/>
    <w:rsid w:val="00295560"/>
    <w:rsid w:val="002956C7"/>
    <w:rsid w:val="00295A7C"/>
    <w:rsid w:val="00295FB5"/>
    <w:rsid w:val="00296077"/>
    <w:rsid w:val="00296294"/>
    <w:rsid w:val="0029631B"/>
    <w:rsid w:val="00296D74"/>
    <w:rsid w:val="002970BE"/>
    <w:rsid w:val="002972CA"/>
    <w:rsid w:val="00297314"/>
    <w:rsid w:val="0029736B"/>
    <w:rsid w:val="002974BF"/>
    <w:rsid w:val="002974CF"/>
    <w:rsid w:val="002977EE"/>
    <w:rsid w:val="00297A23"/>
    <w:rsid w:val="00297D26"/>
    <w:rsid w:val="002A0185"/>
    <w:rsid w:val="002A01D4"/>
    <w:rsid w:val="002A04D2"/>
    <w:rsid w:val="002A05B0"/>
    <w:rsid w:val="002A0664"/>
    <w:rsid w:val="002A07A0"/>
    <w:rsid w:val="002A0864"/>
    <w:rsid w:val="002A0909"/>
    <w:rsid w:val="002A0A54"/>
    <w:rsid w:val="002A0BC7"/>
    <w:rsid w:val="002A0C85"/>
    <w:rsid w:val="002A0CE2"/>
    <w:rsid w:val="002A0E29"/>
    <w:rsid w:val="002A13DC"/>
    <w:rsid w:val="002A140F"/>
    <w:rsid w:val="002A160A"/>
    <w:rsid w:val="002A16C9"/>
    <w:rsid w:val="002A16D4"/>
    <w:rsid w:val="002A183B"/>
    <w:rsid w:val="002A1A55"/>
    <w:rsid w:val="002A1C68"/>
    <w:rsid w:val="002A1C8B"/>
    <w:rsid w:val="002A1CAD"/>
    <w:rsid w:val="002A1D05"/>
    <w:rsid w:val="002A1E2A"/>
    <w:rsid w:val="002A22A1"/>
    <w:rsid w:val="002A2461"/>
    <w:rsid w:val="002A2487"/>
    <w:rsid w:val="002A26E0"/>
    <w:rsid w:val="002A273B"/>
    <w:rsid w:val="002A27F7"/>
    <w:rsid w:val="002A29B8"/>
    <w:rsid w:val="002A2B4A"/>
    <w:rsid w:val="002A2CDE"/>
    <w:rsid w:val="002A2E81"/>
    <w:rsid w:val="002A33D2"/>
    <w:rsid w:val="002A3529"/>
    <w:rsid w:val="002A3565"/>
    <w:rsid w:val="002A3947"/>
    <w:rsid w:val="002A3959"/>
    <w:rsid w:val="002A39E6"/>
    <w:rsid w:val="002A3ABA"/>
    <w:rsid w:val="002A3AE4"/>
    <w:rsid w:val="002A3C01"/>
    <w:rsid w:val="002A3C26"/>
    <w:rsid w:val="002A3C66"/>
    <w:rsid w:val="002A40A5"/>
    <w:rsid w:val="002A4135"/>
    <w:rsid w:val="002A44A2"/>
    <w:rsid w:val="002A44E2"/>
    <w:rsid w:val="002A45D8"/>
    <w:rsid w:val="002A46C9"/>
    <w:rsid w:val="002A4AC1"/>
    <w:rsid w:val="002A4B57"/>
    <w:rsid w:val="002A4E88"/>
    <w:rsid w:val="002A54AA"/>
    <w:rsid w:val="002A55C4"/>
    <w:rsid w:val="002A5643"/>
    <w:rsid w:val="002A572A"/>
    <w:rsid w:val="002A5832"/>
    <w:rsid w:val="002A5913"/>
    <w:rsid w:val="002A598F"/>
    <w:rsid w:val="002A5B08"/>
    <w:rsid w:val="002A5C1D"/>
    <w:rsid w:val="002A5CD2"/>
    <w:rsid w:val="002A628A"/>
    <w:rsid w:val="002A62F0"/>
    <w:rsid w:val="002A6314"/>
    <w:rsid w:val="002A6386"/>
    <w:rsid w:val="002A6712"/>
    <w:rsid w:val="002A6BC0"/>
    <w:rsid w:val="002A6D2B"/>
    <w:rsid w:val="002A6F90"/>
    <w:rsid w:val="002A7001"/>
    <w:rsid w:val="002A713F"/>
    <w:rsid w:val="002A72FE"/>
    <w:rsid w:val="002A74D8"/>
    <w:rsid w:val="002A7724"/>
    <w:rsid w:val="002A7896"/>
    <w:rsid w:val="002A7921"/>
    <w:rsid w:val="002A79B0"/>
    <w:rsid w:val="002A79C8"/>
    <w:rsid w:val="002A7AC3"/>
    <w:rsid w:val="002A7ECE"/>
    <w:rsid w:val="002A7F8D"/>
    <w:rsid w:val="002B0238"/>
    <w:rsid w:val="002B0265"/>
    <w:rsid w:val="002B0466"/>
    <w:rsid w:val="002B0755"/>
    <w:rsid w:val="002B07FC"/>
    <w:rsid w:val="002B0800"/>
    <w:rsid w:val="002B089E"/>
    <w:rsid w:val="002B08C0"/>
    <w:rsid w:val="002B0BAE"/>
    <w:rsid w:val="002B0BF2"/>
    <w:rsid w:val="002B0EA2"/>
    <w:rsid w:val="002B0EF5"/>
    <w:rsid w:val="002B0F61"/>
    <w:rsid w:val="002B10B6"/>
    <w:rsid w:val="002B10F5"/>
    <w:rsid w:val="002B12C4"/>
    <w:rsid w:val="002B130A"/>
    <w:rsid w:val="002B1651"/>
    <w:rsid w:val="002B1B76"/>
    <w:rsid w:val="002B1C1D"/>
    <w:rsid w:val="002B1D82"/>
    <w:rsid w:val="002B2062"/>
    <w:rsid w:val="002B22D7"/>
    <w:rsid w:val="002B2442"/>
    <w:rsid w:val="002B2854"/>
    <w:rsid w:val="002B2BB0"/>
    <w:rsid w:val="002B2C2F"/>
    <w:rsid w:val="002B2F28"/>
    <w:rsid w:val="002B32A2"/>
    <w:rsid w:val="002B3325"/>
    <w:rsid w:val="002B341F"/>
    <w:rsid w:val="002B370D"/>
    <w:rsid w:val="002B3728"/>
    <w:rsid w:val="002B3BC2"/>
    <w:rsid w:val="002B40B9"/>
    <w:rsid w:val="002B4229"/>
    <w:rsid w:val="002B4439"/>
    <w:rsid w:val="002B47AD"/>
    <w:rsid w:val="002B4C67"/>
    <w:rsid w:val="002B4D65"/>
    <w:rsid w:val="002B4DFB"/>
    <w:rsid w:val="002B4E49"/>
    <w:rsid w:val="002B5358"/>
    <w:rsid w:val="002B5558"/>
    <w:rsid w:val="002B5973"/>
    <w:rsid w:val="002B5B5A"/>
    <w:rsid w:val="002B5BD6"/>
    <w:rsid w:val="002B5C4A"/>
    <w:rsid w:val="002B5CC3"/>
    <w:rsid w:val="002B5D35"/>
    <w:rsid w:val="002B5E15"/>
    <w:rsid w:val="002B6027"/>
    <w:rsid w:val="002B6169"/>
    <w:rsid w:val="002B62B9"/>
    <w:rsid w:val="002B6345"/>
    <w:rsid w:val="002B64F0"/>
    <w:rsid w:val="002B652F"/>
    <w:rsid w:val="002B6651"/>
    <w:rsid w:val="002B67B0"/>
    <w:rsid w:val="002B6A27"/>
    <w:rsid w:val="002B6B19"/>
    <w:rsid w:val="002B6C87"/>
    <w:rsid w:val="002B7006"/>
    <w:rsid w:val="002B7135"/>
    <w:rsid w:val="002B72A6"/>
    <w:rsid w:val="002B72C2"/>
    <w:rsid w:val="002B756C"/>
    <w:rsid w:val="002B79B6"/>
    <w:rsid w:val="002B7A0D"/>
    <w:rsid w:val="002B7AA6"/>
    <w:rsid w:val="002B7ABF"/>
    <w:rsid w:val="002B7D11"/>
    <w:rsid w:val="002B7D68"/>
    <w:rsid w:val="002C0094"/>
    <w:rsid w:val="002C0186"/>
    <w:rsid w:val="002C061B"/>
    <w:rsid w:val="002C0739"/>
    <w:rsid w:val="002C09D3"/>
    <w:rsid w:val="002C0CC8"/>
    <w:rsid w:val="002C1254"/>
    <w:rsid w:val="002C1378"/>
    <w:rsid w:val="002C15B6"/>
    <w:rsid w:val="002C16A2"/>
    <w:rsid w:val="002C16B4"/>
    <w:rsid w:val="002C18AF"/>
    <w:rsid w:val="002C1ABB"/>
    <w:rsid w:val="002C1FF8"/>
    <w:rsid w:val="002C22B6"/>
    <w:rsid w:val="002C22E4"/>
    <w:rsid w:val="002C247F"/>
    <w:rsid w:val="002C2645"/>
    <w:rsid w:val="002C264D"/>
    <w:rsid w:val="002C27D0"/>
    <w:rsid w:val="002C27F0"/>
    <w:rsid w:val="002C2981"/>
    <w:rsid w:val="002C29B0"/>
    <w:rsid w:val="002C2C15"/>
    <w:rsid w:val="002C2D40"/>
    <w:rsid w:val="002C362D"/>
    <w:rsid w:val="002C372B"/>
    <w:rsid w:val="002C3953"/>
    <w:rsid w:val="002C3B97"/>
    <w:rsid w:val="002C3DC8"/>
    <w:rsid w:val="002C3DF5"/>
    <w:rsid w:val="002C4271"/>
    <w:rsid w:val="002C44DC"/>
    <w:rsid w:val="002C44E7"/>
    <w:rsid w:val="002C45DD"/>
    <w:rsid w:val="002C4849"/>
    <w:rsid w:val="002C4F0A"/>
    <w:rsid w:val="002C5511"/>
    <w:rsid w:val="002C5677"/>
    <w:rsid w:val="002C59B2"/>
    <w:rsid w:val="002C5BBA"/>
    <w:rsid w:val="002C5D62"/>
    <w:rsid w:val="002C5E0D"/>
    <w:rsid w:val="002C5EA7"/>
    <w:rsid w:val="002C6318"/>
    <w:rsid w:val="002C6417"/>
    <w:rsid w:val="002C661E"/>
    <w:rsid w:val="002C6675"/>
    <w:rsid w:val="002C66A1"/>
    <w:rsid w:val="002C7281"/>
    <w:rsid w:val="002C73BD"/>
    <w:rsid w:val="002C7649"/>
    <w:rsid w:val="002C774A"/>
    <w:rsid w:val="002C7B11"/>
    <w:rsid w:val="002C7D9D"/>
    <w:rsid w:val="002C7DF9"/>
    <w:rsid w:val="002C7E89"/>
    <w:rsid w:val="002D0262"/>
    <w:rsid w:val="002D030E"/>
    <w:rsid w:val="002D0488"/>
    <w:rsid w:val="002D05E5"/>
    <w:rsid w:val="002D05F6"/>
    <w:rsid w:val="002D06D6"/>
    <w:rsid w:val="002D078F"/>
    <w:rsid w:val="002D07CA"/>
    <w:rsid w:val="002D07FD"/>
    <w:rsid w:val="002D0824"/>
    <w:rsid w:val="002D0846"/>
    <w:rsid w:val="002D0B8B"/>
    <w:rsid w:val="002D0E4E"/>
    <w:rsid w:val="002D0FD8"/>
    <w:rsid w:val="002D142C"/>
    <w:rsid w:val="002D15A9"/>
    <w:rsid w:val="002D16FF"/>
    <w:rsid w:val="002D17AB"/>
    <w:rsid w:val="002D20D3"/>
    <w:rsid w:val="002D211F"/>
    <w:rsid w:val="002D2279"/>
    <w:rsid w:val="002D2385"/>
    <w:rsid w:val="002D2519"/>
    <w:rsid w:val="002D2675"/>
    <w:rsid w:val="002D26F4"/>
    <w:rsid w:val="002D27A8"/>
    <w:rsid w:val="002D28FF"/>
    <w:rsid w:val="002D2A9D"/>
    <w:rsid w:val="002D2E1D"/>
    <w:rsid w:val="002D2F94"/>
    <w:rsid w:val="002D33FE"/>
    <w:rsid w:val="002D3928"/>
    <w:rsid w:val="002D3A85"/>
    <w:rsid w:val="002D3EAB"/>
    <w:rsid w:val="002D400C"/>
    <w:rsid w:val="002D4075"/>
    <w:rsid w:val="002D42FE"/>
    <w:rsid w:val="002D4520"/>
    <w:rsid w:val="002D48BB"/>
    <w:rsid w:val="002D4A2C"/>
    <w:rsid w:val="002D4B0C"/>
    <w:rsid w:val="002D4C07"/>
    <w:rsid w:val="002D4C0E"/>
    <w:rsid w:val="002D4D31"/>
    <w:rsid w:val="002D4F75"/>
    <w:rsid w:val="002D5195"/>
    <w:rsid w:val="002D5450"/>
    <w:rsid w:val="002D57F9"/>
    <w:rsid w:val="002D599C"/>
    <w:rsid w:val="002D5C55"/>
    <w:rsid w:val="002D5EB5"/>
    <w:rsid w:val="002D5FAE"/>
    <w:rsid w:val="002D6013"/>
    <w:rsid w:val="002D6333"/>
    <w:rsid w:val="002D6436"/>
    <w:rsid w:val="002D66D4"/>
    <w:rsid w:val="002D6779"/>
    <w:rsid w:val="002D67F3"/>
    <w:rsid w:val="002D6B18"/>
    <w:rsid w:val="002D6B9F"/>
    <w:rsid w:val="002D6BB6"/>
    <w:rsid w:val="002D6EF3"/>
    <w:rsid w:val="002D7187"/>
    <w:rsid w:val="002D727A"/>
    <w:rsid w:val="002D72CC"/>
    <w:rsid w:val="002D7467"/>
    <w:rsid w:val="002D7624"/>
    <w:rsid w:val="002D767B"/>
    <w:rsid w:val="002D79B4"/>
    <w:rsid w:val="002D7A47"/>
    <w:rsid w:val="002D7C02"/>
    <w:rsid w:val="002D7CFB"/>
    <w:rsid w:val="002D7D82"/>
    <w:rsid w:val="002E011A"/>
    <w:rsid w:val="002E04B5"/>
    <w:rsid w:val="002E0633"/>
    <w:rsid w:val="002E073D"/>
    <w:rsid w:val="002E093C"/>
    <w:rsid w:val="002E0A2B"/>
    <w:rsid w:val="002E0A8F"/>
    <w:rsid w:val="002E1367"/>
    <w:rsid w:val="002E1545"/>
    <w:rsid w:val="002E18E1"/>
    <w:rsid w:val="002E18FA"/>
    <w:rsid w:val="002E19E2"/>
    <w:rsid w:val="002E1B11"/>
    <w:rsid w:val="002E1BE7"/>
    <w:rsid w:val="002E1C66"/>
    <w:rsid w:val="002E1CD3"/>
    <w:rsid w:val="002E20A7"/>
    <w:rsid w:val="002E20ED"/>
    <w:rsid w:val="002E231E"/>
    <w:rsid w:val="002E26BA"/>
    <w:rsid w:val="002E27ED"/>
    <w:rsid w:val="002E2EE3"/>
    <w:rsid w:val="002E332F"/>
    <w:rsid w:val="002E3449"/>
    <w:rsid w:val="002E3477"/>
    <w:rsid w:val="002E34D6"/>
    <w:rsid w:val="002E3967"/>
    <w:rsid w:val="002E3B77"/>
    <w:rsid w:val="002E3EB4"/>
    <w:rsid w:val="002E3ED1"/>
    <w:rsid w:val="002E41E3"/>
    <w:rsid w:val="002E497E"/>
    <w:rsid w:val="002E4ADA"/>
    <w:rsid w:val="002E4B15"/>
    <w:rsid w:val="002E4B98"/>
    <w:rsid w:val="002E4CBA"/>
    <w:rsid w:val="002E4D1F"/>
    <w:rsid w:val="002E4FD2"/>
    <w:rsid w:val="002E508A"/>
    <w:rsid w:val="002E52E3"/>
    <w:rsid w:val="002E5492"/>
    <w:rsid w:val="002E5523"/>
    <w:rsid w:val="002E563B"/>
    <w:rsid w:val="002E56EC"/>
    <w:rsid w:val="002E5874"/>
    <w:rsid w:val="002E5A80"/>
    <w:rsid w:val="002E5DDA"/>
    <w:rsid w:val="002E5DE9"/>
    <w:rsid w:val="002E642E"/>
    <w:rsid w:val="002E64BB"/>
    <w:rsid w:val="002E660B"/>
    <w:rsid w:val="002E66F4"/>
    <w:rsid w:val="002E68E3"/>
    <w:rsid w:val="002E6949"/>
    <w:rsid w:val="002E6993"/>
    <w:rsid w:val="002E6F39"/>
    <w:rsid w:val="002E74BF"/>
    <w:rsid w:val="002E756C"/>
    <w:rsid w:val="002E7578"/>
    <w:rsid w:val="002E76CF"/>
    <w:rsid w:val="002E76E2"/>
    <w:rsid w:val="002E76FF"/>
    <w:rsid w:val="002E7824"/>
    <w:rsid w:val="002E78FC"/>
    <w:rsid w:val="002E79C0"/>
    <w:rsid w:val="002E7FB0"/>
    <w:rsid w:val="002F0132"/>
    <w:rsid w:val="002F014A"/>
    <w:rsid w:val="002F052A"/>
    <w:rsid w:val="002F0691"/>
    <w:rsid w:val="002F0865"/>
    <w:rsid w:val="002F0D70"/>
    <w:rsid w:val="002F0D78"/>
    <w:rsid w:val="002F1149"/>
    <w:rsid w:val="002F128C"/>
    <w:rsid w:val="002F1679"/>
    <w:rsid w:val="002F1A10"/>
    <w:rsid w:val="002F1BDF"/>
    <w:rsid w:val="002F1C08"/>
    <w:rsid w:val="002F1C1E"/>
    <w:rsid w:val="002F1C9B"/>
    <w:rsid w:val="002F1DC3"/>
    <w:rsid w:val="002F1DCC"/>
    <w:rsid w:val="002F1DCE"/>
    <w:rsid w:val="002F1E98"/>
    <w:rsid w:val="002F214C"/>
    <w:rsid w:val="002F22CC"/>
    <w:rsid w:val="002F22E1"/>
    <w:rsid w:val="002F2374"/>
    <w:rsid w:val="002F280F"/>
    <w:rsid w:val="002F2A5C"/>
    <w:rsid w:val="002F2A9C"/>
    <w:rsid w:val="002F2B0A"/>
    <w:rsid w:val="002F309B"/>
    <w:rsid w:val="002F3228"/>
    <w:rsid w:val="002F35BE"/>
    <w:rsid w:val="002F38BD"/>
    <w:rsid w:val="002F3ABD"/>
    <w:rsid w:val="002F3AC9"/>
    <w:rsid w:val="002F3B1B"/>
    <w:rsid w:val="002F3B55"/>
    <w:rsid w:val="002F4053"/>
    <w:rsid w:val="002F40C3"/>
    <w:rsid w:val="002F4348"/>
    <w:rsid w:val="002F4431"/>
    <w:rsid w:val="002F4476"/>
    <w:rsid w:val="002F4532"/>
    <w:rsid w:val="002F4766"/>
    <w:rsid w:val="002F47AF"/>
    <w:rsid w:val="002F488A"/>
    <w:rsid w:val="002F48D6"/>
    <w:rsid w:val="002F4927"/>
    <w:rsid w:val="002F4990"/>
    <w:rsid w:val="002F4A36"/>
    <w:rsid w:val="002F4ADD"/>
    <w:rsid w:val="002F4C5D"/>
    <w:rsid w:val="002F4CC1"/>
    <w:rsid w:val="002F4D15"/>
    <w:rsid w:val="002F4D59"/>
    <w:rsid w:val="002F4DE2"/>
    <w:rsid w:val="002F4E35"/>
    <w:rsid w:val="002F4F5E"/>
    <w:rsid w:val="002F5181"/>
    <w:rsid w:val="002F591E"/>
    <w:rsid w:val="002F5A1A"/>
    <w:rsid w:val="002F5D21"/>
    <w:rsid w:val="002F5DF3"/>
    <w:rsid w:val="002F5E47"/>
    <w:rsid w:val="002F5EC4"/>
    <w:rsid w:val="002F5EFC"/>
    <w:rsid w:val="002F5FDC"/>
    <w:rsid w:val="002F5FED"/>
    <w:rsid w:val="002F6278"/>
    <w:rsid w:val="002F65E2"/>
    <w:rsid w:val="002F665F"/>
    <w:rsid w:val="002F6BE5"/>
    <w:rsid w:val="002F6D8D"/>
    <w:rsid w:val="002F6DBA"/>
    <w:rsid w:val="002F6E2B"/>
    <w:rsid w:val="002F7074"/>
    <w:rsid w:val="002F75B2"/>
    <w:rsid w:val="002F7631"/>
    <w:rsid w:val="002F776A"/>
    <w:rsid w:val="002F7BE8"/>
    <w:rsid w:val="002F7BE9"/>
    <w:rsid w:val="002F7C5E"/>
    <w:rsid w:val="002F7CA3"/>
    <w:rsid w:val="00300156"/>
    <w:rsid w:val="0030023C"/>
    <w:rsid w:val="0030043B"/>
    <w:rsid w:val="003004F2"/>
    <w:rsid w:val="0030078C"/>
    <w:rsid w:val="003007E9"/>
    <w:rsid w:val="00300921"/>
    <w:rsid w:val="00300B2E"/>
    <w:rsid w:val="00300B65"/>
    <w:rsid w:val="00300C5D"/>
    <w:rsid w:val="00300D4D"/>
    <w:rsid w:val="00300F3E"/>
    <w:rsid w:val="0030106E"/>
    <w:rsid w:val="00301106"/>
    <w:rsid w:val="0030120E"/>
    <w:rsid w:val="00301223"/>
    <w:rsid w:val="003014F1"/>
    <w:rsid w:val="00301843"/>
    <w:rsid w:val="003018C3"/>
    <w:rsid w:val="00301957"/>
    <w:rsid w:val="00302017"/>
    <w:rsid w:val="00302750"/>
    <w:rsid w:val="00302793"/>
    <w:rsid w:val="00302E75"/>
    <w:rsid w:val="0030304B"/>
    <w:rsid w:val="00303076"/>
    <w:rsid w:val="00303392"/>
    <w:rsid w:val="00303776"/>
    <w:rsid w:val="003039BE"/>
    <w:rsid w:val="003039E6"/>
    <w:rsid w:val="00303C80"/>
    <w:rsid w:val="00304194"/>
    <w:rsid w:val="00304336"/>
    <w:rsid w:val="00304621"/>
    <w:rsid w:val="00304630"/>
    <w:rsid w:val="003046D5"/>
    <w:rsid w:val="003046E8"/>
    <w:rsid w:val="00304B74"/>
    <w:rsid w:val="00304D2C"/>
    <w:rsid w:val="00304E2C"/>
    <w:rsid w:val="00304FC6"/>
    <w:rsid w:val="00305003"/>
    <w:rsid w:val="00305016"/>
    <w:rsid w:val="00305294"/>
    <w:rsid w:val="00305394"/>
    <w:rsid w:val="0030542F"/>
    <w:rsid w:val="003054A7"/>
    <w:rsid w:val="00305899"/>
    <w:rsid w:val="003058AC"/>
    <w:rsid w:val="00305AF5"/>
    <w:rsid w:val="00305BC8"/>
    <w:rsid w:val="00305EF5"/>
    <w:rsid w:val="00305F31"/>
    <w:rsid w:val="00305FAE"/>
    <w:rsid w:val="00306102"/>
    <w:rsid w:val="00306521"/>
    <w:rsid w:val="00306740"/>
    <w:rsid w:val="003067A6"/>
    <w:rsid w:val="0030680B"/>
    <w:rsid w:val="00306BAC"/>
    <w:rsid w:val="00306C97"/>
    <w:rsid w:val="00306DC3"/>
    <w:rsid w:val="00306EA8"/>
    <w:rsid w:val="00306FE3"/>
    <w:rsid w:val="0030704B"/>
    <w:rsid w:val="003070F9"/>
    <w:rsid w:val="003076DA"/>
    <w:rsid w:val="00307723"/>
    <w:rsid w:val="003077EB"/>
    <w:rsid w:val="003078E7"/>
    <w:rsid w:val="00307C54"/>
    <w:rsid w:val="00307C82"/>
    <w:rsid w:val="003100F3"/>
    <w:rsid w:val="00310389"/>
    <w:rsid w:val="0031039C"/>
    <w:rsid w:val="0031043C"/>
    <w:rsid w:val="00310470"/>
    <w:rsid w:val="00310476"/>
    <w:rsid w:val="003105DA"/>
    <w:rsid w:val="00310698"/>
    <w:rsid w:val="00310917"/>
    <w:rsid w:val="00310B6B"/>
    <w:rsid w:val="00310D0B"/>
    <w:rsid w:val="00310DCE"/>
    <w:rsid w:val="00310F01"/>
    <w:rsid w:val="0031129A"/>
    <w:rsid w:val="003113D3"/>
    <w:rsid w:val="0031142E"/>
    <w:rsid w:val="0031148F"/>
    <w:rsid w:val="003117E8"/>
    <w:rsid w:val="00311FDF"/>
    <w:rsid w:val="0031203D"/>
    <w:rsid w:val="0031203F"/>
    <w:rsid w:val="00312518"/>
    <w:rsid w:val="00312583"/>
    <w:rsid w:val="003127A6"/>
    <w:rsid w:val="0031295D"/>
    <w:rsid w:val="00312BAD"/>
    <w:rsid w:val="00312D3D"/>
    <w:rsid w:val="00312E40"/>
    <w:rsid w:val="0031303B"/>
    <w:rsid w:val="00313138"/>
    <w:rsid w:val="00313208"/>
    <w:rsid w:val="0031323F"/>
    <w:rsid w:val="00313467"/>
    <w:rsid w:val="0031367D"/>
    <w:rsid w:val="0031398F"/>
    <w:rsid w:val="00313A3E"/>
    <w:rsid w:val="00313C2C"/>
    <w:rsid w:val="00314056"/>
    <w:rsid w:val="00314174"/>
    <w:rsid w:val="00314A7E"/>
    <w:rsid w:val="00315081"/>
    <w:rsid w:val="00315119"/>
    <w:rsid w:val="003153DD"/>
    <w:rsid w:val="00315452"/>
    <w:rsid w:val="003154CD"/>
    <w:rsid w:val="00315669"/>
    <w:rsid w:val="00315D43"/>
    <w:rsid w:val="00315E15"/>
    <w:rsid w:val="00315E7D"/>
    <w:rsid w:val="00316060"/>
    <w:rsid w:val="003162AD"/>
    <w:rsid w:val="0031638F"/>
    <w:rsid w:val="00316464"/>
    <w:rsid w:val="0031661E"/>
    <w:rsid w:val="003167A6"/>
    <w:rsid w:val="00316A33"/>
    <w:rsid w:val="00316DF7"/>
    <w:rsid w:val="0031727C"/>
    <w:rsid w:val="00317518"/>
    <w:rsid w:val="00317551"/>
    <w:rsid w:val="00317591"/>
    <w:rsid w:val="00317797"/>
    <w:rsid w:val="003178FD"/>
    <w:rsid w:val="00317AF2"/>
    <w:rsid w:val="00317C2A"/>
    <w:rsid w:val="00317CE6"/>
    <w:rsid w:val="00317DEF"/>
    <w:rsid w:val="00320703"/>
    <w:rsid w:val="00320A0C"/>
    <w:rsid w:val="00320CAE"/>
    <w:rsid w:val="00320DB2"/>
    <w:rsid w:val="00320FD2"/>
    <w:rsid w:val="00320FF0"/>
    <w:rsid w:val="0032114E"/>
    <w:rsid w:val="00321231"/>
    <w:rsid w:val="0032135E"/>
    <w:rsid w:val="00321A36"/>
    <w:rsid w:val="00321B53"/>
    <w:rsid w:val="00321E8E"/>
    <w:rsid w:val="00321F54"/>
    <w:rsid w:val="00322030"/>
    <w:rsid w:val="003220D6"/>
    <w:rsid w:val="00322192"/>
    <w:rsid w:val="00322A67"/>
    <w:rsid w:val="00322AF6"/>
    <w:rsid w:val="00322BF3"/>
    <w:rsid w:val="00322F3D"/>
    <w:rsid w:val="00323092"/>
    <w:rsid w:val="003230E9"/>
    <w:rsid w:val="003231C3"/>
    <w:rsid w:val="0032329D"/>
    <w:rsid w:val="00323640"/>
    <w:rsid w:val="0032376F"/>
    <w:rsid w:val="00323922"/>
    <w:rsid w:val="00323BB9"/>
    <w:rsid w:val="00323D47"/>
    <w:rsid w:val="00323F54"/>
    <w:rsid w:val="003240B7"/>
    <w:rsid w:val="003240FA"/>
    <w:rsid w:val="0032413B"/>
    <w:rsid w:val="003243C8"/>
    <w:rsid w:val="0032483F"/>
    <w:rsid w:val="00324951"/>
    <w:rsid w:val="003249B8"/>
    <w:rsid w:val="00324A16"/>
    <w:rsid w:val="00324BE4"/>
    <w:rsid w:val="00324EBD"/>
    <w:rsid w:val="00324FB3"/>
    <w:rsid w:val="003251BB"/>
    <w:rsid w:val="0032544F"/>
    <w:rsid w:val="003255DB"/>
    <w:rsid w:val="003257B3"/>
    <w:rsid w:val="003257CB"/>
    <w:rsid w:val="003257FF"/>
    <w:rsid w:val="00325A5D"/>
    <w:rsid w:val="00325A9B"/>
    <w:rsid w:val="00325DE1"/>
    <w:rsid w:val="00325E81"/>
    <w:rsid w:val="00325EE8"/>
    <w:rsid w:val="0032602D"/>
    <w:rsid w:val="003261E7"/>
    <w:rsid w:val="003262D8"/>
    <w:rsid w:val="00326612"/>
    <w:rsid w:val="003266C9"/>
    <w:rsid w:val="003268B4"/>
    <w:rsid w:val="00326CDF"/>
    <w:rsid w:val="00326D1B"/>
    <w:rsid w:val="00326DA4"/>
    <w:rsid w:val="00327290"/>
    <w:rsid w:val="00327407"/>
    <w:rsid w:val="0032749D"/>
    <w:rsid w:val="003275CF"/>
    <w:rsid w:val="0032771D"/>
    <w:rsid w:val="0032791F"/>
    <w:rsid w:val="00327B7F"/>
    <w:rsid w:val="00327D00"/>
    <w:rsid w:val="003302F1"/>
    <w:rsid w:val="00330706"/>
    <w:rsid w:val="0033077D"/>
    <w:rsid w:val="00330A00"/>
    <w:rsid w:val="00330A21"/>
    <w:rsid w:val="00330DE8"/>
    <w:rsid w:val="00330E03"/>
    <w:rsid w:val="00330E63"/>
    <w:rsid w:val="00330F36"/>
    <w:rsid w:val="0033131A"/>
    <w:rsid w:val="00331529"/>
    <w:rsid w:val="003316B7"/>
    <w:rsid w:val="00331C32"/>
    <w:rsid w:val="00331E09"/>
    <w:rsid w:val="00331F1F"/>
    <w:rsid w:val="003324D7"/>
    <w:rsid w:val="003325FC"/>
    <w:rsid w:val="0033260F"/>
    <w:rsid w:val="00332937"/>
    <w:rsid w:val="00332DB3"/>
    <w:rsid w:val="00332DCE"/>
    <w:rsid w:val="00332EB9"/>
    <w:rsid w:val="003330D7"/>
    <w:rsid w:val="00333175"/>
    <w:rsid w:val="00333D3D"/>
    <w:rsid w:val="003343E1"/>
    <w:rsid w:val="00334610"/>
    <w:rsid w:val="00334A8A"/>
    <w:rsid w:val="00334D2E"/>
    <w:rsid w:val="00334D9E"/>
    <w:rsid w:val="00334DBA"/>
    <w:rsid w:val="00334F61"/>
    <w:rsid w:val="00335380"/>
    <w:rsid w:val="003353DF"/>
    <w:rsid w:val="0033545F"/>
    <w:rsid w:val="00335561"/>
    <w:rsid w:val="00335811"/>
    <w:rsid w:val="003359D0"/>
    <w:rsid w:val="00335D9C"/>
    <w:rsid w:val="00335DAA"/>
    <w:rsid w:val="00335E3C"/>
    <w:rsid w:val="00335FD0"/>
    <w:rsid w:val="00335FD9"/>
    <w:rsid w:val="00336238"/>
    <w:rsid w:val="003364B0"/>
    <w:rsid w:val="003366A3"/>
    <w:rsid w:val="0033681F"/>
    <w:rsid w:val="00336828"/>
    <w:rsid w:val="00336A20"/>
    <w:rsid w:val="00336A49"/>
    <w:rsid w:val="00336F27"/>
    <w:rsid w:val="00336F99"/>
    <w:rsid w:val="00337401"/>
    <w:rsid w:val="003374AF"/>
    <w:rsid w:val="0033752C"/>
    <w:rsid w:val="00337901"/>
    <w:rsid w:val="0033790D"/>
    <w:rsid w:val="00337F95"/>
    <w:rsid w:val="003401B9"/>
    <w:rsid w:val="0034028C"/>
    <w:rsid w:val="003403E9"/>
    <w:rsid w:val="00340528"/>
    <w:rsid w:val="0034061A"/>
    <w:rsid w:val="00340642"/>
    <w:rsid w:val="00340648"/>
    <w:rsid w:val="003406F8"/>
    <w:rsid w:val="00340B43"/>
    <w:rsid w:val="00340BE9"/>
    <w:rsid w:val="00341099"/>
    <w:rsid w:val="003411BF"/>
    <w:rsid w:val="0034166D"/>
    <w:rsid w:val="003416FD"/>
    <w:rsid w:val="003417BB"/>
    <w:rsid w:val="00341AE0"/>
    <w:rsid w:val="0034210F"/>
    <w:rsid w:val="0034218A"/>
    <w:rsid w:val="0034257F"/>
    <w:rsid w:val="0034291E"/>
    <w:rsid w:val="00342C19"/>
    <w:rsid w:val="00342DB3"/>
    <w:rsid w:val="00343158"/>
    <w:rsid w:val="00343224"/>
    <w:rsid w:val="00343734"/>
    <w:rsid w:val="00343772"/>
    <w:rsid w:val="00343A4C"/>
    <w:rsid w:val="00343F46"/>
    <w:rsid w:val="00344103"/>
    <w:rsid w:val="003443B3"/>
    <w:rsid w:val="003444FC"/>
    <w:rsid w:val="0034464A"/>
    <w:rsid w:val="003447E6"/>
    <w:rsid w:val="0034483D"/>
    <w:rsid w:val="003448BB"/>
    <w:rsid w:val="00344ADC"/>
    <w:rsid w:val="00344BAE"/>
    <w:rsid w:val="00344BCF"/>
    <w:rsid w:val="00344CE1"/>
    <w:rsid w:val="00344E46"/>
    <w:rsid w:val="00344ECB"/>
    <w:rsid w:val="00345011"/>
    <w:rsid w:val="00345288"/>
    <w:rsid w:val="00345B00"/>
    <w:rsid w:val="00345CEE"/>
    <w:rsid w:val="00345EBD"/>
    <w:rsid w:val="0034602B"/>
    <w:rsid w:val="003461B2"/>
    <w:rsid w:val="00346220"/>
    <w:rsid w:val="0034624D"/>
    <w:rsid w:val="00346771"/>
    <w:rsid w:val="003467EF"/>
    <w:rsid w:val="00346AFF"/>
    <w:rsid w:val="00346B41"/>
    <w:rsid w:val="00346C9B"/>
    <w:rsid w:val="00346CFA"/>
    <w:rsid w:val="00346D45"/>
    <w:rsid w:val="00346DA8"/>
    <w:rsid w:val="00346F29"/>
    <w:rsid w:val="00346F3D"/>
    <w:rsid w:val="00346FDF"/>
    <w:rsid w:val="003470F5"/>
    <w:rsid w:val="00347253"/>
    <w:rsid w:val="00347420"/>
    <w:rsid w:val="0034789D"/>
    <w:rsid w:val="003478F8"/>
    <w:rsid w:val="00347A8F"/>
    <w:rsid w:val="00347B40"/>
    <w:rsid w:val="00347C6B"/>
    <w:rsid w:val="00350220"/>
    <w:rsid w:val="0035042E"/>
    <w:rsid w:val="003504A5"/>
    <w:rsid w:val="0035062C"/>
    <w:rsid w:val="00350674"/>
    <w:rsid w:val="00350807"/>
    <w:rsid w:val="00350B29"/>
    <w:rsid w:val="00350BB9"/>
    <w:rsid w:val="00350EC2"/>
    <w:rsid w:val="0035104A"/>
    <w:rsid w:val="00351093"/>
    <w:rsid w:val="00351265"/>
    <w:rsid w:val="003512D1"/>
    <w:rsid w:val="0035183C"/>
    <w:rsid w:val="0035183E"/>
    <w:rsid w:val="00351A13"/>
    <w:rsid w:val="00351AC1"/>
    <w:rsid w:val="00351B3E"/>
    <w:rsid w:val="00351BC6"/>
    <w:rsid w:val="00351D5F"/>
    <w:rsid w:val="00351E1E"/>
    <w:rsid w:val="003522F9"/>
    <w:rsid w:val="0035273F"/>
    <w:rsid w:val="00352797"/>
    <w:rsid w:val="00352881"/>
    <w:rsid w:val="003528AC"/>
    <w:rsid w:val="00352996"/>
    <w:rsid w:val="00352B17"/>
    <w:rsid w:val="00352B82"/>
    <w:rsid w:val="00352C3E"/>
    <w:rsid w:val="00353048"/>
    <w:rsid w:val="0035325C"/>
    <w:rsid w:val="00353300"/>
    <w:rsid w:val="003534CB"/>
    <w:rsid w:val="0035372B"/>
    <w:rsid w:val="003538E6"/>
    <w:rsid w:val="00353917"/>
    <w:rsid w:val="00353BDA"/>
    <w:rsid w:val="00353F77"/>
    <w:rsid w:val="0035421D"/>
    <w:rsid w:val="003543CC"/>
    <w:rsid w:val="003543CD"/>
    <w:rsid w:val="00354BE5"/>
    <w:rsid w:val="00354D49"/>
    <w:rsid w:val="00354E26"/>
    <w:rsid w:val="00354E54"/>
    <w:rsid w:val="00355075"/>
    <w:rsid w:val="0035510F"/>
    <w:rsid w:val="003552A6"/>
    <w:rsid w:val="00355833"/>
    <w:rsid w:val="00355836"/>
    <w:rsid w:val="003558B6"/>
    <w:rsid w:val="00355A24"/>
    <w:rsid w:val="00355AD5"/>
    <w:rsid w:val="00355BC7"/>
    <w:rsid w:val="00355E9D"/>
    <w:rsid w:val="00355EDA"/>
    <w:rsid w:val="0035669A"/>
    <w:rsid w:val="00356AD1"/>
    <w:rsid w:val="00356C14"/>
    <w:rsid w:val="00356D13"/>
    <w:rsid w:val="00356D1C"/>
    <w:rsid w:val="003570FC"/>
    <w:rsid w:val="003571AD"/>
    <w:rsid w:val="003572D7"/>
    <w:rsid w:val="00357536"/>
    <w:rsid w:val="003577C8"/>
    <w:rsid w:val="00357F05"/>
    <w:rsid w:val="003600E6"/>
    <w:rsid w:val="0036021A"/>
    <w:rsid w:val="003604AA"/>
    <w:rsid w:val="00360649"/>
    <w:rsid w:val="00360E25"/>
    <w:rsid w:val="00360F55"/>
    <w:rsid w:val="00360FAD"/>
    <w:rsid w:val="003611D5"/>
    <w:rsid w:val="00361699"/>
    <w:rsid w:val="00361A0A"/>
    <w:rsid w:val="00361AB8"/>
    <w:rsid w:val="00361C24"/>
    <w:rsid w:val="00361C59"/>
    <w:rsid w:val="00361CED"/>
    <w:rsid w:val="00361DCF"/>
    <w:rsid w:val="00361E49"/>
    <w:rsid w:val="00361E82"/>
    <w:rsid w:val="00361F39"/>
    <w:rsid w:val="00361F58"/>
    <w:rsid w:val="00361F66"/>
    <w:rsid w:val="00361F7A"/>
    <w:rsid w:val="0036212D"/>
    <w:rsid w:val="0036283C"/>
    <w:rsid w:val="00362924"/>
    <w:rsid w:val="00362CCA"/>
    <w:rsid w:val="00362D6E"/>
    <w:rsid w:val="00362DD6"/>
    <w:rsid w:val="003633ED"/>
    <w:rsid w:val="00363552"/>
    <w:rsid w:val="00363A13"/>
    <w:rsid w:val="00363F33"/>
    <w:rsid w:val="003641BF"/>
    <w:rsid w:val="0036448D"/>
    <w:rsid w:val="00364708"/>
    <w:rsid w:val="00364713"/>
    <w:rsid w:val="003647DD"/>
    <w:rsid w:val="00364A43"/>
    <w:rsid w:val="00364C0B"/>
    <w:rsid w:val="00364E88"/>
    <w:rsid w:val="0036518F"/>
    <w:rsid w:val="003651CB"/>
    <w:rsid w:val="00365373"/>
    <w:rsid w:val="003653E5"/>
    <w:rsid w:val="003654AB"/>
    <w:rsid w:val="0036551B"/>
    <w:rsid w:val="0036569E"/>
    <w:rsid w:val="003656C9"/>
    <w:rsid w:val="003658A6"/>
    <w:rsid w:val="00365AE0"/>
    <w:rsid w:val="00365B16"/>
    <w:rsid w:val="00366004"/>
    <w:rsid w:val="003664B5"/>
    <w:rsid w:val="00366878"/>
    <w:rsid w:val="003668EF"/>
    <w:rsid w:val="00366A3E"/>
    <w:rsid w:val="00366B8A"/>
    <w:rsid w:val="00366D42"/>
    <w:rsid w:val="00366DD3"/>
    <w:rsid w:val="003675AD"/>
    <w:rsid w:val="00367A03"/>
    <w:rsid w:val="00367E11"/>
    <w:rsid w:val="0037008D"/>
    <w:rsid w:val="0037015A"/>
    <w:rsid w:val="003706BE"/>
    <w:rsid w:val="00370BC2"/>
    <w:rsid w:val="00370D82"/>
    <w:rsid w:val="00371388"/>
    <w:rsid w:val="003713C2"/>
    <w:rsid w:val="00371458"/>
    <w:rsid w:val="0037151D"/>
    <w:rsid w:val="003715E0"/>
    <w:rsid w:val="003719FE"/>
    <w:rsid w:val="00371A41"/>
    <w:rsid w:val="00371A57"/>
    <w:rsid w:val="00371C07"/>
    <w:rsid w:val="0037221A"/>
    <w:rsid w:val="003723F7"/>
    <w:rsid w:val="003726C9"/>
    <w:rsid w:val="003726D8"/>
    <w:rsid w:val="003727D1"/>
    <w:rsid w:val="00372863"/>
    <w:rsid w:val="00372AAD"/>
    <w:rsid w:val="00372B07"/>
    <w:rsid w:val="00372BF3"/>
    <w:rsid w:val="00372C56"/>
    <w:rsid w:val="00372C70"/>
    <w:rsid w:val="003730A9"/>
    <w:rsid w:val="003731CD"/>
    <w:rsid w:val="003731FE"/>
    <w:rsid w:val="003735F6"/>
    <w:rsid w:val="0037371B"/>
    <w:rsid w:val="0037397C"/>
    <w:rsid w:val="00373ABC"/>
    <w:rsid w:val="00373EFB"/>
    <w:rsid w:val="00374157"/>
    <w:rsid w:val="003742EA"/>
    <w:rsid w:val="003743E5"/>
    <w:rsid w:val="00374404"/>
    <w:rsid w:val="00374525"/>
    <w:rsid w:val="00374549"/>
    <w:rsid w:val="00374765"/>
    <w:rsid w:val="003748CB"/>
    <w:rsid w:val="003749B0"/>
    <w:rsid w:val="00374B4F"/>
    <w:rsid w:val="00374C2A"/>
    <w:rsid w:val="00374D52"/>
    <w:rsid w:val="003752AC"/>
    <w:rsid w:val="003752C3"/>
    <w:rsid w:val="00375312"/>
    <w:rsid w:val="003753EB"/>
    <w:rsid w:val="0037540A"/>
    <w:rsid w:val="0037547E"/>
    <w:rsid w:val="0037563D"/>
    <w:rsid w:val="00375832"/>
    <w:rsid w:val="0037591F"/>
    <w:rsid w:val="00375D2A"/>
    <w:rsid w:val="00375F53"/>
    <w:rsid w:val="00375F79"/>
    <w:rsid w:val="0037669E"/>
    <w:rsid w:val="003767BA"/>
    <w:rsid w:val="003767FF"/>
    <w:rsid w:val="0037711F"/>
    <w:rsid w:val="003771A5"/>
    <w:rsid w:val="00377473"/>
    <w:rsid w:val="003775CC"/>
    <w:rsid w:val="003779B1"/>
    <w:rsid w:val="00377CDF"/>
    <w:rsid w:val="00377D79"/>
    <w:rsid w:val="00377F80"/>
    <w:rsid w:val="00380AFE"/>
    <w:rsid w:val="00380BB9"/>
    <w:rsid w:val="00380CC5"/>
    <w:rsid w:val="003813D5"/>
    <w:rsid w:val="0038143C"/>
    <w:rsid w:val="00381504"/>
    <w:rsid w:val="00381550"/>
    <w:rsid w:val="0038160C"/>
    <w:rsid w:val="00381644"/>
    <w:rsid w:val="003817C3"/>
    <w:rsid w:val="003818E0"/>
    <w:rsid w:val="00381A5D"/>
    <w:rsid w:val="00381CCA"/>
    <w:rsid w:val="00382237"/>
    <w:rsid w:val="00382418"/>
    <w:rsid w:val="003824D0"/>
    <w:rsid w:val="0038255B"/>
    <w:rsid w:val="00382699"/>
    <w:rsid w:val="00382862"/>
    <w:rsid w:val="00382EAC"/>
    <w:rsid w:val="00382F07"/>
    <w:rsid w:val="00382FBD"/>
    <w:rsid w:val="0038315A"/>
    <w:rsid w:val="00383318"/>
    <w:rsid w:val="00383581"/>
    <w:rsid w:val="003835E5"/>
    <w:rsid w:val="003835FA"/>
    <w:rsid w:val="0038380F"/>
    <w:rsid w:val="0038390A"/>
    <w:rsid w:val="00383E32"/>
    <w:rsid w:val="00383EA8"/>
    <w:rsid w:val="0038412E"/>
    <w:rsid w:val="0038438C"/>
    <w:rsid w:val="00384744"/>
    <w:rsid w:val="00384CFE"/>
    <w:rsid w:val="00384F05"/>
    <w:rsid w:val="00385056"/>
    <w:rsid w:val="003859E0"/>
    <w:rsid w:val="00385C0E"/>
    <w:rsid w:val="00385D04"/>
    <w:rsid w:val="00386826"/>
    <w:rsid w:val="00386904"/>
    <w:rsid w:val="00386944"/>
    <w:rsid w:val="003869C7"/>
    <w:rsid w:val="00386C50"/>
    <w:rsid w:val="00386C92"/>
    <w:rsid w:val="00386D1C"/>
    <w:rsid w:val="00386E0A"/>
    <w:rsid w:val="00386FE5"/>
    <w:rsid w:val="003870EF"/>
    <w:rsid w:val="0038712F"/>
    <w:rsid w:val="003874A8"/>
    <w:rsid w:val="003874F9"/>
    <w:rsid w:val="00387616"/>
    <w:rsid w:val="0038772F"/>
    <w:rsid w:val="003877CD"/>
    <w:rsid w:val="003877D6"/>
    <w:rsid w:val="00387B16"/>
    <w:rsid w:val="00387C04"/>
    <w:rsid w:val="00387DC8"/>
    <w:rsid w:val="00390551"/>
    <w:rsid w:val="00390866"/>
    <w:rsid w:val="00390C9F"/>
    <w:rsid w:val="00390CB6"/>
    <w:rsid w:val="00390DA2"/>
    <w:rsid w:val="00391162"/>
    <w:rsid w:val="0039118C"/>
    <w:rsid w:val="003911DE"/>
    <w:rsid w:val="003911F4"/>
    <w:rsid w:val="0039121E"/>
    <w:rsid w:val="003912C5"/>
    <w:rsid w:val="00391561"/>
    <w:rsid w:val="003917A2"/>
    <w:rsid w:val="003919B8"/>
    <w:rsid w:val="00391D58"/>
    <w:rsid w:val="00391DCB"/>
    <w:rsid w:val="00392215"/>
    <w:rsid w:val="00392313"/>
    <w:rsid w:val="0039231A"/>
    <w:rsid w:val="0039267F"/>
    <w:rsid w:val="003927E3"/>
    <w:rsid w:val="003927FB"/>
    <w:rsid w:val="003928ED"/>
    <w:rsid w:val="003929E3"/>
    <w:rsid w:val="00392AAC"/>
    <w:rsid w:val="00392D2B"/>
    <w:rsid w:val="00393348"/>
    <w:rsid w:val="003937BD"/>
    <w:rsid w:val="00393815"/>
    <w:rsid w:val="00393ADE"/>
    <w:rsid w:val="00393BB5"/>
    <w:rsid w:val="00393C55"/>
    <w:rsid w:val="00393D9B"/>
    <w:rsid w:val="00393FA8"/>
    <w:rsid w:val="003940C5"/>
    <w:rsid w:val="0039417A"/>
    <w:rsid w:val="0039447E"/>
    <w:rsid w:val="003945F2"/>
    <w:rsid w:val="003947E0"/>
    <w:rsid w:val="00394A7E"/>
    <w:rsid w:val="00394C14"/>
    <w:rsid w:val="00394D9B"/>
    <w:rsid w:val="00394EEC"/>
    <w:rsid w:val="00394F66"/>
    <w:rsid w:val="00394F88"/>
    <w:rsid w:val="0039511F"/>
    <w:rsid w:val="0039525D"/>
    <w:rsid w:val="00395287"/>
    <w:rsid w:val="0039529D"/>
    <w:rsid w:val="00395308"/>
    <w:rsid w:val="00395764"/>
    <w:rsid w:val="00395898"/>
    <w:rsid w:val="003959CC"/>
    <w:rsid w:val="00395AE7"/>
    <w:rsid w:val="00395B66"/>
    <w:rsid w:val="00395D00"/>
    <w:rsid w:val="00395ED8"/>
    <w:rsid w:val="00395EE4"/>
    <w:rsid w:val="00395F98"/>
    <w:rsid w:val="00395FBA"/>
    <w:rsid w:val="00396387"/>
    <w:rsid w:val="00396759"/>
    <w:rsid w:val="003967EA"/>
    <w:rsid w:val="00396C26"/>
    <w:rsid w:val="00396D81"/>
    <w:rsid w:val="00396DB9"/>
    <w:rsid w:val="00396EEA"/>
    <w:rsid w:val="00396F1E"/>
    <w:rsid w:val="00396FC6"/>
    <w:rsid w:val="003970C9"/>
    <w:rsid w:val="00397343"/>
    <w:rsid w:val="0039734D"/>
    <w:rsid w:val="0039755F"/>
    <w:rsid w:val="003976AF"/>
    <w:rsid w:val="003976DA"/>
    <w:rsid w:val="003977D0"/>
    <w:rsid w:val="0039790C"/>
    <w:rsid w:val="00397913"/>
    <w:rsid w:val="00397A79"/>
    <w:rsid w:val="00397DE4"/>
    <w:rsid w:val="003A01B9"/>
    <w:rsid w:val="003A0398"/>
    <w:rsid w:val="003A04A3"/>
    <w:rsid w:val="003A073C"/>
    <w:rsid w:val="003A078C"/>
    <w:rsid w:val="003A08D6"/>
    <w:rsid w:val="003A08E2"/>
    <w:rsid w:val="003A0997"/>
    <w:rsid w:val="003A0B7F"/>
    <w:rsid w:val="003A0EBA"/>
    <w:rsid w:val="003A1445"/>
    <w:rsid w:val="003A1557"/>
    <w:rsid w:val="003A1986"/>
    <w:rsid w:val="003A1BD2"/>
    <w:rsid w:val="003A1C7E"/>
    <w:rsid w:val="003A1DA5"/>
    <w:rsid w:val="003A1F01"/>
    <w:rsid w:val="003A242D"/>
    <w:rsid w:val="003A256F"/>
    <w:rsid w:val="003A2B9E"/>
    <w:rsid w:val="003A2D78"/>
    <w:rsid w:val="003A2E26"/>
    <w:rsid w:val="003A2E48"/>
    <w:rsid w:val="003A2EED"/>
    <w:rsid w:val="003A371E"/>
    <w:rsid w:val="003A375E"/>
    <w:rsid w:val="003A3769"/>
    <w:rsid w:val="003A3804"/>
    <w:rsid w:val="003A38E6"/>
    <w:rsid w:val="003A3960"/>
    <w:rsid w:val="003A3AE9"/>
    <w:rsid w:val="003A3EC1"/>
    <w:rsid w:val="003A402D"/>
    <w:rsid w:val="003A41BF"/>
    <w:rsid w:val="003A41E7"/>
    <w:rsid w:val="003A4276"/>
    <w:rsid w:val="003A4672"/>
    <w:rsid w:val="003A4740"/>
    <w:rsid w:val="003A4FCA"/>
    <w:rsid w:val="003A5013"/>
    <w:rsid w:val="003A5089"/>
    <w:rsid w:val="003A50B6"/>
    <w:rsid w:val="003A5107"/>
    <w:rsid w:val="003A5188"/>
    <w:rsid w:val="003A52DF"/>
    <w:rsid w:val="003A5495"/>
    <w:rsid w:val="003A571D"/>
    <w:rsid w:val="003A5855"/>
    <w:rsid w:val="003A59F8"/>
    <w:rsid w:val="003A5AF4"/>
    <w:rsid w:val="003A5D4A"/>
    <w:rsid w:val="003A631D"/>
    <w:rsid w:val="003A649F"/>
    <w:rsid w:val="003A64D1"/>
    <w:rsid w:val="003A6919"/>
    <w:rsid w:val="003A6C22"/>
    <w:rsid w:val="003A6D73"/>
    <w:rsid w:val="003A7000"/>
    <w:rsid w:val="003A7378"/>
    <w:rsid w:val="003A7426"/>
    <w:rsid w:val="003A75D8"/>
    <w:rsid w:val="003A787B"/>
    <w:rsid w:val="003A7D72"/>
    <w:rsid w:val="003A7EBD"/>
    <w:rsid w:val="003B0132"/>
    <w:rsid w:val="003B01BC"/>
    <w:rsid w:val="003B01CB"/>
    <w:rsid w:val="003B04F1"/>
    <w:rsid w:val="003B0679"/>
    <w:rsid w:val="003B08B2"/>
    <w:rsid w:val="003B09C6"/>
    <w:rsid w:val="003B0A0A"/>
    <w:rsid w:val="003B0BAA"/>
    <w:rsid w:val="003B0C0C"/>
    <w:rsid w:val="003B0C68"/>
    <w:rsid w:val="003B0FBF"/>
    <w:rsid w:val="003B145E"/>
    <w:rsid w:val="003B1813"/>
    <w:rsid w:val="003B1864"/>
    <w:rsid w:val="003B1A56"/>
    <w:rsid w:val="003B1D53"/>
    <w:rsid w:val="003B2419"/>
    <w:rsid w:val="003B24C1"/>
    <w:rsid w:val="003B288C"/>
    <w:rsid w:val="003B28A7"/>
    <w:rsid w:val="003B2EC6"/>
    <w:rsid w:val="003B2F65"/>
    <w:rsid w:val="003B32D4"/>
    <w:rsid w:val="003B32DA"/>
    <w:rsid w:val="003B3486"/>
    <w:rsid w:val="003B3493"/>
    <w:rsid w:val="003B350E"/>
    <w:rsid w:val="003B3977"/>
    <w:rsid w:val="003B3AD8"/>
    <w:rsid w:val="003B3DF7"/>
    <w:rsid w:val="003B42D2"/>
    <w:rsid w:val="003B453C"/>
    <w:rsid w:val="003B4854"/>
    <w:rsid w:val="003B48E8"/>
    <w:rsid w:val="003B4971"/>
    <w:rsid w:val="003B49AD"/>
    <w:rsid w:val="003B4B29"/>
    <w:rsid w:val="003B4C91"/>
    <w:rsid w:val="003B51EF"/>
    <w:rsid w:val="003B56F9"/>
    <w:rsid w:val="003B5AC9"/>
    <w:rsid w:val="003B5AD6"/>
    <w:rsid w:val="003B5B72"/>
    <w:rsid w:val="003B5C5B"/>
    <w:rsid w:val="003B61CB"/>
    <w:rsid w:val="003B62BF"/>
    <w:rsid w:val="003B62CD"/>
    <w:rsid w:val="003B62E0"/>
    <w:rsid w:val="003B63C8"/>
    <w:rsid w:val="003B6572"/>
    <w:rsid w:val="003B68B4"/>
    <w:rsid w:val="003B696D"/>
    <w:rsid w:val="003B6CEE"/>
    <w:rsid w:val="003B6D43"/>
    <w:rsid w:val="003B6D8C"/>
    <w:rsid w:val="003B6E69"/>
    <w:rsid w:val="003B757D"/>
    <w:rsid w:val="003B76AB"/>
    <w:rsid w:val="003B7730"/>
    <w:rsid w:val="003B77AE"/>
    <w:rsid w:val="003B79EC"/>
    <w:rsid w:val="003B7B2A"/>
    <w:rsid w:val="003B7C48"/>
    <w:rsid w:val="003B7FC5"/>
    <w:rsid w:val="003C01E1"/>
    <w:rsid w:val="003C07B7"/>
    <w:rsid w:val="003C0A13"/>
    <w:rsid w:val="003C0A87"/>
    <w:rsid w:val="003C0C68"/>
    <w:rsid w:val="003C0D90"/>
    <w:rsid w:val="003C0DD9"/>
    <w:rsid w:val="003C0FE1"/>
    <w:rsid w:val="003C13D1"/>
    <w:rsid w:val="003C1539"/>
    <w:rsid w:val="003C1B57"/>
    <w:rsid w:val="003C1CE4"/>
    <w:rsid w:val="003C1F6B"/>
    <w:rsid w:val="003C245B"/>
    <w:rsid w:val="003C2468"/>
    <w:rsid w:val="003C24E3"/>
    <w:rsid w:val="003C24E9"/>
    <w:rsid w:val="003C2706"/>
    <w:rsid w:val="003C2763"/>
    <w:rsid w:val="003C2A5E"/>
    <w:rsid w:val="003C2AC2"/>
    <w:rsid w:val="003C2C16"/>
    <w:rsid w:val="003C2EC2"/>
    <w:rsid w:val="003C3111"/>
    <w:rsid w:val="003C3267"/>
    <w:rsid w:val="003C35C1"/>
    <w:rsid w:val="003C35EB"/>
    <w:rsid w:val="003C3623"/>
    <w:rsid w:val="003C37D4"/>
    <w:rsid w:val="003C38CE"/>
    <w:rsid w:val="003C39CD"/>
    <w:rsid w:val="003C3A52"/>
    <w:rsid w:val="003C3AEF"/>
    <w:rsid w:val="003C3B21"/>
    <w:rsid w:val="003C3CA9"/>
    <w:rsid w:val="003C3D71"/>
    <w:rsid w:val="003C3F11"/>
    <w:rsid w:val="003C4038"/>
    <w:rsid w:val="003C41E2"/>
    <w:rsid w:val="003C421C"/>
    <w:rsid w:val="003C460B"/>
    <w:rsid w:val="003C4639"/>
    <w:rsid w:val="003C4800"/>
    <w:rsid w:val="003C4B09"/>
    <w:rsid w:val="003C4B87"/>
    <w:rsid w:val="003C4D21"/>
    <w:rsid w:val="003C4D86"/>
    <w:rsid w:val="003C5004"/>
    <w:rsid w:val="003C5336"/>
    <w:rsid w:val="003C5364"/>
    <w:rsid w:val="003C5484"/>
    <w:rsid w:val="003C570C"/>
    <w:rsid w:val="003C5A9E"/>
    <w:rsid w:val="003C5B0B"/>
    <w:rsid w:val="003C5B4B"/>
    <w:rsid w:val="003C5C56"/>
    <w:rsid w:val="003C5CB3"/>
    <w:rsid w:val="003C5D18"/>
    <w:rsid w:val="003C644A"/>
    <w:rsid w:val="003C6866"/>
    <w:rsid w:val="003C6925"/>
    <w:rsid w:val="003C69C6"/>
    <w:rsid w:val="003C69DD"/>
    <w:rsid w:val="003C6ABD"/>
    <w:rsid w:val="003C7136"/>
    <w:rsid w:val="003C71FD"/>
    <w:rsid w:val="003C7446"/>
    <w:rsid w:val="003C764B"/>
    <w:rsid w:val="003C77F1"/>
    <w:rsid w:val="003C7963"/>
    <w:rsid w:val="003C7998"/>
    <w:rsid w:val="003C7A45"/>
    <w:rsid w:val="003C7ED7"/>
    <w:rsid w:val="003D0165"/>
    <w:rsid w:val="003D02C0"/>
    <w:rsid w:val="003D02D0"/>
    <w:rsid w:val="003D0605"/>
    <w:rsid w:val="003D0608"/>
    <w:rsid w:val="003D07E2"/>
    <w:rsid w:val="003D0836"/>
    <w:rsid w:val="003D0A0C"/>
    <w:rsid w:val="003D1108"/>
    <w:rsid w:val="003D1249"/>
    <w:rsid w:val="003D1357"/>
    <w:rsid w:val="003D19EF"/>
    <w:rsid w:val="003D1A97"/>
    <w:rsid w:val="003D1C1A"/>
    <w:rsid w:val="003D1DA2"/>
    <w:rsid w:val="003D20BA"/>
    <w:rsid w:val="003D2438"/>
    <w:rsid w:val="003D2926"/>
    <w:rsid w:val="003D29A5"/>
    <w:rsid w:val="003D2F0D"/>
    <w:rsid w:val="003D31B6"/>
    <w:rsid w:val="003D3206"/>
    <w:rsid w:val="003D32E0"/>
    <w:rsid w:val="003D32F2"/>
    <w:rsid w:val="003D3672"/>
    <w:rsid w:val="003D3B4F"/>
    <w:rsid w:val="003D3C25"/>
    <w:rsid w:val="003D3DB6"/>
    <w:rsid w:val="003D4059"/>
    <w:rsid w:val="003D434A"/>
    <w:rsid w:val="003D45F8"/>
    <w:rsid w:val="003D473A"/>
    <w:rsid w:val="003D4825"/>
    <w:rsid w:val="003D485D"/>
    <w:rsid w:val="003D4860"/>
    <w:rsid w:val="003D498A"/>
    <w:rsid w:val="003D5024"/>
    <w:rsid w:val="003D50FA"/>
    <w:rsid w:val="003D5241"/>
    <w:rsid w:val="003D540A"/>
    <w:rsid w:val="003D5410"/>
    <w:rsid w:val="003D56CA"/>
    <w:rsid w:val="003D57C8"/>
    <w:rsid w:val="003D5A46"/>
    <w:rsid w:val="003D5A98"/>
    <w:rsid w:val="003D5B2D"/>
    <w:rsid w:val="003D5EB4"/>
    <w:rsid w:val="003D64FC"/>
    <w:rsid w:val="003D663D"/>
    <w:rsid w:val="003D6703"/>
    <w:rsid w:val="003D6AED"/>
    <w:rsid w:val="003D6DC9"/>
    <w:rsid w:val="003D6E1B"/>
    <w:rsid w:val="003D6E9F"/>
    <w:rsid w:val="003D70F7"/>
    <w:rsid w:val="003D7850"/>
    <w:rsid w:val="003D7FEE"/>
    <w:rsid w:val="003E01E3"/>
    <w:rsid w:val="003E01E7"/>
    <w:rsid w:val="003E026D"/>
    <w:rsid w:val="003E0511"/>
    <w:rsid w:val="003E0C74"/>
    <w:rsid w:val="003E0DCE"/>
    <w:rsid w:val="003E0F35"/>
    <w:rsid w:val="003E10A1"/>
    <w:rsid w:val="003E1184"/>
    <w:rsid w:val="003E1215"/>
    <w:rsid w:val="003E138E"/>
    <w:rsid w:val="003E1398"/>
    <w:rsid w:val="003E16A6"/>
    <w:rsid w:val="003E16E0"/>
    <w:rsid w:val="003E1BC3"/>
    <w:rsid w:val="003E1D08"/>
    <w:rsid w:val="003E2118"/>
    <w:rsid w:val="003E21F2"/>
    <w:rsid w:val="003E2459"/>
    <w:rsid w:val="003E2551"/>
    <w:rsid w:val="003E265F"/>
    <w:rsid w:val="003E266B"/>
    <w:rsid w:val="003E30EB"/>
    <w:rsid w:val="003E32AD"/>
    <w:rsid w:val="003E32B8"/>
    <w:rsid w:val="003E334A"/>
    <w:rsid w:val="003E365D"/>
    <w:rsid w:val="003E36E7"/>
    <w:rsid w:val="003E3A48"/>
    <w:rsid w:val="003E3ABE"/>
    <w:rsid w:val="003E3C1D"/>
    <w:rsid w:val="003E3CC3"/>
    <w:rsid w:val="003E3D78"/>
    <w:rsid w:val="003E4165"/>
    <w:rsid w:val="003E41E1"/>
    <w:rsid w:val="003E466A"/>
    <w:rsid w:val="003E4B36"/>
    <w:rsid w:val="003E4CA3"/>
    <w:rsid w:val="003E4D57"/>
    <w:rsid w:val="003E4D84"/>
    <w:rsid w:val="003E534C"/>
    <w:rsid w:val="003E546E"/>
    <w:rsid w:val="003E54D1"/>
    <w:rsid w:val="003E5649"/>
    <w:rsid w:val="003E583E"/>
    <w:rsid w:val="003E5948"/>
    <w:rsid w:val="003E5A23"/>
    <w:rsid w:val="003E5D02"/>
    <w:rsid w:val="003E5D45"/>
    <w:rsid w:val="003E5D6B"/>
    <w:rsid w:val="003E5D7F"/>
    <w:rsid w:val="003E5D89"/>
    <w:rsid w:val="003E5DAC"/>
    <w:rsid w:val="003E5FF7"/>
    <w:rsid w:val="003E6002"/>
    <w:rsid w:val="003E6097"/>
    <w:rsid w:val="003E6266"/>
    <w:rsid w:val="003E627E"/>
    <w:rsid w:val="003E63FD"/>
    <w:rsid w:val="003E6457"/>
    <w:rsid w:val="003E6676"/>
    <w:rsid w:val="003E6692"/>
    <w:rsid w:val="003E669D"/>
    <w:rsid w:val="003E66AA"/>
    <w:rsid w:val="003E6B48"/>
    <w:rsid w:val="003E6B5E"/>
    <w:rsid w:val="003E7101"/>
    <w:rsid w:val="003E7165"/>
    <w:rsid w:val="003E7175"/>
    <w:rsid w:val="003E74E3"/>
    <w:rsid w:val="003E775E"/>
    <w:rsid w:val="003E7873"/>
    <w:rsid w:val="003E79F0"/>
    <w:rsid w:val="003E7E8C"/>
    <w:rsid w:val="003E7FF4"/>
    <w:rsid w:val="003F0157"/>
    <w:rsid w:val="003F01D8"/>
    <w:rsid w:val="003F08CD"/>
    <w:rsid w:val="003F0B90"/>
    <w:rsid w:val="003F0C85"/>
    <w:rsid w:val="003F0FFF"/>
    <w:rsid w:val="003F1098"/>
    <w:rsid w:val="003F1327"/>
    <w:rsid w:val="003F16F9"/>
    <w:rsid w:val="003F1B04"/>
    <w:rsid w:val="003F1B9C"/>
    <w:rsid w:val="003F1BD4"/>
    <w:rsid w:val="003F1DB6"/>
    <w:rsid w:val="003F1FA0"/>
    <w:rsid w:val="003F2148"/>
    <w:rsid w:val="003F25A7"/>
    <w:rsid w:val="003F29C0"/>
    <w:rsid w:val="003F29E3"/>
    <w:rsid w:val="003F2BAF"/>
    <w:rsid w:val="003F2F77"/>
    <w:rsid w:val="003F3219"/>
    <w:rsid w:val="003F33E9"/>
    <w:rsid w:val="003F3493"/>
    <w:rsid w:val="003F34A7"/>
    <w:rsid w:val="003F3580"/>
    <w:rsid w:val="003F3801"/>
    <w:rsid w:val="003F39E6"/>
    <w:rsid w:val="003F3B7E"/>
    <w:rsid w:val="003F3CD7"/>
    <w:rsid w:val="003F3E1D"/>
    <w:rsid w:val="003F3F98"/>
    <w:rsid w:val="003F42FB"/>
    <w:rsid w:val="003F43A3"/>
    <w:rsid w:val="003F43E2"/>
    <w:rsid w:val="003F456D"/>
    <w:rsid w:val="003F47D7"/>
    <w:rsid w:val="003F4907"/>
    <w:rsid w:val="003F4A39"/>
    <w:rsid w:val="003F4B87"/>
    <w:rsid w:val="003F4BCC"/>
    <w:rsid w:val="003F4D08"/>
    <w:rsid w:val="003F4F4F"/>
    <w:rsid w:val="003F4F5A"/>
    <w:rsid w:val="003F53B5"/>
    <w:rsid w:val="003F56D4"/>
    <w:rsid w:val="003F5744"/>
    <w:rsid w:val="003F5A2F"/>
    <w:rsid w:val="003F5B55"/>
    <w:rsid w:val="003F5DC6"/>
    <w:rsid w:val="003F61DE"/>
    <w:rsid w:val="003F6255"/>
    <w:rsid w:val="003F62AE"/>
    <w:rsid w:val="003F63B2"/>
    <w:rsid w:val="003F6749"/>
    <w:rsid w:val="003F6918"/>
    <w:rsid w:val="003F6C92"/>
    <w:rsid w:val="003F6ED2"/>
    <w:rsid w:val="003F70B8"/>
    <w:rsid w:val="003F712A"/>
    <w:rsid w:val="003F71AF"/>
    <w:rsid w:val="003F71EA"/>
    <w:rsid w:val="003F725B"/>
    <w:rsid w:val="003F72C3"/>
    <w:rsid w:val="003F74BC"/>
    <w:rsid w:val="003F75B6"/>
    <w:rsid w:val="003F767B"/>
    <w:rsid w:val="003F7C0F"/>
    <w:rsid w:val="003F7C3A"/>
    <w:rsid w:val="003F7E52"/>
    <w:rsid w:val="004000C6"/>
    <w:rsid w:val="00400298"/>
    <w:rsid w:val="004002EF"/>
    <w:rsid w:val="0040049E"/>
    <w:rsid w:val="00400744"/>
    <w:rsid w:val="0040078A"/>
    <w:rsid w:val="00400C31"/>
    <w:rsid w:val="00400FCF"/>
    <w:rsid w:val="0040182D"/>
    <w:rsid w:val="00401A54"/>
    <w:rsid w:val="00401B77"/>
    <w:rsid w:val="00401B89"/>
    <w:rsid w:val="00401FE9"/>
    <w:rsid w:val="004020D8"/>
    <w:rsid w:val="0040218A"/>
    <w:rsid w:val="0040223A"/>
    <w:rsid w:val="004023F4"/>
    <w:rsid w:val="00402488"/>
    <w:rsid w:val="0040296C"/>
    <w:rsid w:val="004029CD"/>
    <w:rsid w:val="00402A56"/>
    <w:rsid w:val="0040311E"/>
    <w:rsid w:val="00403223"/>
    <w:rsid w:val="00403325"/>
    <w:rsid w:val="0040334A"/>
    <w:rsid w:val="00403760"/>
    <w:rsid w:val="004037B4"/>
    <w:rsid w:val="00403B1A"/>
    <w:rsid w:val="004040A4"/>
    <w:rsid w:val="004041C8"/>
    <w:rsid w:val="004043D3"/>
    <w:rsid w:val="00404745"/>
    <w:rsid w:val="00404BFF"/>
    <w:rsid w:val="00404D08"/>
    <w:rsid w:val="00404D63"/>
    <w:rsid w:val="00404EE4"/>
    <w:rsid w:val="004055C5"/>
    <w:rsid w:val="00405696"/>
    <w:rsid w:val="00405E3B"/>
    <w:rsid w:val="00405F31"/>
    <w:rsid w:val="0040606C"/>
    <w:rsid w:val="00406211"/>
    <w:rsid w:val="004063AA"/>
    <w:rsid w:val="00406471"/>
    <w:rsid w:val="00406583"/>
    <w:rsid w:val="00406980"/>
    <w:rsid w:val="00406A66"/>
    <w:rsid w:val="00406C82"/>
    <w:rsid w:val="004071BB"/>
    <w:rsid w:val="0040734D"/>
    <w:rsid w:val="004074AB"/>
    <w:rsid w:val="0040770A"/>
    <w:rsid w:val="00407766"/>
    <w:rsid w:val="00407A1D"/>
    <w:rsid w:val="00407A80"/>
    <w:rsid w:val="00407B38"/>
    <w:rsid w:val="00407C80"/>
    <w:rsid w:val="00407CDA"/>
    <w:rsid w:val="00407E3C"/>
    <w:rsid w:val="00407FAD"/>
    <w:rsid w:val="00410275"/>
    <w:rsid w:val="00410701"/>
    <w:rsid w:val="00410A02"/>
    <w:rsid w:val="00410A0C"/>
    <w:rsid w:val="00410A5B"/>
    <w:rsid w:val="00410B99"/>
    <w:rsid w:val="00410F3D"/>
    <w:rsid w:val="00410F66"/>
    <w:rsid w:val="0041126A"/>
    <w:rsid w:val="00411387"/>
    <w:rsid w:val="004114B4"/>
    <w:rsid w:val="0041190F"/>
    <w:rsid w:val="00411A7D"/>
    <w:rsid w:val="00411B57"/>
    <w:rsid w:val="00411C33"/>
    <w:rsid w:val="00411D23"/>
    <w:rsid w:val="0041203A"/>
    <w:rsid w:val="004120FF"/>
    <w:rsid w:val="004121A2"/>
    <w:rsid w:val="00412461"/>
    <w:rsid w:val="0041269F"/>
    <w:rsid w:val="00412A2C"/>
    <w:rsid w:val="00412A5D"/>
    <w:rsid w:val="00412A95"/>
    <w:rsid w:val="00412CEB"/>
    <w:rsid w:val="00412DEE"/>
    <w:rsid w:val="00412E03"/>
    <w:rsid w:val="00413096"/>
    <w:rsid w:val="0041314E"/>
    <w:rsid w:val="004132B0"/>
    <w:rsid w:val="0041344F"/>
    <w:rsid w:val="0041361A"/>
    <w:rsid w:val="004139B9"/>
    <w:rsid w:val="00413C27"/>
    <w:rsid w:val="00413DAD"/>
    <w:rsid w:val="00413E9E"/>
    <w:rsid w:val="00414035"/>
    <w:rsid w:val="00414155"/>
    <w:rsid w:val="00414206"/>
    <w:rsid w:val="004143FC"/>
    <w:rsid w:val="004146E1"/>
    <w:rsid w:val="004149A8"/>
    <w:rsid w:val="004149DC"/>
    <w:rsid w:val="00414A8B"/>
    <w:rsid w:val="00414CFC"/>
    <w:rsid w:val="00414D76"/>
    <w:rsid w:val="00414D9C"/>
    <w:rsid w:val="00414E85"/>
    <w:rsid w:val="00414E87"/>
    <w:rsid w:val="004154C1"/>
    <w:rsid w:val="0041574F"/>
    <w:rsid w:val="004157A5"/>
    <w:rsid w:val="00415BBF"/>
    <w:rsid w:val="00415C52"/>
    <w:rsid w:val="00415DAE"/>
    <w:rsid w:val="00415E16"/>
    <w:rsid w:val="00415F03"/>
    <w:rsid w:val="00415FC5"/>
    <w:rsid w:val="004161C9"/>
    <w:rsid w:val="004162EC"/>
    <w:rsid w:val="004163B5"/>
    <w:rsid w:val="004163ED"/>
    <w:rsid w:val="0041676C"/>
    <w:rsid w:val="00416AB8"/>
    <w:rsid w:val="00416EFD"/>
    <w:rsid w:val="00416F58"/>
    <w:rsid w:val="00417203"/>
    <w:rsid w:val="00417264"/>
    <w:rsid w:val="00417386"/>
    <w:rsid w:val="0041757A"/>
    <w:rsid w:val="004176B7"/>
    <w:rsid w:val="004179BB"/>
    <w:rsid w:val="00417E5C"/>
    <w:rsid w:val="00417E64"/>
    <w:rsid w:val="00417FBC"/>
    <w:rsid w:val="004201B7"/>
    <w:rsid w:val="0042020F"/>
    <w:rsid w:val="004202F5"/>
    <w:rsid w:val="00420477"/>
    <w:rsid w:val="004204FF"/>
    <w:rsid w:val="0042059C"/>
    <w:rsid w:val="0042087D"/>
    <w:rsid w:val="004208D4"/>
    <w:rsid w:val="004209B9"/>
    <w:rsid w:val="00420CF1"/>
    <w:rsid w:val="00420E19"/>
    <w:rsid w:val="00420E9D"/>
    <w:rsid w:val="00420FC9"/>
    <w:rsid w:val="00420FCD"/>
    <w:rsid w:val="00421071"/>
    <w:rsid w:val="004210B3"/>
    <w:rsid w:val="00421236"/>
    <w:rsid w:val="0042132D"/>
    <w:rsid w:val="004213CE"/>
    <w:rsid w:val="00421457"/>
    <w:rsid w:val="00421534"/>
    <w:rsid w:val="00421658"/>
    <w:rsid w:val="0042178E"/>
    <w:rsid w:val="0042180E"/>
    <w:rsid w:val="0042181F"/>
    <w:rsid w:val="00421B6E"/>
    <w:rsid w:val="00421F83"/>
    <w:rsid w:val="004222FA"/>
    <w:rsid w:val="00422350"/>
    <w:rsid w:val="004223DF"/>
    <w:rsid w:val="0042247D"/>
    <w:rsid w:val="004225DE"/>
    <w:rsid w:val="00422794"/>
    <w:rsid w:val="004228B4"/>
    <w:rsid w:val="004229B1"/>
    <w:rsid w:val="00422A68"/>
    <w:rsid w:val="00422B4B"/>
    <w:rsid w:val="00422D3E"/>
    <w:rsid w:val="00422E6E"/>
    <w:rsid w:val="00422E72"/>
    <w:rsid w:val="00423187"/>
    <w:rsid w:val="00423437"/>
    <w:rsid w:val="00423741"/>
    <w:rsid w:val="004237F4"/>
    <w:rsid w:val="00423925"/>
    <w:rsid w:val="00423A8A"/>
    <w:rsid w:val="00423AB9"/>
    <w:rsid w:val="00423AD2"/>
    <w:rsid w:val="00423AE5"/>
    <w:rsid w:val="00423B60"/>
    <w:rsid w:val="00423D1D"/>
    <w:rsid w:val="00423E83"/>
    <w:rsid w:val="004242F7"/>
    <w:rsid w:val="00424934"/>
    <w:rsid w:val="00424961"/>
    <w:rsid w:val="00424AB6"/>
    <w:rsid w:val="00424C74"/>
    <w:rsid w:val="00424C7E"/>
    <w:rsid w:val="00424F04"/>
    <w:rsid w:val="0042549E"/>
    <w:rsid w:val="004256ED"/>
    <w:rsid w:val="0042580B"/>
    <w:rsid w:val="00425BCC"/>
    <w:rsid w:val="00425BDB"/>
    <w:rsid w:val="00425DD1"/>
    <w:rsid w:val="00425E4D"/>
    <w:rsid w:val="0042622B"/>
    <w:rsid w:val="00426352"/>
    <w:rsid w:val="00426A1D"/>
    <w:rsid w:val="00426AB3"/>
    <w:rsid w:val="00426B49"/>
    <w:rsid w:val="00426BEB"/>
    <w:rsid w:val="00426D6C"/>
    <w:rsid w:val="00427072"/>
    <w:rsid w:val="0042707D"/>
    <w:rsid w:val="004271E2"/>
    <w:rsid w:val="00427207"/>
    <w:rsid w:val="00427434"/>
    <w:rsid w:val="0042745D"/>
    <w:rsid w:val="00427471"/>
    <w:rsid w:val="00427AEF"/>
    <w:rsid w:val="00427BF7"/>
    <w:rsid w:val="00427D52"/>
    <w:rsid w:val="00427E4B"/>
    <w:rsid w:val="004300E5"/>
    <w:rsid w:val="00430332"/>
    <w:rsid w:val="00430738"/>
    <w:rsid w:val="004309CF"/>
    <w:rsid w:val="00430A81"/>
    <w:rsid w:val="00430AA9"/>
    <w:rsid w:val="00430BF9"/>
    <w:rsid w:val="00430C98"/>
    <w:rsid w:val="00430D9D"/>
    <w:rsid w:val="00430FB5"/>
    <w:rsid w:val="00431195"/>
    <w:rsid w:val="004311D0"/>
    <w:rsid w:val="00431A48"/>
    <w:rsid w:val="00431CAB"/>
    <w:rsid w:val="00431D0C"/>
    <w:rsid w:val="00431D36"/>
    <w:rsid w:val="00431E0E"/>
    <w:rsid w:val="00432150"/>
    <w:rsid w:val="0043217A"/>
    <w:rsid w:val="004322A8"/>
    <w:rsid w:val="0043252E"/>
    <w:rsid w:val="00432616"/>
    <w:rsid w:val="0043268C"/>
    <w:rsid w:val="004328CC"/>
    <w:rsid w:val="00432A6D"/>
    <w:rsid w:val="00432F4F"/>
    <w:rsid w:val="00433186"/>
    <w:rsid w:val="004334B6"/>
    <w:rsid w:val="00433517"/>
    <w:rsid w:val="004335B2"/>
    <w:rsid w:val="00433C6F"/>
    <w:rsid w:val="00433E00"/>
    <w:rsid w:val="004340E9"/>
    <w:rsid w:val="004341A6"/>
    <w:rsid w:val="00434706"/>
    <w:rsid w:val="00434875"/>
    <w:rsid w:val="0043488B"/>
    <w:rsid w:val="004348BC"/>
    <w:rsid w:val="004348BF"/>
    <w:rsid w:val="00434FE8"/>
    <w:rsid w:val="00435453"/>
    <w:rsid w:val="00435586"/>
    <w:rsid w:val="004356F7"/>
    <w:rsid w:val="00435A98"/>
    <w:rsid w:val="00435B69"/>
    <w:rsid w:val="00435BF4"/>
    <w:rsid w:val="00435C7B"/>
    <w:rsid w:val="00435E20"/>
    <w:rsid w:val="00435E2E"/>
    <w:rsid w:val="00435E9F"/>
    <w:rsid w:val="00435FBE"/>
    <w:rsid w:val="00436188"/>
    <w:rsid w:val="00436748"/>
    <w:rsid w:val="00436B3F"/>
    <w:rsid w:val="0043734F"/>
    <w:rsid w:val="004374E2"/>
    <w:rsid w:val="004375F3"/>
    <w:rsid w:val="00437658"/>
    <w:rsid w:val="004376F5"/>
    <w:rsid w:val="00437974"/>
    <w:rsid w:val="00437B04"/>
    <w:rsid w:val="00437CE5"/>
    <w:rsid w:val="00437EBC"/>
    <w:rsid w:val="00437F16"/>
    <w:rsid w:val="00440004"/>
    <w:rsid w:val="00440049"/>
    <w:rsid w:val="0044016E"/>
    <w:rsid w:val="0044065E"/>
    <w:rsid w:val="004407A3"/>
    <w:rsid w:val="00440819"/>
    <w:rsid w:val="004408FB"/>
    <w:rsid w:val="00440A6B"/>
    <w:rsid w:val="00440AC3"/>
    <w:rsid w:val="00440F20"/>
    <w:rsid w:val="00440F8B"/>
    <w:rsid w:val="004410CA"/>
    <w:rsid w:val="004413F4"/>
    <w:rsid w:val="004418F2"/>
    <w:rsid w:val="00441D12"/>
    <w:rsid w:val="00441EC2"/>
    <w:rsid w:val="00441ED1"/>
    <w:rsid w:val="00441F8E"/>
    <w:rsid w:val="0044201E"/>
    <w:rsid w:val="00442045"/>
    <w:rsid w:val="0044206C"/>
    <w:rsid w:val="00442248"/>
    <w:rsid w:val="00442400"/>
    <w:rsid w:val="00442819"/>
    <w:rsid w:val="00442B7A"/>
    <w:rsid w:val="00442C2B"/>
    <w:rsid w:val="00442E00"/>
    <w:rsid w:val="00443195"/>
    <w:rsid w:val="0044337D"/>
    <w:rsid w:val="00443651"/>
    <w:rsid w:val="0044378E"/>
    <w:rsid w:val="004437BC"/>
    <w:rsid w:val="00443AD0"/>
    <w:rsid w:val="00443D80"/>
    <w:rsid w:val="00443E9C"/>
    <w:rsid w:val="00443FD8"/>
    <w:rsid w:val="00444035"/>
    <w:rsid w:val="00444073"/>
    <w:rsid w:val="0044435E"/>
    <w:rsid w:val="00444367"/>
    <w:rsid w:val="004444B2"/>
    <w:rsid w:val="00444501"/>
    <w:rsid w:val="00444530"/>
    <w:rsid w:val="00444700"/>
    <w:rsid w:val="00444837"/>
    <w:rsid w:val="00444904"/>
    <w:rsid w:val="0044497D"/>
    <w:rsid w:val="00444A1F"/>
    <w:rsid w:val="00444AD2"/>
    <w:rsid w:val="00444C2A"/>
    <w:rsid w:val="00444F2C"/>
    <w:rsid w:val="0044533D"/>
    <w:rsid w:val="00445414"/>
    <w:rsid w:val="004459CC"/>
    <w:rsid w:val="00445E06"/>
    <w:rsid w:val="00446077"/>
    <w:rsid w:val="004460AA"/>
    <w:rsid w:val="004461EA"/>
    <w:rsid w:val="00446303"/>
    <w:rsid w:val="004463B0"/>
    <w:rsid w:val="004466B3"/>
    <w:rsid w:val="0044672C"/>
    <w:rsid w:val="00446870"/>
    <w:rsid w:val="00446AE8"/>
    <w:rsid w:val="00446C58"/>
    <w:rsid w:val="00446CA7"/>
    <w:rsid w:val="00446F32"/>
    <w:rsid w:val="0044705F"/>
    <w:rsid w:val="004470D0"/>
    <w:rsid w:val="004474F3"/>
    <w:rsid w:val="0044757D"/>
    <w:rsid w:val="00447E4C"/>
    <w:rsid w:val="00447EC1"/>
    <w:rsid w:val="00447FB6"/>
    <w:rsid w:val="004500B4"/>
    <w:rsid w:val="00450175"/>
    <w:rsid w:val="004503EC"/>
    <w:rsid w:val="004507BE"/>
    <w:rsid w:val="00450AFB"/>
    <w:rsid w:val="00450B97"/>
    <w:rsid w:val="00450C77"/>
    <w:rsid w:val="00450D21"/>
    <w:rsid w:val="00450D5E"/>
    <w:rsid w:val="00451388"/>
    <w:rsid w:val="0045153B"/>
    <w:rsid w:val="0045170B"/>
    <w:rsid w:val="00451727"/>
    <w:rsid w:val="0045179E"/>
    <w:rsid w:val="004517C8"/>
    <w:rsid w:val="00451907"/>
    <w:rsid w:val="00451B9A"/>
    <w:rsid w:val="00452261"/>
    <w:rsid w:val="004522B2"/>
    <w:rsid w:val="0045235D"/>
    <w:rsid w:val="00452416"/>
    <w:rsid w:val="0045252B"/>
    <w:rsid w:val="00452567"/>
    <w:rsid w:val="004525C0"/>
    <w:rsid w:val="004526C1"/>
    <w:rsid w:val="004529CF"/>
    <w:rsid w:val="00452A52"/>
    <w:rsid w:val="00452A80"/>
    <w:rsid w:val="00452B0F"/>
    <w:rsid w:val="00452DED"/>
    <w:rsid w:val="00453097"/>
    <w:rsid w:val="0045331B"/>
    <w:rsid w:val="00453733"/>
    <w:rsid w:val="0045375A"/>
    <w:rsid w:val="0045390E"/>
    <w:rsid w:val="00453A05"/>
    <w:rsid w:val="00453A0E"/>
    <w:rsid w:val="00453C3D"/>
    <w:rsid w:val="00453C54"/>
    <w:rsid w:val="0045474F"/>
    <w:rsid w:val="004547B0"/>
    <w:rsid w:val="00454880"/>
    <w:rsid w:val="00454937"/>
    <w:rsid w:val="00454949"/>
    <w:rsid w:val="0045496B"/>
    <w:rsid w:val="004549E3"/>
    <w:rsid w:val="00454A6C"/>
    <w:rsid w:val="00454BC4"/>
    <w:rsid w:val="00454D78"/>
    <w:rsid w:val="004550A0"/>
    <w:rsid w:val="00455349"/>
    <w:rsid w:val="0045544C"/>
    <w:rsid w:val="0045545C"/>
    <w:rsid w:val="00455565"/>
    <w:rsid w:val="00455793"/>
    <w:rsid w:val="004558B4"/>
    <w:rsid w:val="00455E86"/>
    <w:rsid w:val="00456074"/>
    <w:rsid w:val="00456114"/>
    <w:rsid w:val="004562C4"/>
    <w:rsid w:val="00456482"/>
    <w:rsid w:val="0045693B"/>
    <w:rsid w:val="00456DF7"/>
    <w:rsid w:val="00456E53"/>
    <w:rsid w:val="00456F02"/>
    <w:rsid w:val="00456F61"/>
    <w:rsid w:val="00457080"/>
    <w:rsid w:val="0045726E"/>
    <w:rsid w:val="004572A1"/>
    <w:rsid w:val="004572AC"/>
    <w:rsid w:val="004572E1"/>
    <w:rsid w:val="00457572"/>
    <w:rsid w:val="004575C1"/>
    <w:rsid w:val="00457A4F"/>
    <w:rsid w:val="00457BF1"/>
    <w:rsid w:val="00457C8B"/>
    <w:rsid w:val="00457CAA"/>
    <w:rsid w:val="00457DA6"/>
    <w:rsid w:val="00457EAA"/>
    <w:rsid w:val="00457FD3"/>
    <w:rsid w:val="0046014A"/>
    <w:rsid w:val="00460230"/>
    <w:rsid w:val="004602B6"/>
    <w:rsid w:val="00460430"/>
    <w:rsid w:val="0046057A"/>
    <w:rsid w:val="004608D3"/>
    <w:rsid w:val="00460A37"/>
    <w:rsid w:val="00460E0F"/>
    <w:rsid w:val="00460E3A"/>
    <w:rsid w:val="00460EFC"/>
    <w:rsid w:val="004613E1"/>
    <w:rsid w:val="004614F2"/>
    <w:rsid w:val="00461668"/>
    <w:rsid w:val="00461757"/>
    <w:rsid w:val="00461B6D"/>
    <w:rsid w:val="00461DCF"/>
    <w:rsid w:val="00461F00"/>
    <w:rsid w:val="00461F3D"/>
    <w:rsid w:val="004626D4"/>
    <w:rsid w:val="004626E0"/>
    <w:rsid w:val="0046298C"/>
    <w:rsid w:val="00462992"/>
    <w:rsid w:val="00462BC8"/>
    <w:rsid w:val="00462BE8"/>
    <w:rsid w:val="00462E2E"/>
    <w:rsid w:val="00462F25"/>
    <w:rsid w:val="004630AB"/>
    <w:rsid w:val="004633EA"/>
    <w:rsid w:val="00463685"/>
    <w:rsid w:val="00463A16"/>
    <w:rsid w:val="00463AF1"/>
    <w:rsid w:val="00463AFC"/>
    <w:rsid w:val="00463E63"/>
    <w:rsid w:val="0046414C"/>
    <w:rsid w:val="004642DD"/>
    <w:rsid w:val="004643AB"/>
    <w:rsid w:val="004644DB"/>
    <w:rsid w:val="00464510"/>
    <w:rsid w:val="004646C3"/>
    <w:rsid w:val="00464730"/>
    <w:rsid w:val="00464874"/>
    <w:rsid w:val="00464BE5"/>
    <w:rsid w:val="00464C7A"/>
    <w:rsid w:val="00464D38"/>
    <w:rsid w:val="00464FBD"/>
    <w:rsid w:val="00465243"/>
    <w:rsid w:val="00465284"/>
    <w:rsid w:val="0046558E"/>
    <w:rsid w:val="00465741"/>
    <w:rsid w:val="004657D1"/>
    <w:rsid w:val="0046590A"/>
    <w:rsid w:val="00465BAF"/>
    <w:rsid w:val="00465E8A"/>
    <w:rsid w:val="00465F09"/>
    <w:rsid w:val="004660DA"/>
    <w:rsid w:val="0046612E"/>
    <w:rsid w:val="00466371"/>
    <w:rsid w:val="00466693"/>
    <w:rsid w:val="0046691C"/>
    <w:rsid w:val="004669D0"/>
    <w:rsid w:val="00466C97"/>
    <w:rsid w:val="00466CC5"/>
    <w:rsid w:val="00466D06"/>
    <w:rsid w:val="00466F5A"/>
    <w:rsid w:val="004670B3"/>
    <w:rsid w:val="004674D9"/>
    <w:rsid w:val="00467861"/>
    <w:rsid w:val="00467BDD"/>
    <w:rsid w:val="00467EBE"/>
    <w:rsid w:val="004701D3"/>
    <w:rsid w:val="004703AC"/>
    <w:rsid w:val="00470630"/>
    <w:rsid w:val="0047084C"/>
    <w:rsid w:val="0047091E"/>
    <w:rsid w:val="00470954"/>
    <w:rsid w:val="00470962"/>
    <w:rsid w:val="004709B8"/>
    <w:rsid w:val="004709F2"/>
    <w:rsid w:val="004709FB"/>
    <w:rsid w:val="00470C67"/>
    <w:rsid w:val="00470D92"/>
    <w:rsid w:val="00470EAB"/>
    <w:rsid w:val="00471059"/>
    <w:rsid w:val="00471223"/>
    <w:rsid w:val="0047133D"/>
    <w:rsid w:val="0047160F"/>
    <w:rsid w:val="0047165A"/>
    <w:rsid w:val="00471901"/>
    <w:rsid w:val="00471B4A"/>
    <w:rsid w:val="004720C5"/>
    <w:rsid w:val="0047217B"/>
    <w:rsid w:val="004722EC"/>
    <w:rsid w:val="00472337"/>
    <w:rsid w:val="0047237D"/>
    <w:rsid w:val="004724C4"/>
    <w:rsid w:val="00472619"/>
    <w:rsid w:val="0047289F"/>
    <w:rsid w:val="0047296A"/>
    <w:rsid w:val="00472A20"/>
    <w:rsid w:val="00472C9C"/>
    <w:rsid w:val="004733A7"/>
    <w:rsid w:val="004733D5"/>
    <w:rsid w:val="0047342C"/>
    <w:rsid w:val="00473440"/>
    <w:rsid w:val="0047352E"/>
    <w:rsid w:val="004737DB"/>
    <w:rsid w:val="00473B1A"/>
    <w:rsid w:val="00473B1B"/>
    <w:rsid w:val="0047408B"/>
    <w:rsid w:val="00474346"/>
    <w:rsid w:val="00474471"/>
    <w:rsid w:val="00474571"/>
    <w:rsid w:val="004747B5"/>
    <w:rsid w:val="00474956"/>
    <w:rsid w:val="00474D87"/>
    <w:rsid w:val="00474F94"/>
    <w:rsid w:val="004750E1"/>
    <w:rsid w:val="004751F3"/>
    <w:rsid w:val="00475349"/>
    <w:rsid w:val="00475459"/>
    <w:rsid w:val="004756EC"/>
    <w:rsid w:val="00475B73"/>
    <w:rsid w:val="00475DD7"/>
    <w:rsid w:val="00475E1E"/>
    <w:rsid w:val="00476050"/>
    <w:rsid w:val="004760C1"/>
    <w:rsid w:val="0047627E"/>
    <w:rsid w:val="0047649E"/>
    <w:rsid w:val="004767A5"/>
    <w:rsid w:val="004767B5"/>
    <w:rsid w:val="00476A2B"/>
    <w:rsid w:val="00476A8B"/>
    <w:rsid w:val="00476ECE"/>
    <w:rsid w:val="0047714A"/>
    <w:rsid w:val="00477197"/>
    <w:rsid w:val="004771D3"/>
    <w:rsid w:val="004772A9"/>
    <w:rsid w:val="004772B5"/>
    <w:rsid w:val="004776D9"/>
    <w:rsid w:val="004779CD"/>
    <w:rsid w:val="00480145"/>
    <w:rsid w:val="004802E0"/>
    <w:rsid w:val="0048059D"/>
    <w:rsid w:val="00480AF7"/>
    <w:rsid w:val="00480B2F"/>
    <w:rsid w:val="00480BA6"/>
    <w:rsid w:val="00480BFA"/>
    <w:rsid w:val="00480C32"/>
    <w:rsid w:val="0048102E"/>
    <w:rsid w:val="004810BC"/>
    <w:rsid w:val="0048139C"/>
    <w:rsid w:val="0048152B"/>
    <w:rsid w:val="00481534"/>
    <w:rsid w:val="00481D0B"/>
    <w:rsid w:val="00481D88"/>
    <w:rsid w:val="00481EBC"/>
    <w:rsid w:val="0048214E"/>
    <w:rsid w:val="004821D0"/>
    <w:rsid w:val="00482250"/>
    <w:rsid w:val="00482944"/>
    <w:rsid w:val="00482AA0"/>
    <w:rsid w:val="00482B25"/>
    <w:rsid w:val="00482D27"/>
    <w:rsid w:val="004831DB"/>
    <w:rsid w:val="0048349A"/>
    <w:rsid w:val="00483752"/>
    <w:rsid w:val="004837A8"/>
    <w:rsid w:val="004839AC"/>
    <w:rsid w:val="00483BB3"/>
    <w:rsid w:val="00483C33"/>
    <w:rsid w:val="00483CBD"/>
    <w:rsid w:val="00483DCF"/>
    <w:rsid w:val="004840E3"/>
    <w:rsid w:val="00484197"/>
    <w:rsid w:val="00484294"/>
    <w:rsid w:val="0048480F"/>
    <w:rsid w:val="00484DB4"/>
    <w:rsid w:val="00484EB7"/>
    <w:rsid w:val="00484F4C"/>
    <w:rsid w:val="00484F97"/>
    <w:rsid w:val="00485027"/>
    <w:rsid w:val="00485382"/>
    <w:rsid w:val="004853D5"/>
    <w:rsid w:val="0048557C"/>
    <w:rsid w:val="004858B0"/>
    <w:rsid w:val="00485912"/>
    <w:rsid w:val="004859A1"/>
    <w:rsid w:val="00485B2C"/>
    <w:rsid w:val="00485F31"/>
    <w:rsid w:val="0048629D"/>
    <w:rsid w:val="00486300"/>
    <w:rsid w:val="0048638A"/>
    <w:rsid w:val="0048645C"/>
    <w:rsid w:val="004866B4"/>
    <w:rsid w:val="00486857"/>
    <w:rsid w:val="00486923"/>
    <w:rsid w:val="00486D7B"/>
    <w:rsid w:val="004871AB"/>
    <w:rsid w:val="004876A5"/>
    <w:rsid w:val="00487738"/>
    <w:rsid w:val="0048792D"/>
    <w:rsid w:val="00487E52"/>
    <w:rsid w:val="004900BE"/>
    <w:rsid w:val="0049052E"/>
    <w:rsid w:val="00490991"/>
    <w:rsid w:val="00490A65"/>
    <w:rsid w:val="00490C33"/>
    <w:rsid w:val="00490E27"/>
    <w:rsid w:val="00490E58"/>
    <w:rsid w:val="00491064"/>
    <w:rsid w:val="00491267"/>
    <w:rsid w:val="00491311"/>
    <w:rsid w:val="004913E5"/>
    <w:rsid w:val="0049146F"/>
    <w:rsid w:val="004915D5"/>
    <w:rsid w:val="00491715"/>
    <w:rsid w:val="004917FF"/>
    <w:rsid w:val="004918FE"/>
    <w:rsid w:val="00491ADE"/>
    <w:rsid w:val="00491D73"/>
    <w:rsid w:val="00491F47"/>
    <w:rsid w:val="00491FAF"/>
    <w:rsid w:val="00491FE8"/>
    <w:rsid w:val="00492203"/>
    <w:rsid w:val="00492602"/>
    <w:rsid w:val="00492649"/>
    <w:rsid w:val="0049264C"/>
    <w:rsid w:val="004927F0"/>
    <w:rsid w:val="0049297D"/>
    <w:rsid w:val="0049307B"/>
    <w:rsid w:val="004931E6"/>
    <w:rsid w:val="0049341E"/>
    <w:rsid w:val="00493454"/>
    <w:rsid w:val="00493509"/>
    <w:rsid w:val="00493558"/>
    <w:rsid w:val="00493624"/>
    <w:rsid w:val="004936AF"/>
    <w:rsid w:val="004937E7"/>
    <w:rsid w:val="004939EC"/>
    <w:rsid w:val="00493B11"/>
    <w:rsid w:val="00493ECE"/>
    <w:rsid w:val="00494055"/>
    <w:rsid w:val="00494412"/>
    <w:rsid w:val="00494422"/>
    <w:rsid w:val="004945E1"/>
    <w:rsid w:val="004945EE"/>
    <w:rsid w:val="00494960"/>
    <w:rsid w:val="00494A77"/>
    <w:rsid w:val="00494B11"/>
    <w:rsid w:val="00494BFE"/>
    <w:rsid w:val="00494C5B"/>
    <w:rsid w:val="00494F8B"/>
    <w:rsid w:val="004950BC"/>
    <w:rsid w:val="004952B2"/>
    <w:rsid w:val="00495320"/>
    <w:rsid w:val="0049555C"/>
    <w:rsid w:val="004957BD"/>
    <w:rsid w:val="00495976"/>
    <w:rsid w:val="00496313"/>
    <w:rsid w:val="00496457"/>
    <w:rsid w:val="0049688B"/>
    <w:rsid w:val="004969CE"/>
    <w:rsid w:val="00496AF5"/>
    <w:rsid w:val="00496D74"/>
    <w:rsid w:val="00497340"/>
    <w:rsid w:val="00497364"/>
    <w:rsid w:val="0049759D"/>
    <w:rsid w:val="004976B2"/>
    <w:rsid w:val="0049776D"/>
    <w:rsid w:val="004977A6"/>
    <w:rsid w:val="00497846"/>
    <w:rsid w:val="00497984"/>
    <w:rsid w:val="00497A12"/>
    <w:rsid w:val="00497A2A"/>
    <w:rsid w:val="004A043B"/>
    <w:rsid w:val="004A0473"/>
    <w:rsid w:val="004A049F"/>
    <w:rsid w:val="004A0636"/>
    <w:rsid w:val="004A0E62"/>
    <w:rsid w:val="004A0F95"/>
    <w:rsid w:val="004A1102"/>
    <w:rsid w:val="004A1159"/>
    <w:rsid w:val="004A150D"/>
    <w:rsid w:val="004A1629"/>
    <w:rsid w:val="004A16E1"/>
    <w:rsid w:val="004A1C95"/>
    <w:rsid w:val="004A1CDC"/>
    <w:rsid w:val="004A1D17"/>
    <w:rsid w:val="004A1DA0"/>
    <w:rsid w:val="004A2420"/>
    <w:rsid w:val="004A2492"/>
    <w:rsid w:val="004A24EA"/>
    <w:rsid w:val="004A2614"/>
    <w:rsid w:val="004A2673"/>
    <w:rsid w:val="004A2BD8"/>
    <w:rsid w:val="004A2C9F"/>
    <w:rsid w:val="004A2CA4"/>
    <w:rsid w:val="004A2CB1"/>
    <w:rsid w:val="004A2CC8"/>
    <w:rsid w:val="004A2F82"/>
    <w:rsid w:val="004A31C1"/>
    <w:rsid w:val="004A3334"/>
    <w:rsid w:val="004A354F"/>
    <w:rsid w:val="004A35EE"/>
    <w:rsid w:val="004A3809"/>
    <w:rsid w:val="004A38E7"/>
    <w:rsid w:val="004A3B10"/>
    <w:rsid w:val="004A3C4E"/>
    <w:rsid w:val="004A3E5D"/>
    <w:rsid w:val="004A3F67"/>
    <w:rsid w:val="004A3FF5"/>
    <w:rsid w:val="004A4217"/>
    <w:rsid w:val="004A46FF"/>
    <w:rsid w:val="004A4764"/>
    <w:rsid w:val="004A495F"/>
    <w:rsid w:val="004A4A5B"/>
    <w:rsid w:val="004A4BB6"/>
    <w:rsid w:val="004A4E75"/>
    <w:rsid w:val="004A518C"/>
    <w:rsid w:val="004A523D"/>
    <w:rsid w:val="004A5363"/>
    <w:rsid w:val="004A5444"/>
    <w:rsid w:val="004A54B9"/>
    <w:rsid w:val="004A64B7"/>
    <w:rsid w:val="004A6666"/>
    <w:rsid w:val="004A691E"/>
    <w:rsid w:val="004A6D15"/>
    <w:rsid w:val="004A7188"/>
    <w:rsid w:val="004A7239"/>
    <w:rsid w:val="004A7256"/>
    <w:rsid w:val="004A736A"/>
    <w:rsid w:val="004A7426"/>
    <w:rsid w:val="004A7628"/>
    <w:rsid w:val="004A7714"/>
    <w:rsid w:val="004A7771"/>
    <w:rsid w:val="004A7A80"/>
    <w:rsid w:val="004A7D6F"/>
    <w:rsid w:val="004B0291"/>
    <w:rsid w:val="004B039B"/>
    <w:rsid w:val="004B049C"/>
    <w:rsid w:val="004B077F"/>
    <w:rsid w:val="004B09B8"/>
    <w:rsid w:val="004B0D60"/>
    <w:rsid w:val="004B0FA6"/>
    <w:rsid w:val="004B1132"/>
    <w:rsid w:val="004B13EE"/>
    <w:rsid w:val="004B13FE"/>
    <w:rsid w:val="004B1785"/>
    <w:rsid w:val="004B1CA2"/>
    <w:rsid w:val="004B1CAD"/>
    <w:rsid w:val="004B1D10"/>
    <w:rsid w:val="004B1E23"/>
    <w:rsid w:val="004B1F33"/>
    <w:rsid w:val="004B1FE6"/>
    <w:rsid w:val="004B2094"/>
    <w:rsid w:val="004B2136"/>
    <w:rsid w:val="004B213C"/>
    <w:rsid w:val="004B2378"/>
    <w:rsid w:val="004B23C4"/>
    <w:rsid w:val="004B2409"/>
    <w:rsid w:val="004B26EF"/>
    <w:rsid w:val="004B296B"/>
    <w:rsid w:val="004B3124"/>
    <w:rsid w:val="004B31D0"/>
    <w:rsid w:val="004B328F"/>
    <w:rsid w:val="004B32AE"/>
    <w:rsid w:val="004B3455"/>
    <w:rsid w:val="004B35C8"/>
    <w:rsid w:val="004B36F0"/>
    <w:rsid w:val="004B3B73"/>
    <w:rsid w:val="004B4069"/>
    <w:rsid w:val="004B4296"/>
    <w:rsid w:val="004B4631"/>
    <w:rsid w:val="004B4BEC"/>
    <w:rsid w:val="004B4D09"/>
    <w:rsid w:val="004B51E6"/>
    <w:rsid w:val="004B5808"/>
    <w:rsid w:val="004B580A"/>
    <w:rsid w:val="004B5838"/>
    <w:rsid w:val="004B5A1A"/>
    <w:rsid w:val="004B5A40"/>
    <w:rsid w:val="004B5D95"/>
    <w:rsid w:val="004B5FA0"/>
    <w:rsid w:val="004B6217"/>
    <w:rsid w:val="004B6277"/>
    <w:rsid w:val="004B627E"/>
    <w:rsid w:val="004B6532"/>
    <w:rsid w:val="004B66DB"/>
    <w:rsid w:val="004B6970"/>
    <w:rsid w:val="004B6CBC"/>
    <w:rsid w:val="004B6E04"/>
    <w:rsid w:val="004B715A"/>
    <w:rsid w:val="004B7240"/>
    <w:rsid w:val="004B77B2"/>
    <w:rsid w:val="004B7CBD"/>
    <w:rsid w:val="004B7D13"/>
    <w:rsid w:val="004B7D7B"/>
    <w:rsid w:val="004B7EFE"/>
    <w:rsid w:val="004B7F32"/>
    <w:rsid w:val="004C002F"/>
    <w:rsid w:val="004C015A"/>
    <w:rsid w:val="004C0285"/>
    <w:rsid w:val="004C036D"/>
    <w:rsid w:val="004C066C"/>
    <w:rsid w:val="004C078E"/>
    <w:rsid w:val="004C07C3"/>
    <w:rsid w:val="004C0A04"/>
    <w:rsid w:val="004C0A9B"/>
    <w:rsid w:val="004C0EE5"/>
    <w:rsid w:val="004C10A9"/>
    <w:rsid w:val="004C11D5"/>
    <w:rsid w:val="004C129D"/>
    <w:rsid w:val="004C1737"/>
    <w:rsid w:val="004C1A60"/>
    <w:rsid w:val="004C1DAA"/>
    <w:rsid w:val="004C1E53"/>
    <w:rsid w:val="004C1F13"/>
    <w:rsid w:val="004C22B6"/>
    <w:rsid w:val="004C2339"/>
    <w:rsid w:val="004C23CF"/>
    <w:rsid w:val="004C2487"/>
    <w:rsid w:val="004C2590"/>
    <w:rsid w:val="004C2946"/>
    <w:rsid w:val="004C29BE"/>
    <w:rsid w:val="004C2C4A"/>
    <w:rsid w:val="004C2E17"/>
    <w:rsid w:val="004C2E9D"/>
    <w:rsid w:val="004C31F3"/>
    <w:rsid w:val="004C3229"/>
    <w:rsid w:val="004C32EB"/>
    <w:rsid w:val="004C3372"/>
    <w:rsid w:val="004C34C0"/>
    <w:rsid w:val="004C3C53"/>
    <w:rsid w:val="004C40CC"/>
    <w:rsid w:val="004C43F1"/>
    <w:rsid w:val="004C444F"/>
    <w:rsid w:val="004C4577"/>
    <w:rsid w:val="004C4B7D"/>
    <w:rsid w:val="004C4EA2"/>
    <w:rsid w:val="004C51CA"/>
    <w:rsid w:val="004C5214"/>
    <w:rsid w:val="004C52EC"/>
    <w:rsid w:val="004C536B"/>
    <w:rsid w:val="004C5542"/>
    <w:rsid w:val="004C55A1"/>
    <w:rsid w:val="004C5638"/>
    <w:rsid w:val="004C5DEB"/>
    <w:rsid w:val="004C6243"/>
    <w:rsid w:val="004C6247"/>
    <w:rsid w:val="004C6985"/>
    <w:rsid w:val="004C69F7"/>
    <w:rsid w:val="004C6B6E"/>
    <w:rsid w:val="004C6C94"/>
    <w:rsid w:val="004C6CBD"/>
    <w:rsid w:val="004C6D16"/>
    <w:rsid w:val="004C6D3C"/>
    <w:rsid w:val="004C6D68"/>
    <w:rsid w:val="004C702D"/>
    <w:rsid w:val="004C7C33"/>
    <w:rsid w:val="004D02CA"/>
    <w:rsid w:val="004D04F5"/>
    <w:rsid w:val="004D07BB"/>
    <w:rsid w:val="004D0A01"/>
    <w:rsid w:val="004D0E9E"/>
    <w:rsid w:val="004D10F7"/>
    <w:rsid w:val="004D13A4"/>
    <w:rsid w:val="004D141C"/>
    <w:rsid w:val="004D152C"/>
    <w:rsid w:val="004D17B1"/>
    <w:rsid w:val="004D1AC4"/>
    <w:rsid w:val="004D1BBE"/>
    <w:rsid w:val="004D1CE8"/>
    <w:rsid w:val="004D1D7A"/>
    <w:rsid w:val="004D1DB0"/>
    <w:rsid w:val="004D1DCA"/>
    <w:rsid w:val="004D23AD"/>
    <w:rsid w:val="004D23F8"/>
    <w:rsid w:val="004D268F"/>
    <w:rsid w:val="004D2724"/>
    <w:rsid w:val="004D282B"/>
    <w:rsid w:val="004D297A"/>
    <w:rsid w:val="004D30F8"/>
    <w:rsid w:val="004D33E8"/>
    <w:rsid w:val="004D3695"/>
    <w:rsid w:val="004D375B"/>
    <w:rsid w:val="004D3A25"/>
    <w:rsid w:val="004D3C39"/>
    <w:rsid w:val="004D3CF9"/>
    <w:rsid w:val="004D3D14"/>
    <w:rsid w:val="004D3E23"/>
    <w:rsid w:val="004D3FE3"/>
    <w:rsid w:val="004D4077"/>
    <w:rsid w:val="004D419E"/>
    <w:rsid w:val="004D4207"/>
    <w:rsid w:val="004D44C8"/>
    <w:rsid w:val="004D4B1A"/>
    <w:rsid w:val="004D4D54"/>
    <w:rsid w:val="004D4E05"/>
    <w:rsid w:val="004D4EC1"/>
    <w:rsid w:val="004D4F5B"/>
    <w:rsid w:val="004D51FE"/>
    <w:rsid w:val="004D53E6"/>
    <w:rsid w:val="004D53F6"/>
    <w:rsid w:val="004D581D"/>
    <w:rsid w:val="004D5B91"/>
    <w:rsid w:val="004D5D93"/>
    <w:rsid w:val="004D5F69"/>
    <w:rsid w:val="004D5FD9"/>
    <w:rsid w:val="004D62DE"/>
    <w:rsid w:val="004D6300"/>
    <w:rsid w:val="004D6589"/>
    <w:rsid w:val="004D664A"/>
    <w:rsid w:val="004D6787"/>
    <w:rsid w:val="004D688E"/>
    <w:rsid w:val="004D689B"/>
    <w:rsid w:val="004D6C4B"/>
    <w:rsid w:val="004D6C89"/>
    <w:rsid w:val="004D6FBD"/>
    <w:rsid w:val="004D7054"/>
    <w:rsid w:val="004D7073"/>
    <w:rsid w:val="004D738D"/>
    <w:rsid w:val="004D76A5"/>
    <w:rsid w:val="004D76B4"/>
    <w:rsid w:val="004D76DC"/>
    <w:rsid w:val="004D7936"/>
    <w:rsid w:val="004D7DBB"/>
    <w:rsid w:val="004D7E02"/>
    <w:rsid w:val="004D7FB5"/>
    <w:rsid w:val="004E01C2"/>
    <w:rsid w:val="004E0261"/>
    <w:rsid w:val="004E0AB3"/>
    <w:rsid w:val="004E0AF1"/>
    <w:rsid w:val="004E0FBE"/>
    <w:rsid w:val="004E0FF1"/>
    <w:rsid w:val="004E1CE8"/>
    <w:rsid w:val="004E2306"/>
    <w:rsid w:val="004E2842"/>
    <w:rsid w:val="004E2BDF"/>
    <w:rsid w:val="004E2EFE"/>
    <w:rsid w:val="004E3753"/>
    <w:rsid w:val="004E378F"/>
    <w:rsid w:val="004E3961"/>
    <w:rsid w:val="004E3AC4"/>
    <w:rsid w:val="004E3D2D"/>
    <w:rsid w:val="004E41A1"/>
    <w:rsid w:val="004E4224"/>
    <w:rsid w:val="004E4320"/>
    <w:rsid w:val="004E4390"/>
    <w:rsid w:val="004E451E"/>
    <w:rsid w:val="004E45BB"/>
    <w:rsid w:val="004E4673"/>
    <w:rsid w:val="004E4845"/>
    <w:rsid w:val="004E4B31"/>
    <w:rsid w:val="004E4D3A"/>
    <w:rsid w:val="004E556D"/>
    <w:rsid w:val="004E57AB"/>
    <w:rsid w:val="004E5851"/>
    <w:rsid w:val="004E59E2"/>
    <w:rsid w:val="004E5BAE"/>
    <w:rsid w:val="004E5DDA"/>
    <w:rsid w:val="004E6072"/>
    <w:rsid w:val="004E6648"/>
    <w:rsid w:val="004E6795"/>
    <w:rsid w:val="004E6BEF"/>
    <w:rsid w:val="004E6C01"/>
    <w:rsid w:val="004E6C47"/>
    <w:rsid w:val="004E6C49"/>
    <w:rsid w:val="004E6D7E"/>
    <w:rsid w:val="004E6EBD"/>
    <w:rsid w:val="004E7364"/>
    <w:rsid w:val="004E7A0F"/>
    <w:rsid w:val="004E7A5B"/>
    <w:rsid w:val="004E7B7C"/>
    <w:rsid w:val="004E7B9C"/>
    <w:rsid w:val="004E7CFE"/>
    <w:rsid w:val="004E7EA3"/>
    <w:rsid w:val="004E7F63"/>
    <w:rsid w:val="004F002A"/>
    <w:rsid w:val="004F02F5"/>
    <w:rsid w:val="004F0467"/>
    <w:rsid w:val="004F0495"/>
    <w:rsid w:val="004F0889"/>
    <w:rsid w:val="004F089C"/>
    <w:rsid w:val="004F08BC"/>
    <w:rsid w:val="004F0AAD"/>
    <w:rsid w:val="004F0AF6"/>
    <w:rsid w:val="004F0B04"/>
    <w:rsid w:val="004F0B10"/>
    <w:rsid w:val="004F0B24"/>
    <w:rsid w:val="004F0B40"/>
    <w:rsid w:val="004F0E0A"/>
    <w:rsid w:val="004F14D4"/>
    <w:rsid w:val="004F1743"/>
    <w:rsid w:val="004F1797"/>
    <w:rsid w:val="004F17C2"/>
    <w:rsid w:val="004F17DA"/>
    <w:rsid w:val="004F1BD0"/>
    <w:rsid w:val="004F207E"/>
    <w:rsid w:val="004F25F4"/>
    <w:rsid w:val="004F2F15"/>
    <w:rsid w:val="004F2F89"/>
    <w:rsid w:val="004F3085"/>
    <w:rsid w:val="004F3534"/>
    <w:rsid w:val="004F35EE"/>
    <w:rsid w:val="004F369B"/>
    <w:rsid w:val="004F3ABF"/>
    <w:rsid w:val="004F4021"/>
    <w:rsid w:val="004F40A1"/>
    <w:rsid w:val="004F4155"/>
    <w:rsid w:val="004F45ED"/>
    <w:rsid w:val="004F4775"/>
    <w:rsid w:val="004F4860"/>
    <w:rsid w:val="004F4943"/>
    <w:rsid w:val="004F4BF5"/>
    <w:rsid w:val="004F4FB9"/>
    <w:rsid w:val="004F509D"/>
    <w:rsid w:val="004F5108"/>
    <w:rsid w:val="004F592B"/>
    <w:rsid w:val="004F5A8E"/>
    <w:rsid w:val="004F5BAD"/>
    <w:rsid w:val="004F5BE2"/>
    <w:rsid w:val="004F5CBF"/>
    <w:rsid w:val="004F5D22"/>
    <w:rsid w:val="004F5DF4"/>
    <w:rsid w:val="004F5F1C"/>
    <w:rsid w:val="004F62E1"/>
    <w:rsid w:val="004F6759"/>
    <w:rsid w:val="004F6D99"/>
    <w:rsid w:val="004F6E7B"/>
    <w:rsid w:val="004F70A8"/>
    <w:rsid w:val="004F725D"/>
    <w:rsid w:val="004F734E"/>
    <w:rsid w:val="004F7427"/>
    <w:rsid w:val="004F7528"/>
    <w:rsid w:val="004F753A"/>
    <w:rsid w:val="004F764B"/>
    <w:rsid w:val="004F7723"/>
    <w:rsid w:val="004F7969"/>
    <w:rsid w:val="004F7A53"/>
    <w:rsid w:val="004F7B7C"/>
    <w:rsid w:val="004F7C54"/>
    <w:rsid w:val="004F7D3B"/>
    <w:rsid w:val="004F7D3D"/>
    <w:rsid w:val="004F7E8E"/>
    <w:rsid w:val="00500064"/>
    <w:rsid w:val="005001BA"/>
    <w:rsid w:val="005005C5"/>
    <w:rsid w:val="0050068B"/>
    <w:rsid w:val="005009C8"/>
    <w:rsid w:val="00500ABE"/>
    <w:rsid w:val="00500C43"/>
    <w:rsid w:val="00500D8F"/>
    <w:rsid w:val="00500F58"/>
    <w:rsid w:val="0050103B"/>
    <w:rsid w:val="00501143"/>
    <w:rsid w:val="005013B0"/>
    <w:rsid w:val="00501761"/>
    <w:rsid w:val="005018AE"/>
    <w:rsid w:val="005020EC"/>
    <w:rsid w:val="005021C8"/>
    <w:rsid w:val="00502402"/>
    <w:rsid w:val="005024C0"/>
    <w:rsid w:val="005025A9"/>
    <w:rsid w:val="00502A37"/>
    <w:rsid w:val="00502A61"/>
    <w:rsid w:val="00502AC1"/>
    <w:rsid w:val="00502B94"/>
    <w:rsid w:val="00502D18"/>
    <w:rsid w:val="005030D4"/>
    <w:rsid w:val="005035C8"/>
    <w:rsid w:val="005035D1"/>
    <w:rsid w:val="005036E3"/>
    <w:rsid w:val="00503793"/>
    <w:rsid w:val="00503AE2"/>
    <w:rsid w:val="00503D93"/>
    <w:rsid w:val="00504134"/>
    <w:rsid w:val="0050414B"/>
    <w:rsid w:val="0050434C"/>
    <w:rsid w:val="00504415"/>
    <w:rsid w:val="005045C9"/>
    <w:rsid w:val="0050477F"/>
    <w:rsid w:val="00504AE4"/>
    <w:rsid w:val="00504F1A"/>
    <w:rsid w:val="00505155"/>
    <w:rsid w:val="00505362"/>
    <w:rsid w:val="00505562"/>
    <w:rsid w:val="005055C5"/>
    <w:rsid w:val="00505613"/>
    <w:rsid w:val="005056FA"/>
    <w:rsid w:val="005058CB"/>
    <w:rsid w:val="00505B07"/>
    <w:rsid w:val="00505BAA"/>
    <w:rsid w:val="00505D94"/>
    <w:rsid w:val="005065EB"/>
    <w:rsid w:val="00506699"/>
    <w:rsid w:val="005067E9"/>
    <w:rsid w:val="00506A45"/>
    <w:rsid w:val="00506B93"/>
    <w:rsid w:val="00506F90"/>
    <w:rsid w:val="00507252"/>
    <w:rsid w:val="00507278"/>
    <w:rsid w:val="0050751F"/>
    <w:rsid w:val="005075C4"/>
    <w:rsid w:val="005076E8"/>
    <w:rsid w:val="0050789E"/>
    <w:rsid w:val="00507904"/>
    <w:rsid w:val="005079D8"/>
    <w:rsid w:val="00507A2C"/>
    <w:rsid w:val="00507A4F"/>
    <w:rsid w:val="00507AF4"/>
    <w:rsid w:val="0051003E"/>
    <w:rsid w:val="005101F5"/>
    <w:rsid w:val="00510BBD"/>
    <w:rsid w:val="00510F70"/>
    <w:rsid w:val="00511013"/>
    <w:rsid w:val="00511073"/>
    <w:rsid w:val="0051114E"/>
    <w:rsid w:val="00511417"/>
    <w:rsid w:val="005119C7"/>
    <w:rsid w:val="00511A36"/>
    <w:rsid w:val="00511B2F"/>
    <w:rsid w:val="00511B7F"/>
    <w:rsid w:val="00511BBE"/>
    <w:rsid w:val="00511C3F"/>
    <w:rsid w:val="00511E1F"/>
    <w:rsid w:val="00511FC7"/>
    <w:rsid w:val="00512580"/>
    <w:rsid w:val="005127EE"/>
    <w:rsid w:val="00512A6D"/>
    <w:rsid w:val="00512C85"/>
    <w:rsid w:val="00512D48"/>
    <w:rsid w:val="005132A7"/>
    <w:rsid w:val="005132AA"/>
    <w:rsid w:val="005135F6"/>
    <w:rsid w:val="00513713"/>
    <w:rsid w:val="0051372A"/>
    <w:rsid w:val="0051398C"/>
    <w:rsid w:val="00513C97"/>
    <w:rsid w:val="00514128"/>
    <w:rsid w:val="005143D3"/>
    <w:rsid w:val="00514593"/>
    <w:rsid w:val="00514750"/>
    <w:rsid w:val="00514768"/>
    <w:rsid w:val="00514834"/>
    <w:rsid w:val="00514AA4"/>
    <w:rsid w:val="00514E05"/>
    <w:rsid w:val="00515011"/>
    <w:rsid w:val="00515304"/>
    <w:rsid w:val="005156DE"/>
    <w:rsid w:val="00515AE4"/>
    <w:rsid w:val="00515D57"/>
    <w:rsid w:val="00515EB5"/>
    <w:rsid w:val="005160CF"/>
    <w:rsid w:val="0051624E"/>
    <w:rsid w:val="00516449"/>
    <w:rsid w:val="0051645C"/>
    <w:rsid w:val="005168E9"/>
    <w:rsid w:val="0051702D"/>
    <w:rsid w:val="0051703A"/>
    <w:rsid w:val="0051775D"/>
    <w:rsid w:val="00517ABA"/>
    <w:rsid w:val="00517FD2"/>
    <w:rsid w:val="0052028C"/>
    <w:rsid w:val="00520725"/>
    <w:rsid w:val="00520B5F"/>
    <w:rsid w:val="00520D9A"/>
    <w:rsid w:val="00520EC5"/>
    <w:rsid w:val="00520ECA"/>
    <w:rsid w:val="0052114D"/>
    <w:rsid w:val="005211AB"/>
    <w:rsid w:val="005212AA"/>
    <w:rsid w:val="0052131F"/>
    <w:rsid w:val="00521341"/>
    <w:rsid w:val="00521383"/>
    <w:rsid w:val="0052151E"/>
    <w:rsid w:val="00521587"/>
    <w:rsid w:val="00521614"/>
    <w:rsid w:val="00521650"/>
    <w:rsid w:val="005218CE"/>
    <w:rsid w:val="00521B94"/>
    <w:rsid w:val="00521C80"/>
    <w:rsid w:val="005220D2"/>
    <w:rsid w:val="005221EF"/>
    <w:rsid w:val="00522400"/>
    <w:rsid w:val="0052271E"/>
    <w:rsid w:val="005229DD"/>
    <w:rsid w:val="005229FA"/>
    <w:rsid w:val="00522B3A"/>
    <w:rsid w:val="00522BCB"/>
    <w:rsid w:val="00522DCA"/>
    <w:rsid w:val="0052304D"/>
    <w:rsid w:val="005230E9"/>
    <w:rsid w:val="00523251"/>
    <w:rsid w:val="005232A0"/>
    <w:rsid w:val="00523434"/>
    <w:rsid w:val="00523570"/>
    <w:rsid w:val="00523757"/>
    <w:rsid w:val="005239C2"/>
    <w:rsid w:val="00523AFC"/>
    <w:rsid w:val="00523B06"/>
    <w:rsid w:val="00523D77"/>
    <w:rsid w:val="00523F7A"/>
    <w:rsid w:val="005242F2"/>
    <w:rsid w:val="005242FB"/>
    <w:rsid w:val="005245BE"/>
    <w:rsid w:val="00524643"/>
    <w:rsid w:val="00524688"/>
    <w:rsid w:val="005247D7"/>
    <w:rsid w:val="00524C81"/>
    <w:rsid w:val="00524F64"/>
    <w:rsid w:val="00524FC8"/>
    <w:rsid w:val="00524FF4"/>
    <w:rsid w:val="00525419"/>
    <w:rsid w:val="00525935"/>
    <w:rsid w:val="00525997"/>
    <w:rsid w:val="005259ED"/>
    <w:rsid w:val="00525CCE"/>
    <w:rsid w:val="00525CD0"/>
    <w:rsid w:val="00525DB8"/>
    <w:rsid w:val="0052608E"/>
    <w:rsid w:val="005261F5"/>
    <w:rsid w:val="00526220"/>
    <w:rsid w:val="005262DF"/>
    <w:rsid w:val="005263F4"/>
    <w:rsid w:val="005264DA"/>
    <w:rsid w:val="00526A86"/>
    <w:rsid w:val="00526B5A"/>
    <w:rsid w:val="00526D05"/>
    <w:rsid w:val="00526DA9"/>
    <w:rsid w:val="00526DD2"/>
    <w:rsid w:val="00526FCF"/>
    <w:rsid w:val="005270AA"/>
    <w:rsid w:val="0052758B"/>
    <w:rsid w:val="005277E5"/>
    <w:rsid w:val="005278E8"/>
    <w:rsid w:val="005279CB"/>
    <w:rsid w:val="00527BA2"/>
    <w:rsid w:val="00527E8E"/>
    <w:rsid w:val="00527F00"/>
    <w:rsid w:val="0053006F"/>
    <w:rsid w:val="0053015A"/>
    <w:rsid w:val="0053039F"/>
    <w:rsid w:val="0053075C"/>
    <w:rsid w:val="005308F8"/>
    <w:rsid w:val="00530A4B"/>
    <w:rsid w:val="00530B73"/>
    <w:rsid w:val="00530CB3"/>
    <w:rsid w:val="00531007"/>
    <w:rsid w:val="0053137F"/>
    <w:rsid w:val="005313AE"/>
    <w:rsid w:val="005313C1"/>
    <w:rsid w:val="00531631"/>
    <w:rsid w:val="005316F7"/>
    <w:rsid w:val="005317C9"/>
    <w:rsid w:val="005317D0"/>
    <w:rsid w:val="0053198D"/>
    <w:rsid w:val="00531A76"/>
    <w:rsid w:val="00531AEF"/>
    <w:rsid w:val="00531B01"/>
    <w:rsid w:val="00531EF9"/>
    <w:rsid w:val="00531FDC"/>
    <w:rsid w:val="00532099"/>
    <w:rsid w:val="0053223D"/>
    <w:rsid w:val="005322BB"/>
    <w:rsid w:val="0053237C"/>
    <w:rsid w:val="00532640"/>
    <w:rsid w:val="00532934"/>
    <w:rsid w:val="00532CA7"/>
    <w:rsid w:val="00532D52"/>
    <w:rsid w:val="00533533"/>
    <w:rsid w:val="005335E7"/>
    <w:rsid w:val="005337A7"/>
    <w:rsid w:val="005338D9"/>
    <w:rsid w:val="00533A66"/>
    <w:rsid w:val="00533C6B"/>
    <w:rsid w:val="00533CE3"/>
    <w:rsid w:val="00533DDB"/>
    <w:rsid w:val="005342F5"/>
    <w:rsid w:val="00534827"/>
    <w:rsid w:val="005351D0"/>
    <w:rsid w:val="0053546D"/>
    <w:rsid w:val="0053551C"/>
    <w:rsid w:val="005357EC"/>
    <w:rsid w:val="00535A58"/>
    <w:rsid w:val="00535AC2"/>
    <w:rsid w:val="00535DC4"/>
    <w:rsid w:val="00535F42"/>
    <w:rsid w:val="0053609C"/>
    <w:rsid w:val="005360B4"/>
    <w:rsid w:val="005366F0"/>
    <w:rsid w:val="005368EC"/>
    <w:rsid w:val="0053694B"/>
    <w:rsid w:val="00536A3D"/>
    <w:rsid w:val="00536B5C"/>
    <w:rsid w:val="00536F47"/>
    <w:rsid w:val="00536FFD"/>
    <w:rsid w:val="00537131"/>
    <w:rsid w:val="005371A1"/>
    <w:rsid w:val="005377EC"/>
    <w:rsid w:val="00537A86"/>
    <w:rsid w:val="00537AE8"/>
    <w:rsid w:val="00537B29"/>
    <w:rsid w:val="00537D44"/>
    <w:rsid w:val="00537EAF"/>
    <w:rsid w:val="00537EB3"/>
    <w:rsid w:val="00537EB9"/>
    <w:rsid w:val="00537F41"/>
    <w:rsid w:val="00540221"/>
    <w:rsid w:val="005402E2"/>
    <w:rsid w:val="00540509"/>
    <w:rsid w:val="0054065C"/>
    <w:rsid w:val="0054083E"/>
    <w:rsid w:val="00540C91"/>
    <w:rsid w:val="00540EDF"/>
    <w:rsid w:val="005411F9"/>
    <w:rsid w:val="00541216"/>
    <w:rsid w:val="005415D0"/>
    <w:rsid w:val="005416AB"/>
    <w:rsid w:val="00541780"/>
    <w:rsid w:val="00541AF0"/>
    <w:rsid w:val="00541B46"/>
    <w:rsid w:val="00541B82"/>
    <w:rsid w:val="00541C0E"/>
    <w:rsid w:val="00541C61"/>
    <w:rsid w:val="00541E42"/>
    <w:rsid w:val="00542112"/>
    <w:rsid w:val="0054223B"/>
    <w:rsid w:val="00542408"/>
    <w:rsid w:val="0054248C"/>
    <w:rsid w:val="0054255B"/>
    <w:rsid w:val="0054288C"/>
    <w:rsid w:val="005429A0"/>
    <w:rsid w:val="00542C7A"/>
    <w:rsid w:val="00542CF2"/>
    <w:rsid w:val="00543159"/>
    <w:rsid w:val="00543212"/>
    <w:rsid w:val="00543575"/>
    <w:rsid w:val="00543596"/>
    <w:rsid w:val="0054367B"/>
    <w:rsid w:val="00543809"/>
    <w:rsid w:val="0054388C"/>
    <w:rsid w:val="00543960"/>
    <w:rsid w:val="00543BEC"/>
    <w:rsid w:val="00543C53"/>
    <w:rsid w:val="00543D34"/>
    <w:rsid w:val="00543DCF"/>
    <w:rsid w:val="00543E7C"/>
    <w:rsid w:val="00544040"/>
    <w:rsid w:val="0054429B"/>
    <w:rsid w:val="005443AD"/>
    <w:rsid w:val="0054461F"/>
    <w:rsid w:val="005449CD"/>
    <w:rsid w:val="00544A07"/>
    <w:rsid w:val="00544B76"/>
    <w:rsid w:val="00544E97"/>
    <w:rsid w:val="00544F2D"/>
    <w:rsid w:val="00544F62"/>
    <w:rsid w:val="00545260"/>
    <w:rsid w:val="0054569F"/>
    <w:rsid w:val="00545799"/>
    <w:rsid w:val="005458FA"/>
    <w:rsid w:val="00545A15"/>
    <w:rsid w:val="00545B0E"/>
    <w:rsid w:val="00545EC5"/>
    <w:rsid w:val="0054641B"/>
    <w:rsid w:val="0054663D"/>
    <w:rsid w:val="00546749"/>
    <w:rsid w:val="00546757"/>
    <w:rsid w:val="005467DB"/>
    <w:rsid w:val="005468BA"/>
    <w:rsid w:val="0054692A"/>
    <w:rsid w:val="00546B59"/>
    <w:rsid w:val="00546B83"/>
    <w:rsid w:val="005471BF"/>
    <w:rsid w:val="0054727F"/>
    <w:rsid w:val="0054735A"/>
    <w:rsid w:val="005474F1"/>
    <w:rsid w:val="005477E1"/>
    <w:rsid w:val="0054781A"/>
    <w:rsid w:val="00547D46"/>
    <w:rsid w:val="00547D7B"/>
    <w:rsid w:val="00547EE5"/>
    <w:rsid w:val="00547F8D"/>
    <w:rsid w:val="00547FE0"/>
    <w:rsid w:val="0055021A"/>
    <w:rsid w:val="0055022C"/>
    <w:rsid w:val="005502E8"/>
    <w:rsid w:val="00550308"/>
    <w:rsid w:val="00550399"/>
    <w:rsid w:val="00550DDE"/>
    <w:rsid w:val="00550E03"/>
    <w:rsid w:val="00551056"/>
    <w:rsid w:val="00551190"/>
    <w:rsid w:val="0055131A"/>
    <w:rsid w:val="0055140C"/>
    <w:rsid w:val="00551420"/>
    <w:rsid w:val="00551443"/>
    <w:rsid w:val="00551A11"/>
    <w:rsid w:val="00551B76"/>
    <w:rsid w:val="00551C7E"/>
    <w:rsid w:val="00552100"/>
    <w:rsid w:val="0055224A"/>
    <w:rsid w:val="0055230B"/>
    <w:rsid w:val="00552359"/>
    <w:rsid w:val="005525A2"/>
    <w:rsid w:val="00552859"/>
    <w:rsid w:val="00552C08"/>
    <w:rsid w:val="00552CD0"/>
    <w:rsid w:val="00552D8C"/>
    <w:rsid w:val="00552ECE"/>
    <w:rsid w:val="00552ED1"/>
    <w:rsid w:val="0055314D"/>
    <w:rsid w:val="00553486"/>
    <w:rsid w:val="00553517"/>
    <w:rsid w:val="0055355A"/>
    <w:rsid w:val="005535AD"/>
    <w:rsid w:val="00553694"/>
    <w:rsid w:val="005537F2"/>
    <w:rsid w:val="0055393F"/>
    <w:rsid w:val="00553AE7"/>
    <w:rsid w:val="00553B8A"/>
    <w:rsid w:val="00553EBC"/>
    <w:rsid w:val="00553F61"/>
    <w:rsid w:val="00554499"/>
    <w:rsid w:val="0055477E"/>
    <w:rsid w:val="0055479C"/>
    <w:rsid w:val="005548FC"/>
    <w:rsid w:val="0055499D"/>
    <w:rsid w:val="00554C08"/>
    <w:rsid w:val="0055507F"/>
    <w:rsid w:val="0055537F"/>
    <w:rsid w:val="005555C2"/>
    <w:rsid w:val="005556E5"/>
    <w:rsid w:val="0055594B"/>
    <w:rsid w:val="00555AAD"/>
    <w:rsid w:val="005561B1"/>
    <w:rsid w:val="005564BF"/>
    <w:rsid w:val="00556525"/>
    <w:rsid w:val="00556A34"/>
    <w:rsid w:val="00556AAF"/>
    <w:rsid w:val="00556AFA"/>
    <w:rsid w:val="00556E77"/>
    <w:rsid w:val="00556EF9"/>
    <w:rsid w:val="00556FD9"/>
    <w:rsid w:val="005570D3"/>
    <w:rsid w:val="00557189"/>
    <w:rsid w:val="00557192"/>
    <w:rsid w:val="00557591"/>
    <w:rsid w:val="0055767E"/>
    <w:rsid w:val="005579F9"/>
    <w:rsid w:val="00557AC5"/>
    <w:rsid w:val="00557B1A"/>
    <w:rsid w:val="00557CBC"/>
    <w:rsid w:val="00557D50"/>
    <w:rsid w:val="00557DE1"/>
    <w:rsid w:val="0056062E"/>
    <w:rsid w:val="0056082F"/>
    <w:rsid w:val="0056088B"/>
    <w:rsid w:val="0056110C"/>
    <w:rsid w:val="0056116A"/>
    <w:rsid w:val="005611BD"/>
    <w:rsid w:val="0056126C"/>
    <w:rsid w:val="0056135D"/>
    <w:rsid w:val="0056138E"/>
    <w:rsid w:val="0056146C"/>
    <w:rsid w:val="00561559"/>
    <w:rsid w:val="005615DB"/>
    <w:rsid w:val="00561B18"/>
    <w:rsid w:val="00561EBD"/>
    <w:rsid w:val="00561F97"/>
    <w:rsid w:val="00562183"/>
    <w:rsid w:val="005621F1"/>
    <w:rsid w:val="0056221A"/>
    <w:rsid w:val="0056254F"/>
    <w:rsid w:val="00562CC6"/>
    <w:rsid w:val="00562E26"/>
    <w:rsid w:val="00563319"/>
    <w:rsid w:val="005638D5"/>
    <w:rsid w:val="005639F2"/>
    <w:rsid w:val="00563A86"/>
    <w:rsid w:val="00563AD1"/>
    <w:rsid w:val="00563CC0"/>
    <w:rsid w:val="00563F69"/>
    <w:rsid w:val="0056410E"/>
    <w:rsid w:val="0056414E"/>
    <w:rsid w:val="0056423F"/>
    <w:rsid w:val="005642EF"/>
    <w:rsid w:val="00564366"/>
    <w:rsid w:val="0056439C"/>
    <w:rsid w:val="00564568"/>
    <w:rsid w:val="005646C8"/>
    <w:rsid w:val="0056487E"/>
    <w:rsid w:val="005648C5"/>
    <w:rsid w:val="00564A33"/>
    <w:rsid w:val="00564BD5"/>
    <w:rsid w:val="00564CA7"/>
    <w:rsid w:val="00564CB4"/>
    <w:rsid w:val="005652C8"/>
    <w:rsid w:val="00565342"/>
    <w:rsid w:val="005653B1"/>
    <w:rsid w:val="00565474"/>
    <w:rsid w:val="0056574F"/>
    <w:rsid w:val="00565B4A"/>
    <w:rsid w:val="00565FF1"/>
    <w:rsid w:val="005661E5"/>
    <w:rsid w:val="005663A6"/>
    <w:rsid w:val="00566422"/>
    <w:rsid w:val="005664A1"/>
    <w:rsid w:val="00566773"/>
    <w:rsid w:val="00566776"/>
    <w:rsid w:val="00566826"/>
    <w:rsid w:val="00566D6D"/>
    <w:rsid w:val="00566F36"/>
    <w:rsid w:val="005672A2"/>
    <w:rsid w:val="005672A3"/>
    <w:rsid w:val="00567430"/>
    <w:rsid w:val="005674E9"/>
    <w:rsid w:val="00567BA3"/>
    <w:rsid w:val="00567D93"/>
    <w:rsid w:val="00570072"/>
    <w:rsid w:val="0057038A"/>
    <w:rsid w:val="005704F4"/>
    <w:rsid w:val="005707AB"/>
    <w:rsid w:val="00570B3A"/>
    <w:rsid w:val="005712F8"/>
    <w:rsid w:val="005713A4"/>
    <w:rsid w:val="0057177C"/>
    <w:rsid w:val="00571C62"/>
    <w:rsid w:val="00571CD1"/>
    <w:rsid w:val="00572005"/>
    <w:rsid w:val="0057204C"/>
    <w:rsid w:val="0057209C"/>
    <w:rsid w:val="00572408"/>
    <w:rsid w:val="005724C7"/>
    <w:rsid w:val="00572601"/>
    <w:rsid w:val="005726A3"/>
    <w:rsid w:val="00572821"/>
    <w:rsid w:val="0057295B"/>
    <w:rsid w:val="00572AA3"/>
    <w:rsid w:val="00572ABB"/>
    <w:rsid w:val="00572B0C"/>
    <w:rsid w:val="00572EC8"/>
    <w:rsid w:val="00572FC4"/>
    <w:rsid w:val="005732AB"/>
    <w:rsid w:val="005736E0"/>
    <w:rsid w:val="00573B03"/>
    <w:rsid w:val="00573B16"/>
    <w:rsid w:val="00573C47"/>
    <w:rsid w:val="00573CC5"/>
    <w:rsid w:val="00573F22"/>
    <w:rsid w:val="00574007"/>
    <w:rsid w:val="0057465B"/>
    <w:rsid w:val="005746D0"/>
    <w:rsid w:val="00574B93"/>
    <w:rsid w:val="00574CFA"/>
    <w:rsid w:val="00574D6E"/>
    <w:rsid w:val="0057530A"/>
    <w:rsid w:val="00575449"/>
    <w:rsid w:val="00575674"/>
    <w:rsid w:val="0057596B"/>
    <w:rsid w:val="00576300"/>
    <w:rsid w:val="005766EC"/>
    <w:rsid w:val="005767D9"/>
    <w:rsid w:val="00576838"/>
    <w:rsid w:val="00576D8C"/>
    <w:rsid w:val="00576DF5"/>
    <w:rsid w:val="00577146"/>
    <w:rsid w:val="005772BE"/>
    <w:rsid w:val="005773A0"/>
    <w:rsid w:val="0057745E"/>
    <w:rsid w:val="005774A7"/>
    <w:rsid w:val="0057761C"/>
    <w:rsid w:val="00577A21"/>
    <w:rsid w:val="00577B27"/>
    <w:rsid w:val="00577C47"/>
    <w:rsid w:val="00577EB0"/>
    <w:rsid w:val="0058004A"/>
    <w:rsid w:val="005800F8"/>
    <w:rsid w:val="0058015D"/>
    <w:rsid w:val="005801AA"/>
    <w:rsid w:val="00580366"/>
    <w:rsid w:val="0058049D"/>
    <w:rsid w:val="0058078C"/>
    <w:rsid w:val="00580A07"/>
    <w:rsid w:val="00581383"/>
    <w:rsid w:val="005813E2"/>
    <w:rsid w:val="0058156A"/>
    <w:rsid w:val="00581627"/>
    <w:rsid w:val="0058164A"/>
    <w:rsid w:val="00581697"/>
    <w:rsid w:val="00581B9F"/>
    <w:rsid w:val="00581C71"/>
    <w:rsid w:val="00581D99"/>
    <w:rsid w:val="00581E0B"/>
    <w:rsid w:val="00582002"/>
    <w:rsid w:val="005821D3"/>
    <w:rsid w:val="00582300"/>
    <w:rsid w:val="005823FA"/>
    <w:rsid w:val="0058254B"/>
    <w:rsid w:val="00582651"/>
    <w:rsid w:val="005826B7"/>
    <w:rsid w:val="005826DA"/>
    <w:rsid w:val="005827E3"/>
    <w:rsid w:val="0058294A"/>
    <w:rsid w:val="00582A94"/>
    <w:rsid w:val="00582BD6"/>
    <w:rsid w:val="00582C8C"/>
    <w:rsid w:val="00582DDC"/>
    <w:rsid w:val="00583017"/>
    <w:rsid w:val="005830BE"/>
    <w:rsid w:val="005830FF"/>
    <w:rsid w:val="005836C4"/>
    <w:rsid w:val="005836CB"/>
    <w:rsid w:val="0058382D"/>
    <w:rsid w:val="00583888"/>
    <w:rsid w:val="00583AB7"/>
    <w:rsid w:val="00583C58"/>
    <w:rsid w:val="00583E82"/>
    <w:rsid w:val="00584050"/>
    <w:rsid w:val="005842E2"/>
    <w:rsid w:val="00584C69"/>
    <w:rsid w:val="00584CF3"/>
    <w:rsid w:val="00584FC7"/>
    <w:rsid w:val="0058501F"/>
    <w:rsid w:val="005851ED"/>
    <w:rsid w:val="00585525"/>
    <w:rsid w:val="00585538"/>
    <w:rsid w:val="0058570E"/>
    <w:rsid w:val="00585A90"/>
    <w:rsid w:val="00585AA9"/>
    <w:rsid w:val="00585C15"/>
    <w:rsid w:val="00585D8D"/>
    <w:rsid w:val="005860CF"/>
    <w:rsid w:val="005861E2"/>
    <w:rsid w:val="00586234"/>
    <w:rsid w:val="00586D72"/>
    <w:rsid w:val="00586F54"/>
    <w:rsid w:val="00587070"/>
    <w:rsid w:val="0058785E"/>
    <w:rsid w:val="00587A5A"/>
    <w:rsid w:val="00587BE8"/>
    <w:rsid w:val="00587CFF"/>
    <w:rsid w:val="00587E4F"/>
    <w:rsid w:val="005901D1"/>
    <w:rsid w:val="00590221"/>
    <w:rsid w:val="005908BA"/>
    <w:rsid w:val="00590C30"/>
    <w:rsid w:val="00590E36"/>
    <w:rsid w:val="00590F71"/>
    <w:rsid w:val="005910C0"/>
    <w:rsid w:val="0059136D"/>
    <w:rsid w:val="005914D9"/>
    <w:rsid w:val="005915E6"/>
    <w:rsid w:val="005918C4"/>
    <w:rsid w:val="00591C27"/>
    <w:rsid w:val="00591FF8"/>
    <w:rsid w:val="005922E1"/>
    <w:rsid w:val="00592518"/>
    <w:rsid w:val="005925A3"/>
    <w:rsid w:val="00592632"/>
    <w:rsid w:val="0059263C"/>
    <w:rsid w:val="00592797"/>
    <w:rsid w:val="00592A0D"/>
    <w:rsid w:val="00592AE7"/>
    <w:rsid w:val="00592D03"/>
    <w:rsid w:val="00592DB3"/>
    <w:rsid w:val="0059312A"/>
    <w:rsid w:val="005931E4"/>
    <w:rsid w:val="005933B5"/>
    <w:rsid w:val="00593540"/>
    <w:rsid w:val="0059378B"/>
    <w:rsid w:val="00593D05"/>
    <w:rsid w:val="00593DCE"/>
    <w:rsid w:val="00593E81"/>
    <w:rsid w:val="00594156"/>
    <w:rsid w:val="005943B5"/>
    <w:rsid w:val="00594488"/>
    <w:rsid w:val="00594533"/>
    <w:rsid w:val="005948A3"/>
    <w:rsid w:val="00594A39"/>
    <w:rsid w:val="00594B1A"/>
    <w:rsid w:val="00594E26"/>
    <w:rsid w:val="00594E91"/>
    <w:rsid w:val="00595532"/>
    <w:rsid w:val="00595B1F"/>
    <w:rsid w:val="00595C2E"/>
    <w:rsid w:val="00595F26"/>
    <w:rsid w:val="00595F55"/>
    <w:rsid w:val="0059602D"/>
    <w:rsid w:val="0059607E"/>
    <w:rsid w:val="005960DC"/>
    <w:rsid w:val="0059610A"/>
    <w:rsid w:val="005964EB"/>
    <w:rsid w:val="005964FA"/>
    <w:rsid w:val="00596AFD"/>
    <w:rsid w:val="00596BD1"/>
    <w:rsid w:val="00596DF4"/>
    <w:rsid w:val="00596E34"/>
    <w:rsid w:val="005970A8"/>
    <w:rsid w:val="005971DA"/>
    <w:rsid w:val="005972F8"/>
    <w:rsid w:val="00597555"/>
    <w:rsid w:val="0059761C"/>
    <w:rsid w:val="00597833"/>
    <w:rsid w:val="00597A89"/>
    <w:rsid w:val="00597CFA"/>
    <w:rsid w:val="00597ED0"/>
    <w:rsid w:val="005A0012"/>
    <w:rsid w:val="005A004D"/>
    <w:rsid w:val="005A0465"/>
    <w:rsid w:val="005A077F"/>
    <w:rsid w:val="005A0825"/>
    <w:rsid w:val="005A0D3D"/>
    <w:rsid w:val="005A10D8"/>
    <w:rsid w:val="005A1254"/>
    <w:rsid w:val="005A12E0"/>
    <w:rsid w:val="005A1453"/>
    <w:rsid w:val="005A156E"/>
    <w:rsid w:val="005A17B8"/>
    <w:rsid w:val="005A18A4"/>
    <w:rsid w:val="005A19F0"/>
    <w:rsid w:val="005A1C35"/>
    <w:rsid w:val="005A1CA5"/>
    <w:rsid w:val="005A2173"/>
    <w:rsid w:val="005A239F"/>
    <w:rsid w:val="005A249E"/>
    <w:rsid w:val="005A27AF"/>
    <w:rsid w:val="005A27F0"/>
    <w:rsid w:val="005A34B2"/>
    <w:rsid w:val="005A34F5"/>
    <w:rsid w:val="005A3942"/>
    <w:rsid w:val="005A3A17"/>
    <w:rsid w:val="005A3B1C"/>
    <w:rsid w:val="005A3B2B"/>
    <w:rsid w:val="005A3C75"/>
    <w:rsid w:val="005A3E2B"/>
    <w:rsid w:val="005A433F"/>
    <w:rsid w:val="005A4466"/>
    <w:rsid w:val="005A452B"/>
    <w:rsid w:val="005A491A"/>
    <w:rsid w:val="005A4DDB"/>
    <w:rsid w:val="005A5211"/>
    <w:rsid w:val="005A595C"/>
    <w:rsid w:val="005A5F2D"/>
    <w:rsid w:val="005A606D"/>
    <w:rsid w:val="005A61F2"/>
    <w:rsid w:val="005A6411"/>
    <w:rsid w:val="005A6722"/>
    <w:rsid w:val="005A6924"/>
    <w:rsid w:val="005A6C11"/>
    <w:rsid w:val="005A6D35"/>
    <w:rsid w:val="005A6F0C"/>
    <w:rsid w:val="005A6F46"/>
    <w:rsid w:val="005A6F6A"/>
    <w:rsid w:val="005A719F"/>
    <w:rsid w:val="005A745B"/>
    <w:rsid w:val="005A7590"/>
    <w:rsid w:val="005A77B0"/>
    <w:rsid w:val="005A77C3"/>
    <w:rsid w:val="005A7970"/>
    <w:rsid w:val="005A79BE"/>
    <w:rsid w:val="005A79F6"/>
    <w:rsid w:val="005A7F14"/>
    <w:rsid w:val="005A7F35"/>
    <w:rsid w:val="005B004D"/>
    <w:rsid w:val="005B031A"/>
    <w:rsid w:val="005B0534"/>
    <w:rsid w:val="005B05F9"/>
    <w:rsid w:val="005B05FC"/>
    <w:rsid w:val="005B0730"/>
    <w:rsid w:val="005B0739"/>
    <w:rsid w:val="005B0860"/>
    <w:rsid w:val="005B09D0"/>
    <w:rsid w:val="005B0A84"/>
    <w:rsid w:val="005B0C39"/>
    <w:rsid w:val="005B0EE4"/>
    <w:rsid w:val="005B1511"/>
    <w:rsid w:val="005B1657"/>
    <w:rsid w:val="005B18D8"/>
    <w:rsid w:val="005B18D9"/>
    <w:rsid w:val="005B18EF"/>
    <w:rsid w:val="005B1937"/>
    <w:rsid w:val="005B1C52"/>
    <w:rsid w:val="005B1E1C"/>
    <w:rsid w:val="005B2093"/>
    <w:rsid w:val="005B23B4"/>
    <w:rsid w:val="005B2853"/>
    <w:rsid w:val="005B293D"/>
    <w:rsid w:val="005B2992"/>
    <w:rsid w:val="005B2A0E"/>
    <w:rsid w:val="005B2CAD"/>
    <w:rsid w:val="005B3149"/>
    <w:rsid w:val="005B31E7"/>
    <w:rsid w:val="005B3211"/>
    <w:rsid w:val="005B32B6"/>
    <w:rsid w:val="005B3857"/>
    <w:rsid w:val="005B3A65"/>
    <w:rsid w:val="005B3A73"/>
    <w:rsid w:val="005B3B23"/>
    <w:rsid w:val="005B3D17"/>
    <w:rsid w:val="005B3E37"/>
    <w:rsid w:val="005B4192"/>
    <w:rsid w:val="005B4627"/>
    <w:rsid w:val="005B4E8C"/>
    <w:rsid w:val="005B4F8C"/>
    <w:rsid w:val="005B5637"/>
    <w:rsid w:val="005B62C1"/>
    <w:rsid w:val="005B6391"/>
    <w:rsid w:val="005B64CC"/>
    <w:rsid w:val="005B6533"/>
    <w:rsid w:val="005B66AB"/>
    <w:rsid w:val="005B6897"/>
    <w:rsid w:val="005B6BC6"/>
    <w:rsid w:val="005B6C5A"/>
    <w:rsid w:val="005B6D02"/>
    <w:rsid w:val="005B759C"/>
    <w:rsid w:val="005B77F0"/>
    <w:rsid w:val="005B787B"/>
    <w:rsid w:val="005B7955"/>
    <w:rsid w:val="005B7B7E"/>
    <w:rsid w:val="005B7D44"/>
    <w:rsid w:val="005B7DD9"/>
    <w:rsid w:val="005C0206"/>
    <w:rsid w:val="005C0238"/>
    <w:rsid w:val="005C025C"/>
    <w:rsid w:val="005C02DD"/>
    <w:rsid w:val="005C0310"/>
    <w:rsid w:val="005C031A"/>
    <w:rsid w:val="005C063A"/>
    <w:rsid w:val="005C07CB"/>
    <w:rsid w:val="005C0826"/>
    <w:rsid w:val="005C0896"/>
    <w:rsid w:val="005C10C3"/>
    <w:rsid w:val="005C115B"/>
    <w:rsid w:val="005C13BE"/>
    <w:rsid w:val="005C13CB"/>
    <w:rsid w:val="005C1410"/>
    <w:rsid w:val="005C145F"/>
    <w:rsid w:val="005C14E3"/>
    <w:rsid w:val="005C16B5"/>
    <w:rsid w:val="005C176B"/>
    <w:rsid w:val="005C17D9"/>
    <w:rsid w:val="005C17E2"/>
    <w:rsid w:val="005C18AA"/>
    <w:rsid w:val="005C1A59"/>
    <w:rsid w:val="005C1F21"/>
    <w:rsid w:val="005C21E4"/>
    <w:rsid w:val="005C25AC"/>
    <w:rsid w:val="005C26ED"/>
    <w:rsid w:val="005C2876"/>
    <w:rsid w:val="005C2A93"/>
    <w:rsid w:val="005C34FC"/>
    <w:rsid w:val="005C35C4"/>
    <w:rsid w:val="005C35D6"/>
    <w:rsid w:val="005C365D"/>
    <w:rsid w:val="005C3A3B"/>
    <w:rsid w:val="005C3B25"/>
    <w:rsid w:val="005C3BE4"/>
    <w:rsid w:val="005C3C3C"/>
    <w:rsid w:val="005C3D81"/>
    <w:rsid w:val="005C4097"/>
    <w:rsid w:val="005C41EA"/>
    <w:rsid w:val="005C429E"/>
    <w:rsid w:val="005C44C7"/>
    <w:rsid w:val="005C48E5"/>
    <w:rsid w:val="005C53B9"/>
    <w:rsid w:val="005C564E"/>
    <w:rsid w:val="005C5858"/>
    <w:rsid w:val="005C597F"/>
    <w:rsid w:val="005C59B9"/>
    <w:rsid w:val="005C5ACE"/>
    <w:rsid w:val="005C5AD0"/>
    <w:rsid w:val="005C609A"/>
    <w:rsid w:val="005C60FB"/>
    <w:rsid w:val="005C6110"/>
    <w:rsid w:val="005C6416"/>
    <w:rsid w:val="005C6487"/>
    <w:rsid w:val="005C6547"/>
    <w:rsid w:val="005C66F6"/>
    <w:rsid w:val="005C68E9"/>
    <w:rsid w:val="005C69C5"/>
    <w:rsid w:val="005C69DB"/>
    <w:rsid w:val="005C6BF8"/>
    <w:rsid w:val="005C6C10"/>
    <w:rsid w:val="005C6DE8"/>
    <w:rsid w:val="005C6F30"/>
    <w:rsid w:val="005C6F4B"/>
    <w:rsid w:val="005C7453"/>
    <w:rsid w:val="005C745C"/>
    <w:rsid w:val="005C7761"/>
    <w:rsid w:val="005C7950"/>
    <w:rsid w:val="005C7953"/>
    <w:rsid w:val="005C7AF5"/>
    <w:rsid w:val="005C7B2F"/>
    <w:rsid w:val="005C7BCD"/>
    <w:rsid w:val="005C7C2F"/>
    <w:rsid w:val="005C7C86"/>
    <w:rsid w:val="005C7E8F"/>
    <w:rsid w:val="005D058B"/>
    <w:rsid w:val="005D06B3"/>
    <w:rsid w:val="005D07F4"/>
    <w:rsid w:val="005D0873"/>
    <w:rsid w:val="005D09B3"/>
    <w:rsid w:val="005D0AC6"/>
    <w:rsid w:val="005D0D1A"/>
    <w:rsid w:val="005D0E8E"/>
    <w:rsid w:val="005D0F2E"/>
    <w:rsid w:val="005D125D"/>
    <w:rsid w:val="005D1310"/>
    <w:rsid w:val="005D13A0"/>
    <w:rsid w:val="005D140F"/>
    <w:rsid w:val="005D16B3"/>
    <w:rsid w:val="005D189D"/>
    <w:rsid w:val="005D1BD8"/>
    <w:rsid w:val="005D1F1A"/>
    <w:rsid w:val="005D24E8"/>
    <w:rsid w:val="005D26B8"/>
    <w:rsid w:val="005D27D5"/>
    <w:rsid w:val="005D2CBF"/>
    <w:rsid w:val="005D2D7A"/>
    <w:rsid w:val="005D2ED0"/>
    <w:rsid w:val="005D2EF9"/>
    <w:rsid w:val="005D3067"/>
    <w:rsid w:val="005D306A"/>
    <w:rsid w:val="005D32D1"/>
    <w:rsid w:val="005D34B8"/>
    <w:rsid w:val="005D379B"/>
    <w:rsid w:val="005D388F"/>
    <w:rsid w:val="005D3B17"/>
    <w:rsid w:val="005D3C4F"/>
    <w:rsid w:val="005D3DB4"/>
    <w:rsid w:val="005D3F1F"/>
    <w:rsid w:val="005D3F20"/>
    <w:rsid w:val="005D41E5"/>
    <w:rsid w:val="005D4259"/>
    <w:rsid w:val="005D426D"/>
    <w:rsid w:val="005D43E3"/>
    <w:rsid w:val="005D4481"/>
    <w:rsid w:val="005D48F5"/>
    <w:rsid w:val="005D4916"/>
    <w:rsid w:val="005D4C0B"/>
    <w:rsid w:val="005D4E65"/>
    <w:rsid w:val="005D4ECA"/>
    <w:rsid w:val="005D50F4"/>
    <w:rsid w:val="005D53BA"/>
    <w:rsid w:val="005D5410"/>
    <w:rsid w:val="005D5576"/>
    <w:rsid w:val="005D55E8"/>
    <w:rsid w:val="005D588C"/>
    <w:rsid w:val="005D5CC3"/>
    <w:rsid w:val="005D62F2"/>
    <w:rsid w:val="005D64D0"/>
    <w:rsid w:val="005D64F9"/>
    <w:rsid w:val="005D65C0"/>
    <w:rsid w:val="005D6638"/>
    <w:rsid w:val="005D67A2"/>
    <w:rsid w:val="005D6C41"/>
    <w:rsid w:val="005D6D0D"/>
    <w:rsid w:val="005D6DBE"/>
    <w:rsid w:val="005D6F25"/>
    <w:rsid w:val="005D6F81"/>
    <w:rsid w:val="005D709B"/>
    <w:rsid w:val="005D7131"/>
    <w:rsid w:val="005D7194"/>
    <w:rsid w:val="005D772C"/>
    <w:rsid w:val="005D7768"/>
    <w:rsid w:val="005D7A8C"/>
    <w:rsid w:val="005D7AF0"/>
    <w:rsid w:val="005D7F6D"/>
    <w:rsid w:val="005E0031"/>
    <w:rsid w:val="005E01D2"/>
    <w:rsid w:val="005E0581"/>
    <w:rsid w:val="005E0719"/>
    <w:rsid w:val="005E080E"/>
    <w:rsid w:val="005E087E"/>
    <w:rsid w:val="005E0BDE"/>
    <w:rsid w:val="005E0F0C"/>
    <w:rsid w:val="005E0F6B"/>
    <w:rsid w:val="005E10E3"/>
    <w:rsid w:val="005E146D"/>
    <w:rsid w:val="005E1B98"/>
    <w:rsid w:val="005E1CA6"/>
    <w:rsid w:val="005E1CCE"/>
    <w:rsid w:val="005E1EF6"/>
    <w:rsid w:val="005E2067"/>
    <w:rsid w:val="005E2132"/>
    <w:rsid w:val="005E2158"/>
    <w:rsid w:val="005E2408"/>
    <w:rsid w:val="005E24EB"/>
    <w:rsid w:val="005E2799"/>
    <w:rsid w:val="005E279D"/>
    <w:rsid w:val="005E2C6D"/>
    <w:rsid w:val="005E2FB4"/>
    <w:rsid w:val="005E3110"/>
    <w:rsid w:val="005E311B"/>
    <w:rsid w:val="005E33C4"/>
    <w:rsid w:val="005E3424"/>
    <w:rsid w:val="005E347D"/>
    <w:rsid w:val="005E3619"/>
    <w:rsid w:val="005E36A3"/>
    <w:rsid w:val="005E3C7C"/>
    <w:rsid w:val="005E4026"/>
    <w:rsid w:val="005E40B0"/>
    <w:rsid w:val="005E41FB"/>
    <w:rsid w:val="005E4228"/>
    <w:rsid w:val="005E4822"/>
    <w:rsid w:val="005E48D0"/>
    <w:rsid w:val="005E48F8"/>
    <w:rsid w:val="005E4A41"/>
    <w:rsid w:val="005E4D94"/>
    <w:rsid w:val="005E5265"/>
    <w:rsid w:val="005E551C"/>
    <w:rsid w:val="005E555E"/>
    <w:rsid w:val="005E565D"/>
    <w:rsid w:val="005E56F9"/>
    <w:rsid w:val="005E5702"/>
    <w:rsid w:val="005E59C7"/>
    <w:rsid w:val="005E5B9D"/>
    <w:rsid w:val="005E5C74"/>
    <w:rsid w:val="005E5FB0"/>
    <w:rsid w:val="005E62E2"/>
    <w:rsid w:val="005E655F"/>
    <w:rsid w:val="005E68E0"/>
    <w:rsid w:val="005E6A70"/>
    <w:rsid w:val="005E6AD6"/>
    <w:rsid w:val="005E6B50"/>
    <w:rsid w:val="005E6E34"/>
    <w:rsid w:val="005E6F53"/>
    <w:rsid w:val="005E6F77"/>
    <w:rsid w:val="005E7175"/>
    <w:rsid w:val="005E7267"/>
    <w:rsid w:val="005E76BE"/>
    <w:rsid w:val="005E7759"/>
    <w:rsid w:val="005E78BC"/>
    <w:rsid w:val="005E7B36"/>
    <w:rsid w:val="005E7BE3"/>
    <w:rsid w:val="005E7BED"/>
    <w:rsid w:val="005E7DB0"/>
    <w:rsid w:val="005E7FC8"/>
    <w:rsid w:val="005F004A"/>
    <w:rsid w:val="005F0352"/>
    <w:rsid w:val="005F044F"/>
    <w:rsid w:val="005F05E0"/>
    <w:rsid w:val="005F078B"/>
    <w:rsid w:val="005F0905"/>
    <w:rsid w:val="005F0B3F"/>
    <w:rsid w:val="005F0B7D"/>
    <w:rsid w:val="005F0CED"/>
    <w:rsid w:val="005F0F5F"/>
    <w:rsid w:val="005F1219"/>
    <w:rsid w:val="005F1B33"/>
    <w:rsid w:val="005F1D19"/>
    <w:rsid w:val="005F2278"/>
    <w:rsid w:val="005F2764"/>
    <w:rsid w:val="005F27AC"/>
    <w:rsid w:val="005F2B7F"/>
    <w:rsid w:val="005F2D69"/>
    <w:rsid w:val="005F2D82"/>
    <w:rsid w:val="005F2F80"/>
    <w:rsid w:val="005F2F94"/>
    <w:rsid w:val="005F36E7"/>
    <w:rsid w:val="005F370A"/>
    <w:rsid w:val="005F376D"/>
    <w:rsid w:val="005F38C6"/>
    <w:rsid w:val="005F38DC"/>
    <w:rsid w:val="005F3A63"/>
    <w:rsid w:val="005F3AD8"/>
    <w:rsid w:val="005F3B3C"/>
    <w:rsid w:val="005F3C57"/>
    <w:rsid w:val="005F3C58"/>
    <w:rsid w:val="005F3F0E"/>
    <w:rsid w:val="005F4252"/>
    <w:rsid w:val="005F4372"/>
    <w:rsid w:val="005F44CD"/>
    <w:rsid w:val="005F4565"/>
    <w:rsid w:val="005F4626"/>
    <w:rsid w:val="005F4664"/>
    <w:rsid w:val="005F4BD2"/>
    <w:rsid w:val="005F4C16"/>
    <w:rsid w:val="005F4CDA"/>
    <w:rsid w:val="005F5147"/>
    <w:rsid w:val="005F53C3"/>
    <w:rsid w:val="005F545B"/>
    <w:rsid w:val="005F5564"/>
    <w:rsid w:val="005F55FC"/>
    <w:rsid w:val="005F5CE7"/>
    <w:rsid w:val="005F5D8E"/>
    <w:rsid w:val="005F5EAD"/>
    <w:rsid w:val="005F5EFB"/>
    <w:rsid w:val="005F5FFE"/>
    <w:rsid w:val="005F60E5"/>
    <w:rsid w:val="005F635A"/>
    <w:rsid w:val="005F6442"/>
    <w:rsid w:val="005F6664"/>
    <w:rsid w:val="005F66E7"/>
    <w:rsid w:val="005F6706"/>
    <w:rsid w:val="005F6B61"/>
    <w:rsid w:val="005F6EA9"/>
    <w:rsid w:val="005F6F57"/>
    <w:rsid w:val="005F7006"/>
    <w:rsid w:val="005F744A"/>
    <w:rsid w:val="005F7483"/>
    <w:rsid w:val="005F7535"/>
    <w:rsid w:val="005F756D"/>
    <w:rsid w:val="005F77F0"/>
    <w:rsid w:val="005F781D"/>
    <w:rsid w:val="005F7DCF"/>
    <w:rsid w:val="005F7E36"/>
    <w:rsid w:val="0060012E"/>
    <w:rsid w:val="00600312"/>
    <w:rsid w:val="006006BC"/>
    <w:rsid w:val="0060085C"/>
    <w:rsid w:val="0060096A"/>
    <w:rsid w:val="00600BF8"/>
    <w:rsid w:val="00600D32"/>
    <w:rsid w:val="00600E6D"/>
    <w:rsid w:val="00600EF1"/>
    <w:rsid w:val="006011CD"/>
    <w:rsid w:val="006013A9"/>
    <w:rsid w:val="0060145B"/>
    <w:rsid w:val="006017D6"/>
    <w:rsid w:val="00601B25"/>
    <w:rsid w:val="00601C71"/>
    <w:rsid w:val="00601F18"/>
    <w:rsid w:val="0060261A"/>
    <w:rsid w:val="00602874"/>
    <w:rsid w:val="00602A90"/>
    <w:rsid w:val="00602C3C"/>
    <w:rsid w:val="00602C41"/>
    <w:rsid w:val="00602D1A"/>
    <w:rsid w:val="006032E4"/>
    <w:rsid w:val="0060351D"/>
    <w:rsid w:val="006035F0"/>
    <w:rsid w:val="0060388C"/>
    <w:rsid w:val="00603932"/>
    <w:rsid w:val="00603B42"/>
    <w:rsid w:val="00603BC9"/>
    <w:rsid w:val="00603E05"/>
    <w:rsid w:val="00603E8A"/>
    <w:rsid w:val="00603EF6"/>
    <w:rsid w:val="006040F6"/>
    <w:rsid w:val="006041D8"/>
    <w:rsid w:val="00604377"/>
    <w:rsid w:val="0060488C"/>
    <w:rsid w:val="006048BF"/>
    <w:rsid w:val="00604B67"/>
    <w:rsid w:val="00604BE2"/>
    <w:rsid w:val="00604D5A"/>
    <w:rsid w:val="00604E11"/>
    <w:rsid w:val="00605141"/>
    <w:rsid w:val="006053E0"/>
    <w:rsid w:val="006054AD"/>
    <w:rsid w:val="00605634"/>
    <w:rsid w:val="006057EB"/>
    <w:rsid w:val="00606134"/>
    <w:rsid w:val="00606338"/>
    <w:rsid w:val="006064E4"/>
    <w:rsid w:val="006066BB"/>
    <w:rsid w:val="00606895"/>
    <w:rsid w:val="00606B38"/>
    <w:rsid w:val="00606D4C"/>
    <w:rsid w:val="00606EA2"/>
    <w:rsid w:val="00606EA4"/>
    <w:rsid w:val="006070F7"/>
    <w:rsid w:val="006075E7"/>
    <w:rsid w:val="006076E3"/>
    <w:rsid w:val="00607D3F"/>
    <w:rsid w:val="00607E1F"/>
    <w:rsid w:val="00607F95"/>
    <w:rsid w:val="00610095"/>
    <w:rsid w:val="0061021B"/>
    <w:rsid w:val="00610291"/>
    <w:rsid w:val="0061069D"/>
    <w:rsid w:val="006106BC"/>
    <w:rsid w:val="00610A67"/>
    <w:rsid w:val="00610BEF"/>
    <w:rsid w:val="00610C1F"/>
    <w:rsid w:val="00610C30"/>
    <w:rsid w:val="00610C73"/>
    <w:rsid w:val="00610E73"/>
    <w:rsid w:val="00611255"/>
    <w:rsid w:val="006112D0"/>
    <w:rsid w:val="00611826"/>
    <w:rsid w:val="0061194C"/>
    <w:rsid w:val="006119A2"/>
    <w:rsid w:val="00611A30"/>
    <w:rsid w:val="00611B34"/>
    <w:rsid w:val="00611C2B"/>
    <w:rsid w:val="00611CCC"/>
    <w:rsid w:val="00611EC1"/>
    <w:rsid w:val="00612055"/>
    <w:rsid w:val="00612067"/>
    <w:rsid w:val="006120B2"/>
    <w:rsid w:val="0061220E"/>
    <w:rsid w:val="006122D7"/>
    <w:rsid w:val="006123CD"/>
    <w:rsid w:val="006128F5"/>
    <w:rsid w:val="00612910"/>
    <w:rsid w:val="00612E37"/>
    <w:rsid w:val="006132CA"/>
    <w:rsid w:val="0061335D"/>
    <w:rsid w:val="006135BF"/>
    <w:rsid w:val="0061390A"/>
    <w:rsid w:val="00613B07"/>
    <w:rsid w:val="00613F79"/>
    <w:rsid w:val="00614076"/>
    <w:rsid w:val="006143E3"/>
    <w:rsid w:val="00614464"/>
    <w:rsid w:val="00614A20"/>
    <w:rsid w:val="00614D4E"/>
    <w:rsid w:val="0061525B"/>
    <w:rsid w:val="0061529A"/>
    <w:rsid w:val="00615392"/>
    <w:rsid w:val="00615556"/>
    <w:rsid w:val="006157AC"/>
    <w:rsid w:val="00615B6F"/>
    <w:rsid w:val="00615C6E"/>
    <w:rsid w:val="00615C74"/>
    <w:rsid w:val="00615C7D"/>
    <w:rsid w:val="00615CF4"/>
    <w:rsid w:val="00615D17"/>
    <w:rsid w:val="00615FFF"/>
    <w:rsid w:val="00616528"/>
    <w:rsid w:val="0061698C"/>
    <w:rsid w:val="00616BA3"/>
    <w:rsid w:val="00616C72"/>
    <w:rsid w:val="00616CC7"/>
    <w:rsid w:val="00616D26"/>
    <w:rsid w:val="00616F8C"/>
    <w:rsid w:val="0061730F"/>
    <w:rsid w:val="006174C1"/>
    <w:rsid w:val="006177DD"/>
    <w:rsid w:val="006179A5"/>
    <w:rsid w:val="00617CC9"/>
    <w:rsid w:val="00617E13"/>
    <w:rsid w:val="00617ED2"/>
    <w:rsid w:val="00620150"/>
    <w:rsid w:val="006201F3"/>
    <w:rsid w:val="00620502"/>
    <w:rsid w:val="0062052B"/>
    <w:rsid w:val="00620A2B"/>
    <w:rsid w:val="00620B76"/>
    <w:rsid w:val="00620C7E"/>
    <w:rsid w:val="00620EA7"/>
    <w:rsid w:val="006210BC"/>
    <w:rsid w:val="0062139A"/>
    <w:rsid w:val="006216A3"/>
    <w:rsid w:val="0062188E"/>
    <w:rsid w:val="00621A16"/>
    <w:rsid w:val="00621ADE"/>
    <w:rsid w:val="00621E4A"/>
    <w:rsid w:val="00621EB9"/>
    <w:rsid w:val="006220EF"/>
    <w:rsid w:val="00622177"/>
    <w:rsid w:val="0062233C"/>
    <w:rsid w:val="00622475"/>
    <w:rsid w:val="006224BC"/>
    <w:rsid w:val="0062253E"/>
    <w:rsid w:val="00622596"/>
    <w:rsid w:val="00622B25"/>
    <w:rsid w:val="00623012"/>
    <w:rsid w:val="00623312"/>
    <w:rsid w:val="006234BC"/>
    <w:rsid w:val="0062355A"/>
    <w:rsid w:val="00623670"/>
    <w:rsid w:val="00623792"/>
    <w:rsid w:val="0062383A"/>
    <w:rsid w:val="0062388B"/>
    <w:rsid w:val="00623AC2"/>
    <w:rsid w:val="00623CDB"/>
    <w:rsid w:val="00623CE1"/>
    <w:rsid w:val="00623F1C"/>
    <w:rsid w:val="00624168"/>
    <w:rsid w:val="00624581"/>
    <w:rsid w:val="00624641"/>
    <w:rsid w:val="0062485B"/>
    <w:rsid w:val="006248BC"/>
    <w:rsid w:val="00624B60"/>
    <w:rsid w:val="00624D92"/>
    <w:rsid w:val="00624E2A"/>
    <w:rsid w:val="006256B8"/>
    <w:rsid w:val="006257CB"/>
    <w:rsid w:val="00625849"/>
    <w:rsid w:val="00625921"/>
    <w:rsid w:val="00625C76"/>
    <w:rsid w:val="00625D0E"/>
    <w:rsid w:val="00625D6C"/>
    <w:rsid w:val="00625E32"/>
    <w:rsid w:val="00625ECE"/>
    <w:rsid w:val="0062602A"/>
    <w:rsid w:val="00626189"/>
    <w:rsid w:val="006262E6"/>
    <w:rsid w:val="006262F9"/>
    <w:rsid w:val="006264E5"/>
    <w:rsid w:val="006265E7"/>
    <w:rsid w:val="00626712"/>
    <w:rsid w:val="00626BD5"/>
    <w:rsid w:val="00627207"/>
    <w:rsid w:val="0062743E"/>
    <w:rsid w:val="006274FC"/>
    <w:rsid w:val="0062754E"/>
    <w:rsid w:val="00627626"/>
    <w:rsid w:val="0062764C"/>
    <w:rsid w:val="00627885"/>
    <w:rsid w:val="00627A5D"/>
    <w:rsid w:val="00627C5E"/>
    <w:rsid w:val="00627D42"/>
    <w:rsid w:val="00630063"/>
    <w:rsid w:val="00630372"/>
    <w:rsid w:val="00630393"/>
    <w:rsid w:val="00630437"/>
    <w:rsid w:val="00630A1D"/>
    <w:rsid w:val="00630D32"/>
    <w:rsid w:val="0063104F"/>
    <w:rsid w:val="006310DC"/>
    <w:rsid w:val="006317E4"/>
    <w:rsid w:val="00631897"/>
    <w:rsid w:val="006319BA"/>
    <w:rsid w:val="00631A5F"/>
    <w:rsid w:val="00631B99"/>
    <w:rsid w:val="00631BA6"/>
    <w:rsid w:val="00631C42"/>
    <w:rsid w:val="00631DD1"/>
    <w:rsid w:val="00632143"/>
    <w:rsid w:val="00632541"/>
    <w:rsid w:val="0063298F"/>
    <w:rsid w:val="00632D00"/>
    <w:rsid w:val="00632DAA"/>
    <w:rsid w:val="00632E96"/>
    <w:rsid w:val="00633361"/>
    <w:rsid w:val="006333DE"/>
    <w:rsid w:val="006334AE"/>
    <w:rsid w:val="00633624"/>
    <w:rsid w:val="006336CD"/>
    <w:rsid w:val="00633733"/>
    <w:rsid w:val="00633A50"/>
    <w:rsid w:val="00633B57"/>
    <w:rsid w:val="00633C1C"/>
    <w:rsid w:val="00633C1D"/>
    <w:rsid w:val="00633F1F"/>
    <w:rsid w:val="00633FE5"/>
    <w:rsid w:val="00634015"/>
    <w:rsid w:val="00634035"/>
    <w:rsid w:val="0063446F"/>
    <w:rsid w:val="00634617"/>
    <w:rsid w:val="0063479F"/>
    <w:rsid w:val="0063480B"/>
    <w:rsid w:val="00634AB1"/>
    <w:rsid w:val="00634B24"/>
    <w:rsid w:val="00634CE9"/>
    <w:rsid w:val="006353CE"/>
    <w:rsid w:val="00635602"/>
    <w:rsid w:val="0063575E"/>
    <w:rsid w:val="00635BA7"/>
    <w:rsid w:val="00635EDD"/>
    <w:rsid w:val="00636075"/>
    <w:rsid w:val="0063609C"/>
    <w:rsid w:val="006361AC"/>
    <w:rsid w:val="00636217"/>
    <w:rsid w:val="00636495"/>
    <w:rsid w:val="00636563"/>
    <w:rsid w:val="0063659D"/>
    <w:rsid w:val="00636910"/>
    <w:rsid w:val="00636DB3"/>
    <w:rsid w:val="0063728F"/>
    <w:rsid w:val="006374BD"/>
    <w:rsid w:val="00637A37"/>
    <w:rsid w:val="00637CB0"/>
    <w:rsid w:val="00637F05"/>
    <w:rsid w:val="00637F9A"/>
    <w:rsid w:val="0064014A"/>
    <w:rsid w:val="0064015E"/>
    <w:rsid w:val="00640177"/>
    <w:rsid w:val="006402EF"/>
    <w:rsid w:val="00640501"/>
    <w:rsid w:val="0064075F"/>
    <w:rsid w:val="00640AEF"/>
    <w:rsid w:val="00640AFC"/>
    <w:rsid w:val="00640E4A"/>
    <w:rsid w:val="00640EBA"/>
    <w:rsid w:val="0064170A"/>
    <w:rsid w:val="0064177B"/>
    <w:rsid w:val="00641790"/>
    <w:rsid w:val="0064180B"/>
    <w:rsid w:val="00641CA2"/>
    <w:rsid w:val="00641E55"/>
    <w:rsid w:val="00642220"/>
    <w:rsid w:val="00642285"/>
    <w:rsid w:val="00642604"/>
    <w:rsid w:val="00642647"/>
    <w:rsid w:val="0064284A"/>
    <w:rsid w:val="00642850"/>
    <w:rsid w:val="00642882"/>
    <w:rsid w:val="00642B30"/>
    <w:rsid w:val="00642B41"/>
    <w:rsid w:val="00642C9A"/>
    <w:rsid w:val="00642CD5"/>
    <w:rsid w:val="0064315C"/>
    <w:rsid w:val="0064324D"/>
    <w:rsid w:val="00643319"/>
    <w:rsid w:val="00643409"/>
    <w:rsid w:val="006434DA"/>
    <w:rsid w:val="0064353C"/>
    <w:rsid w:val="006436CC"/>
    <w:rsid w:val="00643826"/>
    <w:rsid w:val="00643A26"/>
    <w:rsid w:val="00643A31"/>
    <w:rsid w:val="00643A63"/>
    <w:rsid w:val="00643EE8"/>
    <w:rsid w:val="006441DD"/>
    <w:rsid w:val="00644362"/>
    <w:rsid w:val="006444B1"/>
    <w:rsid w:val="00644C80"/>
    <w:rsid w:val="00644D15"/>
    <w:rsid w:val="00644F4F"/>
    <w:rsid w:val="00644FD3"/>
    <w:rsid w:val="0064563F"/>
    <w:rsid w:val="0064572D"/>
    <w:rsid w:val="006457EA"/>
    <w:rsid w:val="00645AAC"/>
    <w:rsid w:val="00645E29"/>
    <w:rsid w:val="00646046"/>
    <w:rsid w:val="006460C3"/>
    <w:rsid w:val="0064627C"/>
    <w:rsid w:val="00646339"/>
    <w:rsid w:val="00646502"/>
    <w:rsid w:val="0064676A"/>
    <w:rsid w:val="00646770"/>
    <w:rsid w:val="00646869"/>
    <w:rsid w:val="00646921"/>
    <w:rsid w:val="00646A6D"/>
    <w:rsid w:val="00646BA8"/>
    <w:rsid w:val="00646C9D"/>
    <w:rsid w:val="00646F49"/>
    <w:rsid w:val="00647002"/>
    <w:rsid w:val="006470FF"/>
    <w:rsid w:val="00647119"/>
    <w:rsid w:val="006472CC"/>
    <w:rsid w:val="0064798D"/>
    <w:rsid w:val="00647A5D"/>
    <w:rsid w:val="00647CB0"/>
    <w:rsid w:val="00647F39"/>
    <w:rsid w:val="00650092"/>
    <w:rsid w:val="0065009F"/>
    <w:rsid w:val="006500B0"/>
    <w:rsid w:val="00650280"/>
    <w:rsid w:val="006506D1"/>
    <w:rsid w:val="006506E8"/>
    <w:rsid w:val="0065079C"/>
    <w:rsid w:val="006507F4"/>
    <w:rsid w:val="00650A2C"/>
    <w:rsid w:val="00650B0C"/>
    <w:rsid w:val="00650C6B"/>
    <w:rsid w:val="00650F33"/>
    <w:rsid w:val="00651143"/>
    <w:rsid w:val="00651236"/>
    <w:rsid w:val="006512F4"/>
    <w:rsid w:val="00651696"/>
    <w:rsid w:val="0065179A"/>
    <w:rsid w:val="00651B4A"/>
    <w:rsid w:val="00651C67"/>
    <w:rsid w:val="00651CD5"/>
    <w:rsid w:val="00651D54"/>
    <w:rsid w:val="00651E8E"/>
    <w:rsid w:val="00651F46"/>
    <w:rsid w:val="00652290"/>
    <w:rsid w:val="00652324"/>
    <w:rsid w:val="006524B0"/>
    <w:rsid w:val="0065270D"/>
    <w:rsid w:val="00652860"/>
    <w:rsid w:val="006529F6"/>
    <w:rsid w:val="00652A2D"/>
    <w:rsid w:val="00652E5B"/>
    <w:rsid w:val="00652F84"/>
    <w:rsid w:val="00653296"/>
    <w:rsid w:val="006532C2"/>
    <w:rsid w:val="006533DC"/>
    <w:rsid w:val="00653515"/>
    <w:rsid w:val="00653561"/>
    <w:rsid w:val="00653578"/>
    <w:rsid w:val="0065375D"/>
    <w:rsid w:val="006538DD"/>
    <w:rsid w:val="0065394A"/>
    <w:rsid w:val="006539E6"/>
    <w:rsid w:val="00653DB6"/>
    <w:rsid w:val="006540B1"/>
    <w:rsid w:val="00654111"/>
    <w:rsid w:val="006542F0"/>
    <w:rsid w:val="00654615"/>
    <w:rsid w:val="0065498F"/>
    <w:rsid w:val="00654A48"/>
    <w:rsid w:val="00654A71"/>
    <w:rsid w:val="00654A7F"/>
    <w:rsid w:val="00654B7B"/>
    <w:rsid w:val="00654D45"/>
    <w:rsid w:val="00654D9B"/>
    <w:rsid w:val="0065508A"/>
    <w:rsid w:val="0065536F"/>
    <w:rsid w:val="00655755"/>
    <w:rsid w:val="00655B5F"/>
    <w:rsid w:val="00655D25"/>
    <w:rsid w:val="00656317"/>
    <w:rsid w:val="00656561"/>
    <w:rsid w:val="0065690A"/>
    <w:rsid w:val="006569D4"/>
    <w:rsid w:val="00656A20"/>
    <w:rsid w:val="00656E64"/>
    <w:rsid w:val="00656F99"/>
    <w:rsid w:val="006571F4"/>
    <w:rsid w:val="006573F8"/>
    <w:rsid w:val="006574E0"/>
    <w:rsid w:val="0065750B"/>
    <w:rsid w:val="006579B7"/>
    <w:rsid w:val="00657DC0"/>
    <w:rsid w:val="00657E80"/>
    <w:rsid w:val="00657EF3"/>
    <w:rsid w:val="00657F2B"/>
    <w:rsid w:val="00660369"/>
    <w:rsid w:val="006603F1"/>
    <w:rsid w:val="0066061A"/>
    <w:rsid w:val="0066076A"/>
    <w:rsid w:val="00660840"/>
    <w:rsid w:val="006609EC"/>
    <w:rsid w:val="00660A5E"/>
    <w:rsid w:val="00660B3B"/>
    <w:rsid w:val="00660B53"/>
    <w:rsid w:val="00660BC0"/>
    <w:rsid w:val="00660D40"/>
    <w:rsid w:val="006611C8"/>
    <w:rsid w:val="0066122C"/>
    <w:rsid w:val="006613D7"/>
    <w:rsid w:val="00661431"/>
    <w:rsid w:val="006614A3"/>
    <w:rsid w:val="00661915"/>
    <w:rsid w:val="00661A3E"/>
    <w:rsid w:val="006624A8"/>
    <w:rsid w:val="006624EF"/>
    <w:rsid w:val="0066261A"/>
    <w:rsid w:val="00662AB5"/>
    <w:rsid w:val="00662C65"/>
    <w:rsid w:val="006631FF"/>
    <w:rsid w:val="00663381"/>
    <w:rsid w:val="006634B7"/>
    <w:rsid w:val="006635E6"/>
    <w:rsid w:val="00663670"/>
    <w:rsid w:val="00663BE1"/>
    <w:rsid w:val="00663C11"/>
    <w:rsid w:val="00663CA8"/>
    <w:rsid w:val="00664353"/>
    <w:rsid w:val="00664655"/>
    <w:rsid w:val="006646D6"/>
    <w:rsid w:val="00664ACB"/>
    <w:rsid w:val="00664AD0"/>
    <w:rsid w:val="00664B10"/>
    <w:rsid w:val="00664C1B"/>
    <w:rsid w:val="006651EE"/>
    <w:rsid w:val="00665459"/>
    <w:rsid w:val="00665487"/>
    <w:rsid w:val="006654BE"/>
    <w:rsid w:val="006658C5"/>
    <w:rsid w:val="00665957"/>
    <w:rsid w:val="00665A1C"/>
    <w:rsid w:val="00665B3F"/>
    <w:rsid w:val="00666158"/>
    <w:rsid w:val="006663C9"/>
    <w:rsid w:val="006663FE"/>
    <w:rsid w:val="0066640A"/>
    <w:rsid w:val="0066681E"/>
    <w:rsid w:val="006668C2"/>
    <w:rsid w:val="00666946"/>
    <w:rsid w:val="00666987"/>
    <w:rsid w:val="00666E24"/>
    <w:rsid w:val="006670BB"/>
    <w:rsid w:val="006672AF"/>
    <w:rsid w:val="0066747F"/>
    <w:rsid w:val="0066753B"/>
    <w:rsid w:val="00667826"/>
    <w:rsid w:val="00667EDD"/>
    <w:rsid w:val="00670041"/>
    <w:rsid w:val="00670174"/>
    <w:rsid w:val="00670190"/>
    <w:rsid w:val="0067038D"/>
    <w:rsid w:val="00670428"/>
    <w:rsid w:val="006707BD"/>
    <w:rsid w:val="006708B3"/>
    <w:rsid w:val="006709B2"/>
    <w:rsid w:val="006709CC"/>
    <w:rsid w:val="00670E41"/>
    <w:rsid w:val="00670E7D"/>
    <w:rsid w:val="00671267"/>
    <w:rsid w:val="006712E4"/>
    <w:rsid w:val="0067142D"/>
    <w:rsid w:val="0067145C"/>
    <w:rsid w:val="006715E2"/>
    <w:rsid w:val="00671612"/>
    <w:rsid w:val="0067192E"/>
    <w:rsid w:val="00671A84"/>
    <w:rsid w:val="00671E25"/>
    <w:rsid w:val="00672002"/>
    <w:rsid w:val="006722FB"/>
    <w:rsid w:val="00672322"/>
    <w:rsid w:val="00672341"/>
    <w:rsid w:val="00672545"/>
    <w:rsid w:val="0067263B"/>
    <w:rsid w:val="00672642"/>
    <w:rsid w:val="00672A43"/>
    <w:rsid w:val="00672C21"/>
    <w:rsid w:val="00672D07"/>
    <w:rsid w:val="00672D2C"/>
    <w:rsid w:val="00672EBE"/>
    <w:rsid w:val="006734B8"/>
    <w:rsid w:val="00673501"/>
    <w:rsid w:val="00673557"/>
    <w:rsid w:val="00673687"/>
    <w:rsid w:val="00673938"/>
    <w:rsid w:val="00673D87"/>
    <w:rsid w:val="00673DBC"/>
    <w:rsid w:val="00673E08"/>
    <w:rsid w:val="00673F04"/>
    <w:rsid w:val="00674026"/>
    <w:rsid w:val="006740B8"/>
    <w:rsid w:val="0067456C"/>
    <w:rsid w:val="0067478D"/>
    <w:rsid w:val="00674A56"/>
    <w:rsid w:val="00674AC0"/>
    <w:rsid w:val="00674B80"/>
    <w:rsid w:val="00674E45"/>
    <w:rsid w:val="00675036"/>
    <w:rsid w:val="00675144"/>
    <w:rsid w:val="00675335"/>
    <w:rsid w:val="0067537F"/>
    <w:rsid w:val="0067583A"/>
    <w:rsid w:val="00675905"/>
    <w:rsid w:val="00675BAC"/>
    <w:rsid w:val="00675C23"/>
    <w:rsid w:val="00676099"/>
    <w:rsid w:val="00676190"/>
    <w:rsid w:val="0067651A"/>
    <w:rsid w:val="006765B8"/>
    <w:rsid w:val="006765F2"/>
    <w:rsid w:val="00676713"/>
    <w:rsid w:val="00676720"/>
    <w:rsid w:val="00676749"/>
    <w:rsid w:val="00676812"/>
    <w:rsid w:val="00676A9A"/>
    <w:rsid w:val="006770C7"/>
    <w:rsid w:val="0067730C"/>
    <w:rsid w:val="006775AB"/>
    <w:rsid w:val="00677A19"/>
    <w:rsid w:val="00677B0F"/>
    <w:rsid w:val="00677B2C"/>
    <w:rsid w:val="00677BEB"/>
    <w:rsid w:val="00677C6A"/>
    <w:rsid w:val="00677D15"/>
    <w:rsid w:val="00680421"/>
    <w:rsid w:val="00680597"/>
    <w:rsid w:val="006805E4"/>
    <w:rsid w:val="00680753"/>
    <w:rsid w:val="006809EE"/>
    <w:rsid w:val="00680A5A"/>
    <w:rsid w:val="00680BF8"/>
    <w:rsid w:val="00680DFF"/>
    <w:rsid w:val="00681063"/>
    <w:rsid w:val="006810D3"/>
    <w:rsid w:val="0068112B"/>
    <w:rsid w:val="006811BB"/>
    <w:rsid w:val="00681465"/>
    <w:rsid w:val="00681C4A"/>
    <w:rsid w:val="00681D4F"/>
    <w:rsid w:val="00681DE5"/>
    <w:rsid w:val="00681FF2"/>
    <w:rsid w:val="0068242B"/>
    <w:rsid w:val="00682946"/>
    <w:rsid w:val="00682A4B"/>
    <w:rsid w:val="00682F5B"/>
    <w:rsid w:val="00682F7F"/>
    <w:rsid w:val="00682FE6"/>
    <w:rsid w:val="00683092"/>
    <w:rsid w:val="0068312C"/>
    <w:rsid w:val="00683182"/>
    <w:rsid w:val="00683272"/>
    <w:rsid w:val="0068333D"/>
    <w:rsid w:val="00683377"/>
    <w:rsid w:val="0068347F"/>
    <w:rsid w:val="006834B8"/>
    <w:rsid w:val="0068364C"/>
    <w:rsid w:val="006836B5"/>
    <w:rsid w:val="0068397F"/>
    <w:rsid w:val="00683AD3"/>
    <w:rsid w:val="00683EB3"/>
    <w:rsid w:val="00683FE2"/>
    <w:rsid w:val="0068405D"/>
    <w:rsid w:val="006843A6"/>
    <w:rsid w:val="006843CB"/>
    <w:rsid w:val="0068482F"/>
    <w:rsid w:val="00684B5B"/>
    <w:rsid w:val="00684C2A"/>
    <w:rsid w:val="00684DC8"/>
    <w:rsid w:val="00684F60"/>
    <w:rsid w:val="00685197"/>
    <w:rsid w:val="006851F6"/>
    <w:rsid w:val="00685250"/>
    <w:rsid w:val="00685869"/>
    <w:rsid w:val="00685AFC"/>
    <w:rsid w:val="006863CA"/>
    <w:rsid w:val="0068686B"/>
    <w:rsid w:val="006873B6"/>
    <w:rsid w:val="006873B8"/>
    <w:rsid w:val="006873E0"/>
    <w:rsid w:val="00687AD5"/>
    <w:rsid w:val="00687C7B"/>
    <w:rsid w:val="00687DAE"/>
    <w:rsid w:val="00687EB7"/>
    <w:rsid w:val="00687ED4"/>
    <w:rsid w:val="00687F88"/>
    <w:rsid w:val="00690110"/>
    <w:rsid w:val="006901F0"/>
    <w:rsid w:val="006902ED"/>
    <w:rsid w:val="006903E4"/>
    <w:rsid w:val="0069050E"/>
    <w:rsid w:val="00690543"/>
    <w:rsid w:val="00690D45"/>
    <w:rsid w:val="00690E86"/>
    <w:rsid w:val="00691028"/>
    <w:rsid w:val="006910D2"/>
    <w:rsid w:val="0069117F"/>
    <w:rsid w:val="006911CD"/>
    <w:rsid w:val="0069170B"/>
    <w:rsid w:val="00691A06"/>
    <w:rsid w:val="00691CDA"/>
    <w:rsid w:val="00691FC9"/>
    <w:rsid w:val="00691FFB"/>
    <w:rsid w:val="006920E6"/>
    <w:rsid w:val="006921E0"/>
    <w:rsid w:val="0069241E"/>
    <w:rsid w:val="006926B1"/>
    <w:rsid w:val="00692891"/>
    <w:rsid w:val="00692999"/>
    <w:rsid w:val="006929AA"/>
    <w:rsid w:val="00692B15"/>
    <w:rsid w:val="00692B83"/>
    <w:rsid w:val="00692D98"/>
    <w:rsid w:val="00692E32"/>
    <w:rsid w:val="00692EAA"/>
    <w:rsid w:val="00692FE1"/>
    <w:rsid w:val="006931D1"/>
    <w:rsid w:val="006934A5"/>
    <w:rsid w:val="006934B6"/>
    <w:rsid w:val="00693513"/>
    <w:rsid w:val="0069373E"/>
    <w:rsid w:val="00693AE2"/>
    <w:rsid w:val="00693B35"/>
    <w:rsid w:val="00693ED3"/>
    <w:rsid w:val="00693F2F"/>
    <w:rsid w:val="0069406A"/>
    <w:rsid w:val="006940BB"/>
    <w:rsid w:val="006941B1"/>
    <w:rsid w:val="00694259"/>
    <w:rsid w:val="006947EA"/>
    <w:rsid w:val="006948BE"/>
    <w:rsid w:val="006948F0"/>
    <w:rsid w:val="00694B18"/>
    <w:rsid w:val="00694CAA"/>
    <w:rsid w:val="00694F03"/>
    <w:rsid w:val="00694F4C"/>
    <w:rsid w:val="00694F8C"/>
    <w:rsid w:val="0069501D"/>
    <w:rsid w:val="00695159"/>
    <w:rsid w:val="00695920"/>
    <w:rsid w:val="00695AAE"/>
    <w:rsid w:val="00695AB7"/>
    <w:rsid w:val="00695CA7"/>
    <w:rsid w:val="00695CC2"/>
    <w:rsid w:val="00695CD9"/>
    <w:rsid w:val="00695F01"/>
    <w:rsid w:val="006960F5"/>
    <w:rsid w:val="0069656F"/>
    <w:rsid w:val="00696678"/>
    <w:rsid w:val="00696A10"/>
    <w:rsid w:val="00696A75"/>
    <w:rsid w:val="00696C45"/>
    <w:rsid w:val="00696E31"/>
    <w:rsid w:val="00696E73"/>
    <w:rsid w:val="0069712C"/>
    <w:rsid w:val="00697504"/>
    <w:rsid w:val="0069760D"/>
    <w:rsid w:val="00697704"/>
    <w:rsid w:val="0069792A"/>
    <w:rsid w:val="00697980"/>
    <w:rsid w:val="006979F6"/>
    <w:rsid w:val="00697A12"/>
    <w:rsid w:val="00697B6B"/>
    <w:rsid w:val="00697CDA"/>
    <w:rsid w:val="00697E9B"/>
    <w:rsid w:val="00697F78"/>
    <w:rsid w:val="006A0107"/>
    <w:rsid w:val="006A049C"/>
    <w:rsid w:val="006A0558"/>
    <w:rsid w:val="006A0845"/>
    <w:rsid w:val="006A0913"/>
    <w:rsid w:val="006A094A"/>
    <w:rsid w:val="006A0D2B"/>
    <w:rsid w:val="006A0EB3"/>
    <w:rsid w:val="006A0FAB"/>
    <w:rsid w:val="006A1116"/>
    <w:rsid w:val="006A111A"/>
    <w:rsid w:val="006A148A"/>
    <w:rsid w:val="006A167D"/>
    <w:rsid w:val="006A1906"/>
    <w:rsid w:val="006A1991"/>
    <w:rsid w:val="006A19ED"/>
    <w:rsid w:val="006A19F7"/>
    <w:rsid w:val="006A1BCD"/>
    <w:rsid w:val="006A1BD2"/>
    <w:rsid w:val="006A1D26"/>
    <w:rsid w:val="006A1E3B"/>
    <w:rsid w:val="006A1F21"/>
    <w:rsid w:val="006A2122"/>
    <w:rsid w:val="006A22EA"/>
    <w:rsid w:val="006A2827"/>
    <w:rsid w:val="006A290B"/>
    <w:rsid w:val="006A2C97"/>
    <w:rsid w:val="006A2CA1"/>
    <w:rsid w:val="006A2D79"/>
    <w:rsid w:val="006A2FDF"/>
    <w:rsid w:val="006A3008"/>
    <w:rsid w:val="006A3065"/>
    <w:rsid w:val="006A3098"/>
    <w:rsid w:val="006A31B1"/>
    <w:rsid w:val="006A328D"/>
    <w:rsid w:val="006A3375"/>
    <w:rsid w:val="006A3523"/>
    <w:rsid w:val="006A377E"/>
    <w:rsid w:val="006A3878"/>
    <w:rsid w:val="006A3964"/>
    <w:rsid w:val="006A3B2C"/>
    <w:rsid w:val="006A3FA6"/>
    <w:rsid w:val="006A4074"/>
    <w:rsid w:val="006A4285"/>
    <w:rsid w:val="006A4349"/>
    <w:rsid w:val="006A444D"/>
    <w:rsid w:val="006A459F"/>
    <w:rsid w:val="006A47AA"/>
    <w:rsid w:val="006A4980"/>
    <w:rsid w:val="006A4A44"/>
    <w:rsid w:val="006A4B54"/>
    <w:rsid w:val="006A4EB4"/>
    <w:rsid w:val="006A4F1E"/>
    <w:rsid w:val="006A4F4D"/>
    <w:rsid w:val="006A5503"/>
    <w:rsid w:val="006A5515"/>
    <w:rsid w:val="006A5607"/>
    <w:rsid w:val="006A564E"/>
    <w:rsid w:val="006A57CF"/>
    <w:rsid w:val="006A5832"/>
    <w:rsid w:val="006A597F"/>
    <w:rsid w:val="006A5A6A"/>
    <w:rsid w:val="006A5C84"/>
    <w:rsid w:val="006A5CD0"/>
    <w:rsid w:val="006A5D75"/>
    <w:rsid w:val="006A61B9"/>
    <w:rsid w:val="006A6319"/>
    <w:rsid w:val="006A6357"/>
    <w:rsid w:val="006A655C"/>
    <w:rsid w:val="006A6560"/>
    <w:rsid w:val="006A66EC"/>
    <w:rsid w:val="006A685F"/>
    <w:rsid w:val="006A6956"/>
    <w:rsid w:val="006A6B5E"/>
    <w:rsid w:val="006A6C99"/>
    <w:rsid w:val="006A6DED"/>
    <w:rsid w:val="006A6E90"/>
    <w:rsid w:val="006A71EB"/>
    <w:rsid w:val="006A72DE"/>
    <w:rsid w:val="006A7321"/>
    <w:rsid w:val="006A7454"/>
    <w:rsid w:val="006A7521"/>
    <w:rsid w:val="006A7784"/>
    <w:rsid w:val="006A784D"/>
    <w:rsid w:val="006A787B"/>
    <w:rsid w:val="006A796B"/>
    <w:rsid w:val="006A7994"/>
    <w:rsid w:val="006A7BBC"/>
    <w:rsid w:val="006A7CC3"/>
    <w:rsid w:val="006A7D0E"/>
    <w:rsid w:val="006A7D6F"/>
    <w:rsid w:val="006B00DA"/>
    <w:rsid w:val="006B03E9"/>
    <w:rsid w:val="006B0554"/>
    <w:rsid w:val="006B0556"/>
    <w:rsid w:val="006B056E"/>
    <w:rsid w:val="006B07DB"/>
    <w:rsid w:val="006B08B7"/>
    <w:rsid w:val="006B0927"/>
    <w:rsid w:val="006B0B90"/>
    <w:rsid w:val="006B0C14"/>
    <w:rsid w:val="006B0C56"/>
    <w:rsid w:val="006B0E5A"/>
    <w:rsid w:val="006B0EB1"/>
    <w:rsid w:val="006B11E5"/>
    <w:rsid w:val="006B1220"/>
    <w:rsid w:val="006B12B9"/>
    <w:rsid w:val="006B1695"/>
    <w:rsid w:val="006B1705"/>
    <w:rsid w:val="006B17CF"/>
    <w:rsid w:val="006B18B7"/>
    <w:rsid w:val="006B1AB8"/>
    <w:rsid w:val="006B1EEC"/>
    <w:rsid w:val="006B2344"/>
    <w:rsid w:val="006B23F5"/>
    <w:rsid w:val="006B2591"/>
    <w:rsid w:val="006B27A3"/>
    <w:rsid w:val="006B2B1E"/>
    <w:rsid w:val="006B2BD9"/>
    <w:rsid w:val="006B2F6C"/>
    <w:rsid w:val="006B2FB3"/>
    <w:rsid w:val="006B3049"/>
    <w:rsid w:val="006B3234"/>
    <w:rsid w:val="006B32C7"/>
    <w:rsid w:val="006B33DA"/>
    <w:rsid w:val="006B3667"/>
    <w:rsid w:val="006B3AE1"/>
    <w:rsid w:val="006B3B8E"/>
    <w:rsid w:val="006B3C8B"/>
    <w:rsid w:val="006B406A"/>
    <w:rsid w:val="006B4093"/>
    <w:rsid w:val="006B40AA"/>
    <w:rsid w:val="006B417E"/>
    <w:rsid w:val="006B4245"/>
    <w:rsid w:val="006B42EC"/>
    <w:rsid w:val="006B45D6"/>
    <w:rsid w:val="006B4639"/>
    <w:rsid w:val="006B46BB"/>
    <w:rsid w:val="006B47AE"/>
    <w:rsid w:val="006B4A0C"/>
    <w:rsid w:val="006B4A53"/>
    <w:rsid w:val="006B4DF5"/>
    <w:rsid w:val="006B5010"/>
    <w:rsid w:val="006B51ED"/>
    <w:rsid w:val="006B5363"/>
    <w:rsid w:val="006B5532"/>
    <w:rsid w:val="006B57AB"/>
    <w:rsid w:val="006B5817"/>
    <w:rsid w:val="006B5C13"/>
    <w:rsid w:val="006B60E9"/>
    <w:rsid w:val="006B641E"/>
    <w:rsid w:val="006B6475"/>
    <w:rsid w:val="006B64DF"/>
    <w:rsid w:val="006B653C"/>
    <w:rsid w:val="006B6589"/>
    <w:rsid w:val="006B666E"/>
    <w:rsid w:val="006B6C86"/>
    <w:rsid w:val="006B6FF6"/>
    <w:rsid w:val="006B70A5"/>
    <w:rsid w:val="006B7701"/>
    <w:rsid w:val="006B78F0"/>
    <w:rsid w:val="006B7AA3"/>
    <w:rsid w:val="006C0012"/>
    <w:rsid w:val="006C00B3"/>
    <w:rsid w:val="006C0627"/>
    <w:rsid w:val="006C06CC"/>
    <w:rsid w:val="006C0700"/>
    <w:rsid w:val="006C0A56"/>
    <w:rsid w:val="006C0A5C"/>
    <w:rsid w:val="006C0C20"/>
    <w:rsid w:val="006C0E04"/>
    <w:rsid w:val="006C0F64"/>
    <w:rsid w:val="006C0F8F"/>
    <w:rsid w:val="006C1148"/>
    <w:rsid w:val="006C118B"/>
    <w:rsid w:val="006C127B"/>
    <w:rsid w:val="006C128A"/>
    <w:rsid w:val="006C12EB"/>
    <w:rsid w:val="006C1399"/>
    <w:rsid w:val="006C142E"/>
    <w:rsid w:val="006C1522"/>
    <w:rsid w:val="006C1539"/>
    <w:rsid w:val="006C1674"/>
    <w:rsid w:val="006C18CC"/>
    <w:rsid w:val="006C1AD2"/>
    <w:rsid w:val="006C1F22"/>
    <w:rsid w:val="006C2303"/>
    <w:rsid w:val="006C2351"/>
    <w:rsid w:val="006C29CE"/>
    <w:rsid w:val="006C2F34"/>
    <w:rsid w:val="006C3100"/>
    <w:rsid w:val="006C336D"/>
    <w:rsid w:val="006C3673"/>
    <w:rsid w:val="006C387D"/>
    <w:rsid w:val="006C3972"/>
    <w:rsid w:val="006C3A02"/>
    <w:rsid w:val="006C3BB4"/>
    <w:rsid w:val="006C3D77"/>
    <w:rsid w:val="006C3F0C"/>
    <w:rsid w:val="006C400E"/>
    <w:rsid w:val="006C424C"/>
    <w:rsid w:val="006C426E"/>
    <w:rsid w:val="006C4483"/>
    <w:rsid w:val="006C49BE"/>
    <w:rsid w:val="006C4BA8"/>
    <w:rsid w:val="006C4BE4"/>
    <w:rsid w:val="006C4C04"/>
    <w:rsid w:val="006C4D6F"/>
    <w:rsid w:val="006C52A4"/>
    <w:rsid w:val="006C52BC"/>
    <w:rsid w:val="006C54BC"/>
    <w:rsid w:val="006C5F0F"/>
    <w:rsid w:val="006C6383"/>
    <w:rsid w:val="006C63AA"/>
    <w:rsid w:val="006C6567"/>
    <w:rsid w:val="006C65E2"/>
    <w:rsid w:val="006C6F62"/>
    <w:rsid w:val="006C6F8E"/>
    <w:rsid w:val="006C703C"/>
    <w:rsid w:val="006C7424"/>
    <w:rsid w:val="006C75C4"/>
    <w:rsid w:val="006C78FC"/>
    <w:rsid w:val="006C7996"/>
    <w:rsid w:val="006C7AE1"/>
    <w:rsid w:val="006C7D69"/>
    <w:rsid w:val="006C7DC6"/>
    <w:rsid w:val="006C7F83"/>
    <w:rsid w:val="006D0009"/>
    <w:rsid w:val="006D0184"/>
    <w:rsid w:val="006D0716"/>
    <w:rsid w:val="006D072B"/>
    <w:rsid w:val="006D0A53"/>
    <w:rsid w:val="006D0B17"/>
    <w:rsid w:val="006D1389"/>
    <w:rsid w:val="006D191A"/>
    <w:rsid w:val="006D1950"/>
    <w:rsid w:val="006D1C39"/>
    <w:rsid w:val="006D1CEA"/>
    <w:rsid w:val="006D1E35"/>
    <w:rsid w:val="006D1E7D"/>
    <w:rsid w:val="006D21C4"/>
    <w:rsid w:val="006D2321"/>
    <w:rsid w:val="006D2333"/>
    <w:rsid w:val="006D2348"/>
    <w:rsid w:val="006D2491"/>
    <w:rsid w:val="006D2777"/>
    <w:rsid w:val="006D2872"/>
    <w:rsid w:val="006D2B0F"/>
    <w:rsid w:val="006D2B86"/>
    <w:rsid w:val="006D2B89"/>
    <w:rsid w:val="006D2D00"/>
    <w:rsid w:val="006D2F36"/>
    <w:rsid w:val="006D335B"/>
    <w:rsid w:val="006D360B"/>
    <w:rsid w:val="006D361A"/>
    <w:rsid w:val="006D3D62"/>
    <w:rsid w:val="006D3F39"/>
    <w:rsid w:val="006D3F9C"/>
    <w:rsid w:val="006D41C5"/>
    <w:rsid w:val="006D4242"/>
    <w:rsid w:val="006D42CD"/>
    <w:rsid w:val="006D43F8"/>
    <w:rsid w:val="006D452D"/>
    <w:rsid w:val="006D454D"/>
    <w:rsid w:val="006D4627"/>
    <w:rsid w:val="006D472D"/>
    <w:rsid w:val="006D4781"/>
    <w:rsid w:val="006D4A39"/>
    <w:rsid w:val="006D4C58"/>
    <w:rsid w:val="006D52AE"/>
    <w:rsid w:val="006D5427"/>
    <w:rsid w:val="006D5549"/>
    <w:rsid w:val="006D5711"/>
    <w:rsid w:val="006D5939"/>
    <w:rsid w:val="006D5987"/>
    <w:rsid w:val="006D5A8E"/>
    <w:rsid w:val="006D5E27"/>
    <w:rsid w:val="006D61CF"/>
    <w:rsid w:val="006D644C"/>
    <w:rsid w:val="006D6528"/>
    <w:rsid w:val="006D6750"/>
    <w:rsid w:val="006D6782"/>
    <w:rsid w:val="006D68D7"/>
    <w:rsid w:val="006D68FD"/>
    <w:rsid w:val="006D6FEB"/>
    <w:rsid w:val="006D7159"/>
    <w:rsid w:val="006D71E5"/>
    <w:rsid w:val="006D757C"/>
    <w:rsid w:val="006D7640"/>
    <w:rsid w:val="006D7963"/>
    <w:rsid w:val="006D79DA"/>
    <w:rsid w:val="006D7B11"/>
    <w:rsid w:val="006D7DAA"/>
    <w:rsid w:val="006D7DDB"/>
    <w:rsid w:val="006D7EC6"/>
    <w:rsid w:val="006D7F7C"/>
    <w:rsid w:val="006E000E"/>
    <w:rsid w:val="006E017C"/>
    <w:rsid w:val="006E07B8"/>
    <w:rsid w:val="006E0951"/>
    <w:rsid w:val="006E098E"/>
    <w:rsid w:val="006E0996"/>
    <w:rsid w:val="006E0E37"/>
    <w:rsid w:val="006E1026"/>
    <w:rsid w:val="006E1197"/>
    <w:rsid w:val="006E151D"/>
    <w:rsid w:val="006E19CD"/>
    <w:rsid w:val="006E1EA2"/>
    <w:rsid w:val="006E20D3"/>
    <w:rsid w:val="006E22FB"/>
    <w:rsid w:val="006E2592"/>
    <w:rsid w:val="006E26E0"/>
    <w:rsid w:val="006E2B16"/>
    <w:rsid w:val="006E3070"/>
    <w:rsid w:val="006E319D"/>
    <w:rsid w:val="006E328A"/>
    <w:rsid w:val="006E34BE"/>
    <w:rsid w:val="006E3506"/>
    <w:rsid w:val="006E351F"/>
    <w:rsid w:val="006E3530"/>
    <w:rsid w:val="006E36B7"/>
    <w:rsid w:val="006E37EB"/>
    <w:rsid w:val="006E3FC0"/>
    <w:rsid w:val="006E411F"/>
    <w:rsid w:val="006E44C1"/>
    <w:rsid w:val="006E4686"/>
    <w:rsid w:val="006E4AC6"/>
    <w:rsid w:val="006E4CD8"/>
    <w:rsid w:val="006E4CDD"/>
    <w:rsid w:val="006E556E"/>
    <w:rsid w:val="006E56F3"/>
    <w:rsid w:val="006E5707"/>
    <w:rsid w:val="006E57E5"/>
    <w:rsid w:val="006E58AB"/>
    <w:rsid w:val="006E5917"/>
    <w:rsid w:val="006E592D"/>
    <w:rsid w:val="006E59AF"/>
    <w:rsid w:val="006E5BDB"/>
    <w:rsid w:val="006E5CB4"/>
    <w:rsid w:val="006E5E54"/>
    <w:rsid w:val="006E64CE"/>
    <w:rsid w:val="006E671F"/>
    <w:rsid w:val="006E6A4A"/>
    <w:rsid w:val="006E6BE7"/>
    <w:rsid w:val="006E6CDE"/>
    <w:rsid w:val="006E6E54"/>
    <w:rsid w:val="006E724B"/>
    <w:rsid w:val="006E72A9"/>
    <w:rsid w:val="006E7996"/>
    <w:rsid w:val="006E7FE2"/>
    <w:rsid w:val="006F0287"/>
    <w:rsid w:val="006F03B0"/>
    <w:rsid w:val="006F04B3"/>
    <w:rsid w:val="006F06D1"/>
    <w:rsid w:val="006F07C7"/>
    <w:rsid w:val="006F0DC8"/>
    <w:rsid w:val="006F0DD5"/>
    <w:rsid w:val="006F0E58"/>
    <w:rsid w:val="006F0F9D"/>
    <w:rsid w:val="006F108C"/>
    <w:rsid w:val="006F11AA"/>
    <w:rsid w:val="006F1540"/>
    <w:rsid w:val="006F1DFC"/>
    <w:rsid w:val="006F1E59"/>
    <w:rsid w:val="006F1EC2"/>
    <w:rsid w:val="006F1F08"/>
    <w:rsid w:val="006F1F2E"/>
    <w:rsid w:val="006F1F73"/>
    <w:rsid w:val="006F2207"/>
    <w:rsid w:val="006F22F2"/>
    <w:rsid w:val="006F2686"/>
    <w:rsid w:val="006F26DD"/>
    <w:rsid w:val="006F2709"/>
    <w:rsid w:val="006F2865"/>
    <w:rsid w:val="006F2AD4"/>
    <w:rsid w:val="006F2B60"/>
    <w:rsid w:val="006F2DDF"/>
    <w:rsid w:val="006F2E62"/>
    <w:rsid w:val="006F30EA"/>
    <w:rsid w:val="006F30FB"/>
    <w:rsid w:val="006F324C"/>
    <w:rsid w:val="006F3443"/>
    <w:rsid w:val="006F346F"/>
    <w:rsid w:val="006F352A"/>
    <w:rsid w:val="006F3685"/>
    <w:rsid w:val="006F370D"/>
    <w:rsid w:val="006F3AC2"/>
    <w:rsid w:val="006F3D86"/>
    <w:rsid w:val="006F3E94"/>
    <w:rsid w:val="006F3F6A"/>
    <w:rsid w:val="006F40A8"/>
    <w:rsid w:val="006F42A6"/>
    <w:rsid w:val="006F4BBE"/>
    <w:rsid w:val="006F4D15"/>
    <w:rsid w:val="006F4ED7"/>
    <w:rsid w:val="006F4FAB"/>
    <w:rsid w:val="006F5244"/>
    <w:rsid w:val="006F54ED"/>
    <w:rsid w:val="006F5608"/>
    <w:rsid w:val="006F56A4"/>
    <w:rsid w:val="006F586D"/>
    <w:rsid w:val="006F58DF"/>
    <w:rsid w:val="006F58FE"/>
    <w:rsid w:val="006F5951"/>
    <w:rsid w:val="006F5AD0"/>
    <w:rsid w:val="006F5C17"/>
    <w:rsid w:val="006F5E0B"/>
    <w:rsid w:val="006F5E4B"/>
    <w:rsid w:val="006F5FD9"/>
    <w:rsid w:val="006F6117"/>
    <w:rsid w:val="006F634D"/>
    <w:rsid w:val="006F65DC"/>
    <w:rsid w:val="006F68F8"/>
    <w:rsid w:val="006F69E2"/>
    <w:rsid w:val="006F6C3F"/>
    <w:rsid w:val="006F6E2A"/>
    <w:rsid w:val="006F6EF5"/>
    <w:rsid w:val="006F7098"/>
    <w:rsid w:val="006F70A0"/>
    <w:rsid w:val="006F7382"/>
    <w:rsid w:val="006F79BF"/>
    <w:rsid w:val="006F7BBB"/>
    <w:rsid w:val="0070006F"/>
    <w:rsid w:val="0070026F"/>
    <w:rsid w:val="00700393"/>
    <w:rsid w:val="0070043F"/>
    <w:rsid w:val="007004BF"/>
    <w:rsid w:val="007007F1"/>
    <w:rsid w:val="007008AA"/>
    <w:rsid w:val="00700AAD"/>
    <w:rsid w:val="007010F1"/>
    <w:rsid w:val="00701174"/>
    <w:rsid w:val="007012E4"/>
    <w:rsid w:val="00701421"/>
    <w:rsid w:val="007015C7"/>
    <w:rsid w:val="00701787"/>
    <w:rsid w:val="007019E9"/>
    <w:rsid w:val="00701A1E"/>
    <w:rsid w:val="007022B6"/>
    <w:rsid w:val="0070247A"/>
    <w:rsid w:val="007028A8"/>
    <w:rsid w:val="00702BBF"/>
    <w:rsid w:val="00702CBD"/>
    <w:rsid w:val="00702D6E"/>
    <w:rsid w:val="00702EF2"/>
    <w:rsid w:val="00702F01"/>
    <w:rsid w:val="007030E2"/>
    <w:rsid w:val="007032ED"/>
    <w:rsid w:val="00703310"/>
    <w:rsid w:val="007034AD"/>
    <w:rsid w:val="007034BA"/>
    <w:rsid w:val="007034CD"/>
    <w:rsid w:val="007034DB"/>
    <w:rsid w:val="007036F7"/>
    <w:rsid w:val="0070390A"/>
    <w:rsid w:val="007039DF"/>
    <w:rsid w:val="007039F0"/>
    <w:rsid w:val="00703B94"/>
    <w:rsid w:val="00703C5D"/>
    <w:rsid w:val="0070451A"/>
    <w:rsid w:val="00704522"/>
    <w:rsid w:val="007047CD"/>
    <w:rsid w:val="007048A9"/>
    <w:rsid w:val="00704A3F"/>
    <w:rsid w:val="00704E33"/>
    <w:rsid w:val="00704F62"/>
    <w:rsid w:val="00704FAF"/>
    <w:rsid w:val="00705052"/>
    <w:rsid w:val="00705211"/>
    <w:rsid w:val="0070533A"/>
    <w:rsid w:val="00705409"/>
    <w:rsid w:val="007055C0"/>
    <w:rsid w:val="007055CC"/>
    <w:rsid w:val="0070560C"/>
    <w:rsid w:val="00705A41"/>
    <w:rsid w:val="00705C5E"/>
    <w:rsid w:val="00705EBB"/>
    <w:rsid w:val="0070603E"/>
    <w:rsid w:val="007062D6"/>
    <w:rsid w:val="00706300"/>
    <w:rsid w:val="00706434"/>
    <w:rsid w:val="0070662F"/>
    <w:rsid w:val="0070665A"/>
    <w:rsid w:val="00706A91"/>
    <w:rsid w:val="00706AA0"/>
    <w:rsid w:val="00706BAA"/>
    <w:rsid w:val="00706F75"/>
    <w:rsid w:val="00706FD6"/>
    <w:rsid w:val="00707367"/>
    <w:rsid w:val="007075CC"/>
    <w:rsid w:val="0070760E"/>
    <w:rsid w:val="0070788F"/>
    <w:rsid w:val="00707C95"/>
    <w:rsid w:val="0071023B"/>
    <w:rsid w:val="007103D2"/>
    <w:rsid w:val="00710512"/>
    <w:rsid w:val="00710555"/>
    <w:rsid w:val="0071061B"/>
    <w:rsid w:val="007106DA"/>
    <w:rsid w:val="00710814"/>
    <w:rsid w:val="00710821"/>
    <w:rsid w:val="00710F43"/>
    <w:rsid w:val="00711060"/>
    <w:rsid w:val="0071150D"/>
    <w:rsid w:val="0071187F"/>
    <w:rsid w:val="007118B9"/>
    <w:rsid w:val="007118E7"/>
    <w:rsid w:val="00711A07"/>
    <w:rsid w:val="00711ABB"/>
    <w:rsid w:val="00711AD8"/>
    <w:rsid w:val="00711D29"/>
    <w:rsid w:val="007122A3"/>
    <w:rsid w:val="00712BF5"/>
    <w:rsid w:val="00712E1D"/>
    <w:rsid w:val="007131FC"/>
    <w:rsid w:val="0071336F"/>
    <w:rsid w:val="007136A9"/>
    <w:rsid w:val="007138CA"/>
    <w:rsid w:val="00713A19"/>
    <w:rsid w:val="00713A29"/>
    <w:rsid w:val="00713D36"/>
    <w:rsid w:val="00713D89"/>
    <w:rsid w:val="00713DB2"/>
    <w:rsid w:val="0071405D"/>
    <w:rsid w:val="007141BC"/>
    <w:rsid w:val="00714239"/>
    <w:rsid w:val="00714640"/>
    <w:rsid w:val="00714642"/>
    <w:rsid w:val="007149E9"/>
    <w:rsid w:val="00714E9A"/>
    <w:rsid w:val="00715162"/>
    <w:rsid w:val="00715191"/>
    <w:rsid w:val="007151DF"/>
    <w:rsid w:val="00715965"/>
    <w:rsid w:val="007159A6"/>
    <w:rsid w:val="007159F9"/>
    <w:rsid w:val="00715A53"/>
    <w:rsid w:val="00715BAF"/>
    <w:rsid w:val="00715BC3"/>
    <w:rsid w:val="00715BF5"/>
    <w:rsid w:val="007164BD"/>
    <w:rsid w:val="007168DC"/>
    <w:rsid w:val="00716D01"/>
    <w:rsid w:val="00716DB0"/>
    <w:rsid w:val="00716DF7"/>
    <w:rsid w:val="00716E79"/>
    <w:rsid w:val="00717396"/>
    <w:rsid w:val="007175A4"/>
    <w:rsid w:val="00717607"/>
    <w:rsid w:val="0071761A"/>
    <w:rsid w:val="007177AD"/>
    <w:rsid w:val="00717988"/>
    <w:rsid w:val="00717DF7"/>
    <w:rsid w:val="00717FA2"/>
    <w:rsid w:val="007200E5"/>
    <w:rsid w:val="00720327"/>
    <w:rsid w:val="0072038E"/>
    <w:rsid w:val="007208C7"/>
    <w:rsid w:val="00720D60"/>
    <w:rsid w:val="00720F2D"/>
    <w:rsid w:val="00721024"/>
    <w:rsid w:val="00721044"/>
    <w:rsid w:val="00721078"/>
    <w:rsid w:val="007211B5"/>
    <w:rsid w:val="00721264"/>
    <w:rsid w:val="00721278"/>
    <w:rsid w:val="0072132B"/>
    <w:rsid w:val="0072150D"/>
    <w:rsid w:val="007215D0"/>
    <w:rsid w:val="00721DD9"/>
    <w:rsid w:val="00721F1E"/>
    <w:rsid w:val="00722297"/>
    <w:rsid w:val="007222A8"/>
    <w:rsid w:val="0072275C"/>
    <w:rsid w:val="0072288C"/>
    <w:rsid w:val="007228FD"/>
    <w:rsid w:val="00722A33"/>
    <w:rsid w:val="00722C37"/>
    <w:rsid w:val="00722C93"/>
    <w:rsid w:val="00722FCB"/>
    <w:rsid w:val="00723020"/>
    <w:rsid w:val="00723305"/>
    <w:rsid w:val="0072353B"/>
    <w:rsid w:val="00723A11"/>
    <w:rsid w:val="00723A95"/>
    <w:rsid w:val="00723C30"/>
    <w:rsid w:val="00723E3D"/>
    <w:rsid w:val="0072431F"/>
    <w:rsid w:val="0072451D"/>
    <w:rsid w:val="00724999"/>
    <w:rsid w:val="00724A52"/>
    <w:rsid w:val="00724AF7"/>
    <w:rsid w:val="00725667"/>
    <w:rsid w:val="00725758"/>
    <w:rsid w:val="00725AA9"/>
    <w:rsid w:val="00725DC5"/>
    <w:rsid w:val="0072602E"/>
    <w:rsid w:val="00726066"/>
    <w:rsid w:val="007260AE"/>
    <w:rsid w:val="007260C8"/>
    <w:rsid w:val="007261AC"/>
    <w:rsid w:val="00726415"/>
    <w:rsid w:val="00726603"/>
    <w:rsid w:val="00726807"/>
    <w:rsid w:val="00726A1A"/>
    <w:rsid w:val="00726BD1"/>
    <w:rsid w:val="00726CED"/>
    <w:rsid w:val="00726EE7"/>
    <w:rsid w:val="00726F6C"/>
    <w:rsid w:val="007271E1"/>
    <w:rsid w:val="0072734A"/>
    <w:rsid w:val="00727A3C"/>
    <w:rsid w:val="0073027A"/>
    <w:rsid w:val="007302DA"/>
    <w:rsid w:val="0073035A"/>
    <w:rsid w:val="007303AD"/>
    <w:rsid w:val="007305A1"/>
    <w:rsid w:val="0073080A"/>
    <w:rsid w:val="00730A00"/>
    <w:rsid w:val="00730CDA"/>
    <w:rsid w:val="00730CE2"/>
    <w:rsid w:val="0073103C"/>
    <w:rsid w:val="00731050"/>
    <w:rsid w:val="00731177"/>
    <w:rsid w:val="0073137F"/>
    <w:rsid w:val="00731AF9"/>
    <w:rsid w:val="00731DA9"/>
    <w:rsid w:val="00731DCD"/>
    <w:rsid w:val="00731FA7"/>
    <w:rsid w:val="00731FC4"/>
    <w:rsid w:val="00732048"/>
    <w:rsid w:val="0073213F"/>
    <w:rsid w:val="007321FB"/>
    <w:rsid w:val="00732341"/>
    <w:rsid w:val="00732D43"/>
    <w:rsid w:val="00732E9E"/>
    <w:rsid w:val="00733121"/>
    <w:rsid w:val="007331D3"/>
    <w:rsid w:val="00733473"/>
    <w:rsid w:val="00733695"/>
    <w:rsid w:val="0073396E"/>
    <w:rsid w:val="007339AE"/>
    <w:rsid w:val="00733A0D"/>
    <w:rsid w:val="00733B12"/>
    <w:rsid w:val="00733C4B"/>
    <w:rsid w:val="00733C52"/>
    <w:rsid w:val="00733DF1"/>
    <w:rsid w:val="00733FF7"/>
    <w:rsid w:val="0073430E"/>
    <w:rsid w:val="00734316"/>
    <w:rsid w:val="007343A6"/>
    <w:rsid w:val="00734506"/>
    <w:rsid w:val="00734859"/>
    <w:rsid w:val="007348A5"/>
    <w:rsid w:val="007348E0"/>
    <w:rsid w:val="00734AEA"/>
    <w:rsid w:val="00734B6D"/>
    <w:rsid w:val="00734C7A"/>
    <w:rsid w:val="00734DD2"/>
    <w:rsid w:val="00735384"/>
    <w:rsid w:val="0073582F"/>
    <w:rsid w:val="007358E1"/>
    <w:rsid w:val="00735A01"/>
    <w:rsid w:val="00735BBA"/>
    <w:rsid w:val="00735C11"/>
    <w:rsid w:val="00735E14"/>
    <w:rsid w:val="00735E65"/>
    <w:rsid w:val="00735F9A"/>
    <w:rsid w:val="00736080"/>
    <w:rsid w:val="0073626D"/>
    <w:rsid w:val="00736445"/>
    <w:rsid w:val="00736581"/>
    <w:rsid w:val="00736685"/>
    <w:rsid w:val="00736737"/>
    <w:rsid w:val="00736746"/>
    <w:rsid w:val="00736884"/>
    <w:rsid w:val="00736A1A"/>
    <w:rsid w:val="00736A5A"/>
    <w:rsid w:val="00736A65"/>
    <w:rsid w:val="00736A84"/>
    <w:rsid w:val="00736AE8"/>
    <w:rsid w:val="00736C15"/>
    <w:rsid w:val="00736D9E"/>
    <w:rsid w:val="00736F95"/>
    <w:rsid w:val="007372B7"/>
    <w:rsid w:val="007373F0"/>
    <w:rsid w:val="00737B38"/>
    <w:rsid w:val="00737B60"/>
    <w:rsid w:val="00737BCD"/>
    <w:rsid w:val="00737CB1"/>
    <w:rsid w:val="00737CB5"/>
    <w:rsid w:val="007400CB"/>
    <w:rsid w:val="007407AF"/>
    <w:rsid w:val="00740AB3"/>
    <w:rsid w:val="00740B4E"/>
    <w:rsid w:val="00740E15"/>
    <w:rsid w:val="00740E9F"/>
    <w:rsid w:val="0074128E"/>
    <w:rsid w:val="00741688"/>
    <w:rsid w:val="0074192E"/>
    <w:rsid w:val="00741B2D"/>
    <w:rsid w:val="00741E99"/>
    <w:rsid w:val="00741F43"/>
    <w:rsid w:val="00741FBB"/>
    <w:rsid w:val="00742095"/>
    <w:rsid w:val="0074238F"/>
    <w:rsid w:val="00742462"/>
    <w:rsid w:val="007425A4"/>
    <w:rsid w:val="0074268D"/>
    <w:rsid w:val="00742775"/>
    <w:rsid w:val="0074280E"/>
    <w:rsid w:val="00742813"/>
    <w:rsid w:val="007429A0"/>
    <w:rsid w:val="00742B16"/>
    <w:rsid w:val="00742B3F"/>
    <w:rsid w:val="00742BE0"/>
    <w:rsid w:val="00742EB3"/>
    <w:rsid w:val="00742FC5"/>
    <w:rsid w:val="007431F5"/>
    <w:rsid w:val="0074333F"/>
    <w:rsid w:val="00743350"/>
    <w:rsid w:val="00743585"/>
    <w:rsid w:val="00743623"/>
    <w:rsid w:val="00743658"/>
    <w:rsid w:val="0074374E"/>
    <w:rsid w:val="00743A22"/>
    <w:rsid w:val="00743D45"/>
    <w:rsid w:val="00743D4D"/>
    <w:rsid w:val="00743F5B"/>
    <w:rsid w:val="0074402C"/>
    <w:rsid w:val="00744372"/>
    <w:rsid w:val="0074445E"/>
    <w:rsid w:val="007445CF"/>
    <w:rsid w:val="007448AA"/>
    <w:rsid w:val="007448D3"/>
    <w:rsid w:val="00744A03"/>
    <w:rsid w:val="007452F4"/>
    <w:rsid w:val="00745347"/>
    <w:rsid w:val="0074534A"/>
    <w:rsid w:val="007456CC"/>
    <w:rsid w:val="007457E9"/>
    <w:rsid w:val="00746057"/>
    <w:rsid w:val="007461E0"/>
    <w:rsid w:val="007461F2"/>
    <w:rsid w:val="00746242"/>
    <w:rsid w:val="0074635B"/>
    <w:rsid w:val="00746683"/>
    <w:rsid w:val="007467F9"/>
    <w:rsid w:val="00746870"/>
    <w:rsid w:val="007469CB"/>
    <w:rsid w:val="00746AF5"/>
    <w:rsid w:val="00746B1D"/>
    <w:rsid w:val="00746BFB"/>
    <w:rsid w:val="00746CA2"/>
    <w:rsid w:val="00746CC6"/>
    <w:rsid w:val="00746E81"/>
    <w:rsid w:val="00746F03"/>
    <w:rsid w:val="00746F96"/>
    <w:rsid w:val="00746FCF"/>
    <w:rsid w:val="007470BB"/>
    <w:rsid w:val="00747247"/>
    <w:rsid w:val="00747816"/>
    <w:rsid w:val="007479D2"/>
    <w:rsid w:val="00747B06"/>
    <w:rsid w:val="00747B26"/>
    <w:rsid w:val="00747F58"/>
    <w:rsid w:val="00747FDE"/>
    <w:rsid w:val="00747FE4"/>
    <w:rsid w:val="00750158"/>
    <w:rsid w:val="00750177"/>
    <w:rsid w:val="0075019F"/>
    <w:rsid w:val="007506FD"/>
    <w:rsid w:val="0075074E"/>
    <w:rsid w:val="00750858"/>
    <w:rsid w:val="00750CFD"/>
    <w:rsid w:val="00750D81"/>
    <w:rsid w:val="00750FF2"/>
    <w:rsid w:val="007510CA"/>
    <w:rsid w:val="00751109"/>
    <w:rsid w:val="007511B4"/>
    <w:rsid w:val="007512EF"/>
    <w:rsid w:val="007513DC"/>
    <w:rsid w:val="00751AF4"/>
    <w:rsid w:val="00751D5D"/>
    <w:rsid w:val="00751F64"/>
    <w:rsid w:val="00752108"/>
    <w:rsid w:val="00752195"/>
    <w:rsid w:val="007521BD"/>
    <w:rsid w:val="007521DA"/>
    <w:rsid w:val="007522D9"/>
    <w:rsid w:val="007526A1"/>
    <w:rsid w:val="0075286D"/>
    <w:rsid w:val="00752AE2"/>
    <w:rsid w:val="00752AF0"/>
    <w:rsid w:val="00752E31"/>
    <w:rsid w:val="00752F2B"/>
    <w:rsid w:val="00753092"/>
    <w:rsid w:val="007531C7"/>
    <w:rsid w:val="007532CF"/>
    <w:rsid w:val="00753386"/>
    <w:rsid w:val="0075349E"/>
    <w:rsid w:val="007536AE"/>
    <w:rsid w:val="007536C1"/>
    <w:rsid w:val="00753971"/>
    <w:rsid w:val="00753C02"/>
    <w:rsid w:val="00753E19"/>
    <w:rsid w:val="00753E22"/>
    <w:rsid w:val="0075484B"/>
    <w:rsid w:val="007549EB"/>
    <w:rsid w:val="00754A08"/>
    <w:rsid w:val="00754AD5"/>
    <w:rsid w:val="00754BF1"/>
    <w:rsid w:val="00754EE4"/>
    <w:rsid w:val="0075512B"/>
    <w:rsid w:val="00755381"/>
    <w:rsid w:val="007553A1"/>
    <w:rsid w:val="007556D4"/>
    <w:rsid w:val="00755956"/>
    <w:rsid w:val="00755D9F"/>
    <w:rsid w:val="00755E27"/>
    <w:rsid w:val="00755EA1"/>
    <w:rsid w:val="00755F5D"/>
    <w:rsid w:val="00756292"/>
    <w:rsid w:val="00756393"/>
    <w:rsid w:val="00756513"/>
    <w:rsid w:val="00756963"/>
    <w:rsid w:val="00756C27"/>
    <w:rsid w:val="00756C71"/>
    <w:rsid w:val="00756DEC"/>
    <w:rsid w:val="00756EFE"/>
    <w:rsid w:val="00756F7A"/>
    <w:rsid w:val="007571EA"/>
    <w:rsid w:val="007572D1"/>
    <w:rsid w:val="0075737B"/>
    <w:rsid w:val="00757851"/>
    <w:rsid w:val="007579DB"/>
    <w:rsid w:val="00760141"/>
    <w:rsid w:val="0076017C"/>
    <w:rsid w:val="007601E5"/>
    <w:rsid w:val="00760324"/>
    <w:rsid w:val="007603D0"/>
    <w:rsid w:val="00760787"/>
    <w:rsid w:val="0076099E"/>
    <w:rsid w:val="007611F3"/>
    <w:rsid w:val="00761275"/>
    <w:rsid w:val="00761554"/>
    <w:rsid w:val="00761D25"/>
    <w:rsid w:val="00761EE6"/>
    <w:rsid w:val="0076204C"/>
    <w:rsid w:val="00762119"/>
    <w:rsid w:val="0076239C"/>
    <w:rsid w:val="00762405"/>
    <w:rsid w:val="00762957"/>
    <w:rsid w:val="007630A5"/>
    <w:rsid w:val="0076312F"/>
    <w:rsid w:val="007632A3"/>
    <w:rsid w:val="007636A5"/>
    <w:rsid w:val="00763C3F"/>
    <w:rsid w:val="00763EA3"/>
    <w:rsid w:val="00763F1D"/>
    <w:rsid w:val="00763FC4"/>
    <w:rsid w:val="00763FF6"/>
    <w:rsid w:val="0076402D"/>
    <w:rsid w:val="00764285"/>
    <w:rsid w:val="007645BB"/>
    <w:rsid w:val="007645E7"/>
    <w:rsid w:val="007646A3"/>
    <w:rsid w:val="0076475E"/>
    <w:rsid w:val="00764831"/>
    <w:rsid w:val="00764B89"/>
    <w:rsid w:val="00764B93"/>
    <w:rsid w:val="00764BA8"/>
    <w:rsid w:val="00764EBD"/>
    <w:rsid w:val="00765469"/>
    <w:rsid w:val="00765663"/>
    <w:rsid w:val="00765853"/>
    <w:rsid w:val="0076595B"/>
    <w:rsid w:val="00765992"/>
    <w:rsid w:val="00765D8C"/>
    <w:rsid w:val="00765EBB"/>
    <w:rsid w:val="00765FC8"/>
    <w:rsid w:val="007661E9"/>
    <w:rsid w:val="00766357"/>
    <w:rsid w:val="0076647C"/>
    <w:rsid w:val="007664E5"/>
    <w:rsid w:val="007669F8"/>
    <w:rsid w:val="00766BE5"/>
    <w:rsid w:val="00766C19"/>
    <w:rsid w:val="00766E0A"/>
    <w:rsid w:val="00766F81"/>
    <w:rsid w:val="00767279"/>
    <w:rsid w:val="007672D0"/>
    <w:rsid w:val="007673A5"/>
    <w:rsid w:val="00767470"/>
    <w:rsid w:val="00767751"/>
    <w:rsid w:val="00767A59"/>
    <w:rsid w:val="00767B2D"/>
    <w:rsid w:val="00767D4A"/>
    <w:rsid w:val="00767F16"/>
    <w:rsid w:val="007700D9"/>
    <w:rsid w:val="007702BB"/>
    <w:rsid w:val="00770554"/>
    <w:rsid w:val="00770943"/>
    <w:rsid w:val="00770A12"/>
    <w:rsid w:val="00770B1A"/>
    <w:rsid w:val="00770CEA"/>
    <w:rsid w:val="00770CF8"/>
    <w:rsid w:val="00771156"/>
    <w:rsid w:val="007711D9"/>
    <w:rsid w:val="0077130D"/>
    <w:rsid w:val="00771353"/>
    <w:rsid w:val="007715E5"/>
    <w:rsid w:val="007717A8"/>
    <w:rsid w:val="00771A60"/>
    <w:rsid w:val="00771B12"/>
    <w:rsid w:val="00771C88"/>
    <w:rsid w:val="00771EC9"/>
    <w:rsid w:val="007720A0"/>
    <w:rsid w:val="007724FF"/>
    <w:rsid w:val="00772533"/>
    <w:rsid w:val="00772677"/>
    <w:rsid w:val="007727B5"/>
    <w:rsid w:val="0077280C"/>
    <w:rsid w:val="007728F8"/>
    <w:rsid w:val="00772B14"/>
    <w:rsid w:val="00772C93"/>
    <w:rsid w:val="00772D67"/>
    <w:rsid w:val="00772DD2"/>
    <w:rsid w:val="00773006"/>
    <w:rsid w:val="0077317B"/>
    <w:rsid w:val="007732E4"/>
    <w:rsid w:val="00773497"/>
    <w:rsid w:val="007734CD"/>
    <w:rsid w:val="00773773"/>
    <w:rsid w:val="00773A2E"/>
    <w:rsid w:val="00773A77"/>
    <w:rsid w:val="00773D96"/>
    <w:rsid w:val="00773E3A"/>
    <w:rsid w:val="00773F2E"/>
    <w:rsid w:val="00774309"/>
    <w:rsid w:val="007743BA"/>
    <w:rsid w:val="00774475"/>
    <w:rsid w:val="00774593"/>
    <w:rsid w:val="00774A95"/>
    <w:rsid w:val="00774BA8"/>
    <w:rsid w:val="00774C82"/>
    <w:rsid w:val="00774D25"/>
    <w:rsid w:val="00774DCB"/>
    <w:rsid w:val="00774E3A"/>
    <w:rsid w:val="00774EDE"/>
    <w:rsid w:val="00774F93"/>
    <w:rsid w:val="00774F9B"/>
    <w:rsid w:val="00775037"/>
    <w:rsid w:val="0077511B"/>
    <w:rsid w:val="0077534C"/>
    <w:rsid w:val="00775395"/>
    <w:rsid w:val="00775598"/>
    <w:rsid w:val="00775601"/>
    <w:rsid w:val="00775711"/>
    <w:rsid w:val="007759E1"/>
    <w:rsid w:val="00775A46"/>
    <w:rsid w:val="00775B2A"/>
    <w:rsid w:val="00775E30"/>
    <w:rsid w:val="00776252"/>
    <w:rsid w:val="00776269"/>
    <w:rsid w:val="0077636C"/>
    <w:rsid w:val="007763DB"/>
    <w:rsid w:val="007764AB"/>
    <w:rsid w:val="007765BC"/>
    <w:rsid w:val="007768C0"/>
    <w:rsid w:val="00776C62"/>
    <w:rsid w:val="00776CAE"/>
    <w:rsid w:val="00776CF8"/>
    <w:rsid w:val="00776D50"/>
    <w:rsid w:val="00776D69"/>
    <w:rsid w:val="00776E93"/>
    <w:rsid w:val="00777081"/>
    <w:rsid w:val="0077717B"/>
    <w:rsid w:val="00777423"/>
    <w:rsid w:val="00777424"/>
    <w:rsid w:val="007774F5"/>
    <w:rsid w:val="007775E1"/>
    <w:rsid w:val="0077763B"/>
    <w:rsid w:val="00777664"/>
    <w:rsid w:val="00777B53"/>
    <w:rsid w:val="00777B85"/>
    <w:rsid w:val="00777C3C"/>
    <w:rsid w:val="00777F8E"/>
    <w:rsid w:val="007802AD"/>
    <w:rsid w:val="007804FB"/>
    <w:rsid w:val="007805BA"/>
    <w:rsid w:val="00780737"/>
    <w:rsid w:val="007807A4"/>
    <w:rsid w:val="00780841"/>
    <w:rsid w:val="00780938"/>
    <w:rsid w:val="00780B11"/>
    <w:rsid w:val="00780C9E"/>
    <w:rsid w:val="00780D8A"/>
    <w:rsid w:val="00780DC4"/>
    <w:rsid w:val="00780E00"/>
    <w:rsid w:val="00780EDC"/>
    <w:rsid w:val="00780F26"/>
    <w:rsid w:val="0078109D"/>
    <w:rsid w:val="007813AD"/>
    <w:rsid w:val="007818F8"/>
    <w:rsid w:val="0078195F"/>
    <w:rsid w:val="00781BA0"/>
    <w:rsid w:val="00781BDA"/>
    <w:rsid w:val="00781BE7"/>
    <w:rsid w:val="00781D5B"/>
    <w:rsid w:val="007825D4"/>
    <w:rsid w:val="0078267D"/>
    <w:rsid w:val="0078278C"/>
    <w:rsid w:val="007828DD"/>
    <w:rsid w:val="00782A49"/>
    <w:rsid w:val="00782E4E"/>
    <w:rsid w:val="00783086"/>
    <w:rsid w:val="0078310F"/>
    <w:rsid w:val="007831D5"/>
    <w:rsid w:val="007834BC"/>
    <w:rsid w:val="00783648"/>
    <w:rsid w:val="0078368A"/>
    <w:rsid w:val="00783805"/>
    <w:rsid w:val="00783AC2"/>
    <w:rsid w:val="00783B70"/>
    <w:rsid w:val="00783EB6"/>
    <w:rsid w:val="00784457"/>
    <w:rsid w:val="00784463"/>
    <w:rsid w:val="00784790"/>
    <w:rsid w:val="00784AAB"/>
    <w:rsid w:val="00784B08"/>
    <w:rsid w:val="00784CDF"/>
    <w:rsid w:val="00784F0E"/>
    <w:rsid w:val="00784F36"/>
    <w:rsid w:val="007851EF"/>
    <w:rsid w:val="00785225"/>
    <w:rsid w:val="00785275"/>
    <w:rsid w:val="0078536B"/>
    <w:rsid w:val="0078561C"/>
    <w:rsid w:val="00785648"/>
    <w:rsid w:val="00785793"/>
    <w:rsid w:val="007858ED"/>
    <w:rsid w:val="007859BF"/>
    <w:rsid w:val="007859CF"/>
    <w:rsid w:val="00785B0D"/>
    <w:rsid w:val="00785BC8"/>
    <w:rsid w:val="00785C9C"/>
    <w:rsid w:val="00785CA1"/>
    <w:rsid w:val="0078610E"/>
    <w:rsid w:val="0078613A"/>
    <w:rsid w:val="007862CE"/>
    <w:rsid w:val="007864C2"/>
    <w:rsid w:val="00786B81"/>
    <w:rsid w:val="00786DF8"/>
    <w:rsid w:val="00786E43"/>
    <w:rsid w:val="0078710C"/>
    <w:rsid w:val="00787398"/>
    <w:rsid w:val="00787773"/>
    <w:rsid w:val="007878D3"/>
    <w:rsid w:val="00787A84"/>
    <w:rsid w:val="00787AFF"/>
    <w:rsid w:val="00787E45"/>
    <w:rsid w:val="00790208"/>
    <w:rsid w:val="0079036A"/>
    <w:rsid w:val="0079038F"/>
    <w:rsid w:val="0079060D"/>
    <w:rsid w:val="007907DD"/>
    <w:rsid w:val="00790A12"/>
    <w:rsid w:val="00790AD3"/>
    <w:rsid w:val="00790B19"/>
    <w:rsid w:val="00790BE7"/>
    <w:rsid w:val="00790F14"/>
    <w:rsid w:val="00790F90"/>
    <w:rsid w:val="0079103D"/>
    <w:rsid w:val="007910CF"/>
    <w:rsid w:val="007914EC"/>
    <w:rsid w:val="00791717"/>
    <w:rsid w:val="007917F7"/>
    <w:rsid w:val="00791A3B"/>
    <w:rsid w:val="00791C5A"/>
    <w:rsid w:val="00791EFB"/>
    <w:rsid w:val="00791F75"/>
    <w:rsid w:val="00791FD1"/>
    <w:rsid w:val="00792047"/>
    <w:rsid w:val="00792100"/>
    <w:rsid w:val="0079217A"/>
    <w:rsid w:val="00792287"/>
    <w:rsid w:val="00792413"/>
    <w:rsid w:val="007929D3"/>
    <w:rsid w:val="00792C55"/>
    <w:rsid w:val="00792CF8"/>
    <w:rsid w:val="007934D9"/>
    <w:rsid w:val="0079377A"/>
    <w:rsid w:val="00793992"/>
    <w:rsid w:val="007939DA"/>
    <w:rsid w:val="00793A8A"/>
    <w:rsid w:val="00793F22"/>
    <w:rsid w:val="0079416C"/>
    <w:rsid w:val="007942DD"/>
    <w:rsid w:val="0079441D"/>
    <w:rsid w:val="00794480"/>
    <w:rsid w:val="00794598"/>
    <w:rsid w:val="00794D08"/>
    <w:rsid w:val="00794E73"/>
    <w:rsid w:val="00795023"/>
    <w:rsid w:val="00795042"/>
    <w:rsid w:val="0079536A"/>
    <w:rsid w:val="0079544F"/>
    <w:rsid w:val="007964A0"/>
    <w:rsid w:val="0079669E"/>
    <w:rsid w:val="00796775"/>
    <w:rsid w:val="00796837"/>
    <w:rsid w:val="00796863"/>
    <w:rsid w:val="007968E6"/>
    <w:rsid w:val="00796A26"/>
    <w:rsid w:val="00796B8C"/>
    <w:rsid w:val="00796CD0"/>
    <w:rsid w:val="00796D5F"/>
    <w:rsid w:val="00796F2E"/>
    <w:rsid w:val="007973DD"/>
    <w:rsid w:val="00797502"/>
    <w:rsid w:val="00797526"/>
    <w:rsid w:val="0079764F"/>
    <w:rsid w:val="00797722"/>
    <w:rsid w:val="007977A0"/>
    <w:rsid w:val="00797853"/>
    <w:rsid w:val="0079798F"/>
    <w:rsid w:val="00797C08"/>
    <w:rsid w:val="007A01CC"/>
    <w:rsid w:val="007A02B1"/>
    <w:rsid w:val="007A02FB"/>
    <w:rsid w:val="007A09E7"/>
    <w:rsid w:val="007A0ACC"/>
    <w:rsid w:val="007A0F4C"/>
    <w:rsid w:val="007A1007"/>
    <w:rsid w:val="007A1129"/>
    <w:rsid w:val="007A11C0"/>
    <w:rsid w:val="007A1216"/>
    <w:rsid w:val="007A12AD"/>
    <w:rsid w:val="007A12FE"/>
    <w:rsid w:val="007A15E2"/>
    <w:rsid w:val="007A1618"/>
    <w:rsid w:val="007A1701"/>
    <w:rsid w:val="007A1B51"/>
    <w:rsid w:val="007A1DA9"/>
    <w:rsid w:val="007A1E98"/>
    <w:rsid w:val="007A1FF3"/>
    <w:rsid w:val="007A22AD"/>
    <w:rsid w:val="007A26EF"/>
    <w:rsid w:val="007A2736"/>
    <w:rsid w:val="007A29EB"/>
    <w:rsid w:val="007A2ABB"/>
    <w:rsid w:val="007A2C3A"/>
    <w:rsid w:val="007A2D9A"/>
    <w:rsid w:val="007A2EB3"/>
    <w:rsid w:val="007A2F79"/>
    <w:rsid w:val="007A2F9F"/>
    <w:rsid w:val="007A308B"/>
    <w:rsid w:val="007A344C"/>
    <w:rsid w:val="007A35B6"/>
    <w:rsid w:val="007A35BD"/>
    <w:rsid w:val="007A3946"/>
    <w:rsid w:val="007A3B1C"/>
    <w:rsid w:val="007A4271"/>
    <w:rsid w:val="007A4558"/>
    <w:rsid w:val="007A4CA0"/>
    <w:rsid w:val="007A4FF6"/>
    <w:rsid w:val="007A51A4"/>
    <w:rsid w:val="007A5341"/>
    <w:rsid w:val="007A57ED"/>
    <w:rsid w:val="007A58E5"/>
    <w:rsid w:val="007A58EA"/>
    <w:rsid w:val="007A59DA"/>
    <w:rsid w:val="007A5BE6"/>
    <w:rsid w:val="007A5C49"/>
    <w:rsid w:val="007A5C72"/>
    <w:rsid w:val="007A5E6E"/>
    <w:rsid w:val="007A601E"/>
    <w:rsid w:val="007A64E1"/>
    <w:rsid w:val="007A67B8"/>
    <w:rsid w:val="007A69F4"/>
    <w:rsid w:val="007A6C31"/>
    <w:rsid w:val="007A6C5D"/>
    <w:rsid w:val="007A6E7E"/>
    <w:rsid w:val="007A7348"/>
    <w:rsid w:val="007A778C"/>
    <w:rsid w:val="007A793A"/>
    <w:rsid w:val="007A79D6"/>
    <w:rsid w:val="007A7A15"/>
    <w:rsid w:val="007A7EFF"/>
    <w:rsid w:val="007B0064"/>
    <w:rsid w:val="007B03AE"/>
    <w:rsid w:val="007B07C5"/>
    <w:rsid w:val="007B09A5"/>
    <w:rsid w:val="007B0B5C"/>
    <w:rsid w:val="007B0BC9"/>
    <w:rsid w:val="007B0C24"/>
    <w:rsid w:val="007B0CBA"/>
    <w:rsid w:val="007B1069"/>
    <w:rsid w:val="007B10EE"/>
    <w:rsid w:val="007B11B4"/>
    <w:rsid w:val="007B11DA"/>
    <w:rsid w:val="007B1297"/>
    <w:rsid w:val="007B1516"/>
    <w:rsid w:val="007B173E"/>
    <w:rsid w:val="007B19A6"/>
    <w:rsid w:val="007B1A5A"/>
    <w:rsid w:val="007B1C84"/>
    <w:rsid w:val="007B1C8B"/>
    <w:rsid w:val="007B1C98"/>
    <w:rsid w:val="007B1F01"/>
    <w:rsid w:val="007B1FD3"/>
    <w:rsid w:val="007B2057"/>
    <w:rsid w:val="007B20A1"/>
    <w:rsid w:val="007B2171"/>
    <w:rsid w:val="007B29FB"/>
    <w:rsid w:val="007B2B10"/>
    <w:rsid w:val="007B33B6"/>
    <w:rsid w:val="007B3769"/>
    <w:rsid w:val="007B39BD"/>
    <w:rsid w:val="007B3E80"/>
    <w:rsid w:val="007B3EEB"/>
    <w:rsid w:val="007B41E5"/>
    <w:rsid w:val="007B4441"/>
    <w:rsid w:val="007B4D1E"/>
    <w:rsid w:val="007B4F9D"/>
    <w:rsid w:val="007B522C"/>
    <w:rsid w:val="007B5407"/>
    <w:rsid w:val="007B560C"/>
    <w:rsid w:val="007B56C3"/>
    <w:rsid w:val="007B5B84"/>
    <w:rsid w:val="007B5F4A"/>
    <w:rsid w:val="007B6146"/>
    <w:rsid w:val="007B65A2"/>
    <w:rsid w:val="007B6606"/>
    <w:rsid w:val="007B66EC"/>
    <w:rsid w:val="007B67CB"/>
    <w:rsid w:val="007B6A7E"/>
    <w:rsid w:val="007B6BAB"/>
    <w:rsid w:val="007B6BAC"/>
    <w:rsid w:val="007B6C07"/>
    <w:rsid w:val="007B6E71"/>
    <w:rsid w:val="007B744E"/>
    <w:rsid w:val="007B766A"/>
    <w:rsid w:val="007B7AE1"/>
    <w:rsid w:val="007B7C30"/>
    <w:rsid w:val="007B7FFD"/>
    <w:rsid w:val="007C00D8"/>
    <w:rsid w:val="007C0111"/>
    <w:rsid w:val="007C02DD"/>
    <w:rsid w:val="007C06B9"/>
    <w:rsid w:val="007C0876"/>
    <w:rsid w:val="007C0B17"/>
    <w:rsid w:val="007C0B64"/>
    <w:rsid w:val="007C0CB7"/>
    <w:rsid w:val="007C0DBC"/>
    <w:rsid w:val="007C0DEA"/>
    <w:rsid w:val="007C0ECD"/>
    <w:rsid w:val="007C13FC"/>
    <w:rsid w:val="007C1503"/>
    <w:rsid w:val="007C161B"/>
    <w:rsid w:val="007C1AB0"/>
    <w:rsid w:val="007C1B28"/>
    <w:rsid w:val="007C1D3F"/>
    <w:rsid w:val="007C1F34"/>
    <w:rsid w:val="007C2067"/>
    <w:rsid w:val="007C207E"/>
    <w:rsid w:val="007C2348"/>
    <w:rsid w:val="007C2708"/>
    <w:rsid w:val="007C2860"/>
    <w:rsid w:val="007C28C7"/>
    <w:rsid w:val="007C2BC3"/>
    <w:rsid w:val="007C2C8B"/>
    <w:rsid w:val="007C2E32"/>
    <w:rsid w:val="007C2E62"/>
    <w:rsid w:val="007C2EB2"/>
    <w:rsid w:val="007C2F4E"/>
    <w:rsid w:val="007C2F61"/>
    <w:rsid w:val="007C3250"/>
    <w:rsid w:val="007C359B"/>
    <w:rsid w:val="007C3671"/>
    <w:rsid w:val="007C36C3"/>
    <w:rsid w:val="007C3D7C"/>
    <w:rsid w:val="007C3E98"/>
    <w:rsid w:val="007C3EDB"/>
    <w:rsid w:val="007C3F03"/>
    <w:rsid w:val="007C3F97"/>
    <w:rsid w:val="007C3FCB"/>
    <w:rsid w:val="007C490F"/>
    <w:rsid w:val="007C49F6"/>
    <w:rsid w:val="007C4B83"/>
    <w:rsid w:val="007C4F52"/>
    <w:rsid w:val="007C532D"/>
    <w:rsid w:val="007C5AF4"/>
    <w:rsid w:val="007C615D"/>
    <w:rsid w:val="007C6192"/>
    <w:rsid w:val="007C61C6"/>
    <w:rsid w:val="007C61DC"/>
    <w:rsid w:val="007C6284"/>
    <w:rsid w:val="007C644A"/>
    <w:rsid w:val="007C65D1"/>
    <w:rsid w:val="007C6608"/>
    <w:rsid w:val="007C67DE"/>
    <w:rsid w:val="007C680E"/>
    <w:rsid w:val="007C6863"/>
    <w:rsid w:val="007C69E1"/>
    <w:rsid w:val="007C6CBC"/>
    <w:rsid w:val="007C6CFC"/>
    <w:rsid w:val="007C6F99"/>
    <w:rsid w:val="007C70FE"/>
    <w:rsid w:val="007C785C"/>
    <w:rsid w:val="007C7AC7"/>
    <w:rsid w:val="007C7EEC"/>
    <w:rsid w:val="007D01D7"/>
    <w:rsid w:val="007D0424"/>
    <w:rsid w:val="007D05C3"/>
    <w:rsid w:val="007D0606"/>
    <w:rsid w:val="007D0B3C"/>
    <w:rsid w:val="007D0B67"/>
    <w:rsid w:val="007D0CF1"/>
    <w:rsid w:val="007D0FAF"/>
    <w:rsid w:val="007D108B"/>
    <w:rsid w:val="007D11B1"/>
    <w:rsid w:val="007D1313"/>
    <w:rsid w:val="007D136E"/>
    <w:rsid w:val="007D1462"/>
    <w:rsid w:val="007D1C1E"/>
    <w:rsid w:val="007D1C2A"/>
    <w:rsid w:val="007D1CB7"/>
    <w:rsid w:val="007D22C8"/>
    <w:rsid w:val="007D24CD"/>
    <w:rsid w:val="007D268B"/>
    <w:rsid w:val="007D2A2E"/>
    <w:rsid w:val="007D2AD7"/>
    <w:rsid w:val="007D2BA2"/>
    <w:rsid w:val="007D2EE9"/>
    <w:rsid w:val="007D3403"/>
    <w:rsid w:val="007D394E"/>
    <w:rsid w:val="007D3A8C"/>
    <w:rsid w:val="007D3B79"/>
    <w:rsid w:val="007D3CB2"/>
    <w:rsid w:val="007D417B"/>
    <w:rsid w:val="007D42B8"/>
    <w:rsid w:val="007D43C5"/>
    <w:rsid w:val="007D4452"/>
    <w:rsid w:val="007D44A3"/>
    <w:rsid w:val="007D45CE"/>
    <w:rsid w:val="007D4739"/>
    <w:rsid w:val="007D482A"/>
    <w:rsid w:val="007D49C7"/>
    <w:rsid w:val="007D49DA"/>
    <w:rsid w:val="007D4A60"/>
    <w:rsid w:val="007D4BA0"/>
    <w:rsid w:val="007D501C"/>
    <w:rsid w:val="007D51DE"/>
    <w:rsid w:val="007D5351"/>
    <w:rsid w:val="007D53C8"/>
    <w:rsid w:val="007D54F2"/>
    <w:rsid w:val="007D5850"/>
    <w:rsid w:val="007D5A2B"/>
    <w:rsid w:val="007D5AC0"/>
    <w:rsid w:val="007D5AEC"/>
    <w:rsid w:val="007D5C64"/>
    <w:rsid w:val="007D5C66"/>
    <w:rsid w:val="007D5E93"/>
    <w:rsid w:val="007D5F26"/>
    <w:rsid w:val="007D601B"/>
    <w:rsid w:val="007D603F"/>
    <w:rsid w:val="007D6061"/>
    <w:rsid w:val="007D6290"/>
    <w:rsid w:val="007D63C3"/>
    <w:rsid w:val="007D640D"/>
    <w:rsid w:val="007D66F3"/>
    <w:rsid w:val="007D69A5"/>
    <w:rsid w:val="007D6E14"/>
    <w:rsid w:val="007D7064"/>
    <w:rsid w:val="007D712C"/>
    <w:rsid w:val="007D72E5"/>
    <w:rsid w:val="007D76C1"/>
    <w:rsid w:val="007D773F"/>
    <w:rsid w:val="007D788B"/>
    <w:rsid w:val="007D7C59"/>
    <w:rsid w:val="007D7C64"/>
    <w:rsid w:val="007D7C7F"/>
    <w:rsid w:val="007E01F4"/>
    <w:rsid w:val="007E027F"/>
    <w:rsid w:val="007E0290"/>
    <w:rsid w:val="007E02E2"/>
    <w:rsid w:val="007E045F"/>
    <w:rsid w:val="007E04F5"/>
    <w:rsid w:val="007E068C"/>
    <w:rsid w:val="007E0737"/>
    <w:rsid w:val="007E0771"/>
    <w:rsid w:val="007E0B68"/>
    <w:rsid w:val="007E0BA5"/>
    <w:rsid w:val="007E0EEC"/>
    <w:rsid w:val="007E0F39"/>
    <w:rsid w:val="007E1290"/>
    <w:rsid w:val="007E1373"/>
    <w:rsid w:val="007E16BB"/>
    <w:rsid w:val="007E16C8"/>
    <w:rsid w:val="007E1A5B"/>
    <w:rsid w:val="007E1C1C"/>
    <w:rsid w:val="007E2126"/>
    <w:rsid w:val="007E22BF"/>
    <w:rsid w:val="007E24C9"/>
    <w:rsid w:val="007E2579"/>
    <w:rsid w:val="007E273B"/>
    <w:rsid w:val="007E2A1B"/>
    <w:rsid w:val="007E30B8"/>
    <w:rsid w:val="007E352C"/>
    <w:rsid w:val="007E37E9"/>
    <w:rsid w:val="007E3A95"/>
    <w:rsid w:val="007E3BB2"/>
    <w:rsid w:val="007E3BCD"/>
    <w:rsid w:val="007E3CBA"/>
    <w:rsid w:val="007E3FB4"/>
    <w:rsid w:val="007E42D5"/>
    <w:rsid w:val="007E4341"/>
    <w:rsid w:val="007E4385"/>
    <w:rsid w:val="007E4C21"/>
    <w:rsid w:val="007E4DB3"/>
    <w:rsid w:val="007E4F23"/>
    <w:rsid w:val="007E5020"/>
    <w:rsid w:val="007E54B9"/>
    <w:rsid w:val="007E582D"/>
    <w:rsid w:val="007E5A97"/>
    <w:rsid w:val="007E5E90"/>
    <w:rsid w:val="007E6079"/>
    <w:rsid w:val="007E64AF"/>
    <w:rsid w:val="007E68FF"/>
    <w:rsid w:val="007E6D12"/>
    <w:rsid w:val="007E6D79"/>
    <w:rsid w:val="007E733F"/>
    <w:rsid w:val="007E7441"/>
    <w:rsid w:val="007E746D"/>
    <w:rsid w:val="007E7711"/>
    <w:rsid w:val="007E7885"/>
    <w:rsid w:val="007E789B"/>
    <w:rsid w:val="007E79B5"/>
    <w:rsid w:val="007E7E0D"/>
    <w:rsid w:val="007F0256"/>
    <w:rsid w:val="007F05AF"/>
    <w:rsid w:val="007F0604"/>
    <w:rsid w:val="007F08B9"/>
    <w:rsid w:val="007F0924"/>
    <w:rsid w:val="007F0936"/>
    <w:rsid w:val="007F09A5"/>
    <w:rsid w:val="007F0C7A"/>
    <w:rsid w:val="007F0D31"/>
    <w:rsid w:val="007F0DC3"/>
    <w:rsid w:val="007F0EED"/>
    <w:rsid w:val="007F0F34"/>
    <w:rsid w:val="007F1023"/>
    <w:rsid w:val="007F11D0"/>
    <w:rsid w:val="007F11DC"/>
    <w:rsid w:val="007F1223"/>
    <w:rsid w:val="007F13CB"/>
    <w:rsid w:val="007F15A7"/>
    <w:rsid w:val="007F185E"/>
    <w:rsid w:val="007F1A48"/>
    <w:rsid w:val="007F1EE1"/>
    <w:rsid w:val="007F1F15"/>
    <w:rsid w:val="007F22AF"/>
    <w:rsid w:val="007F247D"/>
    <w:rsid w:val="007F2526"/>
    <w:rsid w:val="007F2780"/>
    <w:rsid w:val="007F27E1"/>
    <w:rsid w:val="007F2F89"/>
    <w:rsid w:val="007F304B"/>
    <w:rsid w:val="007F305D"/>
    <w:rsid w:val="007F31B4"/>
    <w:rsid w:val="007F364C"/>
    <w:rsid w:val="007F371E"/>
    <w:rsid w:val="007F3883"/>
    <w:rsid w:val="007F3897"/>
    <w:rsid w:val="007F39CE"/>
    <w:rsid w:val="007F3A11"/>
    <w:rsid w:val="007F3ACC"/>
    <w:rsid w:val="007F3DC9"/>
    <w:rsid w:val="007F4471"/>
    <w:rsid w:val="007F4798"/>
    <w:rsid w:val="007F4B39"/>
    <w:rsid w:val="007F4B82"/>
    <w:rsid w:val="007F4C01"/>
    <w:rsid w:val="007F4DE4"/>
    <w:rsid w:val="007F4F64"/>
    <w:rsid w:val="007F4F77"/>
    <w:rsid w:val="007F5050"/>
    <w:rsid w:val="007F5113"/>
    <w:rsid w:val="007F52EE"/>
    <w:rsid w:val="007F57FB"/>
    <w:rsid w:val="007F5A61"/>
    <w:rsid w:val="007F5B34"/>
    <w:rsid w:val="007F5BCD"/>
    <w:rsid w:val="007F5E32"/>
    <w:rsid w:val="007F6168"/>
    <w:rsid w:val="007F632C"/>
    <w:rsid w:val="007F6435"/>
    <w:rsid w:val="007F6705"/>
    <w:rsid w:val="007F6AAE"/>
    <w:rsid w:val="007F6E98"/>
    <w:rsid w:val="007F70AB"/>
    <w:rsid w:val="007F7296"/>
    <w:rsid w:val="007F72F1"/>
    <w:rsid w:val="007F761C"/>
    <w:rsid w:val="007F7743"/>
    <w:rsid w:val="007F792C"/>
    <w:rsid w:val="007F7AE2"/>
    <w:rsid w:val="007F7DD4"/>
    <w:rsid w:val="008004AE"/>
    <w:rsid w:val="008005A3"/>
    <w:rsid w:val="008007F5"/>
    <w:rsid w:val="0080091C"/>
    <w:rsid w:val="00800945"/>
    <w:rsid w:val="00800B21"/>
    <w:rsid w:val="00800D8A"/>
    <w:rsid w:val="00801046"/>
    <w:rsid w:val="00801050"/>
    <w:rsid w:val="008010F1"/>
    <w:rsid w:val="0080118F"/>
    <w:rsid w:val="008011EC"/>
    <w:rsid w:val="0080147F"/>
    <w:rsid w:val="008014A8"/>
    <w:rsid w:val="00801582"/>
    <w:rsid w:val="00801739"/>
    <w:rsid w:val="0080179A"/>
    <w:rsid w:val="00801939"/>
    <w:rsid w:val="00802283"/>
    <w:rsid w:val="008022D3"/>
    <w:rsid w:val="0080243C"/>
    <w:rsid w:val="00802472"/>
    <w:rsid w:val="008024B9"/>
    <w:rsid w:val="008030B5"/>
    <w:rsid w:val="008030F8"/>
    <w:rsid w:val="00803332"/>
    <w:rsid w:val="00803432"/>
    <w:rsid w:val="00803498"/>
    <w:rsid w:val="00803709"/>
    <w:rsid w:val="008038AE"/>
    <w:rsid w:val="00803BF1"/>
    <w:rsid w:val="00803C39"/>
    <w:rsid w:val="00803CF1"/>
    <w:rsid w:val="00803D83"/>
    <w:rsid w:val="00803FEC"/>
    <w:rsid w:val="00804011"/>
    <w:rsid w:val="0080432C"/>
    <w:rsid w:val="00804363"/>
    <w:rsid w:val="0080437A"/>
    <w:rsid w:val="00804440"/>
    <w:rsid w:val="00804636"/>
    <w:rsid w:val="00804C2C"/>
    <w:rsid w:val="00804F0D"/>
    <w:rsid w:val="00804FB1"/>
    <w:rsid w:val="0080523B"/>
    <w:rsid w:val="00805438"/>
    <w:rsid w:val="00805488"/>
    <w:rsid w:val="008059D4"/>
    <w:rsid w:val="00805AD3"/>
    <w:rsid w:val="00805ADB"/>
    <w:rsid w:val="00805BA6"/>
    <w:rsid w:val="00805C70"/>
    <w:rsid w:val="00805EB6"/>
    <w:rsid w:val="008061DA"/>
    <w:rsid w:val="008062B3"/>
    <w:rsid w:val="008062DE"/>
    <w:rsid w:val="00806449"/>
    <w:rsid w:val="00806636"/>
    <w:rsid w:val="008067F7"/>
    <w:rsid w:val="00806991"/>
    <w:rsid w:val="00806AF0"/>
    <w:rsid w:val="00806C88"/>
    <w:rsid w:val="00806EF6"/>
    <w:rsid w:val="00807393"/>
    <w:rsid w:val="008076FF"/>
    <w:rsid w:val="00807750"/>
    <w:rsid w:val="00807759"/>
    <w:rsid w:val="0080782C"/>
    <w:rsid w:val="00807856"/>
    <w:rsid w:val="008079CD"/>
    <w:rsid w:val="00807A0D"/>
    <w:rsid w:val="00807A5B"/>
    <w:rsid w:val="00807EE8"/>
    <w:rsid w:val="0081018A"/>
    <w:rsid w:val="0081063B"/>
    <w:rsid w:val="008109BE"/>
    <w:rsid w:val="008109FE"/>
    <w:rsid w:val="00810E78"/>
    <w:rsid w:val="0081101D"/>
    <w:rsid w:val="00811221"/>
    <w:rsid w:val="0081152E"/>
    <w:rsid w:val="00811690"/>
    <w:rsid w:val="008116AA"/>
    <w:rsid w:val="00811752"/>
    <w:rsid w:val="008117D5"/>
    <w:rsid w:val="00811828"/>
    <w:rsid w:val="0081199A"/>
    <w:rsid w:val="00811AB5"/>
    <w:rsid w:val="00811BF2"/>
    <w:rsid w:val="00811E3C"/>
    <w:rsid w:val="00812314"/>
    <w:rsid w:val="008125F0"/>
    <w:rsid w:val="008126ED"/>
    <w:rsid w:val="00812A50"/>
    <w:rsid w:val="00812ADB"/>
    <w:rsid w:val="00812D12"/>
    <w:rsid w:val="008130CE"/>
    <w:rsid w:val="00813164"/>
    <w:rsid w:val="00813254"/>
    <w:rsid w:val="0081335D"/>
    <w:rsid w:val="00813D27"/>
    <w:rsid w:val="00813ED0"/>
    <w:rsid w:val="00814269"/>
    <w:rsid w:val="008142B4"/>
    <w:rsid w:val="008143C0"/>
    <w:rsid w:val="008143CB"/>
    <w:rsid w:val="0081445F"/>
    <w:rsid w:val="008144FF"/>
    <w:rsid w:val="008147DF"/>
    <w:rsid w:val="0081485B"/>
    <w:rsid w:val="008149BE"/>
    <w:rsid w:val="00814AE0"/>
    <w:rsid w:val="00814C65"/>
    <w:rsid w:val="00814D42"/>
    <w:rsid w:val="00815175"/>
    <w:rsid w:val="00815294"/>
    <w:rsid w:val="008153AE"/>
    <w:rsid w:val="0081574B"/>
    <w:rsid w:val="0081576F"/>
    <w:rsid w:val="008159E8"/>
    <w:rsid w:val="00815B33"/>
    <w:rsid w:val="00815CC4"/>
    <w:rsid w:val="00815F3C"/>
    <w:rsid w:val="00815F49"/>
    <w:rsid w:val="0081601D"/>
    <w:rsid w:val="008160F6"/>
    <w:rsid w:val="00816221"/>
    <w:rsid w:val="00816350"/>
    <w:rsid w:val="008165A3"/>
    <w:rsid w:val="00817020"/>
    <w:rsid w:val="00817246"/>
    <w:rsid w:val="00817437"/>
    <w:rsid w:val="0081756C"/>
    <w:rsid w:val="00817928"/>
    <w:rsid w:val="00817FC6"/>
    <w:rsid w:val="008201CA"/>
    <w:rsid w:val="008206B1"/>
    <w:rsid w:val="008209EC"/>
    <w:rsid w:val="00820B1D"/>
    <w:rsid w:val="00820BE8"/>
    <w:rsid w:val="008210E6"/>
    <w:rsid w:val="0082129A"/>
    <w:rsid w:val="00821613"/>
    <w:rsid w:val="00821622"/>
    <w:rsid w:val="008217E8"/>
    <w:rsid w:val="008219C2"/>
    <w:rsid w:val="00821AC6"/>
    <w:rsid w:val="00821AE6"/>
    <w:rsid w:val="00821B07"/>
    <w:rsid w:val="00821B30"/>
    <w:rsid w:val="00821D1D"/>
    <w:rsid w:val="00821D2D"/>
    <w:rsid w:val="00821F8C"/>
    <w:rsid w:val="0082203E"/>
    <w:rsid w:val="008223F1"/>
    <w:rsid w:val="008224DD"/>
    <w:rsid w:val="0082252D"/>
    <w:rsid w:val="008225F8"/>
    <w:rsid w:val="00822BD9"/>
    <w:rsid w:val="00822CC9"/>
    <w:rsid w:val="00822D7C"/>
    <w:rsid w:val="00822DAE"/>
    <w:rsid w:val="00822DF2"/>
    <w:rsid w:val="00822EBD"/>
    <w:rsid w:val="00822FFE"/>
    <w:rsid w:val="008231DA"/>
    <w:rsid w:val="008232D3"/>
    <w:rsid w:val="00823466"/>
    <w:rsid w:val="008234EB"/>
    <w:rsid w:val="008234F1"/>
    <w:rsid w:val="00823555"/>
    <w:rsid w:val="008235BA"/>
    <w:rsid w:val="008236B6"/>
    <w:rsid w:val="00823720"/>
    <w:rsid w:val="00823AED"/>
    <w:rsid w:val="00823DBD"/>
    <w:rsid w:val="00823DCC"/>
    <w:rsid w:val="00823DDE"/>
    <w:rsid w:val="00823E72"/>
    <w:rsid w:val="008240BB"/>
    <w:rsid w:val="008247ED"/>
    <w:rsid w:val="008248DF"/>
    <w:rsid w:val="00824958"/>
    <w:rsid w:val="00824AFA"/>
    <w:rsid w:val="00824C7A"/>
    <w:rsid w:val="00824C93"/>
    <w:rsid w:val="00824E13"/>
    <w:rsid w:val="00825145"/>
    <w:rsid w:val="0082519D"/>
    <w:rsid w:val="00825340"/>
    <w:rsid w:val="008254A0"/>
    <w:rsid w:val="008258AA"/>
    <w:rsid w:val="00825947"/>
    <w:rsid w:val="008260FA"/>
    <w:rsid w:val="008264F1"/>
    <w:rsid w:val="0082679E"/>
    <w:rsid w:val="00826812"/>
    <w:rsid w:val="00826981"/>
    <w:rsid w:val="00826A16"/>
    <w:rsid w:val="00826B77"/>
    <w:rsid w:val="00826D65"/>
    <w:rsid w:val="00826DC8"/>
    <w:rsid w:val="0082704A"/>
    <w:rsid w:val="0082715C"/>
    <w:rsid w:val="00827242"/>
    <w:rsid w:val="00827507"/>
    <w:rsid w:val="008277A9"/>
    <w:rsid w:val="00827941"/>
    <w:rsid w:val="00827967"/>
    <w:rsid w:val="0082799F"/>
    <w:rsid w:val="00827BFA"/>
    <w:rsid w:val="00827C79"/>
    <w:rsid w:val="00827DF7"/>
    <w:rsid w:val="008300DF"/>
    <w:rsid w:val="008301A6"/>
    <w:rsid w:val="008303A8"/>
    <w:rsid w:val="0083058C"/>
    <w:rsid w:val="00830595"/>
    <w:rsid w:val="008305C7"/>
    <w:rsid w:val="008305DD"/>
    <w:rsid w:val="008306D9"/>
    <w:rsid w:val="0083072B"/>
    <w:rsid w:val="008307A3"/>
    <w:rsid w:val="00830AF6"/>
    <w:rsid w:val="00830B42"/>
    <w:rsid w:val="00830C85"/>
    <w:rsid w:val="00830CE7"/>
    <w:rsid w:val="008310BB"/>
    <w:rsid w:val="0083151A"/>
    <w:rsid w:val="00831674"/>
    <w:rsid w:val="008318FC"/>
    <w:rsid w:val="00831BEC"/>
    <w:rsid w:val="00831C33"/>
    <w:rsid w:val="00831CCB"/>
    <w:rsid w:val="00831CF6"/>
    <w:rsid w:val="00832212"/>
    <w:rsid w:val="00832591"/>
    <w:rsid w:val="0083260C"/>
    <w:rsid w:val="00832A41"/>
    <w:rsid w:val="00832AD6"/>
    <w:rsid w:val="00832C0F"/>
    <w:rsid w:val="008330ED"/>
    <w:rsid w:val="00833210"/>
    <w:rsid w:val="0083329A"/>
    <w:rsid w:val="00833334"/>
    <w:rsid w:val="008333B1"/>
    <w:rsid w:val="008336E9"/>
    <w:rsid w:val="00833705"/>
    <w:rsid w:val="00833B5B"/>
    <w:rsid w:val="00833D1F"/>
    <w:rsid w:val="008344EE"/>
    <w:rsid w:val="0083458F"/>
    <w:rsid w:val="008346F8"/>
    <w:rsid w:val="0083484A"/>
    <w:rsid w:val="00834883"/>
    <w:rsid w:val="00834A62"/>
    <w:rsid w:val="0083508F"/>
    <w:rsid w:val="00835754"/>
    <w:rsid w:val="00835755"/>
    <w:rsid w:val="00835819"/>
    <w:rsid w:val="00835C1D"/>
    <w:rsid w:val="00835F88"/>
    <w:rsid w:val="00836630"/>
    <w:rsid w:val="00836684"/>
    <w:rsid w:val="00836757"/>
    <w:rsid w:val="00836C7B"/>
    <w:rsid w:val="00836CD8"/>
    <w:rsid w:val="00836EEF"/>
    <w:rsid w:val="00837454"/>
    <w:rsid w:val="0083779C"/>
    <w:rsid w:val="00837BB6"/>
    <w:rsid w:val="00837FB5"/>
    <w:rsid w:val="00840019"/>
    <w:rsid w:val="00840057"/>
    <w:rsid w:val="008401A4"/>
    <w:rsid w:val="008402DC"/>
    <w:rsid w:val="0084035F"/>
    <w:rsid w:val="00840659"/>
    <w:rsid w:val="00840A58"/>
    <w:rsid w:val="00840ACA"/>
    <w:rsid w:val="00840BE5"/>
    <w:rsid w:val="00840D6A"/>
    <w:rsid w:val="00840DE5"/>
    <w:rsid w:val="00841150"/>
    <w:rsid w:val="0084158B"/>
    <w:rsid w:val="00841630"/>
    <w:rsid w:val="008416C7"/>
    <w:rsid w:val="008418E9"/>
    <w:rsid w:val="00841B08"/>
    <w:rsid w:val="00841CA7"/>
    <w:rsid w:val="00841D71"/>
    <w:rsid w:val="00841E16"/>
    <w:rsid w:val="008423F5"/>
    <w:rsid w:val="00842797"/>
    <w:rsid w:val="00842ACB"/>
    <w:rsid w:val="00842C5F"/>
    <w:rsid w:val="0084308F"/>
    <w:rsid w:val="0084315C"/>
    <w:rsid w:val="008431D4"/>
    <w:rsid w:val="008431EC"/>
    <w:rsid w:val="0084332B"/>
    <w:rsid w:val="0084352A"/>
    <w:rsid w:val="0084357F"/>
    <w:rsid w:val="008436A1"/>
    <w:rsid w:val="0084384A"/>
    <w:rsid w:val="008438FF"/>
    <w:rsid w:val="00843E3A"/>
    <w:rsid w:val="00843EAD"/>
    <w:rsid w:val="0084408F"/>
    <w:rsid w:val="008440CF"/>
    <w:rsid w:val="0084417D"/>
    <w:rsid w:val="00844251"/>
    <w:rsid w:val="00844578"/>
    <w:rsid w:val="0084462A"/>
    <w:rsid w:val="0084487D"/>
    <w:rsid w:val="008449B0"/>
    <w:rsid w:val="00844AF5"/>
    <w:rsid w:val="00844FF2"/>
    <w:rsid w:val="0084511E"/>
    <w:rsid w:val="00845127"/>
    <w:rsid w:val="0084512C"/>
    <w:rsid w:val="00845236"/>
    <w:rsid w:val="00845242"/>
    <w:rsid w:val="008452E6"/>
    <w:rsid w:val="008453DF"/>
    <w:rsid w:val="00845562"/>
    <w:rsid w:val="008456B1"/>
    <w:rsid w:val="00845756"/>
    <w:rsid w:val="00845BD8"/>
    <w:rsid w:val="00845CFA"/>
    <w:rsid w:val="00845DD1"/>
    <w:rsid w:val="008463D3"/>
    <w:rsid w:val="008465B9"/>
    <w:rsid w:val="00846614"/>
    <w:rsid w:val="0084666C"/>
    <w:rsid w:val="00846A3F"/>
    <w:rsid w:val="00846B1B"/>
    <w:rsid w:val="00846BD5"/>
    <w:rsid w:val="00846F41"/>
    <w:rsid w:val="0084749E"/>
    <w:rsid w:val="008474D9"/>
    <w:rsid w:val="00847515"/>
    <w:rsid w:val="0084762E"/>
    <w:rsid w:val="00847913"/>
    <w:rsid w:val="00847EA8"/>
    <w:rsid w:val="00847F25"/>
    <w:rsid w:val="008502B3"/>
    <w:rsid w:val="008502DA"/>
    <w:rsid w:val="00850527"/>
    <w:rsid w:val="0085055E"/>
    <w:rsid w:val="00850779"/>
    <w:rsid w:val="00850836"/>
    <w:rsid w:val="00850998"/>
    <w:rsid w:val="00850F3C"/>
    <w:rsid w:val="00850F67"/>
    <w:rsid w:val="00851185"/>
    <w:rsid w:val="0085131B"/>
    <w:rsid w:val="0085148F"/>
    <w:rsid w:val="008516CE"/>
    <w:rsid w:val="008518CC"/>
    <w:rsid w:val="00851B40"/>
    <w:rsid w:val="0085207B"/>
    <w:rsid w:val="00852262"/>
    <w:rsid w:val="00852314"/>
    <w:rsid w:val="008525B0"/>
    <w:rsid w:val="00852BFE"/>
    <w:rsid w:val="008533A9"/>
    <w:rsid w:val="0085372B"/>
    <w:rsid w:val="008537D7"/>
    <w:rsid w:val="0085392E"/>
    <w:rsid w:val="00853A34"/>
    <w:rsid w:val="00853B18"/>
    <w:rsid w:val="00853B1B"/>
    <w:rsid w:val="0085422B"/>
    <w:rsid w:val="00854259"/>
    <w:rsid w:val="008542A6"/>
    <w:rsid w:val="00854337"/>
    <w:rsid w:val="00854572"/>
    <w:rsid w:val="008548D2"/>
    <w:rsid w:val="00854B64"/>
    <w:rsid w:val="00854CE6"/>
    <w:rsid w:val="00854D97"/>
    <w:rsid w:val="00854EB9"/>
    <w:rsid w:val="00855418"/>
    <w:rsid w:val="008554C2"/>
    <w:rsid w:val="00855A08"/>
    <w:rsid w:val="00855AF6"/>
    <w:rsid w:val="0085632D"/>
    <w:rsid w:val="00856346"/>
    <w:rsid w:val="008563D7"/>
    <w:rsid w:val="00856433"/>
    <w:rsid w:val="00856484"/>
    <w:rsid w:val="008567CE"/>
    <w:rsid w:val="008569BD"/>
    <w:rsid w:val="008569E6"/>
    <w:rsid w:val="00856CCB"/>
    <w:rsid w:val="00856D9A"/>
    <w:rsid w:val="00856E69"/>
    <w:rsid w:val="00856FCD"/>
    <w:rsid w:val="0085732D"/>
    <w:rsid w:val="008573A2"/>
    <w:rsid w:val="00857494"/>
    <w:rsid w:val="0085758E"/>
    <w:rsid w:val="008575F2"/>
    <w:rsid w:val="00857B87"/>
    <w:rsid w:val="00857C10"/>
    <w:rsid w:val="00857D01"/>
    <w:rsid w:val="00857DDC"/>
    <w:rsid w:val="00857DE1"/>
    <w:rsid w:val="00857F81"/>
    <w:rsid w:val="0086028E"/>
    <w:rsid w:val="00860335"/>
    <w:rsid w:val="00860528"/>
    <w:rsid w:val="0086081D"/>
    <w:rsid w:val="00860AB8"/>
    <w:rsid w:val="00860EAD"/>
    <w:rsid w:val="0086117F"/>
    <w:rsid w:val="008611CD"/>
    <w:rsid w:val="00861271"/>
    <w:rsid w:val="00861360"/>
    <w:rsid w:val="00861382"/>
    <w:rsid w:val="008614AF"/>
    <w:rsid w:val="00861660"/>
    <w:rsid w:val="00861996"/>
    <w:rsid w:val="0086199A"/>
    <w:rsid w:val="00861ACE"/>
    <w:rsid w:val="00861BD5"/>
    <w:rsid w:val="00861C15"/>
    <w:rsid w:val="00861F08"/>
    <w:rsid w:val="0086244A"/>
    <w:rsid w:val="00862609"/>
    <w:rsid w:val="00862700"/>
    <w:rsid w:val="00862783"/>
    <w:rsid w:val="008627E1"/>
    <w:rsid w:val="008628A0"/>
    <w:rsid w:val="00862944"/>
    <w:rsid w:val="00862CD1"/>
    <w:rsid w:val="00862DBE"/>
    <w:rsid w:val="00862DC8"/>
    <w:rsid w:val="00862F19"/>
    <w:rsid w:val="00863044"/>
    <w:rsid w:val="008632E1"/>
    <w:rsid w:val="00863805"/>
    <w:rsid w:val="00863849"/>
    <w:rsid w:val="00863E23"/>
    <w:rsid w:val="00863F7D"/>
    <w:rsid w:val="008642A0"/>
    <w:rsid w:val="00864548"/>
    <w:rsid w:val="0086479A"/>
    <w:rsid w:val="008647F3"/>
    <w:rsid w:val="008654C3"/>
    <w:rsid w:val="008654F7"/>
    <w:rsid w:val="008658B6"/>
    <w:rsid w:val="00865AA0"/>
    <w:rsid w:val="00865B0E"/>
    <w:rsid w:val="00865B8B"/>
    <w:rsid w:val="00865C7E"/>
    <w:rsid w:val="00865FFB"/>
    <w:rsid w:val="0086618A"/>
    <w:rsid w:val="00866A64"/>
    <w:rsid w:val="00866ED7"/>
    <w:rsid w:val="008670FE"/>
    <w:rsid w:val="00867255"/>
    <w:rsid w:val="008674AE"/>
    <w:rsid w:val="00867574"/>
    <w:rsid w:val="0086784B"/>
    <w:rsid w:val="008678CB"/>
    <w:rsid w:val="0086798E"/>
    <w:rsid w:val="00867A40"/>
    <w:rsid w:val="00867B35"/>
    <w:rsid w:val="00867D47"/>
    <w:rsid w:val="00867D48"/>
    <w:rsid w:val="00867FBE"/>
    <w:rsid w:val="008703F5"/>
    <w:rsid w:val="008706A8"/>
    <w:rsid w:val="008708A8"/>
    <w:rsid w:val="00870B5F"/>
    <w:rsid w:val="00870FD8"/>
    <w:rsid w:val="008712E8"/>
    <w:rsid w:val="008713A6"/>
    <w:rsid w:val="008714BE"/>
    <w:rsid w:val="00871606"/>
    <w:rsid w:val="008716A3"/>
    <w:rsid w:val="00871710"/>
    <w:rsid w:val="00871969"/>
    <w:rsid w:val="00871CF0"/>
    <w:rsid w:val="00871EDE"/>
    <w:rsid w:val="00871F21"/>
    <w:rsid w:val="008722A2"/>
    <w:rsid w:val="00872412"/>
    <w:rsid w:val="00872648"/>
    <w:rsid w:val="00872D1A"/>
    <w:rsid w:val="00872E57"/>
    <w:rsid w:val="00873083"/>
    <w:rsid w:val="00873139"/>
    <w:rsid w:val="00873508"/>
    <w:rsid w:val="008738A9"/>
    <w:rsid w:val="00873A40"/>
    <w:rsid w:val="00873B11"/>
    <w:rsid w:val="00873B3D"/>
    <w:rsid w:val="00873C2D"/>
    <w:rsid w:val="00873CAB"/>
    <w:rsid w:val="00874365"/>
    <w:rsid w:val="0087436E"/>
    <w:rsid w:val="008743A0"/>
    <w:rsid w:val="008743B7"/>
    <w:rsid w:val="008743DE"/>
    <w:rsid w:val="0087445A"/>
    <w:rsid w:val="008746DE"/>
    <w:rsid w:val="008747A8"/>
    <w:rsid w:val="008749FA"/>
    <w:rsid w:val="00874B71"/>
    <w:rsid w:val="008751E6"/>
    <w:rsid w:val="00875459"/>
    <w:rsid w:val="0087560E"/>
    <w:rsid w:val="0087563C"/>
    <w:rsid w:val="00875793"/>
    <w:rsid w:val="00875D58"/>
    <w:rsid w:val="00875E34"/>
    <w:rsid w:val="00875FCA"/>
    <w:rsid w:val="0087611F"/>
    <w:rsid w:val="0087612C"/>
    <w:rsid w:val="0087618A"/>
    <w:rsid w:val="008763B4"/>
    <w:rsid w:val="0087640C"/>
    <w:rsid w:val="00876457"/>
    <w:rsid w:val="008765A9"/>
    <w:rsid w:val="00876706"/>
    <w:rsid w:val="00876885"/>
    <w:rsid w:val="008769FF"/>
    <w:rsid w:val="00876BAC"/>
    <w:rsid w:val="00876C98"/>
    <w:rsid w:val="00876CF9"/>
    <w:rsid w:val="00876D36"/>
    <w:rsid w:val="00877002"/>
    <w:rsid w:val="00877230"/>
    <w:rsid w:val="008772F3"/>
    <w:rsid w:val="00877308"/>
    <w:rsid w:val="00877329"/>
    <w:rsid w:val="008774F8"/>
    <w:rsid w:val="0087786D"/>
    <w:rsid w:val="0087787F"/>
    <w:rsid w:val="0087799D"/>
    <w:rsid w:val="00877A23"/>
    <w:rsid w:val="00877EE9"/>
    <w:rsid w:val="00877F12"/>
    <w:rsid w:val="00877FC6"/>
    <w:rsid w:val="008804F6"/>
    <w:rsid w:val="0088062F"/>
    <w:rsid w:val="008807A3"/>
    <w:rsid w:val="00880A63"/>
    <w:rsid w:val="00880BD9"/>
    <w:rsid w:val="00880E32"/>
    <w:rsid w:val="00880F7E"/>
    <w:rsid w:val="008812BB"/>
    <w:rsid w:val="00881433"/>
    <w:rsid w:val="00881637"/>
    <w:rsid w:val="008816E1"/>
    <w:rsid w:val="008817E6"/>
    <w:rsid w:val="008818C2"/>
    <w:rsid w:val="00881E4E"/>
    <w:rsid w:val="0088207E"/>
    <w:rsid w:val="0088219B"/>
    <w:rsid w:val="00882249"/>
    <w:rsid w:val="0088236A"/>
    <w:rsid w:val="00882557"/>
    <w:rsid w:val="0088260B"/>
    <w:rsid w:val="00882673"/>
    <w:rsid w:val="00882697"/>
    <w:rsid w:val="008826F4"/>
    <w:rsid w:val="00882A24"/>
    <w:rsid w:val="00882AB8"/>
    <w:rsid w:val="00882C06"/>
    <w:rsid w:val="00882E1D"/>
    <w:rsid w:val="00882F72"/>
    <w:rsid w:val="0088317F"/>
    <w:rsid w:val="008831C8"/>
    <w:rsid w:val="0088336A"/>
    <w:rsid w:val="00883419"/>
    <w:rsid w:val="00883487"/>
    <w:rsid w:val="00883545"/>
    <w:rsid w:val="0088355F"/>
    <w:rsid w:val="00883605"/>
    <w:rsid w:val="00883669"/>
    <w:rsid w:val="0088395D"/>
    <w:rsid w:val="008839A2"/>
    <w:rsid w:val="008839F6"/>
    <w:rsid w:val="00883A9D"/>
    <w:rsid w:val="00883B3D"/>
    <w:rsid w:val="00883B5C"/>
    <w:rsid w:val="00883CF0"/>
    <w:rsid w:val="00883CF7"/>
    <w:rsid w:val="0088400D"/>
    <w:rsid w:val="008844BA"/>
    <w:rsid w:val="0088469C"/>
    <w:rsid w:val="00884A2C"/>
    <w:rsid w:val="00884B25"/>
    <w:rsid w:val="00884B75"/>
    <w:rsid w:val="00884EF7"/>
    <w:rsid w:val="00885074"/>
    <w:rsid w:val="00885306"/>
    <w:rsid w:val="008853BE"/>
    <w:rsid w:val="008854A6"/>
    <w:rsid w:val="00885595"/>
    <w:rsid w:val="008855D5"/>
    <w:rsid w:val="00885670"/>
    <w:rsid w:val="008859EB"/>
    <w:rsid w:val="00885BB6"/>
    <w:rsid w:val="00885C3D"/>
    <w:rsid w:val="00885CB9"/>
    <w:rsid w:val="00885F7B"/>
    <w:rsid w:val="008861F5"/>
    <w:rsid w:val="008863CB"/>
    <w:rsid w:val="00886409"/>
    <w:rsid w:val="00886526"/>
    <w:rsid w:val="00886B01"/>
    <w:rsid w:val="00886E3E"/>
    <w:rsid w:val="00886ED9"/>
    <w:rsid w:val="0088720D"/>
    <w:rsid w:val="0088728A"/>
    <w:rsid w:val="008874B9"/>
    <w:rsid w:val="008874E5"/>
    <w:rsid w:val="008876EE"/>
    <w:rsid w:val="00887F0B"/>
    <w:rsid w:val="00890049"/>
    <w:rsid w:val="00890228"/>
    <w:rsid w:val="00890253"/>
    <w:rsid w:val="00890287"/>
    <w:rsid w:val="008904C9"/>
    <w:rsid w:val="008905F8"/>
    <w:rsid w:val="00890678"/>
    <w:rsid w:val="00890845"/>
    <w:rsid w:val="00890916"/>
    <w:rsid w:val="00890AB0"/>
    <w:rsid w:val="00891487"/>
    <w:rsid w:val="00891A07"/>
    <w:rsid w:val="00891A82"/>
    <w:rsid w:val="00891B06"/>
    <w:rsid w:val="00891C4B"/>
    <w:rsid w:val="00891C7F"/>
    <w:rsid w:val="00891D17"/>
    <w:rsid w:val="00891F7A"/>
    <w:rsid w:val="00892135"/>
    <w:rsid w:val="0089227B"/>
    <w:rsid w:val="00892492"/>
    <w:rsid w:val="008924B9"/>
    <w:rsid w:val="008928FF"/>
    <w:rsid w:val="00892C3E"/>
    <w:rsid w:val="00892D71"/>
    <w:rsid w:val="00892F75"/>
    <w:rsid w:val="00893090"/>
    <w:rsid w:val="008932B0"/>
    <w:rsid w:val="0089355D"/>
    <w:rsid w:val="0089368B"/>
    <w:rsid w:val="00893B03"/>
    <w:rsid w:val="00893C12"/>
    <w:rsid w:val="00893D07"/>
    <w:rsid w:val="00893E9F"/>
    <w:rsid w:val="00893FAE"/>
    <w:rsid w:val="00894173"/>
    <w:rsid w:val="008947CE"/>
    <w:rsid w:val="00894DDB"/>
    <w:rsid w:val="00894F99"/>
    <w:rsid w:val="00894FFC"/>
    <w:rsid w:val="0089506E"/>
    <w:rsid w:val="00895131"/>
    <w:rsid w:val="0089534A"/>
    <w:rsid w:val="00895526"/>
    <w:rsid w:val="00895AB6"/>
    <w:rsid w:val="00895B6A"/>
    <w:rsid w:val="00895CD6"/>
    <w:rsid w:val="00895F50"/>
    <w:rsid w:val="00895FF8"/>
    <w:rsid w:val="0089626E"/>
    <w:rsid w:val="0089640D"/>
    <w:rsid w:val="00896499"/>
    <w:rsid w:val="0089656C"/>
    <w:rsid w:val="0089660E"/>
    <w:rsid w:val="00896655"/>
    <w:rsid w:val="00896F84"/>
    <w:rsid w:val="00897033"/>
    <w:rsid w:val="0089709C"/>
    <w:rsid w:val="0089726A"/>
    <w:rsid w:val="00897437"/>
    <w:rsid w:val="00897622"/>
    <w:rsid w:val="00897659"/>
    <w:rsid w:val="00897672"/>
    <w:rsid w:val="00897689"/>
    <w:rsid w:val="0089778B"/>
    <w:rsid w:val="008978B6"/>
    <w:rsid w:val="008978F4"/>
    <w:rsid w:val="0089791E"/>
    <w:rsid w:val="00897935"/>
    <w:rsid w:val="00897B8B"/>
    <w:rsid w:val="00897BA9"/>
    <w:rsid w:val="00897BEB"/>
    <w:rsid w:val="00897D1E"/>
    <w:rsid w:val="00897D66"/>
    <w:rsid w:val="00897DC3"/>
    <w:rsid w:val="008A01D6"/>
    <w:rsid w:val="008A031A"/>
    <w:rsid w:val="008A0593"/>
    <w:rsid w:val="008A068C"/>
    <w:rsid w:val="008A08CA"/>
    <w:rsid w:val="008A090B"/>
    <w:rsid w:val="008A0BFF"/>
    <w:rsid w:val="008A0D4C"/>
    <w:rsid w:val="008A0F82"/>
    <w:rsid w:val="008A134E"/>
    <w:rsid w:val="008A1413"/>
    <w:rsid w:val="008A14E8"/>
    <w:rsid w:val="008A16CD"/>
    <w:rsid w:val="008A1A5A"/>
    <w:rsid w:val="008A1CDE"/>
    <w:rsid w:val="008A1D55"/>
    <w:rsid w:val="008A1FDD"/>
    <w:rsid w:val="008A2239"/>
    <w:rsid w:val="008A2E26"/>
    <w:rsid w:val="008A2FBA"/>
    <w:rsid w:val="008A31AD"/>
    <w:rsid w:val="008A3274"/>
    <w:rsid w:val="008A3493"/>
    <w:rsid w:val="008A3547"/>
    <w:rsid w:val="008A3614"/>
    <w:rsid w:val="008A37BB"/>
    <w:rsid w:val="008A3A01"/>
    <w:rsid w:val="008A3F05"/>
    <w:rsid w:val="008A3FE7"/>
    <w:rsid w:val="008A4040"/>
    <w:rsid w:val="008A4074"/>
    <w:rsid w:val="008A4221"/>
    <w:rsid w:val="008A4242"/>
    <w:rsid w:val="008A42CF"/>
    <w:rsid w:val="008A494F"/>
    <w:rsid w:val="008A4956"/>
    <w:rsid w:val="008A49D2"/>
    <w:rsid w:val="008A4A4E"/>
    <w:rsid w:val="008A4B2C"/>
    <w:rsid w:val="008A4B84"/>
    <w:rsid w:val="008A4D18"/>
    <w:rsid w:val="008A5102"/>
    <w:rsid w:val="008A52BB"/>
    <w:rsid w:val="008A56D2"/>
    <w:rsid w:val="008A575C"/>
    <w:rsid w:val="008A5BB6"/>
    <w:rsid w:val="008A5DAD"/>
    <w:rsid w:val="008A6219"/>
    <w:rsid w:val="008A62A1"/>
    <w:rsid w:val="008A634C"/>
    <w:rsid w:val="008A6369"/>
    <w:rsid w:val="008A6546"/>
    <w:rsid w:val="008A6731"/>
    <w:rsid w:val="008A70EC"/>
    <w:rsid w:val="008A73E0"/>
    <w:rsid w:val="008A7526"/>
    <w:rsid w:val="008A765F"/>
    <w:rsid w:val="008A78A0"/>
    <w:rsid w:val="008A797F"/>
    <w:rsid w:val="008A7995"/>
    <w:rsid w:val="008A7DBB"/>
    <w:rsid w:val="008B00C4"/>
    <w:rsid w:val="008B0655"/>
    <w:rsid w:val="008B08D6"/>
    <w:rsid w:val="008B09EE"/>
    <w:rsid w:val="008B0AF2"/>
    <w:rsid w:val="008B0D30"/>
    <w:rsid w:val="008B0EA1"/>
    <w:rsid w:val="008B0EC1"/>
    <w:rsid w:val="008B11AC"/>
    <w:rsid w:val="008B1474"/>
    <w:rsid w:val="008B18CE"/>
    <w:rsid w:val="008B1B5F"/>
    <w:rsid w:val="008B1B90"/>
    <w:rsid w:val="008B2015"/>
    <w:rsid w:val="008B201D"/>
    <w:rsid w:val="008B2036"/>
    <w:rsid w:val="008B20B2"/>
    <w:rsid w:val="008B21A6"/>
    <w:rsid w:val="008B269F"/>
    <w:rsid w:val="008B27C6"/>
    <w:rsid w:val="008B29ED"/>
    <w:rsid w:val="008B31A8"/>
    <w:rsid w:val="008B37D7"/>
    <w:rsid w:val="008B38AE"/>
    <w:rsid w:val="008B397D"/>
    <w:rsid w:val="008B39CC"/>
    <w:rsid w:val="008B3B1C"/>
    <w:rsid w:val="008B3BEB"/>
    <w:rsid w:val="008B3CC5"/>
    <w:rsid w:val="008B3F46"/>
    <w:rsid w:val="008B3FD4"/>
    <w:rsid w:val="008B479F"/>
    <w:rsid w:val="008B4A5A"/>
    <w:rsid w:val="008B4C37"/>
    <w:rsid w:val="008B4E7F"/>
    <w:rsid w:val="008B4EFF"/>
    <w:rsid w:val="008B5096"/>
    <w:rsid w:val="008B548A"/>
    <w:rsid w:val="008B58FB"/>
    <w:rsid w:val="008B5A80"/>
    <w:rsid w:val="008B5BC4"/>
    <w:rsid w:val="008B5ED0"/>
    <w:rsid w:val="008B62F4"/>
    <w:rsid w:val="008B64CE"/>
    <w:rsid w:val="008B6926"/>
    <w:rsid w:val="008B6A66"/>
    <w:rsid w:val="008B6E04"/>
    <w:rsid w:val="008B6F22"/>
    <w:rsid w:val="008B707C"/>
    <w:rsid w:val="008B70FE"/>
    <w:rsid w:val="008B715C"/>
    <w:rsid w:val="008B71D5"/>
    <w:rsid w:val="008B72BE"/>
    <w:rsid w:val="008B75B6"/>
    <w:rsid w:val="008B7656"/>
    <w:rsid w:val="008B77AD"/>
    <w:rsid w:val="008B77F5"/>
    <w:rsid w:val="008B78C8"/>
    <w:rsid w:val="008B7950"/>
    <w:rsid w:val="008B79B8"/>
    <w:rsid w:val="008B7C02"/>
    <w:rsid w:val="008B7DD9"/>
    <w:rsid w:val="008C058D"/>
    <w:rsid w:val="008C05F3"/>
    <w:rsid w:val="008C0839"/>
    <w:rsid w:val="008C085C"/>
    <w:rsid w:val="008C0901"/>
    <w:rsid w:val="008C0CD6"/>
    <w:rsid w:val="008C0F92"/>
    <w:rsid w:val="008C1080"/>
    <w:rsid w:val="008C1096"/>
    <w:rsid w:val="008C131A"/>
    <w:rsid w:val="008C186F"/>
    <w:rsid w:val="008C18D6"/>
    <w:rsid w:val="008C1A7E"/>
    <w:rsid w:val="008C1A80"/>
    <w:rsid w:val="008C20BC"/>
    <w:rsid w:val="008C21ED"/>
    <w:rsid w:val="008C2386"/>
    <w:rsid w:val="008C25CC"/>
    <w:rsid w:val="008C28C7"/>
    <w:rsid w:val="008C2CBA"/>
    <w:rsid w:val="008C2D29"/>
    <w:rsid w:val="008C3027"/>
    <w:rsid w:val="008C3279"/>
    <w:rsid w:val="008C328E"/>
    <w:rsid w:val="008C3CCF"/>
    <w:rsid w:val="008C3D8E"/>
    <w:rsid w:val="008C3DE3"/>
    <w:rsid w:val="008C3FF6"/>
    <w:rsid w:val="008C4839"/>
    <w:rsid w:val="008C4C04"/>
    <w:rsid w:val="008C4FA8"/>
    <w:rsid w:val="008C5352"/>
    <w:rsid w:val="008C56C6"/>
    <w:rsid w:val="008C59EC"/>
    <w:rsid w:val="008C5B49"/>
    <w:rsid w:val="008C5BA6"/>
    <w:rsid w:val="008C5C67"/>
    <w:rsid w:val="008C5D78"/>
    <w:rsid w:val="008C6058"/>
    <w:rsid w:val="008C674C"/>
    <w:rsid w:val="008C6A4A"/>
    <w:rsid w:val="008C6F72"/>
    <w:rsid w:val="008C70AD"/>
    <w:rsid w:val="008C70F5"/>
    <w:rsid w:val="008C7102"/>
    <w:rsid w:val="008C7405"/>
    <w:rsid w:val="008C749A"/>
    <w:rsid w:val="008C74C0"/>
    <w:rsid w:val="008C74C8"/>
    <w:rsid w:val="008C7593"/>
    <w:rsid w:val="008C7A85"/>
    <w:rsid w:val="008C7D11"/>
    <w:rsid w:val="008C7D55"/>
    <w:rsid w:val="008C7F10"/>
    <w:rsid w:val="008C7F4D"/>
    <w:rsid w:val="008D0049"/>
    <w:rsid w:val="008D02D4"/>
    <w:rsid w:val="008D050B"/>
    <w:rsid w:val="008D059B"/>
    <w:rsid w:val="008D0614"/>
    <w:rsid w:val="008D0653"/>
    <w:rsid w:val="008D0688"/>
    <w:rsid w:val="008D095A"/>
    <w:rsid w:val="008D09ED"/>
    <w:rsid w:val="008D0CD4"/>
    <w:rsid w:val="008D1487"/>
    <w:rsid w:val="008D1797"/>
    <w:rsid w:val="008D17C7"/>
    <w:rsid w:val="008D17E8"/>
    <w:rsid w:val="008D1B32"/>
    <w:rsid w:val="008D1BFB"/>
    <w:rsid w:val="008D1CA6"/>
    <w:rsid w:val="008D1D5D"/>
    <w:rsid w:val="008D1FDF"/>
    <w:rsid w:val="008D220C"/>
    <w:rsid w:val="008D276E"/>
    <w:rsid w:val="008D2B8B"/>
    <w:rsid w:val="008D30AA"/>
    <w:rsid w:val="008D3185"/>
    <w:rsid w:val="008D34C9"/>
    <w:rsid w:val="008D34F7"/>
    <w:rsid w:val="008D3768"/>
    <w:rsid w:val="008D3857"/>
    <w:rsid w:val="008D397B"/>
    <w:rsid w:val="008D3AE2"/>
    <w:rsid w:val="008D3B41"/>
    <w:rsid w:val="008D3B77"/>
    <w:rsid w:val="008D3E75"/>
    <w:rsid w:val="008D3EE2"/>
    <w:rsid w:val="008D3F33"/>
    <w:rsid w:val="008D40A1"/>
    <w:rsid w:val="008D44C4"/>
    <w:rsid w:val="008D453F"/>
    <w:rsid w:val="008D4582"/>
    <w:rsid w:val="008D48F9"/>
    <w:rsid w:val="008D4B19"/>
    <w:rsid w:val="008D4C85"/>
    <w:rsid w:val="008D525B"/>
    <w:rsid w:val="008D541D"/>
    <w:rsid w:val="008D5541"/>
    <w:rsid w:val="008D57B1"/>
    <w:rsid w:val="008D581D"/>
    <w:rsid w:val="008D5904"/>
    <w:rsid w:val="008D59D3"/>
    <w:rsid w:val="008D5E94"/>
    <w:rsid w:val="008D61E2"/>
    <w:rsid w:val="008D6234"/>
    <w:rsid w:val="008D64B4"/>
    <w:rsid w:val="008D6DB7"/>
    <w:rsid w:val="008D7062"/>
    <w:rsid w:val="008D7106"/>
    <w:rsid w:val="008D7668"/>
    <w:rsid w:val="008D7ADC"/>
    <w:rsid w:val="008D7CE3"/>
    <w:rsid w:val="008D7F9D"/>
    <w:rsid w:val="008E01AC"/>
    <w:rsid w:val="008E02ED"/>
    <w:rsid w:val="008E0421"/>
    <w:rsid w:val="008E0458"/>
    <w:rsid w:val="008E04AF"/>
    <w:rsid w:val="008E062F"/>
    <w:rsid w:val="008E066B"/>
    <w:rsid w:val="008E074A"/>
    <w:rsid w:val="008E0D7A"/>
    <w:rsid w:val="008E0F2F"/>
    <w:rsid w:val="008E10FD"/>
    <w:rsid w:val="008E1538"/>
    <w:rsid w:val="008E1596"/>
    <w:rsid w:val="008E17A3"/>
    <w:rsid w:val="008E19D2"/>
    <w:rsid w:val="008E1AC8"/>
    <w:rsid w:val="008E1D20"/>
    <w:rsid w:val="008E1F41"/>
    <w:rsid w:val="008E1F8C"/>
    <w:rsid w:val="008E2181"/>
    <w:rsid w:val="008E21C2"/>
    <w:rsid w:val="008E21E3"/>
    <w:rsid w:val="008E24D8"/>
    <w:rsid w:val="008E254E"/>
    <w:rsid w:val="008E256B"/>
    <w:rsid w:val="008E25EE"/>
    <w:rsid w:val="008E2740"/>
    <w:rsid w:val="008E274C"/>
    <w:rsid w:val="008E2B7A"/>
    <w:rsid w:val="008E2BEE"/>
    <w:rsid w:val="008E2CD8"/>
    <w:rsid w:val="008E2E08"/>
    <w:rsid w:val="008E2E1E"/>
    <w:rsid w:val="008E2E5A"/>
    <w:rsid w:val="008E2F07"/>
    <w:rsid w:val="008E3217"/>
    <w:rsid w:val="008E336D"/>
    <w:rsid w:val="008E3523"/>
    <w:rsid w:val="008E3671"/>
    <w:rsid w:val="008E3773"/>
    <w:rsid w:val="008E37E1"/>
    <w:rsid w:val="008E3940"/>
    <w:rsid w:val="008E3B63"/>
    <w:rsid w:val="008E3F0E"/>
    <w:rsid w:val="008E4131"/>
    <w:rsid w:val="008E42F8"/>
    <w:rsid w:val="008E4338"/>
    <w:rsid w:val="008E45B9"/>
    <w:rsid w:val="008E465F"/>
    <w:rsid w:val="008E47CC"/>
    <w:rsid w:val="008E4ACF"/>
    <w:rsid w:val="008E4AEB"/>
    <w:rsid w:val="008E4E52"/>
    <w:rsid w:val="008E519A"/>
    <w:rsid w:val="008E51F3"/>
    <w:rsid w:val="008E52DE"/>
    <w:rsid w:val="008E54F7"/>
    <w:rsid w:val="008E5509"/>
    <w:rsid w:val="008E5604"/>
    <w:rsid w:val="008E5771"/>
    <w:rsid w:val="008E58AF"/>
    <w:rsid w:val="008E5999"/>
    <w:rsid w:val="008E5BC7"/>
    <w:rsid w:val="008E5C6F"/>
    <w:rsid w:val="008E5CB9"/>
    <w:rsid w:val="008E5CCB"/>
    <w:rsid w:val="008E5E93"/>
    <w:rsid w:val="008E6332"/>
    <w:rsid w:val="008E6343"/>
    <w:rsid w:val="008E64A7"/>
    <w:rsid w:val="008E66D2"/>
    <w:rsid w:val="008E6796"/>
    <w:rsid w:val="008E6A1E"/>
    <w:rsid w:val="008E6B65"/>
    <w:rsid w:val="008E6C18"/>
    <w:rsid w:val="008E6C95"/>
    <w:rsid w:val="008E6CB7"/>
    <w:rsid w:val="008E6E7C"/>
    <w:rsid w:val="008E744C"/>
    <w:rsid w:val="008E75E9"/>
    <w:rsid w:val="008E765E"/>
    <w:rsid w:val="008E793F"/>
    <w:rsid w:val="008E79CA"/>
    <w:rsid w:val="008E79EE"/>
    <w:rsid w:val="008E7A3F"/>
    <w:rsid w:val="008E7A5B"/>
    <w:rsid w:val="008E7C25"/>
    <w:rsid w:val="008E7DFA"/>
    <w:rsid w:val="008F00FB"/>
    <w:rsid w:val="008F013F"/>
    <w:rsid w:val="008F0942"/>
    <w:rsid w:val="008F0C85"/>
    <w:rsid w:val="008F0CAE"/>
    <w:rsid w:val="008F118C"/>
    <w:rsid w:val="008F11C6"/>
    <w:rsid w:val="008F11F7"/>
    <w:rsid w:val="008F1631"/>
    <w:rsid w:val="008F1735"/>
    <w:rsid w:val="008F1836"/>
    <w:rsid w:val="008F1BBF"/>
    <w:rsid w:val="008F1EF6"/>
    <w:rsid w:val="008F2047"/>
    <w:rsid w:val="008F2B31"/>
    <w:rsid w:val="008F2CD2"/>
    <w:rsid w:val="008F316A"/>
    <w:rsid w:val="008F3218"/>
    <w:rsid w:val="008F3391"/>
    <w:rsid w:val="008F33A9"/>
    <w:rsid w:val="008F33CD"/>
    <w:rsid w:val="008F3654"/>
    <w:rsid w:val="008F38D2"/>
    <w:rsid w:val="008F395E"/>
    <w:rsid w:val="008F397D"/>
    <w:rsid w:val="008F3A30"/>
    <w:rsid w:val="008F3A33"/>
    <w:rsid w:val="008F3B7F"/>
    <w:rsid w:val="008F410C"/>
    <w:rsid w:val="008F4541"/>
    <w:rsid w:val="008F45F0"/>
    <w:rsid w:val="008F477F"/>
    <w:rsid w:val="008F4B47"/>
    <w:rsid w:val="008F4FF6"/>
    <w:rsid w:val="008F517F"/>
    <w:rsid w:val="008F529A"/>
    <w:rsid w:val="008F5572"/>
    <w:rsid w:val="008F5605"/>
    <w:rsid w:val="008F5615"/>
    <w:rsid w:val="008F563E"/>
    <w:rsid w:val="008F571C"/>
    <w:rsid w:val="008F591D"/>
    <w:rsid w:val="008F5938"/>
    <w:rsid w:val="008F5BA7"/>
    <w:rsid w:val="008F5BE2"/>
    <w:rsid w:val="008F5E33"/>
    <w:rsid w:val="008F5ED5"/>
    <w:rsid w:val="008F6112"/>
    <w:rsid w:val="008F6342"/>
    <w:rsid w:val="008F6565"/>
    <w:rsid w:val="008F6728"/>
    <w:rsid w:val="008F678F"/>
    <w:rsid w:val="008F68E7"/>
    <w:rsid w:val="008F694A"/>
    <w:rsid w:val="008F6B7C"/>
    <w:rsid w:val="008F6BC0"/>
    <w:rsid w:val="008F6D89"/>
    <w:rsid w:val="008F6F29"/>
    <w:rsid w:val="008F71E3"/>
    <w:rsid w:val="008F756A"/>
    <w:rsid w:val="008F77CF"/>
    <w:rsid w:val="008F7900"/>
    <w:rsid w:val="008F7ACA"/>
    <w:rsid w:val="0090017F"/>
    <w:rsid w:val="00900222"/>
    <w:rsid w:val="009005AA"/>
    <w:rsid w:val="00900603"/>
    <w:rsid w:val="00900612"/>
    <w:rsid w:val="0090065D"/>
    <w:rsid w:val="009006B6"/>
    <w:rsid w:val="009007B5"/>
    <w:rsid w:val="009007B7"/>
    <w:rsid w:val="009007DE"/>
    <w:rsid w:val="009008B1"/>
    <w:rsid w:val="0090092A"/>
    <w:rsid w:val="00900B6E"/>
    <w:rsid w:val="00900CDE"/>
    <w:rsid w:val="00900E2A"/>
    <w:rsid w:val="0090133D"/>
    <w:rsid w:val="0090159B"/>
    <w:rsid w:val="00901686"/>
    <w:rsid w:val="00901696"/>
    <w:rsid w:val="0090192C"/>
    <w:rsid w:val="00901A2C"/>
    <w:rsid w:val="00901AA7"/>
    <w:rsid w:val="0090208B"/>
    <w:rsid w:val="0090239D"/>
    <w:rsid w:val="009025E9"/>
    <w:rsid w:val="00902606"/>
    <w:rsid w:val="0090274C"/>
    <w:rsid w:val="009027F0"/>
    <w:rsid w:val="00902898"/>
    <w:rsid w:val="00902ACF"/>
    <w:rsid w:val="00902B8D"/>
    <w:rsid w:val="00902BB9"/>
    <w:rsid w:val="009030E9"/>
    <w:rsid w:val="00903236"/>
    <w:rsid w:val="00903A52"/>
    <w:rsid w:val="00903A59"/>
    <w:rsid w:val="00903AE3"/>
    <w:rsid w:val="00903CB3"/>
    <w:rsid w:val="00903F23"/>
    <w:rsid w:val="00904049"/>
    <w:rsid w:val="00904063"/>
    <w:rsid w:val="009040E6"/>
    <w:rsid w:val="009043FD"/>
    <w:rsid w:val="009044C2"/>
    <w:rsid w:val="009048C5"/>
    <w:rsid w:val="00904A87"/>
    <w:rsid w:val="00904B93"/>
    <w:rsid w:val="00904D0E"/>
    <w:rsid w:val="00904D2F"/>
    <w:rsid w:val="00904D49"/>
    <w:rsid w:val="00905060"/>
    <w:rsid w:val="009051A6"/>
    <w:rsid w:val="0090561D"/>
    <w:rsid w:val="00905729"/>
    <w:rsid w:val="009057E1"/>
    <w:rsid w:val="00905F8C"/>
    <w:rsid w:val="009060E6"/>
    <w:rsid w:val="009061B7"/>
    <w:rsid w:val="009068F0"/>
    <w:rsid w:val="00906C20"/>
    <w:rsid w:val="00906C91"/>
    <w:rsid w:val="00906D81"/>
    <w:rsid w:val="00906E3C"/>
    <w:rsid w:val="0090709B"/>
    <w:rsid w:val="0090713D"/>
    <w:rsid w:val="009071FC"/>
    <w:rsid w:val="009073B4"/>
    <w:rsid w:val="009074AC"/>
    <w:rsid w:val="00907520"/>
    <w:rsid w:val="009075F9"/>
    <w:rsid w:val="00907782"/>
    <w:rsid w:val="0090783B"/>
    <w:rsid w:val="0090791C"/>
    <w:rsid w:val="009079DC"/>
    <w:rsid w:val="00907AC8"/>
    <w:rsid w:val="00907D03"/>
    <w:rsid w:val="00907EE6"/>
    <w:rsid w:val="00910078"/>
    <w:rsid w:val="00910611"/>
    <w:rsid w:val="00910CEE"/>
    <w:rsid w:val="00910D1E"/>
    <w:rsid w:val="00910D61"/>
    <w:rsid w:val="009111FC"/>
    <w:rsid w:val="00911234"/>
    <w:rsid w:val="00911315"/>
    <w:rsid w:val="00911629"/>
    <w:rsid w:val="00911767"/>
    <w:rsid w:val="009118F9"/>
    <w:rsid w:val="009119F2"/>
    <w:rsid w:val="00911FEA"/>
    <w:rsid w:val="009122DE"/>
    <w:rsid w:val="009127D9"/>
    <w:rsid w:val="00912931"/>
    <w:rsid w:val="00912B59"/>
    <w:rsid w:val="009131AB"/>
    <w:rsid w:val="00913279"/>
    <w:rsid w:val="009132D0"/>
    <w:rsid w:val="009133B3"/>
    <w:rsid w:val="009136D2"/>
    <w:rsid w:val="00913844"/>
    <w:rsid w:val="009138FF"/>
    <w:rsid w:val="00913977"/>
    <w:rsid w:val="00913B95"/>
    <w:rsid w:val="00913C41"/>
    <w:rsid w:val="00913D8B"/>
    <w:rsid w:val="00913F02"/>
    <w:rsid w:val="00914203"/>
    <w:rsid w:val="00914248"/>
    <w:rsid w:val="0091457B"/>
    <w:rsid w:val="009145B1"/>
    <w:rsid w:val="0091484A"/>
    <w:rsid w:val="00914902"/>
    <w:rsid w:val="00914A49"/>
    <w:rsid w:val="00914B70"/>
    <w:rsid w:val="00914E42"/>
    <w:rsid w:val="00914E7F"/>
    <w:rsid w:val="00914FE2"/>
    <w:rsid w:val="00915604"/>
    <w:rsid w:val="0091569D"/>
    <w:rsid w:val="009161BB"/>
    <w:rsid w:val="00916267"/>
    <w:rsid w:val="009163F2"/>
    <w:rsid w:val="009164CB"/>
    <w:rsid w:val="00916588"/>
    <w:rsid w:val="0091675A"/>
    <w:rsid w:val="00916B0A"/>
    <w:rsid w:val="00916FE1"/>
    <w:rsid w:val="009171DA"/>
    <w:rsid w:val="00917399"/>
    <w:rsid w:val="0091757F"/>
    <w:rsid w:val="0091760A"/>
    <w:rsid w:val="0091783B"/>
    <w:rsid w:val="00917859"/>
    <w:rsid w:val="00917890"/>
    <w:rsid w:val="009178E0"/>
    <w:rsid w:val="0091791E"/>
    <w:rsid w:val="009179F9"/>
    <w:rsid w:val="00917A06"/>
    <w:rsid w:val="00917B5D"/>
    <w:rsid w:val="00917C4A"/>
    <w:rsid w:val="00917C70"/>
    <w:rsid w:val="00917D4B"/>
    <w:rsid w:val="00917F6F"/>
    <w:rsid w:val="009200E5"/>
    <w:rsid w:val="0092013B"/>
    <w:rsid w:val="00920197"/>
    <w:rsid w:val="009201E1"/>
    <w:rsid w:val="00920508"/>
    <w:rsid w:val="009205CE"/>
    <w:rsid w:val="00920C5A"/>
    <w:rsid w:val="00920EEF"/>
    <w:rsid w:val="00920FF1"/>
    <w:rsid w:val="0092113D"/>
    <w:rsid w:val="009212AB"/>
    <w:rsid w:val="00921583"/>
    <w:rsid w:val="0092165B"/>
    <w:rsid w:val="00921BCD"/>
    <w:rsid w:val="00921BFA"/>
    <w:rsid w:val="009225CF"/>
    <w:rsid w:val="00922870"/>
    <w:rsid w:val="009228DD"/>
    <w:rsid w:val="00922B0E"/>
    <w:rsid w:val="00922D30"/>
    <w:rsid w:val="009231AB"/>
    <w:rsid w:val="009231C2"/>
    <w:rsid w:val="0092328C"/>
    <w:rsid w:val="009235CE"/>
    <w:rsid w:val="009235FC"/>
    <w:rsid w:val="00923E90"/>
    <w:rsid w:val="00923ED4"/>
    <w:rsid w:val="009240DB"/>
    <w:rsid w:val="009243F5"/>
    <w:rsid w:val="00924716"/>
    <w:rsid w:val="00924926"/>
    <w:rsid w:val="00924934"/>
    <w:rsid w:val="00924A4D"/>
    <w:rsid w:val="00924EF2"/>
    <w:rsid w:val="00925069"/>
    <w:rsid w:val="0092509F"/>
    <w:rsid w:val="00925559"/>
    <w:rsid w:val="0092560D"/>
    <w:rsid w:val="00925749"/>
    <w:rsid w:val="00925827"/>
    <w:rsid w:val="00925853"/>
    <w:rsid w:val="00925867"/>
    <w:rsid w:val="00925DD5"/>
    <w:rsid w:val="00926397"/>
    <w:rsid w:val="0092649C"/>
    <w:rsid w:val="00926642"/>
    <w:rsid w:val="009269B7"/>
    <w:rsid w:val="00926C57"/>
    <w:rsid w:val="00926CB8"/>
    <w:rsid w:val="00926CB9"/>
    <w:rsid w:val="00926FA0"/>
    <w:rsid w:val="009272A0"/>
    <w:rsid w:val="00927458"/>
    <w:rsid w:val="0092752C"/>
    <w:rsid w:val="0092776E"/>
    <w:rsid w:val="009277F1"/>
    <w:rsid w:val="00927830"/>
    <w:rsid w:val="00927F34"/>
    <w:rsid w:val="00930023"/>
    <w:rsid w:val="0093003E"/>
    <w:rsid w:val="00930216"/>
    <w:rsid w:val="00930226"/>
    <w:rsid w:val="00930241"/>
    <w:rsid w:val="009302D9"/>
    <w:rsid w:val="0093091C"/>
    <w:rsid w:val="009309FC"/>
    <w:rsid w:val="00930A51"/>
    <w:rsid w:val="00930AA9"/>
    <w:rsid w:val="00930B0A"/>
    <w:rsid w:val="00930C98"/>
    <w:rsid w:val="00930D82"/>
    <w:rsid w:val="00930EBF"/>
    <w:rsid w:val="00930F6B"/>
    <w:rsid w:val="009314ED"/>
    <w:rsid w:val="00931A98"/>
    <w:rsid w:val="00931BBF"/>
    <w:rsid w:val="00931DD0"/>
    <w:rsid w:val="009321E6"/>
    <w:rsid w:val="00932252"/>
    <w:rsid w:val="0093234D"/>
    <w:rsid w:val="00932538"/>
    <w:rsid w:val="009326DE"/>
    <w:rsid w:val="0093284B"/>
    <w:rsid w:val="009328B6"/>
    <w:rsid w:val="009329D9"/>
    <w:rsid w:val="00932A50"/>
    <w:rsid w:val="00932B81"/>
    <w:rsid w:val="00932C11"/>
    <w:rsid w:val="00933315"/>
    <w:rsid w:val="0093338B"/>
    <w:rsid w:val="009335CA"/>
    <w:rsid w:val="0093361D"/>
    <w:rsid w:val="00933740"/>
    <w:rsid w:val="00933951"/>
    <w:rsid w:val="00933F9D"/>
    <w:rsid w:val="00934504"/>
    <w:rsid w:val="00934643"/>
    <w:rsid w:val="00934780"/>
    <w:rsid w:val="009347FB"/>
    <w:rsid w:val="009348A1"/>
    <w:rsid w:val="00934991"/>
    <w:rsid w:val="00934E8D"/>
    <w:rsid w:val="009353D0"/>
    <w:rsid w:val="009356EF"/>
    <w:rsid w:val="00935A36"/>
    <w:rsid w:val="00935BE7"/>
    <w:rsid w:val="00935E08"/>
    <w:rsid w:val="0093617B"/>
    <w:rsid w:val="00936282"/>
    <w:rsid w:val="00936523"/>
    <w:rsid w:val="00936582"/>
    <w:rsid w:val="009365AD"/>
    <w:rsid w:val="009365D6"/>
    <w:rsid w:val="0093661F"/>
    <w:rsid w:val="0093698A"/>
    <w:rsid w:val="00936C21"/>
    <w:rsid w:val="00936ED8"/>
    <w:rsid w:val="0093709B"/>
    <w:rsid w:val="009370E1"/>
    <w:rsid w:val="009370FC"/>
    <w:rsid w:val="00937283"/>
    <w:rsid w:val="009372BA"/>
    <w:rsid w:val="00937499"/>
    <w:rsid w:val="0093761F"/>
    <w:rsid w:val="009377F0"/>
    <w:rsid w:val="009378CE"/>
    <w:rsid w:val="00937C62"/>
    <w:rsid w:val="00940069"/>
    <w:rsid w:val="0094020C"/>
    <w:rsid w:val="009402A2"/>
    <w:rsid w:val="009402B3"/>
    <w:rsid w:val="00940600"/>
    <w:rsid w:val="0094084F"/>
    <w:rsid w:val="00940ABA"/>
    <w:rsid w:val="00940BD8"/>
    <w:rsid w:val="00940BF5"/>
    <w:rsid w:val="00940CC6"/>
    <w:rsid w:val="00940CE6"/>
    <w:rsid w:val="00940DB8"/>
    <w:rsid w:val="00941155"/>
    <w:rsid w:val="00941223"/>
    <w:rsid w:val="009413FA"/>
    <w:rsid w:val="009414F8"/>
    <w:rsid w:val="00941566"/>
    <w:rsid w:val="00941815"/>
    <w:rsid w:val="00941C32"/>
    <w:rsid w:val="00941F80"/>
    <w:rsid w:val="009420F7"/>
    <w:rsid w:val="0094234D"/>
    <w:rsid w:val="009423D8"/>
    <w:rsid w:val="00942566"/>
    <w:rsid w:val="009425F9"/>
    <w:rsid w:val="009426EF"/>
    <w:rsid w:val="009428BB"/>
    <w:rsid w:val="00942FC0"/>
    <w:rsid w:val="009430B8"/>
    <w:rsid w:val="00943362"/>
    <w:rsid w:val="009434A6"/>
    <w:rsid w:val="009435B6"/>
    <w:rsid w:val="0094373F"/>
    <w:rsid w:val="00943802"/>
    <w:rsid w:val="00943832"/>
    <w:rsid w:val="0094385D"/>
    <w:rsid w:val="00943A77"/>
    <w:rsid w:val="00943EA6"/>
    <w:rsid w:val="00943F0E"/>
    <w:rsid w:val="0094420E"/>
    <w:rsid w:val="0094442B"/>
    <w:rsid w:val="0094465D"/>
    <w:rsid w:val="0094481F"/>
    <w:rsid w:val="00944BCB"/>
    <w:rsid w:val="00944C6F"/>
    <w:rsid w:val="00944E2F"/>
    <w:rsid w:val="00944F41"/>
    <w:rsid w:val="0094514E"/>
    <w:rsid w:val="0094517E"/>
    <w:rsid w:val="009452DB"/>
    <w:rsid w:val="009457C4"/>
    <w:rsid w:val="00945823"/>
    <w:rsid w:val="00945833"/>
    <w:rsid w:val="00945D36"/>
    <w:rsid w:val="00945D7D"/>
    <w:rsid w:val="00945DD8"/>
    <w:rsid w:val="00945E6F"/>
    <w:rsid w:val="00945FC0"/>
    <w:rsid w:val="0094639D"/>
    <w:rsid w:val="009463E2"/>
    <w:rsid w:val="009464C8"/>
    <w:rsid w:val="009465CB"/>
    <w:rsid w:val="0094672B"/>
    <w:rsid w:val="00946AA2"/>
    <w:rsid w:val="00946B69"/>
    <w:rsid w:val="00946CDF"/>
    <w:rsid w:val="00946D55"/>
    <w:rsid w:val="00946EB2"/>
    <w:rsid w:val="00946F43"/>
    <w:rsid w:val="00947049"/>
    <w:rsid w:val="00947072"/>
    <w:rsid w:val="0094732B"/>
    <w:rsid w:val="0094741F"/>
    <w:rsid w:val="00947492"/>
    <w:rsid w:val="00947BD2"/>
    <w:rsid w:val="00947CDC"/>
    <w:rsid w:val="00947D8E"/>
    <w:rsid w:val="00950135"/>
    <w:rsid w:val="0095022D"/>
    <w:rsid w:val="0095024C"/>
    <w:rsid w:val="009504C8"/>
    <w:rsid w:val="009505A6"/>
    <w:rsid w:val="009505C3"/>
    <w:rsid w:val="009505C6"/>
    <w:rsid w:val="009509FD"/>
    <w:rsid w:val="00950BFD"/>
    <w:rsid w:val="00950CE7"/>
    <w:rsid w:val="00950D89"/>
    <w:rsid w:val="00950F08"/>
    <w:rsid w:val="009510B1"/>
    <w:rsid w:val="00951255"/>
    <w:rsid w:val="00951416"/>
    <w:rsid w:val="00951823"/>
    <w:rsid w:val="009518A2"/>
    <w:rsid w:val="009519DA"/>
    <w:rsid w:val="00951AE4"/>
    <w:rsid w:val="00951B76"/>
    <w:rsid w:val="00951C12"/>
    <w:rsid w:val="00951D28"/>
    <w:rsid w:val="00951E15"/>
    <w:rsid w:val="00951E54"/>
    <w:rsid w:val="0095229F"/>
    <w:rsid w:val="009522E9"/>
    <w:rsid w:val="00952347"/>
    <w:rsid w:val="00952444"/>
    <w:rsid w:val="00952523"/>
    <w:rsid w:val="00952768"/>
    <w:rsid w:val="00952863"/>
    <w:rsid w:val="00952A43"/>
    <w:rsid w:val="00952AE9"/>
    <w:rsid w:val="00952FBD"/>
    <w:rsid w:val="00953071"/>
    <w:rsid w:val="00953349"/>
    <w:rsid w:val="0095353D"/>
    <w:rsid w:val="0095390C"/>
    <w:rsid w:val="00953CD9"/>
    <w:rsid w:val="00954A06"/>
    <w:rsid w:val="00954B9B"/>
    <w:rsid w:val="00954D11"/>
    <w:rsid w:val="0095508C"/>
    <w:rsid w:val="009551E0"/>
    <w:rsid w:val="00955208"/>
    <w:rsid w:val="0095522A"/>
    <w:rsid w:val="009554CA"/>
    <w:rsid w:val="009554FF"/>
    <w:rsid w:val="0095552B"/>
    <w:rsid w:val="009555AE"/>
    <w:rsid w:val="009556E5"/>
    <w:rsid w:val="00955797"/>
    <w:rsid w:val="00955916"/>
    <w:rsid w:val="0095650F"/>
    <w:rsid w:val="00956731"/>
    <w:rsid w:val="009567DD"/>
    <w:rsid w:val="00956846"/>
    <w:rsid w:val="00956CDF"/>
    <w:rsid w:val="00956D70"/>
    <w:rsid w:val="00957063"/>
    <w:rsid w:val="009572D6"/>
    <w:rsid w:val="009573DB"/>
    <w:rsid w:val="0095754A"/>
    <w:rsid w:val="00957667"/>
    <w:rsid w:val="009577BA"/>
    <w:rsid w:val="00957E1C"/>
    <w:rsid w:val="00957FB1"/>
    <w:rsid w:val="00960116"/>
    <w:rsid w:val="00960141"/>
    <w:rsid w:val="0096021F"/>
    <w:rsid w:val="0096030B"/>
    <w:rsid w:val="009604B7"/>
    <w:rsid w:val="00960533"/>
    <w:rsid w:val="009605A8"/>
    <w:rsid w:val="00960717"/>
    <w:rsid w:val="00960746"/>
    <w:rsid w:val="00960888"/>
    <w:rsid w:val="00960947"/>
    <w:rsid w:val="00960A43"/>
    <w:rsid w:val="00960BB8"/>
    <w:rsid w:val="00960E21"/>
    <w:rsid w:val="00960E77"/>
    <w:rsid w:val="00960E82"/>
    <w:rsid w:val="00960F4B"/>
    <w:rsid w:val="0096108C"/>
    <w:rsid w:val="00961311"/>
    <w:rsid w:val="00961651"/>
    <w:rsid w:val="00961B6C"/>
    <w:rsid w:val="00961F26"/>
    <w:rsid w:val="0096213D"/>
    <w:rsid w:val="00962216"/>
    <w:rsid w:val="0096229F"/>
    <w:rsid w:val="0096247D"/>
    <w:rsid w:val="009626FD"/>
    <w:rsid w:val="009629F8"/>
    <w:rsid w:val="00962A3E"/>
    <w:rsid w:val="00962A99"/>
    <w:rsid w:val="00962D3A"/>
    <w:rsid w:val="00962E59"/>
    <w:rsid w:val="00962E93"/>
    <w:rsid w:val="00963274"/>
    <w:rsid w:val="0096341A"/>
    <w:rsid w:val="0096370C"/>
    <w:rsid w:val="0096374D"/>
    <w:rsid w:val="009637FC"/>
    <w:rsid w:val="00963887"/>
    <w:rsid w:val="00963895"/>
    <w:rsid w:val="009638BD"/>
    <w:rsid w:val="0096395A"/>
    <w:rsid w:val="00963A10"/>
    <w:rsid w:val="00963A85"/>
    <w:rsid w:val="00963D15"/>
    <w:rsid w:val="00963D45"/>
    <w:rsid w:val="00964425"/>
    <w:rsid w:val="00964717"/>
    <w:rsid w:val="009649AC"/>
    <w:rsid w:val="00964A5E"/>
    <w:rsid w:val="00964E34"/>
    <w:rsid w:val="00964F3A"/>
    <w:rsid w:val="00965060"/>
    <w:rsid w:val="00965225"/>
    <w:rsid w:val="009652C4"/>
    <w:rsid w:val="0096564B"/>
    <w:rsid w:val="0096565C"/>
    <w:rsid w:val="00965729"/>
    <w:rsid w:val="00965B35"/>
    <w:rsid w:val="00965E56"/>
    <w:rsid w:val="00965F20"/>
    <w:rsid w:val="009661ED"/>
    <w:rsid w:val="00966232"/>
    <w:rsid w:val="0096630C"/>
    <w:rsid w:val="009663AD"/>
    <w:rsid w:val="009664C7"/>
    <w:rsid w:val="0096653E"/>
    <w:rsid w:val="00966581"/>
    <w:rsid w:val="0096665D"/>
    <w:rsid w:val="00966D20"/>
    <w:rsid w:val="0096732A"/>
    <w:rsid w:val="009675C4"/>
    <w:rsid w:val="00967A6B"/>
    <w:rsid w:val="00967D09"/>
    <w:rsid w:val="00967E27"/>
    <w:rsid w:val="00967E88"/>
    <w:rsid w:val="00967E95"/>
    <w:rsid w:val="00967F33"/>
    <w:rsid w:val="00970085"/>
    <w:rsid w:val="0097021F"/>
    <w:rsid w:val="0097033C"/>
    <w:rsid w:val="0097047F"/>
    <w:rsid w:val="00970EEE"/>
    <w:rsid w:val="00970F83"/>
    <w:rsid w:val="009711E3"/>
    <w:rsid w:val="009714F9"/>
    <w:rsid w:val="009718E3"/>
    <w:rsid w:val="00971A64"/>
    <w:rsid w:val="00971B47"/>
    <w:rsid w:val="00971C75"/>
    <w:rsid w:val="00971DB8"/>
    <w:rsid w:val="00971DDE"/>
    <w:rsid w:val="009725D0"/>
    <w:rsid w:val="00972903"/>
    <w:rsid w:val="00972AE2"/>
    <w:rsid w:val="00972C98"/>
    <w:rsid w:val="00972DD3"/>
    <w:rsid w:val="00972FE0"/>
    <w:rsid w:val="009732AB"/>
    <w:rsid w:val="00973434"/>
    <w:rsid w:val="00973564"/>
    <w:rsid w:val="00973A82"/>
    <w:rsid w:val="00973AA8"/>
    <w:rsid w:val="00973AB3"/>
    <w:rsid w:val="00973C45"/>
    <w:rsid w:val="00973CCB"/>
    <w:rsid w:val="00973FC9"/>
    <w:rsid w:val="00974068"/>
    <w:rsid w:val="009749F6"/>
    <w:rsid w:val="00974A69"/>
    <w:rsid w:val="00974BE4"/>
    <w:rsid w:val="00974D52"/>
    <w:rsid w:val="00974F76"/>
    <w:rsid w:val="00975794"/>
    <w:rsid w:val="0097581A"/>
    <w:rsid w:val="00975941"/>
    <w:rsid w:val="00975B14"/>
    <w:rsid w:val="00975B8B"/>
    <w:rsid w:val="00975C4D"/>
    <w:rsid w:val="00976060"/>
    <w:rsid w:val="00976064"/>
    <w:rsid w:val="0097644E"/>
    <w:rsid w:val="00976A6C"/>
    <w:rsid w:val="0097728F"/>
    <w:rsid w:val="00977329"/>
    <w:rsid w:val="009773CB"/>
    <w:rsid w:val="00977579"/>
    <w:rsid w:val="0097758F"/>
    <w:rsid w:val="00977A25"/>
    <w:rsid w:val="00977B60"/>
    <w:rsid w:val="00977D50"/>
    <w:rsid w:val="00977D86"/>
    <w:rsid w:val="00977E0D"/>
    <w:rsid w:val="009806CC"/>
    <w:rsid w:val="0098073B"/>
    <w:rsid w:val="009808FE"/>
    <w:rsid w:val="00980A11"/>
    <w:rsid w:val="00980E67"/>
    <w:rsid w:val="00980FD5"/>
    <w:rsid w:val="0098107E"/>
    <w:rsid w:val="0098109E"/>
    <w:rsid w:val="00981461"/>
    <w:rsid w:val="009814BA"/>
    <w:rsid w:val="009814CF"/>
    <w:rsid w:val="009814DA"/>
    <w:rsid w:val="009818AE"/>
    <w:rsid w:val="00981924"/>
    <w:rsid w:val="00981B3B"/>
    <w:rsid w:val="00981C81"/>
    <w:rsid w:val="00981D35"/>
    <w:rsid w:val="00981DF3"/>
    <w:rsid w:val="009823AE"/>
    <w:rsid w:val="00982786"/>
    <w:rsid w:val="009828A4"/>
    <w:rsid w:val="00982AAE"/>
    <w:rsid w:val="00982BE2"/>
    <w:rsid w:val="00982C3A"/>
    <w:rsid w:val="009832C1"/>
    <w:rsid w:val="00983583"/>
    <w:rsid w:val="00983665"/>
    <w:rsid w:val="009836B5"/>
    <w:rsid w:val="009837DF"/>
    <w:rsid w:val="00983850"/>
    <w:rsid w:val="00983A5A"/>
    <w:rsid w:val="00983B38"/>
    <w:rsid w:val="00983D53"/>
    <w:rsid w:val="00983F22"/>
    <w:rsid w:val="00983F6A"/>
    <w:rsid w:val="009842F8"/>
    <w:rsid w:val="009844BA"/>
    <w:rsid w:val="00984547"/>
    <w:rsid w:val="00984565"/>
    <w:rsid w:val="009845A3"/>
    <w:rsid w:val="009848C7"/>
    <w:rsid w:val="00984B88"/>
    <w:rsid w:val="00984C26"/>
    <w:rsid w:val="00984C33"/>
    <w:rsid w:val="00984C3A"/>
    <w:rsid w:val="00984CD3"/>
    <w:rsid w:val="00984ECF"/>
    <w:rsid w:val="00985110"/>
    <w:rsid w:val="0098514E"/>
    <w:rsid w:val="0098522A"/>
    <w:rsid w:val="0098525B"/>
    <w:rsid w:val="00985260"/>
    <w:rsid w:val="00985717"/>
    <w:rsid w:val="00985770"/>
    <w:rsid w:val="009857D5"/>
    <w:rsid w:val="00985B1D"/>
    <w:rsid w:val="00985F3E"/>
    <w:rsid w:val="0098612B"/>
    <w:rsid w:val="0098622D"/>
    <w:rsid w:val="0098632F"/>
    <w:rsid w:val="0098637F"/>
    <w:rsid w:val="009869D0"/>
    <w:rsid w:val="00986A06"/>
    <w:rsid w:val="00986D96"/>
    <w:rsid w:val="00987390"/>
    <w:rsid w:val="00987394"/>
    <w:rsid w:val="00987449"/>
    <w:rsid w:val="009878B7"/>
    <w:rsid w:val="009879BD"/>
    <w:rsid w:val="00987B4B"/>
    <w:rsid w:val="00987BEC"/>
    <w:rsid w:val="00987C4B"/>
    <w:rsid w:val="00987F84"/>
    <w:rsid w:val="009901F5"/>
    <w:rsid w:val="00990260"/>
    <w:rsid w:val="00990392"/>
    <w:rsid w:val="0099046B"/>
    <w:rsid w:val="00990487"/>
    <w:rsid w:val="00991A74"/>
    <w:rsid w:val="00991B0E"/>
    <w:rsid w:val="00992416"/>
    <w:rsid w:val="00992425"/>
    <w:rsid w:val="009926CC"/>
    <w:rsid w:val="00992884"/>
    <w:rsid w:val="009928D9"/>
    <w:rsid w:val="00992AEB"/>
    <w:rsid w:val="00992E99"/>
    <w:rsid w:val="00992ECB"/>
    <w:rsid w:val="00992EE2"/>
    <w:rsid w:val="00992F1C"/>
    <w:rsid w:val="0099305B"/>
    <w:rsid w:val="00993213"/>
    <w:rsid w:val="00993738"/>
    <w:rsid w:val="00993989"/>
    <w:rsid w:val="009939D8"/>
    <w:rsid w:val="00993AA1"/>
    <w:rsid w:val="00993E62"/>
    <w:rsid w:val="00993FDE"/>
    <w:rsid w:val="009942AF"/>
    <w:rsid w:val="00994642"/>
    <w:rsid w:val="00994771"/>
    <w:rsid w:val="00994811"/>
    <w:rsid w:val="00995023"/>
    <w:rsid w:val="00995102"/>
    <w:rsid w:val="0099520D"/>
    <w:rsid w:val="00995407"/>
    <w:rsid w:val="00995ABB"/>
    <w:rsid w:val="00995FEE"/>
    <w:rsid w:val="00996199"/>
    <w:rsid w:val="0099643B"/>
    <w:rsid w:val="00996591"/>
    <w:rsid w:val="0099661F"/>
    <w:rsid w:val="009966DC"/>
    <w:rsid w:val="00996772"/>
    <w:rsid w:val="0099716D"/>
    <w:rsid w:val="00997487"/>
    <w:rsid w:val="00997536"/>
    <w:rsid w:val="009975AA"/>
    <w:rsid w:val="00997718"/>
    <w:rsid w:val="0099782E"/>
    <w:rsid w:val="00997832"/>
    <w:rsid w:val="00997957"/>
    <w:rsid w:val="00997A17"/>
    <w:rsid w:val="009A014C"/>
    <w:rsid w:val="009A021D"/>
    <w:rsid w:val="009A026A"/>
    <w:rsid w:val="009A0411"/>
    <w:rsid w:val="009A0427"/>
    <w:rsid w:val="009A067B"/>
    <w:rsid w:val="009A0733"/>
    <w:rsid w:val="009A0CD0"/>
    <w:rsid w:val="009A0CF7"/>
    <w:rsid w:val="009A0F41"/>
    <w:rsid w:val="009A141E"/>
    <w:rsid w:val="009A1842"/>
    <w:rsid w:val="009A1F78"/>
    <w:rsid w:val="009A212F"/>
    <w:rsid w:val="009A21C1"/>
    <w:rsid w:val="009A280C"/>
    <w:rsid w:val="009A283A"/>
    <w:rsid w:val="009A2843"/>
    <w:rsid w:val="009A289C"/>
    <w:rsid w:val="009A2934"/>
    <w:rsid w:val="009A2C13"/>
    <w:rsid w:val="009A2C86"/>
    <w:rsid w:val="009A2D35"/>
    <w:rsid w:val="009A2E0F"/>
    <w:rsid w:val="009A2E23"/>
    <w:rsid w:val="009A2E9C"/>
    <w:rsid w:val="009A3173"/>
    <w:rsid w:val="009A31D5"/>
    <w:rsid w:val="009A3725"/>
    <w:rsid w:val="009A38D8"/>
    <w:rsid w:val="009A39E3"/>
    <w:rsid w:val="009A3AE6"/>
    <w:rsid w:val="009A3AFE"/>
    <w:rsid w:val="009A4085"/>
    <w:rsid w:val="009A44F7"/>
    <w:rsid w:val="009A4B8E"/>
    <w:rsid w:val="009A4E11"/>
    <w:rsid w:val="009A4F44"/>
    <w:rsid w:val="009A4F7F"/>
    <w:rsid w:val="009A5157"/>
    <w:rsid w:val="009A519B"/>
    <w:rsid w:val="009A51EB"/>
    <w:rsid w:val="009A5411"/>
    <w:rsid w:val="009A57AE"/>
    <w:rsid w:val="009A58B7"/>
    <w:rsid w:val="009A5D01"/>
    <w:rsid w:val="009A5D1B"/>
    <w:rsid w:val="009A5D34"/>
    <w:rsid w:val="009A65B6"/>
    <w:rsid w:val="009A67B7"/>
    <w:rsid w:val="009A67C5"/>
    <w:rsid w:val="009A67DB"/>
    <w:rsid w:val="009A6A7E"/>
    <w:rsid w:val="009A6B67"/>
    <w:rsid w:val="009A705C"/>
    <w:rsid w:val="009A752D"/>
    <w:rsid w:val="009A78DE"/>
    <w:rsid w:val="009A78ED"/>
    <w:rsid w:val="009A7A84"/>
    <w:rsid w:val="009A7B00"/>
    <w:rsid w:val="009A7DD6"/>
    <w:rsid w:val="009A7E44"/>
    <w:rsid w:val="009B0082"/>
    <w:rsid w:val="009B03AF"/>
    <w:rsid w:val="009B04D6"/>
    <w:rsid w:val="009B070E"/>
    <w:rsid w:val="009B0731"/>
    <w:rsid w:val="009B08AC"/>
    <w:rsid w:val="009B0996"/>
    <w:rsid w:val="009B0A04"/>
    <w:rsid w:val="009B0B4D"/>
    <w:rsid w:val="009B0C1C"/>
    <w:rsid w:val="009B11B1"/>
    <w:rsid w:val="009B12C7"/>
    <w:rsid w:val="009B135C"/>
    <w:rsid w:val="009B13A9"/>
    <w:rsid w:val="009B144D"/>
    <w:rsid w:val="009B163B"/>
    <w:rsid w:val="009B16D6"/>
    <w:rsid w:val="009B18A8"/>
    <w:rsid w:val="009B1A17"/>
    <w:rsid w:val="009B1D66"/>
    <w:rsid w:val="009B1F99"/>
    <w:rsid w:val="009B23BC"/>
    <w:rsid w:val="009B2875"/>
    <w:rsid w:val="009B2AA2"/>
    <w:rsid w:val="009B2CF9"/>
    <w:rsid w:val="009B2D12"/>
    <w:rsid w:val="009B2F46"/>
    <w:rsid w:val="009B39AC"/>
    <w:rsid w:val="009B3D48"/>
    <w:rsid w:val="009B3DD6"/>
    <w:rsid w:val="009B3EEF"/>
    <w:rsid w:val="009B3F8A"/>
    <w:rsid w:val="009B4043"/>
    <w:rsid w:val="009B40A1"/>
    <w:rsid w:val="009B42BA"/>
    <w:rsid w:val="009B42D7"/>
    <w:rsid w:val="009B466E"/>
    <w:rsid w:val="009B4CB4"/>
    <w:rsid w:val="009B4CEA"/>
    <w:rsid w:val="009B4E54"/>
    <w:rsid w:val="009B5181"/>
    <w:rsid w:val="009B51C7"/>
    <w:rsid w:val="009B521A"/>
    <w:rsid w:val="009B52AE"/>
    <w:rsid w:val="009B5328"/>
    <w:rsid w:val="009B532D"/>
    <w:rsid w:val="009B5413"/>
    <w:rsid w:val="009B544F"/>
    <w:rsid w:val="009B55D9"/>
    <w:rsid w:val="009B58ED"/>
    <w:rsid w:val="009B594C"/>
    <w:rsid w:val="009B5B20"/>
    <w:rsid w:val="009B5B58"/>
    <w:rsid w:val="009B5D86"/>
    <w:rsid w:val="009B61FA"/>
    <w:rsid w:val="009B641A"/>
    <w:rsid w:val="009B665A"/>
    <w:rsid w:val="009B6A47"/>
    <w:rsid w:val="009B6C9A"/>
    <w:rsid w:val="009B6CD8"/>
    <w:rsid w:val="009B6F6F"/>
    <w:rsid w:val="009B7259"/>
    <w:rsid w:val="009B72F4"/>
    <w:rsid w:val="009B7391"/>
    <w:rsid w:val="009B74D4"/>
    <w:rsid w:val="009B74EB"/>
    <w:rsid w:val="009B74F0"/>
    <w:rsid w:val="009B768F"/>
    <w:rsid w:val="009B788D"/>
    <w:rsid w:val="009B792D"/>
    <w:rsid w:val="009B7AAE"/>
    <w:rsid w:val="009B7D44"/>
    <w:rsid w:val="009B7D80"/>
    <w:rsid w:val="009C000B"/>
    <w:rsid w:val="009C0097"/>
    <w:rsid w:val="009C0142"/>
    <w:rsid w:val="009C026D"/>
    <w:rsid w:val="009C02F9"/>
    <w:rsid w:val="009C0805"/>
    <w:rsid w:val="009C08C5"/>
    <w:rsid w:val="009C0983"/>
    <w:rsid w:val="009C0B03"/>
    <w:rsid w:val="009C0B07"/>
    <w:rsid w:val="009C0C35"/>
    <w:rsid w:val="009C0E46"/>
    <w:rsid w:val="009C11B7"/>
    <w:rsid w:val="009C1262"/>
    <w:rsid w:val="009C1289"/>
    <w:rsid w:val="009C156E"/>
    <w:rsid w:val="009C18C1"/>
    <w:rsid w:val="009C1B7D"/>
    <w:rsid w:val="009C1DBA"/>
    <w:rsid w:val="009C2060"/>
    <w:rsid w:val="009C2314"/>
    <w:rsid w:val="009C2390"/>
    <w:rsid w:val="009C2737"/>
    <w:rsid w:val="009C27A3"/>
    <w:rsid w:val="009C27DD"/>
    <w:rsid w:val="009C28A6"/>
    <w:rsid w:val="009C2C1F"/>
    <w:rsid w:val="009C2F46"/>
    <w:rsid w:val="009C2FFF"/>
    <w:rsid w:val="009C300E"/>
    <w:rsid w:val="009C319A"/>
    <w:rsid w:val="009C32C7"/>
    <w:rsid w:val="009C34C0"/>
    <w:rsid w:val="009C352A"/>
    <w:rsid w:val="009C3664"/>
    <w:rsid w:val="009C3692"/>
    <w:rsid w:val="009C3B5D"/>
    <w:rsid w:val="009C3BD2"/>
    <w:rsid w:val="009C3F20"/>
    <w:rsid w:val="009C458C"/>
    <w:rsid w:val="009C458E"/>
    <w:rsid w:val="009C4718"/>
    <w:rsid w:val="009C47FB"/>
    <w:rsid w:val="009C49CA"/>
    <w:rsid w:val="009C4A36"/>
    <w:rsid w:val="009C4B7D"/>
    <w:rsid w:val="009C4D5A"/>
    <w:rsid w:val="009C4D99"/>
    <w:rsid w:val="009C4EDD"/>
    <w:rsid w:val="009C5044"/>
    <w:rsid w:val="009C5163"/>
    <w:rsid w:val="009C519E"/>
    <w:rsid w:val="009C52C2"/>
    <w:rsid w:val="009C52CB"/>
    <w:rsid w:val="009C5309"/>
    <w:rsid w:val="009C5364"/>
    <w:rsid w:val="009C554A"/>
    <w:rsid w:val="009C5587"/>
    <w:rsid w:val="009C571B"/>
    <w:rsid w:val="009C58B4"/>
    <w:rsid w:val="009C5930"/>
    <w:rsid w:val="009C5F02"/>
    <w:rsid w:val="009C5F5E"/>
    <w:rsid w:val="009C618E"/>
    <w:rsid w:val="009C6779"/>
    <w:rsid w:val="009C69C4"/>
    <w:rsid w:val="009C6A3A"/>
    <w:rsid w:val="009C6B9D"/>
    <w:rsid w:val="009C6C88"/>
    <w:rsid w:val="009C6DC8"/>
    <w:rsid w:val="009C73E6"/>
    <w:rsid w:val="009C7547"/>
    <w:rsid w:val="009C75BC"/>
    <w:rsid w:val="009C76FD"/>
    <w:rsid w:val="009C7A57"/>
    <w:rsid w:val="009C7BC0"/>
    <w:rsid w:val="009D01AD"/>
    <w:rsid w:val="009D01BF"/>
    <w:rsid w:val="009D0314"/>
    <w:rsid w:val="009D072F"/>
    <w:rsid w:val="009D07BE"/>
    <w:rsid w:val="009D09EE"/>
    <w:rsid w:val="009D0A75"/>
    <w:rsid w:val="009D0BE1"/>
    <w:rsid w:val="009D0C0F"/>
    <w:rsid w:val="009D0C1F"/>
    <w:rsid w:val="009D0DAC"/>
    <w:rsid w:val="009D111E"/>
    <w:rsid w:val="009D1135"/>
    <w:rsid w:val="009D1137"/>
    <w:rsid w:val="009D135D"/>
    <w:rsid w:val="009D1A5E"/>
    <w:rsid w:val="009D1C8D"/>
    <w:rsid w:val="009D1D28"/>
    <w:rsid w:val="009D1DF6"/>
    <w:rsid w:val="009D1F55"/>
    <w:rsid w:val="009D20EE"/>
    <w:rsid w:val="009D214A"/>
    <w:rsid w:val="009D2234"/>
    <w:rsid w:val="009D2509"/>
    <w:rsid w:val="009D2576"/>
    <w:rsid w:val="009D26DF"/>
    <w:rsid w:val="009D2BDC"/>
    <w:rsid w:val="009D2E80"/>
    <w:rsid w:val="009D2F47"/>
    <w:rsid w:val="009D2F96"/>
    <w:rsid w:val="009D301C"/>
    <w:rsid w:val="009D31D1"/>
    <w:rsid w:val="009D3364"/>
    <w:rsid w:val="009D350D"/>
    <w:rsid w:val="009D3525"/>
    <w:rsid w:val="009D3536"/>
    <w:rsid w:val="009D3654"/>
    <w:rsid w:val="009D36FB"/>
    <w:rsid w:val="009D3747"/>
    <w:rsid w:val="009D3A73"/>
    <w:rsid w:val="009D3B8C"/>
    <w:rsid w:val="009D3E7E"/>
    <w:rsid w:val="009D3EF2"/>
    <w:rsid w:val="009D41FA"/>
    <w:rsid w:val="009D454B"/>
    <w:rsid w:val="009D45A2"/>
    <w:rsid w:val="009D4655"/>
    <w:rsid w:val="009D478A"/>
    <w:rsid w:val="009D47A4"/>
    <w:rsid w:val="009D48DA"/>
    <w:rsid w:val="009D4A4F"/>
    <w:rsid w:val="009D4C20"/>
    <w:rsid w:val="009D5233"/>
    <w:rsid w:val="009D526A"/>
    <w:rsid w:val="009D54E2"/>
    <w:rsid w:val="009D5716"/>
    <w:rsid w:val="009D5EA8"/>
    <w:rsid w:val="009D61F1"/>
    <w:rsid w:val="009D66E2"/>
    <w:rsid w:val="009D68E3"/>
    <w:rsid w:val="009D6D4F"/>
    <w:rsid w:val="009D7078"/>
    <w:rsid w:val="009D72B4"/>
    <w:rsid w:val="009D731C"/>
    <w:rsid w:val="009D7454"/>
    <w:rsid w:val="009D75B8"/>
    <w:rsid w:val="009D79CF"/>
    <w:rsid w:val="009D7D86"/>
    <w:rsid w:val="009D7D90"/>
    <w:rsid w:val="009D7F98"/>
    <w:rsid w:val="009E00DD"/>
    <w:rsid w:val="009E0123"/>
    <w:rsid w:val="009E0375"/>
    <w:rsid w:val="009E0846"/>
    <w:rsid w:val="009E09B1"/>
    <w:rsid w:val="009E0A1D"/>
    <w:rsid w:val="009E0DD9"/>
    <w:rsid w:val="009E12B8"/>
    <w:rsid w:val="009E137C"/>
    <w:rsid w:val="009E14C5"/>
    <w:rsid w:val="009E14D2"/>
    <w:rsid w:val="009E166F"/>
    <w:rsid w:val="009E1BDB"/>
    <w:rsid w:val="009E1F6B"/>
    <w:rsid w:val="009E1F89"/>
    <w:rsid w:val="009E222A"/>
    <w:rsid w:val="009E2269"/>
    <w:rsid w:val="009E2686"/>
    <w:rsid w:val="009E285F"/>
    <w:rsid w:val="009E2DB6"/>
    <w:rsid w:val="009E33B0"/>
    <w:rsid w:val="009E3470"/>
    <w:rsid w:val="009E34A8"/>
    <w:rsid w:val="009E364C"/>
    <w:rsid w:val="009E3807"/>
    <w:rsid w:val="009E381A"/>
    <w:rsid w:val="009E3C1E"/>
    <w:rsid w:val="009E3CFC"/>
    <w:rsid w:val="009E403B"/>
    <w:rsid w:val="009E447D"/>
    <w:rsid w:val="009E4524"/>
    <w:rsid w:val="009E45E4"/>
    <w:rsid w:val="009E45E8"/>
    <w:rsid w:val="009E4900"/>
    <w:rsid w:val="009E4B3D"/>
    <w:rsid w:val="009E4BF1"/>
    <w:rsid w:val="009E4F0C"/>
    <w:rsid w:val="009E4F3B"/>
    <w:rsid w:val="009E5013"/>
    <w:rsid w:val="009E50FE"/>
    <w:rsid w:val="009E5200"/>
    <w:rsid w:val="009E550B"/>
    <w:rsid w:val="009E5B6D"/>
    <w:rsid w:val="009E5E3D"/>
    <w:rsid w:val="009E617A"/>
    <w:rsid w:val="009E63B3"/>
    <w:rsid w:val="009E6455"/>
    <w:rsid w:val="009E66EC"/>
    <w:rsid w:val="009E6879"/>
    <w:rsid w:val="009E68B1"/>
    <w:rsid w:val="009E6951"/>
    <w:rsid w:val="009E6D38"/>
    <w:rsid w:val="009E6D81"/>
    <w:rsid w:val="009E6E72"/>
    <w:rsid w:val="009E72C0"/>
    <w:rsid w:val="009E73E8"/>
    <w:rsid w:val="009E7436"/>
    <w:rsid w:val="009E74D5"/>
    <w:rsid w:val="009E75C1"/>
    <w:rsid w:val="009E7648"/>
    <w:rsid w:val="009E775E"/>
    <w:rsid w:val="009E7C1E"/>
    <w:rsid w:val="009E7C9D"/>
    <w:rsid w:val="009E7D9D"/>
    <w:rsid w:val="009E7F44"/>
    <w:rsid w:val="009F0123"/>
    <w:rsid w:val="009F0569"/>
    <w:rsid w:val="009F0766"/>
    <w:rsid w:val="009F08BD"/>
    <w:rsid w:val="009F0961"/>
    <w:rsid w:val="009F0C0A"/>
    <w:rsid w:val="009F0EAD"/>
    <w:rsid w:val="009F10FC"/>
    <w:rsid w:val="009F12F4"/>
    <w:rsid w:val="009F13EE"/>
    <w:rsid w:val="009F15B7"/>
    <w:rsid w:val="009F1630"/>
    <w:rsid w:val="009F1A8A"/>
    <w:rsid w:val="009F1F51"/>
    <w:rsid w:val="009F2287"/>
    <w:rsid w:val="009F2388"/>
    <w:rsid w:val="009F240F"/>
    <w:rsid w:val="009F2473"/>
    <w:rsid w:val="009F26B9"/>
    <w:rsid w:val="009F2879"/>
    <w:rsid w:val="009F2929"/>
    <w:rsid w:val="009F2C44"/>
    <w:rsid w:val="009F2CEC"/>
    <w:rsid w:val="009F2E30"/>
    <w:rsid w:val="009F2F61"/>
    <w:rsid w:val="009F33F5"/>
    <w:rsid w:val="009F36C9"/>
    <w:rsid w:val="009F3A18"/>
    <w:rsid w:val="009F3C82"/>
    <w:rsid w:val="009F3CFC"/>
    <w:rsid w:val="009F3FBC"/>
    <w:rsid w:val="009F41A9"/>
    <w:rsid w:val="009F4331"/>
    <w:rsid w:val="009F4475"/>
    <w:rsid w:val="009F4570"/>
    <w:rsid w:val="009F4AB9"/>
    <w:rsid w:val="009F4B6A"/>
    <w:rsid w:val="009F4EF4"/>
    <w:rsid w:val="009F4F4B"/>
    <w:rsid w:val="009F525E"/>
    <w:rsid w:val="009F52D9"/>
    <w:rsid w:val="009F563F"/>
    <w:rsid w:val="009F5694"/>
    <w:rsid w:val="009F56F5"/>
    <w:rsid w:val="009F59F1"/>
    <w:rsid w:val="009F5C14"/>
    <w:rsid w:val="009F5F13"/>
    <w:rsid w:val="009F5F6A"/>
    <w:rsid w:val="009F609F"/>
    <w:rsid w:val="009F61B1"/>
    <w:rsid w:val="009F653F"/>
    <w:rsid w:val="009F655A"/>
    <w:rsid w:val="009F65DF"/>
    <w:rsid w:val="009F66C8"/>
    <w:rsid w:val="009F6CF6"/>
    <w:rsid w:val="009F6F07"/>
    <w:rsid w:val="009F6FBE"/>
    <w:rsid w:val="009F74D5"/>
    <w:rsid w:val="009F775F"/>
    <w:rsid w:val="009F7873"/>
    <w:rsid w:val="009F7896"/>
    <w:rsid w:val="009F7C49"/>
    <w:rsid w:val="009F7D51"/>
    <w:rsid w:val="009F7EE4"/>
    <w:rsid w:val="009F7F1C"/>
    <w:rsid w:val="00A0021B"/>
    <w:rsid w:val="00A003FB"/>
    <w:rsid w:val="00A00442"/>
    <w:rsid w:val="00A0048D"/>
    <w:rsid w:val="00A009FA"/>
    <w:rsid w:val="00A00A7F"/>
    <w:rsid w:val="00A00CBA"/>
    <w:rsid w:val="00A00CE6"/>
    <w:rsid w:val="00A00DA8"/>
    <w:rsid w:val="00A00F3F"/>
    <w:rsid w:val="00A013F3"/>
    <w:rsid w:val="00A01552"/>
    <w:rsid w:val="00A015F6"/>
    <w:rsid w:val="00A01658"/>
    <w:rsid w:val="00A016D1"/>
    <w:rsid w:val="00A0170C"/>
    <w:rsid w:val="00A017AA"/>
    <w:rsid w:val="00A01A15"/>
    <w:rsid w:val="00A01A77"/>
    <w:rsid w:val="00A01C0A"/>
    <w:rsid w:val="00A01CFD"/>
    <w:rsid w:val="00A01D6B"/>
    <w:rsid w:val="00A02238"/>
    <w:rsid w:val="00A02350"/>
    <w:rsid w:val="00A028E7"/>
    <w:rsid w:val="00A032DA"/>
    <w:rsid w:val="00A033ED"/>
    <w:rsid w:val="00A0347B"/>
    <w:rsid w:val="00A03692"/>
    <w:rsid w:val="00A03C5C"/>
    <w:rsid w:val="00A03D23"/>
    <w:rsid w:val="00A03F11"/>
    <w:rsid w:val="00A0484C"/>
    <w:rsid w:val="00A048B0"/>
    <w:rsid w:val="00A04D84"/>
    <w:rsid w:val="00A04F17"/>
    <w:rsid w:val="00A052B5"/>
    <w:rsid w:val="00A0547A"/>
    <w:rsid w:val="00A057D8"/>
    <w:rsid w:val="00A05890"/>
    <w:rsid w:val="00A059A9"/>
    <w:rsid w:val="00A05DFB"/>
    <w:rsid w:val="00A061E8"/>
    <w:rsid w:val="00A06460"/>
    <w:rsid w:val="00A0649F"/>
    <w:rsid w:val="00A06B77"/>
    <w:rsid w:val="00A06D7C"/>
    <w:rsid w:val="00A06DF1"/>
    <w:rsid w:val="00A06E29"/>
    <w:rsid w:val="00A070DA"/>
    <w:rsid w:val="00A0733B"/>
    <w:rsid w:val="00A0778F"/>
    <w:rsid w:val="00A077B4"/>
    <w:rsid w:val="00A07805"/>
    <w:rsid w:val="00A078E4"/>
    <w:rsid w:val="00A07A10"/>
    <w:rsid w:val="00A07CE8"/>
    <w:rsid w:val="00A07EB8"/>
    <w:rsid w:val="00A10082"/>
    <w:rsid w:val="00A100D8"/>
    <w:rsid w:val="00A10162"/>
    <w:rsid w:val="00A101FF"/>
    <w:rsid w:val="00A1027C"/>
    <w:rsid w:val="00A1056A"/>
    <w:rsid w:val="00A10611"/>
    <w:rsid w:val="00A1064A"/>
    <w:rsid w:val="00A10D72"/>
    <w:rsid w:val="00A11220"/>
    <w:rsid w:val="00A11288"/>
    <w:rsid w:val="00A1131E"/>
    <w:rsid w:val="00A117D5"/>
    <w:rsid w:val="00A117E4"/>
    <w:rsid w:val="00A119ED"/>
    <w:rsid w:val="00A11D3D"/>
    <w:rsid w:val="00A11E27"/>
    <w:rsid w:val="00A122C5"/>
    <w:rsid w:val="00A12539"/>
    <w:rsid w:val="00A1260A"/>
    <w:rsid w:val="00A126FB"/>
    <w:rsid w:val="00A1277C"/>
    <w:rsid w:val="00A12C68"/>
    <w:rsid w:val="00A12D8E"/>
    <w:rsid w:val="00A13154"/>
    <w:rsid w:val="00A134B6"/>
    <w:rsid w:val="00A1367E"/>
    <w:rsid w:val="00A136E5"/>
    <w:rsid w:val="00A13E03"/>
    <w:rsid w:val="00A13E05"/>
    <w:rsid w:val="00A140AD"/>
    <w:rsid w:val="00A1411F"/>
    <w:rsid w:val="00A14667"/>
    <w:rsid w:val="00A14792"/>
    <w:rsid w:val="00A14AD0"/>
    <w:rsid w:val="00A14B4E"/>
    <w:rsid w:val="00A14CCA"/>
    <w:rsid w:val="00A15109"/>
    <w:rsid w:val="00A151C5"/>
    <w:rsid w:val="00A152F1"/>
    <w:rsid w:val="00A153BD"/>
    <w:rsid w:val="00A15527"/>
    <w:rsid w:val="00A1556A"/>
    <w:rsid w:val="00A155A7"/>
    <w:rsid w:val="00A158E2"/>
    <w:rsid w:val="00A15910"/>
    <w:rsid w:val="00A15940"/>
    <w:rsid w:val="00A15C6F"/>
    <w:rsid w:val="00A15D65"/>
    <w:rsid w:val="00A16222"/>
    <w:rsid w:val="00A1659A"/>
    <w:rsid w:val="00A16646"/>
    <w:rsid w:val="00A168C6"/>
    <w:rsid w:val="00A16937"/>
    <w:rsid w:val="00A1757B"/>
    <w:rsid w:val="00A17A17"/>
    <w:rsid w:val="00A17BC5"/>
    <w:rsid w:val="00A17CA2"/>
    <w:rsid w:val="00A17FB7"/>
    <w:rsid w:val="00A2000C"/>
    <w:rsid w:val="00A202CE"/>
    <w:rsid w:val="00A203D6"/>
    <w:rsid w:val="00A209C9"/>
    <w:rsid w:val="00A20AA7"/>
    <w:rsid w:val="00A20C6D"/>
    <w:rsid w:val="00A21560"/>
    <w:rsid w:val="00A21596"/>
    <w:rsid w:val="00A21809"/>
    <w:rsid w:val="00A21C2D"/>
    <w:rsid w:val="00A21EF6"/>
    <w:rsid w:val="00A22222"/>
    <w:rsid w:val="00A223C8"/>
    <w:rsid w:val="00A226BC"/>
    <w:rsid w:val="00A2282C"/>
    <w:rsid w:val="00A2284A"/>
    <w:rsid w:val="00A22E11"/>
    <w:rsid w:val="00A22EE3"/>
    <w:rsid w:val="00A23221"/>
    <w:rsid w:val="00A23338"/>
    <w:rsid w:val="00A23431"/>
    <w:rsid w:val="00A2359B"/>
    <w:rsid w:val="00A237E0"/>
    <w:rsid w:val="00A2389A"/>
    <w:rsid w:val="00A23978"/>
    <w:rsid w:val="00A23BAD"/>
    <w:rsid w:val="00A23D48"/>
    <w:rsid w:val="00A2400F"/>
    <w:rsid w:val="00A2403D"/>
    <w:rsid w:val="00A241A5"/>
    <w:rsid w:val="00A2435B"/>
    <w:rsid w:val="00A2437A"/>
    <w:rsid w:val="00A24543"/>
    <w:rsid w:val="00A24E37"/>
    <w:rsid w:val="00A250C1"/>
    <w:rsid w:val="00A251AD"/>
    <w:rsid w:val="00A251C4"/>
    <w:rsid w:val="00A2565E"/>
    <w:rsid w:val="00A259A9"/>
    <w:rsid w:val="00A25A56"/>
    <w:rsid w:val="00A26006"/>
    <w:rsid w:val="00A26147"/>
    <w:rsid w:val="00A26320"/>
    <w:rsid w:val="00A264B0"/>
    <w:rsid w:val="00A26565"/>
    <w:rsid w:val="00A2677B"/>
    <w:rsid w:val="00A26789"/>
    <w:rsid w:val="00A2699C"/>
    <w:rsid w:val="00A26AC8"/>
    <w:rsid w:val="00A26CD0"/>
    <w:rsid w:val="00A26F1E"/>
    <w:rsid w:val="00A272EF"/>
    <w:rsid w:val="00A27653"/>
    <w:rsid w:val="00A27783"/>
    <w:rsid w:val="00A2780D"/>
    <w:rsid w:val="00A27858"/>
    <w:rsid w:val="00A30494"/>
    <w:rsid w:val="00A30A46"/>
    <w:rsid w:val="00A30E3C"/>
    <w:rsid w:val="00A30E51"/>
    <w:rsid w:val="00A31376"/>
    <w:rsid w:val="00A316C7"/>
    <w:rsid w:val="00A31B72"/>
    <w:rsid w:val="00A31BD3"/>
    <w:rsid w:val="00A31C48"/>
    <w:rsid w:val="00A31F4B"/>
    <w:rsid w:val="00A32129"/>
    <w:rsid w:val="00A322AF"/>
    <w:rsid w:val="00A32301"/>
    <w:rsid w:val="00A323F7"/>
    <w:rsid w:val="00A32700"/>
    <w:rsid w:val="00A3298D"/>
    <w:rsid w:val="00A32AD2"/>
    <w:rsid w:val="00A32B4F"/>
    <w:rsid w:val="00A32CE6"/>
    <w:rsid w:val="00A32DB6"/>
    <w:rsid w:val="00A32EAD"/>
    <w:rsid w:val="00A3311F"/>
    <w:rsid w:val="00A3313E"/>
    <w:rsid w:val="00A331E0"/>
    <w:rsid w:val="00A3324B"/>
    <w:rsid w:val="00A333DA"/>
    <w:rsid w:val="00A33543"/>
    <w:rsid w:val="00A33566"/>
    <w:rsid w:val="00A339EA"/>
    <w:rsid w:val="00A33B15"/>
    <w:rsid w:val="00A33D88"/>
    <w:rsid w:val="00A33DDD"/>
    <w:rsid w:val="00A34010"/>
    <w:rsid w:val="00A34206"/>
    <w:rsid w:val="00A348B0"/>
    <w:rsid w:val="00A348FF"/>
    <w:rsid w:val="00A34BBD"/>
    <w:rsid w:val="00A34DE7"/>
    <w:rsid w:val="00A34DFC"/>
    <w:rsid w:val="00A34EFF"/>
    <w:rsid w:val="00A350CD"/>
    <w:rsid w:val="00A3520E"/>
    <w:rsid w:val="00A35472"/>
    <w:rsid w:val="00A35520"/>
    <w:rsid w:val="00A35737"/>
    <w:rsid w:val="00A35B3E"/>
    <w:rsid w:val="00A35EBB"/>
    <w:rsid w:val="00A36927"/>
    <w:rsid w:val="00A36C47"/>
    <w:rsid w:val="00A36CBA"/>
    <w:rsid w:val="00A36EF2"/>
    <w:rsid w:val="00A3704F"/>
    <w:rsid w:val="00A37253"/>
    <w:rsid w:val="00A37901"/>
    <w:rsid w:val="00A37A8D"/>
    <w:rsid w:val="00A37AFA"/>
    <w:rsid w:val="00A37B4B"/>
    <w:rsid w:val="00A37E4A"/>
    <w:rsid w:val="00A37FA1"/>
    <w:rsid w:val="00A401D5"/>
    <w:rsid w:val="00A403DD"/>
    <w:rsid w:val="00A404D6"/>
    <w:rsid w:val="00A4058D"/>
    <w:rsid w:val="00A406D8"/>
    <w:rsid w:val="00A40AB7"/>
    <w:rsid w:val="00A40C5B"/>
    <w:rsid w:val="00A40D74"/>
    <w:rsid w:val="00A40F7E"/>
    <w:rsid w:val="00A40F96"/>
    <w:rsid w:val="00A40F9F"/>
    <w:rsid w:val="00A41282"/>
    <w:rsid w:val="00A412C2"/>
    <w:rsid w:val="00A4135B"/>
    <w:rsid w:val="00A4155F"/>
    <w:rsid w:val="00A4161C"/>
    <w:rsid w:val="00A416CE"/>
    <w:rsid w:val="00A418AA"/>
    <w:rsid w:val="00A41A73"/>
    <w:rsid w:val="00A41EFC"/>
    <w:rsid w:val="00A421FA"/>
    <w:rsid w:val="00A42217"/>
    <w:rsid w:val="00A42B5A"/>
    <w:rsid w:val="00A42C97"/>
    <w:rsid w:val="00A42EED"/>
    <w:rsid w:val="00A42FAF"/>
    <w:rsid w:val="00A42FB1"/>
    <w:rsid w:val="00A43212"/>
    <w:rsid w:val="00A432BF"/>
    <w:rsid w:val="00A432EA"/>
    <w:rsid w:val="00A43558"/>
    <w:rsid w:val="00A43A97"/>
    <w:rsid w:val="00A43B30"/>
    <w:rsid w:val="00A43BE5"/>
    <w:rsid w:val="00A43D34"/>
    <w:rsid w:val="00A43FDB"/>
    <w:rsid w:val="00A44151"/>
    <w:rsid w:val="00A4460F"/>
    <w:rsid w:val="00A44993"/>
    <w:rsid w:val="00A44A1D"/>
    <w:rsid w:val="00A44AD8"/>
    <w:rsid w:val="00A44B9A"/>
    <w:rsid w:val="00A44BDD"/>
    <w:rsid w:val="00A44DDE"/>
    <w:rsid w:val="00A44E59"/>
    <w:rsid w:val="00A44F12"/>
    <w:rsid w:val="00A451D0"/>
    <w:rsid w:val="00A45389"/>
    <w:rsid w:val="00A453A2"/>
    <w:rsid w:val="00A4580F"/>
    <w:rsid w:val="00A45845"/>
    <w:rsid w:val="00A458E3"/>
    <w:rsid w:val="00A45B81"/>
    <w:rsid w:val="00A45D21"/>
    <w:rsid w:val="00A45D89"/>
    <w:rsid w:val="00A46157"/>
    <w:rsid w:val="00A461D4"/>
    <w:rsid w:val="00A46350"/>
    <w:rsid w:val="00A466FB"/>
    <w:rsid w:val="00A4675C"/>
    <w:rsid w:val="00A46765"/>
    <w:rsid w:val="00A4677A"/>
    <w:rsid w:val="00A46C45"/>
    <w:rsid w:val="00A46EE2"/>
    <w:rsid w:val="00A46FF1"/>
    <w:rsid w:val="00A4704F"/>
    <w:rsid w:val="00A4710C"/>
    <w:rsid w:val="00A47336"/>
    <w:rsid w:val="00A47672"/>
    <w:rsid w:val="00A47708"/>
    <w:rsid w:val="00A4777A"/>
    <w:rsid w:val="00A47921"/>
    <w:rsid w:val="00A47C4F"/>
    <w:rsid w:val="00A5022A"/>
    <w:rsid w:val="00A50371"/>
    <w:rsid w:val="00A50569"/>
    <w:rsid w:val="00A509F3"/>
    <w:rsid w:val="00A50E1B"/>
    <w:rsid w:val="00A50E52"/>
    <w:rsid w:val="00A50EF7"/>
    <w:rsid w:val="00A50EFC"/>
    <w:rsid w:val="00A513C0"/>
    <w:rsid w:val="00A513CF"/>
    <w:rsid w:val="00A514F2"/>
    <w:rsid w:val="00A51680"/>
    <w:rsid w:val="00A516C1"/>
    <w:rsid w:val="00A517A0"/>
    <w:rsid w:val="00A518EA"/>
    <w:rsid w:val="00A51E75"/>
    <w:rsid w:val="00A51EF8"/>
    <w:rsid w:val="00A5203B"/>
    <w:rsid w:val="00A5210B"/>
    <w:rsid w:val="00A52111"/>
    <w:rsid w:val="00A52227"/>
    <w:rsid w:val="00A523FD"/>
    <w:rsid w:val="00A524D1"/>
    <w:rsid w:val="00A52558"/>
    <w:rsid w:val="00A525F3"/>
    <w:rsid w:val="00A526ED"/>
    <w:rsid w:val="00A52B17"/>
    <w:rsid w:val="00A52CA9"/>
    <w:rsid w:val="00A52D3A"/>
    <w:rsid w:val="00A52DB8"/>
    <w:rsid w:val="00A53209"/>
    <w:rsid w:val="00A5378A"/>
    <w:rsid w:val="00A53A90"/>
    <w:rsid w:val="00A53BD5"/>
    <w:rsid w:val="00A53D07"/>
    <w:rsid w:val="00A54300"/>
    <w:rsid w:val="00A549C9"/>
    <w:rsid w:val="00A54A92"/>
    <w:rsid w:val="00A54E7B"/>
    <w:rsid w:val="00A54F7E"/>
    <w:rsid w:val="00A54FAA"/>
    <w:rsid w:val="00A55006"/>
    <w:rsid w:val="00A55232"/>
    <w:rsid w:val="00A552F7"/>
    <w:rsid w:val="00A557C1"/>
    <w:rsid w:val="00A55983"/>
    <w:rsid w:val="00A55DB2"/>
    <w:rsid w:val="00A5608E"/>
    <w:rsid w:val="00A56319"/>
    <w:rsid w:val="00A5633E"/>
    <w:rsid w:val="00A5640C"/>
    <w:rsid w:val="00A5648D"/>
    <w:rsid w:val="00A564BA"/>
    <w:rsid w:val="00A56898"/>
    <w:rsid w:val="00A56ACB"/>
    <w:rsid w:val="00A56B85"/>
    <w:rsid w:val="00A56EB3"/>
    <w:rsid w:val="00A572D2"/>
    <w:rsid w:val="00A5740F"/>
    <w:rsid w:val="00A574A6"/>
    <w:rsid w:val="00A5750C"/>
    <w:rsid w:val="00A5761E"/>
    <w:rsid w:val="00A57664"/>
    <w:rsid w:val="00A57706"/>
    <w:rsid w:val="00A577CC"/>
    <w:rsid w:val="00A579B6"/>
    <w:rsid w:val="00A57FF7"/>
    <w:rsid w:val="00A60268"/>
    <w:rsid w:val="00A60304"/>
    <w:rsid w:val="00A60648"/>
    <w:rsid w:val="00A606FD"/>
    <w:rsid w:val="00A607B3"/>
    <w:rsid w:val="00A608F9"/>
    <w:rsid w:val="00A60957"/>
    <w:rsid w:val="00A60A5A"/>
    <w:rsid w:val="00A60B6E"/>
    <w:rsid w:val="00A60CB6"/>
    <w:rsid w:val="00A60FE6"/>
    <w:rsid w:val="00A610C4"/>
    <w:rsid w:val="00A613D6"/>
    <w:rsid w:val="00A615AB"/>
    <w:rsid w:val="00A617D0"/>
    <w:rsid w:val="00A619D1"/>
    <w:rsid w:val="00A619E0"/>
    <w:rsid w:val="00A61B27"/>
    <w:rsid w:val="00A61F77"/>
    <w:rsid w:val="00A62447"/>
    <w:rsid w:val="00A625D0"/>
    <w:rsid w:val="00A62668"/>
    <w:rsid w:val="00A62754"/>
    <w:rsid w:val="00A62790"/>
    <w:rsid w:val="00A62A3E"/>
    <w:rsid w:val="00A62BF9"/>
    <w:rsid w:val="00A62C40"/>
    <w:rsid w:val="00A62C6C"/>
    <w:rsid w:val="00A62F9B"/>
    <w:rsid w:val="00A63152"/>
    <w:rsid w:val="00A631D8"/>
    <w:rsid w:val="00A63256"/>
    <w:rsid w:val="00A63736"/>
    <w:rsid w:val="00A638A5"/>
    <w:rsid w:val="00A6394B"/>
    <w:rsid w:val="00A63E70"/>
    <w:rsid w:val="00A63EE3"/>
    <w:rsid w:val="00A6401F"/>
    <w:rsid w:val="00A6449E"/>
    <w:rsid w:val="00A644F3"/>
    <w:rsid w:val="00A64670"/>
    <w:rsid w:val="00A64B26"/>
    <w:rsid w:val="00A64F97"/>
    <w:rsid w:val="00A654F5"/>
    <w:rsid w:val="00A655A0"/>
    <w:rsid w:val="00A655CD"/>
    <w:rsid w:val="00A657F6"/>
    <w:rsid w:val="00A6582F"/>
    <w:rsid w:val="00A658CE"/>
    <w:rsid w:val="00A65A67"/>
    <w:rsid w:val="00A66045"/>
    <w:rsid w:val="00A6608B"/>
    <w:rsid w:val="00A666F0"/>
    <w:rsid w:val="00A667B2"/>
    <w:rsid w:val="00A66822"/>
    <w:rsid w:val="00A66C0D"/>
    <w:rsid w:val="00A66E30"/>
    <w:rsid w:val="00A66F7D"/>
    <w:rsid w:val="00A67041"/>
    <w:rsid w:val="00A671C5"/>
    <w:rsid w:val="00A6725C"/>
    <w:rsid w:val="00A6746C"/>
    <w:rsid w:val="00A67674"/>
    <w:rsid w:val="00A676F8"/>
    <w:rsid w:val="00A67A54"/>
    <w:rsid w:val="00A67AC6"/>
    <w:rsid w:val="00A67C3A"/>
    <w:rsid w:val="00A67CED"/>
    <w:rsid w:val="00A67F2F"/>
    <w:rsid w:val="00A703AB"/>
    <w:rsid w:val="00A7053F"/>
    <w:rsid w:val="00A7055E"/>
    <w:rsid w:val="00A70683"/>
    <w:rsid w:val="00A708D7"/>
    <w:rsid w:val="00A708E2"/>
    <w:rsid w:val="00A7096D"/>
    <w:rsid w:val="00A70A81"/>
    <w:rsid w:val="00A70B67"/>
    <w:rsid w:val="00A70BA2"/>
    <w:rsid w:val="00A70BE8"/>
    <w:rsid w:val="00A70E7E"/>
    <w:rsid w:val="00A70EBF"/>
    <w:rsid w:val="00A71007"/>
    <w:rsid w:val="00A71070"/>
    <w:rsid w:val="00A710C3"/>
    <w:rsid w:val="00A711F6"/>
    <w:rsid w:val="00A716AE"/>
    <w:rsid w:val="00A71753"/>
    <w:rsid w:val="00A7198B"/>
    <w:rsid w:val="00A71A65"/>
    <w:rsid w:val="00A71B85"/>
    <w:rsid w:val="00A71D81"/>
    <w:rsid w:val="00A71E2F"/>
    <w:rsid w:val="00A71EDB"/>
    <w:rsid w:val="00A722E1"/>
    <w:rsid w:val="00A7261D"/>
    <w:rsid w:val="00A726EA"/>
    <w:rsid w:val="00A7294F"/>
    <w:rsid w:val="00A72EFA"/>
    <w:rsid w:val="00A72FBC"/>
    <w:rsid w:val="00A7307D"/>
    <w:rsid w:val="00A7315C"/>
    <w:rsid w:val="00A73357"/>
    <w:rsid w:val="00A735BD"/>
    <w:rsid w:val="00A739B3"/>
    <w:rsid w:val="00A73C12"/>
    <w:rsid w:val="00A741E4"/>
    <w:rsid w:val="00A74255"/>
    <w:rsid w:val="00A742F6"/>
    <w:rsid w:val="00A74426"/>
    <w:rsid w:val="00A747CF"/>
    <w:rsid w:val="00A748F1"/>
    <w:rsid w:val="00A7496B"/>
    <w:rsid w:val="00A749B3"/>
    <w:rsid w:val="00A74D6D"/>
    <w:rsid w:val="00A74F52"/>
    <w:rsid w:val="00A75431"/>
    <w:rsid w:val="00A756F3"/>
    <w:rsid w:val="00A7577F"/>
    <w:rsid w:val="00A757FC"/>
    <w:rsid w:val="00A75B0F"/>
    <w:rsid w:val="00A75C01"/>
    <w:rsid w:val="00A75D04"/>
    <w:rsid w:val="00A75DE6"/>
    <w:rsid w:val="00A75F42"/>
    <w:rsid w:val="00A760C9"/>
    <w:rsid w:val="00A761C3"/>
    <w:rsid w:val="00A763FC"/>
    <w:rsid w:val="00A765CD"/>
    <w:rsid w:val="00A767E1"/>
    <w:rsid w:val="00A76B00"/>
    <w:rsid w:val="00A76CE8"/>
    <w:rsid w:val="00A76DA0"/>
    <w:rsid w:val="00A77222"/>
    <w:rsid w:val="00A779A4"/>
    <w:rsid w:val="00A77E21"/>
    <w:rsid w:val="00A77F84"/>
    <w:rsid w:val="00A800C0"/>
    <w:rsid w:val="00A80199"/>
    <w:rsid w:val="00A802E5"/>
    <w:rsid w:val="00A8098C"/>
    <w:rsid w:val="00A80AA3"/>
    <w:rsid w:val="00A80C9D"/>
    <w:rsid w:val="00A80DB4"/>
    <w:rsid w:val="00A80E1D"/>
    <w:rsid w:val="00A80E23"/>
    <w:rsid w:val="00A80F2B"/>
    <w:rsid w:val="00A816EF"/>
    <w:rsid w:val="00A818B7"/>
    <w:rsid w:val="00A81A84"/>
    <w:rsid w:val="00A81B41"/>
    <w:rsid w:val="00A81DA6"/>
    <w:rsid w:val="00A81DCD"/>
    <w:rsid w:val="00A81FC3"/>
    <w:rsid w:val="00A822DC"/>
    <w:rsid w:val="00A82407"/>
    <w:rsid w:val="00A82444"/>
    <w:rsid w:val="00A82863"/>
    <w:rsid w:val="00A830FD"/>
    <w:rsid w:val="00A8323F"/>
    <w:rsid w:val="00A8325F"/>
    <w:rsid w:val="00A83268"/>
    <w:rsid w:val="00A8352E"/>
    <w:rsid w:val="00A83806"/>
    <w:rsid w:val="00A83831"/>
    <w:rsid w:val="00A83997"/>
    <w:rsid w:val="00A83DD9"/>
    <w:rsid w:val="00A840AD"/>
    <w:rsid w:val="00A84233"/>
    <w:rsid w:val="00A8459F"/>
    <w:rsid w:val="00A846C4"/>
    <w:rsid w:val="00A84869"/>
    <w:rsid w:val="00A84939"/>
    <w:rsid w:val="00A84A1D"/>
    <w:rsid w:val="00A84D57"/>
    <w:rsid w:val="00A84DF5"/>
    <w:rsid w:val="00A84E10"/>
    <w:rsid w:val="00A851D6"/>
    <w:rsid w:val="00A852F0"/>
    <w:rsid w:val="00A85864"/>
    <w:rsid w:val="00A85CE6"/>
    <w:rsid w:val="00A86058"/>
    <w:rsid w:val="00A861C9"/>
    <w:rsid w:val="00A863FF"/>
    <w:rsid w:val="00A866F1"/>
    <w:rsid w:val="00A8687B"/>
    <w:rsid w:val="00A86D20"/>
    <w:rsid w:val="00A86E56"/>
    <w:rsid w:val="00A87383"/>
    <w:rsid w:val="00A877AD"/>
    <w:rsid w:val="00A87822"/>
    <w:rsid w:val="00A8782B"/>
    <w:rsid w:val="00A87B07"/>
    <w:rsid w:val="00A87BA8"/>
    <w:rsid w:val="00A87BB4"/>
    <w:rsid w:val="00A87CDB"/>
    <w:rsid w:val="00A87E16"/>
    <w:rsid w:val="00A87E1C"/>
    <w:rsid w:val="00A87ECA"/>
    <w:rsid w:val="00A87ED0"/>
    <w:rsid w:val="00A90145"/>
    <w:rsid w:val="00A905F5"/>
    <w:rsid w:val="00A9062C"/>
    <w:rsid w:val="00A90670"/>
    <w:rsid w:val="00A90CC3"/>
    <w:rsid w:val="00A90D33"/>
    <w:rsid w:val="00A90E87"/>
    <w:rsid w:val="00A91208"/>
    <w:rsid w:val="00A913A0"/>
    <w:rsid w:val="00A915E9"/>
    <w:rsid w:val="00A916B0"/>
    <w:rsid w:val="00A91941"/>
    <w:rsid w:val="00A91A55"/>
    <w:rsid w:val="00A91AD2"/>
    <w:rsid w:val="00A91C47"/>
    <w:rsid w:val="00A91F91"/>
    <w:rsid w:val="00A9217C"/>
    <w:rsid w:val="00A926D6"/>
    <w:rsid w:val="00A92AB8"/>
    <w:rsid w:val="00A92BC0"/>
    <w:rsid w:val="00A92DCD"/>
    <w:rsid w:val="00A930EA"/>
    <w:rsid w:val="00A932DE"/>
    <w:rsid w:val="00A93446"/>
    <w:rsid w:val="00A934B8"/>
    <w:rsid w:val="00A936C4"/>
    <w:rsid w:val="00A93733"/>
    <w:rsid w:val="00A93758"/>
    <w:rsid w:val="00A93DE4"/>
    <w:rsid w:val="00A93EDA"/>
    <w:rsid w:val="00A94108"/>
    <w:rsid w:val="00A941AC"/>
    <w:rsid w:val="00A942DF"/>
    <w:rsid w:val="00A944ED"/>
    <w:rsid w:val="00A94863"/>
    <w:rsid w:val="00A948EC"/>
    <w:rsid w:val="00A94998"/>
    <w:rsid w:val="00A94B99"/>
    <w:rsid w:val="00A94D95"/>
    <w:rsid w:val="00A9508C"/>
    <w:rsid w:val="00A95113"/>
    <w:rsid w:val="00A9522A"/>
    <w:rsid w:val="00A953A3"/>
    <w:rsid w:val="00A957A0"/>
    <w:rsid w:val="00A959BA"/>
    <w:rsid w:val="00A95A3B"/>
    <w:rsid w:val="00A95B5D"/>
    <w:rsid w:val="00A95BDD"/>
    <w:rsid w:val="00A95EA6"/>
    <w:rsid w:val="00A95F2E"/>
    <w:rsid w:val="00A9653F"/>
    <w:rsid w:val="00A96694"/>
    <w:rsid w:val="00A96897"/>
    <w:rsid w:val="00A973F2"/>
    <w:rsid w:val="00A9752B"/>
    <w:rsid w:val="00A9752D"/>
    <w:rsid w:val="00A97544"/>
    <w:rsid w:val="00A9757E"/>
    <w:rsid w:val="00A9764D"/>
    <w:rsid w:val="00A97759"/>
    <w:rsid w:val="00A97828"/>
    <w:rsid w:val="00A9785D"/>
    <w:rsid w:val="00A97A34"/>
    <w:rsid w:val="00A97A89"/>
    <w:rsid w:val="00A97B26"/>
    <w:rsid w:val="00A97CAE"/>
    <w:rsid w:val="00A97E6A"/>
    <w:rsid w:val="00A97EA2"/>
    <w:rsid w:val="00AA01C2"/>
    <w:rsid w:val="00AA02D0"/>
    <w:rsid w:val="00AA0302"/>
    <w:rsid w:val="00AA06B5"/>
    <w:rsid w:val="00AA082F"/>
    <w:rsid w:val="00AA0A53"/>
    <w:rsid w:val="00AA0C7E"/>
    <w:rsid w:val="00AA0CF0"/>
    <w:rsid w:val="00AA0E4F"/>
    <w:rsid w:val="00AA106B"/>
    <w:rsid w:val="00AA116F"/>
    <w:rsid w:val="00AA117A"/>
    <w:rsid w:val="00AA13D3"/>
    <w:rsid w:val="00AA13DA"/>
    <w:rsid w:val="00AA14AD"/>
    <w:rsid w:val="00AA1519"/>
    <w:rsid w:val="00AA18A7"/>
    <w:rsid w:val="00AA19D0"/>
    <w:rsid w:val="00AA19DA"/>
    <w:rsid w:val="00AA1D1A"/>
    <w:rsid w:val="00AA20D6"/>
    <w:rsid w:val="00AA21CD"/>
    <w:rsid w:val="00AA220A"/>
    <w:rsid w:val="00AA238E"/>
    <w:rsid w:val="00AA26AA"/>
    <w:rsid w:val="00AA28BA"/>
    <w:rsid w:val="00AA2961"/>
    <w:rsid w:val="00AA29D5"/>
    <w:rsid w:val="00AA328B"/>
    <w:rsid w:val="00AA3341"/>
    <w:rsid w:val="00AA3408"/>
    <w:rsid w:val="00AA347A"/>
    <w:rsid w:val="00AA3618"/>
    <w:rsid w:val="00AA3895"/>
    <w:rsid w:val="00AA3DFA"/>
    <w:rsid w:val="00AA3E39"/>
    <w:rsid w:val="00AA4098"/>
    <w:rsid w:val="00AA440E"/>
    <w:rsid w:val="00AA46B4"/>
    <w:rsid w:val="00AA46E3"/>
    <w:rsid w:val="00AA4960"/>
    <w:rsid w:val="00AA4A46"/>
    <w:rsid w:val="00AA4D19"/>
    <w:rsid w:val="00AA4E69"/>
    <w:rsid w:val="00AA4FC9"/>
    <w:rsid w:val="00AA53E1"/>
    <w:rsid w:val="00AA54B6"/>
    <w:rsid w:val="00AA555A"/>
    <w:rsid w:val="00AA55C8"/>
    <w:rsid w:val="00AA56F3"/>
    <w:rsid w:val="00AA574E"/>
    <w:rsid w:val="00AA57DF"/>
    <w:rsid w:val="00AA626E"/>
    <w:rsid w:val="00AA6596"/>
    <w:rsid w:val="00AA66D2"/>
    <w:rsid w:val="00AA687B"/>
    <w:rsid w:val="00AA6941"/>
    <w:rsid w:val="00AA6C51"/>
    <w:rsid w:val="00AA7159"/>
    <w:rsid w:val="00AA72F6"/>
    <w:rsid w:val="00AA73CC"/>
    <w:rsid w:val="00AA74A5"/>
    <w:rsid w:val="00AA74E6"/>
    <w:rsid w:val="00AA758D"/>
    <w:rsid w:val="00AA7668"/>
    <w:rsid w:val="00AA7991"/>
    <w:rsid w:val="00AA7EFA"/>
    <w:rsid w:val="00AB0224"/>
    <w:rsid w:val="00AB04DF"/>
    <w:rsid w:val="00AB0754"/>
    <w:rsid w:val="00AB07DA"/>
    <w:rsid w:val="00AB0FCC"/>
    <w:rsid w:val="00AB11A1"/>
    <w:rsid w:val="00AB120D"/>
    <w:rsid w:val="00AB1593"/>
    <w:rsid w:val="00AB15B2"/>
    <w:rsid w:val="00AB1613"/>
    <w:rsid w:val="00AB185C"/>
    <w:rsid w:val="00AB1A6D"/>
    <w:rsid w:val="00AB1D40"/>
    <w:rsid w:val="00AB1F36"/>
    <w:rsid w:val="00AB20A6"/>
    <w:rsid w:val="00AB21A2"/>
    <w:rsid w:val="00AB2229"/>
    <w:rsid w:val="00AB23B9"/>
    <w:rsid w:val="00AB26B8"/>
    <w:rsid w:val="00AB2869"/>
    <w:rsid w:val="00AB2A55"/>
    <w:rsid w:val="00AB2B77"/>
    <w:rsid w:val="00AB2C5D"/>
    <w:rsid w:val="00AB2EEC"/>
    <w:rsid w:val="00AB2F5E"/>
    <w:rsid w:val="00AB30D5"/>
    <w:rsid w:val="00AB337E"/>
    <w:rsid w:val="00AB3392"/>
    <w:rsid w:val="00AB3844"/>
    <w:rsid w:val="00AB3976"/>
    <w:rsid w:val="00AB39B3"/>
    <w:rsid w:val="00AB3B14"/>
    <w:rsid w:val="00AB3BDA"/>
    <w:rsid w:val="00AB3E64"/>
    <w:rsid w:val="00AB4250"/>
    <w:rsid w:val="00AB4416"/>
    <w:rsid w:val="00AB4523"/>
    <w:rsid w:val="00AB4865"/>
    <w:rsid w:val="00AB488F"/>
    <w:rsid w:val="00AB48A2"/>
    <w:rsid w:val="00AB4A2F"/>
    <w:rsid w:val="00AB4B74"/>
    <w:rsid w:val="00AB4C44"/>
    <w:rsid w:val="00AB4D8D"/>
    <w:rsid w:val="00AB4DB0"/>
    <w:rsid w:val="00AB4DEE"/>
    <w:rsid w:val="00AB4E1A"/>
    <w:rsid w:val="00AB510C"/>
    <w:rsid w:val="00AB516D"/>
    <w:rsid w:val="00AB5B8A"/>
    <w:rsid w:val="00AB62F3"/>
    <w:rsid w:val="00AB642D"/>
    <w:rsid w:val="00AB64AF"/>
    <w:rsid w:val="00AB6536"/>
    <w:rsid w:val="00AB664C"/>
    <w:rsid w:val="00AB69EF"/>
    <w:rsid w:val="00AB6BD1"/>
    <w:rsid w:val="00AB6C35"/>
    <w:rsid w:val="00AB6DFB"/>
    <w:rsid w:val="00AB714D"/>
    <w:rsid w:val="00AB7180"/>
    <w:rsid w:val="00AB76CE"/>
    <w:rsid w:val="00AB7AD3"/>
    <w:rsid w:val="00AB7B9C"/>
    <w:rsid w:val="00AB7D1A"/>
    <w:rsid w:val="00AC0119"/>
    <w:rsid w:val="00AC0120"/>
    <w:rsid w:val="00AC0255"/>
    <w:rsid w:val="00AC0290"/>
    <w:rsid w:val="00AC0750"/>
    <w:rsid w:val="00AC081F"/>
    <w:rsid w:val="00AC0B7A"/>
    <w:rsid w:val="00AC0CC5"/>
    <w:rsid w:val="00AC0D3A"/>
    <w:rsid w:val="00AC0EB8"/>
    <w:rsid w:val="00AC0FD7"/>
    <w:rsid w:val="00AC1168"/>
    <w:rsid w:val="00AC1630"/>
    <w:rsid w:val="00AC174A"/>
    <w:rsid w:val="00AC1CA2"/>
    <w:rsid w:val="00AC1D0D"/>
    <w:rsid w:val="00AC1D77"/>
    <w:rsid w:val="00AC21C3"/>
    <w:rsid w:val="00AC238C"/>
    <w:rsid w:val="00AC239F"/>
    <w:rsid w:val="00AC26EF"/>
    <w:rsid w:val="00AC29CC"/>
    <w:rsid w:val="00AC2BDC"/>
    <w:rsid w:val="00AC2DAB"/>
    <w:rsid w:val="00AC3221"/>
    <w:rsid w:val="00AC3275"/>
    <w:rsid w:val="00AC35B4"/>
    <w:rsid w:val="00AC3839"/>
    <w:rsid w:val="00AC3A34"/>
    <w:rsid w:val="00AC3B37"/>
    <w:rsid w:val="00AC3C6A"/>
    <w:rsid w:val="00AC3DBB"/>
    <w:rsid w:val="00AC3DC0"/>
    <w:rsid w:val="00AC3DF1"/>
    <w:rsid w:val="00AC3E82"/>
    <w:rsid w:val="00AC4008"/>
    <w:rsid w:val="00AC403C"/>
    <w:rsid w:val="00AC42AE"/>
    <w:rsid w:val="00AC43A1"/>
    <w:rsid w:val="00AC454D"/>
    <w:rsid w:val="00AC474E"/>
    <w:rsid w:val="00AC4912"/>
    <w:rsid w:val="00AC493B"/>
    <w:rsid w:val="00AC4D20"/>
    <w:rsid w:val="00AC4D51"/>
    <w:rsid w:val="00AC4D8F"/>
    <w:rsid w:val="00AC4FE4"/>
    <w:rsid w:val="00AC5033"/>
    <w:rsid w:val="00AC5220"/>
    <w:rsid w:val="00AC5344"/>
    <w:rsid w:val="00AC53C8"/>
    <w:rsid w:val="00AC5535"/>
    <w:rsid w:val="00AC5ACC"/>
    <w:rsid w:val="00AC5B00"/>
    <w:rsid w:val="00AC5B43"/>
    <w:rsid w:val="00AC5C35"/>
    <w:rsid w:val="00AC5CBB"/>
    <w:rsid w:val="00AC5D1B"/>
    <w:rsid w:val="00AC5DE1"/>
    <w:rsid w:val="00AC5F16"/>
    <w:rsid w:val="00AC5F66"/>
    <w:rsid w:val="00AC6046"/>
    <w:rsid w:val="00AC6094"/>
    <w:rsid w:val="00AC62E4"/>
    <w:rsid w:val="00AC6439"/>
    <w:rsid w:val="00AC659A"/>
    <w:rsid w:val="00AC674C"/>
    <w:rsid w:val="00AC6D33"/>
    <w:rsid w:val="00AC6E55"/>
    <w:rsid w:val="00AC7037"/>
    <w:rsid w:val="00AC703A"/>
    <w:rsid w:val="00AC7348"/>
    <w:rsid w:val="00AC74D3"/>
    <w:rsid w:val="00AC787E"/>
    <w:rsid w:val="00AC78EF"/>
    <w:rsid w:val="00AC7BF8"/>
    <w:rsid w:val="00AC7D18"/>
    <w:rsid w:val="00AC7D4B"/>
    <w:rsid w:val="00AC7D4C"/>
    <w:rsid w:val="00AC7E94"/>
    <w:rsid w:val="00AC7ED5"/>
    <w:rsid w:val="00AC7F78"/>
    <w:rsid w:val="00AD008E"/>
    <w:rsid w:val="00AD026B"/>
    <w:rsid w:val="00AD02BF"/>
    <w:rsid w:val="00AD0450"/>
    <w:rsid w:val="00AD04E0"/>
    <w:rsid w:val="00AD0956"/>
    <w:rsid w:val="00AD0959"/>
    <w:rsid w:val="00AD0984"/>
    <w:rsid w:val="00AD0A40"/>
    <w:rsid w:val="00AD0B1F"/>
    <w:rsid w:val="00AD0C6F"/>
    <w:rsid w:val="00AD0C93"/>
    <w:rsid w:val="00AD0D02"/>
    <w:rsid w:val="00AD0FF1"/>
    <w:rsid w:val="00AD1109"/>
    <w:rsid w:val="00AD128F"/>
    <w:rsid w:val="00AD152F"/>
    <w:rsid w:val="00AD1681"/>
    <w:rsid w:val="00AD1997"/>
    <w:rsid w:val="00AD19AD"/>
    <w:rsid w:val="00AD1B1C"/>
    <w:rsid w:val="00AD1CA3"/>
    <w:rsid w:val="00AD1CB4"/>
    <w:rsid w:val="00AD1E66"/>
    <w:rsid w:val="00AD1EB8"/>
    <w:rsid w:val="00AD1EC0"/>
    <w:rsid w:val="00AD265E"/>
    <w:rsid w:val="00AD2B53"/>
    <w:rsid w:val="00AD2CD6"/>
    <w:rsid w:val="00AD2E53"/>
    <w:rsid w:val="00AD2F33"/>
    <w:rsid w:val="00AD2F37"/>
    <w:rsid w:val="00AD300B"/>
    <w:rsid w:val="00AD30A8"/>
    <w:rsid w:val="00AD310F"/>
    <w:rsid w:val="00AD3195"/>
    <w:rsid w:val="00AD3682"/>
    <w:rsid w:val="00AD3889"/>
    <w:rsid w:val="00AD39B3"/>
    <w:rsid w:val="00AD405A"/>
    <w:rsid w:val="00AD48BF"/>
    <w:rsid w:val="00AD4A9C"/>
    <w:rsid w:val="00AD4B14"/>
    <w:rsid w:val="00AD4F42"/>
    <w:rsid w:val="00AD5125"/>
    <w:rsid w:val="00AD5294"/>
    <w:rsid w:val="00AD53F2"/>
    <w:rsid w:val="00AD545D"/>
    <w:rsid w:val="00AD5499"/>
    <w:rsid w:val="00AD55D4"/>
    <w:rsid w:val="00AD5901"/>
    <w:rsid w:val="00AD5980"/>
    <w:rsid w:val="00AD5A35"/>
    <w:rsid w:val="00AD5B4B"/>
    <w:rsid w:val="00AD5C18"/>
    <w:rsid w:val="00AD5E8E"/>
    <w:rsid w:val="00AD63CC"/>
    <w:rsid w:val="00AD6598"/>
    <w:rsid w:val="00AD6A36"/>
    <w:rsid w:val="00AD6BDF"/>
    <w:rsid w:val="00AD6C1B"/>
    <w:rsid w:val="00AD6D2E"/>
    <w:rsid w:val="00AD6DE8"/>
    <w:rsid w:val="00AD6F7F"/>
    <w:rsid w:val="00AD6FB9"/>
    <w:rsid w:val="00AD7001"/>
    <w:rsid w:val="00AD733A"/>
    <w:rsid w:val="00AD741B"/>
    <w:rsid w:val="00AD7759"/>
    <w:rsid w:val="00AD7922"/>
    <w:rsid w:val="00AD7C25"/>
    <w:rsid w:val="00AD7E88"/>
    <w:rsid w:val="00AD7EDC"/>
    <w:rsid w:val="00AE0042"/>
    <w:rsid w:val="00AE005A"/>
    <w:rsid w:val="00AE01B9"/>
    <w:rsid w:val="00AE0274"/>
    <w:rsid w:val="00AE0354"/>
    <w:rsid w:val="00AE035B"/>
    <w:rsid w:val="00AE06F9"/>
    <w:rsid w:val="00AE0709"/>
    <w:rsid w:val="00AE0733"/>
    <w:rsid w:val="00AE0C0D"/>
    <w:rsid w:val="00AE0CE4"/>
    <w:rsid w:val="00AE0D62"/>
    <w:rsid w:val="00AE1363"/>
    <w:rsid w:val="00AE1403"/>
    <w:rsid w:val="00AE148B"/>
    <w:rsid w:val="00AE152A"/>
    <w:rsid w:val="00AE176E"/>
    <w:rsid w:val="00AE179D"/>
    <w:rsid w:val="00AE17DE"/>
    <w:rsid w:val="00AE1879"/>
    <w:rsid w:val="00AE18B3"/>
    <w:rsid w:val="00AE18F6"/>
    <w:rsid w:val="00AE19A8"/>
    <w:rsid w:val="00AE19F1"/>
    <w:rsid w:val="00AE1E97"/>
    <w:rsid w:val="00AE20CD"/>
    <w:rsid w:val="00AE20D0"/>
    <w:rsid w:val="00AE2144"/>
    <w:rsid w:val="00AE21B4"/>
    <w:rsid w:val="00AE246C"/>
    <w:rsid w:val="00AE2823"/>
    <w:rsid w:val="00AE2EE3"/>
    <w:rsid w:val="00AE2FCF"/>
    <w:rsid w:val="00AE2FEA"/>
    <w:rsid w:val="00AE34B8"/>
    <w:rsid w:val="00AE35FF"/>
    <w:rsid w:val="00AE36A3"/>
    <w:rsid w:val="00AE3959"/>
    <w:rsid w:val="00AE3AC0"/>
    <w:rsid w:val="00AE3E95"/>
    <w:rsid w:val="00AE41AC"/>
    <w:rsid w:val="00AE41E7"/>
    <w:rsid w:val="00AE4342"/>
    <w:rsid w:val="00AE465E"/>
    <w:rsid w:val="00AE46D4"/>
    <w:rsid w:val="00AE4845"/>
    <w:rsid w:val="00AE4962"/>
    <w:rsid w:val="00AE4978"/>
    <w:rsid w:val="00AE4A9B"/>
    <w:rsid w:val="00AE4AB9"/>
    <w:rsid w:val="00AE4AE7"/>
    <w:rsid w:val="00AE4E11"/>
    <w:rsid w:val="00AE5032"/>
    <w:rsid w:val="00AE5294"/>
    <w:rsid w:val="00AE53E7"/>
    <w:rsid w:val="00AE543D"/>
    <w:rsid w:val="00AE552E"/>
    <w:rsid w:val="00AE55A8"/>
    <w:rsid w:val="00AE56A1"/>
    <w:rsid w:val="00AE586B"/>
    <w:rsid w:val="00AE58C1"/>
    <w:rsid w:val="00AE5AA0"/>
    <w:rsid w:val="00AE5AFD"/>
    <w:rsid w:val="00AE5CC7"/>
    <w:rsid w:val="00AE5D26"/>
    <w:rsid w:val="00AE5F62"/>
    <w:rsid w:val="00AE63FA"/>
    <w:rsid w:val="00AE64AD"/>
    <w:rsid w:val="00AE64FE"/>
    <w:rsid w:val="00AE665B"/>
    <w:rsid w:val="00AE68CA"/>
    <w:rsid w:val="00AE6994"/>
    <w:rsid w:val="00AE6D6E"/>
    <w:rsid w:val="00AE6D7A"/>
    <w:rsid w:val="00AE708F"/>
    <w:rsid w:val="00AE71E1"/>
    <w:rsid w:val="00AE72AA"/>
    <w:rsid w:val="00AE7362"/>
    <w:rsid w:val="00AE746F"/>
    <w:rsid w:val="00AE7699"/>
    <w:rsid w:val="00AE771C"/>
    <w:rsid w:val="00AE773C"/>
    <w:rsid w:val="00AE7B48"/>
    <w:rsid w:val="00AE7BA7"/>
    <w:rsid w:val="00AE7C68"/>
    <w:rsid w:val="00AF0257"/>
    <w:rsid w:val="00AF02A4"/>
    <w:rsid w:val="00AF042E"/>
    <w:rsid w:val="00AF0579"/>
    <w:rsid w:val="00AF087C"/>
    <w:rsid w:val="00AF0A29"/>
    <w:rsid w:val="00AF0A5B"/>
    <w:rsid w:val="00AF0A9D"/>
    <w:rsid w:val="00AF0E27"/>
    <w:rsid w:val="00AF138A"/>
    <w:rsid w:val="00AF15B8"/>
    <w:rsid w:val="00AF16D1"/>
    <w:rsid w:val="00AF1D65"/>
    <w:rsid w:val="00AF1F46"/>
    <w:rsid w:val="00AF1FE0"/>
    <w:rsid w:val="00AF22B1"/>
    <w:rsid w:val="00AF24E6"/>
    <w:rsid w:val="00AF2CB9"/>
    <w:rsid w:val="00AF2EA1"/>
    <w:rsid w:val="00AF32D6"/>
    <w:rsid w:val="00AF33F6"/>
    <w:rsid w:val="00AF345E"/>
    <w:rsid w:val="00AF3463"/>
    <w:rsid w:val="00AF3671"/>
    <w:rsid w:val="00AF36D5"/>
    <w:rsid w:val="00AF36E1"/>
    <w:rsid w:val="00AF392A"/>
    <w:rsid w:val="00AF3E03"/>
    <w:rsid w:val="00AF3E8A"/>
    <w:rsid w:val="00AF405D"/>
    <w:rsid w:val="00AF4423"/>
    <w:rsid w:val="00AF48AE"/>
    <w:rsid w:val="00AF4D8C"/>
    <w:rsid w:val="00AF4E63"/>
    <w:rsid w:val="00AF53C6"/>
    <w:rsid w:val="00AF558B"/>
    <w:rsid w:val="00AF589C"/>
    <w:rsid w:val="00AF5A00"/>
    <w:rsid w:val="00AF623E"/>
    <w:rsid w:val="00AF62F1"/>
    <w:rsid w:val="00AF63BB"/>
    <w:rsid w:val="00AF63C5"/>
    <w:rsid w:val="00AF661E"/>
    <w:rsid w:val="00AF67DD"/>
    <w:rsid w:val="00AF6B18"/>
    <w:rsid w:val="00AF6B4A"/>
    <w:rsid w:val="00AF6D01"/>
    <w:rsid w:val="00AF7382"/>
    <w:rsid w:val="00AF7624"/>
    <w:rsid w:val="00AF764A"/>
    <w:rsid w:val="00AF783E"/>
    <w:rsid w:val="00AF7B2C"/>
    <w:rsid w:val="00AF7BA3"/>
    <w:rsid w:val="00AF7FE3"/>
    <w:rsid w:val="00B0012A"/>
    <w:rsid w:val="00B00193"/>
    <w:rsid w:val="00B00289"/>
    <w:rsid w:val="00B00294"/>
    <w:rsid w:val="00B0066F"/>
    <w:rsid w:val="00B006E8"/>
    <w:rsid w:val="00B00F9D"/>
    <w:rsid w:val="00B010CA"/>
    <w:rsid w:val="00B011A3"/>
    <w:rsid w:val="00B01222"/>
    <w:rsid w:val="00B01619"/>
    <w:rsid w:val="00B017B4"/>
    <w:rsid w:val="00B0194F"/>
    <w:rsid w:val="00B01C56"/>
    <w:rsid w:val="00B01DBC"/>
    <w:rsid w:val="00B01E67"/>
    <w:rsid w:val="00B01F03"/>
    <w:rsid w:val="00B021E3"/>
    <w:rsid w:val="00B022FC"/>
    <w:rsid w:val="00B024C8"/>
    <w:rsid w:val="00B02677"/>
    <w:rsid w:val="00B02827"/>
    <w:rsid w:val="00B02857"/>
    <w:rsid w:val="00B0289D"/>
    <w:rsid w:val="00B02B6D"/>
    <w:rsid w:val="00B03555"/>
    <w:rsid w:val="00B0375A"/>
    <w:rsid w:val="00B037C1"/>
    <w:rsid w:val="00B03844"/>
    <w:rsid w:val="00B03B12"/>
    <w:rsid w:val="00B03E11"/>
    <w:rsid w:val="00B0406B"/>
    <w:rsid w:val="00B040B1"/>
    <w:rsid w:val="00B04133"/>
    <w:rsid w:val="00B0461B"/>
    <w:rsid w:val="00B047D1"/>
    <w:rsid w:val="00B04942"/>
    <w:rsid w:val="00B04B0C"/>
    <w:rsid w:val="00B04BB7"/>
    <w:rsid w:val="00B04C47"/>
    <w:rsid w:val="00B04EC2"/>
    <w:rsid w:val="00B053E0"/>
    <w:rsid w:val="00B056EF"/>
    <w:rsid w:val="00B0578A"/>
    <w:rsid w:val="00B05A3F"/>
    <w:rsid w:val="00B05BD9"/>
    <w:rsid w:val="00B05BEF"/>
    <w:rsid w:val="00B05C24"/>
    <w:rsid w:val="00B05C3D"/>
    <w:rsid w:val="00B05EB5"/>
    <w:rsid w:val="00B0629A"/>
    <w:rsid w:val="00B0648C"/>
    <w:rsid w:val="00B064C0"/>
    <w:rsid w:val="00B064E5"/>
    <w:rsid w:val="00B0660E"/>
    <w:rsid w:val="00B06791"/>
    <w:rsid w:val="00B068F7"/>
    <w:rsid w:val="00B069FC"/>
    <w:rsid w:val="00B06A1E"/>
    <w:rsid w:val="00B06DFC"/>
    <w:rsid w:val="00B06F27"/>
    <w:rsid w:val="00B07356"/>
    <w:rsid w:val="00B07692"/>
    <w:rsid w:val="00B07D6B"/>
    <w:rsid w:val="00B07E0D"/>
    <w:rsid w:val="00B102CD"/>
    <w:rsid w:val="00B1035A"/>
    <w:rsid w:val="00B103E0"/>
    <w:rsid w:val="00B104F6"/>
    <w:rsid w:val="00B10500"/>
    <w:rsid w:val="00B10735"/>
    <w:rsid w:val="00B111CE"/>
    <w:rsid w:val="00B113DD"/>
    <w:rsid w:val="00B118E2"/>
    <w:rsid w:val="00B1191B"/>
    <w:rsid w:val="00B1193B"/>
    <w:rsid w:val="00B11D16"/>
    <w:rsid w:val="00B12197"/>
    <w:rsid w:val="00B122CF"/>
    <w:rsid w:val="00B12315"/>
    <w:rsid w:val="00B12523"/>
    <w:rsid w:val="00B1252E"/>
    <w:rsid w:val="00B1271C"/>
    <w:rsid w:val="00B12738"/>
    <w:rsid w:val="00B12821"/>
    <w:rsid w:val="00B129F3"/>
    <w:rsid w:val="00B12E70"/>
    <w:rsid w:val="00B12F2E"/>
    <w:rsid w:val="00B1318E"/>
    <w:rsid w:val="00B1329A"/>
    <w:rsid w:val="00B13953"/>
    <w:rsid w:val="00B13C55"/>
    <w:rsid w:val="00B13CE9"/>
    <w:rsid w:val="00B13D75"/>
    <w:rsid w:val="00B13DCA"/>
    <w:rsid w:val="00B13E44"/>
    <w:rsid w:val="00B13E5B"/>
    <w:rsid w:val="00B1468A"/>
    <w:rsid w:val="00B14720"/>
    <w:rsid w:val="00B14A25"/>
    <w:rsid w:val="00B14BFF"/>
    <w:rsid w:val="00B14C1A"/>
    <w:rsid w:val="00B14EA7"/>
    <w:rsid w:val="00B15097"/>
    <w:rsid w:val="00B1516C"/>
    <w:rsid w:val="00B1521D"/>
    <w:rsid w:val="00B154B4"/>
    <w:rsid w:val="00B15509"/>
    <w:rsid w:val="00B15576"/>
    <w:rsid w:val="00B15672"/>
    <w:rsid w:val="00B15908"/>
    <w:rsid w:val="00B15AE2"/>
    <w:rsid w:val="00B15E4F"/>
    <w:rsid w:val="00B16A94"/>
    <w:rsid w:val="00B16CE3"/>
    <w:rsid w:val="00B16FE4"/>
    <w:rsid w:val="00B17059"/>
    <w:rsid w:val="00B17505"/>
    <w:rsid w:val="00B178FA"/>
    <w:rsid w:val="00B17D59"/>
    <w:rsid w:val="00B17D65"/>
    <w:rsid w:val="00B17DCE"/>
    <w:rsid w:val="00B201A5"/>
    <w:rsid w:val="00B20415"/>
    <w:rsid w:val="00B208A3"/>
    <w:rsid w:val="00B20AA4"/>
    <w:rsid w:val="00B21761"/>
    <w:rsid w:val="00B217CD"/>
    <w:rsid w:val="00B21AED"/>
    <w:rsid w:val="00B21C2E"/>
    <w:rsid w:val="00B21DBE"/>
    <w:rsid w:val="00B21E85"/>
    <w:rsid w:val="00B21F89"/>
    <w:rsid w:val="00B21FD6"/>
    <w:rsid w:val="00B22133"/>
    <w:rsid w:val="00B221F0"/>
    <w:rsid w:val="00B22319"/>
    <w:rsid w:val="00B2238C"/>
    <w:rsid w:val="00B224DE"/>
    <w:rsid w:val="00B225F8"/>
    <w:rsid w:val="00B226CB"/>
    <w:rsid w:val="00B22738"/>
    <w:rsid w:val="00B22748"/>
    <w:rsid w:val="00B2280A"/>
    <w:rsid w:val="00B22A02"/>
    <w:rsid w:val="00B22E11"/>
    <w:rsid w:val="00B230B5"/>
    <w:rsid w:val="00B2315D"/>
    <w:rsid w:val="00B23223"/>
    <w:rsid w:val="00B235EA"/>
    <w:rsid w:val="00B23649"/>
    <w:rsid w:val="00B23869"/>
    <w:rsid w:val="00B2391B"/>
    <w:rsid w:val="00B239E0"/>
    <w:rsid w:val="00B23A16"/>
    <w:rsid w:val="00B23A6B"/>
    <w:rsid w:val="00B23B3A"/>
    <w:rsid w:val="00B23EC9"/>
    <w:rsid w:val="00B23F61"/>
    <w:rsid w:val="00B2406B"/>
    <w:rsid w:val="00B241BC"/>
    <w:rsid w:val="00B241CD"/>
    <w:rsid w:val="00B2432E"/>
    <w:rsid w:val="00B2439D"/>
    <w:rsid w:val="00B24602"/>
    <w:rsid w:val="00B247AB"/>
    <w:rsid w:val="00B248B3"/>
    <w:rsid w:val="00B249AC"/>
    <w:rsid w:val="00B24A8A"/>
    <w:rsid w:val="00B24AF7"/>
    <w:rsid w:val="00B24F10"/>
    <w:rsid w:val="00B24F3E"/>
    <w:rsid w:val="00B2512C"/>
    <w:rsid w:val="00B25184"/>
    <w:rsid w:val="00B252AE"/>
    <w:rsid w:val="00B2539D"/>
    <w:rsid w:val="00B25660"/>
    <w:rsid w:val="00B25684"/>
    <w:rsid w:val="00B25AB0"/>
    <w:rsid w:val="00B25BD0"/>
    <w:rsid w:val="00B25DB4"/>
    <w:rsid w:val="00B26017"/>
    <w:rsid w:val="00B26183"/>
    <w:rsid w:val="00B261AB"/>
    <w:rsid w:val="00B26200"/>
    <w:rsid w:val="00B26211"/>
    <w:rsid w:val="00B262DC"/>
    <w:rsid w:val="00B26481"/>
    <w:rsid w:val="00B26694"/>
    <w:rsid w:val="00B266C6"/>
    <w:rsid w:val="00B266EC"/>
    <w:rsid w:val="00B267D9"/>
    <w:rsid w:val="00B2695D"/>
    <w:rsid w:val="00B26A82"/>
    <w:rsid w:val="00B26B81"/>
    <w:rsid w:val="00B26BD8"/>
    <w:rsid w:val="00B26BDA"/>
    <w:rsid w:val="00B26C1E"/>
    <w:rsid w:val="00B26DFE"/>
    <w:rsid w:val="00B26F0F"/>
    <w:rsid w:val="00B2740D"/>
    <w:rsid w:val="00B27546"/>
    <w:rsid w:val="00B27732"/>
    <w:rsid w:val="00B27AFA"/>
    <w:rsid w:val="00B27C76"/>
    <w:rsid w:val="00B3019D"/>
    <w:rsid w:val="00B303D4"/>
    <w:rsid w:val="00B30499"/>
    <w:rsid w:val="00B3055B"/>
    <w:rsid w:val="00B306DF"/>
    <w:rsid w:val="00B3084A"/>
    <w:rsid w:val="00B30863"/>
    <w:rsid w:val="00B3097F"/>
    <w:rsid w:val="00B30AEC"/>
    <w:rsid w:val="00B30AF2"/>
    <w:rsid w:val="00B30BDF"/>
    <w:rsid w:val="00B30D5E"/>
    <w:rsid w:val="00B30D8F"/>
    <w:rsid w:val="00B30F1D"/>
    <w:rsid w:val="00B30F54"/>
    <w:rsid w:val="00B30F83"/>
    <w:rsid w:val="00B312A0"/>
    <w:rsid w:val="00B3178E"/>
    <w:rsid w:val="00B318FC"/>
    <w:rsid w:val="00B31A0E"/>
    <w:rsid w:val="00B31D3E"/>
    <w:rsid w:val="00B31DDE"/>
    <w:rsid w:val="00B32098"/>
    <w:rsid w:val="00B3212D"/>
    <w:rsid w:val="00B321A0"/>
    <w:rsid w:val="00B32558"/>
    <w:rsid w:val="00B32805"/>
    <w:rsid w:val="00B328CD"/>
    <w:rsid w:val="00B3299D"/>
    <w:rsid w:val="00B32DF8"/>
    <w:rsid w:val="00B32F2F"/>
    <w:rsid w:val="00B32F7E"/>
    <w:rsid w:val="00B33155"/>
    <w:rsid w:val="00B33321"/>
    <w:rsid w:val="00B333CB"/>
    <w:rsid w:val="00B33705"/>
    <w:rsid w:val="00B33A01"/>
    <w:rsid w:val="00B33DAD"/>
    <w:rsid w:val="00B33F86"/>
    <w:rsid w:val="00B33FDD"/>
    <w:rsid w:val="00B3409D"/>
    <w:rsid w:val="00B34180"/>
    <w:rsid w:val="00B34B0B"/>
    <w:rsid w:val="00B34DA3"/>
    <w:rsid w:val="00B35590"/>
    <w:rsid w:val="00B35847"/>
    <w:rsid w:val="00B35A9B"/>
    <w:rsid w:val="00B35AAE"/>
    <w:rsid w:val="00B35B75"/>
    <w:rsid w:val="00B35B87"/>
    <w:rsid w:val="00B35C9B"/>
    <w:rsid w:val="00B35DF5"/>
    <w:rsid w:val="00B360E3"/>
    <w:rsid w:val="00B362DF"/>
    <w:rsid w:val="00B36330"/>
    <w:rsid w:val="00B363B9"/>
    <w:rsid w:val="00B365B5"/>
    <w:rsid w:val="00B365BA"/>
    <w:rsid w:val="00B36673"/>
    <w:rsid w:val="00B366BB"/>
    <w:rsid w:val="00B36713"/>
    <w:rsid w:val="00B36752"/>
    <w:rsid w:val="00B3691D"/>
    <w:rsid w:val="00B36A73"/>
    <w:rsid w:val="00B36B7D"/>
    <w:rsid w:val="00B36B8A"/>
    <w:rsid w:val="00B36DCF"/>
    <w:rsid w:val="00B3705D"/>
    <w:rsid w:val="00B37603"/>
    <w:rsid w:val="00B377E1"/>
    <w:rsid w:val="00B37A2B"/>
    <w:rsid w:val="00B37BF1"/>
    <w:rsid w:val="00B37C05"/>
    <w:rsid w:val="00B37F9E"/>
    <w:rsid w:val="00B40006"/>
    <w:rsid w:val="00B4008B"/>
    <w:rsid w:val="00B40469"/>
    <w:rsid w:val="00B407BD"/>
    <w:rsid w:val="00B407D3"/>
    <w:rsid w:val="00B40848"/>
    <w:rsid w:val="00B40B81"/>
    <w:rsid w:val="00B40D5A"/>
    <w:rsid w:val="00B40DB1"/>
    <w:rsid w:val="00B40F77"/>
    <w:rsid w:val="00B4131F"/>
    <w:rsid w:val="00B41439"/>
    <w:rsid w:val="00B4162C"/>
    <w:rsid w:val="00B41CA6"/>
    <w:rsid w:val="00B41E39"/>
    <w:rsid w:val="00B41F7A"/>
    <w:rsid w:val="00B42646"/>
    <w:rsid w:val="00B4288D"/>
    <w:rsid w:val="00B428F9"/>
    <w:rsid w:val="00B4290E"/>
    <w:rsid w:val="00B42ABC"/>
    <w:rsid w:val="00B42E21"/>
    <w:rsid w:val="00B42F77"/>
    <w:rsid w:val="00B43081"/>
    <w:rsid w:val="00B4321D"/>
    <w:rsid w:val="00B432CE"/>
    <w:rsid w:val="00B43318"/>
    <w:rsid w:val="00B43390"/>
    <w:rsid w:val="00B43396"/>
    <w:rsid w:val="00B433BF"/>
    <w:rsid w:val="00B435D1"/>
    <w:rsid w:val="00B43652"/>
    <w:rsid w:val="00B436AA"/>
    <w:rsid w:val="00B438D3"/>
    <w:rsid w:val="00B43ED6"/>
    <w:rsid w:val="00B44013"/>
    <w:rsid w:val="00B44090"/>
    <w:rsid w:val="00B443DF"/>
    <w:rsid w:val="00B4445B"/>
    <w:rsid w:val="00B445CD"/>
    <w:rsid w:val="00B446C4"/>
    <w:rsid w:val="00B446CA"/>
    <w:rsid w:val="00B4479E"/>
    <w:rsid w:val="00B44899"/>
    <w:rsid w:val="00B448A0"/>
    <w:rsid w:val="00B44960"/>
    <w:rsid w:val="00B44A67"/>
    <w:rsid w:val="00B44AD5"/>
    <w:rsid w:val="00B44CC3"/>
    <w:rsid w:val="00B454EB"/>
    <w:rsid w:val="00B454FC"/>
    <w:rsid w:val="00B45533"/>
    <w:rsid w:val="00B456A1"/>
    <w:rsid w:val="00B459E0"/>
    <w:rsid w:val="00B45E4E"/>
    <w:rsid w:val="00B45EF5"/>
    <w:rsid w:val="00B46279"/>
    <w:rsid w:val="00B46634"/>
    <w:rsid w:val="00B46CF6"/>
    <w:rsid w:val="00B46D35"/>
    <w:rsid w:val="00B47000"/>
    <w:rsid w:val="00B4770E"/>
    <w:rsid w:val="00B47903"/>
    <w:rsid w:val="00B47967"/>
    <w:rsid w:val="00B479C3"/>
    <w:rsid w:val="00B479E9"/>
    <w:rsid w:val="00B47A7B"/>
    <w:rsid w:val="00B47AA3"/>
    <w:rsid w:val="00B47AAD"/>
    <w:rsid w:val="00B5053F"/>
    <w:rsid w:val="00B50722"/>
    <w:rsid w:val="00B50A9D"/>
    <w:rsid w:val="00B50CC1"/>
    <w:rsid w:val="00B51186"/>
    <w:rsid w:val="00B5140F"/>
    <w:rsid w:val="00B5146B"/>
    <w:rsid w:val="00B51472"/>
    <w:rsid w:val="00B5171E"/>
    <w:rsid w:val="00B51B87"/>
    <w:rsid w:val="00B51C31"/>
    <w:rsid w:val="00B51D0A"/>
    <w:rsid w:val="00B522BB"/>
    <w:rsid w:val="00B5250A"/>
    <w:rsid w:val="00B52A30"/>
    <w:rsid w:val="00B52CFB"/>
    <w:rsid w:val="00B52D33"/>
    <w:rsid w:val="00B52F27"/>
    <w:rsid w:val="00B53575"/>
    <w:rsid w:val="00B5365E"/>
    <w:rsid w:val="00B53835"/>
    <w:rsid w:val="00B5398B"/>
    <w:rsid w:val="00B539D3"/>
    <w:rsid w:val="00B53A68"/>
    <w:rsid w:val="00B53B27"/>
    <w:rsid w:val="00B53B29"/>
    <w:rsid w:val="00B53C3E"/>
    <w:rsid w:val="00B53D45"/>
    <w:rsid w:val="00B53ED3"/>
    <w:rsid w:val="00B53FB2"/>
    <w:rsid w:val="00B540C2"/>
    <w:rsid w:val="00B540D9"/>
    <w:rsid w:val="00B54177"/>
    <w:rsid w:val="00B54294"/>
    <w:rsid w:val="00B54347"/>
    <w:rsid w:val="00B5457C"/>
    <w:rsid w:val="00B54799"/>
    <w:rsid w:val="00B54841"/>
    <w:rsid w:val="00B5484D"/>
    <w:rsid w:val="00B548BE"/>
    <w:rsid w:val="00B54BDB"/>
    <w:rsid w:val="00B54E16"/>
    <w:rsid w:val="00B54EC3"/>
    <w:rsid w:val="00B54FF8"/>
    <w:rsid w:val="00B5504B"/>
    <w:rsid w:val="00B5527B"/>
    <w:rsid w:val="00B5535F"/>
    <w:rsid w:val="00B553F3"/>
    <w:rsid w:val="00B559D0"/>
    <w:rsid w:val="00B55BDE"/>
    <w:rsid w:val="00B55E70"/>
    <w:rsid w:val="00B5625F"/>
    <w:rsid w:val="00B563A7"/>
    <w:rsid w:val="00B565E2"/>
    <w:rsid w:val="00B5668C"/>
    <w:rsid w:val="00B56831"/>
    <w:rsid w:val="00B56B06"/>
    <w:rsid w:val="00B56D71"/>
    <w:rsid w:val="00B571BA"/>
    <w:rsid w:val="00B5724B"/>
    <w:rsid w:val="00B5729A"/>
    <w:rsid w:val="00B57477"/>
    <w:rsid w:val="00B574C7"/>
    <w:rsid w:val="00B57A25"/>
    <w:rsid w:val="00B57D7F"/>
    <w:rsid w:val="00B57DCA"/>
    <w:rsid w:val="00B57FA8"/>
    <w:rsid w:val="00B6017D"/>
    <w:rsid w:val="00B6053D"/>
    <w:rsid w:val="00B60F01"/>
    <w:rsid w:val="00B6105F"/>
    <w:rsid w:val="00B611FB"/>
    <w:rsid w:val="00B61434"/>
    <w:rsid w:val="00B615AE"/>
    <w:rsid w:val="00B615E3"/>
    <w:rsid w:val="00B61613"/>
    <w:rsid w:val="00B61717"/>
    <w:rsid w:val="00B61864"/>
    <w:rsid w:val="00B61955"/>
    <w:rsid w:val="00B61A0D"/>
    <w:rsid w:val="00B61B03"/>
    <w:rsid w:val="00B61C40"/>
    <w:rsid w:val="00B61D86"/>
    <w:rsid w:val="00B61DE8"/>
    <w:rsid w:val="00B6235B"/>
    <w:rsid w:val="00B62373"/>
    <w:rsid w:val="00B624E5"/>
    <w:rsid w:val="00B6266C"/>
    <w:rsid w:val="00B627C8"/>
    <w:rsid w:val="00B627D0"/>
    <w:rsid w:val="00B62808"/>
    <w:rsid w:val="00B62AE3"/>
    <w:rsid w:val="00B62AFA"/>
    <w:rsid w:val="00B62B02"/>
    <w:rsid w:val="00B62CCD"/>
    <w:rsid w:val="00B62D7D"/>
    <w:rsid w:val="00B632AA"/>
    <w:rsid w:val="00B63365"/>
    <w:rsid w:val="00B633E3"/>
    <w:rsid w:val="00B63659"/>
    <w:rsid w:val="00B63747"/>
    <w:rsid w:val="00B637D9"/>
    <w:rsid w:val="00B639B9"/>
    <w:rsid w:val="00B63AE0"/>
    <w:rsid w:val="00B63BAA"/>
    <w:rsid w:val="00B63BBD"/>
    <w:rsid w:val="00B63C89"/>
    <w:rsid w:val="00B63DB5"/>
    <w:rsid w:val="00B641F9"/>
    <w:rsid w:val="00B6469C"/>
    <w:rsid w:val="00B646BA"/>
    <w:rsid w:val="00B64829"/>
    <w:rsid w:val="00B64BCF"/>
    <w:rsid w:val="00B64DD8"/>
    <w:rsid w:val="00B64F7D"/>
    <w:rsid w:val="00B65011"/>
    <w:rsid w:val="00B650D8"/>
    <w:rsid w:val="00B6516C"/>
    <w:rsid w:val="00B651C6"/>
    <w:rsid w:val="00B65939"/>
    <w:rsid w:val="00B65B04"/>
    <w:rsid w:val="00B65C44"/>
    <w:rsid w:val="00B65E98"/>
    <w:rsid w:val="00B65FEB"/>
    <w:rsid w:val="00B66117"/>
    <w:rsid w:val="00B662D3"/>
    <w:rsid w:val="00B66344"/>
    <w:rsid w:val="00B664DA"/>
    <w:rsid w:val="00B667E9"/>
    <w:rsid w:val="00B668B1"/>
    <w:rsid w:val="00B6694D"/>
    <w:rsid w:val="00B66C42"/>
    <w:rsid w:val="00B66D20"/>
    <w:rsid w:val="00B66DF1"/>
    <w:rsid w:val="00B66FEE"/>
    <w:rsid w:val="00B67219"/>
    <w:rsid w:val="00B67293"/>
    <w:rsid w:val="00B673EB"/>
    <w:rsid w:val="00B67429"/>
    <w:rsid w:val="00B676BC"/>
    <w:rsid w:val="00B677DD"/>
    <w:rsid w:val="00B679AD"/>
    <w:rsid w:val="00B67C15"/>
    <w:rsid w:val="00B67C9E"/>
    <w:rsid w:val="00B67CC0"/>
    <w:rsid w:val="00B67CD3"/>
    <w:rsid w:val="00B67E0E"/>
    <w:rsid w:val="00B67E3C"/>
    <w:rsid w:val="00B67EB4"/>
    <w:rsid w:val="00B67EF9"/>
    <w:rsid w:val="00B67FD5"/>
    <w:rsid w:val="00B700D1"/>
    <w:rsid w:val="00B7035D"/>
    <w:rsid w:val="00B703BE"/>
    <w:rsid w:val="00B705A0"/>
    <w:rsid w:val="00B70610"/>
    <w:rsid w:val="00B70C23"/>
    <w:rsid w:val="00B70E24"/>
    <w:rsid w:val="00B7134D"/>
    <w:rsid w:val="00B71357"/>
    <w:rsid w:val="00B714E0"/>
    <w:rsid w:val="00B7163D"/>
    <w:rsid w:val="00B718B6"/>
    <w:rsid w:val="00B718BE"/>
    <w:rsid w:val="00B719B9"/>
    <w:rsid w:val="00B719E5"/>
    <w:rsid w:val="00B71B2F"/>
    <w:rsid w:val="00B71D79"/>
    <w:rsid w:val="00B71D92"/>
    <w:rsid w:val="00B71DFE"/>
    <w:rsid w:val="00B720B1"/>
    <w:rsid w:val="00B721CB"/>
    <w:rsid w:val="00B72202"/>
    <w:rsid w:val="00B72534"/>
    <w:rsid w:val="00B729F4"/>
    <w:rsid w:val="00B72B59"/>
    <w:rsid w:val="00B72D35"/>
    <w:rsid w:val="00B72F2A"/>
    <w:rsid w:val="00B731F0"/>
    <w:rsid w:val="00B73386"/>
    <w:rsid w:val="00B73629"/>
    <w:rsid w:val="00B736B5"/>
    <w:rsid w:val="00B73999"/>
    <w:rsid w:val="00B73B20"/>
    <w:rsid w:val="00B73B25"/>
    <w:rsid w:val="00B744A7"/>
    <w:rsid w:val="00B745C8"/>
    <w:rsid w:val="00B746F0"/>
    <w:rsid w:val="00B74A54"/>
    <w:rsid w:val="00B74CE4"/>
    <w:rsid w:val="00B74F14"/>
    <w:rsid w:val="00B755E5"/>
    <w:rsid w:val="00B7595E"/>
    <w:rsid w:val="00B75A21"/>
    <w:rsid w:val="00B75BB8"/>
    <w:rsid w:val="00B75BDC"/>
    <w:rsid w:val="00B75ECE"/>
    <w:rsid w:val="00B75F50"/>
    <w:rsid w:val="00B76188"/>
    <w:rsid w:val="00B764A9"/>
    <w:rsid w:val="00B76704"/>
    <w:rsid w:val="00B7682F"/>
    <w:rsid w:val="00B76888"/>
    <w:rsid w:val="00B76977"/>
    <w:rsid w:val="00B76B5C"/>
    <w:rsid w:val="00B7718E"/>
    <w:rsid w:val="00B771E3"/>
    <w:rsid w:val="00B7722A"/>
    <w:rsid w:val="00B77317"/>
    <w:rsid w:val="00B77389"/>
    <w:rsid w:val="00B774E4"/>
    <w:rsid w:val="00B777A9"/>
    <w:rsid w:val="00B7783C"/>
    <w:rsid w:val="00B77A0D"/>
    <w:rsid w:val="00B77A4D"/>
    <w:rsid w:val="00B77A51"/>
    <w:rsid w:val="00B77BE3"/>
    <w:rsid w:val="00B77C08"/>
    <w:rsid w:val="00B800A2"/>
    <w:rsid w:val="00B800D7"/>
    <w:rsid w:val="00B80185"/>
    <w:rsid w:val="00B8021D"/>
    <w:rsid w:val="00B8027F"/>
    <w:rsid w:val="00B80335"/>
    <w:rsid w:val="00B8097A"/>
    <w:rsid w:val="00B80989"/>
    <w:rsid w:val="00B80AAC"/>
    <w:rsid w:val="00B80AAF"/>
    <w:rsid w:val="00B80AE2"/>
    <w:rsid w:val="00B811B7"/>
    <w:rsid w:val="00B811D0"/>
    <w:rsid w:val="00B81297"/>
    <w:rsid w:val="00B8132C"/>
    <w:rsid w:val="00B815C2"/>
    <w:rsid w:val="00B81628"/>
    <w:rsid w:val="00B817BF"/>
    <w:rsid w:val="00B819DF"/>
    <w:rsid w:val="00B81B31"/>
    <w:rsid w:val="00B81B83"/>
    <w:rsid w:val="00B81BE0"/>
    <w:rsid w:val="00B81C4F"/>
    <w:rsid w:val="00B81CC4"/>
    <w:rsid w:val="00B81D65"/>
    <w:rsid w:val="00B81F1C"/>
    <w:rsid w:val="00B8208D"/>
    <w:rsid w:val="00B8212E"/>
    <w:rsid w:val="00B822F4"/>
    <w:rsid w:val="00B82340"/>
    <w:rsid w:val="00B82494"/>
    <w:rsid w:val="00B827B3"/>
    <w:rsid w:val="00B82976"/>
    <w:rsid w:val="00B82A6D"/>
    <w:rsid w:val="00B82BB9"/>
    <w:rsid w:val="00B82BE6"/>
    <w:rsid w:val="00B82DD8"/>
    <w:rsid w:val="00B82F78"/>
    <w:rsid w:val="00B830C8"/>
    <w:rsid w:val="00B831CC"/>
    <w:rsid w:val="00B83314"/>
    <w:rsid w:val="00B8365A"/>
    <w:rsid w:val="00B8369D"/>
    <w:rsid w:val="00B8375F"/>
    <w:rsid w:val="00B840D4"/>
    <w:rsid w:val="00B843B5"/>
    <w:rsid w:val="00B84414"/>
    <w:rsid w:val="00B84431"/>
    <w:rsid w:val="00B845D6"/>
    <w:rsid w:val="00B846C8"/>
    <w:rsid w:val="00B847CE"/>
    <w:rsid w:val="00B84D53"/>
    <w:rsid w:val="00B85056"/>
    <w:rsid w:val="00B852F6"/>
    <w:rsid w:val="00B85318"/>
    <w:rsid w:val="00B853B9"/>
    <w:rsid w:val="00B85466"/>
    <w:rsid w:val="00B85519"/>
    <w:rsid w:val="00B85602"/>
    <w:rsid w:val="00B8582F"/>
    <w:rsid w:val="00B859BF"/>
    <w:rsid w:val="00B85C19"/>
    <w:rsid w:val="00B85C7C"/>
    <w:rsid w:val="00B85CA3"/>
    <w:rsid w:val="00B85F95"/>
    <w:rsid w:val="00B860FA"/>
    <w:rsid w:val="00B862AC"/>
    <w:rsid w:val="00B86348"/>
    <w:rsid w:val="00B86425"/>
    <w:rsid w:val="00B868B2"/>
    <w:rsid w:val="00B869B0"/>
    <w:rsid w:val="00B87285"/>
    <w:rsid w:val="00B872E4"/>
    <w:rsid w:val="00B872ED"/>
    <w:rsid w:val="00B877DC"/>
    <w:rsid w:val="00B8791B"/>
    <w:rsid w:val="00B8794B"/>
    <w:rsid w:val="00B87ABC"/>
    <w:rsid w:val="00B87ADD"/>
    <w:rsid w:val="00B87C7C"/>
    <w:rsid w:val="00B87D3E"/>
    <w:rsid w:val="00B87FBC"/>
    <w:rsid w:val="00B904DA"/>
    <w:rsid w:val="00B909F6"/>
    <w:rsid w:val="00B9100C"/>
    <w:rsid w:val="00B911EB"/>
    <w:rsid w:val="00B913AA"/>
    <w:rsid w:val="00B9154C"/>
    <w:rsid w:val="00B9162C"/>
    <w:rsid w:val="00B91CBE"/>
    <w:rsid w:val="00B91D40"/>
    <w:rsid w:val="00B91F3A"/>
    <w:rsid w:val="00B92100"/>
    <w:rsid w:val="00B92251"/>
    <w:rsid w:val="00B922B1"/>
    <w:rsid w:val="00B9254D"/>
    <w:rsid w:val="00B92792"/>
    <w:rsid w:val="00B927C5"/>
    <w:rsid w:val="00B92904"/>
    <w:rsid w:val="00B92E17"/>
    <w:rsid w:val="00B92F24"/>
    <w:rsid w:val="00B93401"/>
    <w:rsid w:val="00B93A35"/>
    <w:rsid w:val="00B93C48"/>
    <w:rsid w:val="00B93DC0"/>
    <w:rsid w:val="00B9420D"/>
    <w:rsid w:val="00B943CD"/>
    <w:rsid w:val="00B944A1"/>
    <w:rsid w:val="00B946EC"/>
    <w:rsid w:val="00B9485B"/>
    <w:rsid w:val="00B94AE4"/>
    <w:rsid w:val="00B94B07"/>
    <w:rsid w:val="00B94B6A"/>
    <w:rsid w:val="00B94B75"/>
    <w:rsid w:val="00B9511E"/>
    <w:rsid w:val="00B95383"/>
    <w:rsid w:val="00B9539C"/>
    <w:rsid w:val="00B953C0"/>
    <w:rsid w:val="00B954F0"/>
    <w:rsid w:val="00B9590B"/>
    <w:rsid w:val="00B9599D"/>
    <w:rsid w:val="00B95EBB"/>
    <w:rsid w:val="00B95EF4"/>
    <w:rsid w:val="00B9648B"/>
    <w:rsid w:val="00B964A1"/>
    <w:rsid w:val="00B964FC"/>
    <w:rsid w:val="00B9670F"/>
    <w:rsid w:val="00B96737"/>
    <w:rsid w:val="00B96935"/>
    <w:rsid w:val="00B96AC8"/>
    <w:rsid w:val="00B96AF1"/>
    <w:rsid w:val="00B96B6D"/>
    <w:rsid w:val="00B96C69"/>
    <w:rsid w:val="00B96C8F"/>
    <w:rsid w:val="00B96E4C"/>
    <w:rsid w:val="00B97164"/>
    <w:rsid w:val="00B97345"/>
    <w:rsid w:val="00B976CE"/>
    <w:rsid w:val="00B977AD"/>
    <w:rsid w:val="00B97F90"/>
    <w:rsid w:val="00B97FB7"/>
    <w:rsid w:val="00BA03AB"/>
    <w:rsid w:val="00BA063B"/>
    <w:rsid w:val="00BA0976"/>
    <w:rsid w:val="00BA10EB"/>
    <w:rsid w:val="00BA1190"/>
    <w:rsid w:val="00BA1660"/>
    <w:rsid w:val="00BA16E0"/>
    <w:rsid w:val="00BA19C2"/>
    <w:rsid w:val="00BA1A4B"/>
    <w:rsid w:val="00BA1B49"/>
    <w:rsid w:val="00BA1C63"/>
    <w:rsid w:val="00BA1D06"/>
    <w:rsid w:val="00BA1DE8"/>
    <w:rsid w:val="00BA1F67"/>
    <w:rsid w:val="00BA2075"/>
    <w:rsid w:val="00BA2422"/>
    <w:rsid w:val="00BA27D7"/>
    <w:rsid w:val="00BA297B"/>
    <w:rsid w:val="00BA2B67"/>
    <w:rsid w:val="00BA2EB3"/>
    <w:rsid w:val="00BA3188"/>
    <w:rsid w:val="00BA340D"/>
    <w:rsid w:val="00BA370B"/>
    <w:rsid w:val="00BA3A00"/>
    <w:rsid w:val="00BA3A55"/>
    <w:rsid w:val="00BA3C34"/>
    <w:rsid w:val="00BA3CF4"/>
    <w:rsid w:val="00BA3E72"/>
    <w:rsid w:val="00BA41CB"/>
    <w:rsid w:val="00BA46BC"/>
    <w:rsid w:val="00BA4836"/>
    <w:rsid w:val="00BA489C"/>
    <w:rsid w:val="00BA4919"/>
    <w:rsid w:val="00BA4E88"/>
    <w:rsid w:val="00BA4F1A"/>
    <w:rsid w:val="00BA50B6"/>
    <w:rsid w:val="00BA52C9"/>
    <w:rsid w:val="00BA52F4"/>
    <w:rsid w:val="00BA5459"/>
    <w:rsid w:val="00BA56F7"/>
    <w:rsid w:val="00BA5BA1"/>
    <w:rsid w:val="00BA5C6C"/>
    <w:rsid w:val="00BA5CED"/>
    <w:rsid w:val="00BA5D40"/>
    <w:rsid w:val="00BA5D46"/>
    <w:rsid w:val="00BA5FF4"/>
    <w:rsid w:val="00BA64CC"/>
    <w:rsid w:val="00BA66E8"/>
    <w:rsid w:val="00BA6C18"/>
    <w:rsid w:val="00BA6C43"/>
    <w:rsid w:val="00BA70C9"/>
    <w:rsid w:val="00BA73DC"/>
    <w:rsid w:val="00BA74E8"/>
    <w:rsid w:val="00BA76CE"/>
    <w:rsid w:val="00BA7824"/>
    <w:rsid w:val="00BA7E86"/>
    <w:rsid w:val="00BA7FC8"/>
    <w:rsid w:val="00BB01A7"/>
    <w:rsid w:val="00BB0269"/>
    <w:rsid w:val="00BB0403"/>
    <w:rsid w:val="00BB04C4"/>
    <w:rsid w:val="00BB0836"/>
    <w:rsid w:val="00BB08C5"/>
    <w:rsid w:val="00BB0903"/>
    <w:rsid w:val="00BB0985"/>
    <w:rsid w:val="00BB0999"/>
    <w:rsid w:val="00BB0A13"/>
    <w:rsid w:val="00BB157F"/>
    <w:rsid w:val="00BB171D"/>
    <w:rsid w:val="00BB18B7"/>
    <w:rsid w:val="00BB1994"/>
    <w:rsid w:val="00BB1AB3"/>
    <w:rsid w:val="00BB1C1F"/>
    <w:rsid w:val="00BB1D8C"/>
    <w:rsid w:val="00BB1DDD"/>
    <w:rsid w:val="00BB1E98"/>
    <w:rsid w:val="00BB1F7F"/>
    <w:rsid w:val="00BB237E"/>
    <w:rsid w:val="00BB2489"/>
    <w:rsid w:val="00BB2872"/>
    <w:rsid w:val="00BB2DDF"/>
    <w:rsid w:val="00BB2ED8"/>
    <w:rsid w:val="00BB2FFE"/>
    <w:rsid w:val="00BB301D"/>
    <w:rsid w:val="00BB3512"/>
    <w:rsid w:val="00BB366E"/>
    <w:rsid w:val="00BB3919"/>
    <w:rsid w:val="00BB3A44"/>
    <w:rsid w:val="00BB3A87"/>
    <w:rsid w:val="00BB3AB6"/>
    <w:rsid w:val="00BB3B54"/>
    <w:rsid w:val="00BB3C1F"/>
    <w:rsid w:val="00BB3D7A"/>
    <w:rsid w:val="00BB41CB"/>
    <w:rsid w:val="00BB4873"/>
    <w:rsid w:val="00BB4DE4"/>
    <w:rsid w:val="00BB512A"/>
    <w:rsid w:val="00BB5189"/>
    <w:rsid w:val="00BB51DE"/>
    <w:rsid w:val="00BB5A0F"/>
    <w:rsid w:val="00BB5A60"/>
    <w:rsid w:val="00BB5C88"/>
    <w:rsid w:val="00BB5F7D"/>
    <w:rsid w:val="00BB60AE"/>
    <w:rsid w:val="00BB6360"/>
    <w:rsid w:val="00BB64D7"/>
    <w:rsid w:val="00BB680E"/>
    <w:rsid w:val="00BB690B"/>
    <w:rsid w:val="00BB690C"/>
    <w:rsid w:val="00BB6A58"/>
    <w:rsid w:val="00BB6A72"/>
    <w:rsid w:val="00BB6B47"/>
    <w:rsid w:val="00BB6B7D"/>
    <w:rsid w:val="00BB6BD7"/>
    <w:rsid w:val="00BB6BE7"/>
    <w:rsid w:val="00BB6D3B"/>
    <w:rsid w:val="00BB6E23"/>
    <w:rsid w:val="00BB6E82"/>
    <w:rsid w:val="00BB7008"/>
    <w:rsid w:val="00BB7070"/>
    <w:rsid w:val="00BB7119"/>
    <w:rsid w:val="00BB7144"/>
    <w:rsid w:val="00BB725F"/>
    <w:rsid w:val="00BB72DF"/>
    <w:rsid w:val="00BB736E"/>
    <w:rsid w:val="00BB7B41"/>
    <w:rsid w:val="00BB7EEF"/>
    <w:rsid w:val="00BB7F06"/>
    <w:rsid w:val="00BC01D2"/>
    <w:rsid w:val="00BC0271"/>
    <w:rsid w:val="00BC0478"/>
    <w:rsid w:val="00BC07B6"/>
    <w:rsid w:val="00BC09DB"/>
    <w:rsid w:val="00BC0A1E"/>
    <w:rsid w:val="00BC0B8F"/>
    <w:rsid w:val="00BC0C7C"/>
    <w:rsid w:val="00BC0E22"/>
    <w:rsid w:val="00BC1061"/>
    <w:rsid w:val="00BC1269"/>
    <w:rsid w:val="00BC1283"/>
    <w:rsid w:val="00BC13AE"/>
    <w:rsid w:val="00BC1786"/>
    <w:rsid w:val="00BC19E7"/>
    <w:rsid w:val="00BC1C03"/>
    <w:rsid w:val="00BC1D8A"/>
    <w:rsid w:val="00BC205E"/>
    <w:rsid w:val="00BC20F0"/>
    <w:rsid w:val="00BC22BA"/>
    <w:rsid w:val="00BC22DF"/>
    <w:rsid w:val="00BC23B8"/>
    <w:rsid w:val="00BC2B81"/>
    <w:rsid w:val="00BC2BEF"/>
    <w:rsid w:val="00BC2D15"/>
    <w:rsid w:val="00BC2E28"/>
    <w:rsid w:val="00BC2F60"/>
    <w:rsid w:val="00BC32EC"/>
    <w:rsid w:val="00BC35AF"/>
    <w:rsid w:val="00BC36E7"/>
    <w:rsid w:val="00BC3742"/>
    <w:rsid w:val="00BC3778"/>
    <w:rsid w:val="00BC37B2"/>
    <w:rsid w:val="00BC39F2"/>
    <w:rsid w:val="00BC3A2F"/>
    <w:rsid w:val="00BC41B2"/>
    <w:rsid w:val="00BC41E1"/>
    <w:rsid w:val="00BC42B4"/>
    <w:rsid w:val="00BC4361"/>
    <w:rsid w:val="00BC454E"/>
    <w:rsid w:val="00BC4931"/>
    <w:rsid w:val="00BC4B79"/>
    <w:rsid w:val="00BC4CCB"/>
    <w:rsid w:val="00BC4F51"/>
    <w:rsid w:val="00BC5016"/>
    <w:rsid w:val="00BC50D7"/>
    <w:rsid w:val="00BC57F9"/>
    <w:rsid w:val="00BC587A"/>
    <w:rsid w:val="00BC5953"/>
    <w:rsid w:val="00BC5B68"/>
    <w:rsid w:val="00BC5EC6"/>
    <w:rsid w:val="00BC5FAB"/>
    <w:rsid w:val="00BC62B8"/>
    <w:rsid w:val="00BC6471"/>
    <w:rsid w:val="00BC6590"/>
    <w:rsid w:val="00BC672B"/>
    <w:rsid w:val="00BC6CA0"/>
    <w:rsid w:val="00BC6E93"/>
    <w:rsid w:val="00BC6F50"/>
    <w:rsid w:val="00BC73AE"/>
    <w:rsid w:val="00BC7416"/>
    <w:rsid w:val="00BC7707"/>
    <w:rsid w:val="00BC77E1"/>
    <w:rsid w:val="00BC787E"/>
    <w:rsid w:val="00BC7895"/>
    <w:rsid w:val="00BC7F53"/>
    <w:rsid w:val="00BD0132"/>
    <w:rsid w:val="00BD019A"/>
    <w:rsid w:val="00BD022D"/>
    <w:rsid w:val="00BD0636"/>
    <w:rsid w:val="00BD0711"/>
    <w:rsid w:val="00BD08B7"/>
    <w:rsid w:val="00BD097E"/>
    <w:rsid w:val="00BD0B33"/>
    <w:rsid w:val="00BD0D4C"/>
    <w:rsid w:val="00BD0D89"/>
    <w:rsid w:val="00BD0D8A"/>
    <w:rsid w:val="00BD1169"/>
    <w:rsid w:val="00BD1354"/>
    <w:rsid w:val="00BD14EA"/>
    <w:rsid w:val="00BD155B"/>
    <w:rsid w:val="00BD162E"/>
    <w:rsid w:val="00BD17E6"/>
    <w:rsid w:val="00BD18A1"/>
    <w:rsid w:val="00BD1936"/>
    <w:rsid w:val="00BD19DC"/>
    <w:rsid w:val="00BD1B0C"/>
    <w:rsid w:val="00BD1CCA"/>
    <w:rsid w:val="00BD2093"/>
    <w:rsid w:val="00BD2252"/>
    <w:rsid w:val="00BD2253"/>
    <w:rsid w:val="00BD22F4"/>
    <w:rsid w:val="00BD246D"/>
    <w:rsid w:val="00BD2597"/>
    <w:rsid w:val="00BD260E"/>
    <w:rsid w:val="00BD28F1"/>
    <w:rsid w:val="00BD290E"/>
    <w:rsid w:val="00BD2965"/>
    <w:rsid w:val="00BD2D0E"/>
    <w:rsid w:val="00BD2D26"/>
    <w:rsid w:val="00BD2EEA"/>
    <w:rsid w:val="00BD2FBE"/>
    <w:rsid w:val="00BD30CB"/>
    <w:rsid w:val="00BD3294"/>
    <w:rsid w:val="00BD3428"/>
    <w:rsid w:val="00BD3667"/>
    <w:rsid w:val="00BD37FA"/>
    <w:rsid w:val="00BD3845"/>
    <w:rsid w:val="00BD38A9"/>
    <w:rsid w:val="00BD398E"/>
    <w:rsid w:val="00BD3C7F"/>
    <w:rsid w:val="00BD3D97"/>
    <w:rsid w:val="00BD4332"/>
    <w:rsid w:val="00BD43AA"/>
    <w:rsid w:val="00BD43F2"/>
    <w:rsid w:val="00BD443E"/>
    <w:rsid w:val="00BD4455"/>
    <w:rsid w:val="00BD4706"/>
    <w:rsid w:val="00BD48D3"/>
    <w:rsid w:val="00BD4DA2"/>
    <w:rsid w:val="00BD4DB1"/>
    <w:rsid w:val="00BD4E43"/>
    <w:rsid w:val="00BD50B1"/>
    <w:rsid w:val="00BD5177"/>
    <w:rsid w:val="00BD5252"/>
    <w:rsid w:val="00BD5275"/>
    <w:rsid w:val="00BD53B6"/>
    <w:rsid w:val="00BD58E6"/>
    <w:rsid w:val="00BD5955"/>
    <w:rsid w:val="00BD603D"/>
    <w:rsid w:val="00BD604C"/>
    <w:rsid w:val="00BD6420"/>
    <w:rsid w:val="00BD663B"/>
    <w:rsid w:val="00BD66C4"/>
    <w:rsid w:val="00BD67E5"/>
    <w:rsid w:val="00BD6B5F"/>
    <w:rsid w:val="00BD6BB4"/>
    <w:rsid w:val="00BD6BD6"/>
    <w:rsid w:val="00BD6C10"/>
    <w:rsid w:val="00BD6CBF"/>
    <w:rsid w:val="00BD6DC1"/>
    <w:rsid w:val="00BD7392"/>
    <w:rsid w:val="00BD7578"/>
    <w:rsid w:val="00BD7659"/>
    <w:rsid w:val="00BD77CE"/>
    <w:rsid w:val="00BD787B"/>
    <w:rsid w:val="00BD79A2"/>
    <w:rsid w:val="00BD7BF0"/>
    <w:rsid w:val="00BD7CE1"/>
    <w:rsid w:val="00BD7E8E"/>
    <w:rsid w:val="00BE00C5"/>
    <w:rsid w:val="00BE03F3"/>
    <w:rsid w:val="00BE053D"/>
    <w:rsid w:val="00BE056C"/>
    <w:rsid w:val="00BE11F8"/>
    <w:rsid w:val="00BE1428"/>
    <w:rsid w:val="00BE14D7"/>
    <w:rsid w:val="00BE1864"/>
    <w:rsid w:val="00BE193A"/>
    <w:rsid w:val="00BE1A4B"/>
    <w:rsid w:val="00BE1C43"/>
    <w:rsid w:val="00BE1CE0"/>
    <w:rsid w:val="00BE1D2F"/>
    <w:rsid w:val="00BE1FC4"/>
    <w:rsid w:val="00BE20BB"/>
    <w:rsid w:val="00BE2359"/>
    <w:rsid w:val="00BE26BB"/>
    <w:rsid w:val="00BE26BF"/>
    <w:rsid w:val="00BE2CEF"/>
    <w:rsid w:val="00BE31A4"/>
    <w:rsid w:val="00BE369A"/>
    <w:rsid w:val="00BE387A"/>
    <w:rsid w:val="00BE38BD"/>
    <w:rsid w:val="00BE38D7"/>
    <w:rsid w:val="00BE3909"/>
    <w:rsid w:val="00BE3CD2"/>
    <w:rsid w:val="00BE40A2"/>
    <w:rsid w:val="00BE41F4"/>
    <w:rsid w:val="00BE44EA"/>
    <w:rsid w:val="00BE45D1"/>
    <w:rsid w:val="00BE4817"/>
    <w:rsid w:val="00BE4D41"/>
    <w:rsid w:val="00BE50C7"/>
    <w:rsid w:val="00BE5115"/>
    <w:rsid w:val="00BE530C"/>
    <w:rsid w:val="00BE533C"/>
    <w:rsid w:val="00BE54CA"/>
    <w:rsid w:val="00BE5682"/>
    <w:rsid w:val="00BE56C5"/>
    <w:rsid w:val="00BE57EA"/>
    <w:rsid w:val="00BE5900"/>
    <w:rsid w:val="00BE5B6C"/>
    <w:rsid w:val="00BE5D4C"/>
    <w:rsid w:val="00BE5E72"/>
    <w:rsid w:val="00BE6027"/>
    <w:rsid w:val="00BE6124"/>
    <w:rsid w:val="00BE6583"/>
    <w:rsid w:val="00BE65BF"/>
    <w:rsid w:val="00BE6781"/>
    <w:rsid w:val="00BE6843"/>
    <w:rsid w:val="00BE68FA"/>
    <w:rsid w:val="00BE691A"/>
    <w:rsid w:val="00BE69F5"/>
    <w:rsid w:val="00BE6A85"/>
    <w:rsid w:val="00BE6B01"/>
    <w:rsid w:val="00BE6BA3"/>
    <w:rsid w:val="00BE6CF6"/>
    <w:rsid w:val="00BE6E88"/>
    <w:rsid w:val="00BE70A7"/>
    <w:rsid w:val="00BE73F5"/>
    <w:rsid w:val="00BE7425"/>
    <w:rsid w:val="00BE74B0"/>
    <w:rsid w:val="00BE7548"/>
    <w:rsid w:val="00BE7673"/>
    <w:rsid w:val="00BE795A"/>
    <w:rsid w:val="00BE7AA8"/>
    <w:rsid w:val="00BE7B27"/>
    <w:rsid w:val="00BE7B5E"/>
    <w:rsid w:val="00BE7C65"/>
    <w:rsid w:val="00BE7D97"/>
    <w:rsid w:val="00BE7E24"/>
    <w:rsid w:val="00BF0284"/>
    <w:rsid w:val="00BF064D"/>
    <w:rsid w:val="00BF074B"/>
    <w:rsid w:val="00BF08F5"/>
    <w:rsid w:val="00BF09FD"/>
    <w:rsid w:val="00BF0A16"/>
    <w:rsid w:val="00BF0B74"/>
    <w:rsid w:val="00BF0D10"/>
    <w:rsid w:val="00BF1209"/>
    <w:rsid w:val="00BF12B9"/>
    <w:rsid w:val="00BF1336"/>
    <w:rsid w:val="00BF1390"/>
    <w:rsid w:val="00BF1422"/>
    <w:rsid w:val="00BF16CC"/>
    <w:rsid w:val="00BF1A7F"/>
    <w:rsid w:val="00BF1E18"/>
    <w:rsid w:val="00BF1ED8"/>
    <w:rsid w:val="00BF1F44"/>
    <w:rsid w:val="00BF2112"/>
    <w:rsid w:val="00BF230B"/>
    <w:rsid w:val="00BF2676"/>
    <w:rsid w:val="00BF272D"/>
    <w:rsid w:val="00BF2863"/>
    <w:rsid w:val="00BF294B"/>
    <w:rsid w:val="00BF2B41"/>
    <w:rsid w:val="00BF2C75"/>
    <w:rsid w:val="00BF2D38"/>
    <w:rsid w:val="00BF2DF0"/>
    <w:rsid w:val="00BF2E24"/>
    <w:rsid w:val="00BF30AE"/>
    <w:rsid w:val="00BF325C"/>
    <w:rsid w:val="00BF32A8"/>
    <w:rsid w:val="00BF383F"/>
    <w:rsid w:val="00BF3A70"/>
    <w:rsid w:val="00BF3C99"/>
    <w:rsid w:val="00BF3DED"/>
    <w:rsid w:val="00BF400D"/>
    <w:rsid w:val="00BF403D"/>
    <w:rsid w:val="00BF4973"/>
    <w:rsid w:val="00BF4BDA"/>
    <w:rsid w:val="00BF4D07"/>
    <w:rsid w:val="00BF4FB6"/>
    <w:rsid w:val="00BF4FC5"/>
    <w:rsid w:val="00BF4FDB"/>
    <w:rsid w:val="00BF53B1"/>
    <w:rsid w:val="00BF5562"/>
    <w:rsid w:val="00BF5568"/>
    <w:rsid w:val="00BF5574"/>
    <w:rsid w:val="00BF55A8"/>
    <w:rsid w:val="00BF582A"/>
    <w:rsid w:val="00BF5C5F"/>
    <w:rsid w:val="00BF5CE4"/>
    <w:rsid w:val="00BF5E7F"/>
    <w:rsid w:val="00BF5F10"/>
    <w:rsid w:val="00BF611E"/>
    <w:rsid w:val="00BF647A"/>
    <w:rsid w:val="00BF66B7"/>
    <w:rsid w:val="00BF6798"/>
    <w:rsid w:val="00BF685B"/>
    <w:rsid w:val="00BF6B09"/>
    <w:rsid w:val="00BF6B17"/>
    <w:rsid w:val="00BF6D69"/>
    <w:rsid w:val="00BF6DCD"/>
    <w:rsid w:val="00BF6E10"/>
    <w:rsid w:val="00BF6EDE"/>
    <w:rsid w:val="00BF70A6"/>
    <w:rsid w:val="00BF711C"/>
    <w:rsid w:val="00BF727E"/>
    <w:rsid w:val="00BF759C"/>
    <w:rsid w:val="00BF7799"/>
    <w:rsid w:val="00BF7821"/>
    <w:rsid w:val="00BF78D7"/>
    <w:rsid w:val="00BF7A3D"/>
    <w:rsid w:val="00BF7B28"/>
    <w:rsid w:val="00BF7B4F"/>
    <w:rsid w:val="00BF7F37"/>
    <w:rsid w:val="00C00064"/>
    <w:rsid w:val="00C0007D"/>
    <w:rsid w:val="00C007E0"/>
    <w:rsid w:val="00C0089E"/>
    <w:rsid w:val="00C00951"/>
    <w:rsid w:val="00C00A21"/>
    <w:rsid w:val="00C00A68"/>
    <w:rsid w:val="00C00C53"/>
    <w:rsid w:val="00C00C82"/>
    <w:rsid w:val="00C00E95"/>
    <w:rsid w:val="00C00FA9"/>
    <w:rsid w:val="00C0109E"/>
    <w:rsid w:val="00C011C3"/>
    <w:rsid w:val="00C012A1"/>
    <w:rsid w:val="00C016F8"/>
    <w:rsid w:val="00C0173B"/>
    <w:rsid w:val="00C01A1F"/>
    <w:rsid w:val="00C01C1F"/>
    <w:rsid w:val="00C01C27"/>
    <w:rsid w:val="00C01EC8"/>
    <w:rsid w:val="00C01FA2"/>
    <w:rsid w:val="00C01FB1"/>
    <w:rsid w:val="00C02141"/>
    <w:rsid w:val="00C02174"/>
    <w:rsid w:val="00C0237D"/>
    <w:rsid w:val="00C0240A"/>
    <w:rsid w:val="00C024E2"/>
    <w:rsid w:val="00C02898"/>
    <w:rsid w:val="00C02950"/>
    <w:rsid w:val="00C029D5"/>
    <w:rsid w:val="00C02EE2"/>
    <w:rsid w:val="00C02F3F"/>
    <w:rsid w:val="00C03192"/>
    <w:rsid w:val="00C031E4"/>
    <w:rsid w:val="00C03297"/>
    <w:rsid w:val="00C032B9"/>
    <w:rsid w:val="00C0368A"/>
    <w:rsid w:val="00C03779"/>
    <w:rsid w:val="00C037A3"/>
    <w:rsid w:val="00C0389C"/>
    <w:rsid w:val="00C03AD1"/>
    <w:rsid w:val="00C03B5B"/>
    <w:rsid w:val="00C03C4A"/>
    <w:rsid w:val="00C03CC4"/>
    <w:rsid w:val="00C03F74"/>
    <w:rsid w:val="00C04089"/>
    <w:rsid w:val="00C04130"/>
    <w:rsid w:val="00C042CC"/>
    <w:rsid w:val="00C04808"/>
    <w:rsid w:val="00C0499B"/>
    <w:rsid w:val="00C04AE5"/>
    <w:rsid w:val="00C04D45"/>
    <w:rsid w:val="00C0503B"/>
    <w:rsid w:val="00C054B5"/>
    <w:rsid w:val="00C057AC"/>
    <w:rsid w:val="00C05841"/>
    <w:rsid w:val="00C059CD"/>
    <w:rsid w:val="00C05CA7"/>
    <w:rsid w:val="00C05EE8"/>
    <w:rsid w:val="00C06085"/>
    <w:rsid w:val="00C06211"/>
    <w:rsid w:val="00C0632B"/>
    <w:rsid w:val="00C0638E"/>
    <w:rsid w:val="00C069CB"/>
    <w:rsid w:val="00C06B4B"/>
    <w:rsid w:val="00C06F73"/>
    <w:rsid w:val="00C072CC"/>
    <w:rsid w:val="00C072E1"/>
    <w:rsid w:val="00C07474"/>
    <w:rsid w:val="00C078D4"/>
    <w:rsid w:val="00C079F7"/>
    <w:rsid w:val="00C07EEF"/>
    <w:rsid w:val="00C10210"/>
    <w:rsid w:val="00C103C4"/>
    <w:rsid w:val="00C10951"/>
    <w:rsid w:val="00C1097F"/>
    <w:rsid w:val="00C10C58"/>
    <w:rsid w:val="00C10CB4"/>
    <w:rsid w:val="00C10F8B"/>
    <w:rsid w:val="00C10FD2"/>
    <w:rsid w:val="00C10FDB"/>
    <w:rsid w:val="00C11338"/>
    <w:rsid w:val="00C113DD"/>
    <w:rsid w:val="00C115B1"/>
    <w:rsid w:val="00C117BE"/>
    <w:rsid w:val="00C12126"/>
    <w:rsid w:val="00C1231D"/>
    <w:rsid w:val="00C123BB"/>
    <w:rsid w:val="00C126B6"/>
    <w:rsid w:val="00C1285F"/>
    <w:rsid w:val="00C12A77"/>
    <w:rsid w:val="00C12ADE"/>
    <w:rsid w:val="00C12B9F"/>
    <w:rsid w:val="00C12D81"/>
    <w:rsid w:val="00C13359"/>
    <w:rsid w:val="00C135E6"/>
    <w:rsid w:val="00C13677"/>
    <w:rsid w:val="00C1384B"/>
    <w:rsid w:val="00C138A6"/>
    <w:rsid w:val="00C138E6"/>
    <w:rsid w:val="00C13BC0"/>
    <w:rsid w:val="00C13BEB"/>
    <w:rsid w:val="00C14395"/>
    <w:rsid w:val="00C1443E"/>
    <w:rsid w:val="00C144D4"/>
    <w:rsid w:val="00C14614"/>
    <w:rsid w:val="00C148A5"/>
    <w:rsid w:val="00C149C5"/>
    <w:rsid w:val="00C14CAB"/>
    <w:rsid w:val="00C14F63"/>
    <w:rsid w:val="00C15439"/>
    <w:rsid w:val="00C15AA3"/>
    <w:rsid w:val="00C15B3E"/>
    <w:rsid w:val="00C15F9A"/>
    <w:rsid w:val="00C16046"/>
    <w:rsid w:val="00C1612F"/>
    <w:rsid w:val="00C1627F"/>
    <w:rsid w:val="00C16629"/>
    <w:rsid w:val="00C166E3"/>
    <w:rsid w:val="00C16944"/>
    <w:rsid w:val="00C16B50"/>
    <w:rsid w:val="00C172C3"/>
    <w:rsid w:val="00C17311"/>
    <w:rsid w:val="00C1737A"/>
    <w:rsid w:val="00C173BD"/>
    <w:rsid w:val="00C173FE"/>
    <w:rsid w:val="00C17445"/>
    <w:rsid w:val="00C17596"/>
    <w:rsid w:val="00C176D5"/>
    <w:rsid w:val="00C17759"/>
    <w:rsid w:val="00C17906"/>
    <w:rsid w:val="00C17CAE"/>
    <w:rsid w:val="00C2044F"/>
    <w:rsid w:val="00C204CF"/>
    <w:rsid w:val="00C205A0"/>
    <w:rsid w:val="00C207CA"/>
    <w:rsid w:val="00C207DC"/>
    <w:rsid w:val="00C2086A"/>
    <w:rsid w:val="00C20B7F"/>
    <w:rsid w:val="00C20D7F"/>
    <w:rsid w:val="00C2105A"/>
    <w:rsid w:val="00C21185"/>
    <w:rsid w:val="00C21192"/>
    <w:rsid w:val="00C21347"/>
    <w:rsid w:val="00C2145B"/>
    <w:rsid w:val="00C214D0"/>
    <w:rsid w:val="00C2153F"/>
    <w:rsid w:val="00C215DA"/>
    <w:rsid w:val="00C21750"/>
    <w:rsid w:val="00C21B2F"/>
    <w:rsid w:val="00C22122"/>
    <w:rsid w:val="00C2226E"/>
    <w:rsid w:val="00C222B7"/>
    <w:rsid w:val="00C2258F"/>
    <w:rsid w:val="00C22D21"/>
    <w:rsid w:val="00C22E03"/>
    <w:rsid w:val="00C22E5F"/>
    <w:rsid w:val="00C23121"/>
    <w:rsid w:val="00C231E8"/>
    <w:rsid w:val="00C23542"/>
    <w:rsid w:val="00C23664"/>
    <w:rsid w:val="00C23667"/>
    <w:rsid w:val="00C237F9"/>
    <w:rsid w:val="00C239F7"/>
    <w:rsid w:val="00C23CE1"/>
    <w:rsid w:val="00C23D27"/>
    <w:rsid w:val="00C23FEE"/>
    <w:rsid w:val="00C24043"/>
    <w:rsid w:val="00C2423B"/>
    <w:rsid w:val="00C244C9"/>
    <w:rsid w:val="00C24667"/>
    <w:rsid w:val="00C24850"/>
    <w:rsid w:val="00C24869"/>
    <w:rsid w:val="00C24992"/>
    <w:rsid w:val="00C24AC3"/>
    <w:rsid w:val="00C24C49"/>
    <w:rsid w:val="00C24DEA"/>
    <w:rsid w:val="00C24E1D"/>
    <w:rsid w:val="00C24E78"/>
    <w:rsid w:val="00C251E2"/>
    <w:rsid w:val="00C25351"/>
    <w:rsid w:val="00C25517"/>
    <w:rsid w:val="00C257B2"/>
    <w:rsid w:val="00C259D5"/>
    <w:rsid w:val="00C26141"/>
    <w:rsid w:val="00C261AC"/>
    <w:rsid w:val="00C262CB"/>
    <w:rsid w:val="00C26381"/>
    <w:rsid w:val="00C264A3"/>
    <w:rsid w:val="00C26576"/>
    <w:rsid w:val="00C26C38"/>
    <w:rsid w:val="00C26FBE"/>
    <w:rsid w:val="00C27766"/>
    <w:rsid w:val="00C27809"/>
    <w:rsid w:val="00C27829"/>
    <w:rsid w:val="00C27853"/>
    <w:rsid w:val="00C27937"/>
    <w:rsid w:val="00C27B38"/>
    <w:rsid w:val="00C27C21"/>
    <w:rsid w:val="00C27C2A"/>
    <w:rsid w:val="00C27D7B"/>
    <w:rsid w:val="00C3004C"/>
    <w:rsid w:val="00C30246"/>
    <w:rsid w:val="00C30547"/>
    <w:rsid w:val="00C30734"/>
    <w:rsid w:val="00C30849"/>
    <w:rsid w:val="00C30C98"/>
    <w:rsid w:val="00C3111C"/>
    <w:rsid w:val="00C31526"/>
    <w:rsid w:val="00C31991"/>
    <w:rsid w:val="00C31C91"/>
    <w:rsid w:val="00C31CA2"/>
    <w:rsid w:val="00C31D21"/>
    <w:rsid w:val="00C31E9D"/>
    <w:rsid w:val="00C32026"/>
    <w:rsid w:val="00C32112"/>
    <w:rsid w:val="00C32140"/>
    <w:rsid w:val="00C32222"/>
    <w:rsid w:val="00C3222D"/>
    <w:rsid w:val="00C329C7"/>
    <w:rsid w:val="00C32A30"/>
    <w:rsid w:val="00C32CC8"/>
    <w:rsid w:val="00C33041"/>
    <w:rsid w:val="00C332C2"/>
    <w:rsid w:val="00C33388"/>
    <w:rsid w:val="00C334AC"/>
    <w:rsid w:val="00C3370B"/>
    <w:rsid w:val="00C33734"/>
    <w:rsid w:val="00C3384E"/>
    <w:rsid w:val="00C3391F"/>
    <w:rsid w:val="00C3397A"/>
    <w:rsid w:val="00C339AF"/>
    <w:rsid w:val="00C33C90"/>
    <w:rsid w:val="00C33E12"/>
    <w:rsid w:val="00C33F38"/>
    <w:rsid w:val="00C340F6"/>
    <w:rsid w:val="00C343BF"/>
    <w:rsid w:val="00C343CC"/>
    <w:rsid w:val="00C34484"/>
    <w:rsid w:val="00C34686"/>
    <w:rsid w:val="00C347DB"/>
    <w:rsid w:val="00C34BCE"/>
    <w:rsid w:val="00C34E1A"/>
    <w:rsid w:val="00C34E5F"/>
    <w:rsid w:val="00C34E7E"/>
    <w:rsid w:val="00C34F57"/>
    <w:rsid w:val="00C35139"/>
    <w:rsid w:val="00C35312"/>
    <w:rsid w:val="00C3531C"/>
    <w:rsid w:val="00C35693"/>
    <w:rsid w:val="00C35D46"/>
    <w:rsid w:val="00C35E1B"/>
    <w:rsid w:val="00C35E91"/>
    <w:rsid w:val="00C35FC2"/>
    <w:rsid w:val="00C366A1"/>
    <w:rsid w:val="00C366CB"/>
    <w:rsid w:val="00C367A9"/>
    <w:rsid w:val="00C3689C"/>
    <w:rsid w:val="00C36BB3"/>
    <w:rsid w:val="00C36E00"/>
    <w:rsid w:val="00C37160"/>
    <w:rsid w:val="00C378AF"/>
    <w:rsid w:val="00C3797D"/>
    <w:rsid w:val="00C37C4F"/>
    <w:rsid w:val="00C37D09"/>
    <w:rsid w:val="00C37D95"/>
    <w:rsid w:val="00C37DB1"/>
    <w:rsid w:val="00C37E69"/>
    <w:rsid w:val="00C37FE6"/>
    <w:rsid w:val="00C402A9"/>
    <w:rsid w:val="00C402B7"/>
    <w:rsid w:val="00C40449"/>
    <w:rsid w:val="00C40545"/>
    <w:rsid w:val="00C405DA"/>
    <w:rsid w:val="00C407AF"/>
    <w:rsid w:val="00C40DE8"/>
    <w:rsid w:val="00C40F3B"/>
    <w:rsid w:val="00C411AA"/>
    <w:rsid w:val="00C4127B"/>
    <w:rsid w:val="00C41442"/>
    <w:rsid w:val="00C41529"/>
    <w:rsid w:val="00C4156E"/>
    <w:rsid w:val="00C415B1"/>
    <w:rsid w:val="00C415D1"/>
    <w:rsid w:val="00C41887"/>
    <w:rsid w:val="00C41C1A"/>
    <w:rsid w:val="00C41C88"/>
    <w:rsid w:val="00C42082"/>
    <w:rsid w:val="00C421E8"/>
    <w:rsid w:val="00C42355"/>
    <w:rsid w:val="00C4252C"/>
    <w:rsid w:val="00C4252E"/>
    <w:rsid w:val="00C426D3"/>
    <w:rsid w:val="00C42733"/>
    <w:rsid w:val="00C427BE"/>
    <w:rsid w:val="00C429C9"/>
    <w:rsid w:val="00C429CF"/>
    <w:rsid w:val="00C42D45"/>
    <w:rsid w:val="00C430F4"/>
    <w:rsid w:val="00C434B4"/>
    <w:rsid w:val="00C435AB"/>
    <w:rsid w:val="00C4376D"/>
    <w:rsid w:val="00C437D7"/>
    <w:rsid w:val="00C43CD8"/>
    <w:rsid w:val="00C43ED5"/>
    <w:rsid w:val="00C4403D"/>
    <w:rsid w:val="00C44140"/>
    <w:rsid w:val="00C44B7B"/>
    <w:rsid w:val="00C44BA7"/>
    <w:rsid w:val="00C45061"/>
    <w:rsid w:val="00C45567"/>
    <w:rsid w:val="00C45A17"/>
    <w:rsid w:val="00C45ABD"/>
    <w:rsid w:val="00C45FC4"/>
    <w:rsid w:val="00C45FF0"/>
    <w:rsid w:val="00C4624E"/>
    <w:rsid w:val="00C463F5"/>
    <w:rsid w:val="00C46434"/>
    <w:rsid w:val="00C4669A"/>
    <w:rsid w:val="00C466E3"/>
    <w:rsid w:val="00C46C88"/>
    <w:rsid w:val="00C46C89"/>
    <w:rsid w:val="00C46CF3"/>
    <w:rsid w:val="00C46D73"/>
    <w:rsid w:val="00C46FFC"/>
    <w:rsid w:val="00C4700F"/>
    <w:rsid w:val="00C47167"/>
    <w:rsid w:val="00C47341"/>
    <w:rsid w:val="00C47544"/>
    <w:rsid w:val="00C476B3"/>
    <w:rsid w:val="00C47D59"/>
    <w:rsid w:val="00C47E4B"/>
    <w:rsid w:val="00C503C3"/>
    <w:rsid w:val="00C5052C"/>
    <w:rsid w:val="00C50737"/>
    <w:rsid w:val="00C50B3D"/>
    <w:rsid w:val="00C50CCB"/>
    <w:rsid w:val="00C511A0"/>
    <w:rsid w:val="00C51231"/>
    <w:rsid w:val="00C51557"/>
    <w:rsid w:val="00C51862"/>
    <w:rsid w:val="00C51A30"/>
    <w:rsid w:val="00C51B60"/>
    <w:rsid w:val="00C51B8B"/>
    <w:rsid w:val="00C51C2B"/>
    <w:rsid w:val="00C51EE3"/>
    <w:rsid w:val="00C51F3D"/>
    <w:rsid w:val="00C51F6C"/>
    <w:rsid w:val="00C52231"/>
    <w:rsid w:val="00C5228A"/>
    <w:rsid w:val="00C523EB"/>
    <w:rsid w:val="00C52401"/>
    <w:rsid w:val="00C52493"/>
    <w:rsid w:val="00C525A0"/>
    <w:rsid w:val="00C52755"/>
    <w:rsid w:val="00C52AF6"/>
    <w:rsid w:val="00C52B9C"/>
    <w:rsid w:val="00C52DC0"/>
    <w:rsid w:val="00C5305F"/>
    <w:rsid w:val="00C53081"/>
    <w:rsid w:val="00C53606"/>
    <w:rsid w:val="00C538A1"/>
    <w:rsid w:val="00C53957"/>
    <w:rsid w:val="00C53BD5"/>
    <w:rsid w:val="00C53E25"/>
    <w:rsid w:val="00C53EDE"/>
    <w:rsid w:val="00C53F14"/>
    <w:rsid w:val="00C53FD6"/>
    <w:rsid w:val="00C5449E"/>
    <w:rsid w:val="00C546B3"/>
    <w:rsid w:val="00C54708"/>
    <w:rsid w:val="00C54719"/>
    <w:rsid w:val="00C54C1F"/>
    <w:rsid w:val="00C54CF0"/>
    <w:rsid w:val="00C54EED"/>
    <w:rsid w:val="00C552C3"/>
    <w:rsid w:val="00C55355"/>
    <w:rsid w:val="00C5539A"/>
    <w:rsid w:val="00C5539C"/>
    <w:rsid w:val="00C553D2"/>
    <w:rsid w:val="00C554C8"/>
    <w:rsid w:val="00C554FE"/>
    <w:rsid w:val="00C55553"/>
    <w:rsid w:val="00C555A3"/>
    <w:rsid w:val="00C559EF"/>
    <w:rsid w:val="00C55EB6"/>
    <w:rsid w:val="00C560AA"/>
    <w:rsid w:val="00C56202"/>
    <w:rsid w:val="00C56203"/>
    <w:rsid w:val="00C5633C"/>
    <w:rsid w:val="00C564F7"/>
    <w:rsid w:val="00C568FA"/>
    <w:rsid w:val="00C569BE"/>
    <w:rsid w:val="00C569F0"/>
    <w:rsid w:val="00C56CCB"/>
    <w:rsid w:val="00C56CEB"/>
    <w:rsid w:val="00C56F4F"/>
    <w:rsid w:val="00C57381"/>
    <w:rsid w:val="00C57788"/>
    <w:rsid w:val="00C57889"/>
    <w:rsid w:val="00C578DB"/>
    <w:rsid w:val="00C579F6"/>
    <w:rsid w:val="00C57CD1"/>
    <w:rsid w:val="00C60090"/>
    <w:rsid w:val="00C6026A"/>
    <w:rsid w:val="00C60479"/>
    <w:rsid w:val="00C608C2"/>
    <w:rsid w:val="00C61071"/>
    <w:rsid w:val="00C61213"/>
    <w:rsid w:val="00C61272"/>
    <w:rsid w:val="00C613F5"/>
    <w:rsid w:val="00C61594"/>
    <w:rsid w:val="00C6182C"/>
    <w:rsid w:val="00C61901"/>
    <w:rsid w:val="00C619C4"/>
    <w:rsid w:val="00C61A4C"/>
    <w:rsid w:val="00C6200C"/>
    <w:rsid w:val="00C62651"/>
    <w:rsid w:val="00C626D5"/>
    <w:rsid w:val="00C6279D"/>
    <w:rsid w:val="00C628A7"/>
    <w:rsid w:val="00C62927"/>
    <w:rsid w:val="00C6296B"/>
    <w:rsid w:val="00C62A19"/>
    <w:rsid w:val="00C62ABA"/>
    <w:rsid w:val="00C62BF3"/>
    <w:rsid w:val="00C63093"/>
    <w:rsid w:val="00C63187"/>
    <w:rsid w:val="00C63225"/>
    <w:rsid w:val="00C633AA"/>
    <w:rsid w:val="00C63440"/>
    <w:rsid w:val="00C6348C"/>
    <w:rsid w:val="00C634F8"/>
    <w:rsid w:val="00C63541"/>
    <w:rsid w:val="00C63586"/>
    <w:rsid w:val="00C635D9"/>
    <w:rsid w:val="00C63687"/>
    <w:rsid w:val="00C636DF"/>
    <w:rsid w:val="00C637B6"/>
    <w:rsid w:val="00C637BA"/>
    <w:rsid w:val="00C637F7"/>
    <w:rsid w:val="00C638AE"/>
    <w:rsid w:val="00C63C2C"/>
    <w:rsid w:val="00C63D4E"/>
    <w:rsid w:val="00C641E5"/>
    <w:rsid w:val="00C64432"/>
    <w:rsid w:val="00C645E7"/>
    <w:rsid w:val="00C64646"/>
    <w:rsid w:val="00C64839"/>
    <w:rsid w:val="00C6497D"/>
    <w:rsid w:val="00C64D40"/>
    <w:rsid w:val="00C64E91"/>
    <w:rsid w:val="00C64FEE"/>
    <w:rsid w:val="00C653D6"/>
    <w:rsid w:val="00C6547E"/>
    <w:rsid w:val="00C654A1"/>
    <w:rsid w:val="00C657BA"/>
    <w:rsid w:val="00C6586B"/>
    <w:rsid w:val="00C658AB"/>
    <w:rsid w:val="00C658B2"/>
    <w:rsid w:val="00C65F15"/>
    <w:rsid w:val="00C66076"/>
    <w:rsid w:val="00C6607C"/>
    <w:rsid w:val="00C663BF"/>
    <w:rsid w:val="00C664CE"/>
    <w:rsid w:val="00C66893"/>
    <w:rsid w:val="00C66DFB"/>
    <w:rsid w:val="00C66EA1"/>
    <w:rsid w:val="00C66EAF"/>
    <w:rsid w:val="00C66F25"/>
    <w:rsid w:val="00C67020"/>
    <w:rsid w:val="00C670E3"/>
    <w:rsid w:val="00C6720A"/>
    <w:rsid w:val="00C675AD"/>
    <w:rsid w:val="00C676B4"/>
    <w:rsid w:val="00C676D7"/>
    <w:rsid w:val="00C6773B"/>
    <w:rsid w:val="00C67796"/>
    <w:rsid w:val="00C677DC"/>
    <w:rsid w:val="00C67AA6"/>
    <w:rsid w:val="00C67B4D"/>
    <w:rsid w:val="00C67EFD"/>
    <w:rsid w:val="00C67F6F"/>
    <w:rsid w:val="00C70109"/>
    <w:rsid w:val="00C706BD"/>
    <w:rsid w:val="00C7090B"/>
    <w:rsid w:val="00C70A22"/>
    <w:rsid w:val="00C70A83"/>
    <w:rsid w:val="00C70C09"/>
    <w:rsid w:val="00C70C9F"/>
    <w:rsid w:val="00C70F8B"/>
    <w:rsid w:val="00C715CD"/>
    <w:rsid w:val="00C71631"/>
    <w:rsid w:val="00C7167B"/>
    <w:rsid w:val="00C71759"/>
    <w:rsid w:val="00C718F8"/>
    <w:rsid w:val="00C71905"/>
    <w:rsid w:val="00C71906"/>
    <w:rsid w:val="00C720E5"/>
    <w:rsid w:val="00C724E8"/>
    <w:rsid w:val="00C726EF"/>
    <w:rsid w:val="00C7284E"/>
    <w:rsid w:val="00C7292E"/>
    <w:rsid w:val="00C72AD1"/>
    <w:rsid w:val="00C72CED"/>
    <w:rsid w:val="00C7301F"/>
    <w:rsid w:val="00C732E2"/>
    <w:rsid w:val="00C7359B"/>
    <w:rsid w:val="00C7365D"/>
    <w:rsid w:val="00C73840"/>
    <w:rsid w:val="00C7436C"/>
    <w:rsid w:val="00C7458F"/>
    <w:rsid w:val="00C748B6"/>
    <w:rsid w:val="00C74C4C"/>
    <w:rsid w:val="00C74CD7"/>
    <w:rsid w:val="00C74D51"/>
    <w:rsid w:val="00C750BB"/>
    <w:rsid w:val="00C7511B"/>
    <w:rsid w:val="00C75471"/>
    <w:rsid w:val="00C75487"/>
    <w:rsid w:val="00C75658"/>
    <w:rsid w:val="00C75705"/>
    <w:rsid w:val="00C75861"/>
    <w:rsid w:val="00C75A26"/>
    <w:rsid w:val="00C75A33"/>
    <w:rsid w:val="00C75C0F"/>
    <w:rsid w:val="00C75FC0"/>
    <w:rsid w:val="00C75FF9"/>
    <w:rsid w:val="00C76010"/>
    <w:rsid w:val="00C763F8"/>
    <w:rsid w:val="00C7669C"/>
    <w:rsid w:val="00C766BF"/>
    <w:rsid w:val="00C7685B"/>
    <w:rsid w:val="00C76C6B"/>
    <w:rsid w:val="00C77479"/>
    <w:rsid w:val="00C77516"/>
    <w:rsid w:val="00C77AA7"/>
    <w:rsid w:val="00C77CA7"/>
    <w:rsid w:val="00C77D12"/>
    <w:rsid w:val="00C77F58"/>
    <w:rsid w:val="00C77F83"/>
    <w:rsid w:val="00C8029E"/>
    <w:rsid w:val="00C80740"/>
    <w:rsid w:val="00C807FC"/>
    <w:rsid w:val="00C80B77"/>
    <w:rsid w:val="00C80BF5"/>
    <w:rsid w:val="00C80D12"/>
    <w:rsid w:val="00C80E05"/>
    <w:rsid w:val="00C81278"/>
    <w:rsid w:val="00C81439"/>
    <w:rsid w:val="00C814D1"/>
    <w:rsid w:val="00C816AD"/>
    <w:rsid w:val="00C816E3"/>
    <w:rsid w:val="00C81701"/>
    <w:rsid w:val="00C817EE"/>
    <w:rsid w:val="00C818B2"/>
    <w:rsid w:val="00C819B6"/>
    <w:rsid w:val="00C819E0"/>
    <w:rsid w:val="00C81A54"/>
    <w:rsid w:val="00C81A89"/>
    <w:rsid w:val="00C81BEB"/>
    <w:rsid w:val="00C81C87"/>
    <w:rsid w:val="00C8207B"/>
    <w:rsid w:val="00C821EB"/>
    <w:rsid w:val="00C82517"/>
    <w:rsid w:val="00C82753"/>
    <w:rsid w:val="00C828C5"/>
    <w:rsid w:val="00C82B12"/>
    <w:rsid w:val="00C82BD9"/>
    <w:rsid w:val="00C82CD6"/>
    <w:rsid w:val="00C8323A"/>
    <w:rsid w:val="00C83259"/>
    <w:rsid w:val="00C839CC"/>
    <w:rsid w:val="00C839F4"/>
    <w:rsid w:val="00C83AA6"/>
    <w:rsid w:val="00C83CD1"/>
    <w:rsid w:val="00C83D98"/>
    <w:rsid w:val="00C83E5E"/>
    <w:rsid w:val="00C841BB"/>
    <w:rsid w:val="00C84206"/>
    <w:rsid w:val="00C844B8"/>
    <w:rsid w:val="00C84569"/>
    <w:rsid w:val="00C845CE"/>
    <w:rsid w:val="00C84686"/>
    <w:rsid w:val="00C848A0"/>
    <w:rsid w:val="00C848C8"/>
    <w:rsid w:val="00C849C9"/>
    <w:rsid w:val="00C84A90"/>
    <w:rsid w:val="00C84E25"/>
    <w:rsid w:val="00C84EB9"/>
    <w:rsid w:val="00C84F00"/>
    <w:rsid w:val="00C850C1"/>
    <w:rsid w:val="00C850EC"/>
    <w:rsid w:val="00C85188"/>
    <w:rsid w:val="00C8537B"/>
    <w:rsid w:val="00C85929"/>
    <w:rsid w:val="00C85EC0"/>
    <w:rsid w:val="00C86117"/>
    <w:rsid w:val="00C86893"/>
    <w:rsid w:val="00C86B93"/>
    <w:rsid w:val="00C86BF0"/>
    <w:rsid w:val="00C86D6F"/>
    <w:rsid w:val="00C86FA1"/>
    <w:rsid w:val="00C86FED"/>
    <w:rsid w:val="00C87215"/>
    <w:rsid w:val="00C87370"/>
    <w:rsid w:val="00C875F2"/>
    <w:rsid w:val="00C87675"/>
    <w:rsid w:val="00C87828"/>
    <w:rsid w:val="00C87899"/>
    <w:rsid w:val="00C87CA0"/>
    <w:rsid w:val="00C902BD"/>
    <w:rsid w:val="00C904B7"/>
    <w:rsid w:val="00C9084C"/>
    <w:rsid w:val="00C9088F"/>
    <w:rsid w:val="00C90955"/>
    <w:rsid w:val="00C90A5B"/>
    <w:rsid w:val="00C90D2C"/>
    <w:rsid w:val="00C90E84"/>
    <w:rsid w:val="00C90FD8"/>
    <w:rsid w:val="00C911C5"/>
    <w:rsid w:val="00C913AC"/>
    <w:rsid w:val="00C91F09"/>
    <w:rsid w:val="00C92074"/>
    <w:rsid w:val="00C92255"/>
    <w:rsid w:val="00C923F1"/>
    <w:rsid w:val="00C923F3"/>
    <w:rsid w:val="00C924CC"/>
    <w:rsid w:val="00C925BB"/>
    <w:rsid w:val="00C9273B"/>
    <w:rsid w:val="00C92742"/>
    <w:rsid w:val="00C92921"/>
    <w:rsid w:val="00C9299D"/>
    <w:rsid w:val="00C92AD3"/>
    <w:rsid w:val="00C92EA9"/>
    <w:rsid w:val="00C9313B"/>
    <w:rsid w:val="00C93182"/>
    <w:rsid w:val="00C93713"/>
    <w:rsid w:val="00C93A2E"/>
    <w:rsid w:val="00C93A30"/>
    <w:rsid w:val="00C93BE5"/>
    <w:rsid w:val="00C93D38"/>
    <w:rsid w:val="00C940A4"/>
    <w:rsid w:val="00C940B9"/>
    <w:rsid w:val="00C9423D"/>
    <w:rsid w:val="00C94322"/>
    <w:rsid w:val="00C94682"/>
    <w:rsid w:val="00C9487E"/>
    <w:rsid w:val="00C94993"/>
    <w:rsid w:val="00C94AA1"/>
    <w:rsid w:val="00C94DB9"/>
    <w:rsid w:val="00C94F68"/>
    <w:rsid w:val="00C94FBA"/>
    <w:rsid w:val="00C9564B"/>
    <w:rsid w:val="00C9583B"/>
    <w:rsid w:val="00C9584D"/>
    <w:rsid w:val="00C95908"/>
    <w:rsid w:val="00C95A91"/>
    <w:rsid w:val="00C95ABB"/>
    <w:rsid w:val="00C95CB7"/>
    <w:rsid w:val="00C95E0E"/>
    <w:rsid w:val="00C96004"/>
    <w:rsid w:val="00C961E8"/>
    <w:rsid w:val="00C96260"/>
    <w:rsid w:val="00C96290"/>
    <w:rsid w:val="00C9686B"/>
    <w:rsid w:val="00C9691C"/>
    <w:rsid w:val="00C96987"/>
    <w:rsid w:val="00C96C72"/>
    <w:rsid w:val="00C96C8C"/>
    <w:rsid w:val="00C96CF0"/>
    <w:rsid w:val="00C9717E"/>
    <w:rsid w:val="00C972E7"/>
    <w:rsid w:val="00C97409"/>
    <w:rsid w:val="00C97426"/>
    <w:rsid w:val="00C97CBE"/>
    <w:rsid w:val="00CA045B"/>
    <w:rsid w:val="00CA05D5"/>
    <w:rsid w:val="00CA06C3"/>
    <w:rsid w:val="00CA06C9"/>
    <w:rsid w:val="00CA083E"/>
    <w:rsid w:val="00CA0A7C"/>
    <w:rsid w:val="00CA0AE5"/>
    <w:rsid w:val="00CA0B05"/>
    <w:rsid w:val="00CA0B61"/>
    <w:rsid w:val="00CA0C6F"/>
    <w:rsid w:val="00CA0C8F"/>
    <w:rsid w:val="00CA0D5C"/>
    <w:rsid w:val="00CA0F79"/>
    <w:rsid w:val="00CA1469"/>
    <w:rsid w:val="00CA171F"/>
    <w:rsid w:val="00CA209B"/>
    <w:rsid w:val="00CA21D4"/>
    <w:rsid w:val="00CA2256"/>
    <w:rsid w:val="00CA24A2"/>
    <w:rsid w:val="00CA26DE"/>
    <w:rsid w:val="00CA2A5D"/>
    <w:rsid w:val="00CA2B4A"/>
    <w:rsid w:val="00CA2D7C"/>
    <w:rsid w:val="00CA2F33"/>
    <w:rsid w:val="00CA31A8"/>
    <w:rsid w:val="00CA3255"/>
    <w:rsid w:val="00CA336B"/>
    <w:rsid w:val="00CA33E1"/>
    <w:rsid w:val="00CA36E1"/>
    <w:rsid w:val="00CA36FF"/>
    <w:rsid w:val="00CA3DE5"/>
    <w:rsid w:val="00CA3F15"/>
    <w:rsid w:val="00CA41F7"/>
    <w:rsid w:val="00CA4250"/>
    <w:rsid w:val="00CA43C5"/>
    <w:rsid w:val="00CA43CA"/>
    <w:rsid w:val="00CA4555"/>
    <w:rsid w:val="00CA472D"/>
    <w:rsid w:val="00CA4883"/>
    <w:rsid w:val="00CA4940"/>
    <w:rsid w:val="00CA49DA"/>
    <w:rsid w:val="00CA4AD7"/>
    <w:rsid w:val="00CA4CF8"/>
    <w:rsid w:val="00CA4E1C"/>
    <w:rsid w:val="00CA4F76"/>
    <w:rsid w:val="00CA4FC2"/>
    <w:rsid w:val="00CA519C"/>
    <w:rsid w:val="00CA531A"/>
    <w:rsid w:val="00CA53F8"/>
    <w:rsid w:val="00CA54D4"/>
    <w:rsid w:val="00CA5577"/>
    <w:rsid w:val="00CA5A50"/>
    <w:rsid w:val="00CA5A74"/>
    <w:rsid w:val="00CA614D"/>
    <w:rsid w:val="00CA693C"/>
    <w:rsid w:val="00CA6BE7"/>
    <w:rsid w:val="00CA6D65"/>
    <w:rsid w:val="00CA6E00"/>
    <w:rsid w:val="00CA6E64"/>
    <w:rsid w:val="00CA7015"/>
    <w:rsid w:val="00CA752A"/>
    <w:rsid w:val="00CA7D97"/>
    <w:rsid w:val="00CA7D9D"/>
    <w:rsid w:val="00CA7DA6"/>
    <w:rsid w:val="00CB0511"/>
    <w:rsid w:val="00CB0512"/>
    <w:rsid w:val="00CB0613"/>
    <w:rsid w:val="00CB062A"/>
    <w:rsid w:val="00CB0646"/>
    <w:rsid w:val="00CB0680"/>
    <w:rsid w:val="00CB071C"/>
    <w:rsid w:val="00CB073D"/>
    <w:rsid w:val="00CB0801"/>
    <w:rsid w:val="00CB081F"/>
    <w:rsid w:val="00CB0C4B"/>
    <w:rsid w:val="00CB0E4E"/>
    <w:rsid w:val="00CB0F05"/>
    <w:rsid w:val="00CB0F1F"/>
    <w:rsid w:val="00CB136C"/>
    <w:rsid w:val="00CB15D2"/>
    <w:rsid w:val="00CB1755"/>
    <w:rsid w:val="00CB17E8"/>
    <w:rsid w:val="00CB1A3A"/>
    <w:rsid w:val="00CB1A82"/>
    <w:rsid w:val="00CB2171"/>
    <w:rsid w:val="00CB224C"/>
    <w:rsid w:val="00CB231F"/>
    <w:rsid w:val="00CB23CD"/>
    <w:rsid w:val="00CB24C8"/>
    <w:rsid w:val="00CB2593"/>
    <w:rsid w:val="00CB2B13"/>
    <w:rsid w:val="00CB2B45"/>
    <w:rsid w:val="00CB2B86"/>
    <w:rsid w:val="00CB2FAF"/>
    <w:rsid w:val="00CB31A3"/>
    <w:rsid w:val="00CB3A0F"/>
    <w:rsid w:val="00CB3A24"/>
    <w:rsid w:val="00CB3A38"/>
    <w:rsid w:val="00CB3CE3"/>
    <w:rsid w:val="00CB3D2E"/>
    <w:rsid w:val="00CB3F6F"/>
    <w:rsid w:val="00CB40DB"/>
    <w:rsid w:val="00CB41FF"/>
    <w:rsid w:val="00CB42D0"/>
    <w:rsid w:val="00CB45C4"/>
    <w:rsid w:val="00CB46A3"/>
    <w:rsid w:val="00CB4767"/>
    <w:rsid w:val="00CB48E3"/>
    <w:rsid w:val="00CB4D71"/>
    <w:rsid w:val="00CB4D93"/>
    <w:rsid w:val="00CB4F08"/>
    <w:rsid w:val="00CB502F"/>
    <w:rsid w:val="00CB5045"/>
    <w:rsid w:val="00CB53DD"/>
    <w:rsid w:val="00CB5C14"/>
    <w:rsid w:val="00CB5C4B"/>
    <w:rsid w:val="00CB5CBF"/>
    <w:rsid w:val="00CB5DA8"/>
    <w:rsid w:val="00CB5E6A"/>
    <w:rsid w:val="00CB5F2D"/>
    <w:rsid w:val="00CB5FFC"/>
    <w:rsid w:val="00CB60CD"/>
    <w:rsid w:val="00CB656F"/>
    <w:rsid w:val="00CB65DF"/>
    <w:rsid w:val="00CB670E"/>
    <w:rsid w:val="00CB6A69"/>
    <w:rsid w:val="00CB70E9"/>
    <w:rsid w:val="00CB7B52"/>
    <w:rsid w:val="00CB7C45"/>
    <w:rsid w:val="00CB7D4F"/>
    <w:rsid w:val="00CB7E7E"/>
    <w:rsid w:val="00CB7F96"/>
    <w:rsid w:val="00CC038B"/>
    <w:rsid w:val="00CC04D9"/>
    <w:rsid w:val="00CC09AE"/>
    <w:rsid w:val="00CC0B7A"/>
    <w:rsid w:val="00CC0B92"/>
    <w:rsid w:val="00CC0DDB"/>
    <w:rsid w:val="00CC107C"/>
    <w:rsid w:val="00CC13A6"/>
    <w:rsid w:val="00CC1459"/>
    <w:rsid w:val="00CC176D"/>
    <w:rsid w:val="00CC179B"/>
    <w:rsid w:val="00CC1860"/>
    <w:rsid w:val="00CC1AB5"/>
    <w:rsid w:val="00CC1CB0"/>
    <w:rsid w:val="00CC1E9E"/>
    <w:rsid w:val="00CC1EF6"/>
    <w:rsid w:val="00CC1F31"/>
    <w:rsid w:val="00CC212F"/>
    <w:rsid w:val="00CC2482"/>
    <w:rsid w:val="00CC2827"/>
    <w:rsid w:val="00CC284F"/>
    <w:rsid w:val="00CC2CC2"/>
    <w:rsid w:val="00CC2E58"/>
    <w:rsid w:val="00CC2F59"/>
    <w:rsid w:val="00CC2F66"/>
    <w:rsid w:val="00CC3014"/>
    <w:rsid w:val="00CC327A"/>
    <w:rsid w:val="00CC3465"/>
    <w:rsid w:val="00CC36FD"/>
    <w:rsid w:val="00CC3CE1"/>
    <w:rsid w:val="00CC3E48"/>
    <w:rsid w:val="00CC3F96"/>
    <w:rsid w:val="00CC4039"/>
    <w:rsid w:val="00CC403C"/>
    <w:rsid w:val="00CC4234"/>
    <w:rsid w:val="00CC457F"/>
    <w:rsid w:val="00CC4658"/>
    <w:rsid w:val="00CC48AD"/>
    <w:rsid w:val="00CC4C17"/>
    <w:rsid w:val="00CC4DAA"/>
    <w:rsid w:val="00CC5225"/>
    <w:rsid w:val="00CC52AC"/>
    <w:rsid w:val="00CC5933"/>
    <w:rsid w:val="00CC5A7F"/>
    <w:rsid w:val="00CC5DDE"/>
    <w:rsid w:val="00CC601C"/>
    <w:rsid w:val="00CC61E2"/>
    <w:rsid w:val="00CC6451"/>
    <w:rsid w:val="00CC6480"/>
    <w:rsid w:val="00CC6766"/>
    <w:rsid w:val="00CC67EF"/>
    <w:rsid w:val="00CC685B"/>
    <w:rsid w:val="00CC6924"/>
    <w:rsid w:val="00CC7049"/>
    <w:rsid w:val="00CC724D"/>
    <w:rsid w:val="00CC7625"/>
    <w:rsid w:val="00CC77AD"/>
    <w:rsid w:val="00CC7856"/>
    <w:rsid w:val="00CC790C"/>
    <w:rsid w:val="00CC7D64"/>
    <w:rsid w:val="00CC7F2A"/>
    <w:rsid w:val="00CC7F50"/>
    <w:rsid w:val="00CD029C"/>
    <w:rsid w:val="00CD02A4"/>
    <w:rsid w:val="00CD03FB"/>
    <w:rsid w:val="00CD0445"/>
    <w:rsid w:val="00CD0492"/>
    <w:rsid w:val="00CD04D4"/>
    <w:rsid w:val="00CD05E9"/>
    <w:rsid w:val="00CD060E"/>
    <w:rsid w:val="00CD0B3F"/>
    <w:rsid w:val="00CD0E59"/>
    <w:rsid w:val="00CD1052"/>
    <w:rsid w:val="00CD107C"/>
    <w:rsid w:val="00CD10D5"/>
    <w:rsid w:val="00CD11BF"/>
    <w:rsid w:val="00CD13EE"/>
    <w:rsid w:val="00CD1593"/>
    <w:rsid w:val="00CD178C"/>
    <w:rsid w:val="00CD1A29"/>
    <w:rsid w:val="00CD1B93"/>
    <w:rsid w:val="00CD1C53"/>
    <w:rsid w:val="00CD1DE3"/>
    <w:rsid w:val="00CD2106"/>
    <w:rsid w:val="00CD2188"/>
    <w:rsid w:val="00CD2217"/>
    <w:rsid w:val="00CD23C7"/>
    <w:rsid w:val="00CD23E3"/>
    <w:rsid w:val="00CD2580"/>
    <w:rsid w:val="00CD2819"/>
    <w:rsid w:val="00CD2A89"/>
    <w:rsid w:val="00CD2BA4"/>
    <w:rsid w:val="00CD2C25"/>
    <w:rsid w:val="00CD2FA9"/>
    <w:rsid w:val="00CD30B5"/>
    <w:rsid w:val="00CD329A"/>
    <w:rsid w:val="00CD3658"/>
    <w:rsid w:val="00CD3676"/>
    <w:rsid w:val="00CD36CA"/>
    <w:rsid w:val="00CD3725"/>
    <w:rsid w:val="00CD3848"/>
    <w:rsid w:val="00CD38C9"/>
    <w:rsid w:val="00CD39BF"/>
    <w:rsid w:val="00CD39C9"/>
    <w:rsid w:val="00CD3D25"/>
    <w:rsid w:val="00CD3F6C"/>
    <w:rsid w:val="00CD423E"/>
    <w:rsid w:val="00CD4447"/>
    <w:rsid w:val="00CD444D"/>
    <w:rsid w:val="00CD4729"/>
    <w:rsid w:val="00CD47C5"/>
    <w:rsid w:val="00CD4819"/>
    <w:rsid w:val="00CD482A"/>
    <w:rsid w:val="00CD48AB"/>
    <w:rsid w:val="00CD4CE9"/>
    <w:rsid w:val="00CD4D17"/>
    <w:rsid w:val="00CD4D3D"/>
    <w:rsid w:val="00CD51BB"/>
    <w:rsid w:val="00CD5294"/>
    <w:rsid w:val="00CD531B"/>
    <w:rsid w:val="00CD577A"/>
    <w:rsid w:val="00CD5E55"/>
    <w:rsid w:val="00CD5EE9"/>
    <w:rsid w:val="00CD6189"/>
    <w:rsid w:val="00CD6202"/>
    <w:rsid w:val="00CD653E"/>
    <w:rsid w:val="00CD66D5"/>
    <w:rsid w:val="00CD67A4"/>
    <w:rsid w:val="00CD69F7"/>
    <w:rsid w:val="00CD6D99"/>
    <w:rsid w:val="00CD7192"/>
    <w:rsid w:val="00CD71C9"/>
    <w:rsid w:val="00CD75E7"/>
    <w:rsid w:val="00CD765F"/>
    <w:rsid w:val="00CD771F"/>
    <w:rsid w:val="00CD783B"/>
    <w:rsid w:val="00CD7858"/>
    <w:rsid w:val="00CD7BA3"/>
    <w:rsid w:val="00CD7C0C"/>
    <w:rsid w:val="00CD7F31"/>
    <w:rsid w:val="00CE0212"/>
    <w:rsid w:val="00CE05F2"/>
    <w:rsid w:val="00CE0A02"/>
    <w:rsid w:val="00CE0AB6"/>
    <w:rsid w:val="00CE0B60"/>
    <w:rsid w:val="00CE0BCF"/>
    <w:rsid w:val="00CE0D51"/>
    <w:rsid w:val="00CE0E5C"/>
    <w:rsid w:val="00CE0EAB"/>
    <w:rsid w:val="00CE0F85"/>
    <w:rsid w:val="00CE12B9"/>
    <w:rsid w:val="00CE1B94"/>
    <w:rsid w:val="00CE1BA7"/>
    <w:rsid w:val="00CE1FE0"/>
    <w:rsid w:val="00CE21F4"/>
    <w:rsid w:val="00CE21FE"/>
    <w:rsid w:val="00CE227F"/>
    <w:rsid w:val="00CE229B"/>
    <w:rsid w:val="00CE2539"/>
    <w:rsid w:val="00CE2602"/>
    <w:rsid w:val="00CE272E"/>
    <w:rsid w:val="00CE28BE"/>
    <w:rsid w:val="00CE2E71"/>
    <w:rsid w:val="00CE34DC"/>
    <w:rsid w:val="00CE3591"/>
    <w:rsid w:val="00CE36BF"/>
    <w:rsid w:val="00CE385F"/>
    <w:rsid w:val="00CE3B09"/>
    <w:rsid w:val="00CE3E5B"/>
    <w:rsid w:val="00CE40EB"/>
    <w:rsid w:val="00CE41CF"/>
    <w:rsid w:val="00CE430A"/>
    <w:rsid w:val="00CE452D"/>
    <w:rsid w:val="00CE4840"/>
    <w:rsid w:val="00CE4A81"/>
    <w:rsid w:val="00CE4D0E"/>
    <w:rsid w:val="00CE4E00"/>
    <w:rsid w:val="00CE509E"/>
    <w:rsid w:val="00CE510F"/>
    <w:rsid w:val="00CE522E"/>
    <w:rsid w:val="00CE5995"/>
    <w:rsid w:val="00CE59A1"/>
    <w:rsid w:val="00CE5A37"/>
    <w:rsid w:val="00CE5A46"/>
    <w:rsid w:val="00CE5A4F"/>
    <w:rsid w:val="00CE5D29"/>
    <w:rsid w:val="00CE5EE4"/>
    <w:rsid w:val="00CE5F24"/>
    <w:rsid w:val="00CE5F66"/>
    <w:rsid w:val="00CE68D5"/>
    <w:rsid w:val="00CE6B00"/>
    <w:rsid w:val="00CE719D"/>
    <w:rsid w:val="00CE7308"/>
    <w:rsid w:val="00CE732F"/>
    <w:rsid w:val="00CE7A51"/>
    <w:rsid w:val="00CE7FDB"/>
    <w:rsid w:val="00CF04C2"/>
    <w:rsid w:val="00CF05D2"/>
    <w:rsid w:val="00CF0AFD"/>
    <w:rsid w:val="00CF0F20"/>
    <w:rsid w:val="00CF0FB8"/>
    <w:rsid w:val="00CF11EB"/>
    <w:rsid w:val="00CF1347"/>
    <w:rsid w:val="00CF148F"/>
    <w:rsid w:val="00CF150F"/>
    <w:rsid w:val="00CF15C3"/>
    <w:rsid w:val="00CF1652"/>
    <w:rsid w:val="00CF16DF"/>
    <w:rsid w:val="00CF175E"/>
    <w:rsid w:val="00CF17C4"/>
    <w:rsid w:val="00CF18BA"/>
    <w:rsid w:val="00CF18D0"/>
    <w:rsid w:val="00CF1985"/>
    <w:rsid w:val="00CF1B22"/>
    <w:rsid w:val="00CF1C9C"/>
    <w:rsid w:val="00CF1D60"/>
    <w:rsid w:val="00CF1DB7"/>
    <w:rsid w:val="00CF23E3"/>
    <w:rsid w:val="00CF24C8"/>
    <w:rsid w:val="00CF2542"/>
    <w:rsid w:val="00CF2585"/>
    <w:rsid w:val="00CF25C0"/>
    <w:rsid w:val="00CF2826"/>
    <w:rsid w:val="00CF28BC"/>
    <w:rsid w:val="00CF2A20"/>
    <w:rsid w:val="00CF2A98"/>
    <w:rsid w:val="00CF2B65"/>
    <w:rsid w:val="00CF2B66"/>
    <w:rsid w:val="00CF2EC0"/>
    <w:rsid w:val="00CF2F42"/>
    <w:rsid w:val="00CF30AA"/>
    <w:rsid w:val="00CF3303"/>
    <w:rsid w:val="00CF37CC"/>
    <w:rsid w:val="00CF38A0"/>
    <w:rsid w:val="00CF3AEF"/>
    <w:rsid w:val="00CF3B78"/>
    <w:rsid w:val="00CF3E2C"/>
    <w:rsid w:val="00CF41C8"/>
    <w:rsid w:val="00CF4210"/>
    <w:rsid w:val="00CF42ED"/>
    <w:rsid w:val="00CF452D"/>
    <w:rsid w:val="00CF473B"/>
    <w:rsid w:val="00CF4871"/>
    <w:rsid w:val="00CF4946"/>
    <w:rsid w:val="00CF4A03"/>
    <w:rsid w:val="00CF4AB5"/>
    <w:rsid w:val="00CF4B4F"/>
    <w:rsid w:val="00CF4F4B"/>
    <w:rsid w:val="00CF5121"/>
    <w:rsid w:val="00CF53B9"/>
    <w:rsid w:val="00CF53D2"/>
    <w:rsid w:val="00CF54B8"/>
    <w:rsid w:val="00CF5557"/>
    <w:rsid w:val="00CF55A7"/>
    <w:rsid w:val="00CF56F9"/>
    <w:rsid w:val="00CF583F"/>
    <w:rsid w:val="00CF5B69"/>
    <w:rsid w:val="00CF5D04"/>
    <w:rsid w:val="00CF5FBC"/>
    <w:rsid w:val="00CF5FE8"/>
    <w:rsid w:val="00CF61A8"/>
    <w:rsid w:val="00CF63D2"/>
    <w:rsid w:val="00CF6596"/>
    <w:rsid w:val="00CF6621"/>
    <w:rsid w:val="00CF6643"/>
    <w:rsid w:val="00CF6782"/>
    <w:rsid w:val="00CF67BC"/>
    <w:rsid w:val="00CF694B"/>
    <w:rsid w:val="00CF6AE3"/>
    <w:rsid w:val="00CF6CCB"/>
    <w:rsid w:val="00CF6E4A"/>
    <w:rsid w:val="00CF6FF3"/>
    <w:rsid w:val="00CF70A9"/>
    <w:rsid w:val="00CF7452"/>
    <w:rsid w:val="00CF7A8A"/>
    <w:rsid w:val="00CF7D5E"/>
    <w:rsid w:val="00CF7E34"/>
    <w:rsid w:val="00CF7FC0"/>
    <w:rsid w:val="00D00347"/>
    <w:rsid w:val="00D00378"/>
    <w:rsid w:val="00D00444"/>
    <w:rsid w:val="00D009ED"/>
    <w:rsid w:val="00D00CBE"/>
    <w:rsid w:val="00D0138A"/>
    <w:rsid w:val="00D017EE"/>
    <w:rsid w:val="00D01947"/>
    <w:rsid w:val="00D01B0F"/>
    <w:rsid w:val="00D01D75"/>
    <w:rsid w:val="00D01F44"/>
    <w:rsid w:val="00D02259"/>
    <w:rsid w:val="00D02260"/>
    <w:rsid w:val="00D026AF"/>
    <w:rsid w:val="00D02A9A"/>
    <w:rsid w:val="00D02BBC"/>
    <w:rsid w:val="00D02E11"/>
    <w:rsid w:val="00D02F36"/>
    <w:rsid w:val="00D0304F"/>
    <w:rsid w:val="00D03410"/>
    <w:rsid w:val="00D0347A"/>
    <w:rsid w:val="00D034DA"/>
    <w:rsid w:val="00D03840"/>
    <w:rsid w:val="00D03877"/>
    <w:rsid w:val="00D03890"/>
    <w:rsid w:val="00D038FF"/>
    <w:rsid w:val="00D03919"/>
    <w:rsid w:val="00D03B40"/>
    <w:rsid w:val="00D03BF2"/>
    <w:rsid w:val="00D03C49"/>
    <w:rsid w:val="00D03D8F"/>
    <w:rsid w:val="00D03DCC"/>
    <w:rsid w:val="00D040A9"/>
    <w:rsid w:val="00D0441D"/>
    <w:rsid w:val="00D04623"/>
    <w:rsid w:val="00D046CC"/>
    <w:rsid w:val="00D048B7"/>
    <w:rsid w:val="00D04F83"/>
    <w:rsid w:val="00D05013"/>
    <w:rsid w:val="00D05074"/>
    <w:rsid w:val="00D053EB"/>
    <w:rsid w:val="00D0545F"/>
    <w:rsid w:val="00D05548"/>
    <w:rsid w:val="00D05970"/>
    <w:rsid w:val="00D05BE1"/>
    <w:rsid w:val="00D05DFF"/>
    <w:rsid w:val="00D05E82"/>
    <w:rsid w:val="00D05E9D"/>
    <w:rsid w:val="00D05EF9"/>
    <w:rsid w:val="00D05F7D"/>
    <w:rsid w:val="00D05FD1"/>
    <w:rsid w:val="00D0612A"/>
    <w:rsid w:val="00D0626F"/>
    <w:rsid w:val="00D063C8"/>
    <w:rsid w:val="00D064F0"/>
    <w:rsid w:val="00D06912"/>
    <w:rsid w:val="00D06B08"/>
    <w:rsid w:val="00D06C1A"/>
    <w:rsid w:val="00D06CC9"/>
    <w:rsid w:val="00D06ECC"/>
    <w:rsid w:val="00D0706A"/>
    <w:rsid w:val="00D0716D"/>
    <w:rsid w:val="00D07305"/>
    <w:rsid w:val="00D0740D"/>
    <w:rsid w:val="00D07520"/>
    <w:rsid w:val="00D075F6"/>
    <w:rsid w:val="00D07739"/>
    <w:rsid w:val="00D07771"/>
    <w:rsid w:val="00D07A39"/>
    <w:rsid w:val="00D07B88"/>
    <w:rsid w:val="00D07C69"/>
    <w:rsid w:val="00D102CE"/>
    <w:rsid w:val="00D10473"/>
    <w:rsid w:val="00D1087C"/>
    <w:rsid w:val="00D108AB"/>
    <w:rsid w:val="00D10EB0"/>
    <w:rsid w:val="00D111FE"/>
    <w:rsid w:val="00D113C6"/>
    <w:rsid w:val="00D114D5"/>
    <w:rsid w:val="00D1183E"/>
    <w:rsid w:val="00D11992"/>
    <w:rsid w:val="00D11A99"/>
    <w:rsid w:val="00D11B45"/>
    <w:rsid w:val="00D11D0B"/>
    <w:rsid w:val="00D11EE4"/>
    <w:rsid w:val="00D12024"/>
    <w:rsid w:val="00D120F3"/>
    <w:rsid w:val="00D1261E"/>
    <w:rsid w:val="00D1295E"/>
    <w:rsid w:val="00D12A4F"/>
    <w:rsid w:val="00D12F51"/>
    <w:rsid w:val="00D130A5"/>
    <w:rsid w:val="00D130E4"/>
    <w:rsid w:val="00D13132"/>
    <w:rsid w:val="00D132D1"/>
    <w:rsid w:val="00D136FB"/>
    <w:rsid w:val="00D13858"/>
    <w:rsid w:val="00D13A73"/>
    <w:rsid w:val="00D13E72"/>
    <w:rsid w:val="00D13FA9"/>
    <w:rsid w:val="00D14280"/>
    <w:rsid w:val="00D142B8"/>
    <w:rsid w:val="00D14504"/>
    <w:rsid w:val="00D14539"/>
    <w:rsid w:val="00D145DE"/>
    <w:rsid w:val="00D1472C"/>
    <w:rsid w:val="00D14735"/>
    <w:rsid w:val="00D147E7"/>
    <w:rsid w:val="00D14918"/>
    <w:rsid w:val="00D14B74"/>
    <w:rsid w:val="00D14DE8"/>
    <w:rsid w:val="00D14E75"/>
    <w:rsid w:val="00D150DF"/>
    <w:rsid w:val="00D151F7"/>
    <w:rsid w:val="00D15236"/>
    <w:rsid w:val="00D153D1"/>
    <w:rsid w:val="00D1557C"/>
    <w:rsid w:val="00D15771"/>
    <w:rsid w:val="00D15A01"/>
    <w:rsid w:val="00D16361"/>
    <w:rsid w:val="00D16644"/>
    <w:rsid w:val="00D166EA"/>
    <w:rsid w:val="00D167C8"/>
    <w:rsid w:val="00D167D3"/>
    <w:rsid w:val="00D168A3"/>
    <w:rsid w:val="00D16981"/>
    <w:rsid w:val="00D16B94"/>
    <w:rsid w:val="00D16BDC"/>
    <w:rsid w:val="00D16C2B"/>
    <w:rsid w:val="00D16DEE"/>
    <w:rsid w:val="00D17295"/>
    <w:rsid w:val="00D17ABE"/>
    <w:rsid w:val="00D20230"/>
    <w:rsid w:val="00D204FD"/>
    <w:rsid w:val="00D20643"/>
    <w:rsid w:val="00D20689"/>
    <w:rsid w:val="00D206DB"/>
    <w:rsid w:val="00D20875"/>
    <w:rsid w:val="00D2112A"/>
    <w:rsid w:val="00D21224"/>
    <w:rsid w:val="00D2137F"/>
    <w:rsid w:val="00D2150F"/>
    <w:rsid w:val="00D2190C"/>
    <w:rsid w:val="00D219C8"/>
    <w:rsid w:val="00D21A5E"/>
    <w:rsid w:val="00D21B3C"/>
    <w:rsid w:val="00D21D41"/>
    <w:rsid w:val="00D21E6D"/>
    <w:rsid w:val="00D21F74"/>
    <w:rsid w:val="00D21F92"/>
    <w:rsid w:val="00D21F9E"/>
    <w:rsid w:val="00D222F9"/>
    <w:rsid w:val="00D22649"/>
    <w:rsid w:val="00D226A0"/>
    <w:rsid w:val="00D2283F"/>
    <w:rsid w:val="00D2285F"/>
    <w:rsid w:val="00D22875"/>
    <w:rsid w:val="00D228CF"/>
    <w:rsid w:val="00D229DE"/>
    <w:rsid w:val="00D22BE4"/>
    <w:rsid w:val="00D23256"/>
    <w:rsid w:val="00D2343C"/>
    <w:rsid w:val="00D2356A"/>
    <w:rsid w:val="00D235BD"/>
    <w:rsid w:val="00D23D26"/>
    <w:rsid w:val="00D23DA1"/>
    <w:rsid w:val="00D23FA1"/>
    <w:rsid w:val="00D2412C"/>
    <w:rsid w:val="00D2428E"/>
    <w:rsid w:val="00D24293"/>
    <w:rsid w:val="00D2441A"/>
    <w:rsid w:val="00D244B6"/>
    <w:rsid w:val="00D24806"/>
    <w:rsid w:val="00D24AEB"/>
    <w:rsid w:val="00D24BEE"/>
    <w:rsid w:val="00D24CA2"/>
    <w:rsid w:val="00D24D36"/>
    <w:rsid w:val="00D24E68"/>
    <w:rsid w:val="00D25272"/>
    <w:rsid w:val="00D2528C"/>
    <w:rsid w:val="00D2540B"/>
    <w:rsid w:val="00D25420"/>
    <w:rsid w:val="00D255F6"/>
    <w:rsid w:val="00D258F9"/>
    <w:rsid w:val="00D2614F"/>
    <w:rsid w:val="00D262FD"/>
    <w:rsid w:val="00D26403"/>
    <w:rsid w:val="00D264B2"/>
    <w:rsid w:val="00D2674D"/>
    <w:rsid w:val="00D2692F"/>
    <w:rsid w:val="00D26993"/>
    <w:rsid w:val="00D269B2"/>
    <w:rsid w:val="00D26A28"/>
    <w:rsid w:val="00D26F28"/>
    <w:rsid w:val="00D271E5"/>
    <w:rsid w:val="00D27277"/>
    <w:rsid w:val="00D27629"/>
    <w:rsid w:val="00D27772"/>
    <w:rsid w:val="00D27A16"/>
    <w:rsid w:val="00D27C85"/>
    <w:rsid w:val="00D27D99"/>
    <w:rsid w:val="00D27F0F"/>
    <w:rsid w:val="00D304E2"/>
    <w:rsid w:val="00D30707"/>
    <w:rsid w:val="00D30966"/>
    <w:rsid w:val="00D30D20"/>
    <w:rsid w:val="00D30FE2"/>
    <w:rsid w:val="00D31132"/>
    <w:rsid w:val="00D313A0"/>
    <w:rsid w:val="00D31449"/>
    <w:rsid w:val="00D3188B"/>
    <w:rsid w:val="00D3195C"/>
    <w:rsid w:val="00D319D9"/>
    <w:rsid w:val="00D31D0D"/>
    <w:rsid w:val="00D31D90"/>
    <w:rsid w:val="00D31DE5"/>
    <w:rsid w:val="00D31FA1"/>
    <w:rsid w:val="00D32021"/>
    <w:rsid w:val="00D32176"/>
    <w:rsid w:val="00D321D1"/>
    <w:rsid w:val="00D3248D"/>
    <w:rsid w:val="00D32699"/>
    <w:rsid w:val="00D32745"/>
    <w:rsid w:val="00D32A47"/>
    <w:rsid w:val="00D330B0"/>
    <w:rsid w:val="00D33298"/>
    <w:rsid w:val="00D333C9"/>
    <w:rsid w:val="00D3344B"/>
    <w:rsid w:val="00D335FF"/>
    <w:rsid w:val="00D33628"/>
    <w:rsid w:val="00D3367D"/>
    <w:rsid w:val="00D3369C"/>
    <w:rsid w:val="00D336AE"/>
    <w:rsid w:val="00D33963"/>
    <w:rsid w:val="00D339AC"/>
    <w:rsid w:val="00D33B69"/>
    <w:rsid w:val="00D33CCC"/>
    <w:rsid w:val="00D340F9"/>
    <w:rsid w:val="00D343FD"/>
    <w:rsid w:val="00D344AC"/>
    <w:rsid w:val="00D34507"/>
    <w:rsid w:val="00D34785"/>
    <w:rsid w:val="00D3478D"/>
    <w:rsid w:val="00D34DAD"/>
    <w:rsid w:val="00D34FD4"/>
    <w:rsid w:val="00D3518A"/>
    <w:rsid w:val="00D353E8"/>
    <w:rsid w:val="00D35467"/>
    <w:rsid w:val="00D3573B"/>
    <w:rsid w:val="00D3575B"/>
    <w:rsid w:val="00D358C7"/>
    <w:rsid w:val="00D358D1"/>
    <w:rsid w:val="00D35959"/>
    <w:rsid w:val="00D3599E"/>
    <w:rsid w:val="00D35A0B"/>
    <w:rsid w:val="00D36426"/>
    <w:rsid w:val="00D36598"/>
    <w:rsid w:val="00D3659D"/>
    <w:rsid w:val="00D3661A"/>
    <w:rsid w:val="00D368EF"/>
    <w:rsid w:val="00D36C20"/>
    <w:rsid w:val="00D36FAC"/>
    <w:rsid w:val="00D371C9"/>
    <w:rsid w:val="00D37358"/>
    <w:rsid w:val="00D373B8"/>
    <w:rsid w:val="00D37602"/>
    <w:rsid w:val="00D3762C"/>
    <w:rsid w:val="00D37AB0"/>
    <w:rsid w:val="00D37E73"/>
    <w:rsid w:val="00D40065"/>
    <w:rsid w:val="00D400F1"/>
    <w:rsid w:val="00D40190"/>
    <w:rsid w:val="00D40296"/>
    <w:rsid w:val="00D406C2"/>
    <w:rsid w:val="00D40762"/>
    <w:rsid w:val="00D40B00"/>
    <w:rsid w:val="00D40B4D"/>
    <w:rsid w:val="00D40B69"/>
    <w:rsid w:val="00D40D82"/>
    <w:rsid w:val="00D40DA7"/>
    <w:rsid w:val="00D40E4B"/>
    <w:rsid w:val="00D41048"/>
    <w:rsid w:val="00D411FE"/>
    <w:rsid w:val="00D4137C"/>
    <w:rsid w:val="00D4144E"/>
    <w:rsid w:val="00D41A98"/>
    <w:rsid w:val="00D41AD6"/>
    <w:rsid w:val="00D41EDC"/>
    <w:rsid w:val="00D41F07"/>
    <w:rsid w:val="00D42085"/>
    <w:rsid w:val="00D42144"/>
    <w:rsid w:val="00D422FF"/>
    <w:rsid w:val="00D423A3"/>
    <w:rsid w:val="00D42753"/>
    <w:rsid w:val="00D42AF8"/>
    <w:rsid w:val="00D42C2F"/>
    <w:rsid w:val="00D42D53"/>
    <w:rsid w:val="00D42D6A"/>
    <w:rsid w:val="00D430CE"/>
    <w:rsid w:val="00D431E1"/>
    <w:rsid w:val="00D43207"/>
    <w:rsid w:val="00D434A1"/>
    <w:rsid w:val="00D43567"/>
    <w:rsid w:val="00D435BA"/>
    <w:rsid w:val="00D436D3"/>
    <w:rsid w:val="00D4373C"/>
    <w:rsid w:val="00D438E1"/>
    <w:rsid w:val="00D439E1"/>
    <w:rsid w:val="00D43ABE"/>
    <w:rsid w:val="00D43C2E"/>
    <w:rsid w:val="00D43C9C"/>
    <w:rsid w:val="00D44033"/>
    <w:rsid w:val="00D4423E"/>
    <w:rsid w:val="00D447E8"/>
    <w:rsid w:val="00D45036"/>
    <w:rsid w:val="00D45396"/>
    <w:rsid w:val="00D453FB"/>
    <w:rsid w:val="00D45547"/>
    <w:rsid w:val="00D45590"/>
    <w:rsid w:val="00D45BD7"/>
    <w:rsid w:val="00D460A8"/>
    <w:rsid w:val="00D46187"/>
    <w:rsid w:val="00D46190"/>
    <w:rsid w:val="00D46412"/>
    <w:rsid w:val="00D465D7"/>
    <w:rsid w:val="00D46618"/>
    <w:rsid w:val="00D46AE0"/>
    <w:rsid w:val="00D46BE2"/>
    <w:rsid w:val="00D46CDC"/>
    <w:rsid w:val="00D46E12"/>
    <w:rsid w:val="00D46FC5"/>
    <w:rsid w:val="00D47057"/>
    <w:rsid w:val="00D471DC"/>
    <w:rsid w:val="00D4725E"/>
    <w:rsid w:val="00D474DB"/>
    <w:rsid w:val="00D4762C"/>
    <w:rsid w:val="00D47651"/>
    <w:rsid w:val="00D47CCB"/>
    <w:rsid w:val="00D47D7E"/>
    <w:rsid w:val="00D47DE6"/>
    <w:rsid w:val="00D47F8D"/>
    <w:rsid w:val="00D5012A"/>
    <w:rsid w:val="00D50471"/>
    <w:rsid w:val="00D504A0"/>
    <w:rsid w:val="00D504B2"/>
    <w:rsid w:val="00D505DC"/>
    <w:rsid w:val="00D50B42"/>
    <w:rsid w:val="00D50F45"/>
    <w:rsid w:val="00D51095"/>
    <w:rsid w:val="00D510AF"/>
    <w:rsid w:val="00D5118F"/>
    <w:rsid w:val="00D51741"/>
    <w:rsid w:val="00D51DBE"/>
    <w:rsid w:val="00D51E0D"/>
    <w:rsid w:val="00D51E6F"/>
    <w:rsid w:val="00D52000"/>
    <w:rsid w:val="00D520D2"/>
    <w:rsid w:val="00D5238B"/>
    <w:rsid w:val="00D523D1"/>
    <w:rsid w:val="00D52407"/>
    <w:rsid w:val="00D52487"/>
    <w:rsid w:val="00D525BD"/>
    <w:rsid w:val="00D5299C"/>
    <w:rsid w:val="00D52B7C"/>
    <w:rsid w:val="00D52BA5"/>
    <w:rsid w:val="00D52D72"/>
    <w:rsid w:val="00D52F72"/>
    <w:rsid w:val="00D53221"/>
    <w:rsid w:val="00D532B0"/>
    <w:rsid w:val="00D53348"/>
    <w:rsid w:val="00D5344C"/>
    <w:rsid w:val="00D53465"/>
    <w:rsid w:val="00D53486"/>
    <w:rsid w:val="00D534CB"/>
    <w:rsid w:val="00D534E9"/>
    <w:rsid w:val="00D53A22"/>
    <w:rsid w:val="00D53C57"/>
    <w:rsid w:val="00D53D01"/>
    <w:rsid w:val="00D53D56"/>
    <w:rsid w:val="00D53D84"/>
    <w:rsid w:val="00D53F07"/>
    <w:rsid w:val="00D54079"/>
    <w:rsid w:val="00D540D4"/>
    <w:rsid w:val="00D541BE"/>
    <w:rsid w:val="00D545B5"/>
    <w:rsid w:val="00D546EB"/>
    <w:rsid w:val="00D54704"/>
    <w:rsid w:val="00D54753"/>
    <w:rsid w:val="00D54865"/>
    <w:rsid w:val="00D54AB3"/>
    <w:rsid w:val="00D54B6B"/>
    <w:rsid w:val="00D54B93"/>
    <w:rsid w:val="00D54D9C"/>
    <w:rsid w:val="00D54F2A"/>
    <w:rsid w:val="00D54F39"/>
    <w:rsid w:val="00D550F6"/>
    <w:rsid w:val="00D55190"/>
    <w:rsid w:val="00D55231"/>
    <w:rsid w:val="00D55273"/>
    <w:rsid w:val="00D553B9"/>
    <w:rsid w:val="00D5563A"/>
    <w:rsid w:val="00D557B9"/>
    <w:rsid w:val="00D5589D"/>
    <w:rsid w:val="00D558AB"/>
    <w:rsid w:val="00D559CC"/>
    <w:rsid w:val="00D55BDD"/>
    <w:rsid w:val="00D55C0C"/>
    <w:rsid w:val="00D55C3B"/>
    <w:rsid w:val="00D55DDA"/>
    <w:rsid w:val="00D56008"/>
    <w:rsid w:val="00D5609B"/>
    <w:rsid w:val="00D5621E"/>
    <w:rsid w:val="00D56558"/>
    <w:rsid w:val="00D568E5"/>
    <w:rsid w:val="00D56B1D"/>
    <w:rsid w:val="00D56C06"/>
    <w:rsid w:val="00D56DCC"/>
    <w:rsid w:val="00D57241"/>
    <w:rsid w:val="00D572AF"/>
    <w:rsid w:val="00D572B9"/>
    <w:rsid w:val="00D5768A"/>
    <w:rsid w:val="00D57747"/>
    <w:rsid w:val="00D577DD"/>
    <w:rsid w:val="00D578FF"/>
    <w:rsid w:val="00D579DC"/>
    <w:rsid w:val="00D57B45"/>
    <w:rsid w:val="00D57EBB"/>
    <w:rsid w:val="00D600AE"/>
    <w:rsid w:val="00D600C2"/>
    <w:rsid w:val="00D60356"/>
    <w:rsid w:val="00D603FF"/>
    <w:rsid w:val="00D60866"/>
    <w:rsid w:val="00D60CFE"/>
    <w:rsid w:val="00D60D4D"/>
    <w:rsid w:val="00D61142"/>
    <w:rsid w:val="00D619C7"/>
    <w:rsid w:val="00D61B6E"/>
    <w:rsid w:val="00D61C52"/>
    <w:rsid w:val="00D61CE3"/>
    <w:rsid w:val="00D61E0A"/>
    <w:rsid w:val="00D62356"/>
    <w:rsid w:val="00D62401"/>
    <w:rsid w:val="00D62528"/>
    <w:rsid w:val="00D62588"/>
    <w:rsid w:val="00D62639"/>
    <w:rsid w:val="00D62684"/>
    <w:rsid w:val="00D626E1"/>
    <w:rsid w:val="00D62841"/>
    <w:rsid w:val="00D62BD7"/>
    <w:rsid w:val="00D62D92"/>
    <w:rsid w:val="00D62DBB"/>
    <w:rsid w:val="00D62EB5"/>
    <w:rsid w:val="00D62F15"/>
    <w:rsid w:val="00D630C3"/>
    <w:rsid w:val="00D63315"/>
    <w:rsid w:val="00D63327"/>
    <w:rsid w:val="00D634F1"/>
    <w:rsid w:val="00D63A1B"/>
    <w:rsid w:val="00D63B2D"/>
    <w:rsid w:val="00D63B59"/>
    <w:rsid w:val="00D63C3F"/>
    <w:rsid w:val="00D63DCF"/>
    <w:rsid w:val="00D63F1C"/>
    <w:rsid w:val="00D63FF3"/>
    <w:rsid w:val="00D6442B"/>
    <w:rsid w:val="00D644B5"/>
    <w:rsid w:val="00D64544"/>
    <w:rsid w:val="00D64853"/>
    <w:rsid w:val="00D648AE"/>
    <w:rsid w:val="00D649E8"/>
    <w:rsid w:val="00D64B6B"/>
    <w:rsid w:val="00D64C25"/>
    <w:rsid w:val="00D64C89"/>
    <w:rsid w:val="00D64CA2"/>
    <w:rsid w:val="00D650BC"/>
    <w:rsid w:val="00D65486"/>
    <w:rsid w:val="00D655ED"/>
    <w:rsid w:val="00D656FE"/>
    <w:rsid w:val="00D65A80"/>
    <w:rsid w:val="00D65EEB"/>
    <w:rsid w:val="00D65F1F"/>
    <w:rsid w:val="00D65FB8"/>
    <w:rsid w:val="00D662DD"/>
    <w:rsid w:val="00D665B5"/>
    <w:rsid w:val="00D666FF"/>
    <w:rsid w:val="00D66828"/>
    <w:rsid w:val="00D66E01"/>
    <w:rsid w:val="00D672DD"/>
    <w:rsid w:val="00D67432"/>
    <w:rsid w:val="00D674AE"/>
    <w:rsid w:val="00D675EF"/>
    <w:rsid w:val="00D67D4F"/>
    <w:rsid w:val="00D67DB1"/>
    <w:rsid w:val="00D7000A"/>
    <w:rsid w:val="00D700D9"/>
    <w:rsid w:val="00D705BD"/>
    <w:rsid w:val="00D70779"/>
    <w:rsid w:val="00D707DD"/>
    <w:rsid w:val="00D708F2"/>
    <w:rsid w:val="00D709B5"/>
    <w:rsid w:val="00D70A8D"/>
    <w:rsid w:val="00D70A8E"/>
    <w:rsid w:val="00D70DAE"/>
    <w:rsid w:val="00D70EE4"/>
    <w:rsid w:val="00D710A5"/>
    <w:rsid w:val="00D7124A"/>
    <w:rsid w:val="00D71387"/>
    <w:rsid w:val="00D718F7"/>
    <w:rsid w:val="00D7194D"/>
    <w:rsid w:val="00D719D8"/>
    <w:rsid w:val="00D71B02"/>
    <w:rsid w:val="00D71D71"/>
    <w:rsid w:val="00D7210D"/>
    <w:rsid w:val="00D72190"/>
    <w:rsid w:val="00D72680"/>
    <w:rsid w:val="00D726EE"/>
    <w:rsid w:val="00D726FE"/>
    <w:rsid w:val="00D72731"/>
    <w:rsid w:val="00D727ED"/>
    <w:rsid w:val="00D729D9"/>
    <w:rsid w:val="00D72B4A"/>
    <w:rsid w:val="00D72BAF"/>
    <w:rsid w:val="00D7300A"/>
    <w:rsid w:val="00D7309A"/>
    <w:rsid w:val="00D7313A"/>
    <w:rsid w:val="00D731B2"/>
    <w:rsid w:val="00D73592"/>
    <w:rsid w:val="00D736DA"/>
    <w:rsid w:val="00D73744"/>
    <w:rsid w:val="00D737FC"/>
    <w:rsid w:val="00D738F3"/>
    <w:rsid w:val="00D73A1F"/>
    <w:rsid w:val="00D73BAC"/>
    <w:rsid w:val="00D74062"/>
    <w:rsid w:val="00D7430D"/>
    <w:rsid w:val="00D74482"/>
    <w:rsid w:val="00D74AFB"/>
    <w:rsid w:val="00D74AFF"/>
    <w:rsid w:val="00D74BC2"/>
    <w:rsid w:val="00D74BED"/>
    <w:rsid w:val="00D74C65"/>
    <w:rsid w:val="00D74F41"/>
    <w:rsid w:val="00D74F7F"/>
    <w:rsid w:val="00D7509D"/>
    <w:rsid w:val="00D75371"/>
    <w:rsid w:val="00D75443"/>
    <w:rsid w:val="00D754DF"/>
    <w:rsid w:val="00D75595"/>
    <w:rsid w:val="00D7577C"/>
    <w:rsid w:val="00D7593A"/>
    <w:rsid w:val="00D7595C"/>
    <w:rsid w:val="00D75C1F"/>
    <w:rsid w:val="00D75E09"/>
    <w:rsid w:val="00D75E85"/>
    <w:rsid w:val="00D75F1F"/>
    <w:rsid w:val="00D76082"/>
    <w:rsid w:val="00D760A2"/>
    <w:rsid w:val="00D7613E"/>
    <w:rsid w:val="00D7614B"/>
    <w:rsid w:val="00D7638B"/>
    <w:rsid w:val="00D763BF"/>
    <w:rsid w:val="00D76470"/>
    <w:rsid w:val="00D76682"/>
    <w:rsid w:val="00D7692D"/>
    <w:rsid w:val="00D76B86"/>
    <w:rsid w:val="00D76D7B"/>
    <w:rsid w:val="00D76DEC"/>
    <w:rsid w:val="00D76E10"/>
    <w:rsid w:val="00D771EA"/>
    <w:rsid w:val="00D77242"/>
    <w:rsid w:val="00D772C5"/>
    <w:rsid w:val="00D7738B"/>
    <w:rsid w:val="00D77C05"/>
    <w:rsid w:val="00D77D30"/>
    <w:rsid w:val="00D77DF7"/>
    <w:rsid w:val="00D80055"/>
    <w:rsid w:val="00D80837"/>
    <w:rsid w:val="00D80E87"/>
    <w:rsid w:val="00D80EB3"/>
    <w:rsid w:val="00D81046"/>
    <w:rsid w:val="00D810C1"/>
    <w:rsid w:val="00D81164"/>
    <w:rsid w:val="00D812F4"/>
    <w:rsid w:val="00D81519"/>
    <w:rsid w:val="00D81C57"/>
    <w:rsid w:val="00D81D7F"/>
    <w:rsid w:val="00D81FA2"/>
    <w:rsid w:val="00D8227C"/>
    <w:rsid w:val="00D82313"/>
    <w:rsid w:val="00D8271F"/>
    <w:rsid w:val="00D82888"/>
    <w:rsid w:val="00D82958"/>
    <w:rsid w:val="00D82B05"/>
    <w:rsid w:val="00D82BC7"/>
    <w:rsid w:val="00D82C84"/>
    <w:rsid w:val="00D82D71"/>
    <w:rsid w:val="00D82E56"/>
    <w:rsid w:val="00D836A4"/>
    <w:rsid w:val="00D83798"/>
    <w:rsid w:val="00D839E6"/>
    <w:rsid w:val="00D83A17"/>
    <w:rsid w:val="00D83AFA"/>
    <w:rsid w:val="00D83BC8"/>
    <w:rsid w:val="00D83E56"/>
    <w:rsid w:val="00D83F17"/>
    <w:rsid w:val="00D84139"/>
    <w:rsid w:val="00D84222"/>
    <w:rsid w:val="00D84538"/>
    <w:rsid w:val="00D84543"/>
    <w:rsid w:val="00D846EF"/>
    <w:rsid w:val="00D84A3D"/>
    <w:rsid w:val="00D84E11"/>
    <w:rsid w:val="00D84E4A"/>
    <w:rsid w:val="00D8503D"/>
    <w:rsid w:val="00D85116"/>
    <w:rsid w:val="00D853BA"/>
    <w:rsid w:val="00D8578A"/>
    <w:rsid w:val="00D85983"/>
    <w:rsid w:val="00D85D7C"/>
    <w:rsid w:val="00D85E07"/>
    <w:rsid w:val="00D85E24"/>
    <w:rsid w:val="00D85E87"/>
    <w:rsid w:val="00D86268"/>
    <w:rsid w:val="00D863F8"/>
    <w:rsid w:val="00D8640A"/>
    <w:rsid w:val="00D869A6"/>
    <w:rsid w:val="00D86A4E"/>
    <w:rsid w:val="00D86A63"/>
    <w:rsid w:val="00D86C00"/>
    <w:rsid w:val="00D86D4A"/>
    <w:rsid w:val="00D86F3A"/>
    <w:rsid w:val="00D87004"/>
    <w:rsid w:val="00D87065"/>
    <w:rsid w:val="00D871D3"/>
    <w:rsid w:val="00D8742B"/>
    <w:rsid w:val="00D87540"/>
    <w:rsid w:val="00D8758B"/>
    <w:rsid w:val="00D87678"/>
    <w:rsid w:val="00D87782"/>
    <w:rsid w:val="00D8780C"/>
    <w:rsid w:val="00D87849"/>
    <w:rsid w:val="00D87B62"/>
    <w:rsid w:val="00D87E56"/>
    <w:rsid w:val="00D905F9"/>
    <w:rsid w:val="00D9083A"/>
    <w:rsid w:val="00D90AB5"/>
    <w:rsid w:val="00D90FF5"/>
    <w:rsid w:val="00D9103F"/>
    <w:rsid w:val="00D913FD"/>
    <w:rsid w:val="00D91433"/>
    <w:rsid w:val="00D91816"/>
    <w:rsid w:val="00D919B4"/>
    <w:rsid w:val="00D91E6A"/>
    <w:rsid w:val="00D92337"/>
    <w:rsid w:val="00D924BB"/>
    <w:rsid w:val="00D927FE"/>
    <w:rsid w:val="00D92A08"/>
    <w:rsid w:val="00D92B2C"/>
    <w:rsid w:val="00D92CAF"/>
    <w:rsid w:val="00D92FC5"/>
    <w:rsid w:val="00D931A6"/>
    <w:rsid w:val="00D934A3"/>
    <w:rsid w:val="00D936AE"/>
    <w:rsid w:val="00D93864"/>
    <w:rsid w:val="00D938A0"/>
    <w:rsid w:val="00D939D7"/>
    <w:rsid w:val="00D93A7F"/>
    <w:rsid w:val="00D93A82"/>
    <w:rsid w:val="00D93AD1"/>
    <w:rsid w:val="00D93DC1"/>
    <w:rsid w:val="00D94013"/>
    <w:rsid w:val="00D94080"/>
    <w:rsid w:val="00D942B1"/>
    <w:rsid w:val="00D94456"/>
    <w:rsid w:val="00D94458"/>
    <w:rsid w:val="00D9459A"/>
    <w:rsid w:val="00D947FE"/>
    <w:rsid w:val="00D948E4"/>
    <w:rsid w:val="00D94E3A"/>
    <w:rsid w:val="00D95437"/>
    <w:rsid w:val="00D95653"/>
    <w:rsid w:val="00D95982"/>
    <w:rsid w:val="00D95A0A"/>
    <w:rsid w:val="00D95CA7"/>
    <w:rsid w:val="00D95D7E"/>
    <w:rsid w:val="00D95E7D"/>
    <w:rsid w:val="00D96185"/>
    <w:rsid w:val="00D96B32"/>
    <w:rsid w:val="00D96E86"/>
    <w:rsid w:val="00D96EBC"/>
    <w:rsid w:val="00D971D3"/>
    <w:rsid w:val="00D97A92"/>
    <w:rsid w:val="00D97BCA"/>
    <w:rsid w:val="00D97EAB"/>
    <w:rsid w:val="00D97F40"/>
    <w:rsid w:val="00DA009B"/>
    <w:rsid w:val="00DA019F"/>
    <w:rsid w:val="00DA02D2"/>
    <w:rsid w:val="00DA03FD"/>
    <w:rsid w:val="00DA087D"/>
    <w:rsid w:val="00DA08A5"/>
    <w:rsid w:val="00DA0B99"/>
    <w:rsid w:val="00DA0E7F"/>
    <w:rsid w:val="00DA0F41"/>
    <w:rsid w:val="00DA102A"/>
    <w:rsid w:val="00DA1191"/>
    <w:rsid w:val="00DA14FA"/>
    <w:rsid w:val="00DA1D15"/>
    <w:rsid w:val="00DA2022"/>
    <w:rsid w:val="00DA2476"/>
    <w:rsid w:val="00DA24D2"/>
    <w:rsid w:val="00DA270A"/>
    <w:rsid w:val="00DA27DD"/>
    <w:rsid w:val="00DA2A05"/>
    <w:rsid w:val="00DA2A68"/>
    <w:rsid w:val="00DA2A8E"/>
    <w:rsid w:val="00DA2ABF"/>
    <w:rsid w:val="00DA2C40"/>
    <w:rsid w:val="00DA2C6D"/>
    <w:rsid w:val="00DA2D09"/>
    <w:rsid w:val="00DA300F"/>
    <w:rsid w:val="00DA305E"/>
    <w:rsid w:val="00DA34FA"/>
    <w:rsid w:val="00DA3B07"/>
    <w:rsid w:val="00DA3C32"/>
    <w:rsid w:val="00DA3C6D"/>
    <w:rsid w:val="00DA3CD1"/>
    <w:rsid w:val="00DA3E09"/>
    <w:rsid w:val="00DA3F40"/>
    <w:rsid w:val="00DA3F96"/>
    <w:rsid w:val="00DA3FD3"/>
    <w:rsid w:val="00DA41C2"/>
    <w:rsid w:val="00DA437F"/>
    <w:rsid w:val="00DA4450"/>
    <w:rsid w:val="00DA44C1"/>
    <w:rsid w:val="00DA4692"/>
    <w:rsid w:val="00DA4767"/>
    <w:rsid w:val="00DA47E2"/>
    <w:rsid w:val="00DA48C4"/>
    <w:rsid w:val="00DA4931"/>
    <w:rsid w:val="00DA49E3"/>
    <w:rsid w:val="00DA4B86"/>
    <w:rsid w:val="00DA4D90"/>
    <w:rsid w:val="00DA4EEA"/>
    <w:rsid w:val="00DA5168"/>
    <w:rsid w:val="00DA522D"/>
    <w:rsid w:val="00DA53AC"/>
    <w:rsid w:val="00DA565F"/>
    <w:rsid w:val="00DA570B"/>
    <w:rsid w:val="00DA5733"/>
    <w:rsid w:val="00DA5886"/>
    <w:rsid w:val="00DA5911"/>
    <w:rsid w:val="00DA5A9A"/>
    <w:rsid w:val="00DA5EB7"/>
    <w:rsid w:val="00DA6158"/>
    <w:rsid w:val="00DA61C8"/>
    <w:rsid w:val="00DA67D5"/>
    <w:rsid w:val="00DA67E5"/>
    <w:rsid w:val="00DA69A5"/>
    <w:rsid w:val="00DA6A01"/>
    <w:rsid w:val="00DA6B2E"/>
    <w:rsid w:val="00DA6C53"/>
    <w:rsid w:val="00DA6E07"/>
    <w:rsid w:val="00DA70D0"/>
    <w:rsid w:val="00DA722E"/>
    <w:rsid w:val="00DA73C4"/>
    <w:rsid w:val="00DA76CC"/>
    <w:rsid w:val="00DA7733"/>
    <w:rsid w:val="00DA7A57"/>
    <w:rsid w:val="00DA7C22"/>
    <w:rsid w:val="00DA7DD9"/>
    <w:rsid w:val="00DA7E98"/>
    <w:rsid w:val="00DA7F89"/>
    <w:rsid w:val="00DB0003"/>
    <w:rsid w:val="00DB0276"/>
    <w:rsid w:val="00DB0389"/>
    <w:rsid w:val="00DB0651"/>
    <w:rsid w:val="00DB085C"/>
    <w:rsid w:val="00DB089E"/>
    <w:rsid w:val="00DB0A0C"/>
    <w:rsid w:val="00DB0B57"/>
    <w:rsid w:val="00DB0F0A"/>
    <w:rsid w:val="00DB1120"/>
    <w:rsid w:val="00DB1121"/>
    <w:rsid w:val="00DB1240"/>
    <w:rsid w:val="00DB132E"/>
    <w:rsid w:val="00DB198D"/>
    <w:rsid w:val="00DB19EF"/>
    <w:rsid w:val="00DB1AA0"/>
    <w:rsid w:val="00DB1BAE"/>
    <w:rsid w:val="00DB1C78"/>
    <w:rsid w:val="00DB1D9A"/>
    <w:rsid w:val="00DB1E02"/>
    <w:rsid w:val="00DB1F37"/>
    <w:rsid w:val="00DB2256"/>
    <w:rsid w:val="00DB230F"/>
    <w:rsid w:val="00DB23BC"/>
    <w:rsid w:val="00DB270E"/>
    <w:rsid w:val="00DB296E"/>
    <w:rsid w:val="00DB2BDB"/>
    <w:rsid w:val="00DB2CF5"/>
    <w:rsid w:val="00DB2F91"/>
    <w:rsid w:val="00DB33A5"/>
    <w:rsid w:val="00DB355A"/>
    <w:rsid w:val="00DB36CA"/>
    <w:rsid w:val="00DB373F"/>
    <w:rsid w:val="00DB398E"/>
    <w:rsid w:val="00DB3A23"/>
    <w:rsid w:val="00DB3BA6"/>
    <w:rsid w:val="00DB3D65"/>
    <w:rsid w:val="00DB3F9E"/>
    <w:rsid w:val="00DB3FBB"/>
    <w:rsid w:val="00DB4055"/>
    <w:rsid w:val="00DB4127"/>
    <w:rsid w:val="00DB412E"/>
    <w:rsid w:val="00DB42A1"/>
    <w:rsid w:val="00DB42A6"/>
    <w:rsid w:val="00DB4401"/>
    <w:rsid w:val="00DB45CC"/>
    <w:rsid w:val="00DB45D8"/>
    <w:rsid w:val="00DB46EF"/>
    <w:rsid w:val="00DB4716"/>
    <w:rsid w:val="00DB4889"/>
    <w:rsid w:val="00DB4D83"/>
    <w:rsid w:val="00DB5062"/>
    <w:rsid w:val="00DB50FD"/>
    <w:rsid w:val="00DB514A"/>
    <w:rsid w:val="00DB51D3"/>
    <w:rsid w:val="00DB535C"/>
    <w:rsid w:val="00DB54B3"/>
    <w:rsid w:val="00DB570F"/>
    <w:rsid w:val="00DB5711"/>
    <w:rsid w:val="00DB596A"/>
    <w:rsid w:val="00DB5A6A"/>
    <w:rsid w:val="00DB5A7B"/>
    <w:rsid w:val="00DB5BA0"/>
    <w:rsid w:val="00DB5E46"/>
    <w:rsid w:val="00DB653A"/>
    <w:rsid w:val="00DB6A2F"/>
    <w:rsid w:val="00DB7807"/>
    <w:rsid w:val="00DB7960"/>
    <w:rsid w:val="00DB7B37"/>
    <w:rsid w:val="00DC0183"/>
    <w:rsid w:val="00DC02A3"/>
    <w:rsid w:val="00DC05AF"/>
    <w:rsid w:val="00DC05C8"/>
    <w:rsid w:val="00DC0935"/>
    <w:rsid w:val="00DC09AB"/>
    <w:rsid w:val="00DC0D72"/>
    <w:rsid w:val="00DC0D9E"/>
    <w:rsid w:val="00DC0ED8"/>
    <w:rsid w:val="00DC1414"/>
    <w:rsid w:val="00DC16E3"/>
    <w:rsid w:val="00DC1875"/>
    <w:rsid w:val="00DC1927"/>
    <w:rsid w:val="00DC199E"/>
    <w:rsid w:val="00DC1A47"/>
    <w:rsid w:val="00DC1F36"/>
    <w:rsid w:val="00DC1F70"/>
    <w:rsid w:val="00DC240F"/>
    <w:rsid w:val="00DC24EA"/>
    <w:rsid w:val="00DC2663"/>
    <w:rsid w:val="00DC2730"/>
    <w:rsid w:val="00DC2820"/>
    <w:rsid w:val="00DC2AAB"/>
    <w:rsid w:val="00DC2B7B"/>
    <w:rsid w:val="00DC2C01"/>
    <w:rsid w:val="00DC2C55"/>
    <w:rsid w:val="00DC2F23"/>
    <w:rsid w:val="00DC30A0"/>
    <w:rsid w:val="00DC30B6"/>
    <w:rsid w:val="00DC325C"/>
    <w:rsid w:val="00DC3662"/>
    <w:rsid w:val="00DC36D9"/>
    <w:rsid w:val="00DC37CD"/>
    <w:rsid w:val="00DC3B73"/>
    <w:rsid w:val="00DC3D4B"/>
    <w:rsid w:val="00DC3D77"/>
    <w:rsid w:val="00DC40F8"/>
    <w:rsid w:val="00DC47EF"/>
    <w:rsid w:val="00DC4B3B"/>
    <w:rsid w:val="00DC4CB9"/>
    <w:rsid w:val="00DC4F61"/>
    <w:rsid w:val="00DC4FA4"/>
    <w:rsid w:val="00DC53BF"/>
    <w:rsid w:val="00DC546B"/>
    <w:rsid w:val="00DC57D2"/>
    <w:rsid w:val="00DC5879"/>
    <w:rsid w:val="00DC5BE4"/>
    <w:rsid w:val="00DC5D50"/>
    <w:rsid w:val="00DC5EC6"/>
    <w:rsid w:val="00DC6127"/>
    <w:rsid w:val="00DC625D"/>
    <w:rsid w:val="00DC63A6"/>
    <w:rsid w:val="00DC649C"/>
    <w:rsid w:val="00DC65B0"/>
    <w:rsid w:val="00DC6629"/>
    <w:rsid w:val="00DC6744"/>
    <w:rsid w:val="00DC690A"/>
    <w:rsid w:val="00DC6D1C"/>
    <w:rsid w:val="00DC6F12"/>
    <w:rsid w:val="00DC745E"/>
    <w:rsid w:val="00DC783C"/>
    <w:rsid w:val="00DC7B92"/>
    <w:rsid w:val="00DC7BD1"/>
    <w:rsid w:val="00DC7C86"/>
    <w:rsid w:val="00DD0731"/>
    <w:rsid w:val="00DD07FF"/>
    <w:rsid w:val="00DD0ABB"/>
    <w:rsid w:val="00DD0B7F"/>
    <w:rsid w:val="00DD0BD9"/>
    <w:rsid w:val="00DD0CE9"/>
    <w:rsid w:val="00DD0E8E"/>
    <w:rsid w:val="00DD0F4B"/>
    <w:rsid w:val="00DD1237"/>
    <w:rsid w:val="00DD13E6"/>
    <w:rsid w:val="00DD152A"/>
    <w:rsid w:val="00DD1596"/>
    <w:rsid w:val="00DD18A9"/>
    <w:rsid w:val="00DD1C14"/>
    <w:rsid w:val="00DD1D06"/>
    <w:rsid w:val="00DD21C2"/>
    <w:rsid w:val="00DD23D1"/>
    <w:rsid w:val="00DD24C2"/>
    <w:rsid w:val="00DD27F5"/>
    <w:rsid w:val="00DD29EA"/>
    <w:rsid w:val="00DD2BE0"/>
    <w:rsid w:val="00DD2C97"/>
    <w:rsid w:val="00DD2CE0"/>
    <w:rsid w:val="00DD2F3B"/>
    <w:rsid w:val="00DD3770"/>
    <w:rsid w:val="00DD377A"/>
    <w:rsid w:val="00DD39B8"/>
    <w:rsid w:val="00DD3A87"/>
    <w:rsid w:val="00DD3BCE"/>
    <w:rsid w:val="00DD40A8"/>
    <w:rsid w:val="00DD41BD"/>
    <w:rsid w:val="00DD4286"/>
    <w:rsid w:val="00DD43D0"/>
    <w:rsid w:val="00DD4867"/>
    <w:rsid w:val="00DD4B3A"/>
    <w:rsid w:val="00DD4E2C"/>
    <w:rsid w:val="00DD55B7"/>
    <w:rsid w:val="00DD5644"/>
    <w:rsid w:val="00DD5689"/>
    <w:rsid w:val="00DD56A3"/>
    <w:rsid w:val="00DD5704"/>
    <w:rsid w:val="00DD57E9"/>
    <w:rsid w:val="00DD5CB8"/>
    <w:rsid w:val="00DD6071"/>
    <w:rsid w:val="00DD61A9"/>
    <w:rsid w:val="00DD63A9"/>
    <w:rsid w:val="00DD63DD"/>
    <w:rsid w:val="00DD645E"/>
    <w:rsid w:val="00DD64B4"/>
    <w:rsid w:val="00DD69B2"/>
    <w:rsid w:val="00DD6CA0"/>
    <w:rsid w:val="00DD6F4C"/>
    <w:rsid w:val="00DD703A"/>
    <w:rsid w:val="00DD73E6"/>
    <w:rsid w:val="00DD7503"/>
    <w:rsid w:val="00DD761E"/>
    <w:rsid w:val="00DD7632"/>
    <w:rsid w:val="00DD76D9"/>
    <w:rsid w:val="00DD7979"/>
    <w:rsid w:val="00DD79D0"/>
    <w:rsid w:val="00DD7CA3"/>
    <w:rsid w:val="00DD7CB2"/>
    <w:rsid w:val="00DD7E6E"/>
    <w:rsid w:val="00DD7EA4"/>
    <w:rsid w:val="00DD7EC0"/>
    <w:rsid w:val="00DE053F"/>
    <w:rsid w:val="00DE09AF"/>
    <w:rsid w:val="00DE09CC"/>
    <w:rsid w:val="00DE111C"/>
    <w:rsid w:val="00DE1158"/>
    <w:rsid w:val="00DE118F"/>
    <w:rsid w:val="00DE13EF"/>
    <w:rsid w:val="00DE140B"/>
    <w:rsid w:val="00DE19BE"/>
    <w:rsid w:val="00DE19D8"/>
    <w:rsid w:val="00DE19F0"/>
    <w:rsid w:val="00DE1BD7"/>
    <w:rsid w:val="00DE1CD6"/>
    <w:rsid w:val="00DE1E35"/>
    <w:rsid w:val="00DE1EA2"/>
    <w:rsid w:val="00DE239B"/>
    <w:rsid w:val="00DE259D"/>
    <w:rsid w:val="00DE2607"/>
    <w:rsid w:val="00DE2868"/>
    <w:rsid w:val="00DE2956"/>
    <w:rsid w:val="00DE29AC"/>
    <w:rsid w:val="00DE2AAE"/>
    <w:rsid w:val="00DE2ADA"/>
    <w:rsid w:val="00DE2B53"/>
    <w:rsid w:val="00DE2D26"/>
    <w:rsid w:val="00DE3363"/>
    <w:rsid w:val="00DE3456"/>
    <w:rsid w:val="00DE3596"/>
    <w:rsid w:val="00DE3967"/>
    <w:rsid w:val="00DE3A9C"/>
    <w:rsid w:val="00DE3B06"/>
    <w:rsid w:val="00DE3ED7"/>
    <w:rsid w:val="00DE40FE"/>
    <w:rsid w:val="00DE4126"/>
    <w:rsid w:val="00DE4144"/>
    <w:rsid w:val="00DE4264"/>
    <w:rsid w:val="00DE42F6"/>
    <w:rsid w:val="00DE44FD"/>
    <w:rsid w:val="00DE45A6"/>
    <w:rsid w:val="00DE4A5B"/>
    <w:rsid w:val="00DE4B44"/>
    <w:rsid w:val="00DE4C67"/>
    <w:rsid w:val="00DE4C73"/>
    <w:rsid w:val="00DE4F07"/>
    <w:rsid w:val="00DE4FD8"/>
    <w:rsid w:val="00DE508A"/>
    <w:rsid w:val="00DE517E"/>
    <w:rsid w:val="00DE5290"/>
    <w:rsid w:val="00DE52E3"/>
    <w:rsid w:val="00DE5311"/>
    <w:rsid w:val="00DE54F8"/>
    <w:rsid w:val="00DE5700"/>
    <w:rsid w:val="00DE582F"/>
    <w:rsid w:val="00DE599A"/>
    <w:rsid w:val="00DE5A67"/>
    <w:rsid w:val="00DE5C39"/>
    <w:rsid w:val="00DE60E7"/>
    <w:rsid w:val="00DE6164"/>
    <w:rsid w:val="00DE62DF"/>
    <w:rsid w:val="00DE639A"/>
    <w:rsid w:val="00DE6649"/>
    <w:rsid w:val="00DE66E4"/>
    <w:rsid w:val="00DE6716"/>
    <w:rsid w:val="00DE68D0"/>
    <w:rsid w:val="00DE735B"/>
    <w:rsid w:val="00DE73A8"/>
    <w:rsid w:val="00DE74FB"/>
    <w:rsid w:val="00DE766D"/>
    <w:rsid w:val="00DE770D"/>
    <w:rsid w:val="00DE778A"/>
    <w:rsid w:val="00DE77E5"/>
    <w:rsid w:val="00DE77EF"/>
    <w:rsid w:val="00DE7824"/>
    <w:rsid w:val="00DE7FE5"/>
    <w:rsid w:val="00DF012D"/>
    <w:rsid w:val="00DF03D5"/>
    <w:rsid w:val="00DF0531"/>
    <w:rsid w:val="00DF06B7"/>
    <w:rsid w:val="00DF0879"/>
    <w:rsid w:val="00DF0A41"/>
    <w:rsid w:val="00DF0B84"/>
    <w:rsid w:val="00DF0C6A"/>
    <w:rsid w:val="00DF0EE4"/>
    <w:rsid w:val="00DF11E3"/>
    <w:rsid w:val="00DF131A"/>
    <w:rsid w:val="00DF135D"/>
    <w:rsid w:val="00DF1442"/>
    <w:rsid w:val="00DF1504"/>
    <w:rsid w:val="00DF16B0"/>
    <w:rsid w:val="00DF1AB9"/>
    <w:rsid w:val="00DF1ADA"/>
    <w:rsid w:val="00DF1BFC"/>
    <w:rsid w:val="00DF1D46"/>
    <w:rsid w:val="00DF1F2F"/>
    <w:rsid w:val="00DF20CD"/>
    <w:rsid w:val="00DF20EA"/>
    <w:rsid w:val="00DF21B5"/>
    <w:rsid w:val="00DF2286"/>
    <w:rsid w:val="00DF2797"/>
    <w:rsid w:val="00DF279A"/>
    <w:rsid w:val="00DF2876"/>
    <w:rsid w:val="00DF289F"/>
    <w:rsid w:val="00DF2AEB"/>
    <w:rsid w:val="00DF2BF4"/>
    <w:rsid w:val="00DF2CD7"/>
    <w:rsid w:val="00DF2D29"/>
    <w:rsid w:val="00DF2D7A"/>
    <w:rsid w:val="00DF2FC3"/>
    <w:rsid w:val="00DF308A"/>
    <w:rsid w:val="00DF314F"/>
    <w:rsid w:val="00DF332D"/>
    <w:rsid w:val="00DF3427"/>
    <w:rsid w:val="00DF3720"/>
    <w:rsid w:val="00DF3848"/>
    <w:rsid w:val="00DF38A3"/>
    <w:rsid w:val="00DF38C5"/>
    <w:rsid w:val="00DF38D8"/>
    <w:rsid w:val="00DF3C90"/>
    <w:rsid w:val="00DF4777"/>
    <w:rsid w:val="00DF49DE"/>
    <w:rsid w:val="00DF4C96"/>
    <w:rsid w:val="00DF4CB0"/>
    <w:rsid w:val="00DF4DD6"/>
    <w:rsid w:val="00DF4FCE"/>
    <w:rsid w:val="00DF4FEF"/>
    <w:rsid w:val="00DF5110"/>
    <w:rsid w:val="00DF516E"/>
    <w:rsid w:val="00DF51E9"/>
    <w:rsid w:val="00DF5376"/>
    <w:rsid w:val="00DF5AD7"/>
    <w:rsid w:val="00DF5E5E"/>
    <w:rsid w:val="00DF5E98"/>
    <w:rsid w:val="00DF60AF"/>
    <w:rsid w:val="00DF61FA"/>
    <w:rsid w:val="00DF628C"/>
    <w:rsid w:val="00DF6837"/>
    <w:rsid w:val="00DF6904"/>
    <w:rsid w:val="00DF6A55"/>
    <w:rsid w:val="00DF6BEF"/>
    <w:rsid w:val="00DF6CDC"/>
    <w:rsid w:val="00DF6F3C"/>
    <w:rsid w:val="00DF718C"/>
    <w:rsid w:val="00DF71D7"/>
    <w:rsid w:val="00DF726C"/>
    <w:rsid w:val="00DF74E8"/>
    <w:rsid w:val="00DF76DB"/>
    <w:rsid w:val="00DF779E"/>
    <w:rsid w:val="00DF7AF4"/>
    <w:rsid w:val="00DF7BC1"/>
    <w:rsid w:val="00E0007D"/>
    <w:rsid w:val="00E00136"/>
    <w:rsid w:val="00E00146"/>
    <w:rsid w:val="00E006A8"/>
    <w:rsid w:val="00E006E7"/>
    <w:rsid w:val="00E00BC1"/>
    <w:rsid w:val="00E00CEE"/>
    <w:rsid w:val="00E00D17"/>
    <w:rsid w:val="00E00F32"/>
    <w:rsid w:val="00E0108B"/>
    <w:rsid w:val="00E01444"/>
    <w:rsid w:val="00E01679"/>
    <w:rsid w:val="00E0174E"/>
    <w:rsid w:val="00E01A8A"/>
    <w:rsid w:val="00E01B67"/>
    <w:rsid w:val="00E01EE5"/>
    <w:rsid w:val="00E02073"/>
    <w:rsid w:val="00E025CE"/>
    <w:rsid w:val="00E02610"/>
    <w:rsid w:val="00E02882"/>
    <w:rsid w:val="00E029E0"/>
    <w:rsid w:val="00E02BAA"/>
    <w:rsid w:val="00E02D0D"/>
    <w:rsid w:val="00E02D25"/>
    <w:rsid w:val="00E02E3A"/>
    <w:rsid w:val="00E03147"/>
    <w:rsid w:val="00E034C0"/>
    <w:rsid w:val="00E036AC"/>
    <w:rsid w:val="00E037D6"/>
    <w:rsid w:val="00E037FB"/>
    <w:rsid w:val="00E039C2"/>
    <w:rsid w:val="00E03EF8"/>
    <w:rsid w:val="00E0406C"/>
    <w:rsid w:val="00E040F8"/>
    <w:rsid w:val="00E041B2"/>
    <w:rsid w:val="00E04206"/>
    <w:rsid w:val="00E044B9"/>
    <w:rsid w:val="00E04628"/>
    <w:rsid w:val="00E04A3D"/>
    <w:rsid w:val="00E04AA3"/>
    <w:rsid w:val="00E04B03"/>
    <w:rsid w:val="00E050B8"/>
    <w:rsid w:val="00E0525F"/>
    <w:rsid w:val="00E052E3"/>
    <w:rsid w:val="00E053B1"/>
    <w:rsid w:val="00E05951"/>
    <w:rsid w:val="00E05996"/>
    <w:rsid w:val="00E05E88"/>
    <w:rsid w:val="00E06340"/>
    <w:rsid w:val="00E06723"/>
    <w:rsid w:val="00E067B4"/>
    <w:rsid w:val="00E06973"/>
    <w:rsid w:val="00E06C0A"/>
    <w:rsid w:val="00E070DA"/>
    <w:rsid w:val="00E072EE"/>
    <w:rsid w:val="00E07796"/>
    <w:rsid w:val="00E07833"/>
    <w:rsid w:val="00E079B1"/>
    <w:rsid w:val="00E07A22"/>
    <w:rsid w:val="00E07A5E"/>
    <w:rsid w:val="00E07AA4"/>
    <w:rsid w:val="00E07BDF"/>
    <w:rsid w:val="00E07D8A"/>
    <w:rsid w:val="00E10098"/>
    <w:rsid w:val="00E102FF"/>
    <w:rsid w:val="00E10643"/>
    <w:rsid w:val="00E107CD"/>
    <w:rsid w:val="00E10A35"/>
    <w:rsid w:val="00E10B53"/>
    <w:rsid w:val="00E11070"/>
    <w:rsid w:val="00E112DF"/>
    <w:rsid w:val="00E11627"/>
    <w:rsid w:val="00E11A54"/>
    <w:rsid w:val="00E11A75"/>
    <w:rsid w:val="00E11D58"/>
    <w:rsid w:val="00E11DE8"/>
    <w:rsid w:val="00E11F47"/>
    <w:rsid w:val="00E1249C"/>
    <w:rsid w:val="00E12553"/>
    <w:rsid w:val="00E12591"/>
    <w:rsid w:val="00E1292B"/>
    <w:rsid w:val="00E129B3"/>
    <w:rsid w:val="00E12BA2"/>
    <w:rsid w:val="00E12F2F"/>
    <w:rsid w:val="00E13117"/>
    <w:rsid w:val="00E13227"/>
    <w:rsid w:val="00E132B0"/>
    <w:rsid w:val="00E13762"/>
    <w:rsid w:val="00E137B9"/>
    <w:rsid w:val="00E139A5"/>
    <w:rsid w:val="00E13DAF"/>
    <w:rsid w:val="00E142FE"/>
    <w:rsid w:val="00E144D4"/>
    <w:rsid w:val="00E14808"/>
    <w:rsid w:val="00E148BB"/>
    <w:rsid w:val="00E14B9A"/>
    <w:rsid w:val="00E14C2C"/>
    <w:rsid w:val="00E14C40"/>
    <w:rsid w:val="00E14F14"/>
    <w:rsid w:val="00E1561E"/>
    <w:rsid w:val="00E15CF0"/>
    <w:rsid w:val="00E15CFB"/>
    <w:rsid w:val="00E15ECF"/>
    <w:rsid w:val="00E16016"/>
    <w:rsid w:val="00E1624D"/>
    <w:rsid w:val="00E16307"/>
    <w:rsid w:val="00E16382"/>
    <w:rsid w:val="00E1658E"/>
    <w:rsid w:val="00E165D8"/>
    <w:rsid w:val="00E165E0"/>
    <w:rsid w:val="00E166AE"/>
    <w:rsid w:val="00E169A7"/>
    <w:rsid w:val="00E16B6F"/>
    <w:rsid w:val="00E16C62"/>
    <w:rsid w:val="00E16D54"/>
    <w:rsid w:val="00E16DEC"/>
    <w:rsid w:val="00E16E64"/>
    <w:rsid w:val="00E16F0C"/>
    <w:rsid w:val="00E16FF8"/>
    <w:rsid w:val="00E170F1"/>
    <w:rsid w:val="00E1719D"/>
    <w:rsid w:val="00E17227"/>
    <w:rsid w:val="00E17438"/>
    <w:rsid w:val="00E17577"/>
    <w:rsid w:val="00E1790C"/>
    <w:rsid w:val="00E17961"/>
    <w:rsid w:val="00E179B6"/>
    <w:rsid w:val="00E17AAC"/>
    <w:rsid w:val="00E17C8F"/>
    <w:rsid w:val="00E17C96"/>
    <w:rsid w:val="00E17EE3"/>
    <w:rsid w:val="00E17F08"/>
    <w:rsid w:val="00E20366"/>
    <w:rsid w:val="00E20764"/>
    <w:rsid w:val="00E20B94"/>
    <w:rsid w:val="00E20C65"/>
    <w:rsid w:val="00E20F10"/>
    <w:rsid w:val="00E20F2D"/>
    <w:rsid w:val="00E211C3"/>
    <w:rsid w:val="00E21315"/>
    <w:rsid w:val="00E21352"/>
    <w:rsid w:val="00E213A9"/>
    <w:rsid w:val="00E21746"/>
    <w:rsid w:val="00E217E5"/>
    <w:rsid w:val="00E21A9F"/>
    <w:rsid w:val="00E21E24"/>
    <w:rsid w:val="00E21E46"/>
    <w:rsid w:val="00E2255E"/>
    <w:rsid w:val="00E22857"/>
    <w:rsid w:val="00E228B3"/>
    <w:rsid w:val="00E22B47"/>
    <w:rsid w:val="00E22B61"/>
    <w:rsid w:val="00E22C6B"/>
    <w:rsid w:val="00E22EBE"/>
    <w:rsid w:val="00E22FBF"/>
    <w:rsid w:val="00E23241"/>
    <w:rsid w:val="00E2351A"/>
    <w:rsid w:val="00E2368E"/>
    <w:rsid w:val="00E23988"/>
    <w:rsid w:val="00E239C0"/>
    <w:rsid w:val="00E23B1E"/>
    <w:rsid w:val="00E23DAD"/>
    <w:rsid w:val="00E23F4D"/>
    <w:rsid w:val="00E24079"/>
    <w:rsid w:val="00E240B5"/>
    <w:rsid w:val="00E24148"/>
    <w:rsid w:val="00E241C4"/>
    <w:rsid w:val="00E2433C"/>
    <w:rsid w:val="00E24477"/>
    <w:rsid w:val="00E24993"/>
    <w:rsid w:val="00E249C0"/>
    <w:rsid w:val="00E24B57"/>
    <w:rsid w:val="00E24D03"/>
    <w:rsid w:val="00E24D2A"/>
    <w:rsid w:val="00E24D9B"/>
    <w:rsid w:val="00E24F0C"/>
    <w:rsid w:val="00E24FF8"/>
    <w:rsid w:val="00E25204"/>
    <w:rsid w:val="00E25289"/>
    <w:rsid w:val="00E25700"/>
    <w:rsid w:val="00E257D7"/>
    <w:rsid w:val="00E257FE"/>
    <w:rsid w:val="00E25E07"/>
    <w:rsid w:val="00E25E3E"/>
    <w:rsid w:val="00E262A4"/>
    <w:rsid w:val="00E263BC"/>
    <w:rsid w:val="00E26460"/>
    <w:rsid w:val="00E26497"/>
    <w:rsid w:val="00E26569"/>
    <w:rsid w:val="00E265BD"/>
    <w:rsid w:val="00E265E7"/>
    <w:rsid w:val="00E26657"/>
    <w:rsid w:val="00E26773"/>
    <w:rsid w:val="00E26915"/>
    <w:rsid w:val="00E26C25"/>
    <w:rsid w:val="00E26EDB"/>
    <w:rsid w:val="00E2710F"/>
    <w:rsid w:val="00E27143"/>
    <w:rsid w:val="00E272C7"/>
    <w:rsid w:val="00E2757E"/>
    <w:rsid w:val="00E2762A"/>
    <w:rsid w:val="00E279F5"/>
    <w:rsid w:val="00E27AE1"/>
    <w:rsid w:val="00E27EF9"/>
    <w:rsid w:val="00E300A9"/>
    <w:rsid w:val="00E3022E"/>
    <w:rsid w:val="00E3070B"/>
    <w:rsid w:val="00E30CFC"/>
    <w:rsid w:val="00E30DB3"/>
    <w:rsid w:val="00E313A3"/>
    <w:rsid w:val="00E3160F"/>
    <w:rsid w:val="00E318BC"/>
    <w:rsid w:val="00E31AAC"/>
    <w:rsid w:val="00E31C36"/>
    <w:rsid w:val="00E3210E"/>
    <w:rsid w:val="00E32141"/>
    <w:rsid w:val="00E321E1"/>
    <w:rsid w:val="00E3221B"/>
    <w:rsid w:val="00E32585"/>
    <w:rsid w:val="00E32680"/>
    <w:rsid w:val="00E3278D"/>
    <w:rsid w:val="00E327B0"/>
    <w:rsid w:val="00E32847"/>
    <w:rsid w:val="00E32A31"/>
    <w:rsid w:val="00E32AE3"/>
    <w:rsid w:val="00E32EA5"/>
    <w:rsid w:val="00E32FBC"/>
    <w:rsid w:val="00E331A2"/>
    <w:rsid w:val="00E3321F"/>
    <w:rsid w:val="00E3323E"/>
    <w:rsid w:val="00E339C6"/>
    <w:rsid w:val="00E33A08"/>
    <w:rsid w:val="00E33CA9"/>
    <w:rsid w:val="00E33CE9"/>
    <w:rsid w:val="00E34088"/>
    <w:rsid w:val="00E34105"/>
    <w:rsid w:val="00E3449A"/>
    <w:rsid w:val="00E34841"/>
    <w:rsid w:val="00E348F2"/>
    <w:rsid w:val="00E34991"/>
    <w:rsid w:val="00E34A43"/>
    <w:rsid w:val="00E34B74"/>
    <w:rsid w:val="00E34BF1"/>
    <w:rsid w:val="00E34C61"/>
    <w:rsid w:val="00E34CCA"/>
    <w:rsid w:val="00E34DA7"/>
    <w:rsid w:val="00E34EDA"/>
    <w:rsid w:val="00E34EE0"/>
    <w:rsid w:val="00E35144"/>
    <w:rsid w:val="00E351AD"/>
    <w:rsid w:val="00E35389"/>
    <w:rsid w:val="00E3544F"/>
    <w:rsid w:val="00E357D9"/>
    <w:rsid w:val="00E35DE8"/>
    <w:rsid w:val="00E35EA7"/>
    <w:rsid w:val="00E35EAC"/>
    <w:rsid w:val="00E360B7"/>
    <w:rsid w:val="00E36167"/>
    <w:rsid w:val="00E36430"/>
    <w:rsid w:val="00E36688"/>
    <w:rsid w:val="00E36709"/>
    <w:rsid w:val="00E36DD5"/>
    <w:rsid w:val="00E370B1"/>
    <w:rsid w:val="00E3712A"/>
    <w:rsid w:val="00E371D6"/>
    <w:rsid w:val="00E372B1"/>
    <w:rsid w:val="00E37302"/>
    <w:rsid w:val="00E3743D"/>
    <w:rsid w:val="00E37674"/>
    <w:rsid w:val="00E37746"/>
    <w:rsid w:val="00E37786"/>
    <w:rsid w:val="00E378A4"/>
    <w:rsid w:val="00E37A8D"/>
    <w:rsid w:val="00E37B62"/>
    <w:rsid w:val="00E37B69"/>
    <w:rsid w:val="00E37BB7"/>
    <w:rsid w:val="00E37CF7"/>
    <w:rsid w:val="00E37E49"/>
    <w:rsid w:val="00E37E7F"/>
    <w:rsid w:val="00E37EA6"/>
    <w:rsid w:val="00E37ECF"/>
    <w:rsid w:val="00E37F6D"/>
    <w:rsid w:val="00E400ED"/>
    <w:rsid w:val="00E401F2"/>
    <w:rsid w:val="00E40244"/>
    <w:rsid w:val="00E40249"/>
    <w:rsid w:val="00E4060A"/>
    <w:rsid w:val="00E40727"/>
    <w:rsid w:val="00E40A3C"/>
    <w:rsid w:val="00E40E29"/>
    <w:rsid w:val="00E40FCD"/>
    <w:rsid w:val="00E410C4"/>
    <w:rsid w:val="00E411E4"/>
    <w:rsid w:val="00E41240"/>
    <w:rsid w:val="00E41244"/>
    <w:rsid w:val="00E416B9"/>
    <w:rsid w:val="00E41A14"/>
    <w:rsid w:val="00E41C54"/>
    <w:rsid w:val="00E41D55"/>
    <w:rsid w:val="00E41EAC"/>
    <w:rsid w:val="00E41FB5"/>
    <w:rsid w:val="00E42226"/>
    <w:rsid w:val="00E42269"/>
    <w:rsid w:val="00E423C2"/>
    <w:rsid w:val="00E42405"/>
    <w:rsid w:val="00E4252B"/>
    <w:rsid w:val="00E42A94"/>
    <w:rsid w:val="00E42E4D"/>
    <w:rsid w:val="00E42FEA"/>
    <w:rsid w:val="00E434C1"/>
    <w:rsid w:val="00E436A3"/>
    <w:rsid w:val="00E4390B"/>
    <w:rsid w:val="00E43949"/>
    <w:rsid w:val="00E439A5"/>
    <w:rsid w:val="00E43A56"/>
    <w:rsid w:val="00E43B31"/>
    <w:rsid w:val="00E43C8F"/>
    <w:rsid w:val="00E43D12"/>
    <w:rsid w:val="00E43D1D"/>
    <w:rsid w:val="00E43DF8"/>
    <w:rsid w:val="00E43EB4"/>
    <w:rsid w:val="00E440B8"/>
    <w:rsid w:val="00E44496"/>
    <w:rsid w:val="00E4450A"/>
    <w:rsid w:val="00E448FD"/>
    <w:rsid w:val="00E449C2"/>
    <w:rsid w:val="00E449DD"/>
    <w:rsid w:val="00E44B31"/>
    <w:rsid w:val="00E44BE2"/>
    <w:rsid w:val="00E44DE1"/>
    <w:rsid w:val="00E450C5"/>
    <w:rsid w:val="00E450DA"/>
    <w:rsid w:val="00E454D9"/>
    <w:rsid w:val="00E4576C"/>
    <w:rsid w:val="00E45917"/>
    <w:rsid w:val="00E45919"/>
    <w:rsid w:val="00E45A18"/>
    <w:rsid w:val="00E45D42"/>
    <w:rsid w:val="00E45EB8"/>
    <w:rsid w:val="00E46258"/>
    <w:rsid w:val="00E46400"/>
    <w:rsid w:val="00E46482"/>
    <w:rsid w:val="00E46530"/>
    <w:rsid w:val="00E4661F"/>
    <w:rsid w:val="00E4662D"/>
    <w:rsid w:val="00E46A5B"/>
    <w:rsid w:val="00E46A7A"/>
    <w:rsid w:val="00E47042"/>
    <w:rsid w:val="00E47053"/>
    <w:rsid w:val="00E4721F"/>
    <w:rsid w:val="00E4730F"/>
    <w:rsid w:val="00E4737D"/>
    <w:rsid w:val="00E47B90"/>
    <w:rsid w:val="00E47BD3"/>
    <w:rsid w:val="00E47D4C"/>
    <w:rsid w:val="00E47D7C"/>
    <w:rsid w:val="00E47EDE"/>
    <w:rsid w:val="00E50092"/>
    <w:rsid w:val="00E5011F"/>
    <w:rsid w:val="00E50153"/>
    <w:rsid w:val="00E503B4"/>
    <w:rsid w:val="00E50634"/>
    <w:rsid w:val="00E50772"/>
    <w:rsid w:val="00E507EA"/>
    <w:rsid w:val="00E50BAD"/>
    <w:rsid w:val="00E50C8B"/>
    <w:rsid w:val="00E50FC1"/>
    <w:rsid w:val="00E510CE"/>
    <w:rsid w:val="00E51518"/>
    <w:rsid w:val="00E51543"/>
    <w:rsid w:val="00E51685"/>
    <w:rsid w:val="00E516A0"/>
    <w:rsid w:val="00E51915"/>
    <w:rsid w:val="00E51A52"/>
    <w:rsid w:val="00E51B7A"/>
    <w:rsid w:val="00E51D5D"/>
    <w:rsid w:val="00E51DC4"/>
    <w:rsid w:val="00E51E3B"/>
    <w:rsid w:val="00E520A2"/>
    <w:rsid w:val="00E5252A"/>
    <w:rsid w:val="00E52651"/>
    <w:rsid w:val="00E52CD7"/>
    <w:rsid w:val="00E5340D"/>
    <w:rsid w:val="00E537BD"/>
    <w:rsid w:val="00E53D9B"/>
    <w:rsid w:val="00E53E00"/>
    <w:rsid w:val="00E5405A"/>
    <w:rsid w:val="00E54141"/>
    <w:rsid w:val="00E544A1"/>
    <w:rsid w:val="00E54540"/>
    <w:rsid w:val="00E54BC9"/>
    <w:rsid w:val="00E54C3F"/>
    <w:rsid w:val="00E54D65"/>
    <w:rsid w:val="00E54DE2"/>
    <w:rsid w:val="00E54E11"/>
    <w:rsid w:val="00E5529A"/>
    <w:rsid w:val="00E55727"/>
    <w:rsid w:val="00E55734"/>
    <w:rsid w:val="00E5594C"/>
    <w:rsid w:val="00E55AAB"/>
    <w:rsid w:val="00E55B4C"/>
    <w:rsid w:val="00E55D8A"/>
    <w:rsid w:val="00E55FE3"/>
    <w:rsid w:val="00E561C6"/>
    <w:rsid w:val="00E5631E"/>
    <w:rsid w:val="00E563A9"/>
    <w:rsid w:val="00E56B00"/>
    <w:rsid w:val="00E56B10"/>
    <w:rsid w:val="00E56CBB"/>
    <w:rsid w:val="00E57091"/>
    <w:rsid w:val="00E571B0"/>
    <w:rsid w:val="00E571D6"/>
    <w:rsid w:val="00E57222"/>
    <w:rsid w:val="00E572B0"/>
    <w:rsid w:val="00E57435"/>
    <w:rsid w:val="00E57438"/>
    <w:rsid w:val="00E57454"/>
    <w:rsid w:val="00E57471"/>
    <w:rsid w:val="00E574DF"/>
    <w:rsid w:val="00E5751A"/>
    <w:rsid w:val="00E57539"/>
    <w:rsid w:val="00E57557"/>
    <w:rsid w:val="00E575AB"/>
    <w:rsid w:val="00E57AAF"/>
    <w:rsid w:val="00E57B6F"/>
    <w:rsid w:val="00E57ED3"/>
    <w:rsid w:val="00E57F1D"/>
    <w:rsid w:val="00E60045"/>
    <w:rsid w:val="00E60281"/>
    <w:rsid w:val="00E604CB"/>
    <w:rsid w:val="00E60516"/>
    <w:rsid w:val="00E60598"/>
    <w:rsid w:val="00E60659"/>
    <w:rsid w:val="00E60BBE"/>
    <w:rsid w:val="00E60D47"/>
    <w:rsid w:val="00E60DB8"/>
    <w:rsid w:val="00E61031"/>
    <w:rsid w:val="00E61042"/>
    <w:rsid w:val="00E61322"/>
    <w:rsid w:val="00E61407"/>
    <w:rsid w:val="00E614F7"/>
    <w:rsid w:val="00E61543"/>
    <w:rsid w:val="00E61793"/>
    <w:rsid w:val="00E6185D"/>
    <w:rsid w:val="00E61C6C"/>
    <w:rsid w:val="00E61FFF"/>
    <w:rsid w:val="00E620FF"/>
    <w:rsid w:val="00E62146"/>
    <w:rsid w:val="00E62296"/>
    <w:rsid w:val="00E622EE"/>
    <w:rsid w:val="00E62477"/>
    <w:rsid w:val="00E62507"/>
    <w:rsid w:val="00E6250E"/>
    <w:rsid w:val="00E627CB"/>
    <w:rsid w:val="00E62B2A"/>
    <w:rsid w:val="00E62B7E"/>
    <w:rsid w:val="00E62DC6"/>
    <w:rsid w:val="00E62E6F"/>
    <w:rsid w:val="00E630CE"/>
    <w:rsid w:val="00E63117"/>
    <w:rsid w:val="00E631F2"/>
    <w:rsid w:val="00E6326A"/>
    <w:rsid w:val="00E6330C"/>
    <w:rsid w:val="00E63ADC"/>
    <w:rsid w:val="00E63AFE"/>
    <w:rsid w:val="00E63B99"/>
    <w:rsid w:val="00E63D9A"/>
    <w:rsid w:val="00E63E6F"/>
    <w:rsid w:val="00E64078"/>
    <w:rsid w:val="00E64156"/>
    <w:rsid w:val="00E64408"/>
    <w:rsid w:val="00E645A4"/>
    <w:rsid w:val="00E6462C"/>
    <w:rsid w:val="00E64668"/>
    <w:rsid w:val="00E646DE"/>
    <w:rsid w:val="00E64968"/>
    <w:rsid w:val="00E6497C"/>
    <w:rsid w:val="00E64A0E"/>
    <w:rsid w:val="00E64D66"/>
    <w:rsid w:val="00E64E38"/>
    <w:rsid w:val="00E65044"/>
    <w:rsid w:val="00E65190"/>
    <w:rsid w:val="00E651B5"/>
    <w:rsid w:val="00E65304"/>
    <w:rsid w:val="00E65350"/>
    <w:rsid w:val="00E6535A"/>
    <w:rsid w:val="00E653F1"/>
    <w:rsid w:val="00E654BE"/>
    <w:rsid w:val="00E65589"/>
    <w:rsid w:val="00E65685"/>
    <w:rsid w:val="00E657D2"/>
    <w:rsid w:val="00E659C7"/>
    <w:rsid w:val="00E65CEA"/>
    <w:rsid w:val="00E65E95"/>
    <w:rsid w:val="00E65FAF"/>
    <w:rsid w:val="00E666CC"/>
    <w:rsid w:val="00E66733"/>
    <w:rsid w:val="00E66B6C"/>
    <w:rsid w:val="00E6721F"/>
    <w:rsid w:val="00E67597"/>
    <w:rsid w:val="00E67723"/>
    <w:rsid w:val="00E67991"/>
    <w:rsid w:val="00E67A89"/>
    <w:rsid w:val="00E67FC5"/>
    <w:rsid w:val="00E67FE3"/>
    <w:rsid w:val="00E702A2"/>
    <w:rsid w:val="00E70618"/>
    <w:rsid w:val="00E7095D"/>
    <w:rsid w:val="00E70AAE"/>
    <w:rsid w:val="00E70BB4"/>
    <w:rsid w:val="00E70D8E"/>
    <w:rsid w:val="00E70E64"/>
    <w:rsid w:val="00E70F56"/>
    <w:rsid w:val="00E70FCD"/>
    <w:rsid w:val="00E71049"/>
    <w:rsid w:val="00E71281"/>
    <w:rsid w:val="00E71460"/>
    <w:rsid w:val="00E7158C"/>
    <w:rsid w:val="00E71717"/>
    <w:rsid w:val="00E71766"/>
    <w:rsid w:val="00E71781"/>
    <w:rsid w:val="00E71799"/>
    <w:rsid w:val="00E717DB"/>
    <w:rsid w:val="00E7187A"/>
    <w:rsid w:val="00E7187E"/>
    <w:rsid w:val="00E71A37"/>
    <w:rsid w:val="00E71ACE"/>
    <w:rsid w:val="00E71AFB"/>
    <w:rsid w:val="00E71B11"/>
    <w:rsid w:val="00E71B76"/>
    <w:rsid w:val="00E71BFF"/>
    <w:rsid w:val="00E71D2C"/>
    <w:rsid w:val="00E71E51"/>
    <w:rsid w:val="00E7235B"/>
    <w:rsid w:val="00E724D2"/>
    <w:rsid w:val="00E725AC"/>
    <w:rsid w:val="00E72A24"/>
    <w:rsid w:val="00E72BB4"/>
    <w:rsid w:val="00E72C9E"/>
    <w:rsid w:val="00E72D86"/>
    <w:rsid w:val="00E72DDB"/>
    <w:rsid w:val="00E72F58"/>
    <w:rsid w:val="00E7304E"/>
    <w:rsid w:val="00E730BB"/>
    <w:rsid w:val="00E730D6"/>
    <w:rsid w:val="00E7319B"/>
    <w:rsid w:val="00E73421"/>
    <w:rsid w:val="00E73603"/>
    <w:rsid w:val="00E73A10"/>
    <w:rsid w:val="00E73AC5"/>
    <w:rsid w:val="00E73B41"/>
    <w:rsid w:val="00E73C44"/>
    <w:rsid w:val="00E744B9"/>
    <w:rsid w:val="00E74744"/>
    <w:rsid w:val="00E748B7"/>
    <w:rsid w:val="00E74E3F"/>
    <w:rsid w:val="00E74F52"/>
    <w:rsid w:val="00E74FD0"/>
    <w:rsid w:val="00E7538B"/>
    <w:rsid w:val="00E75443"/>
    <w:rsid w:val="00E75707"/>
    <w:rsid w:val="00E7576D"/>
    <w:rsid w:val="00E7577A"/>
    <w:rsid w:val="00E757D5"/>
    <w:rsid w:val="00E75AB5"/>
    <w:rsid w:val="00E75D4C"/>
    <w:rsid w:val="00E75E0D"/>
    <w:rsid w:val="00E760D8"/>
    <w:rsid w:val="00E761CE"/>
    <w:rsid w:val="00E762C6"/>
    <w:rsid w:val="00E762E4"/>
    <w:rsid w:val="00E76410"/>
    <w:rsid w:val="00E76428"/>
    <w:rsid w:val="00E7654F"/>
    <w:rsid w:val="00E767A7"/>
    <w:rsid w:val="00E76836"/>
    <w:rsid w:val="00E77317"/>
    <w:rsid w:val="00E77CF8"/>
    <w:rsid w:val="00E77F9A"/>
    <w:rsid w:val="00E8019A"/>
    <w:rsid w:val="00E80347"/>
    <w:rsid w:val="00E807F0"/>
    <w:rsid w:val="00E80B86"/>
    <w:rsid w:val="00E80EC2"/>
    <w:rsid w:val="00E80FBA"/>
    <w:rsid w:val="00E81127"/>
    <w:rsid w:val="00E812A5"/>
    <w:rsid w:val="00E81335"/>
    <w:rsid w:val="00E814A0"/>
    <w:rsid w:val="00E8161E"/>
    <w:rsid w:val="00E81AF0"/>
    <w:rsid w:val="00E81B37"/>
    <w:rsid w:val="00E81C17"/>
    <w:rsid w:val="00E82120"/>
    <w:rsid w:val="00E82161"/>
    <w:rsid w:val="00E82363"/>
    <w:rsid w:val="00E824A4"/>
    <w:rsid w:val="00E826AF"/>
    <w:rsid w:val="00E828F7"/>
    <w:rsid w:val="00E82B2A"/>
    <w:rsid w:val="00E82C9D"/>
    <w:rsid w:val="00E82D5B"/>
    <w:rsid w:val="00E82D5C"/>
    <w:rsid w:val="00E82DE8"/>
    <w:rsid w:val="00E82E46"/>
    <w:rsid w:val="00E8307B"/>
    <w:rsid w:val="00E830AE"/>
    <w:rsid w:val="00E832B4"/>
    <w:rsid w:val="00E833C8"/>
    <w:rsid w:val="00E83453"/>
    <w:rsid w:val="00E83631"/>
    <w:rsid w:val="00E836DB"/>
    <w:rsid w:val="00E83716"/>
    <w:rsid w:val="00E83758"/>
    <w:rsid w:val="00E83997"/>
    <w:rsid w:val="00E83A2A"/>
    <w:rsid w:val="00E83EA6"/>
    <w:rsid w:val="00E83F18"/>
    <w:rsid w:val="00E84204"/>
    <w:rsid w:val="00E842C2"/>
    <w:rsid w:val="00E84412"/>
    <w:rsid w:val="00E8470B"/>
    <w:rsid w:val="00E84743"/>
    <w:rsid w:val="00E84811"/>
    <w:rsid w:val="00E8497C"/>
    <w:rsid w:val="00E84A8F"/>
    <w:rsid w:val="00E84CDC"/>
    <w:rsid w:val="00E850A3"/>
    <w:rsid w:val="00E853C2"/>
    <w:rsid w:val="00E854EB"/>
    <w:rsid w:val="00E85704"/>
    <w:rsid w:val="00E85D60"/>
    <w:rsid w:val="00E85E23"/>
    <w:rsid w:val="00E86089"/>
    <w:rsid w:val="00E860CD"/>
    <w:rsid w:val="00E861AC"/>
    <w:rsid w:val="00E861AE"/>
    <w:rsid w:val="00E861C9"/>
    <w:rsid w:val="00E8671F"/>
    <w:rsid w:val="00E86B08"/>
    <w:rsid w:val="00E86B54"/>
    <w:rsid w:val="00E86B7E"/>
    <w:rsid w:val="00E86D1A"/>
    <w:rsid w:val="00E86E8E"/>
    <w:rsid w:val="00E8700F"/>
    <w:rsid w:val="00E8712A"/>
    <w:rsid w:val="00E873CA"/>
    <w:rsid w:val="00E875D6"/>
    <w:rsid w:val="00E875DE"/>
    <w:rsid w:val="00E87762"/>
    <w:rsid w:val="00E878A1"/>
    <w:rsid w:val="00E87D16"/>
    <w:rsid w:val="00E87ED2"/>
    <w:rsid w:val="00E87F25"/>
    <w:rsid w:val="00E87FB1"/>
    <w:rsid w:val="00E900AC"/>
    <w:rsid w:val="00E9044F"/>
    <w:rsid w:val="00E90A59"/>
    <w:rsid w:val="00E90C6B"/>
    <w:rsid w:val="00E90EC6"/>
    <w:rsid w:val="00E90F13"/>
    <w:rsid w:val="00E91140"/>
    <w:rsid w:val="00E9138E"/>
    <w:rsid w:val="00E913D4"/>
    <w:rsid w:val="00E91825"/>
    <w:rsid w:val="00E92328"/>
    <w:rsid w:val="00E9244A"/>
    <w:rsid w:val="00E9249C"/>
    <w:rsid w:val="00E924CF"/>
    <w:rsid w:val="00E92571"/>
    <w:rsid w:val="00E925A9"/>
    <w:rsid w:val="00E92608"/>
    <w:rsid w:val="00E9270A"/>
    <w:rsid w:val="00E9273F"/>
    <w:rsid w:val="00E928ED"/>
    <w:rsid w:val="00E92B0A"/>
    <w:rsid w:val="00E92C20"/>
    <w:rsid w:val="00E92EAD"/>
    <w:rsid w:val="00E92F0F"/>
    <w:rsid w:val="00E93147"/>
    <w:rsid w:val="00E93755"/>
    <w:rsid w:val="00E93B6C"/>
    <w:rsid w:val="00E94567"/>
    <w:rsid w:val="00E949FD"/>
    <w:rsid w:val="00E94A40"/>
    <w:rsid w:val="00E94B2F"/>
    <w:rsid w:val="00E94C72"/>
    <w:rsid w:val="00E94C8B"/>
    <w:rsid w:val="00E9504F"/>
    <w:rsid w:val="00E95167"/>
    <w:rsid w:val="00E95229"/>
    <w:rsid w:val="00E953DD"/>
    <w:rsid w:val="00E95475"/>
    <w:rsid w:val="00E95477"/>
    <w:rsid w:val="00E95567"/>
    <w:rsid w:val="00E955A1"/>
    <w:rsid w:val="00E955FA"/>
    <w:rsid w:val="00E95738"/>
    <w:rsid w:val="00E95747"/>
    <w:rsid w:val="00E957C2"/>
    <w:rsid w:val="00E95ADE"/>
    <w:rsid w:val="00E95C55"/>
    <w:rsid w:val="00E95C92"/>
    <w:rsid w:val="00E9627D"/>
    <w:rsid w:val="00E962F8"/>
    <w:rsid w:val="00E964FA"/>
    <w:rsid w:val="00E965F2"/>
    <w:rsid w:val="00E96652"/>
    <w:rsid w:val="00E966EE"/>
    <w:rsid w:val="00E96717"/>
    <w:rsid w:val="00E969DD"/>
    <w:rsid w:val="00E96B0D"/>
    <w:rsid w:val="00E96D2A"/>
    <w:rsid w:val="00E96D54"/>
    <w:rsid w:val="00E96DAC"/>
    <w:rsid w:val="00E9717E"/>
    <w:rsid w:val="00E9721F"/>
    <w:rsid w:val="00E97321"/>
    <w:rsid w:val="00E979E7"/>
    <w:rsid w:val="00E97C7C"/>
    <w:rsid w:val="00EA005B"/>
    <w:rsid w:val="00EA02FA"/>
    <w:rsid w:val="00EA045E"/>
    <w:rsid w:val="00EA04C3"/>
    <w:rsid w:val="00EA04EC"/>
    <w:rsid w:val="00EA06BE"/>
    <w:rsid w:val="00EA0A78"/>
    <w:rsid w:val="00EA0CCC"/>
    <w:rsid w:val="00EA0DBD"/>
    <w:rsid w:val="00EA1022"/>
    <w:rsid w:val="00EA106A"/>
    <w:rsid w:val="00EA11DA"/>
    <w:rsid w:val="00EA143F"/>
    <w:rsid w:val="00EA153A"/>
    <w:rsid w:val="00EA18D1"/>
    <w:rsid w:val="00EA1DDA"/>
    <w:rsid w:val="00EA1DE7"/>
    <w:rsid w:val="00EA1E48"/>
    <w:rsid w:val="00EA1E6B"/>
    <w:rsid w:val="00EA1EFD"/>
    <w:rsid w:val="00EA1FB8"/>
    <w:rsid w:val="00EA21E5"/>
    <w:rsid w:val="00EA23F4"/>
    <w:rsid w:val="00EA253E"/>
    <w:rsid w:val="00EA2724"/>
    <w:rsid w:val="00EA2A2E"/>
    <w:rsid w:val="00EA2AFE"/>
    <w:rsid w:val="00EA2B7A"/>
    <w:rsid w:val="00EA2E46"/>
    <w:rsid w:val="00EA2F92"/>
    <w:rsid w:val="00EA3398"/>
    <w:rsid w:val="00EA3476"/>
    <w:rsid w:val="00EA35D9"/>
    <w:rsid w:val="00EA375F"/>
    <w:rsid w:val="00EA3862"/>
    <w:rsid w:val="00EA3A46"/>
    <w:rsid w:val="00EA3BA8"/>
    <w:rsid w:val="00EA3BBE"/>
    <w:rsid w:val="00EA3E19"/>
    <w:rsid w:val="00EA3F6B"/>
    <w:rsid w:val="00EA4552"/>
    <w:rsid w:val="00EA459C"/>
    <w:rsid w:val="00EA46D4"/>
    <w:rsid w:val="00EA49DC"/>
    <w:rsid w:val="00EA4A4D"/>
    <w:rsid w:val="00EA4B18"/>
    <w:rsid w:val="00EA4B53"/>
    <w:rsid w:val="00EA4B5C"/>
    <w:rsid w:val="00EA5343"/>
    <w:rsid w:val="00EA53DB"/>
    <w:rsid w:val="00EA5596"/>
    <w:rsid w:val="00EA5659"/>
    <w:rsid w:val="00EA5A04"/>
    <w:rsid w:val="00EA5C81"/>
    <w:rsid w:val="00EA5DB4"/>
    <w:rsid w:val="00EA60BD"/>
    <w:rsid w:val="00EA61B2"/>
    <w:rsid w:val="00EA63EE"/>
    <w:rsid w:val="00EA661F"/>
    <w:rsid w:val="00EA6893"/>
    <w:rsid w:val="00EA6A57"/>
    <w:rsid w:val="00EA6A64"/>
    <w:rsid w:val="00EA6C7C"/>
    <w:rsid w:val="00EA6F97"/>
    <w:rsid w:val="00EA779E"/>
    <w:rsid w:val="00EA7AA7"/>
    <w:rsid w:val="00EA7AF6"/>
    <w:rsid w:val="00EA7BCB"/>
    <w:rsid w:val="00EA7C16"/>
    <w:rsid w:val="00EB0279"/>
    <w:rsid w:val="00EB02DD"/>
    <w:rsid w:val="00EB04E6"/>
    <w:rsid w:val="00EB05CE"/>
    <w:rsid w:val="00EB0714"/>
    <w:rsid w:val="00EB0869"/>
    <w:rsid w:val="00EB08A2"/>
    <w:rsid w:val="00EB08BC"/>
    <w:rsid w:val="00EB0AAA"/>
    <w:rsid w:val="00EB0B27"/>
    <w:rsid w:val="00EB0B4C"/>
    <w:rsid w:val="00EB0CD5"/>
    <w:rsid w:val="00EB0E8E"/>
    <w:rsid w:val="00EB1338"/>
    <w:rsid w:val="00EB1549"/>
    <w:rsid w:val="00EB1652"/>
    <w:rsid w:val="00EB175D"/>
    <w:rsid w:val="00EB1853"/>
    <w:rsid w:val="00EB1A16"/>
    <w:rsid w:val="00EB1A8B"/>
    <w:rsid w:val="00EB1A9A"/>
    <w:rsid w:val="00EB1AC4"/>
    <w:rsid w:val="00EB1C4C"/>
    <w:rsid w:val="00EB1D08"/>
    <w:rsid w:val="00EB1FF6"/>
    <w:rsid w:val="00EB2692"/>
    <w:rsid w:val="00EB2C0C"/>
    <w:rsid w:val="00EB2DD6"/>
    <w:rsid w:val="00EB2DEB"/>
    <w:rsid w:val="00EB3203"/>
    <w:rsid w:val="00EB34CE"/>
    <w:rsid w:val="00EB36C9"/>
    <w:rsid w:val="00EB3928"/>
    <w:rsid w:val="00EB39A6"/>
    <w:rsid w:val="00EB39CE"/>
    <w:rsid w:val="00EB39D7"/>
    <w:rsid w:val="00EB3DC7"/>
    <w:rsid w:val="00EB3F18"/>
    <w:rsid w:val="00EB40A6"/>
    <w:rsid w:val="00EB452B"/>
    <w:rsid w:val="00EB4597"/>
    <w:rsid w:val="00EB4767"/>
    <w:rsid w:val="00EB484D"/>
    <w:rsid w:val="00EB4882"/>
    <w:rsid w:val="00EB4BEF"/>
    <w:rsid w:val="00EB4BFA"/>
    <w:rsid w:val="00EB4D13"/>
    <w:rsid w:val="00EB4DFC"/>
    <w:rsid w:val="00EB4F49"/>
    <w:rsid w:val="00EB50BF"/>
    <w:rsid w:val="00EB5237"/>
    <w:rsid w:val="00EB5390"/>
    <w:rsid w:val="00EB548F"/>
    <w:rsid w:val="00EB55D2"/>
    <w:rsid w:val="00EB56F6"/>
    <w:rsid w:val="00EB56FF"/>
    <w:rsid w:val="00EB5791"/>
    <w:rsid w:val="00EB595A"/>
    <w:rsid w:val="00EB5972"/>
    <w:rsid w:val="00EB59F5"/>
    <w:rsid w:val="00EB5A47"/>
    <w:rsid w:val="00EB5B1F"/>
    <w:rsid w:val="00EB5B52"/>
    <w:rsid w:val="00EB5E59"/>
    <w:rsid w:val="00EB61D9"/>
    <w:rsid w:val="00EB631C"/>
    <w:rsid w:val="00EB644D"/>
    <w:rsid w:val="00EB68FE"/>
    <w:rsid w:val="00EB6986"/>
    <w:rsid w:val="00EB6A76"/>
    <w:rsid w:val="00EB6AA9"/>
    <w:rsid w:val="00EB6C10"/>
    <w:rsid w:val="00EB6EDA"/>
    <w:rsid w:val="00EB6F0F"/>
    <w:rsid w:val="00EB7027"/>
    <w:rsid w:val="00EB7287"/>
    <w:rsid w:val="00EB7626"/>
    <w:rsid w:val="00EB765D"/>
    <w:rsid w:val="00EB789D"/>
    <w:rsid w:val="00EB7D5B"/>
    <w:rsid w:val="00EB7E3E"/>
    <w:rsid w:val="00EB7E63"/>
    <w:rsid w:val="00EB7EE9"/>
    <w:rsid w:val="00EB7FD9"/>
    <w:rsid w:val="00EB7FE6"/>
    <w:rsid w:val="00EB7FF6"/>
    <w:rsid w:val="00EC04A4"/>
    <w:rsid w:val="00EC079A"/>
    <w:rsid w:val="00EC0D6E"/>
    <w:rsid w:val="00EC0FD5"/>
    <w:rsid w:val="00EC16C4"/>
    <w:rsid w:val="00EC16DE"/>
    <w:rsid w:val="00EC1803"/>
    <w:rsid w:val="00EC18C0"/>
    <w:rsid w:val="00EC18FA"/>
    <w:rsid w:val="00EC1ACB"/>
    <w:rsid w:val="00EC1BA2"/>
    <w:rsid w:val="00EC1CE3"/>
    <w:rsid w:val="00EC1D6C"/>
    <w:rsid w:val="00EC2024"/>
    <w:rsid w:val="00EC21FD"/>
    <w:rsid w:val="00EC2353"/>
    <w:rsid w:val="00EC265A"/>
    <w:rsid w:val="00EC2826"/>
    <w:rsid w:val="00EC2897"/>
    <w:rsid w:val="00EC289F"/>
    <w:rsid w:val="00EC294D"/>
    <w:rsid w:val="00EC2A73"/>
    <w:rsid w:val="00EC2B97"/>
    <w:rsid w:val="00EC2BDF"/>
    <w:rsid w:val="00EC2C9B"/>
    <w:rsid w:val="00EC2DC3"/>
    <w:rsid w:val="00EC2DD3"/>
    <w:rsid w:val="00EC2DDA"/>
    <w:rsid w:val="00EC3114"/>
    <w:rsid w:val="00EC313C"/>
    <w:rsid w:val="00EC3316"/>
    <w:rsid w:val="00EC355A"/>
    <w:rsid w:val="00EC3652"/>
    <w:rsid w:val="00EC380B"/>
    <w:rsid w:val="00EC38F9"/>
    <w:rsid w:val="00EC3B79"/>
    <w:rsid w:val="00EC3BFE"/>
    <w:rsid w:val="00EC3D42"/>
    <w:rsid w:val="00EC3FF5"/>
    <w:rsid w:val="00EC4215"/>
    <w:rsid w:val="00EC46ED"/>
    <w:rsid w:val="00EC4948"/>
    <w:rsid w:val="00EC494F"/>
    <w:rsid w:val="00EC4989"/>
    <w:rsid w:val="00EC537D"/>
    <w:rsid w:val="00EC53DC"/>
    <w:rsid w:val="00EC5559"/>
    <w:rsid w:val="00EC567D"/>
    <w:rsid w:val="00EC579A"/>
    <w:rsid w:val="00EC58CD"/>
    <w:rsid w:val="00EC5933"/>
    <w:rsid w:val="00EC594D"/>
    <w:rsid w:val="00EC59E0"/>
    <w:rsid w:val="00EC5E9E"/>
    <w:rsid w:val="00EC646F"/>
    <w:rsid w:val="00EC65F3"/>
    <w:rsid w:val="00EC69C3"/>
    <w:rsid w:val="00EC6A6C"/>
    <w:rsid w:val="00EC6B5A"/>
    <w:rsid w:val="00EC6CAB"/>
    <w:rsid w:val="00EC6CCD"/>
    <w:rsid w:val="00EC6E5A"/>
    <w:rsid w:val="00EC70B7"/>
    <w:rsid w:val="00EC7185"/>
    <w:rsid w:val="00EC7203"/>
    <w:rsid w:val="00EC7269"/>
    <w:rsid w:val="00EC734F"/>
    <w:rsid w:val="00EC748B"/>
    <w:rsid w:val="00EC7670"/>
    <w:rsid w:val="00EC76F7"/>
    <w:rsid w:val="00EC77EE"/>
    <w:rsid w:val="00EC79FF"/>
    <w:rsid w:val="00EC7F5E"/>
    <w:rsid w:val="00ED0040"/>
    <w:rsid w:val="00ED029A"/>
    <w:rsid w:val="00ED02B6"/>
    <w:rsid w:val="00ED08ED"/>
    <w:rsid w:val="00ED0C85"/>
    <w:rsid w:val="00ED0DEA"/>
    <w:rsid w:val="00ED14F7"/>
    <w:rsid w:val="00ED18A1"/>
    <w:rsid w:val="00ED18CD"/>
    <w:rsid w:val="00ED19A9"/>
    <w:rsid w:val="00ED1C13"/>
    <w:rsid w:val="00ED1DD2"/>
    <w:rsid w:val="00ED1EDA"/>
    <w:rsid w:val="00ED2082"/>
    <w:rsid w:val="00ED2698"/>
    <w:rsid w:val="00ED2991"/>
    <w:rsid w:val="00ED2D91"/>
    <w:rsid w:val="00ED2E5F"/>
    <w:rsid w:val="00ED2F26"/>
    <w:rsid w:val="00ED3029"/>
    <w:rsid w:val="00ED325C"/>
    <w:rsid w:val="00ED38E2"/>
    <w:rsid w:val="00ED3AB2"/>
    <w:rsid w:val="00ED3B88"/>
    <w:rsid w:val="00ED3CD9"/>
    <w:rsid w:val="00ED4099"/>
    <w:rsid w:val="00ED40C1"/>
    <w:rsid w:val="00ED413D"/>
    <w:rsid w:val="00ED419A"/>
    <w:rsid w:val="00ED42E5"/>
    <w:rsid w:val="00ED42F7"/>
    <w:rsid w:val="00ED4381"/>
    <w:rsid w:val="00ED44C2"/>
    <w:rsid w:val="00ED4712"/>
    <w:rsid w:val="00ED4A29"/>
    <w:rsid w:val="00ED4AF9"/>
    <w:rsid w:val="00ED4BD1"/>
    <w:rsid w:val="00ED4F02"/>
    <w:rsid w:val="00ED5190"/>
    <w:rsid w:val="00ED5218"/>
    <w:rsid w:val="00ED5287"/>
    <w:rsid w:val="00ED5317"/>
    <w:rsid w:val="00ED5664"/>
    <w:rsid w:val="00ED56CB"/>
    <w:rsid w:val="00ED58B4"/>
    <w:rsid w:val="00ED59A1"/>
    <w:rsid w:val="00ED5A19"/>
    <w:rsid w:val="00ED5C4B"/>
    <w:rsid w:val="00ED5E5D"/>
    <w:rsid w:val="00ED6075"/>
    <w:rsid w:val="00ED637D"/>
    <w:rsid w:val="00ED66D6"/>
    <w:rsid w:val="00ED679C"/>
    <w:rsid w:val="00ED6955"/>
    <w:rsid w:val="00ED6957"/>
    <w:rsid w:val="00ED6E9D"/>
    <w:rsid w:val="00ED7019"/>
    <w:rsid w:val="00ED7096"/>
    <w:rsid w:val="00ED724D"/>
    <w:rsid w:val="00ED738E"/>
    <w:rsid w:val="00ED76B3"/>
    <w:rsid w:val="00ED781F"/>
    <w:rsid w:val="00ED7A23"/>
    <w:rsid w:val="00ED7CD4"/>
    <w:rsid w:val="00EE0125"/>
    <w:rsid w:val="00EE0A0F"/>
    <w:rsid w:val="00EE0A57"/>
    <w:rsid w:val="00EE0C5E"/>
    <w:rsid w:val="00EE0D68"/>
    <w:rsid w:val="00EE0DD3"/>
    <w:rsid w:val="00EE0ECF"/>
    <w:rsid w:val="00EE0F7A"/>
    <w:rsid w:val="00EE10A4"/>
    <w:rsid w:val="00EE11AD"/>
    <w:rsid w:val="00EE12F8"/>
    <w:rsid w:val="00EE13F0"/>
    <w:rsid w:val="00EE14CC"/>
    <w:rsid w:val="00EE1848"/>
    <w:rsid w:val="00EE18EC"/>
    <w:rsid w:val="00EE1B65"/>
    <w:rsid w:val="00EE1E06"/>
    <w:rsid w:val="00EE1F21"/>
    <w:rsid w:val="00EE205C"/>
    <w:rsid w:val="00EE2213"/>
    <w:rsid w:val="00EE22FC"/>
    <w:rsid w:val="00EE260C"/>
    <w:rsid w:val="00EE26E1"/>
    <w:rsid w:val="00EE27FC"/>
    <w:rsid w:val="00EE289E"/>
    <w:rsid w:val="00EE292C"/>
    <w:rsid w:val="00EE2937"/>
    <w:rsid w:val="00EE294A"/>
    <w:rsid w:val="00EE2AFC"/>
    <w:rsid w:val="00EE2FAE"/>
    <w:rsid w:val="00EE303F"/>
    <w:rsid w:val="00EE3082"/>
    <w:rsid w:val="00EE33CB"/>
    <w:rsid w:val="00EE3B8A"/>
    <w:rsid w:val="00EE3DC6"/>
    <w:rsid w:val="00EE3F1A"/>
    <w:rsid w:val="00EE4175"/>
    <w:rsid w:val="00EE4211"/>
    <w:rsid w:val="00EE43EB"/>
    <w:rsid w:val="00EE470C"/>
    <w:rsid w:val="00EE47B1"/>
    <w:rsid w:val="00EE4BB8"/>
    <w:rsid w:val="00EE50E0"/>
    <w:rsid w:val="00EE535A"/>
    <w:rsid w:val="00EE542A"/>
    <w:rsid w:val="00EE5517"/>
    <w:rsid w:val="00EE57FB"/>
    <w:rsid w:val="00EE5B91"/>
    <w:rsid w:val="00EE5DE5"/>
    <w:rsid w:val="00EE5E50"/>
    <w:rsid w:val="00EE616F"/>
    <w:rsid w:val="00EE6AB2"/>
    <w:rsid w:val="00EE6AD5"/>
    <w:rsid w:val="00EE6DBF"/>
    <w:rsid w:val="00EE708E"/>
    <w:rsid w:val="00EE712F"/>
    <w:rsid w:val="00EE725B"/>
    <w:rsid w:val="00EE7266"/>
    <w:rsid w:val="00EE737E"/>
    <w:rsid w:val="00EE74A7"/>
    <w:rsid w:val="00EE7575"/>
    <w:rsid w:val="00EE762B"/>
    <w:rsid w:val="00EE76B8"/>
    <w:rsid w:val="00EE76D9"/>
    <w:rsid w:val="00EE77CA"/>
    <w:rsid w:val="00EE7BEE"/>
    <w:rsid w:val="00EE7D17"/>
    <w:rsid w:val="00EE7DB2"/>
    <w:rsid w:val="00EF00B8"/>
    <w:rsid w:val="00EF021E"/>
    <w:rsid w:val="00EF0732"/>
    <w:rsid w:val="00EF08AA"/>
    <w:rsid w:val="00EF0CA8"/>
    <w:rsid w:val="00EF0E18"/>
    <w:rsid w:val="00EF0E25"/>
    <w:rsid w:val="00EF0ED1"/>
    <w:rsid w:val="00EF104D"/>
    <w:rsid w:val="00EF110A"/>
    <w:rsid w:val="00EF13B7"/>
    <w:rsid w:val="00EF13D7"/>
    <w:rsid w:val="00EF1594"/>
    <w:rsid w:val="00EF1A77"/>
    <w:rsid w:val="00EF1AA6"/>
    <w:rsid w:val="00EF1D7F"/>
    <w:rsid w:val="00EF2174"/>
    <w:rsid w:val="00EF218E"/>
    <w:rsid w:val="00EF2512"/>
    <w:rsid w:val="00EF2B7C"/>
    <w:rsid w:val="00EF2D26"/>
    <w:rsid w:val="00EF2F08"/>
    <w:rsid w:val="00EF2FEA"/>
    <w:rsid w:val="00EF303C"/>
    <w:rsid w:val="00EF307C"/>
    <w:rsid w:val="00EF31BE"/>
    <w:rsid w:val="00EF3221"/>
    <w:rsid w:val="00EF38BD"/>
    <w:rsid w:val="00EF3A48"/>
    <w:rsid w:val="00EF3CD2"/>
    <w:rsid w:val="00EF3F5D"/>
    <w:rsid w:val="00EF413C"/>
    <w:rsid w:val="00EF4310"/>
    <w:rsid w:val="00EF48C7"/>
    <w:rsid w:val="00EF4E0B"/>
    <w:rsid w:val="00EF4E22"/>
    <w:rsid w:val="00EF51DD"/>
    <w:rsid w:val="00EF55C7"/>
    <w:rsid w:val="00EF56B3"/>
    <w:rsid w:val="00EF5A1D"/>
    <w:rsid w:val="00EF5A85"/>
    <w:rsid w:val="00EF5C57"/>
    <w:rsid w:val="00EF608E"/>
    <w:rsid w:val="00EF62E7"/>
    <w:rsid w:val="00EF6369"/>
    <w:rsid w:val="00EF63BA"/>
    <w:rsid w:val="00EF649C"/>
    <w:rsid w:val="00EF64F0"/>
    <w:rsid w:val="00EF6804"/>
    <w:rsid w:val="00EF6941"/>
    <w:rsid w:val="00EF6A62"/>
    <w:rsid w:val="00EF6C4A"/>
    <w:rsid w:val="00EF716A"/>
    <w:rsid w:val="00EF7501"/>
    <w:rsid w:val="00EF76FF"/>
    <w:rsid w:val="00EF77B0"/>
    <w:rsid w:val="00EF782C"/>
    <w:rsid w:val="00EF788C"/>
    <w:rsid w:val="00EF78B8"/>
    <w:rsid w:val="00EF7C3E"/>
    <w:rsid w:val="00EF7D69"/>
    <w:rsid w:val="00F00068"/>
    <w:rsid w:val="00F00159"/>
    <w:rsid w:val="00F001C1"/>
    <w:rsid w:val="00F0022B"/>
    <w:rsid w:val="00F00378"/>
    <w:rsid w:val="00F00B41"/>
    <w:rsid w:val="00F00C09"/>
    <w:rsid w:val="00F00D2B"/>
    <w:rsid w:val="00F00FD2"/>
    <w:rsid w:val="00F010C0"/>
    <w:rsid w:val="00F01577"/>
    <w:rsid w:val="00F019DD"/>
    <w:rsid w:val="00F01E5D"/>
    <w:rsid w:val="00F01EAF"/>
    <w:rsid w:val="00F01FEF"/>
    <w:rsid w:val="00F021D1"/>
    <w:rsid w:val="00F026E3"/>
    <w:rsid w:val="00F02774"/>
    <w:rsid w:val="00F02871"/>
    <w:rsid w:val="00F02889"/>
    <w:rsid w:val="00F029BB"/>
    <w:rsid w:val="00F02B7C"/>
    <w:rsid w:val="00F02F61"/>
    <w:rsid w:val="00F03272"/>
    <w:rsid w:val="00F0337D"/>
    <w:rsid w:val="00F03429"/>
    <w:rsid w:val="00F0344B"/>
    <w:rsid w:val="00F034B6"/>
    <w:rsid w:val="00F034F6"/>
    <w:rsid w:val="00F03753"/>
    <w:rsid w:val="00F0378E"/>
    <w:rsid w:val="00F037BD"/>
    <w:rsid w:val="00F03A54"/>
    <w:rsid w:val="00F03E1F"/>
    <w:rsid w:val="00F03EAD"/>
    <w:rsid w:val="00F03F16"/>
    <w:rsid w:val="00F03F81"/>
    <w:rsid w:val="00F03FDF"/>
    <w:rsid w:val="00F041B2"/>
    <w:rsid w:val="00F043B2"/>
    <w:rsid w:val="00F04611"/>
    <w:rsid w:val="00F04863"/>
    <w:rsid w:val="00F04983"/>
    <w:rsid w:val="00F04A9E"/>
    <w:rsid w:val="00F0506B"/>
    <w:rsid w:val="00F0506D"/>
    <w:rsid w:val="00F05924"/>
    <w:rsid w:val="00F05996"/>
    <w:rsid w:val="00F05A19"/>
    <w:rsid w:val="00F05AA5"/>
    <w:rsid w:val="00F05B7D"/>
    <w:rsid w:val="00F05D8D"/>
    <w:rsid w:val="00F064F9"/>
    <w:rsid w:val="00F06691"/>
    <w:rsid w:val="00F06884"/>
    <w:rsid w:val="00F069DF"/>
    <w:rsid w:val="00F06C6F"/>
    <w:rsid w:val="00F06E60"/>
    <w:rsid w:val="00F06EC1"/>
    <w:rsid w:val="00F06EDF"/>
    <w:rsid w:val="00F06EFC"/>
    <w:rsid w:val="00F07245"/>
    <w:rsid w:val="00F07587"/>
    <w:rsid w:val="00F076DE"/>
    <w:rsid w:val="00F0777E"/>
    <w:rsid w:val="00F07AB9"/>
    <w:rsid w:val="00F07BE0"/>
    <w:rsid w:val="00F07EBC"/>
    <w:rsid w:val="00F1009E"/>
    <w:rsid w:val="00F101E1"/>
    <w:rsid w:val="00F1058E"/>
    <w:rsid w:val="00F105CE"/>
    <w:rsid w:val="00F10664"/>
    <w:rsid w:val="00F10972"/>
    <w:rsid w:val="00F10AEF"/>
    <w:rsid w:val="00F10E94"/>
    <w:rsid w:val="00F10EDB"/>
    <w:rsid w:val="00F10F46"/>
    <w:rsid w:val="00F112F1"/>
    <w:rsid w:val="00F114BF"/>
    <w:rsid w:val="00F114E7"/>
    <w:rsid w:val="00F117C2"/>
    <w:rsid w:val="00F11B41"/>
    <w:rsid w:val="00F11DC2"/>
    <w:rsid w:val="00F11E8A"/>
    <w:rsid w:val="00F11F0A"/>
    <w:rsid w:val="00F11FE9"/>
    <w:rsid w:val="00F11FF6"/>
    <w:rsid w:val="00F123DA"/>
    <w:rsid w:val="00F12563"/>
    <w:rsid w:val="00F126AA"/>
    <w:rsid w:val="00F12984"/>
    <w:rsid w:val="00F12A41"/>
    <w:rsid w:val="00F12F88"/>
    <w:rsid w:val="00F13000"/>
    <w:rsid w:val="00F1333C"/>
    <w:rsid w:val="00F13363"/>
    <w:rsid w:val="00F136ED"/>
    <w:rsid w:val="00F13941"/>
    <w:rsid w:val="00F139A6"/>
    <w:rsid w:val="00F139C2"/>
    <w:rsid w:val="00F14405"/>
    <w:rsid w:val="00F1445F"/>
    <w:rsid w:val="00F14533"/>
    <w:rsid w:val="00F14581"/>
    <w:rsid w:val="00F145D9"/>
    <w:rsid w:val="00F145DF"/>
    <w:rsid w:val="00F14872"/>
    <w:rsid w:val="00F14A5F"/>
    <w:rsid w:val="00F14B5D"/>
    <w:rsid w:val="00F14BEF"/>
    <w:rsid w:val="00F14C79"/>
    <w:rsid w:val="00F15022"/>
    <w:rsid w:val="00F1521E"/>
    <w:rsid w:val="00F15319"/>
    <w:rsid w:val="00F15557"/>
    <w:rsid w:val="00F15563"/>
    <w:rsid w:val="00F15760"/>
    <w:rsid w:val="00F15B5C"/>
    <w:rsid w:val="00F15DEF"/>
    <w:rsid w:val="00F167E0"/>
    <w:rsid w:val="00F16854"/>
    <w:rsid w:val="00F16C24"/>
    <w:rsid w:val="00F16CAB"/>
    <w:rsid w:val="00F16CB3"/>
    <w:rsid w:val="00F16E21"/>
    <w:rsid w:val="00F16FA9"/>
    <w:rsid w:val="00F17018"/>
    <w:rsid w:val="00F17081"/>
    <w:rsid w:val="00F172A6"/>
    <w:rsid w:val="00F172C5"/>
    <w:rsid w:val="00F1739A"/>
    <w:rsid w:val="00F176B7"/>
    <w:rsid w:val="00F176D9"/>
    <w:rsid w:val="00F17A9E"/>
    <w:rsid w:val="00F17D32"/>
    <w:rsid w:val="00F17DDC"/>
    <w:rsid w:val="00F17E1D"/>
    <w:rsid w:val="00F17EA5"/>
    <w:rsid w:val="00F20204"/>
    <w:rsid w:val="00F20279"/>
    <w:rsid w:val="00F203C4"/>
    <w:rsid w:val="00F20579"/>
    <w:rsid w:val="00F20770"/>
    <w:rsid w:val="00F20859"/>
    <w:rsid w:val="00F208AF"/>
    <w:rsid w:val="00F20952"/>
    <w:rsid w:val="00F2095E"/>
    <w:rsid w:val="00F2098B"/>
    <w:rsid w:val="00F20A5E"/>
    <w:rsid w:val="00F20D44"/>
    <w:rsid w:val="00F20DE5"/>
    <w:rsid w:val="00F20EE0"/>
    <w:rsid w:val="00F20F66"/>
    <w:rsid w:val="00F2135A"/>
    <w:rsid w:val="00F21886"/>
    <w:rsid w:val="00F21940"/>
    <w:rsid w:val="00F21E23"/>
    <w:rsid w:val="00F21E6A"/>
    <w:rsid w:val="00F21EDF"/>
    <w:rsid w:val="00F21F11"/>
    <w:rsid w:val="00F22103"/>
    <w:rsid w:val="00F22245"/>
    <w:rsid w:val="00F22247"/>
    <w:rsid w:val="00F222F4"/>
    <w:rsid w:val="00F22615"/>
    <w:rsid w:val="00F22755"/>
    <w:rsid w:val="00F2286E"/>
    <w:rsid w:val="00F22AAD"/>
    <w:rsid w:val="00F22BBE"/>
    <w:rsid w:val="00F22D00"/>
    <w:rsid w:val="00F235D0"/>
    <w:rsid w:val="00F237B1"/>
    <w:rsid w:val="00F237F2"/>
    <w:rsid w:val="00F23835"/>
    <w:rsid w:val="00F23A92"/>
    <w:rsid w:val="00F23E38"/>
    <w:rsid w:val="00F23E4E"/>
    <w:rsid w:val="00F2403B"/>
    <w:rsid w:val="00F24137"/>
    <w:rsid w:val="00F2432B"/>
    <w:rsid w:val="00F2437B"/>
    <w:rsid w:val="00F2484A"/>
    <w:rsid w:val="00F24C44"/>
    <w:rsid w:val="00F24F05"/>
    <w:rsid w:val="00F251D8"/>
    <w:rsid w:val="00F253C0"/>
    <w:rsid w:val="00F255E0"/>
    <w:rsid w:val="00F2564C"/>
    <w:rsid w:val="00F25C21"/>
    <w:rsid w:val="00F26065"/>
    <w:rsid w:val="00F2636A"/>
    <w:rsid w:val="00F2659C"/>
    <w:rsid w:val="00F268B3"/>
    <w:rsid w:val="00F26968"/>
    <w:rsid w:val="00F26A91"/>
    <w:rsid w:val="00F26C72"/>
    <w:rsid w:val="00F26D29"/>
    <w:rsid w:val="00F26D57"/>
    <w:rsid w:val="00F26D97"/>
    <w:rsid w:val="00F270C3"/>
    <w:rsid w:val="00F27374"/>
    <w:rsid w:val="00F2749A"/>
    <w:rsid w:val="00F2757C"/>
    <w:rsid w:val="00F2798A"/>
    <w:rsid w:val="00F3004B"/>
    <w:rsid w:val="00F30091"/>
    <w:rsid w:val="00F30165"/>
    <w:rsid w:val="00F30270"/>
    <w:rsid w:val="00F302EA"/>
    <w:rsid w:val="00F30417"/>
    <w:rsid w:val="00F30641"/>
    <w:rsid w:val="00F307F7"/>
    <w:rsid w:val="00F30BF5"/>
    <w:rsid w:val="00F30DC9"/>
    <w:rsid w:val="00F31047"/>
    <w:rsid w:val="00F311FC"/>
    <w:rsid w:val="00F3124D"/>
    <w:rsid w:val="00F3127C"/>
    <w:rsid w:val="00F3131F"/>
    <w:rsid w:val="00F31409"/>
    <w:rsid w:val="00F3159B"/>
    <w:rsid w:val="00F315FA"/>
    <w:rsid w:val="00F3165C"/>
    <w:rsid w:val="00F3167F"/>
    <w:rsid w:val="00F31909"/>
    <w:rsid w:val="00F3192E"/>
    <w:rsid w:val="00F31BB9"/>
    <w:rsid w:val="00F31C22"/>
    <w:rsid w:val="00F31E61"/>
    <w:rsid w:val="00F31F7C"/>
    <w:rsid w:val="00F32300"/>
    <w:rsid w:val="00F32331"/>
    <w:rsid w:val="00F32796"/>
    <w:rsid w:val="00F32807"/>
    <w:rsid w:val="00F32977"/>
    <w:rsid w:val="00F329AC"/>
    <w:rsid w:val="00F32A5B"/>
    <w:rsid w:val="00F32A6C"/>
    <w:rsid w:val="00F32B51"/>
    <w:rsid w:val="00F32EB7"/>
    <w:rsid w:val="00F32F1F"/>
    <w:rsid w:val="00F32F35"/>
    <w:rsid w:val="00F33062"/>
    <w:rsid w:val="00F3372A"/>
    <w:rsid w:val="00F33AC9"/>
    <w:rsid w:val="00F33F03"/>
    <w:rsid w:val="00F341BA"/>
    <w:rsid w:val="00F34378"/>
    <w:rsid w:val="00F343BB"/>
    <w:rsid w:val="00F34480"/>
    <w:rsid w:val="00F345C8"/>
    <w:rsid w:val="00F34626"/>
    <w:rsid w:val="00F348D6"/>
    <w:rsid w:val="00F34DB4"/>
    <w:rsid w:val="00F34E70"/>
    <w:rsid w:val="00F34F0E"/>
    <w:rsid w:val="00F34F57"/>
    <w:rsid w:val="00F34FBB"/>
    <w:rsid w:val="00F3510C"/>
    <w:rsid w:val="00F351A6"/>
    <w:rsid w:val="00F357B2"/>
    <w:rsid w:val="00F358B0"/>
    <w:rsid w:val="00F35F7A"/>
    <w:rsid w:val="00F3604C"/>
    <w:rsid w:val="00F36187"/>
    <w:rsid w:val="00F3628A"/>
    <w:rsid w:val="00F362F6"/>
    <w:rsid w:val="00F36332"/>
    <w:rsid w:val="00F36465"/>
    <w:rsid w:val="00F366C7"/>
    <w:rsid w:val="00F3679A"/>
    <w:rsid w:val="00F367AF"/>
    <w:rsid w:val="00F367CA"/>
    <w:rsid w:val="00F369FB"/>
    <w:rsid w:val="00F36BDF"/>
    <w:rsid w:val="00F36C20"/>
    <w:rsid w:val="00F36FD9"/>
    <w:rsid w:val="00F36FE1"/>
    <w:rsid w:val="00F37022"/>
    <w:rsid w:val="00F37346"/>
    <w:rsid w:val="00F3736F"/>
    <w:rsid w:val="00F3768D"/>
    <w:rsid w:val="00F37BA3"/>
    <w:rsid w:val="00F401B1"/>
    <w:rsid w:val="00F4023F"/>
    <w:rsid w:val="00F40241"/>
    <w:rsid w:val="00F4046B"/>
    <w:rsid w:val="00F40547"/>
    <w:rsid w:val="00F40653"/>
    <w:rsid w:val="00F4065B"/>
    <w:rsid w:val="00F40715"/>
    <w:rsid w:val="00F4078F"/>
    <w:rsid w:val="00F407FE"/>
    <w:rsid w:val="00F4087C"/>
    <w:rsid w:val="00F408D0"/>
    <w:rsid w:val="00F40A6B"/>
    <w:rsid w:val="00F40EA3"/>
    <w:rsid w:val="00F4129E"/>
    <w:rsid w:val="00F41311"/>
    <w:rsid w:val="00F413A8"/>
    <w:rsid w:val="00F4187F"/>
    <w:rsid w:val="00F41961"/>
    <w:rsid w:val="00F41C1F"/>
    <w:rsid w:val="00F41E89"/>
    <w:rsid w:val="00F420E3"/>
    <w:rsid w:val="00F423CD"/>
    <w:rsid w:val="00F424BB"/>
    <w:rsid w:val="00F42767"/>
    <w:rsid w:val="00F42C97"/>
    <w:rsid w:val="00F42E38"/>
    <w:rsid w:val="00F42FB5"/>
    <w:rsid w:val="00F43186"/>
    <w:rsid w:val="00F4365A"/>
    <w:rsid w:val="00F43661"/>
    <w:rsid w:val="00F43A9C"/>
    <w:rsid w:val="00F43AA5"/>
    <w:rsid w:val="00F43E18"/>
    <w:rsid w:val="00F43EE2"/>
    <w:rsid w:val="00F44128"/>
    <w:rsid w:val="00F44327"/>
    <w:rsid w:val="00F4458E"/>
    <w:rsid w:val="00F4478E"/>
    <w:rsid w:val="00F44AA1"/>
    <w:rsid w:val="00F44C6C"/>
    <w:rsid w:val="00F44E77"/>
    <w:rsid w:val="00F44FD5"/>
    <w:rsid w:val="00F4522A"/>
    <w:rsid w:val="00F45232"/>
    <w:rsid w:val="00F452A9"/>
    <w:rsid w:val="00F45519"/>
    <w:rsid w:val="00F455AF"/>
    <w:rsid w:val="00F457B4"/>
    <w:rsid w:val="00F458FA"/>
    <w:rsid w:val="00F45929"/>
    <w:rsid w:val="00F45A96"/>
    <w:rsid w:val="00F45ACC"/>
    <w:rsid w:val="00F45D81"/>
    <w:rsid w:val="00F45ECA"/>
    <w:rsid w:val="00F46338"/>
    <w:rsid w:val="00F466F0"/>
    <w:rsid w:val="00F467C0"/>
    <w:rsid w:val="00F467F7"/>
    <w:rsid w:val="00F46901"/>
    <w:rsid w:val="00F469D8"/>
    <w:rsid w:val="00F46CBD"/>
    <w:rsid w:val="00F46D06"/>
    <w:rsid w:val="00F46ECB"/>
    <w:rsid w:val="00F473F1"/>
    <w:rsid w:val="00F47438"/>
    <w:rsid w:val="00F47581"/>
    <w:rsid w:val="00F475E6"/>
    <w:rsid w:val="00F47644"/>
    <w:rsid w:val="00F47946"/>
    <w:rsid w:val="00F4798F"/>
    <w:rsid w:val="00F479E3"/>
    <w:rsid w:val="00F47A66"/>
    <w:rsid w:val="00F47B7E"/>
    <w:rsid w:val="00F47C74"/>
    <w:rsid w:val="00F47D28"/>
    <w:rsid w:val="00F47E1E"/>
    <w:rsid w:val="00F47E53"/>
    <w:rsid w:val="00F47F77"/>
    <w:rsid w:val="00F500DA"/>
    <w:rsid w:val="00F50304"/>
    <w:rsid w:val="00F5030A"/>
    <w:rsid w:val="00F50375"/>
    <w:rsid w:val="00F505B0"/>
    <w:rsid w:val="00F50851"/>
    <w:rsid w:val="00F50965"/>
    <w:rsid w:val="00F509A7"/>
    <w:rsid w:val="00F50C96"/>
    <w:rsid w:val="00F50CCD"/>
    <w:rsid w:val="00F50DAF"/>
    <w:rsid w:val="00F50FC2"/>
    <w:rsid w:val="00F511DA"/>
    <w:rsid w:val="00F51456"/>
    <w:rsid w:val="00F5145B"/>
    <w:rsid w:val="00F5174D"/>
    <w:rsid w:val="00F51B00"/>
    <w:rsid w:val="00F51C2D"/>
    <w:rsid w:val="00F51D80"/>
    <w:rsid w:val="00F521C1"/>
    <w:rsid w:val="00F5220F"/>
    <w:rsid w:val="00F52241"/>
    <w:rsid w:val="00F52393"/>
    <w:rsid w:val="00F523F2"/>
    <w:rsid w:val="00F52401"/>
    <w:rsid w:val="00F5243D"/>
    <w:rsid w:val="00F526C7"/>
    <w:rsid w:val="00F5280A"/>
    <w:rsid w:val="00F5282C"/>
    <w:rsid w:val="00F52868"/>
    <w:rsid w:val="00F52874"/>
    <w:rsid w:val="00F52B1B"/>
    <w:rsid w:val="00F52E49"/>
    <w:rsid w:val="00F52EA6"/>
    <w:rsid w:val="00F52FA6"/>
    <w:rsid w:val="00F53111"/>
    <w:rsid w:val="00F531A1"/>
    <w:rsid w:val="00F53220"/>
    <w:rsid w:val="00F533CE"/>
    <w:rsid w:val="00F53727"/>
    <w:rsid w:val="00F53773"/>
    <w:rsid w:val="00F53BE5"/>
    <w:rsid w:val="00F53FFB"/>
    <w:rsid w:val="00F54123"/>
    <w:rsid w:val="00F541E4"/>
    <w:rsid w:val="00F5468E"/>
    <w:rsid w:val="00F5473A"/>
    <w:rsid w:val="00F549D4"/>
    <w:rsid w:val="00F54EEE"/>
    <w:rsid w:val="00F550D5"/>
    <w:rsid w:val="00F55273"/>
    <w:rsid w:val="00F55403"/>
    <w:rsid w:val="00F557A3"/>
    <w:rsid w:val="00F55954"/>
    <w:rsid w:val="00F55959"/>
    <w:rsid w:val="00F55AF2"/>
    <w:rsid w:val="00F55AF8"/>
    <w:rsid w:val="00F55CB3"/>
    <w:rsid w:val="00F55D06"/>
    <w:rsid w:val="00F55EE0"/>
    <w:rsid w:val="00F55EF3"/>
    <w:rsid w:val="00F56042"/>
    <w:rsid w:val="00F56064"/>
    <w:rsid w:val="00F56BA6"/>
    <w:rsid w:val="00F56C09"/>
    <w:rsid w:val="00F56EDD"/>
    <w:rsid w:val="00F57646"/>
    <w:rsid w:val="00F57695"/>
    <w:rsid w:val="00F57B9E"/>
    <w:rsid w:val="00F57C23"/>
    <w:rsid w:val="00F57E25"/>
    <w:rsid w:val="00F57E7E"/>
    <w:rsid w:val="00F60493"/>
    <w:rsid w:val="00F6067B"/>
    <w:rsid w:val="00F6083F"/>
    <w:rsid w:val="00F60920"/>
    <w:rsid w:val="00F60967"/>
    <w:rsid w:val="00F60ADA"/>
    <w:rsid w:val="00F60C23"/>
    <w:rsid w:val="00F60E74"/>
    <w:rsid w:val="00F60FD7"/>
    <w:rsid w:val="00F610D9"/>
    <w:rsid w:val="00F614DA"/>
    <w:rsid w:val="00F61731"/>
    <w:rsid w:val="00F617EC"/>
    <w:rsid w:val="00F61ADF"/>
    <w:rsid w:val="00F61BC1"/>
    <w:rsid w:val="00F61BF7"/>
    <w:rsid w:val="00F61F82"/>
    <w:rsid w:val="00F61FAC"/>
    <w:rsid w:val="00F6204C"/>
    <w:rsid w:val="00F621A5"/>
    <w:rsid w:val="00F62421"/>
    <w:rsid w:val="00F6242A"/>
    <w:rsid w:val="00F626DD"/>
    <w:rsid w:val="00F62742"/>
    <w:rsid w:val="00F62921"/>
    <w:rsid w:val="00F62DE2"/>
    <w:rsid w:val="00F62EC0"/>
    <w:rsid w:val="00F631A4"/>
    <w:rsid w:val="00F6351C"/>
    <w:rsid w:val="00F63849"/>
    <w:rsid w:val="00F63992"/>
    <w:rsid w:val="00F63ACC"/>
    <w:rsid w:val="00F63B95"/>
    <w:rsid w:val="00F64235"/>
    <w:rsid w:val="00F64265"/>
    <w:rsid w:val="00F64357"/>
    <w:rsid w:val="00F64440"/>
    <w:rsid w:val="00F64459"/>
    <w:rsid w:val="00F646A7"/>
    <w:rsid w:val="00F64787"/>
    <w:rsid w:val="00F64B9D"/>
    <w:rsid w:val="00F64EDB"/>
    <w:rsid w:val="00F650E9"/>
    <w:rsid w:val="00F65151"/>
    <w:rsid w:val="00F654FC"/>
    <w:rsid w:val="00F656AB"/>
    <w:rsid w:val="00F65AA0"/>
    <w:rsid w:val="00F65BA7"/>
    <w:rsid w:val="00F65C80"/>
    <w:rsid w:val="00F65CFD"/>
    <w:rsid w:val="00F660E2"/>
    <w:rsid w:val="00F66217"/>
    <w:rsid w:val="00F66264"/>
    <w:rsid w:val="00F66335"/>
    <w:rsid w:val="00F663D9"/>
    <w:rsid w:val="00F66817"/>
    <w:rsid w:val="00F66AC9"/>
    <w:rsid w:val="00F66D57"/>
    <w:rsid w:val="00F66DD2"/>
    <w:rsid w:val="00F66E08"/>
    <w:rsid w:val="00F66F6A"/>
    <w:rsid w:val="00F67159"/>
    <w:rsid w:val="00F67178"/>
    <w:rsid w:val="00F6747A"/>
    <w:rsid w:val="00F675B9"/>
    <w:rsid w:val="00F6774C"/>
    <w:rsid w:val="00F67813"/>
    <w:rsid w:val="00F67C64"/>
    <w:rsid w:val="00F67C7A"/>
    <w:rsid w:val="00F67EB8"/>
    <w:rsid w:val="00F67F0D"/>
    <w:rsid w:val="00F70006"/>
    <w:rsid w:val="00F702CA"/>
    <w:rsid w:val="00F703B3"/>
    <w:rsid w:val="00F70824"/>
    <w:rsid w:val="00F7093E"/>
    <w:rsid w:val="00F70B66"/>
    <w:rsid w:val="00F70DC0"/>
    <w:rsid w:val="00F70F49"/>
    <w:rsid w:val="00F70F7F"/>
    <w:rsid w:val="00F7109F"/>
    <w:rsid w:val="00F7139A"/>
    <w:rsid w:val="00F7145F"/>
    <w:rsid w:val="00F715D2"/>
    <w:rsid w:val="00F71865"/>
    <w:rsid w:val="00F7199F"/>
    <w:rsid w:val="00F71CBE"/>
    <w:rsid w:val="00F71D8E"/>
    <w:rsid w:val="00F71DB4"/>
    <w:rsid w:val="00F72203"/>
    <w:rsid w:val="00F724CF"/>
    <w:rsid w:val="00F7259E"/>
    <w:rsid w:val="00F7286C"/>
    <w:rsid w:val="00F728A8"/>
    <w:rsid w:val="00F728C0"/>
    <w:rsid w:val="00F729F1"/>
    <w:rsid w:val="00F72A7B"/>
    <w:rsid w:val="00F72A8A"/>
    <w:rsid w:val="00F72C62"/>
    <w:rsid w:val="00F72DCF"/>
    <w:rsid w:val="00F72EC8"/>
    <w:rsid w:val="00F730AE"/>
    <w:rsid w:val="00F73126"/>
    <w:rsid w:val="00F73411"/>
    <w:rsid w:val="00F73549"/>
    <w:rsid w:val="00F73588"/>
    <w:rsid w:val="00F73619"/>
    <w:rsid w:val="00F73635"/>
    <w:rsid w:val="00F737B8"/>
    <w:rsid w:val="00F73BE6"/>
    <w:rsid w:val="00F73E27"/>
    <w:rsid w:val="00F7409C"/>
    <w:rsid w:val="00F74101"/>
    <w:rsid w:val="00F741C9"/>
    <w:rsid w:val="00F747D2"/>
    <w:rsid w:val="00F74846"/>
    <w:rsid w:val="00F74918"/>
    <w:rsid w:val="00F749EC"/>
    <w:rsid w:val="00F74F28"/>
    <w:rsid w:val="00F753D1"/>
    <w:rsid w:val="00F757C0"/>
    <w:rsid w:val="00F7589E"/>
    <w:rsid w:val="00F758E0"/>
    <w:rsid w:val="00F75A60"/>
    <w:rsid w:val="00F75AA2"/>
    <w:rsid w:val="00F75F3B"/>
    <w:rsid w:val="00F764DE"/>
    <w:rsid w:val="00F76591"/>
    <w:rsid w:val="00F766B3"/>
    <w:rsid w:val="00F76775"/>
    <w:rsid w:val="00F76813"/>
    <w:rsid w:val="00F76916"/>
    <w:rsid w:val="00F76D35"/>
    <w:rsid w:val="00F76D39"/>
    <w:rsid w:val="00F77167"/>
    <w:rsid w:val="00F772A8"/>
    <w:rsid w:val="00F77423"/>
    <w:rsid w:val="00F7748B"/>
    <w:rsid w:val="00F778C6"/>
    <w:rsid w:val="00F7793A"/>
    <w:rsid w:val="00F77BB9"/>
    <w:rsid w:val="00F77C58"/>
    <w:rsid w:val="00F80041"/>
    <w:rsid w:val="00F800E2"/>
    <w:rsid w:val="00F80204"/>
    <w:rsid w:val="00F80278"/>
    <w:rsid w:val="00F80501"/>
    <w:rsid w:val="00F805BA"/>
    <w:rsid w:val="00F80723"/>
    <w:rsid w:val="00F809A7"/>
    <w:rsid w:val="00F80BD7"/>
    <w:rsid w:val="00F80E40"/>
    <w:rsid w:val="00F80F3E"/>
    <w:rsid w:val="00F80FFE"/>
    <w:rsid w:val="00F81119"/>
    <w:rsid w:val="00F813BA"/>
    <w:rsid w:val="00F8141B"/>
    <w:rsid w:val="00F8176D"/>
    <w:rsid w:val="00F819EB"/>
    <w:rsid w:val="00F81C53"/>
    <w:rsid w:val="00F81DA7"/>
    <w:rsid w:val="00F82084"/>
    <w:rsid w:val="00F820DE"/>
    <w:rsid w:val="00F820E8"/>
    <w:rsid w:val="00F82173"/>
    <w:rsid w:val="00F8239A"/>
    <w:rsid w:val="00F82737"/>
    <w:rsid w:val="00F82B57"/>
    <w:rsid w:val="00F82B65"/>
    <w:rsid w:val="00F82C50"/>
    <w:rsid w:val="00F82C87"/>
    <w:rsid w:val="00F82EDE"/>
    <w:rsid w:val="00F8303A"/>
    <w:rsid w:val="00F837B3"/>
    <w:rsid w:val="00F838C9"/>
    <w:rsid w:val="00F83944"/>
    <w:rsid w:val="00F839F6"/>
    <w:rsid w:val="00F83AF1"/>
    <w:rsid w:val="00F840E1"/>
    <w:rsid w:val="00F8416D"/>
    <w:rsid w:val="00F84271"/>
    <w:rsid w:val="00F84344"/>
    <w:rsid w:val="00F8463D"/>
    <w:rsid w:val="00F84B72"/>
    <w:rsid w:val="00F8519B"/>
    <w:rsid w:val="00F85233"/>
    <w:rsid w:val="00F85E32"/>
    <w:rsid w:val="00F85FB7"/>
    <w:rsid w:val="00F86313"/>
    <w:rsid w:val="00F86354"/>
    <w:rsid w:val="00F86403"/>
    <w:rsid w:val="00F86595"/>
    <w:rsid w:val="00F867B6"/>
    <w:rsid w:val="00F86AAE"/>
    <w:rsid w:val="00F86E21"/>
    <w:rsid w:val="00F86EDC"/>
    <w:rsid w:val="00F86F30"/>
    <w:rsid w:val="00F86F3D"/>
    <w:rsid w:val="00F87011"/>
    <w:rsid w:val="00F8714B"/>
    <w:rsid w:val="00F8716B"/>
    <w:rsid w:val="00F87213"/>
    <w:rsid w:val="00F876E5"/>
    <w:rsid w:val="00F87771"/>
    <w:rsid w:val="00F8789D"/>
    <w:rsid w:val="00F87AD3"/>
    <w:rsid w:val="00F87DC5"/>
    <w:rsid w:val="00F87E37"/>
    <w:rsid w:val="00F87EE7"/>
    <w:rsid w:val="00F90147"/>
    <w:rsid w:val="00F9034C"/>
    <w:rsid w:val="00F90470"/>
    <w:rsid w:val="00F90885"/>
    <w:rsid w:val="00F90ACB"/>
    <w:rsid w:val="00F90B11"/>
    <w:rsid w:val="00F91057"/>
    <w:rsid w:val="00F9111C"/>
    <w:rsid w:val="00F9141E"/>
    <w:rsid w:val="00F915FC"/>
    <w:rsid w:val="00F91A34"/>
    <w:rsid w:val="00F91B9E"/>
    <w:rsid w:val="00F91D33"/>
    <w:rsid w:val="00F91D59"/>
    <w:rsid w:val="00F91F97"/>
    <w:rsid w:val="00F92335"/>
    <w:rsid w:val="00F9237D"/>
    <w:rsid w:val="00F92774"/>
    <w:rsid w:val="00F9285E"/>
    <w:rsid w:val="00F92ECE"/>
    <w:rsid w:val="00F93116"/>
    <w:rsid w:val="00F93309"/>
    <w:rsid w:val="00F9332B"/>
    <w:rsid w:val="00F935C8"/>
    <w:rsid w:val="00F935EB"/>
    <w:rsid w:val="00F9363F"/>
    <w:rsid w:val="00F93809"/>
    <w:rsid w:val="00F9389F"/>
    <w:rsid w:val="00F93A2A"/>
    <w:rsid w:val="00F93ACE"/>
    <w:rsid w:val="00F93CB8"/>
    <w:rsid w:val="00F93CD7"/>
    <w:rsid w:val="00F94049"/>
    <w:rsid w:val="00F94233"/>
    <w:rsid w:val="00F9445A"/>
    <w:rsid w:val="00F946BC"/>
    <w:rsid w:val="00F94902"/>
    <w:rsid w:val="00F94954"/>
    <w:rsid w:val="00F94AEF"/>
    <w:rsid w:val="00F94C9A"/>
    <w:rsid w:val="00F94CBD"/>
    <w:rsid w:val="00F94F7E"/>
    <w:rsid w:val="00F951B7"/>
    <w:rsid w:val="00F951BE"/>
    <w:rsid w:val="00F9535E"/>
    <w:rsid w:val="00F954FF"/>
    <w:rsid w:val="00F95A96"/>
    <w:rsid w:val="00F95B38"/>
    <w:rsid w:val="00F95ECB"/>
    <w:rsid w:val="00F9604B"/>
    <w:rsid w:val="00F960D9"/>
    <w:rsid w:val="00F967D4"/>
    <w:rsid w:val="00F96D06"/>
    <w:rsid w:val="00F96D75"/>
    <w:rsid w:val="00F96F2D"/>
    <w:rsid w:val="00F970F3"/>
    <w:rsid w:val="00F9720A"/>
    <w:rsid w:val="00F975FD"/>
    <w:rsid w:val="00F976CC"/>
    <w:rsid w:val="00F97731"/>
    <w:rsid w:val="00F97944"/>
    <w:rsid w:val="00F97B17"/>
    <w:rsid w:val="00F97B8F"/>
    <w:rsid w:val="00F97D63"/>
    <w:rsid w:val="00FA0402"/>
    <w:rsid w:val="00FA09F6"/>
    <w:rsid w:val="00FA0B19"/>
    <w:rsid w:val="00FA0B3B"/>
    <w:rsid w:val="00FA0D34"/>
    <w:rsid w:val="00FA0F4A"/>
    <w:rsid w:val="00FA1018"/>
    <w:rsid w:val="00FA12FF"/>
    <w:rsid w:val="00FA14F6"/>
    <w:rsid w:val="00FA1614"/>
    <w:rsid w:val="00FA1646"/>
    <w:rsid w:val="00FA1858"/>
    <w:rsid w:val="00FA18F8"/>
    <w:rsid w:val="00FA1B16"/>
    <w:rsid w:val="00FA1BD2"/>
    <w:rsid w:val="00FA1E6A"/>
    <w:rsid w:val="00FA204B"/>
    <w:rsid w:val="00FA2113"/>
    <w:rsid w:val="00FA229E"/>
    <w:rsid w:val="00FA2416"/>
    <w:rsid w:val="00FA24AD"/>
    <w:rsid w:val="00FA2520"/>
    <w:rsid w:val="00FA2543"/>
    <w:rsid w:val="00FA256E"/>
    <w:rsid w:val="00FA2823"/>
    <w:rsid w:val="00FA2A5E"/>
    <w:rsid w:val="00FA2A70"/>
    <w:rsid w:val="00FA3130"/>
    <w:rsid w:val="00FA324A"/>
    <w:rsid w:val="00FA33FA"/>
    <w:rsid w:val="00FA343A"/>
    <w:rsid w:val="00FA3568"/>
    <w:rsid w:val="00FA35B0"/>
    <w:rsid w:val="00FA38F0"/>
    <w:rsid w:val="00FA3C90"/>
    <w:rsid w:val="00FA3E3E"/>
    <w:rsid w:val="00FA3F8F"/>
    <w:rsid w:val="00FA3FCF"/>
    <w:rsid w:val="00FA4176"/>
    <w:rsid w:val="00FA4268"/>
    <w:rsid w:val="00FA42DE"/>
    <w:rsid w:val="00FA42FA"/>
    <w:rsid w:val="00FA458B"/>
    <w:rsid w:val="00FA4613"/>
    <w:rsid w:val="00FA4C6D"/>
    <w:rsid w:val="00FA4EB5"/>
    <w:rsid w:val="00FA4FC0"/>
    <w:rsid w:val="00FA50C8"/>
    <w:rsid w:val="00FA53ED"/>
    <w:rsid w:val="00FA564E"/>
    <w:rsid w:val="00FA5974"/>
    <w:rsid w:val="00FA5AB4"/>
    <w:rsid w:val="00FA5BCB"/>
    <w:rsid w:val="00FA5D36"/>
    <w:rsid w:val="00FA5D72"/>
    <w:rsid w:val="00FA5D7C"/>
    <w:rsid w:val="00FA5E19"/>
    <w:rsid w:val="00FA5E42"/>
    <w:rsid w:val="00FA637E"/>
    <w:rsid w:val="00FA67CF"/>
    <w:rsid w:val="00FA67DE"/>
    <w:rsid w:val="00FA681C"/>
    <w:rsid w:val="00FA6A13"/>
    <w:rsid w:val="00FA6B5A"/>
    <w:rsid w:val="00FA6BE0"/>
    <w:rsid w:val="00FA6CE3"/>
    <w:rsid w:val="00FA6DEB"/>
    <w:rsid w:val="00FA6EF3"/>
    <w:rsid w:val="00FA6F6D"/>
    <w:rsid w:val="00FA6F82"/>
    <w:rsid w:val="00FA6FDA"/>
    <w:rsid w:val="00FA7108"/>
    <w:rsid w:val="00FA710F"/>
    <w:rsid w:val="00FA728A"/>
    <w:rsid w:val="00FA7653"/>
    <w:rsid w:val="00FA792A"/>
    <w:rsid w:val="00FA7D12"/>
    <w:rsid w:val="00FA7E30"/>
    <w:rsid w:val="00FB00C9"/>
    <w:rsid w:val="00FB0238"/>
    <w:rsid w:val="00FB02F4"/>
    <w:rsid w:val="00FB0348"/>
    <w:rsid w:val="00FB051F"/>
    <w:rsid w:val="00FB07CF"/>
    <w:rsid w:val="00FB084B"/>
    <w:rsid w:val="00FB08F2"/>
    <w:rsid w:val="00FB0A7C"/>
    <w:rsid w:val="00FB0AEB"/>
    <w:rsid w:val="00FB0C32"/>
    <w:rsid w:val="00FB0DD2"/>
    <w:rsid w:val="00FB0E87"/>
    <w:rsid w:val="00FB12BC"/>
    <w:rsid w:val="00FB133A"/>
    <w:rsid w:val="00FB1645"/>
    <w:rsid w:val="00FB198F"/>
    <w:rsid w:val="00FB1E84"/>
    <w:rsid w:val="00FB1FCD"/>
    <w:rsid w:val="00FB1FE1"/>
    <w:rsid w:val="00FB2085"/>
    <w:rsid w:val="00FB20DB"/>
    <w:rsid w:val="00FB235B"/>
    <w:rsid w:val="00FB2A30"/>
    <w:rsid w:val="00FB2B91"/>
    <w:rsid w:val="00FB2B99"/>
    <w:rsid w:val="00FB2C4C"/>
    <w:rsid w:val="00FB2E60"/>
    <w:rsid w:val="00FB359D"/>
    <w:rsid w:val="00FB37ED"/>
    <w:rsid w:val="00FB3AE4"/>
    <w:rsid w:val="00FB3C20"/>
    <w:rsid w:val="00FB3E5D"/>
    <w:rsid w:val="00FB3ED3"/>
    <w:rsid w:val="00FB436A"/>
    <w:rsid w:val="00FB455D"/>
    <w:rsid w:val="00FB4B09"/>
    <w:rsid w:val="00FB4B9C"/>
    <w:rsid w:val="00FB4BE8"/>
    <w:rsid w:val="00FB4BF1"/>
    <w:rsid w:val="00FB4C32"/>
    <w:rsid w:val="00FB5135"/>
    <w:rsid w:val="00FB5542"/>
    <w:rsid w:val="00FB5654"/>
    <w:rsid w:val="00FB57C4"/>
    <w:rsid w:val="00FB5897"/>
    <w:rsid w:val="00FB5A83"/>
    <w:rsid w:val="00FB5C77"/>
    <w:rsid w:val="00FB5CBF"/>
    <w:rsid w:val="00FB5D6B"/>
    <w:rsid w:val="00FB5FB7"/>
    <w:rsid w:val="00FB67C5"/>
    <w:rsid w:val="00FB6841"/>
    <w:rsid w:val="00FB6866"/>
    <w:rsid w:val="00FB6918"/>
    <w:rsid w:val="00FB6980"/>
    <w:rsid w:val="00FB6B30"/>
    <w:rsid w:val="00FB6B37"/>
    <w:rsid w:val="00FB70EF"/>
    <w:rsid w:val="00FB7468"/>
    <w:rsid w:val="00FB764E"/>
    <w:rsid w:val="00FB773B"/>
    <w:rsid w:val="00FB7817"/>
    <w:rsid w:val="00FB79DF"/>
    <w:rsid w:val="00FB7B9D"/>
    <w:rsid w:val="00FB7CBD"/>
    <w:rsid w:val="00FB7D75"/>
    <w:rsid w:val="00FB7DED"/>
    <w:rsid w:val="00FB7F54"/>
    <w:rsid w:val="00FC028F"/>
    <w:rsid w:val="00FC0569"/>
    <w:rsid w:val="00FC0791"/>
    <w:rsid w:val="00FC0C21"/>
    <w:rsid w:val="00FC101C"/>
    <w:rsid w:val="00FC10AB"/>
    <w:rsid w:val="00FC116A"/>
    <w:rsid w:val="00FC12AF"/>
    <w:rsid w:val="00FC14A9"/>
    <w:rsid w:val="00FC14F5"/>
    <w:rsid w:val="00FC165F"/>
    <w:rsid w:val="00FC1839"/>
    <w:rsid w:val="00FC19E0"/>
    <w:rsid w:val="00FC19F9"/>
    <w:rsid w:val="00FC1A9B"/>
    <w:rsid w:val="00FC1BAB"/>
    <w:rsid w:val="00FC1CEA"/>
    <w:rsid w:val="00FC1F87"/>
    <w:rsid w:val="00FC2508"/>
    <w:rsid w:val="00FC256C"/>
    <w:rsid w:val="00FC27AF"/>
    <w:rsid w:val="00FC2B21"/>
    <w:rsid w:val="00FC2D0E"/>
    <w:rsid w:val="00FC2E7F"/>
    <w:rsid w:val="00FC2F54"/>
    <w:rsid w:val="00FC3309"/>
    <w:rsid w:val="00FC3597"/>
    <w:rsid w:val="00FC3A3C"/>
    <w:rsid w:val="00FC3A82"/>
    <w:rsid w:val="00FC3A9A"/>
    <w:rsid w:val="00FC3B73"/>
    <w:rsid w:val="00FC3DEF"/>
    <w:rsid w:val="00FC3F11"/>
    <w:rsid w:val="00FC41B7"/>
    <w:rsid w:val="00FC43F2"/>
    <w:rsid w:val="00FC47E9"/>
    <w:rsid w:val="00FC488D"/>
    <w:rsid w:val="00FC4A7B"/>
    <w:rsid w:val="00FC4BE2"/>
    <w:rsid w:val="00FC4C53"/>
    <w:rsid w:val="00FC4F57"/>
    <w:rsid w:val="00FC50CD"/>
    <w:rsid w:val="00FC528E"/>
    <w:rsid w:val="00FC54C0"/>
    <w:rsid w:val="00FC56A0"/>
    <w:rsid w:val="00FC5AD6"/>
    <w:rsid w:val="00FC5C37"/>
    <w:rsid w:val="00FC5C56"/>
    <w:rsid w:val="00FC5C92"/>
    <w:rsid w:val="00FC6258"/>
    <w:rsid w:val="00FC64C3"/>
    <w:rsid w:val="00FC65AC"/>
    <w:rsid w:val="00FC6604"/>
    <w:rsid w:val="00FC6743"/>
    <w:rsid w:val="00FC67CD"/>
    <w:rsid w:val="00FC67F7"/>
    <w:rsid w:val="00FC6C36"/>
    <w:rsid w:val="00FC6C4B"/>
    <w:rsid w:val="00FC6E31"/>
    <w:rsid w:val="00FC6F6A"/>
    <w:rsid w:val="00FC703D"/>
    <w:rsid w:val="00FC7245"/>
    <w:rsid w:val="00FC7426"/>
    <w:rsid w:val="00FC7440"/>
    <w:rsid w:val="00FC7577"/>
    <w:rsid w:val="00FC78D2"/>
    <w:rsid w:val="00FC7B91"/>
    <w:rsid w:val="00FC7C4F"/>
    <w:rsid w:val="00FC7D3C"/>
    <w:rsid w:val="00FC7D66"/>
    <w:rsid w:val="00FC7DAD"/>
    <w:rsid w:val="00FC7DD1"/>
    <w:rsid w:val="00FD00D5"/>
    <w:rsid w:val="00FD0107"/>
    <w:rsid w:val="00FD01ED"/>
    <w:rsid w:val="00FD03FC"/>
    <w:rsid w:val="00FD04BB"/>
    <w:rsid w:val="00FD062F"/>
    <w:rsid w:val="00FD0846"/>
    <w:rsid w:val="00FD09C0"/>
    <w:rsid w:val="00FD0B3A"/>
    <w:rsid w:val="00FD0B43"/>
    <w:rsid w:val="00FD12B4"/>
    <w:rsid w:val="00FD1490"/>
    <w:rsid w:val="00FD17EB"/>
    <w:rsid w:val="00FD18F9"/>
    <w:rsid w:val="00FD1A89"/>
    <w:rsid w:val="00FD1ACA"/>
    <w:rsid w:val="00FD1BE0"/>
    <w:rsid w:val="00FD20CF"/>
    <w:rsid w:val="00FD210D"/>
    <w:rsid w:val="00FD2459"/>
    <w:rsid w:val="00FD2B6A"/>
    <w:rsid w:val="00FD2EC3"/>
    <w:rsid w:val="00FD3047"/>
    <w:rsid w:val="00FD30E3"/>
    <w:rsid w:val="00FD330B"/>
    <w:rsid w:val="00FD337D"/>
    <w:rsid w:val="00FD3432"/>
    <w:rsid w:val="00FD3495"/>
    <w:rsid w:val="00FD3B1B"/>
    <w:rsid w:val="00FD3BC6"/>
    <w:rsid w:val="00FD425B"/>
    <w:rsid w:val="00FD44A2"/>
    <w:rsid w:val="00FD4931"/>
    <w:rsid w:val="00FD498A"/>
    <w:rsid w:val="00FD4A11"/>
    <w:rsid w:val="00FD4B5B"/>
    <w:rsid w:val="00FD4D59"/>
    <w:rsid w:val="00FD4E1E"/>
    <w:rsid w:val="00FD53E3"/>
    <w:rsid w:val="00FD5C25"/>
    <w:rsid w:val="00FD5C70"/>
    <w:rsid w:val="00FD5D1F"/>
    <w:rsid w:val="00FD5D3B"/>
    <w:rsid w:val="00FD6371"/>
    <w:rsid w:val="00FD6596"/>
    <w:rsid w:val="00FD6708"/>
    <w:rsid w:val="00FD6A86"/>
    <w:rsid w:val="00FD6F19"/>
    <w:rsid w:val="00FD724C"/>
    <w:rsid w:val="00FD7C5F"/>
    <w:rsid w:val="00FD7C98"/>
    <w:rsid w:val="00FD7D42"/>
    <w:rsid w:val="00FD7E45"/>
    <w:rsid w:val="00FD7EAA"/>
    <w:rsid w:val="00FD7F92"/>
    <w:rsid w:val="00FE00BE"/>
    <w:rsid w:val="00FE01C9"/>
    <w:rsid w:val="00FE04B9"/>
    <w:rsid w:val="00FE05B9"/>
    <w:rsid w:val="00FE0725"/>
    <w:rsid w:val="00FE08A4"/>
    <w:rsid w:val="00FE09F4"/>
    <w:rsid w:val="00FE0E74"/>
    <w:rsid w:val="00FE10F6"/>
    <w:rsid w:val="00FE1154"/>
    <w:rsid w:val="00FE1180"/>
    <w:rsid w:val="00FE1201"/>
    <w:rsid w:val="00FE12C6"/>
    <w:rsid w:val="00FE131C"/>
    <w:rsid w:val="00FE1494"/>
    <w:rsid w:val="00FE153D"/>
    <w:rsid w:val="00FE1784"/>
    <w:rsid w:val="00FE17B0"/>
    <w:rsid w:val="00FE18D3"/>
    <w:rsid w:val="00FE1A54"/>
    <w:rsid w:val="00FE1AB8"/>
    <w:rsid w:val="00FE1AF4"/>
    <w:rsid w:val="00FE207D"/>
    <w:rsid w:val="00FE2107"/>
    <w:rsid w:val="00FE2180"/>
    <w:rsid w:val="00FE2635"/>
    <w:rsid w:val="00FE2651"/>
    <w:rsid w:val="00FE27C7"/>
    <w:rsid w:val="00FE28F1"/>
    <w:rsid w:val="00FE2CAB"/>
    <w:rsid w:val="00FE2CB5"/>
    <w:rsid w:val="00FE2D8D"/>
    <w:rsid w:val="00FE2E04"/>
    <w:rsid w:val="00FE324A"/>
    <w:rsid w:val="00FE33FD"/>
    <w:rsid w:val="00FE3526"/>
    <w:rsid w:val="00FE3629"/>
    <w:rsid w:val="00FE36D0"/>
    <w:rsid w:val="00FE376D"/>
    <w:rsid w:val="00FE3858"/>
    <w:rsid w:val="00FE395E"/>
    <w:rsid w:val="00FE3A35"/>
    <w:rsid w:val="00FE3BA0"/>
    <w:rsid w:val="00FE3D2F"/>
    <w:rsid w:val="00FE3D94"/>
    <w:rsid w:val="00FE3EAA"/>
    <w:rsid w:val="00FE3F31"/>
    <w:rsid w:val="00FE40D1"/>
    <w:rsid w:val="00FE40DA"/>
    <w:rsid w:val="00FE428E"/>
    <w:rsid w:val="00FE43DA"/>
    <w:rsid w:val="00FE476A"/>
    <w:rsid w:val="00FE477D"/>
    <w:rsid w:val="00FE486A"/>
    <w:rsid w:val="00FE4896"/>
    <w:rsid w:val="00FE4A06"/>
    <w:rsid w:val="00FE4B96"/>
    <w:rsid w:val="00FE4D8C"/>
    <w:rsid w:val="00FE547D"/>
    <w:rsid w:val="00FE54C1"/>
    <w:rsid w:val="00FE5DFD"/>
    <w:rsid w:val="00FE5ECD"/>
    <w:rsid w:val="00FE5EF4"/>
    <w:rsid w:val="00FE5F32"/>
    <w:rsid w:val="00FE6573"/>
    <w:rsid w:val="00FE6671"/>
    <w:rsid w:val="00FE6E1F"/>
    <w:rsid w:val="00FE6E55"/>
    <w:rsid w:val="00FE6F49"/>
    <w:rsid w:val="00FE71FC"/>
    <w:rsid w:val="00FE75BC"/>
    <w:rsid w:val="00FE77D5"/>
    <w:rsid w:val="00FE7905"/>
    <w:rsid w:val="00FE7AB5"/>
    <w:rsid w:val="00FE7BC2"/>
    <w:rsid w:val="00FE7C17"/>
    <w:rsid w:val="00FE7F02"/>
    <w:rsid w:val="00FF0317"/>
    <w:rsid w:val="00FF05E7"/>
    <w:rsid w:val="00FF0C84"/>
    <w:rsid w:val="00FF0D98"/>
    <w:rsid w:val="00FF0FD0"/>
    <w:rsid w:val="00FF112D"/>
    <w:rsid w:val="00FF13CA"/>
    <w:rsid w:val="00FF1411"/>
    <w:rsid w:val="00FF1610"/>
    <w:rsid w:val="00FF18F6"/>
    <w:rsid w:val="00FF1E71"/>
    <w:rsid w:val="00FF215C"/>
    <w:rsid w:val="00FF2425"/>
    <w:rsid w:val="00FF27A3"/>
    <w:rsid w:val="00FF3055"/>
    <w:rsid w:val="00FF331D"/>
    <w:rsid w:val="00FF3511"/>
    <w:rsid w:val="00FF37B9"/>
    <w:rsid w:val="00FF3884"/>
    <w:rsid w:val="00FF38FD"/>
    <w:rsid w:val="00FF3AA1"/>
    <w:rsid w:val="00FF3B5E"/>
    <w:rsid w:val="00FF3BB1"/>
    <w:rsid w:val="00FF3D4E"/>
    <w:rsid w:val="00FF3E52"/>
    <w:rsid w:val="00FF3E99"/>
    <w:rsid w:val="00FF41CD"/>
    <w:rsid w:val="00FF4467"/>
    <w:rsid w:val="00FF46C8"/>
    <w:rsid w:val="00FF472B"/>
    <w:rsid w:val="00FF4AC2"/>
    <w:rsid w:val="00FF4D58"/>
    <w:rsid w:val="00FF4D76"/>
    <w:rsid w:val="00FF4E75"/>
    <w:rsid w:val="00FF4F95"/>
    <w:rsid w:val="00FF51AF"/>
    <w:rsid w:val="00FF53D2"/>
    <w:rsid w:val="00FF573E"/>
    <w:rsid w:val="00FF59B6"/>
    <w:rsid w:val="00FF59EE"/>
    <w:rsid w:val="00FF6158"/>
    <w:rsid w:val="00FF62EF"/>
    <w:rsid w:val="00FF6412"/>
    <w:rsid w:val="00FF659B"/>
    <w:rsid w:val="00FF65A4"/>
    <w:rsid w:val="00FF6761"/>
    <w:rsid w:val="00FF6840"/>
    <w:rsid w:val="00FF6998"/>
    <w:rsid w:val="00FF728F"/>
    <w:rsid w:val="00FF74E4"/>
    <w:rsid w:val="00FF7752"/>
    <w:rsid w:val="00FF7A0E"/>
    <w:rsid w:val="00FF7A61"/>
    <w:rsid w:val="00FF7A91"/>
    <w:rsid w:val="00FF7CEB"/>
    <w:rsid w:val="00FF7E0D"/>
    <w:rsid w:val="253E2327"/>
    <w:rsid w:val="5DE5ED9F"/>
    <w:rsid w:val="6D8018CF"/>
    <w:rsid w:val="79638E69"/>
    <w:rsid w:val="7A007C8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984DF1E"/>
  <w15:docId w15:val="{A9FEBED5-1BB0-4298-B366-EE0569A246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1624D"/>
    <w:rPr>
      <w:rFonts w:eastAsia="Times New Roman"/>
      <w:szCs w:val="24"/>
      <w:lang w:eastAsia="en-US"/>
    </w:rPr>
  </w:style>
  <w:style w:type="paragraph" w:styleId="Heading1">
    <w:name w:val="heading 1"/>
    <w:aliases w:val="NMP Heading 1,H1,h11,h12,h13,h14,h15,h16,app heading 1,l1,Memo Heading 1,Heading 1_a,heading 1,h17,h111,h121,h131,h141,h151,h161,h18,h112,h122,h132,h142,h152,h162,h19,h113,h123,h133,h143,h153,h163,h1,제목 1(no line)"/>
    <w:basedOn w:val="Normal"/>
    <w:next w:val="BodyText"/>
    <w:link w:val="Heading1Char"/>
    <w:qFormat/>
    <w:rsid w:val="00076E3A"/>
    <w:pPr>
      <w:keepNext/>
      <w:numPr>
        <w:numId w:val="1"/>
      </w:numPr>
      <w:spacing w:before="360" w:after="120"/>
      <w:outlineLvl w:val="0"/>
    </w:pPr>
    <w:rPr>
      <w:rFonts w:ascii="Arial" w:eastAsia="SimSun" w:hAnsi="Arial" w:cs="Arial"/>
      <w:b/>
      <w:bCs/>
      <w:kern w:val="32"/>
      <w:sz w:val="28"/>
      <w:szCs w:val="32"/>
      <w:lang w:eastAsia="zh-CN"/>
    </w:rPr>
  </w:style>
  <w:style w:type="paragraph" w:styleId="Heading2">
    <w:name w:val="heading 2"/>
    <w:aliases w:val="H2,h2,Head2A,2,UNDERRUBRIK 1-2,DO NOT USE_h2,h21,Heading 2 Char,H2 Char,h2 Char"/>
    <w:basedOn w:val="Normal"/>
    <w:next w:val="BodyText"/>
    <w:link w:val="Heading2Char1"/>
    <w:qFormat/>
    <w:rsid w:val="00076E3A"/>
    <w:pPr>
      <w:keepNext/>
      <w:spacing w:before="240" w:after="60"/>
      <w:outlineLvl w:val="1"/>
    </w:pPr>
    <w:rPr>
      <w:rFonts w:ascii="Arial" w:eastAsia="MS Mincho" w:hAnsi="Arial" w:cs="Arial"/>
      <w:b/>
      <w:bCs/>
      <w:iCs/>
      <w:szCs w:val="28"/>
      <w:lang w:eastAsia="zh-CN"/>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Normal"/>
    <w:next w:val="Normal"/>
    <w:link w:val="Heading3Char"/>
    <w:qFormat/>
    <w:rsid w:val="00B87FBC"/>
    <w:pPr>
      <w:keepNext/>
      <w:numPr>
        <w:ilvl w:val="2"/>
        <w:numId w:val="1"/>
      </w:numPr>
      <w:spacing w:before="240" w:after="60"/>
      <w:outlineLvl w:val="2"/>
    </w:pPr>
    <w:rPr>
      <w:rFonts w:ascii="Arial" w:eastAsia="MS Mincho" w:hAnsi="Arial" w:cs="Arial"/>
      <w:b/>
      <w:bCs/>
      <w:sz w:val="26"/>
      <w:szCs w:val="26"/>
    </w:rPr>
  </w:style>
  <w:style w:type="paragraph" w:styleId="Heading4">
    <w:name w:val="heading 4"/>
    <w:aliases w:val="h4,H4,H41,h41,H42,h42,H43,h43,H411,h411,H421,h421,H44,h44,H412,h412,H422,h422,H431,h431,H45,h45,H413,h413,H423,h423,H432,h432,H46,h46,H47,h47,Memo Heading 4,heading 4,Memo Heading 5"/>
    <w:basedOn w:val="Normal"/>
    <w:next w:val="Normal"/>
    <w:link w:val="Heading4Char"/>
    <w:qFormat/>
    <w:rsid w:val="00B87FBC"/>
    <w:pPr>
      <w:keepNext/>
      <w:numPr>
        <w:ilvl w:val="3"/>
        <w:numId w:val="1"/>
      </w:numPr>
      <w:spacing w:before="240" w:after="60"/>
      <w:outlineLvl w:val="3"/>
    </w:pPr>
    <w:rPr>
      <w:rFonts w:eastAsia="MS Mincho"/>
      <w:b/>
      <w:bCs/>
      <w:sz w:val="28"/>
      <w:szCs w:val="28"/>
    </w:rPr>
  </w:style>
  <w:style w:type="paragraph" w:styleId="Heading5">
    <w:name w:val="heading 5"/>
    <w:basedOn w:val="Normal"/>
    <w:next w:val="Normal"/>
    <w:link w:val="Heading5Char"/>
    <w:qFormat/>
    <w:rsid w:val="00060970"/>
    <w:pPr>
      <w:keepNext/>
      <w:keepLines/>
      <w:spacing w:before="280" w:after="290" w:line="377" w:lineRule="auto"/>
      <w:outlineLvl w:val="4"/>
    </w:pPr>
    <w:rPr>
      <w:rFonts w:ascii="Arial" w:eastAsia="Arial" w:hAnsi="Arial"/>
      <w:bCs/>
      <w:sz w:val="24"/>
      <w:szCs w:val="28"/>
    </w:rPr>
  </w:style>
  <w:style w:type="paragraph" w:styleId="Heading6">
    <w:name w:val="heading 6"/>
    <w:basedOn w:val="Normal"/>
    <w:next w:val="Normal"/>
    <w:link w:val="Heading6Char"/>
    <w:qFormat/>
    <w:rsid w:val="00060970"/>
    <w:pPr>
      <w:keepNext/>
      <w:keepLines/>
      <w:tabs>
        <w:tab w:val="num" w:pos="1152"/>
      </w:tabs>
      <w:spacing w:before="240" w:after="64" w:line="320" w:lineRule="auto"/>
      <w:ind w:left="851" w:hanging="851"/>
      <w:outlineLvl w:val="5"/>
    </w:pPr>
    <w:rPr>
      <w:rFonts w:ascii="Arial" w:eastAsia="SimSun" w:hAnsi="Arial"/>
      <w:bCs/>
      <w:sz w:val="24"/>
    </w:rPr>
  </w:style>
  <w:style w:type="paragraph" w:styleId="Heading7">
    <w:name w:val="heading 7"/>
    <w:basedOn w:val="Normal"/>
    <w:next w:val="Normal"/>
    <w:link w:val="Heading7Char"/>
    <w:qFormat/>
    <w:rsid w:val="00BD2253"/>
    <w:pPr>
      <w:keepNext/>
      <w:keepLines/>
      <w:tabs>
        <w:tab w:val="num" w:pos="1476"/>
      </w:tabs>
      <w:spacing w:before="240" w:after="64" w:line="320" w:lineRule="auto"/>
      <w:ind w:left="1476" w:hanging="1476"/>
      <w:outlineLvl w:val="6"/>
    </w:pPr>
    <w:rPr>
      <w:b/>
      <w:bCs/>
      <w:sz w:val="24"/>
    </w:rPr>
  </w:style>
  <w:style w:type="paragraph" w:styleId="Heading8">
    <w:name w:val="heading 8"/>
    <w:basedOn w:val="Normal"/>
    <w:next w:val="Normal"/>
    <w:link w:val="Heading8Char"/>
    <w:qFormat/>
    <w:rsid w:val="00BD2253"/>
    <w:pPr>
      <w:keepNext/>
      <w:keepLines/>
      <w:tabs>
        <w:tab w:val="num"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link w:val="Heading9Char"/>
    <w:qFormat/>
    <w:rsid w:val="00BD2253"/>
    <w:pPr>
      <w:keepNext/>
      <w:keepLines/>
      <w:tabs>
        <w:tab w:val="num"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qFormat/>
    <w:rsid w:val="00B87FBC"/>
    <w:pPr>
      <w:spacing w:after="120"/>
      <w:jc w:val="both"/>
    </w:pPr>
    <w:rPr>
      <w:rFonts w:eastAsia="MS Mincho"/>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iPriority w:val="99"/>
    <w:rsid w:val="00B87FBC"/>
    <w:pPr>
      <w:tabs>
        <w:tab w:val="center" w:pos="4536"/>
        <w:tab w:val="right" w:pos="9072"/>
      </w:tabs>
    </w:pPr>
    <w:rPr>
      <w:rFonts w:ascii="Arial" w:eastAsia="MS Mincho" w:hAnsi="Arial"/>
      <w:b/>
    </w:rPr>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Beschriftung Char Char"/>
    <w:basedOn w:val="Normal"/>
    <w:next w:val="Normal"/>
    <w:link w:val="CaptionChar1"/>
    <w:qFormat/>
    <w:rsid w:val="00B87FBC"/>
    <w:pPr>
      <w:overflowPunct w:val="0"/>
      <w:autoSpaceDE w:val="0"/>
      <w:autoSpaceDN w:val="0"/>
      <w:adjustRightInd w:val="0"/>
      <w:spacing w:before="120" w:after="120"/>
      <w:textAlignment w:val="baseline"/>
    </w:pPr>
    <w:rPr>
      <w:szCs w:val="20"/>
      <w:lang w:val="en-GB"/>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rsid w:val="00B87FBC"/>
    <w:rPr>
      <w:lang w:val="en-GB" w:eastAsia="en-US" w:bidi="ar-SA"/>
    </w:rPr>
  </w:style>
  <w:style w:type="paragraph" w:styleId="List2">
    <w:name w:val="List 2"/>
    <w:basedOn w:val="List"/>
    <w:rsid w:val="00B87FBC"/>
    <w:pPr>
      <w:numPr>
        <w:numId w:val="3"/>
      </w:numPr>
      <w:spacing w:before="180"/>
    </w:pPr>
    <w:rPr>
      <w:rFonts w:ascii="Arial" w:hAnsi="Arial"/>
      <w:sz w:val="22"/>
      <w:szCs w:val="20"/>
    </w:rPr>
  </w:style>
  <w:style w:type="paragraph" w:customStyle="1" w:styleId="TAC">
    <w:name w:val="TAC"/>
    <w:basedOn w:val="Normal"/>
    <w:link w:val="TACChar"/>
    <w:qFormat/>
    <w:rsid w:val="00B87FBC"/>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styleId="List">
    <w:name w:val="List"/>
    <w:basedOn w:val="Normal"/>
    <w:rsid w:val="00B87FBC"/>
    <w:pPr>
      <w:ind w:left="283" w:hanging="283"/>
    </w:pPr>
  </w:style>
  <w:style w:type="table" w:styleId="TableGrid">
    <w:name w:val="Table Grid"/>
    <w:aliases w:val="TableGrid"/>
    <w:basedOn w:val="TableNormal"/>
    <w:uiPriority w:val="39"/>
    <w:qFormat/>
    <w:rsid w:val="008442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
    <w:name w:val="TAL"/>
    <w:basedOn w:val="Normal"/>
    <w:link w:val="TALChar"/>
    <w:qFormat/>
    <w:rsid w:val="002F4476"/>
    <w:pPr>
      <w:keepNext/>
      <w:keepLines/>
    </w:pPr>
    <w:rPr>
      <w:rFonts w:ascii="Arial" w:hAnsi="Arial"/>
      <w:sz w:val="18"/>
      <w:szCs w:val="20"/>
      <w:lang w:val="en-GB"/>
    </w:rPr>
  </w:style>
  <w:style w:type="paragraph" w:customStyle="1" w:styleId="TAH">
    <w:name w:val="TAH"/>
    <w:basedOn w:val="Normal"/>
    <w:link w:val="TAHCar"/>
    <w:qFormat/>
    <w:rsid w:val="002F4476"/>
    <w:pPr>
      <w:keepNext/>
      <w:keepLines/>
      <w:jc w:val="center"/>
    </w:pPr>
    <w:rPr>
      <w:rFonts w:ascii="Arial" w:hAnsi="Arial"/>
      <w:b/>
      <w:sz w:val="18"/>
      <w:szCs w:val="20"/>
      <w:lang w:val="en-GB"/>
    </w:rPr>
  </w:style>
  <w:style w:type="paragraph" w:customStyle="1" w:styleId="TH">
    <w:name w:val="TH"/>
    <w:basedOn w:val="Normal"/>
    <w:link w:val="THChar"/>
    <w:qFormat/>
    <w:rsid w:val="002F4476"/>
    <w:pPr>
      <w:keepNext/>
      <w:keepLines/>
      <w:spacing w:before="60" w:after="180"/>
      <w:jc w:val="center"/>
    </w:pPr>
    <w:rPr>
      <w:rFonts w:ascii="Arial" w:hAnsi="Arial"/>
      <w:b/>
      <w:szCs w:val="20"/>
      <w:lang w:val="en-GB"/>
    </w:rPr>
  </w:style>
  <w:style w:type="paragraph" w:customStyle="1" w:styleId="TF">
    <w:name w:val="TF"/>
    <w:basedOn w:val="TH"/>
    <w:link w:val="TFChar"/>
    <w:qFormat/>
    <w:rsid w:val="002F4476"/>
    <w:pPr>
      <w:keepNext w:val="0"/>
      <w:spacing w:before="0" w:after="240"/>
    </w:pPr>
  </w:style>
  <w:style w:type="character" w:styleId="CommentReference">
    <w:name w:val="annotation reference"/>
    <w:uiPriority w:val="99"/>
    <w:qFormat/>
    <w:rsid w:val="00AF764A"/>
    <w:rPr>
      <w:sz w:val="21"/>
      <w:szCs w:val="21"/>
    </w:rPr>
  </w:style>
  <w:style w:type="paragraph" w:styleId="CommentText">
    <w:name w:val="annotation text"/>
    <w:basedOn w:val="Normal"/>
    <w:link w:val="CommentTextChar"/>
    <w:uiPriority w:val="99"/>
    <w:qFormat/>
    <w:rsid w:val="00AF764A"/>
  </w:style>
  <w:style w:type="paragraph" w:styleId="CommentSubject">
    <w:name w:val="annotation subject"/>
    <w:basedOn w:val="CommentText"/>
    <w:next w:val="CommentText"/>
    <w:link w:val="CommentSubjectChar"/>
    <w:semiHidden/>
    <w:rsid w:val="00AF764A"/>
    <w:rPr>
      <w:b/>
      <w:bCs/>
    </w:rPr>
  </w:style>
  <w:style w:type="paragraph" w:styleId="BalloonText">
    <w:name w:val="Balloon Text"/>
    <w:basedOn w:val="Normal"/>
    <w:link w:val="BalloonTextChar"/>
    <w:semiHidden/>
    <w:rsid w:val="00AF764A"/>
    <w:rPr>
      <w:sz w:val="18"/>
      <w:szCs w:val="18"/>
    </w:rPr>
  </w:style>
  <w:style w:type="paragraph" w:styleId="Footer">
    <w:name w:val="footer"/>
    <w:basedOn w:val="Normal"/>
    <w:link w:val="FooterChar"/>
    <w:rsid w:val="00C079F7"/>
    <w:pPr>
      <w:tabs>
        <w:tab w:val="center" w:pos="4153"/>
        <w:tab w:val="right" w:pos="8306"/>
      </w:tabs>
      <w:snapToGrid w:val="0"/>
    </w:pPr>
    <w:rPr>
      <w:sz w:val="18"/>
      <w:szCs w:val="18"/>
    </w:rPr>
  </w:style>
  <w:style w:type="paragraph" w:customStyle="1" w:styleId="CharCharCharCharCharCharCharCharCharCharCharCharChar">
    <w:name w:val="Char Char Char Char Char Char Char Char Char Char Char Char Char"/>
    <w:basedOn w:val="DocumentMap"/>
    <w:rsid w:val="00672002"/>
    <w:pPr>
      <w:widowControl w:val="0"/>
      <w:adjustRightInd w:val="0"/>
      <w:spacing w:line="436" w:lineRule="exact"/>
      <w:ind w:left="357"/>
      <w:outlineLvl w:val="3"/>
    </w:pPr>
    <w:rPr>
      <w:rFonts w:ascii="Tahoma" w:eastAsia="SimSun" w:hAnsi="Tahoma"/>
      <w:b/>
      <w:kern w:val="2"/>
      <w:sz w:val="24"/>
      <w:lang w:eastAsia="zh-CN"/>
    </w:rPr>
  </w:style>
  <w:style w:type="paragraph" w:styleId="DocumentMap">
    <w:name w:val="Document Map"/>
    <w:basedOn w:val="Normal"/>
    <w:link w:val="DocumentMapChar"/>
    <w:semiHidden/>
    <w:rsid w:val="00672002"/>
    <w:pPr>
      <w:shd w:val="clear" w:color="auto" w:fill="000080"/>
    </w:pPr>
  </w:style>
  <w:style w:type="paragraph" w:customStyle="1" w:styleId="CharChar1CharChar">
    <w:name w:val="Char Char1 Char Char"/>
    <w:basedOn w:val="Normal"/>
    <w:rsid w:val="00FB5542"/>
    <w:rPr>
      <w:rFonts w:ascii="Times" w:hAnsi="Times"/>
      <w:sz w:val="22"/>
      <w:szCs w:val="20"/>
    </w:rPr>
  </w:style>
  <w:style w:type="paragraph" w:customStyle="1" w:styleId="CharCharCharCharCharChar">
    <w:name w:val="Char Char Char Char Char Char"/>
    <w:semiHidden/>
    <w:rsid w:val="00B93401"/>
    <w:pPr>
      <w:keepNext/>
      <w:numPr>
        <w:numId w:val="2"/>
      </w:numPr>
      <w:autoSpaceDE w:val="0"/>
      <w:autoSpaceDN w:val="0"/>
      <w:adjustRightInd w:val="0"/>
      <w:spacing w:before="60" w:after="60"/>
      <w:jc w:val="both"/>
    </w:pPr>
    <w:rPr>
      <w:rFonts w:ascii="Arial" w:hAnsi="Arial" w:cs="Arial"/>
      <w:color w:val="0000FF"/>
      <w:kern w:val="2"/>
    </w:rPr>
  </w:style>
  <w:style w:type="paragraph" w:customStyle="1" w:styleId="TdocHeading1">
    <w:name w:val="Tdoc_Heading_1"/>
    <w:basedOn w:val="Heading1"/>
    <w:next w:val="BodyText"/>
    <w:autoRedefine/>
    <w:rsid w:val="008647F3"/>
    <w:pPr>
      <w:numPr>
        <w:numId w:val="4"/>
      </w:numPr>
      <w:spacing w:before="240"/>
      <w:ind w:left="357" w:hanging="357"/>
      <w:jc w:val="both"/>
    </w:pPr>
    <w:rPr>
      <w:rFonts w:eastAsia="Batang" w:cs="Times New Roman"/>
      <w:bCs w:val="0"/>
      <w:noProof/>
      <w:kern w:val="28"/>
      <w:sz w:val="24"/>
      <w:szCs w:val="20"/>
      <w:lang w:eastAsia="en-US"/>
    </w:rPr>
  </w:style>
  <w:style w:type="paragraph" w:customStyle="1" w:styleId="MotorolaResponse1CharCharCharCharCharChar">
    <w:name w:val="Motorola Response1 Char Char Char Char Char Char"/>
    <w:next w:val="Normal"/>
    <w:semiHidden/>
    <w:rsid w:val="005F7DCF"/>
    <w:pPr>
      <w:keepNext/>
      <w:tabs>
        <w:tab w:val="num" w:pos="420"/>
      </w:tabs>
      <w:autoSpaceDE w:val="0"/>
      <w:autoSpaceDN w:val="0"/>
      <w:adjustRightInd w:val="0"/>
      <w:ind w:left="420" w:hanging="420"/>
      <w:jc w:val="both"/>
    </w:pPr>
    <w:rPr>
      <w:rFonts w:eastAsia="Times New Roman"/>
      <w:kern w:val="2"/>
      <w:lang w:val="en-GB"/>
    </w:rPr>
  </w:style>
  <w:style w:type="paragraph" w:customStyle="1" w:styleId="Char">
    <w:name w:val="Char"/>
    <w:semiHidden/>
    <w:rsid w:val="00B1252E"/>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1">
    <w:name w:val="Char1"/>
    <w:semiHidden/>
    <w:rsid w:val="009C2060"/>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
    <w:link w:val="Heading3"/>
    <w:rsid w:val="002F6278"/>
    <w:rPr>
      <w:rFonts w:ascii="Arial" w:eastAsia="MS Mincho" w:hAnsi="Arial" w:cs="Arial"/>
      <w:b/>
      <w:bCs/>
      <w:sz w:val="26"/>
      <w:szCs w:val="26"/>
      <w:lang w:eastAsia="en-US"/>
    </w:rPr>
  </w:style>
  <w:style w:type="character" w:customStyle="1" w:styleId="BodyTextChar">
    <w:name w:val="Body Text Char"/>
    <w:aliases w:val="bt Char1,Corps de texte Car Char1,Corps de texte Car1 Car Char1,Corps de texte Car Car Car Char1,Corps de texte Car1 Car Car Car Char1,Corps de texte Car Car Car Car Car Char1,Corps de texte Car1 Car Car Car Car Car Char1,bt Car Char1"/>
    <w:link w:val="BodyText"/>
    <w:rsid w:val="00910D61"/>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DocumentMap"/>
    <w:rsid w:val="00956D70"/>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CharCharCharCharCharCharCharChar">
    <w:name w:val="Char Char Char Char Char Char Char Char Char Char"/>
    <w:basedOn w:val="DocumentMap"/>
    <w:rsid w:val="00B40F77"/>
    <w:pPr>
      <w:widowControl w:val="0"/>
      <w:adjustRightInd w:val="0"/>
      <w:spacing w:line="436" w:lineRule="exact"/>
      <w:ind w:left="357"/>
      <w:outlineLvl w:val="3"/>
    </w:pPr>
    <w:rPr>
      <w:rFonts w:ascii="Tahoma" w:eastAsia="SimSun" w:hAnsi="Tahoma"/>
      <w:b/>
      <w:kern w:val="2"/>
      <w:sz w:val="24"/>
      <w:lang w:eastAsia="zh-CN"/>
    </w:rPr>
  </w:style>
  <w:style w:type="paragraph" w:customStyle="1" w:styleId="LGTdoc">
    <w:name w:val="LGTdoc_본문"/>
    <w:basedOn w:val="Normal"/>
    <w:link w:val="LGTdocChar"/>
    <w:rsid w:val="005C44C7"/>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rsid w:val="005C44C7"/>
    <w:rPr>
      <w:rFonts w:eastAsia="Batang"/>
      <w:kern w:val="2"/>
      <w:sz w:val="22"/>
      <w:szCs w:val="24"/>
      <w:lang w:val="en-GB" w:eastAsia="ko-KR" w:bidi="ar-SA"/>
    </w:rPr>
  </w:style>
  <w:style w:type="character" w:styleId="Hyperlink">
    <w:name w:val="Hyperlink"/>
    <w:uiPriority w:val="99"/>
    <w:rsid w:val="00BF1ED8"/>
    <w:rPr>
      <w:color w:val="0000FF"/>
      <w:u w:val="single"/>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rsid w:val="005F0905"/>
    <w:pPr>
      <w:keepNext/>
      <w:tabs>
        <w:tab w:val="num" w:pos="720"/>
      </w:tabs>
      <w:autoSpaceDE w:val="0"/>
      <w:autoSpaceDN w:val="0"/>
      <w:adjustRightInd w:val="0"/>
      <w:ind w:left="720" w:hanging="360"/>
      <w:jc w:val="both"/>
    </w:pPr>
    <w:rPr>
      <w:rFonts w:eastAsia="Times New Roman"/>
      <w:kern w:val="2"/>
      <w:lang w:val="en-GB"/>
    </w:rPr>
  </w:style>
  <w:style w:type="character" w:customStyle="1" w:styleId="HeaderChar">
    <w:name w:val="Header Char"/>
    <w:aliases w:val="header odd Char1,header Char1,header odd1 Char1,header odd2 Char1,header odd3 Char1,header odd4 Char1,header odd5 Char1,header odd6 Char1,header1 Char1,header2 Char1,header3 Char1,header odd11 Char1,header odd21 Char1,header odd7 Char1"/>
    <w:link w:val="Header"/>
    <w:uiPriority w:val="99"/>
    <w:rsid w:val="000F57D5"/>
    <w:rPr>
      <w:rFonts w:ascii="Arial" w:eastAsia="MS Mincho" w:hAnsi="Arial"/>
      <w:b/>
      <w:szCs w:val="24"/>
      <w:lang w:val="en-US" w:eastAsia="en-US" w:bidi="ar-SA"/>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rsid w:val="00BD2253"/>
    <w:rPr>
      <w:rFonts w:ascii="Arial" w:eastAsia="MS Mincho" w:hAnsi="Arial" w:cs="Arial"/>
      <w:color w:val="0000FF"/>
      <w:kern w:val="2"/>
      <w:szCs w:val="24"/>
      <w:lang w:val="en-US" w:eastAsia="en-US" w:bidi="ar-SA"/>
    </w:rPr>
  </w:style>
  <w:style w:type="paragraph" w:customStyle="1" w:styleId="TdocHeader2">
    <w:name w:val="Tdoc_Header_2"/>
    <w:basedOn w:val="Normal"/>
    <w:rsid w:val="00C61901"/>
    <w:pPr>
      <w:widowControl w:val="0"/>
      <w:tabs>
        <w:tab w:val="left" w:pos="1701"/>
        <w:tab w:val="right" w:pos="9072"/>
        <w:tab w:val="right" w:pos="10206"/>
      </w:tabs>
      <w:jc w:val="both"/>
    </w:pPr>
    <w:rPr>
      <w:rFonts w:ascii="Arial" w:eastAsia="Batang" w:hAnsi="Arial"/>
      <w:b/>
      <w:sz w:val="18"/>
      <w:szCs w:val="20"/>
      <w:lang w:val="en-GB"/>
    </w:rPr>
  </w:style>
  <w:style w:type="character" w:customStyle="1" w:styleId="apple-converted-space">
    <w:name w:val="apple-converted-space"/>
    <w:basedOn w:val="DefaultParagraphFont"/>
    <w:rsid w:val="00EC04A4"/>
  </w:style>
  <w:style w:type="paragraph" w:customStyle="1" w:styleId="ecxmsobodytext">
    <w:name w:val="ecxmsobodytext"/>
    <w:basedOn w:val="Normal"/>
    <w:rsid w:val="00EC04A4"/>
    <w:pPr>
      <w:spacing w:before="100" w:beforeAutospacing="1" w:after="100" w:afterAutospacing="1"/>
    </w:pPr>
    <w:rPr>
      <w:rFonts w:ascii="SimSun" w:eastAsia="SimSun" w:hAnsi="SimSun" w:cs="SimSun"/>
      <w:sz w:val="24"/>
      <w:lang w:eastAsia="zh-CN"/>
    </w:rPr>
  </w:style>
  <w:style w:type="paragraph" w:customStyle="1" w:styleId="ecxmsonormal">
    <w:name w:val="ecxmsonormal"/>
    <w:basedOn w:val="Normal"/>
    <w:rsid w:val="00EC04A4"/>
    <w:pPr>
      <w:spacing w:before="100" w:beforeAutospacing="1" w:after="100" w:afterAutospacing="1"/>
    </w:pPr>
    <w:rPr>
      <w:rFonts w:ascii="SimSun" w:eastAsia="SimSun" w:hAnsi="SimSun" w:cs="SimSun"/>
      <w:sz w:val="24"/>
      <w:lang w:eastAsia="zh-CN"/>
    </w:rPr>
  </w:style>
  <w:style w:type="paragraph" w:styleId="TOC8">
    <w:name w:val="toc 8"/>
    <w:basedOn w:val="TOC1"/>
    <w:rsid w:val="002138FA"/>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noProof/>
      <w:sz w:val="22"/>
      <w:szCs w:val="20"/>
    </w:rPr>
  </w:style>
  <w:style w:type="paragraph" w:styleId="TOC1">
    <w:name w:val="toc 1"/>
    <w:basedOn w:val="Normal"/>
    <w:next w:val="Normal"/>
    <w:autoRedefine/>
    <w:rsid w:val="002138FA"/>
  </w:style>
  <w:style w:type="paragraph" w:styleId="ListParagraph">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numbered,P"/>
    <w:basedOn w:val="Normal"/>
    <w:link w:val="ListParagraphChar"/>
    <w:uiPriority w:val="34"/>
    <w:qFormat/>
    <w:rsid w:val="006A19ED"/>
    <w:pPr>
      <w:widowControl w:val="0"/>
      <w:ind w:firstLineChars="200" w:firstLine="420"/>
      <w:jc w:val="both"/>
    </w:pPr>
    <w:rPr>
      <w:rFonts w:ascii="Calibri" w:eastAsia="SimSun" w:hAnsi="Calibri"/>
      <w:kern w:val="2"/>
      <w:sz w:val="21"/>
      <w:szCs w:val="22"/>
      <w:lang w:eastAsia="zh-CN"/>
    </w:rPr>
  </w:style>
  <w:style w:type="paragraph" w:customStyle="1" w:styleId="H6">
    <w:name w:val="H6"/>
    <w:basedOn w:val="Heading5"/>
    <w:next w:val="Normal"/>
    <w:rsid w:val="002238CC"/>
    <w:pPr>
      <w:spacing w:before="120" w:after="180" w:line="240" w:lineRule="auto"/>
      <w:ind w:left="1985" w:hanging="1985"/>
      <w:outlineLvl w:val="9"/>
    </w:pPr>
    <w:rPr>
      <w:rFonts w:eastAsia="SimSun"/>
      <w:b/>
      <w:bCs w:val="0"/>
      <w:sz w:val="20"/>
      <w:szCs w:val="20"/>
      <w:lang w:val="en-GB"/>
    </w:rPr>
  </w:style>
  <w:style w:type="paragraph" w:customStyle="1" w:styleId="B1">
    <w:name w:val="B1"/>
    <w:basedOn w:val="List"/>
    <w:link w:val="B10"/>
    <w:qFormat/>
    <w:rsid w:val="00F04983"/>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List2"/>
    <w:link w:val="B2Char"/>
    <w:qFormat/>
    <w:rsid w:val="00F04983"/>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rsid w:val="00F04983"/>
    <w:rPr>
      <w:rFonts w:eastAsia="Times New Roman"/>
      <w:lang w:val="en-GB" w:eastAsia="en-GB"/>
    </w:rPr>
  </w:style>
  <w:style w:type="character" w:customStyle="1" w:styleId="THChar">
    <w:name w:val="TH Char"/>
    <w:link w:val="TH"/>
    <w:qFormat/>
    <w:rsid w:val="00F04983"/>
    <w:rPr>
      <w:rFonts w:ascii="Arial" w:eastAsia="Times New Roman" w:hAnsi="Arial"/>
      <w:b/>
      <w:lang w:val="en-GB" w:eastAsia="en-US"/>
    </w:rPr>
  </w:style>
  <w:style w:type="paragraph" w:customStyle="1" w:styleId="EQ">
    <w:name w:val="EQ"/>
    <w:basedOn w:val="Normal"/>
    <w:next w:val="Normal"/>
    <w:rsid w:val="00F04983"/>
    <w:pPr>
      <w:keepLines/>
      <w:tabs>
        <w:tab w:val="center" w:pos="4536"/>
        <w:tab w:val="right" w:pos="9072"/>
      </w:tabs>
      <w:overflowPunct w:val="0"/>
      <w:autoSpaceDE w:val="0"/>
      <w:autoSpaceDN w:val="0"/>
      <w:adjustRightInd w:val="0"/>
      <w:spacing w:after="180"/>
      <w:textAlignment w:val="baseline"/>
    </w:pPr>
    <w:rPr>
      <w:noProof/>
      <w:szCs w:val="20"/>
      <w:lang w:val="en-GB" w:eastAsia="en-GB"/>
    </w:rPr>
  </w:style>
  <w:style w:type="paragraph" w:customStyle="1" w:styleId="references">
    <w:name w:val="references"/>
    <w:rsid w:val="00DE77EF"/>
    <w:pPr>
      <w:numPr>
        <w:numId w:val="7"/>
      </w:numPr>
      <w:spacing w:after="50" w:line="180" w:lineRule="exact"/>
      <w:jc w:val="both"/>
    </w:pPr>
    <w:rPr>
      <w:rFonts w:eastAsia="MS Mincho"/>
      <w:noProof/>
      <w:szCs w:val="16"/>
      <w:lang w:eastAsia="en-US"/>
    </w:rPr>
  </w:style>
  <w:style w:type="paragraph" w:customStyle="1" w:styleId="Style11">
    <w:name w:val="Style1.1"/>
    <w:basedOn w:val="BodyText"/>
    <w:qFormat/>
    <w:rsid w:val="00076746"/>
    <w:pPr>
      <w:tabs>
        <w:tab w:val="num" w:pos="-806"/>
      </w:tabs>
      <w:spacing w:before="240"/>
      <w:ind w:left="-806" w:hanging="567"/>
    </w:pPr>
    <w:rPr>
      <w:rFonts w:ascii="Arial" w:hAnsi="Arial"/>
      <w:b/>
      <w:sz w:val="24"/>
      <w:szCs w:val="20"/>
    </w:rPr>
  </w:style>
  <w:style w:type="paragraph" w:customStyle="1" w:styleId="111Style2">
    <w:name w:val="1.1.1 Style 2"/>
    <w:basedOn w:val="Heading4"/>
    <w:qFormat/>
    <w:rsid w:val="00076746"/>
    <w:pPr>
      <w:numPr>
        <w:ilvl w:val="0"/>
        <w:numId w:val="0"/>
      </w:numPr>
      <w:tabs>
        <w:tab w:val="num" w:pos="-5500"/>
      </w:tabs>
      <w:spacing w:before="180" w:after="120"/>
      <w:ind w:left="1267" w:hanging="1267"/>
    </w:pPr>
    <w:rPr>
      <w:rFonts w:ascii="Arial" w:eastAsia="Arial" w:hAnsi="Arial"/>
      <w:bCs w:val="0"/>
      <w:sz w:val="22"/>
      <w:szCs w:val="20"/>
    </w:rPr>
  </w:style>
  <w:style w:type="table" w:styleId="TableGrid8">
    <w:name w:val="Table Grid 8"/>
    <w:basedOn w:val="TableNormal"/>
    <w:rsid w:val="007C3E98"/>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character" w:customStyle="1" w:styleId="ListParagraphChar">
    <w:name w:val="List Paragraph Char"/>
    <w:aliases w:val="- Bullets Char,목록 단락 Char,リスト段落 Char,?? ?? Char,????? Char,???? Char,Lista1 Char,列出段落1 Char,中等深浅网格 1 - 着色 21 Char,¥¡¡¡¡ì¬º¥¹¥È¶ÎÂä Char,ÁÐ³ö¶ÎÂä Char,列表段落1 Char,—ño’i—Ž Char,¥ê¥¹¥È¶ÎÂä Char,1st level - Bullet List Paragraph Char"/>
    <w:link w:val="ListParagraph"/>
    <w:uiPriority w:val="34"/>
    <w:qFormat/>
    <w:rsid w:val="007E54B9"/>
    <w:rPr>
      <w:rFonts w:ascii="Calibri" w:hAnsi="Calibri"/>
      <w:kern w:val="2"/>
      <w:sz w:val="21"/>
      <w:szCs w:val="22"/>
    </w:rPr>
  </w:style>
  <w:style w:type="paragraph" w:styleId="Revision">
    <w:name w:val="Revision"/>
    <w:hidden/>
    <w:uiPriority w:val="99"/>
    <w:semiHidden/>
    <w:rsid w:val="00583AB7"/>
    <w:rPr>
      <w:rFonts w:eastAsia="Times New Roman"/>
      <w:szCs w:val="24"/>
      <w:lang w:eastAsia="en-US"/>
    </w:rPr>
  </w:style>
  <w:style w:type="paragraph" w:styleId="NormalWeb">
    <w:name w:val="Normal (Web)"/>
    <w:basedOn w:val="Normal"/>
    <w:uiPriority w:val="99"/>
    <w:qFormat/>
    <w:rsid w:val="00334D9E"/>
    <w:pPr>
      <w:spacing w:before="100" w:beforeAutospacing="1" w:after="100" w:afterAutospacing="1"/>
      <w:ind w:left="720" w:hanging="720"/>
    </w:pPr>
    <w:rPr>
      <w:rFonts w:ascii="Arial" w:eastAsia="SimSun" w:hAnsi="Arial" w:cs="Arial"/>
      <w:color w:val="493118"/>
      <w:sz w:val="18"/>
      <w:szCs w:val="18"/>
      <w:lang w:eastAsia="zh-CN"/>
    </w:rPr>
  </w:style>
  <w:style w:type="paragraph" w:customStyle="1" w:styleId="text">
    <w:name w:val="text"/>
    <w:basedOn w:val="Normal"/>
    <w:link w:val="textChar"/>
    <w:qFormat/>
    <w:rsid w:val="00033DD7"/>
    <w:pPr>
      <w:widowControl w:val="0"/>
      <w:spacing w:after="240"/>
      <w:jc w:val="both"/>
    </w:pPr>
    <w:rPr>
      <w:rFonts w:ascii="Calibri" w:eastAsia="SimSun" w:hAnsi="Calibri"/>
      <w:kern w:val="2"/>
      <w:sz w:val="24"/>
      <w:szCs w:val="20"/>
      <w:lang w:eastAsia="zh-CN"/>
    </w:rPr>
  </w:style>
  <w:style w:type="paragraph" w:customStyle="1" w:styleId="bullet1">
    <w:name w:val="bullet1"/>
    <w:basedOn w:val="text"/>
    <w:link w:val="bullet1Char"/>
    <w:qFormat/>
    <w:rsid w:val="00033DD7"/>
    <w:pPr>
      <w:widowControl/>
      <w:numPr>
        <w:numId w:val="8"/>
      </w:numPr>
      <w:spacing w:after="0"/>
      <w:jc w:val="left"/>
    </w:pPr>
    <w:rPr>
      <w:szCs w:val="24"/>
      <w:lang w:val="en-GB"/>
    </w:rPr>
  </w:style>
  <w:style w:type="character" w:customStyle="1" w:styleId="textChar">
    <w:name w:val="text Char"/>
    <w:link w:val="text"/>
    <w:rsid w:val="00033DD7"/>
    <w:rPr>
      <w:rFonts w:ascii="Calibri" w:hAnsi="Calibri"/>
      <w:kern w:val="2"/>
      <w:sz w:val="24"/>
    </w:rPr>
  </w:style>
  <w:style w:type="paragraph" w:customStyle="1" w:styleId="bullet2">
    <w:name w:val="bullet2"/>
    <w:basedOn w:val="text"/>
    <w:link w:val="bullet2Char"/>
    <w:qFormat/>
    <w:rsid w:val="00033DD7"/>
    <w:pPr>
      <w:widowControl/>
      <w:numPr>
        <w:ilvl w:val="1"/>
        <w:numId w:val="8"/>
      </w:numPr>
      <w:tabs>
        <w:tab w:val="num" w:pos="360"/>
      </w:tabs>
      <w:spacing w:after="0"/>
      <w:ind w:left="0" w:firstLine="0"/>
      <w:jc w:val="left"/>
    </w:pPr>
    <w:rPr>
      <w:rFonts w:ascii="Times" w:hAnsi="Times"/>
      <w:szCs w:val="24"/>
      <w:lang w:val="en-GB"/>
    </w:rPr>
  </w:style>
  <w:style w:type="character" w:customStyle="1" w:styleId="bullet1Char">
    <w:name w:val="bullet1 Char"/>
    <w:link w:val="bullet1"/>
    <w:rsid w:val="00033DD7"/>
    <w:rPr>
      <w:rFonts w:ascii="Calibri" w:eastAsia="SimSun" w:hAnsi="Calibri"/>
      <w:kern w:val="2"/>
      <w:sz w:val="24"/>
      <w:szCs w:val="24"/>
      <w:lang w:val="en-GB"/>
    </w:rPr>
  </w:style>
  <w:style w:type="paragraph" w:customStyle="1" w:styleId="bullet3">
    <w:name w:val="bullet3"/>
    <w:basedOn w:val="text"/>
    <w:qFormat/>
    <w:rsid w:val="00033DD7"/>
    <w:pPr>
      <w:widowControl/>
      <w:numPr>
        <w:ilvl w:val="2"/>
        <w:numId w:val="8"/>
      </w:numPr>
      <w:tabs>
        <w:tab w:val="num" w:pos="360"/>
        <w:tab w:val="num" w:pos="2160"/>
      </w:tabs>
      <w:spacing w:after="0"/>
      <w:ind w:left="0" w:firstLine="0"/>
      <w:jc w:val="left"/>
    </w:pPr>
    <w:rPr>
      <w:rFonts w:ascii="Times" w:eastAsia="Batang" w:hAnsi="Times"/>
      <w:kern w:val="0"/>
      <w:sz w:val="20"/>
      <w:szCs w:val="24"/>
      <w:lang w:val="en-GB" w:eastAsia="en-US"/>
    </w:rPr>
  </w:style>
  <w:style w:type="paragraph" w:customStyle="1" w:styleId="bullet4">
    <w:name w:val="bullet4"/>
    <w:basedOn w:val="text"/>
    <w:qFormat/>
    <w:rsid w:val="00033DD7"/>
    <w:pPr>
      <w:widowControl/>
      <w:numPr>
        <w:ilvl w:val="3"/>
        <w:numId w:val="8"/>
      </w:numPr>
      <w:tabs>
        <w:tab w:val="num" w:pos="360"/>
        <w:tab w:val="num" w:pos="2880"/>
      </w:tabs>
      <w:spacing w:after="0"/>
      <w:ind w:left="0" w:firstLine="0"/>
      <w:jc w:val="left"/>
    </w:pPr>
    <w:rPr>
      <w:rFonts w:ascii="Times" w:eastAsia="Batang" w:hAnsi="Times"/>
      <w:kern w:val="0"/>
      <w:sz w:val="20"/>
      <w:szCs w:val="24"/>
      <w:lang w:val="en-GB" w:eastAsia="en-US"/>
    </w:rPr>
  </w:style>
  <w:style w:type="character" w:customStyle="1" w:styleId="bullet2Char">
    <w:name w:val="bullet2 Char"/>
    <w:link w:val="bullet2"/>
    <w:rsid w:val="00033DD7"/>
    <w:rPr>
      <w:rFonts w:ascii="Times" w:eastAsia="SimSun" w:hAnsi="Times"/>
      <w:kern w:val="2"/>
      <w:sz w:val="24"/>
      <w:szCs w:val="24"/>
      <w:lang w:val="en-GB"/>
    </w:rPr>
  </w:style>
  <w:style w:type="character" w:customStyle="1" w:styleId="CommentTextChar">
    <w:name w:val="Comment Text Char"/>
    <w:link w:val="CommentText"/>
    <w:uiPriority w:val="99"/>
    <w:qFormat/>
    <w:rsid w:val="00B82340"/>
    <w:rPr>
      <w:rFonts w:eastAsia="Times New Roman"/>
      <w:szCs w:val="24"/>
      <w:lang w:eastAsia="en-US"/>
    </w:rPr>
  </w:style>
  <w:style w:type="character" w:customStyle="1" w:styleId="B1Zchn">
    <w:name w:val="B1 Zchn"/>
    <w:qFormat/>
    <w:rsid w:val="00B82340"/>
    <w:rPr>
      <w:rFonts w:ascii="Times New Roman" w:eastAsia="SimSun" w:hAnsi="Times New Roman" w:cs="Times New Roman"/>
      <w:kern w:val="0"/>
      <w:sz w:val="20"/>
      <w:szCs w:val="20"/>
      <w:lang w:eastAsia="en-US"/>
    </w:rPr>
  </w:style>
  <w:style w:type="character" w:customStyle="1" w:styleId="TACChar">
    <w:name w:val="TAC Char"/>
    <w:link w:val="TAC"/>
    <w:locked/>
    <w:rsid w:val="00731FC4"/>
    <w:rPr>
      <w:rFonts w:ascii="Arial" w:eastAsia="Times New Roman" w:hAnsi="Arial"/>
      <w:sz w:val="18"/>
      <w:lang w:val="en-GB" w:eastAsia="en-GB"/>
    </w:rPr>
  </w:style>
  <w:style w:type="character" w:customStyle="1" w:styleId="TAHCar">
    <w:name w:val="TAH Car"/>
    <w:link w:val="TAH"/>
    <w:qFormat/>
    <w:rsid w:val="00731FC4"/>
    <w:rPr>
      <w:rFonts w:ascii="Arial" w:eastAsia="Times New Roman" w:hAnsi="Arial"/>
      <w:b/>
      <w:sz w:val="18"/>
      <w:lang w:val="en-GB" w:eastAsia="en-US"/>
    </w:rPr>
  </w:style>
  <w:style w:type="paragraph" w:customStyle="1" w:styleId="RAN1text">
    <w:name w:val="RAN1 text"/>
    <w:basedOn w:val="BodyText"/>
    <w:link w:val="RAN1textChar"/>
    <w:qFormat/>
    <w:rsid w:val="00FB2E60"/>
    <w:pPr>
      <w:spacing w:after="0"/>
    </w:pPr>
  </w:style>
  <w:style w:type="character" w:customStyle="1" w:styleId="RAN1textChar">
    <w:name w:val="RAN1 text Char"/>
    <w:link w:val="RAN1text"/>
    <w:rsid w:val="00FB2E60"/>
    <w:rPr>
      <w:rFonts w:eastAsia="MS Mincho"/>
      <w:szCs w:val="24"/>
    </w:rPr>
  </w:style>
  <w:style w:type="paragraph" w:customStyle="1" w:styleId="RAN1bullet1">
    <w:name w:val="RAN1 bullet1"/>
    <w:basedOn w:val="Normal"/>
    <w:link w:val="RAN1bullet1Char"/>
    <w:qFormat/>
    <w:rsid w:val="00FB2E60"/>
    <w:pPr>
      <w:numPr>
        <w:numId w:val="9"/>
      </w:numPr>
    </w:pPr>
    <w:rPr>
      <w:rFonts w:ascii="Times" w:eastAsia="Batang" w:hAnsi="Times"/>
      <w:lang w:val="en-GB"/>
    </w:rPr>
  </w:style>
  <w:style w:type="character" w:customStyle="1" w:styleId="RAN1bullet1Char">
    <w:name w:val="RAN1 bullet1 Char"/>
    <w:link w:val="RAN1bullet1"/>
    <w:rsid w:val="00FB2E60"/>
    <w:rPr>
      <w:rFonts w:ascii="Times" w:eastAsia="Batang" w:hAnsi="Times"/>
      <w:szCs w:val="24"/>
      <w:lang w:val="en-GB" w:eastAsia="en-US"/>
    </w:rPr>
  </w:style>
  <w:style w:type="paragraph" w:customStyle="1" w:styleId="B3">
    <w:name w:val="B3"/>
    <w:basedOn w:val="Normal"/>
    <w:link w:val="B3Char"/>
    <w:rsid w:val="000E32C9"/>
    <w:pPr>
      <w:spacing w:after="180"/>
      <w:ind w:left="1135" w:hanging="284"/>
    </w:pPr>
    <w:rPr>
      <w:szCs w:val="20"/>
      <w:lang w:val="en-GB"/>
    </w:rPr>
  </w:style>
  <w:style w:type="paragraph" w:customStyle="1" w:styleId="B4">
    <w:name w:val="B4"/>
    <w:basedOn w:val="Normal"/>
    <w:rsid w:val="000E32C9"/>
    <w:pPr>
      <w:spacing w:after="180"/>
      <w:ind w:left="1418" w:hanging="284"/>
    </w:pPr>
    <w:rPr>
      <w:szCs w:val="20"/>
      <w:lang w:val="en-GB"/>
    </w:rPr>
  </w:style>
  <w:style w:type="character" w:customStyle="1" w:styleId="B3Char">
    <w:name w:val="B3 Char"/>
    <w:link w:val="B3"/>
    <w:rsid w:val="000E32C9"/>
    <w:rPr>
      <w:rFonts w:eastAsia="Times New Roman"/>
      <w:lang w:val="en-GB" w:eastAsia="en-US"/>
    </w:rPr>
  </w:style>
  <w:style w:type="character" w:customStyle="1" w:styleId="B2Char">
    <w:name w:val="B2 Char"/>
    <w:link w:val="B2"/>
    <w:qFormat/>
    <w:rsid w:val="00BF3DED"/>
    <w:rPr>
      <w:rFonts w:eastAsia="Times New Roman"/>
      <w:lang w:val="en-GB" w:eastAsia="en-GB"/>
    </w:rPr>
  </w:style>
  <w:style w:type="paragraph" w:customStyle="1" w:styleId="textintend1">
    <w:name w:val="text intend 1"/>
    <w:basedOn w:val="text"/>
    <w:rsid w:val="00271C1C"/>
    <w:pPr>
      <w:widowControl/>
      <w:numPr>
        <w:numId w:val="10"/>
      </w:numPr>
      <w:overflowPunct w:val="0"/>
      <w:autoSpaceDE w:val="0"/>
      <w:autoSpaceDN w:val="0"/>
      <w:adjustRightInd w:val="0"/>
      <w:spacing w:after="120"/>
      <w:textAlignment w:val="baseline"/>
    </w:pPr>
    <w:rPr>
      <w:rFonts w:ascii="Times New Roman" w:eastAsia="MS Mincho" w:hAnsi="Times New Roman"/>
      <w:kern w:val="0"/>
      <w:lang w:eastAsia="en-GB"/>
    </w:rPr>
  </w:style>
  <w:style w:type="character" w:styleId="Emphasis">
    <w:name w:val="Emphasis"/>
    <w:uiPriority w:val="20"/>
    <w:qFormat/>
    <w:rsid w:val="009E4900"/>
    <w:rPr>
      <w:i/>
      <w:iCs/>
    </w:rPr>
  </w:style>
  <w:style w:type="table" w:customStyle="1" w:styleId="-11">
    <w:name w:val="浅色列表 - 强调文字颜色 11"/>
    <w:basedOn w:val="TableNormal"/>
    <w:uiPriority w:val="61"/>
    <w:rsid w:val="00C63440"/>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TableColumns5">
    <w:name w:val="Table Columns 5"/>
    <w:basedOn w:val="TableNormal"/>
    <w:rsid w:val="00C63440"/>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character" w:customStyle="1" w:styleId="Heading1Char">
    <w:name w:val="Heading 1 Char"/>
    <w:aliases w:val="NMP Heading 1 Char,H1 Char,h11 Char,h12 Char,h13 Char,h14 Char,h15 Char,h16 Char,app heading 1 Char,l1 Char,Memo Heading 1 Char,Heading 1_a Char,heading 1 Char,h17 Char,h111 Char,h121 Char,h131 Char,h141 Char,h151 Char,h161 Char,h18 Char"/>
    <w:link w:val="Heading1"/>
    <w:rsid w:val="00E4661F"/>
    <w:rPr>
      <w:rFonts w:ascii="Arial" w:eastAsia="SimSun" w:hAnsi="Arial" w:cs="Arial"/>
      <w:b/>
      <w:bCs/>
      <w:kern w:val="32"/>
      <w:sz w:val="28"/>
      <w:szCs w:val="32"/>
    </w:rPr>
  </w:style>
  <w:style w:type="table" w:customStyle="1" w:styleId="1-11">
    <w:name w:val="中等深浅底纹 1 - 强调文字颜色 11"/>
    <w:basedOn w:val="TableNormal"/>
    <w:uiPriority w:val="63"/>
    <w:rsid w:val="00A973F2"/>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character" w:customStyle="1" w:styleId="B1Char1">
    <w:name w:val="B1 Char1"/>
    <w:qFormat/>
    <w:rsid w:val="006E724B"/>
    <w:rPr>
      <w:rFonts w:eastAsia="Times New Roman"/>
    </w:rPr>
  </w:style>
  <w:style w:type="character" w:customStyle="1" w:styleId="Char0">
    <w:name w:val="页眉 Char"/>
    <w:aliases w:val="header odd Char,header Char,header odd1 Char,header odd2 Char,header odd3 Char,header odd4 Char,header odd5 Char,header odd6 Char,header1 Char,header2 Char,header3 Char,header odd11 Char,header odd21 Char,header odd7 Char,header4 Char,h Char"/>
    <w:uiPriority w:val="99"/>
    <w:rsid w:val="000335F1"/>
    <w:rPr>
      <w:rFonts w:ascii="Arial" w:eastAsia="MS Mincho" w:hAnsi="Arial"/>
      <w:b/>
      <w:szCs w:val="24"/>
      <w:lang w:val="en-US" w:eastAsia="en-US" w:bidi="ar-SA"/>
    </w:rPr>
  </w:style>
  <w:style w:type="character" w:styleId="PlaceholderText">
    <w:name w:val="Placeholder Text"/>
    <w:basedOn w:val="DefaultParagraphFont"/>
    <w:uiPriority w:val="99"/>
    <w:semiHidden/>
    <w:rsid w:val="0044533D"/>
    <w:rPr>
      <w:color w:val="808080"/>
    </w:rPr>
  </w:style>
  <w:style w:type="paragraph" w:customStyle="1" w:styleId="ZA">
    <w:name w:val="ZA"/>
    <w:rsid w:val="00E86D1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val="en-GB" w:eastAsia="en-US"/>
    </w:rPr>
  </w:style>
  <w:style w:type="paragraph" w:customStyle="1" w:styleId="CRCoverPage">
    <w:name w:val="CR Cover Page"/>
    <w:link w:val="CRCoverPageZchn"/>
    <w:rsid w:val="00DF0531"/>
    <w:pPr>
      <w:spacing w:after="120"/>
    </w:pPr>
    <w:rPr>
      <w:rFonts w:ascii="Arial" w:hAnsi="Arial"/>
      <w:lang w:val="en-GB" w:eastAsia="en-US"/>
    </w:rPr>
  </w:style>
  <w:style w:type="character" w:customStyle="1" w:styleId="CRCoverPageZchn">
    <w:name w:val="CR Cover Page Zchn"/>
    <w:link w:val="CRCoverPage"/>
    <w:rsid w:val="00DF0531"/>
    <w:rPr>
      <w:rFonts w:ascii="Arial" w:eastAsiaTheme="minorEastAsia" w:hAnsi="Arial"/>
      <w:lang w:val="en-GB" w:eastAsia="en-US"/>
    </w:rPr>
  </w:style>
  <w:style w:type="table" w:customStyle="1" w:styleId="1">
    <w:name w:val="网格型浅色1"/>
    <w:basedOn w:val="TableNormal"/>
    <w:uiPriority w:val="40"/>
    <w:rsid w:val="004C129D"/>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10">
    <w:name w:val="列表段落 字符1"/>
    <w:aliases w:val="列表段落1 字符1,- Bullets 字符1,목록 단락 字符1,リスト段落 字符1,Lista1 字符1,?? ?? 字符1,????? 字符1,???? 字符1,列出段落1 字符1,中等深浅网格 1 - 着色 21 字符1,¥¡¡¡¡ì¬º¥¹¥È¶ÎÂä 字符1,ÁÐ³ö¶ÎÂä 字符1,—ño’i—Ž 字符1,¥ê¥¹¥È¶ÎÂä 字符1,1st level - Bullet List Paragraph 字符1,Lettre d'introduction 字符1"/>
    <w:uiPriority w:val="34"/>
    <w:qFormat/>
    <w:locked/>
    <w:rsid w:val="00424934"/>
    <w:rPr>
      <w:rFonts w:ascii="Calibri" w:hAnsi="Calibri"/>
      <w:kern w:val="2"/>
      <w:sz w:val="21"/>
      <w:szCs w:val="22"/>
    </w:rPr>
  </w:style>
  <w:style w:type="character" w:customStyle="1" w:styleId="Heading2Char1">
    <w:name w:val="Heading 2 Char1"/>
    <w:aliases w:val="H2 Char1,h2 Char1,Head2A Char,2 Char,UNDERRUBRIK 1-2 Char,DO NOT USE_h2 Char,h21 Char,Heading 2 Char Char,H2 Char Char,h2 Char Char"/>
    <w:basedOn w:val="DefaultParagraphFont"/>
    <w:link w:val="Heading2"/>
    <w:rsid w:val="005D55E8"/>
    <w:rPr>
      <w:rFonts w:ascii="Arial" w:eastAsia="MS Mincho" w:hAnsi="Arial" w:cs="Arial"/>
      <w:b/>
      <w:bCs/>
      <w:iCs/>
      <w:szCs w:val="28"/>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5D55E8"/>
    <w:rPr>
      <w:rFonts w:eastAsia="MS Mincho"/>
      <w:b/>
      <w:bCs/>
      <w:sz w:val="28"/>
      <w:szCs w:val="28"/>
      <w:lang w:eastAsia="en-US"/>
    </w:rPr>
  </w:style>
  <w:style w:type="character" w:customStyle="1" w:styleId="Heading5Char">
    <w:name w:val="Heading 5 Char"/>
    <w:basedOn w:val="DefaultParagraphFont"/>
    <w:link w:val="Heading5"/>
    <w:rsid w:val="00060970"/>
    <w:rPr>
      <w:rFonts w:ascii="Arial" w:eastAsia="Arial" w:hAnsi="Arial"/>
      <w:bCs/>
      <w:sz w:val="24"/>
      <w:szCs w:val="28"/>
      <w:lang w:eastAsia="en-US"/>
    </w:rPr>
  </w:style>
  <w:style w:type="character" w:customStyle="1" w:styleId="Heading6Char">
    <w:name w:val="Heading 6 Char"/>
    <w:basedOn w:val="DefaultParagraphFont"/>
    <w:link w:val="Heading6"/>
    <w:rsid w:val="00060970"/>
    <w:rPr>
      <w:rFonts w:ascii="Arial" w:eastAsia="SimSun" w:hAnsi="Arial"/>
      <w:bCs/>
      <w:sz w:val="24"/>
      <w:szCs w:val="24"/>
      <w:lang w:eastAsia="en-US"/>
    </w:rPr>
  </w:style>
  <w:style w:type="character" w:customStyle="1" w:styleId="Heading7Char">
    <w:name w:val="Heading 7 Char"/>
    <w:basedOn w:val="DefaultParagraphFont"/>
    <w:link w:val="Heading7"/>
    <w:rsid w:val="005D55E8"/>
    <w:rPr>
      <w:rFonts w:eastAsia="Times New Roman"/>
      <w:b/>
      <w:bCs/>
      <w:sz w:val="24"/>
      <w:szCs w:val="24"/>
      <w:lang w:eastAsia="en-US"/>
    </w:rPr>
  </w:style>
  <w:style w:type="character" w:customStyle="1" w:styleId="Heading8Char">
    <w:name w:val="Heading 8 Char"/>
    <w:basedOn w:val="DefaultParagraphFont"/>
    <w:link w:val="Heading8"/>
    <w:rsid w:val="005D55E8"/>
    <w:rPr>
      <w:rFonts w:ascii="Arial" w:eastAsia="SimHei" w:hAnsi="Arial"/>
      <w:sz w:val="24"/>
      <w:szCs w:val="24"/>
      <w:lang w:eastAsia="en-US"/>
    </w:rPr>
  </w:style>
  <w:style w:type="character" w:customStyle="1" w:styleId="Heading9Char">
    <w:name w:val="Heading 9 Char"/>
    <w:basedOn w:val="DefaultParagraphFont"/>
    <w:link w:val="Heading9"/>
    <w:rsid w:val="005D55E8"/>
    <w:rPr>
      <w:rFonts w:ascii="Arial" w:eastAsia="SimHei" w:hAnsi="Arial"/>
      <w:sz w:val="21"/>
      <w:szCs w:val="21"/>
      <w:lang w:eastAsia="en-US"/>
    </w:rPr>
  </w:style>
  <w:style w:type="character" w:customStyle="1" w:styleId="CommentSubjectChar">
    <w:name w:val="Comment Subject Char"/>
    <w:basedOn w:val="CommentTextChar"/>
    <w:link w:val="CommentSubject"/>
    <w:semiHidden/>
    <w:rsid w:val="005D55E8"/>
    <w:rPr>
      <w:rFonts w:eastAsia="Times New Roman"/>
      <w:b/>
      <w:bCs/>
      <w:szCs w:val="24"/>
      <w:lang w:eastAsia="en-US"/>
    </w:rPr>
  </w:style>
  <w:style w:type="character" w:customStyle="1" w:styleId="BalloonTextChar">
    <w:name w:val="Balloon Text Char"/>
    <w:basedOn w:val="DefaultParagraphFont"/>
    <w:link w:val="BalloonText"/>
    <w:semiHidden/>
    <w:rsid w:val="005D55E8"/>
    <w:rPr>
      <w:rFonts w:eastAsia="Times New Roman"/>
      <w:sz w:val="18"/>
      <w:szCs w:val="18"/>
      <w:lang w:eastAsia="en-US"/>
    </w:rPr>
  </w:style>
  <w:style w:type="character" w:customStyle="1" w:styleId="FooterChar">
    <w:name w:val="Footer Char"/>
    <w:basedOn w:val="DefaultParagraphFont"/>
    <w:link w:val="Footer"/>
    <w:rsid w:val="005D55E8"/>
    <w:rPr>
      <w:rFonts w:eastAsia="Times New Roman"/>
      <w:sz w:val="18"/>
      <w:szCs w:val="18"/>
      <w:lang w:eastAsia="en-US"/>
    </w:rPr>
  </w:style>
  <w:style w:type="character" w:customStyle="1" w:styleId="DocumentMapChar">
    <w:name w:val="Document Map Char"/>
    <w:basedOn w:val="DefaultParagraphFont"/>
    <w:link w:val="DocumentMap"/>
    <w:semiHidden/>
    <w:rsid w:val="005D55E8"/>
    <w:rPr>
      <w:rFonts w:eastAsia="Times New Roman"/>
      <w:szCs w:val="24"/>
      <w:shd w:val="clear" w:color="auto" w:fill="000080"/>
      <w:lang w:eastAsia="en-US"/>
    </w:rPr>
  </w:style>
  <w:style w:type="character" w:customStyle="1" w:styleId="TALChar">
    <w:name w:val="TAL Char"/>
    <w:link w:val="TAL"/>
    <w:qFormat/>
    <w:rsid w:val="00676190"/>
    <w:rPr>
      <w:rFonts w:ascii="Arial" w:eastAsia="Times New Roman" w:hAnsi="Arial"/>
      <w:sz w:val="18"/>
      <w:lang w:val="en-GB" w:eastAsia="en-US"/>
    </w:rPr>
  </w:style>
  <w:style w:type="paragraph" w:customStyle="1" w:styleId="TAN">
    <w:name w:val="TAN"/>
    <w:qFormat/>
    <w:rsid w:val="00743350"/>
    <w:pPr>
      <w:keepNext/>
      <w:keepLines/>
      <w:spacing w:line="256" w:lineRule="auto"/>
      <w:ind w:left="851" w:hanging="851"/>
    </w:pPr>
    <w:rPr>
      <w:rFonts w:ascii="Arial" w:eastAsia="MS Mincho" w:hAnsi="Arial"/>
      <w:sz w:val="18"/>
    </w:rPr>
  </w:style>
  <w:style w:type="character" w:customStyle="1" w:styleId="TFChar">
    <w:name w:val="TF Char"/>
    <w:link w:val="TF"/>
    <w:qFormat/>
    <w:rsid w:val="00F50851"/>
    <w:rPr>
      <w:rFonts w:ascii="Arial" w:eastAsia="Times New Roman" w:hAnsi="Arial"/>
      <w:b/>
      <w:lang w:val="en-GB" w:eastAsia="en-US"/>
    </w:rPr>
  </w:style>
  <w:style w:type="paragraph" w:customStyle="1" w:styleId="CharCharCharCharCharCharCharCharChar">
    <w:name w:val="Char Char Char Char Char Char Char Char Char"/>
    <w:autoRedefine/>
    <w:semiHidden/>
    <w:rsid w:val="002373E7"/>
    <w:pPr>
      <w:keepNext/>
      <w:numPr>
        <w:numId w:val="11"/>
      </w:numPr>
      <w:autoSpaceDE w:val="0"/>
      <w:autoSpaceDN w:val="0"/>
      <w:adjustRightInd w:val="0"/>
      <w:spacing w:before="60" w:after="60"/>
      <w:jc w:val="both"/>
    </w:pPr>
    <w:rPr>
      <w:rFonts w:ascii="Arial" w:hAnsi="Arial" w:cs="Arial"/>
      <w:color w:val="0000FF"/>
      <w:kern w:val="2"/>
    </w:rPr>
  </w:style>
  <w:style w:type="character" w:customStyle="1" w:styleId="B3Char2">
    <w:name w:val="B3 Char2"/>
    <w:qFormat/>
    <w:rsid w:val="002373E7"/>
    <w:rPr>
      <w:lang w:val="en-GB" w:eastAsia="en-US" w:bidi="ar-SA"/>
    </w:rPr>
  </w:style>
  <w:style w:type="paragraph" w:customStyle="1" w:styleId="Default">
    <w:name w:val="Default"/>
    <w:rsid w:val="00B21DBE"/>
    <w:pPr>
      <w:widowControl w:val="0"/>
      <w:autoSpaceDE w:val="0"/>
      <w:autoSpaceDN w:val="0"/>
      <w:adjustRightInd w:val="0"/>
    </w:pPr>
    <w:rPr>
      <w:rFonts w:ascii="Calibri" w:hAnsi="Calibri" w:cs="Calibri"/>
      <w:color w:val="000000"/>
      <w:sz w:val="24"/>
      <w:szCs w:val="24"/>
    </w:rPr>
  </w:style>
  <w:style w:type="character" w:customStyle="1" w:styleId="normaltextrun">
    <w:name w:val="normaltextrun"/>
    <w:basedOn w:val="DefaultParagraphFont"/>
    <w:rsid w:val="000759A6"/>
  </w:style>
  <w:style w:type="table" w:customStyle="1" w:styleId="11">
    <w:name w:val="网格型1"/>
    <w:basedOn w:val="TableNormal"/>
    <w:next w:val="TableGrid"/>
    <w:uiPriority w:val="59"/>
    <w:rsid w:val="00CC2F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next w:val="TableGrid"/>
    <w:uiPriority w:val="59"/>
    <w:rsid w:val="00CC2F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Normal"/>
    <w:uiPriority w:val="99"/>
    <w:rsid w:val="008E519A"/>
    <w:rPr>
      <w:rFonts w:eastAsia="Calibri"/>
      <w:sz w:val="24"/>
      <w:lang w:eastAsia="zh-CN"/>
    </w:rPr>
  </w:style>
  <w:style w:type="character" w:customStyle="1" w:styleId="xapple-converted-space">
    <w:name w:val="x_apple-converted-space"/>
    <w:basedOn w:val="DefaultParagraphFont"/>
    <w:rsid w:val="008E519A"/>
  </w:style>
  <w:style w:type="paragraph" w:customStyle="1" w:styleId="xmsonormal0">
    <w:name w:val="xmsonormal"/>
    <w:basedOn w:val="Normal"/>
    <w:uiPriority w:val="99"/>
    <w:rsid w:val="00FC3309"/>
    <w:pPr>
      <w:spacing w:before="100" w:beforeAutospacing="1" w:after="100" w:afterAutospacing="1"/>
    </w:pPr>
    <w:rPr>
      <w:rFonts w:ascii="Calibri" w:eastAsia="Calibri" w:hAnsi="Calibri" w:cs="Calibri"/>
      <w:sz w:val="22"/>
      <w:szCs w:val="22"/>
    </w:rPr>
  </w:style>
  <w:style w:type="table" w:customStyle="1" w:styleId="TableGrid1">
    <w:name w:val="TableGrid1"/>
    <w:basedOn w:val="TableNormal"/>
    <w:next w:val="TableGrid"/>
    <w:uiPriority w:val="39"/>
    <w:qFormat/>
    <w:rsid w:val="0045252B"/>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Grid2"/>
    <w:basedOn w:val="TableNormal"/>
    <w:next w:val="TableGrid"/>
    <w:uiPriority w:val="39"/>
    <w:qFormat/>
    <w:rsid w:val="00DF38D8"/>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991549">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51580190">
      <w:bodyDiv w:val="1"/>
      <w:marLeft w:val="0"/>
      <w:marRight w:val="0"/>
      <w:marTop w:val="0"/>
      <w:marBottom w:val="0"/>
      <w:divBdr>
        <w:top w:val="none" w:sz="0" w:space="0" w:color="auto"/>
        <w:left w:val="none" w:sz="0" w:space="0" w:color="auto"/>
        <w:bottom w:val="none" w:sz="0" w:space="0" w:color="auto"/>
        <w:right w:val="none" w:sz="0" w:space="0" w:color="auto"/>
      </w:divBdr>
      <w:divsChild>
        <w:div w:id="1272013467">
          <w:marLeft w:val="0"/>
          <w:marRight w:val="0"/>
          <w:marTop w:val="0"/>
          <w:marBottom w:val="0"/>
          <w:divBdr>
            <w:top w:val="none" w:sz="0" w:space="0" w:color="auto"/>
            <w:left w:val="none" w:sz="0" w:space="0" w:color="auto"/>
            <w:bottom w:val="none" w:sz="0" w:space="0" w:color="auto"/>
            <w:right w:val="none" w:sz="0" w:space="0" w:color="auto"/>
          </w:divBdr>
        </w:div>
      </w:divsChild>
    </w:div>
    <w:div w:id="68423637">
      <w:bodyDiv w:val="1"/>
      <w:marLeft w:val="0"/>
      <w:marRight w:val="0"/>
      <w:marTop w:val="0"/>
      <w:marBottom w:val="0"/>
      <w:divBdr>
        <w:top w:val="none" w:sz="0" w:space="0" w:color="auto"/>
        <w:left w:val="none" w:sz="0" w:space="0" w:color="auto"/>
        <w:bottom w:val="none" w:sz="0" w:space="0" w:color="auto"/>
        <w:right w:val="none" w:sz="0" w:space="0" w:color="auto"/>
      </w:divBdr>
    </w:div>
    <w:div w:id="77488778">
      <w:bodyDiv w:val="1"/>
      <w:marLeft w:val="0"/>
      <w:marRight w:val="0"/>
      <w:marTop w:val="0"/>
      <w:marBottom w:val="0"/>
      <w:divBdr>
        <w:top w:val="none" w:sz="0" w:space="0" w:color="auto"/>
        <w:left w:val="none" w:sz="0" w:space="0" w:color="auto"/>
        <w:bottom w:val="none" w:sz="0" w:space="0" w:color="auto"/>
        <w:right w:val="none" w:sz="0" w:space="0" w:color="auto"/>
      </w:divBdr>
    </w:div>
    <w:div w:id="79378498">
      <w:bodyDiv w:val="1"/>
      <w:marLeft w:val="0"/>
      <w:marRight w:val="0"/>
      <w:marTop w:val="0"/>
      <w:marBottom w:val="0"/>
      <w:divBdr>
        <w:top w:val="none" w:sz="0" w:space="0" w:color="auto"/>
        <w:left w:val="none" w:sz="0" w:space="0" w:color="auto"/>
        <w:bottom w:val="none" w:sz="0" w:space="0" w:color="auto"/>
        <w:right w:val="none" w:sz="0" w:space="0" w:color="auto"/>
      </w:divBdr>
    </w:div>
    <w:div w:id="110713312">
      <w:bodyDiv w:val="1"/>
      <w:marLeft w:val="0"/>
      <w:marRight w:val="0"/>
      <w:marTop w:val="0"/>
      <w:marBottom w:val="0"/>
      <w:divBdr>
        <w:top w:val="none" w:sz="0" w:space="0" w:color="auto"/>
        <w:left w:val="none" w:sz="0" w:space="0" w:color="auto"/>
        <w:bottom w:val="none" w:sz="0" w:space="0" w:color="auto"/>
        <w:right w:val="none" w:sz="0" w:space="0" w:color="auto"/>
      </w:divBdr>
    </w:div>
    <w:div w:id="110832495">
      <w:bodyDiv w:val="1"/>
      <w:marLeft w:val="0"/>
      <w:marRight w:val="0"/>
      <w:marTop w:val="0"/>
      <w:marBottom w:val="0"/>
      <w:divBdr>
        <w:top w:val="none" w:sz="0" w:space="0" w:color="auto"/>
        <w:left w:val="none" w:sz="0" w:space="0" w:color="auto"/>
        <w:bottom w:val="none" w:sz="0" w:space="0" w:color="auto"/>
        <w:right w:val="none" w:sz="0" w:space="0" w:color="auto"/>
      </w:divBdr>
      <w:divsChild>
        <w:div w:id="328289886">
          <w:marLeft w:val="1080"/>
          <w:marRight w:val="0"/>
          <w:marTop w:val="100"/>
          <w:marBottom w:val="0"/>
          <w:divBdr>
            <w:top w:val="none" w:sz="0" w:space="0" w:color="auto"/>
            <w:left w:val="none" w:sz="0" w:space="0" w:color="auto"/>
            <w:bottom w:val="none" w:sz="0" w:space="0" w:color="auto"/>
            <w:right w:val="none" w:sz="0" w:space="0" w:color="auto"/>
          </w:divBdr>
        </w:div>
        <w:div w:id="1392000730">
          <w:marLeft w:val="360"/>
          <w:marRight w:val="0"/>
          <w:marTop w:val="200"/>
          <w:marBottom w:val="0"/>
          <w:divBdr>
            <w:top w:val="none" w:sz="0" w:space="0" w:color="auto"/>
            <w:left w:val="none" w:sz="0" w:space="0" w:color="auto"/>
            <w:bottom w:val="none" w:sz="0" w:space="0" w:color="auto"/>
            <w:right w:val="none" w:sz="0" w:space="0" w:color="auto"/>
          </w:divBdr>
        </w:div>
      </w:divsChild>
    </w:div>
    <w:div w:id="111822741">
      <w:bodyDiv w:val="1"/>
      <w:marLeft w:val="0"/>
      <w:marRight w:val="0"/>
      <w:marTop w:val="0"/>
      <w:marBottom w:val="0"/>
      <w:divBdr>
        <w:top w:val="none" w:sz="0" w:space="0" w:color="auto"/>
        <w:left w:val="none" w:sz="0" w:space="0" w:color="auto"/>
        <w:bottom w:val="none" w:sz="0" w:space="0" w:color="auto"/>
        <w:right w:val="none" w:sz="0" w:space="0" w:color="auto"/>
      </w:divBdr>
      <w:divsChild>
        <w:div w:id="1859465583">
          <w:marLeft w:val="0"/>
          <w:marRight w:val="0"/>
          <w:marTop w:val="0"/>
          <w:marBottom w:val="0"/>
          <w:divBdr>
            <w:top w:val="none" w:sz="0" w:space="0" w:color="auto"/>
            <w:left w:val="none" w:sz="0" w:space="0" w:color="auto"/>
            <w:bottom w:val="none" w:sz="0" w:space="0" w:color="auto"/>
            <w:right w:val="none" w:sz="0" w:space="0" w:color="auto"/>
          </w:divBdr>
        </w:div>
      </w:divsChild>
    </w:div>
    <w:div w:id="113982103">
      <w:bodyDiv w:val="1"/>
      <w:marLeft w:val="0"/>
      <w:marRight w:val="0"/>
      <w:marTop w:val="0"/>
      <w:marBottom w:val="0"/>
      <w:divBdr>
        <w:top w:val="none" w:sz="0" w:space="0" w:color="auto"/>
        <w:left w:val="none" w:sz="0" w:space="0" w:color="auto"/>
        <w:bottom w:val="none" w:sz="0" w:space="0" w:color="auto"/>
        <w:right w:val="none" w:sz="0" w:space="0" w:color="auto"/>
      </w:divBdr>
    </w:div>
    <w:div w:id="126823853">
      <w:bodyDiv w:val="1"/>
      <w:marLeft w:val="0"/>
      <w:marRight w:val="0"/>
      <w:marTop w:val="0"/>
      <w:marBottom w:val="0"/>
      <w:divBdr>
        <w:top w:val="none" w:sz="0" w:space="0" w:color="auto"/>
        <w:left w:val="none" w:sz="0" w:space="0" w:color="auto"/>
        <w:bottom w:val="none" w:sz="0" w:space="0" w:color="auto"/>
        <w:right w:val="none" w:sz="0" w:space="0" w:color="auto"/>
      </w:divBdr>
      <w:divsChild>
        <w:div w:id="1707220421">
          <w:marLeft w:val="1080"/>
          <w:marRight w:val="0"/>
          <w:marTop w:val="100"/>
          <w:marBottom w:val="0"/>
          <w:divBdr>
            <w:top w:val="none" w:sz="0" w:space="0" w:color="auto"/>
            <w:left w:val="none" w:sz="0" w:space="0" w:color="auto"/>
            <w:bottom w:val="none" w:sz="0" w:space="0" w:color="auto"/>
            <w:right w:val="none" w:sz="0" w:space="0" w:color="auto"/>
          </w:divBdr>
        </w:div>
        <w:div w:id="1857040127">
          <w:marLeft w:val="1800"/>
          <w:marRight w:val="0"/>
          <w:marTop w:val="100"/>
          <w:marBottom w:val="0"/>
          <w:divBdr>
            <w:top w:val="none" w:sz="0" w:space="0" w:color="auto"/>
            <w:left w:val="none" w:sz="0" w:space="0" w:color="auto"/>
            <w:bottom w:val="none" w:sz="0" w:space="0" w:color="auto"/>
            <w:right w:val="none" w:sz="0" w:space="0" w:color="auto"/>
          </w:divBdr>
        </w:div>
        <w:div w:id="1871261680">
          <w:marLeft w:val="2520"/>
          <w:marRight w:val="0"/>
          <w:marTop w:val="100"/>
          <w:marBottom w:val="0"/>
          <w:divBdr>
            <w:top w:val="none" w:sz="0" w:space="0" w:color="auto"/>
            <w:left w:val="none" w:sz="0" w:space="0" w:color="auto"/>
            <w:bottom w:val="none" w:sz="0" w:space="0" w:color="auto"/>
            <w:right w:val="none" w:sz="0" w:space="0" w:color="auto"/>
          </w:divBdr>
        </w:div>
        <w:div w:id="1947544384">
          <w:marLeft w:val="1800"/>
          <w:marRight w:val="0"/>
          <w:marTop w:val="100"/>
          <w:marBottom w:val="0"/>
          <w:divBdr>
            <w:top w:val="none" w:sz="0" w:space="0" w:color="auto"/>
            <w:left w:val="none" w:sz="0" w:space="0" w:color="auto"/>
            <w:bottom w:val="none" w:sz="0" w:space="0" w:color="auto"/>
            <w:right w:val="none" w:sz="0" w:space="0" w:color="auto"/>
          </w:divBdr>
        </w:div>
      </w:divsChild>
    </w:div>
    <w:div w:id="140583882">
      <w:bodyDiv w:val="1"/>
      <w:marLeft w:val="0"/>
      <w:marRight w:val="0"/>
      <w:marTop w:val="0"/>
      <w:marBottom w:val="0"/>
      <w:divBdr>
        <w:top w:val="none" w:sz="0" w:space="0" w:color="auto"/>
        <w:left w:val="none" w:sz="0" w:space="0" w:color="auto"/>
        <w:bottom w:val="none" w:sz="0" w:space="0" w:color="auto"/>
        <w:right w:val="none" w:sz="0" w:space="0" w:color="auto"/>
      </w:divBdr>
    </w:div>
    <w:div w:id="154154749">
      <w:bodyDiv w:val="1"/>
      <w:marLeft w:val="0"/>
      <w:marRight w:val="0"/>
      <w:marTop w:val="0"/>
      <w:marBottom w:val="0"/>
      <w:divBdr>
        <w:top w:val="none" w:sz="0" w:space="0" w:color="auto"/>
        <w:left w:val="none" w:sz="0" w:space="0" w:color="auto"/>
        <w:bottom w:val="none" w:sz="0" w:space="0" w:color="auto"/>
        <w:right w:val="none" w:sz="0" w:space="0" w:color="auto"/>
      </w:divBdr>
    </w:div>
    <w:div w:id="156652160">
      <w:bodyDiv w:val="1"/>
      <w:marLeft w:val="0"/>
      <w:marRight w:val="0"/>
      <w:marTop w:val="0"/>
      <w:marBottom w:val="0"/>
      <w:divBdr>
        <w:top w:val="none" w:sz="0" w:space="0" w:color="auto"/>
        <w:left w:val="none" w:sz="0" w:space="0" w:color="auto"/>
        <w:bottom w:val="none" w:sz="0" w:space="0" w:color="auto"/>
        <w:right w:val="none" w:sz="0" w:space="0" w:color="auto"/>
      </w:divBdr>
    </w:div>
    <w:div w:id="190533429">
      <w:bodyDiv w:val="1"/>
      <w:marLeft w:val="0"/>
      <w:marRight w:val="0"/>
      <w:marTop w:val="0"/>
      <w:marBottom w:val="0"/>
      <w:divBdr>
        <w:top w:val="none" w:sz="0" w:space="0" w:color="auto"/>
        <w:left w:val="none" w:sz="0" w:space="0" w:color="auto"/>
        <w:bottom w:val="none" w:sz="0" w:space="0" w:color="auto"/>
        <w:right w:val="none" w:sz="0" w:space="0" w:color="auto"/>
      </w:divBdr>
    </w:div>
    <w:div w:id="197939541">
      <w:bodyDiv w:val="1"/>
      <w:marLeft w:val="0"/>
      <w:marRight w:val="0"/>
      <w:marTop w:val="0"/>
      <w:marBottom w:val="0"/>
      <w:divBdr>
        <w:top w:val="none" w:sz="0" w:space="0" w:color="auto"/>
        <w:left w:val="none" w:sz="0" w:space="0" w:color="auto"/>
        <w:bottom w:val="none" w:sz="0" w:space="0" w:color="auto"/>
        <w:right w:val="none" w:sz="0" w:space="0" w:color="auto"/>
      </w:divBdr>
    </w:div>
    <w:div w:id="203375265">
      <w:bodyDiv w:val="1"/>
      <w:marLeft w:val="0"/>
      <w:marRight w:val="0"/>
      <w:marTop w:val="0"/>
      <w:marBottom w:val="0"/>
      <w:divBdr>
        <w:top w:val="none" w:sz="0" w:space="0" w:color="auto"/>
        <w:left w:val="none" w:sz="0" w:space="0" w:color="auto"/>
        <w:bottom w:val="none" w:sz="0" w:space="0" w:color="auto"/>
        <w:right w:val="none" w:sz="0" w:space="0" w:color="auto"/>
      </w:divBdr>
    </w:div>
    <w:div w:id="209343604">
      <w:bodyDiv w:val="1"/>
      <w:marLeft w:val="0"/>
      <w:marRight w:val="0"/>
      <w:marTop w:val="0"/>
      <w:marBottom w:val="0"/>
      <w:divBdr>
        <w:top w:val="none" w:sz="0" w:space="0" w:color="auto"/>
        <w:left w:val="none" w:sz="0" w:space="0" w:color="auto"/>
        <w:bottom w:val="none" w:sz="0" w:space="0" w:color="auto"/>
        <w:right w:val="none" w:sz="0" w:space="0" w:color="auto"/>
      </w:divBdr>
    </w:div>
    <w:div w:id="217059296">
      <w:bodyDiv w:val="1"/>
      <w:marLeft w:val="0"/>
      <w:marRight w:val="0"/>
      <w:marTop w:val="0"/>
      <w:marBottom w:val="0"/>
      <w:divBdr>
        <w:top w:val="none" w:sz="0" w:space="0" w:color="auto"/>
        <w:left w:val="none" w:sz="0" w:space="0" w:color="auto"/>
        <w:bottom w:val="none" w:sz="0" w:space="0" w:color="auto"/>
        <w:right w:val="none" w:sz="0" w:space="0" w:color="auto"/>
      </w:divBdr>
    </w:div>
    <w:div w:id="227766916">
      <w:bodyDiv w:val="1"/>
      <w:marLeft w:val="0"/>
      <w:marRight w:val="0"/>
      <w:marTop w:val="0"/>
      <w:marBottom w:val="0"/>
      <w:divBdr>
        <w:top w:val="none" w:sz="0" w:space="0" w:color="auto"/>
        <w:left w:val="none" w:sz="0" w:space="0" w:color="auto"/>
        <w:bottom w:val="none" w:sz="0" w:space="0" w:color="auto"/>
        <w:right w:val="none" w:sz="0" w:space="0" w:color="auto"/>
      </w:divBdr>
    </w:div>
    <w:div w:id="245723697">
      <w:bodyDiv w:val="1"/>
      <w:marLeft w:val="0"/>
      <w:marRight w:val="0"/>
      <w:marTop w:val="0"/>
      <w:marBottom w:val="0"/>
      <w:divBdr>
        <w:top w:val="none" w:sz="0" w:space="0" w:color="auto"/>
        <w:left w:val="none" w:sz="0" w:space="0" w:color="auto"/>
        <w:bottom w:val="none" w:sz="0" w:space="0" w:color="auto"/>
        <w:right w:val="none" w:sz="0" w:space="0" w:color="auto"/>
      </w:divBdr>
    </w:div>
    <w:div w:id="248076813">
      <w:bodyDiv w:val="1"/>
      <w:marLeft w:val="0"/>
      <w:marRight w:val="0"/>
      <w:marTop w:val="0"/>
      <w:marBottom w:val="0"/>
      <w:divBdr>
        <w:top w:val="none" w:sz="0" w:space="0" w:color="auto"/>
        <w:left w:val="none" w:sz="0" w:space="0" w:color="auto"/>
        <w:bottom w:val="none" w:sz="0" w:space="0" w:color="auto"/>
        <w:right w:val="none" w:sz="0" w:space="0" w:color="auto"/>
      </w:divBdr>
    </w:div>
    <w:div w:id="252663905">
      <w:bodyDiv w:val="1"/>
      <w:marLeft w:val="0"/>
      <w:marRight w:val="0"/>
      <w:marTop w:val="0"/>
      <w:marBottom w:val="0"/>
      <w:divBdr>
        <w:top w:val="none" w:sz="0" w:space="0" w:color="auto"/>
        <w:left w:val="none" w:sz="0" w:space="0" w:color="auto"/>
        <w:bottom w:val="none" w:sz="0" w:space="0" w:color="auto"/>
        <w:right w:val="none" w:sz="0" w:space="0" w:color="auto"/>
      </w:divBdr>
      <w:divsChild>
        <w:div w:id="1275601099">
          <w:marLeft w:val="0"/>
          <w:marRight w:val="0"/>
          <w:marTop w:val="0"/>
          <w:marBottom w:val="0"/>
          <w:divBdr>
            <w:top w:val="none" w:sz="0" w:space="0" w:color="auto"/>
            <w:left w:val="none" w:sz="0" w:space="0" w:color="auto"/>
            <w:bottom w:val="none" w:sz="0" w:space="0" w:color="auto"/>
            <w:right w:val="none" w:sz="0" w:space="0" w:color="auto"/>
          </w:divBdr>
        </w:div>
      </w:divsChild>
    </w:div>
    <w:div w:id="258367354">
      <w:bodyDiv w:val="1"/>
      <w:marLeft w:val="0"/>
      <w:marRight w:val="0"/>
      <w:marTop w:val="0"/>
      <w:marBottom w:val="0"/>
      <w:divBdr>
        <w:top w:val="none" w:sz="0" w:space="0" w:color="auto"/>
        <w:left w:val="none" w:sz="0" w:space="0" w:color="auto"/>
        <w:bottom w:val="none" w:sz="0" w:space="0" w:color="auto"/>
        <w:right w:val="none" w:sz="0" w:space="0" w:color="auto"/>
      </w:divBdr>
      <w:divsChild>
        <w:div w:id="549079306">
          <w:marLeft w:val="0"/>
          <w:marRight w:val="0"/>
          <w:marTop w:val="0"/>
          <w:marBottom w:val="0"/>
          <w:divBdr>
            <w:top w:val="none" w:sz="0" w:space="0" w:color="auto"/>
            <w:left w:val="none" w:sz="0" w:space="0" w:color="auto"/>
            <w:bottom w:val="none" w:sz="0" w:space="0" w:color="auto"/>
            <w:right w:val="none" w:sz="0" w:space="0" w:color="auto"/>
          </w:divBdr>
          <w:divsChild>
            <w:div w:id="18437218">
              <w:marLeft w:val="0"/>
              <w:marRight w:val="0"/>
              <w:marTop w:val="0"/>
              <w:marBottom w:val="0"/>
              <w:divBdr>
                <w:top w:val="none" w:sz="0" w:space="0" w:color="auto"/>
                <w:left w:val="none" w:sz="0" w:space="0" w:color="auto"/>
                <w:bottom w:val="none" w:sz="0" w:space="0" w:color="auto"/>
                <w:right w:val="none" w:sz="0" w:space="0" w:color="auto"/>
              </w:divBdr>
            </w:div>
            <w:div w:id="788623575">
              <w:marLeft w:val="0"/>
              <w:marRight w:val="0"/>
              <w:marTop w:val="0"/>
              <w:marBottom w:val="0"/>
              <w:divBdr>
                <w:top w:val="none" w:sz="0" w:space="0" w:color="auto"/>
                <w:left w:val="none" w:sz="0" w:space="0" w:color="auto"/>
                <w:bottom w:val="none" w:sz="0" w:space="0" w:color="auto"/>
                <w:right w:val="none" w:sz="0" w:space="0" w:color="auto"/>
              </w:divBdr>
            </w:div>
            <w:div w:id="1413964726">
              <w:marLeft w:val="0"/>
              <w:marRight w:val="0"/>
              <w:marTop w:val="0"/>
              <w:marBottom w:val="0"/>
              <w:divBdr>
                <w:top w:val="none" w:sz="0" w:space="0" w:color="auto"/>
                <w:left w:val="none" w:sz="0" w:space="0" w:color="auto"/>
                <w:bottom w:val="none" w:sz="0" w:space="0" w:color="auto"/>
                <w:right w:val="none" w:sz="0" w:space="0" w:color="auto"/>
              </w:divBdr>
            </w:div>
            <w:div w:id="1556816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270229">
      <w:bodyDiv w:val="1"/>
      <w:marLeft w:val="0"/>
      <w:marRight w:val="0"/>
      <w:marTop w:val="0"/>
      <w:marBottom w:val="0"/>
      <w:divBdr>
        <w:top w:val="none" w:sz="0" w:space="0" w:color="auto"/>
        <w:left w:val="none" w:sz="0" w:space="0" w:color="auto"/>
        <w:bottom w:val="none" w:sz="0" w:space="0" w:color="auto"/>
        <w:right w:val="none" w:sz="0" w:space="0" w:color="auto"/>
      </w:divBdr>
    </w:div>
    <w:div w:id="267936585">
      <w:bodyDiv w:val="1"/>
      <w:marLeft w:val="0"/>
      <w:marRight w:val="0"/>
      <w:marTop w:val="0"/>
      <w:marBottom w:val="0"/>
      <w:divBdr>
        <w:top w:val="none" w:sz="0" w:space="0" w:color="auto"/>
        <w:left w:val="none" w:sz="0" w:space="0" w:color="auto"/>
        <w:bottom w:val="none" w:sz="0" w:space="0" w:color="auto"/>
        <w:right w:val="none" w:sz="0" w:space="0" w:color="auto"/>
      </w:divBdr>
    </w:div>
    <w:div w:id="277876238">
      <w:bodyDiv w:val="1"/>
      <w:marLeft w:val="0"/>
      <w:marRight w:val="0"/>
      <w:marTop w:val="0"/>
      <w:marBottom w:val="0"/>
      <w:divBdr>
        <w:top w:val="none" w:sz="0" w:space="0" w:color="auto"/>
        <w:left w:val="none" w:sz="0" w:space="0" w:color="auto"/>
        <w:bottom w:val="none" w:sz="0" w:space="0" w:color="auto"/>
        <w:right w:val="none" w:sz="0" w:space="0" w:color="auto"/>
      </w:divBdr>
      <w:divsChild>
        <w:div w:id="1411002348">
          <w:marLeft w:val="446"/>
          <w:marRight w:val="0"/>
          <w:marTop w:val="0"/>
          <w:marBottom w:val="0"/>
          <w:divBdr>
            <w:top w:val="none" w:sz="0" w:space="0" w:color="auto"/>
            <w:left w:val="none" w:sz="0" w:space="0" w:color="auto"/>
            <w:bottom w:val="none" w:sz="0" w:space="0" w:color="auto"/>
            <w:right w:val="none" w:sz="0" w:space="0" w:color="auto"/>
          </w:divBdr>
        </w:div>
      </w:divsChild>
    </w:div>
    <w:div w:id="286661529">
      <w:bodyDiv w:val="1"/>
      <w:marLeft w:val="0"/>
      <w:marRight w:val="0"/>
      <w:marTop w:val="0"/>
      <w:marBottom w:val="0"/>
      <w:divBdr>
        <w:top w:val="none" w:sz="0" w:space="0" w:color="auto"/>
        <w:left w:val="none" w:sz="0" w:space="0" w:color="auto"/>
        <w:bottom w:val="none" w:sz="0" w:space="0" w:color="auto"/>
        <w:right w:val="none" w:sz="0" w:space="0" w:color="auto"/>
      </w:divBdr>
      <w:divsChild>
        <w:div w:id="36896845">
          <w:marLeft w:val="576"/>
          <w:marRight w:val="0"/>
          <w:marTop w:val="100"/>
          <w:marBottom w:val="0"/>
          <w:divBdr>
            <w:top w:val="none" w:sz="0" w:space="0" w:color="auto"/>
            <w:left w:val="none" w:sz="0" w:space="0" w:color="auto"/>
            <w:bottom w:val="none" w:sz="0" w:space="0" w:color="auto"/>
            <w:right w:val="none" w:sz="0" w:space="0" w:color="auto"/>
          </w:divBdr>
        </w:div>
      </w:divsChild>
    </w:div>
    <w:div w:id="291785278">
      <w:bodyDiv w:val="1"/>
      <w:marLeft w:val="0"/>
      <w:marRight w:val="0"/>
      <w:marTop w:val="0"/>
      <w:marBottom w:val="0"/>
      <w:divBdr>
        <w:top w:val="none" w:sz="0" w:space="0" w:color="auto"/>
        <w:left w:val="none" w:sz="0" w:space="0" w:color="auto"/>
        <w:bottom w:val="none" w:sz="0" w:space="0" w:color="auto"/>
        <w:right w:val="none" w:sz="0" w:space="0" w:color="auto"/>
      </w:divBdr>
      <w:divsChild>
        <w:div w:id="693774691">
          <w:marLeft w:val="1080"/>
          <w:marRight w:val="0"/>
          <w:marTop w:val="100"/>
          <w:marBottom w:val="0"/>
          <w:divBdr>
            <w:top w:val="none" w:sz="0" w:space="0" w:color="auto"/>
            <w:left w:val="none" w:sz="0" w:space="0" w:color="auto"/>
            <w:bottom w:val="none" w:sz="0" w:space="0" w:color="auto"/>
            <w:right w:val="none" w:sz="0" w:space="0" w:color="auto"/>
          </w:divBdr>
        </w:div>
        <w:div w:id="1300496453">
          <w:marLeft w:val="1800"/>
          <w:marRight w:val="0"/>
          <w:marTop w:val="100"/>
          <w:marBottom w:val="0"/>
          <w:divBdr>
            <w:top w:val="none" w:sz="0" w:space="0" w:color="auto"/>
            <w:left w:val="none" w:sz="0" w:space="0" w:color="auto"/>
            <w:bottom w:val="none" w:sz="0" w:space="0" w:color="auto"/>
            <w:right w:val="none" w:sz="0" w:space="0" w:color="auto"/>
          </w:divBdr>
        </w:div>
        <w:div w:id="1370181911">
          <w:marLeft w:val="1800"/>
          <w:marRight w:val="0"/>
          <w:marTop w:val="100"/>
          <w:marBottom w:val="0"/>
          <w:divBdr>
            <w:top w:val="none" w:sz="0" w:space="0" w:color="auto"/>
            <w:left w:val="none" w:sz="0" w:space="0" w:color="auto"/>
            <w:bottom w:val="none" w:sz="0" w:space="0" w:color="auto"/>
            <w:right w:val="none" w:sz="0" w:space="0" w:color="auto"/>
          </w:divBdr>
        </w:div>
      </w:divsChild>
    </w:div>
    <w:div w:id="298533617">
      <w:bodyDiv w:val="1"/>
      <w:marLeft w:val="0"/>
      <w:marRight w:val="0"/>
      <w:marTop w:val="0"/>
      <w:marBottom w:val="0"/>
      <w:divBdr>
        <w:top w:val="none" w:sz="0" w:space="0" w:color="auto"/>
        <w:left w:val="none" w:sz="0" w:space="0" w:color="auto"/>
        <w:bottom w:val="none" w:sz="0" w:space="0" w:color="auto"/>
        <w:right w:val="none" w:sz="0" w:space="0" w:color="auto"/>
      </w:divBdr>
      <w:divsChild>
        <w:div w:id="1390881168">
          <w:marLeft w:val="0"/>
          <w:marRight w:val="0"/>
          <w:marTop w:val="0"/>
          <w:marBottom w:val="0"/>
          <w:divBdr>
            <w:top w:val="none" w:sz="0" w:space="0" w:color="auto"/>
            <w:left w:val="none" w:sz="0" w:space="0" w:color="auto"/>
            <w:bottom w:val="none" w:sz="0" w:space="0" w:color="auto"/>
            <w:right w:val="none" w:sz="0" w:space="0" w:color="auto"/>
          </w:divBdr>
          <w:divsChild>
            <w:div w:id="705570887">
              <w:marLeft w:val="0"/>
              <w:marRight w:val="0"/>
              <w:marTop w:val="0"/>
              <w:marBottom w:val="0"/>
              <w:divBdr>
                <w:top w:val="none" w:sz="0" w:space="0" w:color="auto"/>
                <w:left w:val="none" w:sz="0" w:space="0" w:color="auto"/>
                <w:bottom w:val="none" w:sz="0" w:space="0" w:color="auto"/>
                <w:right w:val="none" w:sz="0" w:space="0" w:color="auto"/>
              </w:divBdr>
            </w:div>
            <w:div w:id="880823477">
              <w:marLeft w:val="0"/>
              <w:marRight w:val="0"/>
              <w:marTop w:val="0"/>
              <w:marBottom w:val="0"/>
              <w:divBdr>
                <w:top w:val="none" w:sz="0" w:space="0" w:color="auto"/>
                <w:left w:val="none" w:sz="0" w:space="0" w:color="auto"/>
                <w:bottom w:val="none" w:sz="0" w:space="0" w:color="auto"/>
                <w:right w:val="none" w:sz="0" w:space="0" w:color="auto"/>
              </w:divBdr>
            </w:div>
            <w:div w:id="915287958">
              <w:marLeft w:val="0"/>
              <w:marRight w:val="0"/>
              <w:marTop w:val="0"/>
              <w:marBottom w:val="0"/>
              <w:divBdr>
                <w:top w:val="none" w:sz="0" w:space="0" w:color="auto"/>
                <w:left w:val="none" w:sz="0" w:space="0" w:color="auto"/>
                <w:bottom w:val="none" w:sz="0" w:space="0" w:color="auto"/>
                <w:right w:val="none" w:sz="0" w:space="0" w:color="auto"/>
              </w:divBdr>
            </w:div>
            <w:div w:id="1688022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4069552">
      <w:bodyDiv w:val="1"/>
      <w:marLeft w:val="0"/>
      <w:marRight w:val="0"/>
      <w:marTop w:val="0"/>
      <w:marBottom w:val="0"/>
      <w:divBdr>
        <w:top w:val="none" w:sz="0" w:space="0" w:color="auto"/>
        <w:left w:val="none" w:sz="0" w:space="0" w:color="auto"/>
        <w:bottom w:val="none" w:sz="0" w:space="0" w:color="auto"/>
        <w:right w:val="none" w:sz="0" w:space="0" w:color="auto"/>
      </w:divBdr>
      <w:divsChild>
        <w:div w:id="1384525060">
          <w:marLeft w:val="0"/>
          <w:marRight w:val="0"/>
          <w:marTop w:val="0"/>
          <w:marBottom w:val="0"/>
          <w:divBdr>
            <w:top w:val="none" w:sz="0" w:space="0" w:color="auto"/>
            <w:left w:val="none" w:sz="0" w:space="0" w:color="auto"/>
            <w:bottom w:val="none" w:sz="0" w:space="0" w:color="auto"/>
            <w:right w:val="none" w:sz="0" w:space="0" w:color="auto"/>
          </w:divBdr>
          <w:divsChild>
            <w:div w:id="247007438">
              <w:marLeft w:val="0"/>
              <w:marRight w:val="0"/>
              <w:marTop w:val="0"/>
              <w:marBottom w:val="0"/>
              <w:divBdr>
                <w:top w:val="none" w:sz="0" w:space="0" w:color="auto"/>
                <w:left w:val="none" w:sz="0" w:space="0" w:color="auto"/>
                <w:bottom w:val="none" w:sz="0" w:space="0" w:color="auto"/>
                <w:right w:val="none" w:sz="0" w:space="0" w:color="auto"/>
              </w:divBdr>
            </w:div>
            <w:div w:id="510032009">
              <w:marLeft w:val="0"/>
              <w:marRight w:val="0"/>
              <w:marTop w:val="0"/>
              <w:marBottom w:val="0"/>
              <w:divBdr>
                <w:top w:val="none" w:sz="0" w:space="0" w:color="auto"/>
                <w:left w:val="none" w:sz="0" w:space="0" w:color="auto"/>
                <w:bottom w:val="none" w:sz="0" w:space="0" w:color="auto"/>
                <w:right w:val="none" w:sz="0" w:space="0" w:color="auto"/>
              </w:divBdr>
            </w:div>
            <w:div w:id="573977247">
              <w:marLeft w:val="0"/>
              <w:marRight w:val="0"/>
              <w:marTop w:val="0"/>
              <w:marBottom w:val="0"/>
              <w:divBdr>
                <w:top w:val="none" w:sz="0" w:space="0" w:color="auto"/>
                <w:left w:val="none" w:sz="0" w:space="0" w:color="auto"/>
                <w:bottom w:val="none" w:sz="0" w:space="0" w:color="auto"/>
                <w:right w:val="none" w:sz="0" w:space="0" w:color="auto"/>
              </w:divBdr>
            </w:div>
            <w:div w:id="1426731090">
              <w:marLeft w:val="0"/>
              <w:marRight w:val="0"/>
              <w:marTop w:val="0"/>
              <w:marBottom w:val="0"/>
              <w:divBdr>
                <w:top w:val="none" w:sz="0" w:space="0" w:color="auto"/>
                <w:left w:val="none" w:sz="0" w:space="0" w:color="auto"/>
                <w:bottom w:val="none" w:sz="0" w:space="0" w:color="auto"/>
                <w:right w:val="none" w:sz="0" w:space="0" w:color="auto"/>
              </w:divBdr>
            </w:div>
            <w:div w:id="1494644652">
              <w:marLeft w:val="0"/>
              <w:marRight w:val="0"/>
              <w:marTop w:val="0"/>
              <w:marBottom w:val="0"/>
              <w:divBdr>
                <w:top w:val="none" w:sz="0" w:space="0" w:color="auto"/>
                <w:left w:val="none" w:sz="0" w:space="0" w:color="auto"/>
                <w:bottom w:val="none" w:sz="0" w:space="0" w:color="auto"/>
                <w:right w:val="none" w:sz="0" w:space="0" w:color="auto"/>
              </w:divBdr>
            </w:div>
            <w:div w:id="1533615728">
              <w:marLeft w:val="0"/>
              <w:marRight w:val="0"/>
              <w:marTop w:val="0"/>
              <w:marBottom w:val="0"/>
              <w:divBdr>
                <w:top w:val="none" w:sz="0" w:space="0" w:color="auto"/>
                <w:left w:val="none" w:sz="0" w:space="0" w:color="auto"/>
                <w:bottom w:val="none" w:sz="0" w:space="0" w:color="auto"/>
                <w:right w:val="none" w:sz="0" w:space="0" w:color="auto"/>
              </w:divBdr>
            </w:div>
            <w:div w:id="1644113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2070079">
      <w:bodyDiv w:val="1"/>
      <w:marLeft w:val="0"/>
      <w:marRight w:val="0"/>
      <w:marTop w:val="0"/>
      <w:marBottom w:val="0"/>
      <w:divBdr>
        <w:top w:val="none" w:sz="0" w:space="0" w:color="auto"/>
        <w:left w:val="none" w:sz="0" w:space="0" w:color="auto"/>
        <w:bottom w:val="none" w:sz="0" w:space="0" w:color="auto"/>
        <w:right w:val="none" w:sz="0" w:space="0" w:color="auto"/>
      </w:divBdr>
      <w:divsChild>
        <w:div w:id="67853359">
          <w:marLeft w:val="850"/>
          <w:marRight w:val="0"/>
          <w:marTop w:val="120"/>
          <w:marBottom w:val="120"/>
          <w:divBdr>
            <w:top w:val="none" w:sz="0" w:space="0" w:color="auto"/>
            <w:left w:val="none" w:sz="0" w:space="0" w:color="auto"/>
            <w:bottom w:val="none" w:sz="0" w:space="0" w:color="auto"/>
            <w:right w:val="none" w:sz="0" w:space="0" w:color="auto"/>
          </w:divBdr>
        </w:div>
        <w:div w:id="633679282">
          <w:marLeft w:val="850"/>
          <w:marRight w:val="0"/>
          <w:marTop w:val="120"/>
          <w:marBottom w:val="120"/>
          <w:divBdr>
            <w:top w:val="none" w:sz="0" w:space="0" w:color="auto"/>
            <w:left w:val="none" w:sz="0" w:space="0" w:color="auto"/>
            <w:bottom w:val="none" w:sz="0" w:space="0" w:color="auto"/>
            <w:right w:val="none" w:sz="0" w:space="0" w:color="auto"/>
          </w:divBdr>
        </w:div>
      </w:divsChild>
    </w:div>
    <w:div w:id="355084472">
      <w:bodyDiv w:val="1"/>
      <w:marLeft w:val="0"/>
      <w:marRight w:val="0"/>
      <w:marTop w:val="0"/>
      <w:marBottom w:val="0"/>
      <w:divBdr>
        <w:top w:val="none" w:sz="0" w:space="0" w:color="auto"/>
        <w:left w:val="none" w:sz="0" w:space="0" w:color="auto"/>
        <w:bottom w:val="none" w:sz="0" w:space="0" w:color="auto"/>
        <w:right w:val="none" w:sz="0" w:space="0" w:color="auto"/>
      </w:divBdr>
    </w:div>
    <w:div w:id="358090671">
      <w:bodyDiv w:val="1"/>
      <w:marLeft w:val="0"/>
      <w:marRight w:val="0"/>
      <w:marTop w:val="0"/>
      <w:marBottom w:val="0"/>
      <w:divBdr>
        <w:top w:val="none" w:sz="0" w:space="0" w:color="auto"/>
        <w:left w:val="none" w:sz="0" w:space="0" w:color="auto"/>
        <w:bottom w:val="none" w:sz="0" w:space="0" w:color="auto"/>
        <w:right w:val="none" w:sz="0" w:space="0" w:color="auto"/>
      </w:divBdr>
    </w:div>
    <w:div w:id="362487054">
      <w:bodyDiv w:val="1"/>
      <w:marLeft w:val="0"/>
      <w:marRight w:val="0"/>
      <w:marTop w:val="0"/>
      <w:marBottom w:val="0"/>
      <w:divBdr>
        <w:top w:val="none" w:sz="0" w:space="0" w:color="auto"/>
        <w:left w:val="none" w:sz="0" w:space="0" w:color="auto"/>
        <w:bottom w:val="none" w:sz="0" w:space="0" w:color="auto"/>
        <w:right w:val="none" w:sz="0" w:space="0" w:color="auto"/>
      </w:divBdr>
      <w:divsChild>
        <w:div w:id="6444635">
          <w:marLeft w:val="446"/>
          <w:marRight w:val="0"/>
          <w:marTop w:val="0"/>
          <w:marBottom w:val="0"/>
          <w:divBdr>
            <w:top w:val="none" w:sz="0" w:space="0" w:color="auto"/>
            <w:left w:val="none" w:sz="0" w:space="0" w:color="auto"/>
            <w:bottom w:val="none" w:sz="0" w:space="0" w:color="auto"/>
            <w:right w:val="none" w:sz="0" w:space="0" w:color="auto"/>
          </w:divBdr>
        </w:div>
      </w:divsChild>
    </w:div>
    <w:div w:id="373384434">
      <w:bodyDiv w:val="1"/>
      <w:marLeft w:val="0"/>
      <w:marRight w:val="0"/>
      <w:marTop w:val="0"/>
      <w:marBottom w:val="0"/>
      <w:divBdr>
        <w:top w:val="none" w:sz="0" w:space="0" w:color="auto"/>
        <w:left w:val="none" w:sz="0" w:space="0" w:color="auto"/>
        <w:bottom w:val="none" w:sz="0" w:space="0" w:color="auto"/>
        <w:right w:val="none" w:sz="0" w:space="0" w:color="auto"/>
      </w:divBdr>
    </w:div>
    <w:div w:id="373777293">
      <w:bodyDiv w:val="1"/>
      <w:marLeft w:val="0"/>
      <w:marRight w:val="0"/>
      <w:marTop w:val="0"/>
      <w:marBottom w:val="0"/>
      <w:divBdr>
        <w:top w:val="none" w:sz="0" w:space="0" w:color="auto"/>
        <w:left w:val="none" w:sz="0" w:space="0" w:color="auto"/>
        <w:bottom w:val="none" w:sz="0" w:space="0" w:color="auto"/>
        <w:right w:val="none" w:sz="0" w:space="0" w:color="auto"/>
      </w:divBdr>
      <w:divsChild>
        <w:div w:id="148255114">
          <w:marLeft w:val="0"/>
          <w:marRight w:val="0"/>
          <w:marTop w:val="0"/>
          <w:marBottom w:val="0"/>
          <w:divBdr>
            <w:top w:val="none" w:sz="0" w:space="0" w:color="auto"/>
            <w:left w:val="none" w:sz="0" w:space="0" w:color="auto"/>
            <w:bottom w:val="none" w:sz="0" w:space="0" w:color="auto"/>
            <w:right w:val="none" w:sz="0" w:space="0" w:color="auto"/>
          </w:divBdr>
          <w:divsChild>
            <w:div w:id="175584883">
              <w:marLeft w:val="0"/>
              <w:marRight w:val="0"/>
              <w:marTop w:val="0"/>
              <w:marBottom w:val="0"/>
              <w:divBdr>
                <w:top w:val="none" w:sz="0" w:space="0" w:color="auto"/>
                <w:left w:val="none" w:sz="0" w:space="0" w:color="auto"/>
                <w:bottom w:val="none" w:sz="0" w:space="0" w:color="auto"/>
                <w:right w:val="none" w:sz="0" w:space="0" w:color="auto"/>
              </w:divBdr>
            </w:div>
            <w:div w:id="482738324">
              <w:marLeft w:val="0"/>
              <w:marRight w:val="0"/>
              <w:marTop w:val="0"/>
              <w:marBottom w:val="0"/>
              <w:divBdr>
                <w:top w:val="none" w:sz="0" w:space="0" w:color="auto"/>
                <w:left w:val="none" w:sz="0" w:space="0" w:color="auto"/>
                <w:bottom w:val="none" w:sz="0" w:space="0" w:color="auto"/>
                <w:right w:val="none" w:sz="0" w:space="0" w:color="auto"/>
              </w:divBdr>
            </w:div>
            <w:div w:id="733969491">
              <w:marLeft w:val="0"/>
              <w:marRight w:val="0"/>
              <w:marTop w:val="0"/>
              <w:marBottom w:val="0"/>
              <w:divBdr>
                <w:top w:val="none" w:sz="0" w:space="0" w:color="auto"/>
                <w:left w:val="none" w:sz="0" w:space="0" w:color="auto"/>
                <w:bottom w:val="none" w:sz="0" w:space="0" w:color="auto"/>
                <w:right w:val="none" w:sz="0" w:space="0" w:color="auto"/>
              </w:divBdr>
            </w:div>
            <w:div w:id="792407843">
              <w:marLeft w:val="0"/>
              <w:marRight w:val="0"/>
              <w:marTop w:val="0"/>
              <w:marBottom w:val="0"/>
              <w:divBdr>
                <w:top w:val="none" w:sz="0" w:space="0" w:color="auto"/>
                <w:left w:val="none" w:sz="0" w:space="0" w:color="auto"/>
                <w:bottom w:val="none" w:sz="0" w:space="0" w:color="auto"/>
                <w:right w:val="none" w:sz="0" w:space="0" w:color="auto"/>
              </w:divBdr>
            </w:div>
            <w:div w:id="806318352">
              <w:marLeft w:val="0"/>
              <w:marRight w:val="0"/>
              <w:marTop w:val="0"/>
              <w:marBottom w:val="0"/>
              <w:divBdr>
                <w:top w:val="none" w:sz="0" w:space="0" w:color="auto"/>
                <w:left w:val="none" w:sz="0" w:space="0" w:color="auto"/>
                <w:bottom w:val="none" w:sz="0" w:space="0" w:color="auto"/>
                <w:right w:val="none" w:sz="0" w:space="0" w:color="auto"/>
              </w:divBdr>
            </w:div>
            <w:div w:id="970477150">
              <w:marLeft w:val="0"/>
              <w:marRight w:val="0"/>
              <w:marTop w:val="0"/>
              <w:marBottom w:val="0"/>
              <w:divBdr>
                <w:top w:val="none" w:sz="0" w:space="0" w:color="auto"/>
                <w:left w:val="none" w:sz="0" w:space="0" w:color="auto"/>
                <w:bottom w:val="none" w:sz="0" w:space="0" w:color="auto"/>
                <w:right w:val="none" w:sz="0" w:space="0" w:color="auto"/>
              </w:divBdr>
            </w:div>
            <w:div w:id="1122575484">
              <w:marLeft w:val="0"/>
              <w:marRight w:val="0"/>
              <w:marTop w:val="0"/>
              <w:marBottom w:val="0"/>
              <w:divBdr>
                <w:top w:val="none" w:sz="0" w:space="0" w:color="auto"/>
                <w:left w:val="none" w:sz="0" w:space="0" w:color="auto"/>
                <w:bottom w:val="none" w:sz="0" w:space="0" w:color="auto"/>
                <w:right w:val="none" w:sz="0" w:space="0" w:color="auto"/>
              </w:divBdr>
            </w:div>
            <w:div w:id="1168059784">
              <w:marLeft w:val="0"/>
              <w:marRight w:val="0"/>
              <w:marTop w:val="0"/>
              <w:marBottom w:val="0"/>
              <w:divBdr>
                <w:top w:val="none" w:sz="0" w:space="0" w:color="auto"/>
                <w:left w:val="none" w:sz="0" w:space="0" w:color="auto"/>
                <w:bottom w:val="none" w:sz="0" w:space="0" w:color="auto"/>
                <w:right w:val="none" w:sz="0" w:space="0" w:color="auto"/>
              </w:divBdr>
            </w:div>
            <w:div w:id="1543135667">
              <w:marLeft w:val="0"/>
              <w:marRight w:val="0"/>
              <w:marTop w:val="0"/>
              <w:marBottom w:val="0"/>
              <w:divBdr>
                <w:top w:val="none" w:sz="0" w:space="0" w:color="auto"/>
                <w:left w:val="none" w:sz="0" w:space="0" w:color="auto"/>
                <w:bottom w:val="none" w:sz="0" w:space="0" w:color="auto"/>
                <w:right w:val="none" w:sz="0" w:space="0" w:color="auto"/>
              </w:divBdr>
            </w:div>
            <w:div w:id="1768454980">
              <w:marLeft w:val="0"/>
              <w:marRight w:val="0"/>
              <w:marTop w:val="0"/>
              <w:marBottom w:val="0"/>
              <w:divBdr>
                <w:top w:val="none" w:sz="0" w:space="0" w:color="auto"/>
                <w:left w:val="none" w:sz="0" w:space="0" w:color="auto"/>
                <w:bottom w:val="none" w:sz="0" w:space="0" w:color="auto"/>
                <w:right w:val="none" w:sz="0" w:space="0" w:color="auto"/>
              </w:divBdr>
            </w:div>
            <w:div w:id="1898709893">
              <w:marLeft w:val="0"/>
              <w:marRight w:val="0"/>
              <w:marTop w:val="0"/>
              <w:marBottom w:val="0"/>
              <w:divBdr>
                <w:top w:val="none" w:sz="0" w:space="0" w:color="auto"/>
                <w:left w:val="none" w:sz="0" w:space="0" w:color="auto"/>
                <w:bottom w:val="none" w:sz="0" w:space="0" w:color="auto"/>
                <w:right w:val="none" w:sz="0" w:space="0" w:color="auto"/>
              </w:divBdr>
            </w:div>
            <w:div w:id="1900440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8962336">
      <w:bodyDiv w:val="1"/>
      <w:marLeft w:val="0"/>
      <w:marRight w:val="0"/>
      <w:marTop w:val="0"/>
      <w:marBottom w:val="0"/>
      <w:divBdr>
        <w:top w:val="none" w:sz="0" w:space="0" w:color="auto"/>
        <w:left w:val="none" w:sz="0" w:space="0" w:color="auto"/>
        <w:bottom w:val="none" w:sz="0" w:space="0" w:color="auto"/>
        <w:right w:val="none" w:sz="0" w:space="0" w:color="auto"/>
      </w:divBdr>
    </w:div>
    <w:div w:id="390202072">
      <w:bodyDiv w:val="1"/>
      <w:marLeft w:val="0"/>
      <w:marRight w:val="0"/>
      <w:marTop w:val="0"/>
      <w:marBottom w:val="0"/>
      <w:divBdr>
        <w:top w:val="none" w:sz="0" w:space="0" w:color="auto"/>
        <w:left w:val="none" w:sz="0" w:space="0" w:color="auto"/>
        <w:bottom w:val="none" w:sz="0" w:space="0" w:color="auto"/>
        <w:right w:val="none" w:sz="0" w:space="0" w:color="auto"/>
      </w:divBdr>
      <w:divsChild>
        <w:div w:id="298732521">
          <w:marLeft w:val="576"/>
          <w:marRight w:val="0"/>
          <w:marTop w:val="120"/>
          <w:marBottom w:val="0"/>
          <w:divBdr>
            <w:top w:val="none" w:sz="0" w:space="0" w:color="auto"/>
            <w:left w:val="none" w:sz="0" w:space="0" w:color="auto"/>
            <w:bottom w:val="none" w:sz="0" w:space="0" w:color="auto"/>
            <w:right w:val="none" w:sz="0" w:space="0" w:color="auto"/>
          </w:divBdr>
        </w:div>
        <w:div w:id="933785942">
          <w:marLeft w:val="1138"/>
          <w:marRight w:val="0"/>
          <w:marTop w:val="120"/>
          <w:marBottom w:val="0"/>
          <w:divBdr>
            <w:top w:val="none" w:sz="0" w:space="0" w:color="auto"/>
            <w:left w:val="none" w:sz="0" w:space="0" w:color="auto"/>
            <w:bottom w:val="none" w:sz="0" w:space="0" w:color="auto"/>
            <w:right w:val="none" w:sz="0" w:space="0" w:color="auto"/>
          </w:divBdr>
        </w:div>
        <w:div w:id="1161626286">
          <w:marLeft w:val="576"/>
          <w:marRight w:val="0"/>
          <w:marTop w:val="120"/>
          <w:marBottom w:val="0"/>
          <w:divBdr>
            <w:top w:val="none" w:sz="0" w:space="0" w:color="auto"/>
            <w:left w:val="none" w:sz="0" w:space="0" w:color="auto"/>
            <w:bottom w:val="none" w:sz="0" w:space="0" w:color="auto"/>
            <w:right w:val="none" w:sz="0" w:space="0" w:color="auto"/>
          </w:divBdr>
        </w:div>
        <w:div w:id="1516769269">
          <w:marLeft w:val="1138"/>
          <w:marRight w:val="0"/>
          <w:marTop w:val="120"/>
          <w:marBottom w:val="0"/>
          <w:divBdr>
            <w:top w:val="none" w:sz="0" w:space="0" w:color="auto"/>
            <w:left w:val="none" w:sz="0" w:space="0" w:color="auto"/>
            <w:bottom w:val="none" w:sz="0" w:space="0" w:color="auto"/>
            <w:right w:val="none" w:sz="0" w:space="0" w:color="auto"/>
          </w:divBdr>
        </w:div>
      </w:divsChild>
    </w:div>
    <w:div w:id="393241069">
      <w:bodyDiv w:val="1"/>
      <w:marLeft w:val="0"/>
      <w:marRight w:val="0"/>
      <w:marTop w:val="0"/>
      <w:marBottom w:val="0"/>
      <w:divBdr>
        <w:top w:val="none" w:sz="0" w:space="0" w:color="auto"/>
        <w:left w:val="none" w:sz="0" w:space="0" w:color="auto"/>
        <w:bottom w:val="none" w:sz="0" w:space="0" w:color="auto"/>
        <w:right w:val="none" w:sz="0" w:space="0" w:color="auto"/>
      </w:divBdr>
    </w:div>
    <w:div w:id="454830071">
      <w:bodyDiv w:val="1"/>
      <w:marLeft w:val="0"/>
      <w:marRight w:val="0"/>
      <w:marTop w:val="0"/>
      <w:marBottom w:val="0"/>
      <w:divBdr>
        <w:top w:val="none" w:sz="0" w:space="0" w:color="auto"/>
        <w:left w:val="none" w:sz="0" w:space="0" w:color="auto"/>
        <w:bottom w:val="none" w:sz="0" w:space="0" w:color="auto"/>
        <w:right w:val="none" w:sz="0" w:space="0" w:color="auto"/>
      </w:divBdr>
    </w:div>
    <w:div w:id="482087035">
      <w:bodyDiv w:val="1"/>
      <w:marLeft w:val="0"/>
      <w:marRight w:val="0"/>
      <w:marTop w:val="0"/>
      <w:marBottom w:val="0"/>
      <w:divBdr>
        <w:top w:val="none" w:sz="0" w:space="0" w:color="auto"/>
        <w:left w:val="none" w:sz="0" w:space="0" w:color="auto"/>
        <w:bottom w:val="none" w:sz="0" w:space="0" w:color="auto"/>
        <w:right w:val="none" w:sz="0" w:space="0" w:color="auto"/>
      </w:divBdr>
    </w:div>
    <w:div w:id="488836124">
      <w:bodyDiv w:val="1"/>
      <w:marLeft w:val="0"/>
      <w:marRight w:val="0"/>
      <w:marTop w:val="0"/>
      <w:marBottom w:val="0"/>
      <w:divBdr>
        <w:top w:val="none" w:sz="0" w:space="0" w:color="auto"/>
        <w:left w:val="none" w:sz="0" w:space="0" w:color="auto"/>
        <w:bottom w:val="none" w:sz="0" w:space="0" w:color="auto"/>
        <w:right w:val="none" w:sz="0" w:space="0" w:color="auto"/>
      </w:divBdr>
    </w:div>
    <w:div w:id="502553401">
      <w:bodyDiv w:val="1"/>
      <w:marLeft w:val="0"/>
      <w:marRight w:val="0"/>
      <w:marTop w:val="0"/>
      <w:marBottom w:val="0"/>
      <w:divBdr>
        <w:top w:val="none" w:sz="0" w:space="0" w:color="auto"/>
        <w:left w:val="none" w:sz="0" w:space="0" w:color="auto"/>
        <w:bottom w:val="none" w:sz="0" w:space="0" w:color="auto"/>
        <w:right w:val="none" w:sz="0" w:space="0" w:color="auto"/>
      </w:divBdr>
    </w:div>
    <w:div w:id="522281005">
      <w:bodyDiv w:val="1"/>
      <w:marLeft w:val="0"/>
      <w:marRight w:val="0"/>
      <w:marTop w:val="0"/>
      <w:marBottom w:val="0"/>
      <w:divBdr>
        <w:top w:val="none" w:sz="0" w:space="0" w:color="auto"/>
        <w:left w:val="none" w:sz="0" w:space="0" w:color="auto"/>
        <w:bottom w:val="none" w:sz="0" w:space="0" w:color="auto"/>
        <w:right w:val="none" w:sz="0" w:space="0" w:color="auto"/>
      </w:divBdr>
    </w:div>
    <w:div w:id="526336935">
      <w:bodyDiv w:val="1"/>
      <w:marLeft w:val="0"/>
      <w:marRight w:val="0"/>
      <w:marTop w:val="0"/>
      <w:marBottom w:val="0"/>
      <w:divBdr>
        <w:top w:val="none" w:sz="0" w:space="0" w:color="auto"/>
        <w:left w:val="none" w:sz="0" w:space="0" w:color="auto"/>
        <w:bottom w:val="none" w:sz="0" w:space="0" w:color="auto"/>
        <w:right w:val="none" w:sz="0" w:space="0" w:color="auto"/>
      </w:divBdr>
    </w:div>
    <w:div w:id="550846741">
      <w:bodyDiv w:val="1"/>
      <w:marLeft w:val="0"/>
      <w:marRight w:val="0"/>
      <w:marTop w:val="0"/>
      <w:marBottom w:val="0"/>
      <w:divBdr>
        <w:top w:val="none" w:sz="0" w:space="0" w:color="auto"/>
        <w:left w:val="none" w:sz="0" w:space="0" w:color="auto"/>
        <w:bottom w:val="none" w:sz="0" w:space="0" w:color="auto"/>
        <w:right w:val="none" w:sz="0" w:space="0" w:color="auto"/>
      </w:divBdr>
    </w:div>
    <w:div w:id="582300316">
      <w:bodyDiv w:val="1"/>
      <w:marLeft w:val="0"/>
      <w:marRight w:val="0"/>
      <w:marTop w:val="0"/>
      <w:marBottom w:val="0"/>
      <w:divBdr>
        <w:top w:val="none" w:sz="0" w:space="0" w:color="auto"/>
        <w:left w:val="none" w:sz="0" w:space="0" w:color="auto"/>
        <w:bottom w:val="none" w:sz="0" w:space="0" w:color="auto"/>
        <w:right w:val="none" w:sz="0" w:space="0" w:color="auto"/>
      </w:divBdr>
    </w:div>
    <w:div w:id="588776489">
      <w:bodyDiv w:val="1"/>
      <w:marLeft w:val="0"/>
      <w:marRight w:val="0"/>
      <w:marTop w:val="0"/>
      <w:marBottom w:val="0"/>
      <w:divBdr>
        <w:top w:val="none" w:sz="0" w:space="0" w:color="auto"/>
        <w:left w:val="none" w:sz="0" w:space="0" w:color="auto"/>
        <w:bottom w:val="none" w:sz="0" w:space="0" w:color="auto"/>
        <w:right w:val="none" w:sz="0" w:space="0" w:color="auto"/>
      </w:divBdr>
    </w:div>
    <w:div w:id="588973744">
      <w:bodyDiv w:val="1"/>
      <w:marLeft w:val="0"/>
      <w:marRight w:val="0"/>
      <w:marTop w:val="0"/>
      <w:marBottom w:val="0"/>
      <w:divBdr>
        <w:top w:val="none" w:sz="0" w:space="0" w:color="auto"/>
        <w:left w:val="none" w:sz="0" w:space="0" w:color="auto"/>
        <w:bottom w:val="none" w:sz="0" w:space="0" w:color="auto"/>
        <w:right w:val="none" w:sz="0" w:space="0" w:color="auto"/>
      </w:divBdr>
    </w:div>
    <w:div w:id="597103473">
      <w:bodyDiv w:val="1"/>
      <w:marLeft w:val="0"/>
      <w:marRight w:val="0"/>
      <w:marTop w:val="0"/>
      <w:marBottom w:val="0"/>
      <w:divBdr>
        <w:top w:val="none" w:sz="0" w:space="0" w:color="auto"/>
        <w:left w:val="none" w:sz="0" w:space="0" w:color="auto"/>
        <w:bottom w:val="none" w:sz="0" w:space="0" w:color="auto"/>
        <w:right w:val="none" w:sz="0" w:space="0" w:color="auto"/>
      </w:divBdr>
      <w:divsChild>
        <w:div w:id="1983802510">
          <w:marLeft w:val="0"/>
          <w:marRight w:val="0"/>
          <w:marTop w:val="0"/>
          <w:marBottom w:val="0"/>
          <w:divBdr>
            <w:top w:val="none" w:sz="0" w:space="0" w:color="auto"/>
            <w:left w:val="none" w:sz="0" w:space="0" w:color="auto"/>
            <w:bottom w:val="none" w:sz="0" w:space="0" w:color="auto"/>
            <w:right w:val="none" w:sz="0" w:space="0" w:color="auto"/>
          </w:divBdr>
        </w:div>
      </w:divsChild>
    </w:div>
    <w:div w:id="602806796">
      <w:bodyDiv w:val="1"/>
      <w:marLeft w:val="0"/>
      <w:marRight w:val="0"/>
      <w:marTop w:val="0"/>
      <w:marBottom w:val="0"/>
      <w:divBdr>
        <w:top w:val="none" w:sz="0" w:space="0" w:color="auto"/>
        <w:left w:val="none" w:sz="0" w:space="0" w:color="auto"/>
        <w:bottom w:val="none" w:sz="0" w:space="0" w:color="auto"/>
        <w:right w:val="none" w:sz="0" w:space="0" w:color="auto"/>
      </w:divBdr>
      <w:divsChild>
        <w:div w:id="591207849">
          <w:marLeft w:val="850"/>
          <w:marRight w:val="0"/>
          <w:marTop w:val="120"/>
          <w:marBottom w:val="120"/>
          <w:divBdr>
            <w:top w:val="none" w:sz="0" w:space="0" w:color="auto"/>
            <w:left w:val="none" w:sz="0" w:space="0" w:color="auto"/>
            <w:bottom w:val="none" w:sz="0" w:space="0" w:color="auto"/>
            <w:right w:val="none" w:sz="0" w:space="0" w:color="auto"/>
          </w:divBdr>
        </w:div>
        <w:div w:id="728498729">
          <w:marLeft w:val="576"/>
          <w:marRight w:val="0"/>
          <w:marTop w:val="120"/>
          <w:marBottom w:val="120"/>
          <w:divBdr>
            <w:top w:val="none" w:sz="0" w:space="0" w:color="auto"/>
            <w:left w:val="none" w:sz="0" w:space="0" w:color="auto"/>
            <w:bottom w:val="none" w:sz="0" w:space="0" w:color="auto"/>
            <w:right w:val="none" w:sz="0" w:space="0" w:color="auto"/>
          </w:divBdr>
        </w:div>
        <w:div w:id="1199854510">
          <w:marLeft w:val="360"/>
          <w:marRight w:val="0"/>
          <w:marTop w:val="120"/>
          <w:marBottom w:val="120"/>
          <w:divBdr>
            <w:top w:val="none" w:sz="0" w:space="0" w:color="auto"/>
            <w:left w:val="none" w:sz="0" w:space="0" w:color="auto"/>
            <w:bottom w:val="none" w:sz="0" w:space="0" w:color="auto"/>
            <w:right w:val="none" w:sz="0" w:space="0" w:color="auto"/>
          </w:divBdr>
        </w:div>
        <w:div w:id="1343975476">
          <w:marLeft w:val="576"/>
          <w:marRight w:val="0"/>
          <w:marTop w:val="120"/>
          <w:marBottom w:val="120"/>
          <w:divBdr>
            <w:top w:val="none" w:sz="0" w:space="0" w:color="auto"/>
            <w:left w:val="none" w:sz="0" w:space="0" w:color="auto"/>
            <w:bottom w:val="none" w:sz="0" w:space="0" w:color="auto"/>
            <w:right w:val="none" w:sz="0" w:space="0" w:color="auto"/>
          </w:divBdr>
        </w:div>
        <w:div w:id="1553615541">
          <w:marLeft w:val="850"/>
          <w:marRight w:val="0"/>
          <w:marTop w:val="120"/>
          <w:marBottom w:val="120"/>
          <w:divBdr>
            <w:top w:val="none" w:sz="0" w:space="0" w:color="auto"/>
            <w:left w:val="none" w:sz="0" w:space="0" w:color="auto"/>
            <w:bottom w:val="none" w:sz="0" w:space="0" w:color="auto"/>
            <w:right w:val="none" w:sz="0" w:space="0" w:color="auto"/>
          </w:divBdr>
        </w:div>
        <w:div w:id="1688213143">
          <w:marLeft w:val="850"/>
          <w:marRight w:val="0"/>
          <w:marTop w:val="120"/>
          <w:marBottom w:val="120"/>
          <w:divBdr>
            <w:top w:val="none" w:sz="0" w:space="0" w:color="auto"/>
            <w:left w:val="none" w:sz="0" w:space="0" w:color="auto"/>
            <w:bottom w:val="none" w:sz="0" w:space="0" w:color="auto"/>
            <w:right w:val="none" w:sz="0" w:space="0" w:color="auto"/>
          </w:divBdr>
        </w:div>
      </w:divsChild>
    </w:div>
    <w:div w:id="605425993">
      <w:bodyDiv w:val="1"/>
      <w:marLeft w:val="0"/>
      <w:marRight w:val="0"/>
      <w:marTop w:val="0"/>
      <w:marBottom w:val="0"/>
      <w:divBdr>
        <w:top w:val="none" w:sz="0" w:space="0" w:color="auto"/>
        <w:left w:val="none" w:sz="0" w:space="0" w:color="auto"/>
        <w:bottom w:val="none" w:sz="0" w:space="0" w:color="auto"/>
        <w:right w:val="none" w:sz="0" w:space="0" w:color="auto"/>
      </w:divBdr>
    </w:div>
    <w:div w:id="612858934">
      <w:bodyDiv w:val="1"/>
      <w:marLeft w:val="0"/>
      <w:marRight w:val="0"/>
      <w:marTop w:val="0"/>
      <w:marBottom w:val="0"/>
      <w:divBdr>
        <w:top w:val="none" w:sz="0" w:space="0" w:color="auto"/>
        <w:left w:val="none" w:sz="0" w:space="0" w:color="auto"/>
        <w:bottom w:val="none" w:sz="0" w:space="0" w:color="auto"/>
        <w:right w:val="none" w:sz="0" w:space="0" w:color="auto"/>
      </w:divBdr>
      <w:divsChild>
        <w:div w:id="1454061383">
          <w:marLeft w:val="446"/>
          <w:marRight w:val="0"/>
          <w:marTop w:val="0"/>
          <w:marBottom w:val="0"/>
          <w:divBdr>
            <w:top w:val="none" w:sz="0" w:space="0" w:color="auto"/>
            <w:left w:val="none" w:sz="0" w:space="0" w:color="auto"/>
            <w:bottom w:val="none" w:sz="0" w:space="0" w:color="auto"/>
            <w:right w:val="none" w:sz="0" w:space="0" w:color="auto"/>
          </w:divBdr>
        </w:div>
      </w:divsChild>
    </w:div>
    <w:div w:id="619922489">
      <w:bodyDiv w:val="1"/>
      <w:marLeft w:val="0"/>
      <w:marRight w:val="0"/>
      <w:marTop w:val="0"/>
      <w:marBottom w:val="0"/>
      <w:divBdr>
        <w:top w:val="none" w:sz="0" w:space="0" w:color="auto"/>
        <w:left w:val="none" w:sz="0" w:space="0" w:color="auto"/>
        <w:bottom w:val="none" w:sz="0" w:space="0" w:color="auto"/>
        <w:right w:val="none" w:sz="0" w:space="0" w:color="auto"/>
      </w:divBdr>
      <w:divsChild>
        <w:div w:id="650908531">
          <w:marLeft w:val="1138"/>
          <w:marRight w:val="0"/>
          <w:marTop w:val="120"/>
          <w:marBottom w:val="0"/>
          <w:divBdr>
            <w:top w:val="none" w:sz="0" w:space="0" w:color="auto"/>
            <w:left w:val="none" w:sz="0" w:space="0" w:color="auto"/>
            <w:bottom w:val="none" w:sz="0" w:space="0" w:color="auto"/>
            <w:right w:val="none" w:sz="0" w:space="0" w:color="auto"/>
          </w:divBdr>
        </w:div>
        <w:div w:id="681976464">
          <w:marLeft w:val="576"/>
          <w:marRight w:val="0"/>
          <w:marTop w:val="120"/>
          <w:marBottom w:val="0"/>
          <w:divBdr>
            <w:top w:val="none" w:sz="0" w:space="0" w:color="auto"/>
            <w:left w:val="none" w:sz="0" w:space="0" w:color="auto"/>
            <w:bottom w:val="none" w:sz="0" w:space="0" w:color="auto"/>
            <w:right w:val="none" w:sz="0" w:space="0" w:color="auto"/>
          </w:divBdr>
        </w:div>
        <w:div w:id="1000304920">
          <w:marLeft w:val="576"/>
          <w:marRight w:val="0"/>
          <w:marTop w:val="120"/>
          <w:marBottom w:val="0"/>
          <w:divBdr>
            <w:top w:val="none" w:sz="0" w:space="0" w:color="auto"/>
            <w:left w:val="none" w:sz="0" w:space="0" w:color="auto"/>
            <w:bottom w:val="none" w:sz="0" w:space="0" w:color="auto"/>
            <w:right w:val="none" w:sz="0" w:space="0" w:color="auto"/>
          </w:divBdr>
        </w:div>
        <w:div w:id="1952206914">
          <w:marLeft w:val="1138"/>
          <w:marRight w:val="0"/>
          <w:marTop w:val="120"/>
          <w:marBottom w:val="0"/>
          <w:divBdr>
            <w:top w:val="none" w:sz="0" w:space="0" w:color="auto"/>
            <w:left w:val="none" w:sz="0" w:space="0" w:color="auto"/>
            <w:bottom w:val="none" w:sz="0" w:space="0" w:color="auto"/>
            <w:right w:val="none" w:sz="0" w:space="0" w:color="auto"/>
          </w:divBdr>
        </w:div>
      </w:divsChild>
    </w:div>
    <w:div w:id="634799983">
      <w:bodyDiv w:val="1"/>
      <w:marLeft w:val="0"/>
      <w:marRight w:val="0"/>
      <w:marTop w:val="0"/>
      <w:marBottom w:val="0"/>
      <w:divBdr>
        <w:top w:val="none" w:sz="0" w:space="0" w:color="auto"/>
        <w:left w:val="none" w:sz="0" w:space="0" w:color="auto"/>
        <w:bottom w:val="none" w:sz="0" w:space="0" w:color="auto"/>
        <w:right w:val="none" w:sz="0" w:space="0" w:color="auto"/>
      </w:divBdr>
    </w:div>
    <w:div w:id="636105749">
      <w:bodyDiv w:val="1"/>
      <w:marLeft w:val="0"/>
      <w:marRight w:val="0"/>
      <w:marTop w:val="0"/>
      <w:marBottom w:val="0"/>
      <w:divBdr>
        <w:top w:val="none" w:sz="0" w:space="0" w:color="auto"/>
        <w:left w:val="none" w:sz="0" w:space="0" w:color="auto"/>
        <w:bottom w:val="none" w:sz="0" w:space="0" w:color="auto"/>
        <w:right w:val="none" w:sz="0" w:space="0" w:color="auto"/>
      </w:divBdr>
      <w:divsChild>
        <w:div w:id="1864854109">
          <w:marLeft w:val="0"/>
          <w:marRight w:val="0"/>
          <w:marTop w:val="0"/>
          <w:marBottom w:val="0"/>
          <w:divBdr>
            <w:top w:val="none" w:sz="0" w:space="0" w:color="auto"/>
            <w:left w:val="none" w:sz="0" w:space="0" w:color="auto"/>
            <w:bottom w:val="none" w:sz="0" w:space="0" w:color="auto"/>
            <w:right w:val="none" w:sz="0" w:space="0" w:color="auto"/>
          </w:divBdr>
        </w:div>
      </w:divsChild>
    </w:div>
    <w:div w:id="655496080">
      <w:bodyDiv w:val="1"/>
      <w:marLeft w:val="0"/>
      <w:marRight w:val="0"/>
      <w:marTop w:val="0"/>
      <w:marBottom w:val="0"/>
      <w:divBdr>
        <w:top w:val="none" w:sz="0" w:space="0" w:color="auto"/>
        <w:left w:val="none" w:sz="0" w:space="0" w:color="auto"/>
        <w:bottom w:val="none" w:sz="0" w:space="0" w:color="auto"/>
        <w:right w:val="none" w:sz="0" w:space="0" w:color="auto"/>
      </w:divBdr>
      <w:divsChild>
        <w:div w:id="1168521604">
          <w:marLeft w:val="0"/>
          <w:marRight w:val="0"/>
          <w:marTop w:val="0"/>
          <w:marBottom w:val="0"/>
          <w:divBdr>
            <w:top w:val="none" w:sz="0" w:space="0" w:color="auto"/>
            <w:left w:val="none" w:sz="0" w:space="0" w:color="auto"/>
            <w:bottom w:val="none" w:sz="0" w:space="0" w:color="auto"/>
            <w:right w:val="none" w:sz="0" w:space="0" w:color="auto"/>
          </w:divBdr>
        </w:div>
      </w:divsChild>
    </w:div>
    <w:div w:id="702366460">
      <w:bodyDiv w:val="1"/>
      <w:marLeft w:val="0"/>
      <w:marRight w:val="0"/>
      <w:marTop w:val="0"/>
      <w:marBottom w:val="0"/>
      <w:divBdr>
        <w:top w:val="none" w:sz="0" w:space="0" w:color="auto"/>
        <w:left w:val="none" w:sz="0" w:space="0" w:color="auto"/>
        <w:bottom w:val="none" w:sz="0" w:space="0" w:color="auto"/>
        <w:right w:val="none" w:sz="0" w:space="0" w:color="auto"/>
      </w:divBdr>
      <w:divsChild>
        <w:div w:id="982078191">
          <w:marLeft w:val="850"/>
          <w:marRight w:val="0"/>
          <w:marTop w:val="120"/>
          <w:marBottom w:val="120"/>
          <w:divBdr>
            <w:top w:val="none" w:sz="0" w:space="0" w:color="auto"/>
            <w:left w:val="none" w:sz="0" w:space="0" w:color="auto"/>
            <w:bottom w:val="none" w:sz="0" w:space="0" w:color="auto"/>
            <w:right w:val="none" w:sz="0" w:space="0" w:color="auto"/>
          </w:divBdr>
        </w:div>
      </w:divsChild>
    </w:div>
    <w:div w:id="702553882">
      <w:bodyDiv w:val="1"/>
      <w:marLeft w:val="0"/>
      <w:marRight w:val="0"/>
      <w:marTop w:val="0"/>
      <w:marBottom w:val="0"/>
      <w:divBdr>
        <w:top w:val="none" w:sz="0" w:space="0" w:color="auto"/>
        <w:left w:val="none" w:sz="0" w:space="0" w:color="auto"/>
        <w:bottom w:val="none" w:sz="0" w:space="0" w:color="auto"/>
        <w:right w:val="none" w:sz="0" w:space="0" w:color="auto"/>
      </w:divBdr>
      <w:divsChild>
        <w:div w:id="448397947">
          <w:marLeft w:val="0"/>
          <w:marRight w:val="0"/>
          <w:marTop w:val="0"/>
          <w:marBottom w:val="0"/>
          <w:divBdr>
            <w:top w:val="none" w:sz="0" w:space="0" w:color="auto"/>
            <w:left w:val="none" w:sz="0" w:space="0" w:color="auto"/>
            <w:bottom w:val="none" w:sz="0" w:space="0" w:color="auto"/>
            <w:right w:val="none" w:sz="0" w:space="0" w:color="auto"/>
          </w:divBdr>
        </w:div>
      </w:divsChild>
    </w:div>
    <w:div w:id="704911202">
      <w:bodyDiv w:val="1"/>
      <w:marLeft w:val="0"/>
      <w:marRight w:val="0"/>
      <w:marTop w:val="0"/>
      <w:marBottom w:val="0"/>
      <w:divBdr>
        <w:top w:val="none" w:sz="0" w:space="0" w:color="auto"/>
        <w:left w:val="none" w:sz="0" w:space="0" w:color="auto"/>
        <w:bottom w:val="none" w:sz="0" w:space="0" w:color="auto"/>
        <w:right w:val="none" w:sz="0" w:space="0" w:color="auto"/>
      </w:divBdr>
      <w:divsChild>
        <w:div w:id="1975795681">
          <w:marLeft w:val="0"/>
          <w:marRight w:val="0"/>
          <w:marTop w:val="0"/>
          <w:marBottom w:val="0"/>
          <w:divBdr>
            <w:top w:val="none" w:sz="0" w:space="0" w:color="auto"/>
            <w:left w:val="none" w:sz="0" w:space="0" w:color="auto"/>
            <w:bottom w:val="none" w:sz="0" w:space="0" w:color="auto"/>
            <w:right w:val="none" w:sz="0" w:space="0" w:color="auto"/>
          </w:divBdr>
          <w:divsChild>
            <w:div w:id="89395948">
              <w:marLeft w:val="0"/>
              <w:marRight w:val="0"/>
              <w:marTop w:val="0"/>
              <w:marBottom w:val="0"/>
              <w:divBdr>
                <w:top w:val="none" w:sz="0" w:space="0" w:color="auto"/>
                <w:left w:val="none" w:sz="0" w:space="0" w:color="auto"/>
                <w:bottom w:val="none" w:sz="0" w:space="0" w:color="auto"/>
                <w:right w:val="none" w:sz="0" w:space="0" w:color="auto"/>
              </w:divBdr>
            </w:div>
            <w:div w:id="655259231">
              <w:marLeft w:val="0"/>
              <w:marRight w:val="0"/>
              <w:marTop w:val="0"/>
              <w:marBottom w:val="0"/>
              <w:divBdr>
                <w:top w:val="none" w:sz="0" w:space="0" w:color="auto"/>
                <w:left w:val="none" w:sz="0" w:space="0" w:color="auto"/>
                <w:bottom w:val="none" w:sz="0" w:space="0" w:color="auto"/>
                <w:right w:val="none" w:sz="0" w:space="0" w:color="auto"/>
              </w:divBdr>
            </w:div>
            <w:div w:id="815730357">
              <w:marLeft w:val="0"/>
              <w:marRight w:val="0"/>
              <w:marTop w:val="0"/>
              <w:marBottom w:val="0"/>
              <w:divBdr>
                <w:top w:val="none" w:sz="0" w:space="0" w:color="auto"/>
                <w:left w:val="none" w:sz="0" w:space="0" w:color="auto"/>
                <w:bottom w:val="none" w:sz="0" w:space="0" w:color="auto"/>
                <w:right w:val="none" w:sz="0" w:space="0" w:color="auto"/>
              </w:divBdr>
            </w:div>
            <w:div w:id="824006653">
              <w:marLeft w:val="0"/>
              <w:marRight w:val="0"/>
              <w:marTop w:val="0"/>
              <w:marBottom w:val="0"/>
              <w:divBdr>
                <w:top w:val="none" w:sz="0" w:space="0" w:color="auto"/>
                <w:left w:val="none" w:sz="0" w:space="0" w:color="auto"/>
                <w:bottom w:val="none" w:sz="0" w:space="0" w:color="auto"/>
                <w:right w:val="none" w:sz="0" w:space="0" w:color="auto"/>
              </w:divBdr>
            </w:div>
            <w:div w:id="981429226">
              <w:marLeft w:val="0"/>
              <w:marRight w:val="0"/>
              <w:marTop w:val="0"/>
              <w:marBottom w:val="0"/>
              <w:divBdr>
                <w:top w:val="none" w:sz="0" w:space="0" w:color="auto"/>
                <w:left w:val="none" w:sz="0" w:space="0" w:color="auto"/>
                <w:bottom w:val="none" w:sz="0" w:space="0" w:color="auto"/>
                <w:right w:val="none" w:sz="0" w:space="0" w:color="auto"/>
              </w:divBdr>
            </w:div>
            <w:div w:id="1006515473">
              <w:marLeft w:val="0"/>
              <w:marRight w:val="0"/>
              <w:marTop w:val="0"/>
              <w:marBottom w:val="0"/>
              <w:divBdr>
                <w:top w:val="none" w:sz="0" w:space="0" w:color="auto"/>
                <w:left w:val="none" w:sz="0" w:space="0" w:color="auto"/>
                <w:bottom w:val="none" w:sz="0" w:space="0" w:color="auto"/>
                <w:right w:val="none" w:sz="0" w:space="0" w:color="auto"/>
              </w:divBdr>
            </w:div>
            <w:div w:id="1220743965">
              <w:marLeft w:val="0"/>
              <w:marRight w:val="0"/>
              <w:marTop w:val="0"/>
              <w:marBottom w:val="0"/>
              <w:divBdr>
                <w:top w:val="none" w:sz="0" w:space="0" w:color="auto"/>
                <w:left w:val="none" w:sz="0" w:space="0" w:color="auto"/>
                <w:bottom w:val="none" w:sz="0" w:space="0" w:color="auto"/>
                <w:right w:val="none" w:sz="0" w:space="0" w:color="auto"/>
              </w:divBdr>
            </w:div>
            <w:div w:id="1242908638">
              <w:marLeft w:val="0"/>
              <w:marRight w:val="0"/>
              <w:marTop w:val="0"/>
              <w:marBottom w:val="0"/>
              <w:divBdr>
                <w:top w:val="none" w:sz="0" w:space="0" w:color="auto"/>
                <w:left w:val="none" w:sz="0" w:space="0" w:color="auto"/>
                <w:bottom w:val="none" w:sz="0" w:space="0" w:color="auto"/>
                <w:right w:val="none" w:sz="0" w:space="0" w:color="auto"/>
              </w:divBdr>
            </w:div>
            <w:div w:id="1333799977">
              <w:marLeft w:val="0"/>
              <w:marRight w:val="0"/>
              <w:marTop w:val="0"/>
              <w:marBottom w:val="0"/>
              <w:divBdr>
                <w:top w:val="none" w:sz="0" w:space="0" w:color="auto"/>
                <w:left w:val="none" w:sz="0" w:space="0" w:color="auto"/>
                <w:bottom w:val="none" w:sz="0" w:space="0" w:color="auto"/>
                <w:right w:val="none" w:sz="0" w:space="0" w:color="auto"/>
              </w:divBdr>
            </w:div>
            <w:div w:id="1607036937">
              <w:marLeft w:val="0"/>
              <w:marRight w:val="0"/>
              <w:marTop w:val="0"/>
              <w:marBottom w:val="0"/>
              <w:divBdr>
                <w:top w:val="none" w:sz="0" w:space="0" w:color="auto"/>
                <w:left w:val="none" w:sz="0" w:space="0" w:color="auto"/>
                <w:bottom w:val="none" w:sz="0" w:space="0" w:color="auto"/>
                <w:right w:val="none" w:sz="0" w:space="0" w:color="auto"/>
              </w:divBdr>
            </w:div>
            <w:div w:id="1735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6030089">
      <w:bodyDiv w:val="1"/>
      <w:marLeft w:val="0"/>
      <w:marRight w:val="0"/>
      <w:marTop w:val="0"/>
      <w:marBottom w:val="0"/>
      <w:divBdr>
        <w:top w:val="none" w:sz="0" w:space="0" w:color="auto"/>
        <w:left w:val="none" w:sz="0" w:space="0" w:color="auto"/>
        <w:bottom w:val="none" w:sz="0" w:space="0" w:color="auto"/>
        <w:right w:val="none" w:sz="0" w:space="0" w:color="auto"/>
      </w:divBdr>
    </w:div>
    <w:div w:id="734277388">
      <w:bodyDiv w:val="1"/>
      <w:marLeft w:val="0"/>
      <w:marRight w:val="0"/>
      <w:marTop w:val="0"/>
      <w:marBottom w:val="0"/>
      <w:divBdr>
        <w:top w:val="none" w:sz="0" w:space="0" w:color="auto"/>
        <w:left w:val="none" w:sz="0" w:space="0" w:color="auto"/>
        <w:bottom w:val="none" w:sz="0" w:space="0" w:color="auto"/>
        <w:right w:val="none" w:sz="0" w:space="0" w:color="auto"/>
      </w:divBdr>
      <w:divsChild>
        <w:div w:id="691760340">
          <w:marLeft w:val="0"/>
          <w:marRight w:val="0"/>
          <w:marTop w:val="0"/>
          <w:marBottom w:val="0"/>
          <w:divBdr>
            <w:top w:val="none" w:sz="0" w:space="0" w:color="auto"/>
            <w:left w:val="none" w:sz="0" w:space="0" w:color="auto"/>
            <w:bottom w:val="none" w:sz="0" w:space="0" w:color="auto"/>
            <w:right w:val="none" w:sz="0" w:space="0" w:color="auto"/>
          </w:divBdr>
        </w:div>
      </w:divsChild>
    </w:div>
    <w:div w:id="750464118">
      <w:bodyDiv w:val="1"/>
      <w:marLeft w:val="0"/>
      <w:marRight w:val="0"/>
      <w:marTop w:val="0"/>
      <w:marBottom w:val="0"/>
      <w:divBdr>
        <w:top w:val="none" w:sz="0" w:space="0" w:color="auto"/>
        <w:left w:val="none" w:sz="0" w:space="0" w:color="auto"/>
        <w:bottom w:val="none" w:sz="0" w:space="0" w:color="auto"/>
        <w:right w:val="none" w:sz="0" w:space="0" w:color="auto"/>
      </w:divBdr>
    </w:div>
    <w:div w:id="753358244">
      <w:bodyDiv w:val="1"/>
      <w:marLeft w:val="0"/>
      <w:marRight w:val="0"/>
      <w:marTop w:val="0"/>
      <w:marBottom w:val="0"/>
      <w:divBdr>
        <w:top w:val="none" w:sz="0" w:space="0" w:color="auto"/>
        <w:left w:val="none" w:sz="0" w:space="0" w:color="auto"/>
        <w:bottom w:val="none" w:sz="0" w:space="0" w:color="auto"/>
        <w:right w:val="none" w:sz="0" w:space="0" w:color="auto"/>
      </w:divBdr>
    </w:div>
    <w:div w:id="758868301">
      <w:bodyDiv w:val="1"/>
      <w:marLeft w:val="0"/>
      <w:marRight w:val="0"/>
      <w:marTop w:val="0"/>
      <w:marBottom w:val="0"/>
      <w:divBdr>
        <w:top w:val="none" w:sz="0" w:space="0" w:color="auto"/>
        <w:left w:val="none" w:sz="0" w:space="0" w:color="auto"/>
        <w:bottom w:val="none" w:sz="0" w:space="0" w:color="auto"/>
        <w:right w:val="none" w:sz="0" w:space="0" w:color="auto"/>
      </w:divBdr>
    </w:div>
    <w:div w:id="790633040">
      <w:bodyDiv w:val="1"/>
      <w:marLeft w:val="0"/>
      <w:marRight w:val="0"/>
      <w:marTop w:val="0"/>
      <w:marBottom w:val="0"/>
      <w:divBdr>
        <w:top w:val="none" w:sz="0" w:space="0" w:color="auto"/>
        <w:left w:val="none" w:sz="0" w:space="0" w:color="auto"/>
        <w:bottom w:val="none" w:sz="0" w:space="0" w:color="auto"/>
        <w:right w:val="none" w:sz="0" w:space="0" w:color="auto"/>
      </w:divBdr>
      <w:divsChild>
        <w:div w:id="1133979779">
          <w:marLeft w:val="0"/>
          <w:marRight w:val="0"/>
          <w:marTop w:val="0"/>
          <w:marBottom w:val="0"/>
          <w:divBdr>
            <w:top w:val="none" w:sz="0" w:space="0" w:color="auto"/>
            <w:left w:val="none" w:sz="0" w:space="0" w:color="auto"/>
            <w:bottom w:val="none" w:sz="0" w:space="0" w:color="auto"/>
            <w:right w:val="none" w:sz="0" w:space="0" w:color="auto"/>
          </w:divBdr>
        </w:div>
      </w:divsChild>
    </w:div>
    <w:div w:id="793644223">
      <w:bodyDiv w:val="1"/>
      <w:marLeft w:val="0"/>
      <w:marRight w:val="0"/>
      <w:marTop w:val="0"/>
      <w:marBottom w:val="0"/>
      <w:divBdr>
        <w:top w:val="none" w:sz="0" w:space="0" w:color="auto"/>
        <w:left w:val="none" w:sz="0" w:space="0" w:color="auto"/>
        <w:bottom w:val="none" w:sz="0" w:space="0" w:color="auto"/>
        <w:right w:val="none" w:sz="0" w:space="0" w:color="auto"/>
      </w:divBdr>
    </w:div>
    <w:div w:id="793718565">
      <w:bodyDiv w:val="1"/>
      <w:marLeft w:val="0"/>
      <w:marRight w:val="0"/>
      <w:marTop w:val="0"/>
      <w:marBottom w:val="0"/>
      <w:divBdr>
        <w:top w:val="none" w:sz="0" w:space="0" w:color="auto"/>
        <w:left w:val="none" w:sz="0" w:space="0" w:color="auto"/>
        <w:bottom w:val="none" w:sz="0" w:space="0" w:color="auto"/>
        <w:right w:val="none" w:sz="0" w:space="0" w:color="auto"/>
      </w:divBdr>
      <w:divsChild>
        <w:div w:id="1273829659">
          <w:marLeft w:val="0"/>
          <w:marRight w:val="0"/>
          <w:marTop w:val="0"/>
          <w:marBottom w:val="0"/>
          <w:divBdr>
            <w:top w:val="none" w:sz="0" w:space="0" w:color="auto"/>
            <w:left w:val="none" w:sz="0" w:space="0" w:color="auto"/>
            <w:bottom w:val="none" w:sz="0" w:space="0" w:color="auto"/>
            <w:right w:val="none" w:sz="0" w:space="0" w:color="auto"/>
          </w:divBdr>
        </w:div>
      </w:divsChild>
    </w:div>
    <w:div w:id="807359861">
      <w:bodyDiv w:val="1"/>
      <w:marLeft w:val="0"/>
      <w:marRight w:val="0"/>
      <w:marTop w:val="0"/>
      <w:marBottom w:val="0"/>
      <w:divBdr>
        <w:top w:val="none" w:sz="0" w:space="0" w:color="auto"/>
        <w:left w:val="none" w:sz="0" w:space="0" w:color="auto"/>
        <w:bottom w:val="none" w:sz="0" w:space="0" w:color="auto"/>
        <w:right w:val="none" w:sz="0" w:space="0" w:color="auto"/>
      </w:divBdr>
    </w:div>
    <w:div w:id="836381112">
      <w:bodyDiv w:val="1"/>
      <w:marLeft w:val="0"/>
      <w:marRight w:val="0"/>
      <w:marTop w:val="0"/>
      <w:marBottom w:val="0"/>
      <w:divBdr>
        <w:top w:val="none" w:sz="0" w:space="0" w:color="auto"/>
        <w:left w:val="none" w:sz="0" w:space="0" w:color="auto"/>
        <w:bottom w:val="none" w:sz="0" w:space="0" w:color="auto"/>
        <w:right w:val="none" w:sz="0" w:space="0" w:color="auto"/>
      </w:divBdr>
      <w:divsChild>
        <w:div w:id="634140340">
          <w:marLeft w:val="1166"/>
          <w:marRight w:val="0"/>
          <w:marTop w:val="115"/>
          <w:marBottom w:val="0"/>
          <w:divBdr>
            <w:top w:val="none" w:sz="0" w:space="0" w:color="auto"/>
            <w:left w:val="none" w:sz="0" w:space="0" w:color="auto"/>
            <w:bottom w:val="none" w:sz="0" w:space="0" w:color="auto"/>
            <w:right w:val="none" w:sz="0" w:space="0" w:color="auto"/>
          </w:divBdr>
        </w:div>
        <w:div w:id="898055734">
          <w:marLeft w:val="1166"/>
          <w:marRight w:val="0"/>
          <w:marTop w:val="115"/>
          <w:marBottom w:val="0"/>
          <w:divBdr>
            <w:top w:val="none" w:sz="0" w:space="0" w:color="auto"/>
            <w:left w:val="none" w:sz="0" w:space="0" w:color="auto"/>
            <w:bottom w:val="none" w:sz="0" w:space="0" w:color="auto"/>
            <w:right w:val="none" w:sz="0" w:space="0" w:color="auto"/>
          </w:divBdr>
        </w:div>
        <w:div w:id="1206330405">
          <w:marLeft w:val="1166"/>
          <w:marRight w:val="0"/>
          <w:marTop w:val="115"/>
          <w:marBottom w:val="0"/>
          <w:divBdr>
            <w:top w:val="none" w:sz="0" w:space="0" w:color="auto"/>
            <w:left w:val="none" w:sz="0" w:space="0" w:color="auto"/>
            <w:bottom w:val="none" w:sz="0" w:space="0" w:color="auto"/>
            <w:right w:val="none" w:sz="0" w:space="0" w:color="auto"/>
          </w:divBdr>
        </w:div>
      </w:divsChild>
    </w:div>
    <w:div w:id="849756440">
      <w:bodyDiv w:val="1"/>
      <w:marLeft w:val="0"/>
      <w:marRight w:val="0"/>
      <w:marTop w:val="0"/>
      <w:marBottom w:val="0"/>
      <w:divBdr>
        <w:top w:val="none" w:sz="0" w:space="0" w:color="auto"/>
        <w:left w:val="none" w:sz="0" w:space="0" w:color="auto"/>
        <w:bottom w:val="none" w:sz="0" w:space="0" w:color="auto"/>
        <w:right w:val="none" w:sz="0" w:space="0" w:color="auto"/>
      </w:divBdr>
    </w:div>
    <w:div w:id="856844171">
      <w:bodyDiv w:val="1"/>
      <w:marLeft w:val="0"/>
      <w:marRight w:val="0"/>
      <w:marTop w:val="0"/>
      <w:marBottom w:val="0"/>
      <w:divBdr>
        <w:top w:val="none" w:sz="0" w:space="0" w:color="auto"/>
        <w:left w:val="none" w:sz="0" w:space="0" w:color="auto"/>
        <w:bottom w:val="none" w:sz="0" w:space="0" w:color="auto"/>
        <w:right w:val="none" w:sz="0" w:space="0" w:color="auto"/>
      </w:divBdr>
    </w:div>
    <w:div w:id="879049179">
      <w:bodyDiv w:val="1"/>
      <w:marLeft w:val="0"/>
      <w:marRight w:val="0"/>
      <w:marTop w:val="0"/>
      <w:marBottom w:val="0"/>
      <w:divBdr>
        <w:top w:val="none" w:sz="0" w:space="0" w:color="auto"/>
        <w:left w:val="none" w:sz="0" w:space="0" w:color="auto"/>
        <w:bottom w:val="none" w:sz="0" w:space="0" w:color="auto"/>
        <w:right w:val="none" w:sz="0" w:space="0" w:color="auto"/>
      </w:divBdr>
      <w:divsChild>
        <w:div w:id="1434477164">
          <w:marLeft w:val="576"/>
          <w:marRight w:val="0"/>
          <w:marTop w:val="120"/>
          <w:marBottom w:val="0"/>
          <w:divBdr>
            <w:top w:val="none" w:sz="0" w:space="0" w:color="auto"/>
            <w:left w:val="none" w:sz="0" w:space="0" w:color="auto"/>
            <w:bottom w:val="none" w:sz="0" w:space="0" w:color="auto"/>
            <w:right w:val="none" w:sz="0" w:space="0" w:color="auto"/>
          </w:divBdr>
        </w:div>
        <w:div w:id="1831748515">
          <w:marLeft w:val="1138"/>
          <w:marRight w:val="0"/>
          <w:marTop w:val="120"/>
          <w:marBottom w:val="0"/>
          <w:divBdr>
            <w:top w:val="none" w:sz="0" w:space="0" w:color="auto"/>
            <w:left w:val="none" w:sz="0" w:space="0" w:color="auto"/>
            <w:bottom w:val="none" w:sz="0" w:space="0" w:color="auto"/>
            <w:right w:val="none" w:sz="0" w:space="0" w:color="auto"/>
          </w:divBdr>
        </w:div>
        <w:div w:id="1837919307">
          <w:marLeft w:val="1138"/>
          <w:marRight w:val="0"/>
          <w:marTop w:val="120"/>
          <w:marBottom w:val="0"/>
          <w:divBdr>
            <w:top w:val="none" w:sz="0" w:space="0" w:color="auto"/>
            <w:left w:val="none" w:sz="0" w:space="0" w:color="auto"/>
            <w:bottom w:val="none" w:sz="0" w:space="0" w:color="auto"/>
            <w:right w:val="none" w:sz="0" w:space="0" w:color="auto"/>
          </w:divBdr>
        </w:div>
        <w:div w:id="1990473670">
          <w:marLeft w:val="576"/>
          <w:marRight w:val="0"/>
          <w:marTop w:val="120"/>
          <w:marBottom w:val="0"/>
          <w:divBdr>
            <w:top w:val="none" w:sz="0" w:space="0" w:color="auto"/>
            <w:left w:val="none" w:sz="0" w:space="0" w:color="auto"/>
            <w:bottom w:val="none" w:sz="0" w:space="0" w:color="auto"/>
            <w:right w:val="none" w:sz="0" w:space="0" w:color="auto"/>
          </w:divBdr>
        </w:div>
      </w:divsChild>
    </w:div>
    <w:div w:id="882181847">
      <w:bodyDiv w:val="1"/>
      <w:marLeft w:val="0"/>
      <w:marRight w:val="0"/>
      <w:marTop w:val="0"/>
      <w:marBottom w:val="0"/>
      <w:divBdr>
        <w:top w:val="none" w:sz="0" w:space="0" w:color="auto"/>
        <w:left w:val="none" w:sz="0" w:space="0" w:color="auto"/>
        <w:bottom w:val="none" w:sz="0" w:space="0" w:color="auto"/>
        <w:right w:val="none" w:sz="0" w:space="0" w:color="auto"/>
      </w:divBdr>
    </w:div>
    <w:div w:id="883759178">
      <w:bodyDiv w:val="1"/>
      <w:marLeft w:val="0"/>
      <w:marRight w:val="0"/>
      <w:marTop w:val="0"/>
      <w:marBottom w:val="0"/>
      <w:divBdr>
        <w:top w:val="none" w:sz="0" w:space="0" w:color="auto"/>
        <w:left w:val="none" w:sz="0" w:space="0" w:color="auto"/>
        <w:bottom w:val="none" w:sz="0" w:space="0" w:color="auto"/>
        <w:right w:val="none" w:sz="0" w:space="0" w:color="auto"/>
      </w:divBdr>
    </w:div>
    <w:div w:id="884441000">
      <w:bodyDiv w:val="1"/>
      <w:marLeft w:val="0"/>
      <w:marRight w:val="0"/>
      <w:marTop w:val="0"/>
      <w:marBottom w:val="0"/>
      <w:divBdr>
        <w:top w:val="none" w:sz="0" w:space="0" w:color="auto"/>
        <w:left w:val="none" w:sz="0" w:space="0" w:color="auto"/>
        <w:bottom w:val="none" w:sz="0" w:space="0" w:color="auto"/>
        <w:right w:val="none" w:sz="0" w:space="0" w:color="auto"/>
      </w:divBdr>
      <w:divsChild>
        <w:div w:id="468400227">
          <w:marLeft w:val="446"/>
          <w:marRight w:val="0"/>
          <w:marTop w:val="120"/>
          <w:marBottom w:val="120"/>
          <w:divBdr>
            <w:top w:val="none" w:sz="0" w:space="0" w:color="auto"/>
            <w:left w:val="none" w:sz="0" w:space="0" w:color="auto"/>
            <w:bottom w:val="none" w:sz="0" w:space="0" w:color="auto"/>
            <w:right w:val="none" w:sz="0" w:space="0" w:color="auto"/>
          </w:divBdr>
        </w:div>
      </w:divsChild>
    </w:div>
    <w:div w:id="885145115">
      <w:bodyDiv w:val="1"/>
      <w:marLeft w:val="0"/>
      <w:marRight w:val="0"/>
      <w:marTop w:val="0"/>
      <w:marBottom w:val="0"/>
      <w:divBdr>
        <w:top w:val="none" w:sz="0" w:space="0" w:color="auto"/>
        <w:left w:val="none" w:sz="0" w:space="0" w:color="auto"/>
        <w:bottom w:val="none" w:sz="0" w:space="0" w:color="auto"/>
        <w:right w:val="none" w:sz="0" w:space="0" w:color="auto"/>
      </w:divBdr>
    </w:div>
    <w:div w:id="927807929">
      <w:bodyDiv w:val="1"/>
      <w:marLeft w:val="0"/>
      <w:marRight w:val="0"/>
      <w:marTop w:val="0"/>
      <w:marBottom w:val="0"/>
      <w:divBdr>
        <w:top w:val="none" w:sz="0" w:space="0" w:color="auto"/>
        <w:left w:val="none" w:sz="0" w:space="0" w:color="auto"/>
        <w:bottom w:val="none" w:sz="0" w:space="0" w:color="auto"/>
        <w:right w:val="none" w:sz="0" w:space="0" w:color="auto"/>
      </w:divBdr>
    </w:div>
    <w:div w:id="935866405">
      <w:bodyDiv w:val="1"/>
      <w:marLeft w:val="0"/>
      <w:marRight w:val="0"/>
      <w:marTop w:val="0"/>
      <w:marBottom w:val="0"/>
      <w:divBdr>
        <w:top w:val="none" w:sz="0" w:space="0" w:color="auto"/>
        <w:left w:val="none" w:sz="0" w:space="0" w:color="auto"/>
        <w:bottom w:val="none" w:sz="0" w:space="0" w:color="auto"/>
        <w:right w:val="none" w:sz="0" w:space="0" w:color="auto"/>
      </w:divBdr>
      <w:divsChild>
        <w:div w:id="1089695586">
          <w:marLeft w:val="0"/>
          <w:marRight w:val="0"/>
          <w:marTop w:val="0"/>
          <w:marBottom w:val="0"/>
          <w:divBdr>
            <w:top w:val="none" w:sz="0" w:space="0" w:color="auto"/>
            <w:left w:val="none" w:sz="0" w:space="0" w:color="auto"/>
            <w:bottom w:val="none" w:sz="0" w:space="0" w:color="auto"/>
            <w:right w:val="none" w:sz="0" w:space="0" w:color="auto"/>
          </w:divBdr>
          <w:divsChild>
            <w:div w:id="2051539">
              <w:marLeft w:val="0"/>
              <w:marRight w:val="0"/>
              <w:marTop w:val="0"/>
              <w:marBottom w:val="0"/>
              <w:divBdr>
                <w:top w:val="none" w:sz="0" w:space="0" w:color="auto"/>
                <w:left w:val="none" w:sz="0" w:space="0" w:color="auto"/>
                <w:bottom w:val="none" w:sz="0" w:space="0" w:color="auto"/>
                <w:right w:val="none" w:sz="0" w:space="0" w:color="auto"/>
              </w:divBdr>
            </w:div>
            <w:div w:id="107244922">
              <w:marLeft w:val="0"/>
              <w:marRight w:val="0"/>
              <w:marTop w:val="0"/>
              <w:marBottom w:val="0"/>
              <w:divBdr>
                <w:top w:val="none" w:sz="0" w:space="0" w:color="auto"/>
                <w:left w:val="none" w:sz="0" w:space="0" w:color="auto"/>
                <w:bottom w:val="none" w:sz="0" w:space="0" w:color="auto"/>
                <w:right w:val="none" w:sz="0" w:space="0" w:color="auto"/>
              </w:divBdr>
            </w:div>
            <w:div w:id="780494281">
              <w:marLeft w:val="0"/>
              <w:marRight w:val="0"/>
              <w:marTop w:val="0"/>
              <w:marBottom w:val="0"/>
              <w:divBdr>
                <w:top w:val="none" w:sz="0" w:space="0" w:color="auto"/>
                <w:left w:val="none" w:sz="0" w:space="0" w:color="auto"/>
                <w:bottom w:val="none" w:sz="0" w:space="0" w:color="auto"/>
                <w:right w:val="none" w:sz="0" w:space="0" w:color="auto"/>
              </w:divBdr>
            </w:div>
            <w:div w:id="802038027">
              <w:marLeft w:val="0"/>
              <w:marRight w:val="0"/>
              <w:marTop w:val="0"/>
              <w:marBottom w:val="0"/>
              <w:divBdr>
                <w:top w:val="none" w:sz="0" w:space="0" w:color="auto"/>
                <w:left w:val="none" w:sz="0" w:space="0" w:color="auto"/>
                <w:bottom w:val="none" w:sz="0" w:space="0" w:color="auto"/>
                <w:right w:val="none" w:sz="0" w:space="0" w:color="auto"/>
              </w:divBdr>
            </w:div>
            <w:div w:id="1808039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3907835">
      <w:bodyDiv w:val="1"/>
      <w:marLeft w:val="0"/>
      <w:marRight w:val="0"/>
      <w:marTop w:val="0"/>
      <w:marBottom w:val="0"/>
      <w:divBdr>
        <w:top w:val="none" w:sz="0" w:space="0" w:color="auto"/>
        <w:left w:val="none" w:sz="0" w:space="0" w:color="auto"/>
        <w:bottom w:val="none" w:sz="0" w:space="0" w:color="auto"/>
        <w:right w:val="none" w:sz="0" w:space="0" w:color="auto"/>
      </w:divBdr>
      <w:divsChild>
        <w:div w:id="1985086182">
          <w:marLeft w:val="0"/>
          <w:marRight w:val="0"/>
          <w:marTop w:val="0"/>
          <w:marBottom w:val="0"/>
          <w:divBdr>
            <w:top w:val="none" w:sz="0" w:space="0" w:color="auto"/>
            <w:left w:val="none" w:sz="0" w:space="0" w:color="auto"/>
            <w:bottom w:val="none" w:sz="0" w:space="0" w:color="auto"/>
            <w:right w:val="none" w:sz="0" w:space="0" w:color="auto"/>
          </w:divBdr>
        </w:div>
      </w:divsChild>
    </w:div>
    <w:div w:id="984966120">
      <w:bodyDiv w:val="1"/>
      <w:marLeft w:val="0"/>
      <w:marRight w:val="0"/>
      <w:marTop w:val="0"/>
      <w:marBottom w:val="0"/>
      <w:divBdr>
        <w:top w:val="none" w:sz="0" w:space="0" w:color="auto"/>
        <w:left w:val="none" w:sz="0" w:space="0" w:color="auto"/>
        <w:bottom w:val="none" w:sz="0" w:space="0" w:color="auto"/>
        <w:right w:val="none" w:sz="0" w:space="0" w:color="auto"/>
      </w:divBdr>
    </w:div>
    <w:div w:id="989209336">
      <w:bodyDiv w:val="1"/>
      <w:marLeft w:val="0"/>
      <w:marRight w:val="0"/>
      <w:marTop w:val="0"/>
      <w:marBottom w:val="0"/>
      <w:divBdr>
        <w:top w:val="none" w:sz="0" w:space="0" w:color="auto"/>
        <w:left w:val="none" w:sz="0" w:space="0" w:color="auto"/>
        <w:bottom w:val="none" w:sz="0" w:space="0" w:color="auto"/>
        <w:right w:val="none" w:sz="0" w:space="0" w:color="auto"/>
      </w:divBdr>
    </w:div>
    <w:div w:id="1007561238">
      <w:bodyDiv w:val="1"/>
      <w:marLeft w:val="0"/>
      <w:marRight w:val="0"/>
      <w:marTop w:val="0"/>
      <w:marBottom w:val="0"/>
      <w:divBdr>
        <w:top w:val="none" w:sz="0" w:space="0" w:color="auto"/>
        <w:left w:val="none" w:sz="0" w:space="0" w:color="auto"/>
        <w:bottom w:val="none" w:sz="0" w:space="0" w:color="auto"/>
        <w:right w:val="none" w:sz="0" w:space="0" w:color="auto"/>
      </w:divBdr>
    </w:div>
    <w:div w:id="1015881476">
      <w:bodyDiv w:val="1"/>
      <w:marLeft w:val="0"/>
      <w:marRight w:val="0"/>
      <w:marTop w:val="0"/>
      <w:marBottom w:val="0"/>
      <w:divBdr>
        <w:top w:val="none" w:sz="0" w:space="0" w:color="auto"/>
        <w:left w:val="none" w:sz="0" w:space="0" w:color="auto"/>
        <w:bottom w:val="none" w:sz="0" w:space="0" w:color="auto"/>
        <w:right w:val="none" w:sz="0" w:space="0" w:color="auto"/>
      </w:divBdr>
      <w:divsChild>
        <w:div w:id="400519391">
          <w:marLeft w:val="0"/>
          <w:marRight w:val="0"/>
          <w:marTop w:val="0"/>
          <w:marBottom w:val="0"/>
          <w:divBdr>
            <w:top w:val="none" w:sz="0" w:space="0" w:color="auto"/>
            <w:left w:val="none" w:sz="0" w:space="0" w:color="auto"/>
            <w:bottom w:val="none" w:sz="0" w:space="0" w:color="auto"/>
            <w:right w:val="none" w:sz="0" w:space="0" w:color="auto"/>
          </w:divBdr>
        </w:div>
      </w:divsChild>
    </w:div>
    <w:div w:id="1033962355">
      <w:bodyDiv w:val="1"/>
      <w:marLeft w:val="0"/>
      <w:marRight w:val="0"/>
      <w:marTop w:val="0"/>
      <w:marBottom w:val="0"/>
      <w:divBdr>
        <w:top w:val="none" w:sz="0" w:space="0" w:color="auto"/>
        <w:left w:val="none" w:sz="0" w:space="0" w:color="auto"/>
        <w:bottom w:val="none" w:sz="0" w:space="0" w:color="auto"/>
        <w:right w:val="none" w:sz="0" w:space="0" w:color="auto"/>
      </w:divBdr>
    </w:div>
    <w:div w:id="1050377971">
      <w:bodyDiv w:val="1"/>
      <w:marLeft w:val="0"/>
      <w:marRight w:val="0"/>
      <w:marTop w:val="0"/>
      <w:marBottom w:val="0"/>
      <w:divBdr>
        <w:top w:val="none" w:sz="0" w:space="0" w:color="auto"/>
        <w:left w:val="none" w:sz="0" w:space="0" w:color="auto"/>
        <w:bottom w:val="none" w:sz="0" w:space="0" w:color="auto"/>
        <w:right w:val="none" w:sz="0" w:space="0" w:color="auto"/>
      </w:divBdr>
    </w:div>
    <w:div w:id="1058820905">
      <w:bodyDiv w:val="1"/>
      <w:marLeft w:val="0"/>
      <w:marRight w:val="0"/>
      <w:marTop w:val="0"/>
      <w:marBottom w:val="0"/>
      <w:divBdr>
        <w:top w:val="none" w:sz="0" w:space="0" w:color="auto"/>
        <w:left w:val="none" w:sz="0" w:space="0" w:color="auto"/>
        <w:bottom w:val="none" w:sz="0" w:space="0" w:color="auto"/>
        <w:right w:val="none" w:sz="0" w:space="0" w:color="auto"/>
      </w:divBdr>
    </w:div>
    <w:div w:id="1078215250">
      <w:bodyDiv w:val="1"/>
      <w:marLeft w:val="0"/>
      <w:marRight w:val="0"/>
      <w:marTop w:val="0"/>
      <w:marBottom w:val="0"/>
      <w:divBdr>
        <w:top w:val="none" w:sz="0" w:space="0" w:color="auto"/>
        <w:left w:val="none" w:sz="0" w:space="0" w:color="auto"/>
        <w:bottom w:val="none" w:sz="0" w:space="0" w:color="auto"/>
        <w:right w:val="none" w:sz="0" w:space="0" w:color="auto"/>
      </w:divBdr>
    </w:div>
    <w:div w:id="1104807544">
      <w:bodyDiv w:val="1"/>
      <w:marLeft w:val="0"/>
      <w:marRight w:val="0"/>
      <w:marTop w:val="0"/>
      <w:marBottom w:val="0"/>
      <w:divBdr>
        <w:top w:val="none" w:sz="0" w:space="0" w:color="auto"/>
        <w:left w:val="none" w:sz="0" w:space="0" w:color="auto"/>
        <w:bottom w:val="none" w:sz="0" w:space="0" w:color="auto"/>
        <w:right w:val="none" w:sz="0" w:space="0" w:color="auto"/>
      </w:divBdr>
    </w:div>
    <w:div w:id="1120301528">
      <w:bodyDiv w:val="1"/>
      <w:marLeft w:val="0"/>
      <w:marRight w:val="0"/>
      <w:marTop w:val="0"/>
      <w:marBottom w:val="0"/>
      <w:divBdr>
        <w:top w:val="none" w:sz="0" w:space="0" w:color="auto"/>
        <w:left w:val="none" w:sz="0" w:space="0" w:color="auto"/>
        <w:bottom w:val="none" w:sz="0" w:space="0" w:color="auto"/>
        <w:right w:val="none" w:sz="0" w:space="0" w:color="auto"/>
      </w:divBdr>
    </w:div>
    <w:div w:id="1128547845">
      <w:bodyDiv w:val="1"/>
      <w:marLeft w:val="0"/>
      <w:marRight w:val="0"/>
      <w:marTop w:val="0"/>
      <w:marBottom w:val="0"/>
      <w:divBdr>
        <w:top w:val="none" w:sz="0" w:space="0" w:color="auto"/>
        <w:left w:val="none" w:sz="0" w:space="0" w:color="auto"/>
        <w:bottom w:val="none" w:sz="0" w:space="0" w:color="auto"/>
        <w:right w:val="none" w:sz="0" w:space="0" w:color="auto"/>
      </w:divBdr>
      <w:divsChild>
        <w:div w:id="1228690089">
          <w:marLeft w:val="0"/>
          <w:marRight w:val="0"/>
          <w:marTop w:val="0"/>
          <w:marBottom w:val="0"/>
          <w:divBdr>
            <w:top w:val="none" w:sz="0" w:space="0" w:color="auto"/>
            <w:left w:val="none" w:sz="0" w:space="0" w:color="auto"/>
            <w:bottom w:val="none" w:sz="0" w:space="0" w:color="auto"/>
            <w:right w:val="none" w:sz="0" w:space="0" w:color="auto"/>
          </w:divBdr>
        </w:div>
      </w:divsChild>
    </w:div>
    <w:div w:id="1133402292">
      <w:bodyDiv w:val="1"/>
      <w:marLeft w:val="0"/>
      <w:marRight w:val="0"/>
      <w:marTop w:val="0"/>
      <w:marBottom w:val="0"/>
      <w:divBdr>
        <w:top w:val="none" w:sz="0" w:space="0" w:color="auto"/>
        <w:left w:val="none" w:sz="0" w:space="0" w:color="auto"/>
        <w:bottom w:val="none" w:sz="0" w:space="0" w:color="auto"/>
        <w:right w:val="none" w:sz="0" w:space="0" w:color="auto"/>
      </w:divBdr>
    </w:div>
    <w:div w:id="1137722796">
      <w:bodyDiv w:val="1"/>
      <w:marLeft w:val="0"/>
      <w:marRight w:val="0"/>
      <w:marTop w:val="0"/>
      <w:marBottom w:val="0"/>
      <w:divBdr>
        <w:top w:val="none" w:sz="0" w:space="0" w:color="auto"/>
        <w:left w:val="none" w:sz="0" w:space="0" w:color="auto"/>
        <w:bottom w:val="none" w:sz="0" w:space="0" w:color="auto"/>
        <w:right w:val="none" w:sz="0" w:space="0" w:color="auto"/>
      </w:divBdr>
    </w:div>
    <w:div w:id="1182009900">
      <w:bodyDiv w:val="1"/>
      <w:marLeft w:val="0"/>
      <w:marRight w:val="0"/>
      <w:marTop w:val="0"/>
      <w:marBottom w:val="0"/>
      <w:divBdr>
        <w:top w:val="none" w:sz="0" w:space="0" w:color="auto"/>
        <w:left w:val="none" w:sz="0" w:space="0" w:color="auto"/>
        <w:bottom w:val="none" w:sz="0" w:space="0" w:color="auto"/>
        <w:right w:val="none" w:sz="0" w:space="0" w:color="auto"/>
      </w:divBdr>
      <w:divsChild>
        <w:div w:id="905650277">
          <w:marLeft w:val="0"/>
          <w:marRight w:val="0"/>
          <w:marTop w:val="0"/>
          <w:marBottom w:val="0"/>
          <w:divBdr>
            <w:top w:val="none" w:sz="0" w:space="0" w:color="auto"/>
            <w:left w:val="none" w:sz="0" w:space="0" w:color="auto"/>
            <w:bottom w:val="none" w:sz="0" w:space="0" w:color="auto"/>
            <w:right w:val="none" w:sz="0" w:space="0" w:color="auto"/>
          </w:divBdr>
        </w:div>
      </w:divsChild>
    </w:div>
    <w:div w:id="1202858342">
      <w:bodyDiv w:val="1"/>
      <w:marLeft w:val="0"/>
      <w:marRight w:val="0"/>
      <w:marTop w:val="0"/>
      <w:marBottom w:val="0"/>
      <w:divBdr>
        <w:top w:val="none" w:sz="0" w:space="0" w:color="auto"/>
        <w:left w:val="none" w:sz="0" w:space="0" w:color="auto"/>
        <w:bottom w:val="none" w:sz="0" w:space="0" w:color="auto"/>
        <w:right w:val="none" w:sz="0" w:space="0" w:color="auto"/>
      </w:divBdr>
      <w:divsChild>
        <w:div w:id="151258388">
          <w:marLeft w:val="0"/>
          <w:marRight w:val="0"/>
          <w:marTop w:val="0"/>
          <w:marBottom w:val="0"/>
          <w:divBdr>
            <w:top w:val="none" w:sz="0" w:space="0" w:color="auto"/>
            <w:left w:val="none" w:sz="0" w:space="0" w:color="auto"/>
            <w:bottom w:val="none" w:sz="0" w:space="0" w:color="auto"/>
            <w:right w:val="none" w:sz="0" w:space="0" w:color="auto"/>
          </w:divBdr>
        </w:div>
      </w:divsChild>
    </w:div>
    <w:div w:id="1208444551">
      <w:bodyDiv w:val="1"/>
      <w:marLeft w:val="0"/>
      <w:marRight w:val="0"/>
      <w:marTop w:val="0"/>
      <w:marBottom w:val="0"/>
      <w:divBdr>
        <w:top w:val="none" w:sz="0" w:space="0" w:color="auto"/>
        <w:left w:val="none" w:sz="0" w:space="0" w:color="auto"/>
        <w:bottom w:val="none" w:sz="0" w:space="0" w:color="auto"/>
        <w:right w:val="none" w:sz="0" w:space="0" w:color="auto"/>
      </w:divBdr>
      <w:divsChild>
        <w:div w:id="1984693327">
          <w:marLeft w:val="0"/>
          <w:marRight w:val="0"/>
          <w:marTop w:val="0"/>
          <w:marBottom w:val="0"/>
          <w:divBdr>
            <w:top w:val="none" w:sz="0" w:space="0" w:color="auto"/>
            <w:left w:val="none" w:sz="0" w:space="0" w:color="auto"/>
            <w:bottom w:val="none" w:sz="0" w:space="0" w:color="auto"/>
            <w:right w:val="none" w:sz="0" w:space="0" w:color="auto"/>
          </w:divBdr>
        </w:div>
      </w:divsChild>
    </w:div>
    <w:div w:id="1220241248">
      <w:bodyDiv w:val="1"/>
      <w:marLeft w:val="0"/>
      <w:marRight w:val="0"/>
      <w:marTop w:val="0"/>
      <w:marBottom w:val="0"/>
      <w:divBdr>
        <w:top w:val="none" w:sz="0" w:space="0" w:color="auto"/>
        <w:left w:val="none" w:sz="0" w:space="0" w:color="auto"/>
        <w:bottom w:val="none" w:sz="0" w:space="0" w:color="auto"/>
        <w:right w:val="none" w:sz="0" w:space="0" w:color="auto"/>
      </w:divBdr>
    </w:div>
    <w:div w:id="1227490623">
      <w:bodyDiv w:val="1"/>
      <w:marLeft w:val="0"/>
      <w:marRight w:val="0"/>
      <w:marTop w:val="0"/>
      <w:marBottom w:val="0"/>
      <w:divBdr>
        <w:top w:val="none" w:sz="0" w:space="0" w:color="auto"/>
        <w:left w:val="none" w:sz="0" w:space="0" w:color="auto"/>
        <w:bottom w:val="none" w:sz="0" w:space="0" w:color="auto"/>
        <w:right w:val="none" w:sz="0" w:space="0" w:color="auto"/>
      </w:divBdr>
      <w:divsChild>
        <w:div w:id="348070002">
          <w:marLeft w:val="446"/>
          <w:marRight w:val="0"/>
          <w:marTop w:val="0"/>
          <w:marBottom w:val="0"/>
          <w:divBdr>
            <w:top w:val="none" w:sz="0" w:space="0" w:color="auto"/>
            <w:left w:val="none" w:sz="0" w:space="0" w:color="auto"/>
            <w:bottom w:val="none" w:sz="0" w:space="0" w:color="auto"/>
            <w:right w:val="none" w:sz="0" w:space="0" w:color="auto"/>
          </w:divBdr>
        </w:div>
      </w:divsChild>
    </w:div>
    <w:div w:id="1227834161">
      <w:bodyDiv w:val="1"/>
      <w:marLeft w:val="0"/>
      <w:marRight w:val="0"/>
      <w:marTop w:val="0"/>
      <w:marBottom w:val="0"/>
      <w:divBdr>
        <w:top w:val="none" w:sz="0" w:space="0" w:color="auto"/>
        <w:left w:val="none" w:sz="0" w:space="0" w:color="auto"/>
        <w:bottom w:val="none" w:sz="0" w:space="0" w:color="auto"/>
        <w:right w:val="none" w:sz="0" w:space="0" w:color="auto"/>
      </w:divBdr>
      <w:divsChild>
        <w:div w:id="943726903">
          <w:marLeft w:val="0"/>
          <w:marRight w:val="0"/>
          <w:marTop w:val="0"/>
          <w:marBottom w:val="0"/>
          <w:divBdr>
            <w:top w:val="none" w:sz="0" w:space="0" w:color="auto"/>
            <w:left w:val="none" w:sz="0" w:space="0" w:color="auto"/>
            <w:bottom w:val="none" w:sz="0" w:space="0" w:color="auto"/>
            <w:right w:val="none" w:sz="0" w:space="0" w:color="auto"/>
          </w:divBdr>
        </w:div>
      </w:divsChild>
    </w:div>
    <w:div w:id="1233539095">
      <w:bodyDiv w:val="1"/>
      <w:marLeft w:val="0"/>
      <w:marRight w:val="0"/>
      <w:marTop w:val="0"/>
      <w:marBottom w:val="0"/>
      <w:divBdr>
        <w:top w:val="none" w:sz="0" w:space="0" w:color="auto"/>
        <w:left w:val="none" w:sz="0" w:space="0" w:color="auto"/>
        <w:bottom w:val="none" w:sz="0" w:space="0" w:color="auto"/>
        <w:right w:val="none" w:sz="0" w:space="0" w:color="auto"/>
      </w:divBdr>
      <w:divsChild>
        <w:div w:id="1492797120">
          <w:marLeft w:val="0"/>
          <w:marRight w:val="0"/>
          <w:marTop w:val="0"/>
          <w:marBottom w:val="0"/>
          <w:divBdr>
            <w:top w:val="none" w:sz="0" w:space="0" w:color="auto"/>
            <w:left w:val="none" w:sz="0" w:space="0" w:color="auto"/>
            <w:bottom w:val="none" w:sz="0" w:space="0" w:color="auto"/>
            <w:right w:val="none" w:sz="0" w:space="0" w:color="auto"/>
          </w:divBdr>
          <w:divsChild>
            <w:div w:id="322664011">
              <w:marLeft w:val="0"/>
              <w:marRight w:val="0"/>
              <w:marTop w:val="0"/>
              <w:marBottom w:val="0"/>
              <w:divBdr>
                <w:top w:val="none" w:sz="0" w:space="0" w:color="auto"/>
                <w:left w:val="none" w:sz="0" w:space="0" w:color="auto"/>
                <w:bottom w:val="none" w:sz="0" w:space="0" w:color="auto"/>
                <w:right w:val="none" w:sz="0" w:space="0" w:color="auto"/>
              </w:divBdr>
            </w:div>
            <w:div w:id="665935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9169098">
      <w:bodyDiv w:val="1"/>
      <w:marLeft w:val="0"/>
      <w:marRight w:val="0"/>
      <w:marTop w:val="0"/>
      <w:marBottom w:val="0"/>
      <w:divBdr>
        <w:top w:val="none" w:sz="0" w:space="0" w:color="auto"/>
        <w:left w:val="none" w:sz="0" w:space="0" w:color="auto"/>
        <w:bottom w:val="none" w:sz="0" w:space="0" w:color="auto"/>
        <w:right w:val="none" w:sz="0" w:space="0" w:color="auto"/>
      </w:divBdr>
      <w:divsChild>
        <w:div w:id="2083596389">
          <w:marLeft w:val="576"/>
          <w:marRight w:val="0"/>
          <w:marTop w:val="100"/>
          <w:marBottom w:val="0"/>
          <w:divBdr>
            <w:top w:val="none" w:sz="0" w:space="0" w:color="auto"/>
            <w:left w:val="none" w:sz="0" w:space="0" w:color="auto"/>
            <w:bottom w:val="none" w:sz="0" w:space="0" w:color="auto"/>
            <w:right w:val="none" w:sz="0" w:space="0" w:color="auto"/>
          </w:divBdr>
        </w:div>
      </w:divsChild>
    </w:div>
    <w:div w:id="1240023845">
      <w:bodyDiv w:val="1"/>
      <w:marLeft w:val="0"/>
      <w:marRight w:val="0"/>
      <w:marTop w:val="0"/>
      <w:marBottom w:val="0"/>
      <w:divBdr>
        <w:top w:val="none" w:sz="0" w:space="0" w:color="auto"/>
        <w:left w:val="none" w:sz="0" w:space="0" w:color="auto"/>
        <w:bottom w:val="none" w:sz="0" w:space="0" w:color="auto"/>
        <w:right w:val="none" w:sz="0" w:space="0" w:color="auto"/>
      </w:divBdr>
    </w:div>
    <w:div w:id="1247764032">
      <w:bodyDiv w:val="1"/>
      <w:marLeft w:val="0"/>
      <w:marRight w:val="0"/>
      <w:marTop w:val="0"/>
      <w:marBottom w:val="0"/>
      <w:divBdr>
        <w:top w:val="none" w:sz="0" w:space="0" w:color="auto"/>
        <w:left w:val="none" w:sz="0" w:space="0" w:color="auto"/>
        <w:bottom w:val="none" w:sz="0" w:space="0" w:color="auto"/>
        <w:right w:val="none" w:sz="0" w:space="0" w:color="auto"/>
      </w:divBdr>
    </w:div>
    <w:div w:id="1277788091">
      <w:bodyDiv w:val="1"/>
      <w:marLeft w:val="0"/>
      <w:marRight w:val="0"/>
      <w:marTop w:val="0"/>
      <w:marBottom w:val="0"/>
      <w:divBdr>
        <w:top w:val="none" w:sz="0" w:space="0" w:color="auto"/>
        <w:left w:val="none" w:sz="0" w:space="0" w:color="auto"/>
        <w:bottom w:val="none" w:sz="0" w:space="0" w:color="auto"/>
        <w:right w:val="none" w:sz="0" w:space="0" w:color="auto"/>
      </w:divBdr>
    </w:div>
    <w:div w:id="1296371675">
      <w:bodyDiv w:val="1"/>
      <w:marLeft w:val="0"/>
      <w:marRight w:val="0"/>
      <w:marTop w:val="0"/>
      <w:marBottom w:val="0"/>
      <w:divBdr>
        <w:top w:val="none" w:sz="0" w:space="0" w:color="auto"/>
        <w:left w:val="none" w:sz="0" w:space="0" w:color="auto"/>
        <w:bottom w:val="none" w:sz="0" w:space="0" w:color="auto"/>
        <w:right w:val="none" w:sz="0" w:space="0" w:color="auto"/>
      </w:divBdr>
      <w:divsChild>
        <w:div w:id="853349544">
          <w:marLeft w:val="780"/>
          <w:marRight w:val="240"/>
          <w:marTop w:val="180"/>
          <w:marBottom w:val="0"/>
          <w:divBdr>
            <w:top w:val="none" w:sz="0" w:space="0" w:color="auto"/>
            <w:left w:val="none" w:sz="0" w:space="0" w:color="auto"/>
            <w:bottom w:val="none" w:sz="0" w:space="0" w:color="auto"/>
            <w:right w:val="none" w:sz="0" w:space="0" w:color="auto"/>
          </w:divBdr>
          <w:divsChild>
            <w:div w:id="907497369">
              <w:marLeft w:val="0"/>
              <w:marRight w:val="0"/>
              <w:marTop w:val="0"/>
              <w:marBottom w:val="0"/>
              <w:divBdr>
                <w:top w:val="none" w:sz="0" w:space="0" w:color="auto"/>
                <w:left w:val="none" w:sz="0" w:space="0" w:color="auto"/>
                <w:bottom w:val="none" w:sz="0" w:space="0" w:color="auto"/>
                <w:right w:val="none" w:sz="0" w:space="0" w:color="auto"/>
              </w:divBdr>
              <w:divsChild>
                <w:div w:id="1060132551">
                  <w:marLeft w:val="0"/>
                  <w:marRight w:val="0"/>
                  <w:marTop w:val="0"/>
                  <w:marBottom w:val="0"/>
                  <w:divBdr>
                    <w:top w:val="none" w:sz="0" w:space="0" w:color="auto"/>
                    <w:left w:val="none" w:sz="0" w:space="0" w:color="auto"/>
                    <w:bottom w:val="none" w:sz="0" w:space="0" w:color="auto"/>
                    <w:right w:val="none" w:sz="0" w:space="0" w:color="auto"/>
                  </w:divBdr>
                  <w:divsChild>
                    <w:div w:id="905847195">
                      <w:marLeft w:val="0"/>
                      <w:marRight w:val="0"/>
                      <w:marTop w:val="0"/>
                      <w:marBottom w:val="0"/>
                      <w:divBdr>
                        <w:top w:val="none" w:sz="0" w:space="0" w:color="auto"/>
                        <w:left w:val="none" w:sz="0" w:space="0" w:color="auto"/>
                        <w:bottom w:val="none" w:sz="0" w:space="0" w:color="auto"/>
                        <w:right w:val="none" w:sz="0" w:space="0" w:color="auto"/>
                      </w:divBdr>
                      <w:divsChild>
                        <w:div w:id="394478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13874934">
      <w:bodyDiv w:val="1"/>
      <w:marLeft w:val="0"/>
      <w:marRight w:val="0"/>
      <w:marTop w:val="0"/>
      <w:marBottom w:val="0"/>
      <w:divBdr>
        <w:top w:val="none" w:sz="0" w:space="0" w:color="auto"/>
        <w:left w:val="none" w:sz="0" w:space="0" w:color="auto"/>
        <w:bottom w:val="none" w:sz="0" w:space="0" w:color="auto"/>
        <w:right w:val="none" w:sz="0" w:space="0" w:color="auto"/>
      </w:divBdr>
    </w:div>
    <w:div w:id="1319073832">
      <w:bodyDiv w:val="1"/>
      <w:marLeft w:val="0"/>
      <w:marRight w:val="0"/>
      <w:marTop w:val="0"/>
      <w:marBottom w:val="0"/>
      <w:divBdr>
        <w:top w:val="none" w:sz="0" w:space="0" w:color="auto"/>
        <w:left w:val="none" w:sz="0" w:space="0" w:color="auto"/>
        <w:bottom w:val="none" w:sz="0" w:space="0" w:color="auto"/>
        <w:right w:val="none" w:sz="0" w:space="0" w:color="auto"/>
      </w:divBdr>
      <w:divsChild>
        <w:div w:id="1414084460">
          <w:marLeft w:val="0"/>
          <w:marRight w:val="0"/>
          <w:marTop w:val="0"/>
          <w:marBottom w:val="0"/>
          <w:divBdr>
            <w:top w:val="none" w:sz="0" w:space="0" w:color="auto"/>
            <w:left w:val="none" w:sz="0" w:space="0" w:color="auto"/>
            <w:bottom w:val="none" w:sz="0" w:space="0" w:color="auto"/>
            <w:right w:val="none" w:sz="0" w:space="0" w:color="auto"/>
          </w:divBdr>
          <w:divsChild>
            <w:div w:id="172305051">
              <w:marLeft w:val="0"/>
              <w:marRight w:val="0"/>
              <w:marTop w:val="0"/>
              <w:marBottom w:val="0"/>
              <w:divBdr>
                <w:top w:val="none" w:sz="0" w:space="0" w:color="auto"/>
                <w:left w:val="none" w:sz="0" w:space="0" w:color="auto"/>
                <w:bottom w:val="none" w:sz="0" w:space="0" w:color="auto"/>
                <w:right w:val="none" w:sz="0" w:space="0" w:color="auto"/>
              </w:divBdr>
            </w:div>
            <w:div w:id="267155506">
              <w:marLeft w:val="0"/>
              <w:marRight w:val="0"/>
              <w:marTop w:val="0"/>
              <w:marBottom w:val="0"/>
              <w:divBdr>
                <w:top w:val="none" w:sz="0" w:space="0" w:color="auto"/>
                <w:left w:val="none" w:sz="0" w:space="0" w:color="auto"/>
                <w:bottom w:val="none" w:sz="0" w:space="0" w:color="auto"/>
                <w:right w:val="none" w:sz="0" w:space="0" w:color="auto"/>
              </w:divBdr>
            </w:div>
            <w:div w:id="324473334">
              <w:marLeft w:val="0"/>
              <w:marRight w:val="0"/>
              <w:marTop w:val="0"/>
              <w:marBottom w:val="0"/>
              <w:divBdr>
                <w:top w:val="none" w:sz="0" w:space="0" w:color="auto"/>
                <w:left w:val="none" w:sz="0" w:space="0" w:color="auto"/>
                <w:bottom w:val="none" w:sz="0" w:space="0" w:color="auto"/>
                <w:right w:val="none" w:sz="0" w:space="0" w:color="auto"/>
              </w:divBdr>
            </w:div>
            <w:div w:id="457913832">
              <w:marLeft w:val="0"/>
              <w:marRight w:val="0"/>
              <w:marTop w:val="0"/>
              <w:marBottom w:val="0"/>
              <w:divBdr>
                <w:top w:val="none" w:sz="0" w:space="0" w:color="auto"/>
                <w:left w:val="none" w:sz="0" w:space="0" w:color="auto"/>
                <w:bottom w:val="none" w:sz="0" w:space="0" w:color="auto"/>
                <w:right w:val="none" w:sz="0" w:space="0" w:color="auto"/>
              </w:divBdr>
            </w:div>
            <w:div w:id="544562151">
              <w:marLeft w:val="0"/>
              <w:marRight w:val="0"/>
              <w:marTop w:val="0"/>
              <w:marBottom w:val="0"/>
              <w:divBdr>
                <w:top w:val="none" w:sz="0" w:space="0" w:color="auto"/>
                <w:left w:val="none" w:sz="0" w:space="0" w:color="auto"/>
                <w:bottom w:val="none" w:sz="0" w:space="0" w:color="auto"/>
                <w:right w:val="none" w:sz="0" w:space="0" w:color="auto"/>
              </w:divBdr>
            </w:div>
            <w:div w:id="1039161869">
              <w:marLeft w:val="0"/>
              <w:marRight w:val="0"/>
              <w:marTop w:val="0"/>
              <w:marBottom w:val="0"/>
              <w:divBdr>
                <w:top w:val="none" w:sz="0" w:space="0" w:color="auto"/>
                <w:left w:val="none" w:sz="0" w:space="0" w:color="auto"/>
                <w:bottom w:val="none" w:sz="0" w:space="0" w:color="auto"/>
                <w:right w:val="none" w:sz="0" w:space="0" w:color="auto"/>
              </w:divBdr>
            </w:div>
            <w:div w:id="1310747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752123">
      <w:bodyDiv w:val="1"/>
      <w:marLeft w:val="0"/>
      <w:marRight w:val="0"/>
      <w:marTop w:val="0"/>
      <w:marBottom w:val="0"/>
      <w:divBdr>
        <w:top w:val="none" w:sz="0" w:space="0" w:color="auto"/>
        <w:left w:val="none" w:sz="0" w:space="0" w:color="auto"/>
        <w:bottom w:val="none" w:sz="0" w:space="0" w:color="auto"/>
        <w:right w:val="none" w:sz="0" w:space="0" w:color="auto"/>
      </w:divBdr>
    </w:div>
    <w:div w:id="1334988227">
      <w:bodyDiv w:val="1"/>
      <w:marLeft w:val="0"/>
      <w:marRight w:val="0"/>
      <w:marTop w:val="0"/>
      <w:marBottom w:val="0"/>
      <w:divBdr>
        <w:top w:val="none" w:sz="0" w:space="0" w:color="auto"/>
        <w:left w:val="none" w:sz="0" w:space="0" w:color="auto"/>
        <w:bottom w:val="none" w:sz="0" w:space="0" w:color="auto"/>
        <w:right w:val="none" w:sz="0" w:space="0" w:color="auto"/>
      </w:divBdr>
    </w:div>
    <w:div w:id="1337686915">
      <w:bodyDiv w:val="1"/>
      <w:marLeft w:val="0"/>
      <w:marRight w:val="0"/>
      <w:marTop w:val="0"/>
      <w:marBottom w:val="0"/>
      <w:divBdr>
        <w:top w:val="none" w:sz="0" w:space="0" w:color="auto"/>
        <w:left w:val="none" w:sz="0" w:space="0" w:color="auto"/>
        <w:bottom w:val="none" w:sz="0" w:space="0" w:color="auto"/>
        <w:right w:val="none" w:sz="0" w:space="0" w:color="auto"/>
      </w:divBdr>
      <w:divsChild>
        <w:div w:id="1372723674">
          <w:marLeft w:val="0"/>
          <w:marRight w:val="0"/>
          <w:marTop w:val="0"/>
          <w:marBottom w:val="0"/>
          <w:divBdr>
            <w:top w:val="none" w:sz="0" w:space="0" w:color="auto"/>
            <w:left w:val="none" w:sz="0" w:space="0" w:color="auto"/>
            <w:bottom w:val="none" w:sz="0" w:space="0" w:color="auto"/>
            <w:right w:val="none" w:sz="0" w:space="0" w:color="auto"/>
          </w:divBdr>
        </w:div>
      </w:divsChild>
    </w:div>
    <w:div w:id="1370766732">
      <w:bodyDiv w:val="1"/>
      <w:marLeft w:val="0"/>
      <w:marRight w:val="0"/>
      <w:marTop w:val="0"/>
      <w:marBottom w:val="0"/>
      <w:divBdr>
        <w:top w:val="none" w:sz="0" w:space="0" w:color="auto"/>
        <w:left w:val="none" w:sz="0" w:space="0" w:color="auto"/>
        <w:bottom w:val="none" w:sz="0" w:space="0" w:color="auto"/>
        <w:right w:val="none" w:sz="0" w:space="0" w:color="auto"/>
      </w:divBdr>
      <w:divsChild>
        <w:div w:id="373578163">
          <w:marLeft w:val="0"/>
          <w:marRight w:val="0"/>
          <w:marTop w:val="0"/>
          <w:marBottom w:val="0"/>
          <w:divBdr>
            <w:top w:val="none" w:sz="0" w:space="0" w:color="auto"/>
            <w:left w:val="none" w:sz="0" w:space="0" w:color="auto"/>
            <w:bottom w:val="none" w:sz="0" w:space="0" w:color="auto"/>
            <w:right w:val="none" w:sz="0" w:space="0" w:color="auto"/>
          </w:divBdr>
        </w:div>
      </w:divsChild>
    </w:div>
    <w:div w:id="1371609060">
      <w:bodyDiv w:val="1"/>
      <w:marLeft w:val="0"/>
      <w:marRight w:val="0"/>
      <w:marTop w:val="0"/>
      <w:marBottom w:val="0"/>
      <w:divBdr>
        <w:top w:val="none" w:sz="0" w:space="0" w:color="auto"/>
        <w:left w:val="none" w:sz="0" w:space="0" w:color="auto"/>
        <w:bottom w:val="none" w:sz="0" w:space="0" w:color="auto"/>
        <w:right w:val="none" w:sz="0" w:space="0" w:color="auto"/>
      </w:divBdr>
    </w:div>
    <w:div w:id="1372262870">
      <w:bodyDiv w:val="1"/>
      <w:marLeft w:val="0"/>
      <w:marRight w:val="0"/>
      <w:marTop w:val="0"/>
      <w:marBottom w:val="0"/>
      <w:divBdr>
        <w:top w:val="none" w:sz="0" w:space="0" w:color="auto"/>
        <w:left w:val="none" w:sz="0" w:space="0" w:color="auto"/>
        <w:bottom w:val="none" w:sz="0" w:space="0" w:color="auto"/>
        <w:right w:val="none" w:sz="0" w:space="0" w:color="auto"/>
      </w:divBdr>
    </w:div>
    <w:div w:id="1373000393">
      <w:bodyDiv w:val="1"/>
      <w:marLeft w:val="0"/>
      <w:marRight w:val="0"/>
      <w:marTop w:val="0"/>
      <w:marBottom w:val="0"/>
      <w:divBdr>
        <w:top w:val="none" w:sz="0" w:space="0" w:color="auto"/>
        <w:left w:val="none" w:sz="0" w:space="0" w:color="auto"/>
        <w:bottom w:val="none" w:sz="0" w:space="0" w:color="auto"/>
        <w:right w:val="none" w:sz="0" w:space="0" w:color="auto"/>
      </w:divBdr>
      <w:divsChild>
        <w:div w:id="1820076604">
          <w:marLeft w:val="0"/>
          <w:marRight w:val="0"/>
          <w:marTop w:val="0"/>
          <w:marBottom w:val="0"/>
          <w:divBdr>
            <w:top w:val="none" w:sz="0" w:space="0" w:color="auto"/>
            <w:left w:val="none" w:sz="0" w:space="0" w:color="auto"/>
            <w:bottom w:val="none" w:sz="0" w:space="0" w:color="auto"/>
            <w:right w:val="none" w:sz="0" w:space="0" w:color="auto"/>
          </w:divBdr>
        </w:div>
      </w:divsChild>
    </w:div>
    <w:div w:id="1375815962">
      <w:bodyDiv w:val="1"/>
      <w:marLeft w:val="0"/>
      <w:marRight w:val="0"/>
      <w:marTop w:val="0"/>
      <w:marBottom w:val="0"/>
      <w:divBdr>
        <w:top w:val="none" w:sz="0" w:space="0" w:color="auto"/>
        <w:left w:val="none" w:sz="0" w:space="0" w:color="auto"/>
        <w:bottom w:val="none" w:sz="0" w:space="0" w:color="auto"/>
        <w:right w:val="none" w:sz="0" w:space="0" w:color="auto"/>
      </w:divBdr>
      <w:divsChild>
        <w:div w:id="1219703063">
          <w:marLeft w:val="0"/>
          <w:marRight w:val="0"/>
          <w:marTop w:val="0"/>
          <w:marBottom w:val="0"/>
          <w:divBdr>
            <w:top w:val="none" w:sz="0" w:space="0" w:color="auto"/>
            <w:left w:val="none" w:sz="0" w:space="0" w:color="auto"/>
            <w:bottom w:val="none" w:sz="0" w:space="0" w:color="auto"/>
            <w:right w:val="none" w:sz="0" w:space="0" w:color="auto"/>
          </w:divBdr>
        </w:div>
      </w:divsChild>
    </w:div>
    <w:div w:id="1427073166">
      <w:bodyDiv w:val="1"/>
      <w:marLeft w:val="0"/>
      <w:marRight w:val="0"/>
      <w:marTop w:val="0"/>
      <w:marBottom w:val="0"/>
      <w:divBdr>
        <w:top w:val="none" w:sz="0" w:space="0" w:color="auto"/>
        <w:left w:val="none" w:sz="0" w:space="0" w:color="auto"/>
        <w:bottom w:val="none" w:sz="0" w:space="0" w:color="auto"/>
        <w:right w:val="none" w:sz="0" w:space="0" w:color="auto"/>
      </w:divBdr>
      <w:divsChild>
        <w:div w:id="797072529">
          <w:marLeft w:val="0"/>
          <w:marRight w:val="0"/>
          <w:marTop w:val="0"/>
          <w:marBottom w:val="0"/>
          <w:divBdr>
            <w:top w:val="none" w:sz="0" w:space="0" w:color="auto"/>
            <w:left w:val="none" w:sz="0" w:space="0" w:color="auto"/>
            <w:bottom w:val="none" w:sz="0" w:space="0" w:color="auto"/>
            <w:right w:val="none" w:sz="0" w:space="0" w:color="auto"/>
          </w:divBdr>
        </w:div>
      </w:divsChild>
    </w:div>
    <w:div w:id="1431463804">
      <w:bodyDiv w:val="1"/>
      <w:marLeft w:val="0"/>
      <w:marRight w:val="0"/>
      <w:marTop w:val="0"/>
      <w:marBottom w:val="0"/>
      <w:divBdr>
        <w:top w:val="none" w:sz="0" w:space="0" w:color="auto"/>
        <w:left w:val="none" w:sz="0" w:space="0" w:color="auto"/>
        <w:bottom w:val="none" w:sz="0" w:space="0" w:color="auto"/>
        <w:right w:val="none" w:sz="0" w:space="0" w:color="auto"/>
      </w:divBdr>
    </w:div>
    <w:div w:id="1439523261">
      <w:bodyDiv w:val="1"/>
      <w:marLeft w:val="0"/>
      <w:marRight w:val="0"/>
      <w:marTop w:val="0"/>
      <w:marBottom w:val="0"/>
      <w:divBdr>
        <w:top w:val="none" w:sz="0" w:space="0" w:color="auto"/>
        <w:left w:val="none" w:sz="0" w:space="0" w:color="auto"/>
        <w:bottom w:val="none" w:sz="0" w:space="0" w:color="auto"/>
        <w:right w:val="none" w:sz="0" w:space="0" w:color="auto"/>
      </w:divBdr>
      <w:divsChild>
        <w:div w:id="1415782875">
          <w:marLeft w:val="0"/>
          <w:marRight w:val="0"/>
          <w:marTop w:val="0"/>
          <w:marBottom w:val="0"/>
          <w:divBdr>
            <w:top w:val="none" w:sz="0" w:space="0" w:color="auto"/>
            <w:left w:val="none" w:sz="0" w:space="0" w:color="auto"/>
            <w:bottom w:val="none" w:sz="0" w:space="0" w:color="auto"/>
            <w:right w:val="none" w:sz="0" w:space="0" w:color="auto"/>
          </w:divBdr>
        </w:div>
      </w:divsChild>
    </w:div>
    <w:div w:id="1441222025">
      <w:bodyDiv w:val="1"/>
      <w:marLeft w:val="0"/>
      <w:marRight w:val="0"/>
      <w:marTop w:val="0"/>
      <w:marBottom w:val="0"/>
      <w:divBdr>
        <w:top w:val="none" w:sz="0" w:space="0" w:color="auto"/>
        <w:left w:val="none" w:sz="0" w:space="0" w:color="auto"/>
        <w:bottom w:val="none" w:sz="0" w:space="0" w:color="auto"/>
        <w:right w:val="none" w:sz="0" w:space="0" w:color="auto"/>
      </w:divBdr>
    </w:div>
    <w:div w:id="1445806666">
      <w:bodyDiv w:val="1"/>
      <w:marLeft w:val="0"/>
      <w:marRight w:val="0"/>
      <w:marTop w:val="0"/>
      <w:marBottom w:val="0"/>
      <w:divBdr>
        <w:top w:val="none" w:sz="0" w:space="0" w:color="auto"/>
        <w:left w:val="none" w:sz="0" w:space="0" w:color="auto"/>
        <w:bottom w:val="none" w:sz="0" w:space="0" w:color="auto"/>
        <w:right w:val="none" w:sz="0" w:space="0" w:color="auto"/>
      </w:divBdr>
    </w:div>
    <w:div w:id="1447114541">
      <w:bodyDiv w:val="1"/>
      <w:marLeft w:val="0"/>
      <w:marRight w:val="0"/>
      <w:marTop w:val="0"/>
      <w:marBottom w:val="0"/>
      <w:divBdr>
        <w:top w:val="none" w:sz="0" w:space="0" w:color="auto"/>
        <w:left w:val="none" w:sz="0" w:space="0" w:color="auto"/>
        <w:bottom w:val="none" w:sz="0" w:space="0" w:color="auto"/>
        <w:right w:val="none" w:sz="0" w:space="0" w:color="auto"/>
      </w:divBdr>
    </w:div>
    <w:div w:id="1447307494">
      <w:bodyDiv w:val="1"/>
      <w:marLeft w:val="0"/>
      <w:marRight w:val="0"/>
      <w:marTop w:val="0"/>
      <w:marBottom w:val="0"/>
      <w:divBdr>
        <w:top w:val="none" w:sz="0" w:space="0" w:color="auto"/>
        <w:left w:val="none" w:sz="0" w:space="0" w:color="auto"/>
        <w:bottom w:val="none" w:sz="0" w:space="0" w:color="auto"/>
        <w:right w:val="none" w:sz="0" w:space="0" w:color="auto"/>
      </w:divBdr>
      <w:divsChild>
        <w:div w:id="1088041436">
          <w:marLeft w:val="0"/>
          <w:marRight w:val="0"/>
          <w:marTop w:val="0"/>
          <w:marBottom w:val="0"/>
          <w:divBdr>
            <w:top w:val="none" w:sz="0" w:space="0" w:color="auto"/>
            <w:left w:val="none" w:sz="0" w:space="0" w:color="auto"/>
            <w:bottom w:val="none" w:sz="0" w:space="0" w:color="auto"/>
            <w:right w:val="none" w:sz="0" w:space="0" w:color="auto"/>
          </w:divBdr>
        </w:div>
      </w:divsChild>
    </w:div>
    <w:div w:id="1457023212">
      <w:bodyDiv w:val="1"/>
      <w:marLeft w:val="0"/>
      <w:marRight w:val="0"/>
      <w:marTop w:val="0"/>
      <w:marBottom w:val="0"/>
      <w:divBdr>
        <w:top w:val="none" w:sz="0" w:space="0" w:color="auto"/>
        <w:left w:val="none" w:sz="0" w:space="0" w:color="auto"/>
        <w:bottom w:val="none" w:sz="0" w:space="0" w:color="auto"/>
        <w:right w:val="none" w:sz="0" w:space="0" w:color="auto"/>
      </w:divBdr>
    </w:div>
    <w:div w:id="1465468848">
      <w:bodyDiv w:val="1"/>
      <w:marLeft w:val="0"/>
      <w:marRight w:val="0"/>
      <w:marTop w:val="0"/>
      <w:marBottom w:val="0"/>
      <w:divBdr>
        <w:top w:val="none" w:sz="0" w:space="0" w:color="auto"/>
        <w:left w:val="none" w:sz="0" w:space="0" w:color="auto"/>
        <w:bottom w:val="none" w:sz="0" w:space="0" w:color="auto"/>
        <w:right w:val="none" w:sz="0" w:space="0" w:color="auto"/>
      </w:divBdr>
      <w:divsChild>
        <w:div w:id="1119185396">
          <w:marLeft w:val="0"/>
          <w:marRight w:val="0"/>
          <w:marTop w:val="0"/>
          <w:marBottom w:val="0"/>
          <w:divBdr>
            <w:top w:val="none" w:sz="0" w:space="0" w:color="auto"/>
            <w:left w:val="none" w:sz="0" w:space="0" w:color="auto"/>
            <w:bottom w:val="none" w:sz="0" w:space="0" w:color="auto"/>
            <w:right w:val="none" w:sz="0" w:space="0" w:color="auto"/>
          </w:divBdr>
        </w:div>
      </w:divsChild>
    </w:div>
    <w:div w:id="1468084490">
      <w:bodyDiv w:val="1"/>
      <w:marLeft w:val="0"/>
      <w:marRight w:val="0"/>
      <w:marTop w:val="0"/>
      <w:marBottom w:val="0"/>
      <w:divBdr>
        <w:top w:val="none" w:sz="0" w:space="0" w:color="auto"/>
        <w:left w:val="none" w:sz="0" w:space="0" w:color="auto"/>
        <w:bottom w:val="none" w:sz="0" w:space="0" w:color="auto"/>
        <w:right w:val="none" w:sz="0" w:space="0" w:color="auto"/>
      </w:divBdr>
    </w:div>
    <w:div w:id="1471286651">
      <w:bodyDiv w:val="1"/>
      <w:marLeft w:val="0"/>
      <w:marRight w:val="0"/>
      <w:marTop w:val="0"/>
      <w:marBottom w:val="0"/>
      <w:divBdr>
        <w:top w:val="none" w:sz="0" w:space="0" w:color="auto"/>
        <w:left w:val="none" w:sz="0" w:space="0" w:color="auto"/>
        <w:bottom w:val="none" w:sz="0" w:space="0" w:color="auto"/>
        <w:right w:val="none" w:sz="0" w:space="0" w:color="auto"/>
      </w:divBdr>
    </w:div>
    <w:div w:id="1478454876">
      <w:bodyDiv w:val="1"/>
      <w:marLeft w:val="0"/>
      <w:marRight w:val="0"/>
      <w:marTop w:val="0"/>
      <w:marBottom w:val="0"/>
      <w:divBdr>
        <w:top w:val="none" w:sz="0" w:space="0" w:color="auto"/>
        <w:left w:val="none" w:sz="0" w:space="0" w:color="auto"/>
        <w:bottom w:val="none" w:sz="0" w:space="0" w:color="auto"/>
        <w:right w:val="none" w:sz="0" w:space="0" w:color="auto"/>
      </w:divBdr>
      <w:divsChild>
        <w:div w:id="69163257">
          <w:marLeft w:val="0"/>
          <w:marRight w:val="0"/>
          <w:marTop w:val="0"/>
          <w:marBottom w:val="0"/>
          <w:divBdr>
            <w:top w:val="none" w:sz="0" w:space="0" w:color="auto"/>
            <w:left w:val="none" w:sz="0" w:space="0" w:color="auto"/>
            <w:bottom w:val="none" w:sz="0" w:space="0" w:color="auto"/>
            <w:right w:val="none" w:sz="0" w:space="0" w:color="auto"/>
          </w:divBdr>
          <w:divsChild>
            <w:div w:id="527525479">
              <w:marLeft w:val="0"/>
              <w:marRight w:val="0"/>
              <w:marTop w:val="0"/>
              <w:marBottom w:val="0"/>
              <w:divBdr>
                <w:top w:val="none" w:sz="0" w:space="0" w:color="auto"/>
                <w:left w:val="none" w:sz="0" w:space="0" w:color="auto"/>
                <w:bottom w:val="none" w:sz="0" w:space="0" w:color="auto"/>
                <w:right w:val="none" w:sz="0" w:space="0" w:color="auto"/>
              </w:divBdr>
            </w:div>
            <w:div w:id="799302993">
              <w:marLeft w:val="0"/>
              <w:marRight w:val="0"/>
              <w:marTop w:val="0"/>
              <w:marBottom w:val="0"/>
              <w:divBdr>
                <w:top w:val="none" w:sz="0" w:space="0" w:color="auto"/>
                <w:left w:val="none" w:sz="0" w:space="0" w:color="auto"/>
                <w:bottom w:val="none" w:sz="0" w:space="0" w:color="auto"/>
                <w:right w:val="none" w:sz="0" w:space="0" w:color="auto"/>
              </w:divBdr>
            </w:div>
            <w:div w:id="894853756">
              <w:marLeft w:val="0"/>
              <w:marRight w:val="0"/>
              <w:marTop w:val="0"/>
              <w:marBottom w:val="0"/>
              <w:divBdr>
                <w:top w:val="none" w:sz="0" w:space="0" w:color="auto"/>
                <w:left w:val="none" w:sz="0" w:space="0" w:color="auto"/>
                <w:bottom w:val="none" w:sz="0" w:space="0" w:color="auto"/>
                <w:right w:val="none" w:sz="0" w:space="0" w:color="auto"/>
              </w:divBdr>
            </w:div>
            <w:div w:id="916865680">
              <w:marLeft w:val="0"/>
              <w:marRight w:val="0"/>
              <w:marTop w:val="0"/>
              <w:marBottom w:val="0"/>
              <w:divBdr>
                <w:top w:val="none" w:sz="0" w:space="0" w:color="auto"/>
                <w:left w:val="none" w:sz="0" w:space="0" w:color="auto"/>
                <w:bottom w:val="none" w:sz="0" w:space="0" w:color="auto"/>
                <w:right w:val="none" w:sz="0" w:space="0" w:color="auto"/>
              </w:divBdr>
            </w:div>
            <w:div w:id="925041422">
              <w:marLeft w:val="0"/>
              <w:marRight w:val="0"/>
              <w:marTop w:val="0"/>
              <w:marBottom w:val="0"/>
              <w:divBdr>
                <w:top w:val="none" w:sz="0" w:space="0" w:color="auto"/>
                <w:left w:val="none" w:sz="0" w:space="0" w:color="auto"/>
                <w:bottom w:val="none" w:sz="0" w:space="0" w:color="auto"/>
                <w:right w:val="none" w:sz="0" w:space="0" w:color="auto"/>
              </w:divBdr>
            </w:div>
            <w:div w:id="1194342689">
              <w:marLeft w:val="0"/>
              <w:marRight w:val="0"/>
              <w:marTop w:val="0"/>
              <w:marBottom w:val="0"/>
              <w:divBdr>
                <w:top w:val="none" w:sz="0" w:space="0" w:color="auto"/>
                <w:left w:val="none" w:sz="0" w:space="0" w:color="auto"/>
                <w:bottom w:val="none" w:sz="0" w:space="0" w:color="auto"/>
                <w:right w:val="none" w:sz="0" w:space="0" w:color="auto"/>
              </w:divBdr>
            </w:div>
            <w:div w:id="1233395921">
              <w:marLeft w:val="0"/>
              <w:marRight w:val="0"/>
              <w:marTop w:val="0"/>
              <w:marBottom w:val="0"/>
              <w:divBdr>
                <w:top w:val="none" w:sz="0" w:space="0" w:color="auto"/>
                <w:left w:val="none" w:sz="0" w:space="0" w:color="auto"/>
                <w:bottom w:val="none" w:sz="0" w:space="0" w:color="auto"/>
                <w:right w:val="none" w:sz="0" w:space="0" w:color="auto"/>
              </w:divBdr>
            </w:div>
            <w:div w:id="2080322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931713">
      <w:bodyDiv w:val="1"/>
      <w:marLeft w:val="0"/>
      <w:marRight w:val="0"/>
      <w:marTop w:val="0"/>
      <w:marBottom w:val="0"/>
      <w:divBdr>
        <w:top w:val="none" w:sz="0" w:space="0" w:color="auto"/>
        <w:left w:val="none" w:sz="0" w:space="0" w:color="auto"/>
        <w:bottom w:val="none" w:sz="0" w:space="0" w:color="auto"/>
        <w:right w:val="none" w:sz="0" w:space="0" w:color="auto"/>
      </w:divBdr>
    </w:div>
    <w:div w:id="1489589029">
      <w:bodyDiv w:val="1"/>
      <w:marLeft w:val="0"/>
      <w:marRight w:val="0"/>
      <w:marTop w:val="0"/>
      <w:marBottom w:val="0"/>
      <w:divBdr>
        <w:top w:val="none" w:sz="0" w:space="0" w:color="auto"/>
        <w:left w:val="none" w:sz="0" w:space="0" w:color="auto"/>
        <w:bottom w:val="none" w:sz="0" w:space="0" w:color="auto"/>
        <w:right w:val="none" w:sz="0" w:space="0" w:color="auto"/>
      </w:divBdr>
    </w:div>
    <w:div w:id="1521045623">
      <w:bodyDiv w:val="1"/>
      <w:marLeft w:val="0"/>
      <w:marRight w:val="0"/>
      <w:marTop w:val="0"/>
      <w:marBottom w:val="0"/>
      <w:divBdr>
        <w:top w:val="none" w:sz="0" w:space="0" w:color="auto"/>
        <w:left w:val="none" w:sz="0" w:space="0" w:color="auto"/>
        <w:bottom w:val="none" w:sz="0" w:space="0" w:color="auto"/>
        <w:right w:val="none" w:sz="0" w:space="0" w:color="auto"/>
      </w:divBdr>
      <w:divsChild>
        <w:div w:id="1269123223">
          <w:marLeft w:val="1800"/>
          <w:marRight w:val="0"/>
          <w:marTop w:val="58"/>
          <w:marBottom w:val="0"/>
          <w:divBdr>
            <w:top w:val="none" w:sz="0" w:space="0" w:color="auto"/>
            <w:left w:val="none" w:sz="0" w:space="0" w:color="auto"/>
            <w:bottom w:val="none" w:sz="0" w:space="0" w:color="auto"/>
            <w:right w:val="none" w:sz="0" w:space="0" w:color="auto"/>
          </w:divBdr>
        </w:div>
      </w:divsChild>
    </w:div>
    <w:div w:id="1524593306">
      <w:bodyDiv w:val="1"/>
      <w:marLeft w:val="0"/>
      <w:marRight w:val="0"/>
      <w:marTop w:val="0"/>
      <w:marBottom w:val="0"/>
      <w:divBdr>
        <w:top w:val="none" w:sz="0" w:space="0" w:color="auto"/>
        <w:left w:val="none" w:sz="0" w:space="0" w:color="auto"/>
        <w:bottom w:val="none" w:sz="0" w:space="0" w:color="auto"/>
        <w:right w:val="none" w:sz="0" w:space="0" w:color="auto"/>
      </w:divBdr>
      <w:divsChild>
        <w:div w:id="486088929">
          <w:marLeft w:val="0"/>
          <w:marRight w:val="0"/>
          <w:marTop w:val="0"/>
          <w:marBottom w:val="0"/>
          <w:divBdr>
            <w:top w:val="none" w:sz="0" w:space="0" w:color="auto"/>
            <w:left w:val="none" w:sz="0" w:space="0" w:color="auto"/>
            <w:bottom w:val="none" w:sz="0" w:space="0" w:color="auto"/>
            <w:right w:val="none" w:sz="0" w:space="0" w:color="auto"/>
          </w:divBdr>
        </w:div>
      </w:divsChild>
    </w:div>
    <w:div w:id="1555433549">
      <w:bodyDiv w:val="1"/>
      <w:marLeft w:val="0"/>
      <w:marRight w:val="0"/>
      <w:marTop w:val="0"/>
      <w:marBottom w:val="0"/>
      <w:divBdr>
        <w:top w:val="none" w:sz="0" w:space="0" w:color="auto"/>
        <w:left w:val="none" w:sz="0" w:space="0" w:color="auto"/>
        <w:bottom w:val="none" w:sz="0" w:space="0" w:color="auto"/>
        <w:right w:val="none" w:sz="0" w:space="0" w:color="auto"/>
      </w:divBdr>
      <w:divsChild>
        <w:div w:id="1449936266">
          <w:marLeft w:val="0"/>
          <w:marRight w:val="0"/>
          <w:marTop w:val="0"/>
          <w:marBottom w:val="0"/>
          <w:divBdr>
            <w:top w:val="none" w:sz="0" w:space="0" w:color="auto"/>
            <w:left w:val="none" w:sz="0" w:space="0" w:color="auto"/>
            <w:bottom w:val="none" w:sz="0" w:space="0" w:color="auto"/>
            <w:right w:val="none" w:sz="0" w:space="0" w:color="auto"/>
          </w:divBdr>
        </w:div>
      </w:divsChild>
    </w:div>
    <w:div w:id="1563060189">
      <w:bodyDiv w:val="1"/>
      <w:marLeft w:val="0"/>
      <w:marRight w:val="0"/>
      <w:marTop w:val="0"/>
      <w:marBottom w:val="0"/>
      <w:divBdr>
        <w:top w:val="none" w:sz="0" w:space="0" w:color="auto"/>
        <w:left w:val="none" w:sz="0" w:space="0" w:color="auto"/>
        <w:bottom w:val="none" w:sz="0" w:space="0" w:color="auto"/>
        <w:right w:val="none" w:sz="0" w:space="0" w:color="auto"/>
      </w:divBdr>
    </w:div>
    <w:div w:id="1591162969">
      <w:bodyDiv w:val="1"/>
      <w:marLeft w:val="0"/>
      <w:marRight w:val="0"/>
      <w:marTop w:val="0"/>
      <w:marBottom w:val="0"/>
      <w:divBdr>
        <w:top w:val="none" w:sz="0" w:space="0" w:color="auto"/>
        <w:left w:val="none" w:sz="0" w:space="0" w:color="auto"/>
        <w:bottom w:val="none" w:sz="0" w:space="0" w:color="auto"/>
        <w:right w:val="none" w:sz="0" w:space="0" w:color="auto"/>
      </w:divBdr>
    </w:div>
    <w:div w:id="1593125496">
      <w:bodyDiv w:val="1"/>
      <w:marLeft w:val="0"/>
      <w:marRight w:val="0"/>
      <w:marTop w:val="0"/>
      <w:marBottom w:val="0"/>
      <w:divBdr>
        <w:top w:val="none" w:sz="0" w:space="0" w:color="auto"/>
        <w:left w:val="none" w:sz="0" w:space="0" w:color="auto"/>
        <w:bottom w:val="none" w:sz="0" w:space="0" w:color="auto"/>
        <w:right w:val="none" w:sz="0" w:space="0" w:color="auto"/>
      </w:divBdr>
      <w:divsChild>
        <w:div w:id="1777410036">
          <w:marLeft w:val="1800"/>
          <w:marRight w:val="0"/>
          <w:marTop w:val="58"/>
          <w:marBottom w:val="0"/>
          <w:divBdr>
            <w:top w:val="none" w:sz="0" w:space="0" w:color="auto"/>
            <w:left w:val="none" w:sz="0" w:space="0" w:color="auto"/>
            <w:bottom w:val="none" w:sz="0" w:space="0" w:color="auto"/>
            <w:right w:val="none" w:sz="0" w:space="0" w:color="auto"/>
          </w:divBdr>
        </w:div>
      </w:divsChild>
    </w:div>
    <w:div w:id="1623681876">
      <w:bodyDiv w:val="1"/>
      <w:marLeft w:val="0"/>
      <w:marRight w:val="0"/>
      <w:marTop w:val="0"/>
      <w:marBottom w:val="0"/>
      <w:divBdr>
        <w:top w:val="none" w:sz="0" w:space="0" w:color="auto"/>
        <w:left w:val="none" w:sz="0" w:space="0" w:color="auto"/>
        <w:bottom w:val="none" w:sz="0" w:space="0" w:color="auto"/>
        <w:right w:val="none" w:sz="0" w:space="0" w:color="auto"/>
      </w:divBdr>
      <w:divsChild>
        <w:div w:id="883950868">
          <w:marLeft w:val="0"/>
          <w:marRight w:val="0"/>
          <w:marTop w:val="0"/>
          <w:marBottom w:val="0"/>
          <w:divBdr>
            <w:top w:val="none" w:sz="0" w:space="0" w:color="auto"/>
            <w:left w:val="none" w:sz="0" w:space="0" w:color="auto"/>
            <w:bottom w:val="none" w:sz="0" w:space="0" w:color="auto"/>
            <w:right w:val="none" w:sz="0" w:space="0" w:color="auto"/>
          </w:divBdr>
          <w:divsChild>
            <w:div w:id="904880521">
              <w:marLeft w:val="0"/>
              <w:marRight w:val="0"/>
              <w:marTop w:val="0"/>
              <w:marBottom w:val="0"/>
              <w:divBdr>
                <w:top w:val="none" w:sz="0" w:space="0" w:color="auto"/>
                <w:left w:val="none" w:sz="0" w:space="0" w:color="auto"/>
                <w:bottom w:val="none" w:sz="0" w:space="0" w:color="auto"/>
                <w:right w:val="none" w:sz="0" w:space="0" w:color="auto"/>
              </w:divBdr>
            </w:div>
            <w:div w:id="1247421213">
              <w:marLeft w:val="0"/>
              <w:marRight w:val="0"/>
              <w:marTop w:val="0"/>
              <w:marBottom w:val="0"/>
              <w:divBdr>
                <w:top w:val="none" w:sz="0" w:space="0" w:color="auto"/>
                <w:left w:val="none" w:sz="0" w:space="0" w:color="auto"/>
                <w:bottom w:val="none" w:sz="0" w:space="0" w:color="auto"/>
                <w:right w:val="none" w:sz="0" w:space="0" w:color="auto"/>
              </w:divBdr>
            </w:div>
            <w:div w:id="1819883604">
              <w:marLeft w:val="0"/>
              <w:marRight w:val="0"/>
              <w:marTop w:val="0"/>
              <w:marBottom w:val="0"/>
              <w:divBdr>
                <w:top w:val="none" w:sz="0" w:space="0" w:color="auto"/>
                <w:left w:val="none" w:sz="0" w:space="0" w:color="auto"/>
                <w:bottom w:val="none" w:sz="0" w:space="0" w:color="auto"/>
                <w:right w:val="none" w:sz="0" w:space="0" w:color="auto"/>
              </w:divBdr>
            </w:div>
            <w:div w:id="2076391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6234050">
      <w:bodyDiv w:val="1"/>
      <w:marLeft w:val="0"/>
      <w:marRight w:val="0"/>
      <w:marTop w:val="0"/>
      <w:marBottom w:val="0"/>
      <w:divBdr>
        <w:top w:val="none" w:sz="0" w:space="0" w:color="auto"/>
        <w:left w:val="none" w:sz="0" w:space="0" w:color="auto"/>
        <w:bottom w:val="none" w:sz="0" w:space="0" w:color="auto"/>
        <w:right w:val="none" w:sz="0" w:space="0" w:color="auto"/>
      </w:divBdr>
      <w:divsChild>
        <w:div w:id="369695608">
          <w:marLeft w:val="0"/>
          <w:marRight w:val="0"/>
          <w:marTop w:val="0"/>
          <w:marBottom w:val="0"/>
          <w:divBdr>
            <w:top w:val="none" w:sz="0" w:space="0" w:color="auto"/>
            <w:left w:val="none" w:sz="0" w:space="0" w:color="auto"/>
            <w:bottom w:val="none" w:sz="0" w:space="0" w:color="auto"/>
            <w:right w:val="none" w:sz="0" w:space="0" w:color="auto"/>
          </w:divBdr>
          <w:divsChild>
            <w:div w:id="50425313">
              <w:marLeft w:val="0"/>
              <w:marRight w:val="0"/>
              <w:marTop w:val="0"/>
              <w:marBottom w:val="0"/>
              <w:divBdr>
                <w:top w:val="none" w:sz="0" w:space="0" w:color="auto"/>
                <w:left w:val="none" w:sz="0" w:space="0" w:color="auto"/>
                <w:bottom w:val="none" w:sz="0" w:space="0" w:color="auto"/>
                <w:right w:val="none" w:sz="0" w:space="0" w:color="auto"/>
              </w:divBdr>
            </w:div>
            <w:div w:id="127431729">
              <w:marLeft w:val="0"/>
              <w:marRight w:val="0"/>
              <w:marTop w:val="0"/>
              <w:marBottom w:val="0"/>
              <w:divBdr>
                <w:top w:val="none" w:sz="0" w:space="0" w:color="auto"/>
                <w:left w:val="none" w:sz="0" w:space="0" w:color="auto"/>
                <w:bottom w:val="none" w:sz="0" w:space="0" w:color="auto"/>
                <w:right w:val="none" w:sz="0" w:space="0" w:color="auto"/>
              </w:divBdr>
            </w:div>
            <w:div w:id="265384411">
              <w:marLeft w:val="0"/>
              <w:marRight w:val="0"/>
              <w:marTop w:val="0"/>
              <w:marBottom w:val="0"/>
              <w:divBdr>
                <w:top w:val="none" w:sz="0" w:space="0" w:color="auto"/>
                <w:left w:val="none" w:sz="0" w:space="0" w:color="auto"/>
                <w:bottom w:val="none" w:sz="0" w:space="0" w:color="auto"/>
                <w:right w:val="none" w:sz="0" w:space="0" w:color="auto"/>
              </w:divBdr>
            </w:div>
            <w:div w:id="447240441">
              <w:marLeft w:val="0"/>
              <w:marRight w:val="0"/>
              <w:marTop w:val="0"/>
              <w:marBottom w:val="0"/>
              <w:divBdr>
                <w:top w:val="none" w:sz="0" w:space="0" w:color="auto"/>
                <w:left w:val="none" w:sz="0" w:space="0" w:color="auto"/>
                <w:bottom w:val="none" w:sz="0" w:space="0" w:color="auto"/>
                <w:right w:val="none" w:sz="0" w:space="0" w:color="auto"/>
              </w:divBdr>
            </w:div>
            <w:div w:id="752630602">
              <w:marLeft w:val="0"/>
              <w:marRight w:val="0"/>
              <w:marTop w:val="0"/>
              <w:marBottom w:val="0"/>
              <w:divBdr>
                <w:top w:val="none" w:sz="0" w:space="0" w:color="auto"/>
                <w:left w:val="none" w:sz="0" w:space="0" w:color="auto"/>
                <w:bottom w:val="none" w:sz="0" w:space="0" w:color="auto"/>
                <w:right w:val="none" w:sz="0" w:space="0" w:color="auto"/>
              </w:divBdr>
            </w:div>
            <w:div w:id="965043036">
              <w:marLeft w:val="0"/>
              <w:marRight w:val="0"/>
              <w:marTop w:val="0"/>
              <w:marBottom w:val="0"/>
              <w:divBdr>
                <w:top w:val="none" w:sz="0" w:space="0" w:color="auto"/>
                <w:left w:val="none" w:sz="0" w:space="0" w:color="auto"/>
                <w:bottom w:val="none" w:sz="0" w:space="0" w:color="auto"/>
                <w:right w:val="none" w:sz="0" w:space="0" w:color="auto"/>
              </w:divBdr>
            </w:div>
            <w:div w:id="1593586425">
              <w:marLeft w:val="0"/>
              <w:marRight w:val="0"/>
              <w:marTop w:val="0"/>
              <w:marBottom w:val="0"/>
              <w:divBdr>
                <w:top w:val="none" w:sz="0" w:space="0" w:color="auto"/>
                <w:left w:val="none" w:sz="0" w:space="0" w:color="auto"/>
                <w:bottom w:val="none" w:sz="0" w:space="0" w:color="auto"/>
                <w:right w:val="none" w:sz="0" w:space="0" w:color="auto"/>
              </w:divBdr>
            </w:div>
            <w:div w:id="1689328786">
              <w:marLeft w:val="0"/>
              <w:marRight w:val="0"/>
              <w:marTop w:val="0"/>
              <w:marBottom w:val="0"/>
              <w:divBdr>
                <w:top w:val="none" w:sz="0" w:space="0" w:color="auto"/>
                <w:left w:val="none" w:sz="0" w:space="0" w:color="auto"/>
                <w:bottom w:val="none" w:sz="0" w:space="0" w:color="auto"/>
                <w:right w:val="none" w:sz="0" w:space="0" w:color="auto"/>
              </w:divBdr>
            </w:div>
            <w:div w:id="2057467915">
              <w:marLeft w:val="0"/>
              <w:marRight w:val="0"/>
              <w:marTop w:val="0"/>
              <w:marBottom w:val="0"/>
              <w:divBdr>
                <w:top w:val="none" w:sz="0" w:space="0" w:color="auto"/>
                <w:left w:val="none" w:sz="0" w:space="0" w:color="auto"/>
                <w:bottom w:val="none" w:sz="0" w:space="0" w:color="auto"/>
                <w:right w:val="none" w:sz="0" w:space="0" w:color="auto"/>
              </w:divBdr>
            </w:div>
            <w:div w:id="2132282489">
              <w:marLeft w:val="0"/>
              <w:marRight w:val="0"/>
              <w:marTop w:val="0"/>
              <w:marBottom w:val="0"/>
              <w:divBdr>
                <w:top w:val="none" w:sz="0" w:space="0" w:color="auto"/>
                <w:left w:val="none" w:sz="0" w:space="0" w:color="auto"/>
                <w:bottom w:val="none" w:sz="0" w:space="0" w:color="auto"/>
                <w:right w:val="none" w:sz="0" w:space="0" w:color="auto"/>
              </w:divBdr>
            </w:div>
            <w:div w:id="2143306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8362679">
      <w:bodyDiv w:val="1"/>
      <w:marLeft w:val="0"/>
      <w:marRight w:val="0"/>
      <w:marTop w:val="0"/>
      <w:marBottom w:val="0"/>
      <w:divBdr>
        <w:top w:val="none" w:sz="0" w:space="0" w:color="auto"/>
        <w:left w:val="none" w:sz="0" w:space="0" w:color="auto"/>
        <w:bottom w:val="none" w:sz="0" w:space="0" w:color="auto"/>
        <w:right w:val="none" w:sz="0" w:space="0" w:color="auto"/>
      </w:divBdr>
      <w:divsChild>
        <w:div w:id="1144352105">
          <w:marLeft w:val="1800"/>
          <w:marRight w:val="0"/>
          <w:marTop w:val="58"/>
          <w:marBottom w:val="0"/>
          <w:divBdr>
            <w:top w:val="none" w:sz="0" w:space="0" w:color="auto"/>
            <w:left w:val="none" w:sz="0" w:space="0" w:color="auto"/>
            <w:bottom w:val="none" w:sz="0" w:space="0" w:color="auto"/>
            <w:right w:val="none" w:sz="0" w:space="0" w:color="auto"/>
          </w:divBdr>
        </w:div>
        <w:div w:id="1852791220">
          <w:marLeft w:val="1800"/>
          <w:marRight w:val="0"/>
          <w:marTop w:val="58"/>
          <w:marBottom w:val="0"/>
          <w:divBdr>
            <w:top w:val="none" w:sz="0" w:space="0" w:color="auto"/>
            <w:left w:val="none" w:sz="0" w:space="0" w:color="auto"/>
            <w:bottom w:val="none" w:sz="0" w:space="0" w:color="auto"/>
            <w:right w:val="none" w:sz="0" w:space="0" w:color="auto"/>
          </w:divBdr>
        </w:div>
      </w:divsChild>
    </w:div>
    <w:div w:id="1678727499">
      <w:bodyDiv w:val="1"/>
      <w:marLeft w:val="0"/>
      <w:marRight w:val="0"/>
      <w:marTop w:val="0"/>
      <w:marBottom w:val="0"/>
      <w:divBdr>
        <w:top w:val="none" w:sz="0" w:space="0" w:color="auto"/>
        <w:left w:val="none" w:sz="0" w:space="0" w:color="auto"/>
        <w:bottom w:val="none" w:sz="0" w:space="0" w:color="auto"/>
        <w:right w:val="none" w:sz="0" w:space="0" w:color="auto"/>
      </w:divBdr>
      <w:divsChild>
        <w:div w:id="1141844027">
          <w:marLeft w:val="0"/>
          <w:marRight w:val="0"/>
          <w:marTop w:val="0"/>
          <w:marBottom w:val="0"/>
          <w:divBdr>
            <w:top w:val="none" w:sz="0" w:space="0" w:color="auto"/>
            <w:left w:val="none" w:sz="0" w:space="0" w:color="auto"/>
            <w:bottom w:val="none" w:sz="0" w:space="0" w:color="auto"/>
            <w:right w:val="none" w:sz="0" w:space="0" w:color="auto"/>
          </w:divBdr>
          <w:divsChild>
            <w:div w:id="124740531">
              <w:marLeft w:val="0"/>
              <w:marRight w:val="0"/>
              <w:marTop w:val="0"/>
              <w:marBottom w:val="0"/>
              <w:divBdr>
                <w:top w:val="none" w:sz="0" w:space="0" w:color="auto"/>
                <w:left w:val="none" w:sz="0" w:space="0" w:color="auto"/>
                <w:bottom w:val="none" w:sz="0" w:space="0" w:color="auto"/>
                <w:right w:val="none" w:sz="0" w:space="0" w:color="auto"/>
              </w:divBdr>
            </w:div>
            <w:div w:id="451216298">
              <w:marLeft w:val="0"/>
              <w:marRight w:val="0"/>
              <w:marTop w:val="0"/>
              <w:marBottom w:val="0"/>
              <w:divBdr>
                <w:top w:val="none" w:sz="0" w:space="0" w:color="auto"/>
                <w:left w:val="none" w:sz="0" w:space="0" w:color="auto"/>
                <w:bottom w:val="none" w:sz="0" w:space="0" w:color="auto"/>
                <w:right w:val="none" w:sz="0" w:space="0" w:color="auto"/>
              </w:divBdr>
            </w:div>
            <w:div w:id="708070006">
              <w:marLeft w:val="0"/>
              <w:marRight w:val="0"/>
              <w:marTop w:val="0"/>
              <w:marBottom w:val="0"/>
              <w:divBdr>
                <w:top w:val="none" w:sz="0" w:space="0" w:color="auto"/>
                <w:left w:val="none" w:sz="0" w:space="0" w:color="auto"/>
                <w:bottom w:val="none" w:sz="0" w:space="0" w:color="auto"/>
                <w:right w:val="none" w:sz="0" w:space="0" w:color="auto"/>
              </w:divBdr>
            </w:div>
            <w:div w:id="863784682">
              <w:marLeft w:val="0"/>
              <w:marRight w:val="0"/>
              <w:marTop w:val="0"/>
              <w:marBottom w:val="0"/>
              <w:divBdr>
                <w:top w:val="none" w:sz="0" w:space="0" w:color="auto"/>
                <w:left w:val="none" w:sz="0" w:space="0" w:color="auto"/>
                <w:bottom w:val="none" w:sz="0" w:space="0" w:color="auto"/>
                <w:right w:val="none" w:sz="0" w:space="0" w:color="auto"/>
              </w:divBdr>
            </w:div>
            <w:div w:id="891618278">
              <w:marLeft w:val="0"/>
              <w:marRight w:val="0"/>
              <w:marTop w:val="0"/>
              <w:marBottom w:val="0"/>
              <w:divBdr>
                <w:top w:val="none" w:sz="0" w:space="0" w:color="auto"/>
                <w:left w:val="none" w:sz="0" w:space="0" w:color="auto"/>
                <w:bottom w:val="none" w:sz="0" w:space="0" w:color="auto"/>
                <w:right w:val="none" w:sz="0" w:space="0" w:color="auto"/>
              </w:divBdr>
            </w:div>
            <w:div w:id="942028239">
              <w:marLeft w:val="0"/>
              <w:marRight w:val="0"/>
              <w:marTop w:val="0"/>
              <w:marBottom w:val="0"/>
              <w:divBdr>
                <w:top w:val="none" w:sz="0" w:space="0" w:color="auto"/>
                <w:left w:val="none" w:sz="0" w:space="0" w:color="auto"/>
                <w:bottom w:val="none" w:sz="0" w:space="0" w:color="auto"/>
                <w:right w:val="none" w:sz="0" w:space="0" w:color="auto"/>
              </w:divBdr>
            </w:div>
            <w:div w:id="1705785562">
              <w:marLeft w:val="0"/>
              <w:marRight w:val="0"/>
              <w:marTop w:val="0"/>
              <w:marBottom w:val="0"/>
              <w:divBdr>
                <w:top w:val="none" w:sz="0" w:space="0" w:color="auto"/>
                <w:left w:val="none" w:sz="0" w:space="0" w:color="auto"/>
                <w:bottom w:val="none" w:sz="0" w:space="0" w:color="auto"/>
                <w:right w:val="none" w:sz="0" w:space="0" w:color="auto"/>
              </w:divBdr>
            </w:div>
            <w:div w:id="1878538736">
              <w:marLeft w:val="0"/>
              <w:marRight w:val="0"/>
              <w:marTop w:val="0"/>
              <w:marBottom w:val="0"/>
              <w:divBdr>
                <w:top w:val="none" w:sz="0" w:space="0" w:color="auto"/>
                <w:left w:val="none" w:sz="0" w:space="0" w:color="auto"/>
                <w:bottom w:val="none" w:sz="0" w:space="0" w:color="auto"/>
                <w:right w:val="none" w:sz="0" w:space="0" w:color="auto"/>
              </w:divBdr>
            </w:div>
            <w:div w:id="2088796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454674">
      <w:bodyDiv w:val="1"/>
      <w:marLeft w:val="0"/>
      <w:marRight w:val="0"/>
      <w:marTop w:val="0"/>
      <w:marBottom w:val="0"/>
      <w:divBdr>
        <w:top w:val="none" w:sz="0" w:space="0" w:color="auto"/>
        <w:left w:val="none" w:sz="0" w:space="0" w:color="auto"/>
        <w:bottom w:val="none" w:sz="0" w:space="0" w:color="auto"/>
        <w:right w:val="none" w:sz="0" w:space="0" w:color="auto"/>
      </w:divBdr>
    </w:div>
    <w:div w:id="1715276006">
      <w:bodyDiv w:val="1"/>
      <w:marLeft w:val="0"/>
      <w:marRight w:val="0"/>
      <w:marTop w:val="0"/>
      <w:marBottom w:val="0"/>
      <w:divBdr>
        <w:top w:val="none" w:sz="0" w:space="0" w:color="auto"/>
        <w:left w:val="none" w:sz="0" w:space="0" w:color="auto"/>
        <w:bottom w:val="none" w:sz="0" w:space="0" w:color="auto"/>
        <w:right w:val="none" w:sz="0" w:space="0" w:color="auto"/>
      </w:divBdr>
    </w:div>
    <w:div w:id="1726949748">
      <w:bodyDiv w:val="1"/>
      <w:marLeft w:val="0"/>
      <w:marRight w:val="0"/>
      <w:marTop w:val="0"/>
      <w:marBottom w:val="0"/>
      <w:divBdr>
        <w:top w:val="none" w:sz="0" w:space="0" w:color="auto"/>
        <w:left w:val="none" w:sz="0" w:space="0" w:color="auto"/>
        <w:bottom w:val="none" w:sz="0" w:space="0" w:color="auto"/>
        <w:right w:val="none" w:sz="0" w:space="0" w:color="auto"/>
      </w:divBdr>
    </w:div>
    <w:div w:id="1737047134">
      <w:bodyDiv w:val="1"/>
      <w:marLeft w:val="0"/>
      <w:marRight w:val="0"/>
      <w:marTop w:val="0"/>
      <w:marBottom w:val="0"/>
      <w:divBdr>
        <w:top w:val="none" w:sz="0" w:space="0" w:color="auto"/>
        <w:left w:val="none" w:sz="0" w:space="0" w:color="auto"/>
        <w:bottom w:val="none" w:sz="0" w:space="0" w:color="auto"/>
        <w:right w:val="none" w:sz="0" w:space="0" w:color="auto"/>
      </w:divBdr>
    </w:div>
    <w:div w:id="1748844442">
      <w:bodyDiv w:val="1"/>
      <w:marLeft w:val="0"/>
      <w:marRight w:val="0"/>
      <w:marTop w:val="0"/>
      <w:marBottom w:val="0"/>
      <w:divBdr>
        <w:top w:val="none" w:sz="0" w:space="0" w:color="auto"/>
        <w:left w:val="none" w:sz="0" w:space="0" w:color="auto"/>
        <w:bottom w:val="none" w:sz="0" w:space="0" w:color="auto"/>
        <w:right w:val="none" w:sz="0" w:space="0" w:color="auto"/>
      </w:divBdr>
      <w:divsChild>
        <w:div w:id="1589734120">
          <w:marLeft w:val="0"/>
          <w:marRight w:val="0"/>
          <w:marTop w:val="0"/>
          <w:marBottom w:val="0"/>
          <w:divBdr>
            <w:top w:val="none" w:sz="0" w:space="0" w:color="auto"/>
            <w:left w:val="none" w:sz="0" w:space="0" w:color="auto"/>
            <w:bottom w:val="none" w:sz="0" w:space="0" w:color="auto"/>
            <w:right w:val="none" w:sz="0" w:space="0" w:color="auto"/>
          </w:divBdr>
          <w:divsChild>
            <w:div w:id="50279009">
              <w:marLeft w:val="0"/>
              <w:marRight w:val="0"/>
              <w:marTop w:val="0"/>
              <w:marBottom w:val="0"/>
              <w:divBdr>
                <w:top w:val="none" w:sz="0" w:space="0" w:color="auto"/>
                <w:left w:val="none" w:sz="0" w:space="0" w:color="auto"/>
                <w:bottom w:val="none" w:sz="0" w:space="0" w:color="auto"/>
                <w:right w:val="none" w:sz="0" w:space="0" w:color="auto"/>
              </w:divBdr>
            </w:div>
            <w:div w:id="1432822125">
              <w:marLeft w:val="0"/>
              <w:marRight w:val="0"/>
              <w:marTop w:val="0"/>
              <w:marBottom w:val="0"/>
              <w:divBdr>
                <w:top w:val="none" w:sz="0" w:space="0" w:color="auto"/>
                <w:left w:val="none" w:sz="0" w:space="0" w:color="auto"/>
                <w:bottom w:val="none" w:sz="0" w:space="0" w:color="auto"/>
                <w:right w:val="none" w:sz="0" w:space="0" w:color="auto"/>
              </w:divBdr>
            </w:div>
            <w:div w:id="1452286962">
              <w:marLeft w:val="0"/>
              <w:marRight w:val="0"/>
              <w:marTop w:val="0"/>
              <w:marBottom w:val="0"/>
              <w:divBdr>
                <w:top w:val="none" w:sz="0" w:space="0" w:color="auto"/>
                <w:left w:val="none" w:sz="0" w:space="0" w:color="auto"/>
                <w:bottom w:val="none" w:sz="0" w:space="0" w:color="auto"/>
                <w:right w:val="none" w:sz="0" w:space="0" w:color="auto"/>
              </w:divBdr>
            </w:div>
            <w:div w:id="1509976307">
              <w:marLeft w:val="0"/>
              <w:marRight w:val="0"/>
              <w:marTop w:val="0"/>
              <w:marBottom w:val="0"/>
              <w:divBdr>
                <w:top w:val="none" w:sz="0" w:space="0" w:color="auto"/>
                <w:left w:val="none" w:sz="0" w:space="0" w:color="auto"/>
                <w:bottom w:val="none" w:sz="0" w:space="0" w:color="auto"/>
                <w:right w:val="none" w:sz="0" w:space="0" w:color="auto"/>
              </w:divBdr>
            </w:div>
            <w:div w:id="1724330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868121">
      <w:bodyDiv w:val="1"/>
      <w:marLeft w:val="0"/>
      <w:marRight w:val="0"/>
      <w:marTop w:val="0"/>
      <w:marBottom w:val="0"/>
      <w:divBdr>
        <w:top w:val="none" w:sz="0" w:space="0" w:color="auto"/>
        <w:left w:val="none" w:sz="0" w:space="0" w:color="auto"/>
        <w:bottom w:val="none" w:sz="0" w:space="0" w:color="auto"/>
        <w:right w:val="none" w:sz="0" w:space="0" w:color="auto"/>
      </w:divBdr>
    </w:div>
    <w:div w:id="1774086561">
      <w:bodyDiv w:val="1"/>
      <w:marLeft w:val="0"/>
      <w:marRight w:val="0"/>
      <w:marTop w:val="0"/>
      <w:marBottom w:val="0"/>
      <w:divBdr>
        <w:top w:val="none" w:sz="0" w:space="0" w:color="auto"/>
        <w:left w:val="none" w:sz="0" w:space="0" w:color="auto"/>
        <w:bottom w:val="none" w:sz="0" w:space="0" w:color="auto"/>
        <w:right w:val="none" w:sz="0" w:space="0" w:color="auto"/>
      </w:divBdr>
    </w:div>
    <w:div w:id="1776905523">
      <w:bodyDiv w:val="1"/>
      <w:marLeft w:val="0"/>
      <w:marRight w:val="0"/>
      <w:marTop w:val="0"/>
      <w:marBottom w:val="0"/>
      <w:divBdr>
        <w:top w:val="none" w:sz="0" w:space="0" w:color="auto"/>
        <w:left w:val="none" w:sz="0" w:space="0" w:color="auto"/>
        <w:bottom w:val="none" w:sz="0" w:space="0" w:color="auto"/>
        <w:right w:val="none" w:sz="0" w:space="0" w:color="auto"/>
      </w:divBdr>
    </w:div>
    <w:div w:id="1796480469">
      <w:bodyDiv w:val="1"/>
      <w:marLeft w:val="0"/>
      <w:marRight w:val="0"/>
      <w:marTop w:val="0"/>
      <w:marBottom w:val="0"/>
      <w:divBdr>
        <w:top w:val="none" w:sz="0" w:space="0" w:color="auto"/>
        <w:left w:val="none" w:sz="0" w:space="0" w:color="auto"/>
        <w:bottom w:val="none" w:sz="0" w:space="0" w:color="auto"/>
        <w:right w:val="none" w:sz="0" w:space="0" w:color="auto"/>
      </w:divBdr>
      <w:divsChild>
        <w:div w:id="1191648017">
          <w:marLeft w:val="0"/>
          <w:marRight w:val="0"/>
          <w:marTop w:val="0"/>
          <w:marBottom w:val="0"/>
          <w:divBdr>
            <w:top w:val="none" w:sz="0" w:space="0" w:color="auto"/>
            <w:left w:val="none" w:sz="0" w:space="0" w:color="auto"/>
            <w:bottom w:val="none" w:sz="0" w:space="0" w:color="auto"/>
            <w:right w:val="none" w:sz="0" w:space="0" w:color="auto"/>
          </w:divBdr>
          <w:divsChild>
            <w:div w:id="968704593">
              <w:marLeft w:val="0"/>
              <w:marRight w:val="0"/>
              <w:marTop w:val="0"/>
              <w:marBottom w:val="0"/>
              <w:divBdr>
                <w:top w:val="none" w:sz="0" w:space="0" w:color="auto"/>
                <w:left w:val="none" w:sz="0" w:space="0" w:color="auto"/>
                <w:bottom w:val="none" w:sz="0" w:space="0" w:color="auto"/>
                <w:right w:val="none" w:sz="0" w:space="0" w:color="auto"/>
              </w:divBdr>
            </w:div>
            <w:div w:id="988897221">
              <w:marLeft w:val="0"/>
              <w:marRight w:val="0"/>
              <w:marTop w:val="0"/>
              <w:marBottom w:val="0"/>
              <w:divBdr>
                <w:top w:val="none" w:sz="0" w:space="0" w:color="auto"/>
                <w:left w:val="none" w:sz="0" w:space="0" w:color="auto"/>
                <w:bottom w:val="none" w:sz="0" w:space="0" w:color="auto"/>
                <w:right w:val="none" w:sz="0" w:space="0" w:color="auto"/>
              </w:divBdr>
            </w:div>
            <w:div w:id="1326276324">
              <w:marLeft w:val="0"/>
              <w:marRight w:val="0"/>
              <w:marTop w:val="0"/>
              <w:marBottom w:val="0"/>
              <w:divBdr>
                <w:top w:val="none" w:sz="0" w:space="0" w:color="auto"/>
                <w:left w:val="none" w:sz="0" w:space="0" w:color="auto"/>
                <w:bottom w:val="none" w:sz="0" w:space="0" w:color="auto"/>
                <w:right w:val="none" w:sz="0" w:space="0" w:color="auto"/>
              </w:divBdr>
            </w:div>
            <w:div w:id="1473868320">
              <w:marLeft w:val="0"/>
              <w:marRight w:val="0"/>
              <w:marTop w:val="0"/>
              <w:marBottom w:val="0"/>
              <w:divBdr>
                <w:top w:val="none" w:sz="0" w:space="0" w:color="auto"/>
                <w:left w:val="none" w:sz="0" w:space="0" w:color="auto"/>
                <w:bottom w:val="none" w:sz="0" w:space="0" w:color="auto"/>
                <w:right w:val="none" w:sz="0" w:space="0" w:color="auto"/>
              </w:divBdr>
            </w:div>
            <w:div w:id="1765035408">
              <w:marLeft w:val="0"/>
              <w:marRight w:val="0"/>
              <w:marTop w:val="0"/>
              <w:marBottom w:val="0"/>
              <w:divBdr>
                <w:top w:val="none" w:sz="0" w:space="0" w:color="auto"/>
                <w:left w:val="none" w:sz="0" w:space="0" w:color="auto"/>
                <w:bottom w:val="none" w:sz="0" w:space="0" w:color="auto"/>
                <w:right w:val="none" w:sz="0" w:space="0" w:color="auto"/>
              </w:divBdr>
            </w:div>
            <w:div w:id="2145921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258888">
      <w:bodyDiv w:val="1"/>
      <w:marLeft w:val="0"/>
      <w:marRight w:val="0"/>
      <w:marTop w:val="0"/>
      <w:marBottom w:val="0"/>
      <w:divBdr>
        <w:top w:val="none" w:sz="0" w:space="0" w:color="auto"/>
        <w:left w:val="none" w:sz="0" w:space="0" w:color="auto"/>
        <w:bottom w:val="none" w:sz="0" w:space="0" w:color="auto"/>
        <w:right w:val="none" w:sz="0" w:space="0" w:color="auto"/>
      </w:divBdr>
    </w:div>
    <w:div w:id="1851795607">
      <w:bodyDiv w:val="1"/>
      <w:marLeft w:val="0"/>
      <w:marRight w:val="0"/>
      <w:marTop w:val="0"/>
      <w:marBottom w:val="0"/>
      <w:divBdr>
        <w:top w:val="none" w:sz="0" w:space="0" w:color="auto"/>
        <w:left w:val="none" w:sz="0" w:space="0" w:color="auto"/>
        <w:bottom w:val="none" w:sz="0" w:space="0" w:color="auto"/>
        <w:right w:val="none" w:sz="0" w:space="0" w:color="auto"/>
      </w:divBdr>
    </w:div>
    <w:div w:id="1872374525">
      <w:bodyDiv w:val="1"/>
      <w:marLeft w:val="0"/>
      <w:marRight w:val="0"/>
      <w:marTop w:val="0"/>
      <w:marBottom w:val="0"/>
      <w:divBdr>
        <w:top w:val="none" w:sz="0" w:space="0" w:color="auto"/>
        <w:left w:val="none" w:sz="0" w:space="0" w:color="auto"/>
        <w:bottom w:val="none" w:sz="0" w:space="0" w:color="auto"/>
        <w:right w:val="none" w:sz="0" w:space="0" w:color="auto"/>
      </w:divBdr>
    </w:div>
    <w:div w:id="1879779886">
      <w:bodyDiv w:val="1"/>
      <w:marLeft w:val="0"/>
      <w:marRight w:val="0"/>
      <w:marTop w:val="0"/>
      <w:marBottom w:val="0"/>
      <w:divBdr>
        <w:top w:val="none" w:sz="0" w:space="0" w:color="auto"/>
        <w:left w:val="none" w:sz="0" w:space="0" w:color="auto"/>
        <w:bottom w:val="none" w:sz="0" w:space="0" w:color="auto"/>
        <w:right w:val="none" w:sz="0" w:space="0" w:color="auto"/>
      </w:divBdr>
    </w:div>
    <w:div w:id="1880437740">
      <w:bodyDiv w:val="1"/>
      <w:marLeft w:val="0"/>
      <w:marRight w:val="0"/>
      <w:marTop w:val="0"/>
      <w:marBottom w:val="0"/>
      <w:divBdr>
        <w:top w:val="none" w:sz="0" w:space="0" w:color="auto"/>
        <w:left w:val="none" w:sz="0" w:space="0" w:color="auto"/>
        <w:bottom w:val="none" w:sz="0" w:space="0" w:color="auto"/>
        <w:right w:val="none" w:sz="0" w:space="0" w:color="auto"/>
      </w:divBdr>
    </w:div>
    <w:div w:id="1882859411">
      <w:bodyDiv w:val="1"/>
      <w:marLeft w:val="0"/>
      <w:marRight w:val="0"/>
      <w:marTop w:val="0"/>
      <w:marBottom w:val="0"/>
      <w:divBdr>
        <w:top w:val="none" w:sz="0" w:space="0" w:color="auto"/>
        <w:left w:val="none" w:sz="0" w:space="0" w:color="auto"/>
        <w:bottom w:val="none" w:sz="0" w:space="0" w:color="auto"/>
        <w:right w:val="none" w:sz="0" w:space="0" w:color="auto"/>
      </w:divBdr>
    </w:div>
    <w:div w:id="1883902230">
      <w:bodyDiv w:val="1"/>
      <w:marLeft w:val="0"/>
      <w:marRight w:val="0"/>
      <w:marTop w:val="0"/>
      <w:marBottom w:val="0"/>
      <w:divBdr>
        <w:top w:val="none" w:sz="0" w:space="0" w:color="auto"/>
        <w:left w:val="none" w:sz="0" w:space="0" w:color="auto"/>
        <w:bottom w:val="none" w:sz="0" w:space="0" w:color="auto"/>
        <w:right w:val="none" w:sz="0" w:space="0" w:color="auto"/>
      </w:divBdr>
      <w:divsChild>
        <w:div w:id="1759865059">
          <w:marLeft w:val="0"/>
          <w:marRight w:val="0"/>
          <w:marTop w:val="0"/>
          <w:marBottom w:val="0"/>
          <w:divBdr>
            <w:top w:val="none" w:sz="0" w:space="0" w:color="auto"/>
            <w:left w:val="none" w:sz="0" w:space="0" w:color="auto"/>
            <w:bottom w:val="none" w:sz="0" w:space="0" w:color="auto"/>
            <w:right w:val="none" w:sz="0" w:space="0" w:color="auto"/>
          </w:divBdr>
        </w:div>
      </w:divsChild>
    </w:div>
    <w:div w:id="1889414348">
      <w:bodyDiv w:val="1"/>
      <w:marLeft w:val="0"/>
      <w:marRight w:val="0"/>
      <w:marTop w:val="0"/>
      <w:marBottom w:val="0"/>
      <w:divBdr>
        <w:top w:val="none" w:sz="0" w:space="0" w:color="auto"/>
        <w:left w:val="none" w:sz="0" w:space="0" w:color="auto"/>
        <w:bottom w:val="none" w:sz="0" w:space="0" w:color="auto"/>
        <w:right w:val="none" w:sz="0" w:space="0" w:color="auto"/>
      </w:divBdr>
    </w:div>
    <w:div w:id="1894462955">
      <w:bodyDiv w:val="1"/>
      <w:marLeft w:val="0"/>
      <w:marRight w:val="0"/>
      <w:marTop w:val="0"/>
      <w:marBottom w:val="0"/>
      <w:divBdr>
        <w:top w:val="none" w:sz="0" w:space="0" w:color="auto"/>
        <w:left w:val="none" w:sz="0" w:space="0" w:color="auto"/>
        <w:bottom w:val="none" w:sz="0" w:space="0" w:color="auto"/>
        <w:right w:val="none" w:sz="0" w:space="0" w:color="auto"/>
      </w:divBdr>
    </w:div>
    <w:div w:id="1894853163">
      <w:bodyDiv w:val="1"/>
      <w:marLeft w:val="0"/>
      <w:marRight w:val="0"/>
      <w:marTop w:val="0"/>
      <w:marBottom w:val="0"/>
      <w:divBdr>
        <w:top w:val="none" w:sz="0" w:space="0" w:color="auto"/>
        <w:left w:val="none" w:sz="0" w:space="0" w:color="auto"/>
        <w:bottom w:val="none" w:sz="0" w:space="0" w:color="auto"/>
        <w:right w:val="none" w:sz="0" w:space="0" w:color="auto"/>
      </w:divBdr>
      <w:divsChild>
        <w:div w:id="1139149414">
          <w:marLeft w:val="0"/>
          <w:marRight w:val="0"/>
          <w:marTop w:val="0"/>
          <w:marBottom w:val="0"/>
          <w:divBdr>
            <w:top w:val="none" w:sz="0" w:space="0" w:color="auto"/>
            <w:left w:val="none" w:sz="0" w:space="0" w:color="auto"/>
            <w:bottom w:val="none" w:sz="0" w:space="0" w:color="auto"/>
            <w:right w:val="none" w:sz="0" w:space="0" w:color="auto"/>
          </w:divBdr>
        </w:div>
      </w:divsChild>
    </w:div>
    <w:div w:id="1907839077">
      <w:bodyDiv w:val="1"/>
      <w:marLeft w:val="0"/>
      <w:marRight w:val="0"/>
      <w:marTop w:val="0"/>
      <w:marBottom w:val="0"/>
      <w:divBdr>
        <w:top w:val="none" w:sz="0" w:space="0" w:color="auto"/>
        <w:left w:val="none" w:sz="0" w:space="0" w:color="auto"/>
        <w:bottom w:val="none" w:sz="0" w:space="0" w:color="auto"/>
        <w:right w:val="none" w:sz="0" w:space="0" w:color="auto"/>
      </w:divBdr>
    </w:div>
    <w:div w:id="1913154768">
      <w:bodyDiv w:val="1"/>
      <w:marLeft w:val="0"/>
      <w:marRight w:val="0"/>
      <w:marTop w:val="0"/>
      <w:marBottom w:val="0"/>
      <w:divBdr>
        <w:top w:val="none" w:sz="0" w:space="0" w:color="auto"/>
        <w:left w:val="none" w:sz="0" w:space="0" w:color="auto"/>
        <w:bottom w:val="none" w:sz="0" w:space="0" w:color="auto"/>
        <w:right w:val="none" w:sz="0" w:space="0" w:color="auto"/>
      </w:divBdr>
      <w:divsChild>
        <w:div w:id="119689665">
          <w:marLeft w:val="0"/>
          <w:marRight w:val="0"/>
          <w:marTop w:val="0"/>
          <w:marBottom w:val="0"/>
          <w:divBdr>
            <w:top w:val="none" w:sz="0" w:space="0" w:color="auto"/>
            <w:left w:val="none" w:sz="0" w:space="0" w:color="auto"/>
            <w:bottom w:val="none" w:sz="0" w:space="0" w:color="auto"/>
            <w:right w:val="none" w:sz="0" w:space="0" w:color="auto"/>
          </w:divBdr>
        </w:div>
      </w:divsChild>
    </w:div>
    <w:div w:id="1915234381">
      <w:bodyDiv w:val="1"/>
      <w:marLeft w:val="0"/>
      <w:marRight w:val="0"/>
      <w:marTop w:val="0"/>
      <w:marBottom w:val="0"/>
      <w:divBdr>
        <w:top w:val="none" w:sz="0" w:space="0" w:color="auto"/>
        <w:left w:val="none" w:sz="0" w:space="0" w:color="auto"/>
        <w:bottom w:val="none" w:sz="0" w:space="0" w:color="auto"/>
        <w:right w:val="none" w:sz="0" w:space="0" w:color="auto"/>
      </w:divBdr>
    </w:div>
    <w:div w:id="1918831058">
      <w:bodyDiv w:val="1"/>
      <w:marLeft w:val="0"/>
      <w:marRight w:val="0"/>
      <w:marTop w:val="0"/>
      <w:marBottom w:val="0"/>
      <w:divBdr>
        <w:top w:val="none" w:sz="0" w:space="0" w:color="auto"/>
        <w:left w:val="none" w:sz="0" w:space="0" w:color="auto"/>
        <w:bottom w:val="none" w:sz="0" w:space="0" w:color="auto"/>
        <w:right w:val="none" w:sz="0" w:space="0" w:color="auto"/>
      </w:divBdr>
      <w:divsChild>
        <w:div w:id="1164276200">
          <w:marLeft w:val="274"/>
          <w:marRight w:val="0"/>
          <w:marTop w:val="0"/>
          <w:marBottom w:val="0"/>
          <w:divBdr>
            <w:top w:val="none" w:sz="0" w:space="0" w:color="auto"/>
            <w:left w:val="none" w:sz="0" w:space="0" w:color="auto"/>
            <w:bottom w:val="none" w:sz="0" w:space="0" w:color="auto"/>
            <w:right w:val="none" w:sz="0" w:space="0" w:color="auto"/>
          </w:divBdr>
        </w:div>
        <w:div w:id="1788742676">
          <w:marLeft w:val="274"/>
          <w:marRight w:val="0"/>
          <w:marTop w:val="0"/>
          <w:marBottom w:val="0"/>
          <w:divBdr>
            <w:top w:val="none" w:sz="0" w:space="0" w:color="auto"/>
            <w:left w:val="none" w:sz="0" w:space="0" w:color="auto"/>
            <w:bottom w:val="none" w:sz="0" w:space="0" w:color="auto"/>
            <w:right w:val="none" w:sz="0" w:space="0" w:color="auto"/>
          </w:divBdr>
        </w:div>
        <w:div w:id="2102335456">
          <w:marLeft w:val="274"/>
          <w:marRight w:val="0"/>
          <w:marTop w:val="0"/>
          <w:marBottom w:val="0"/>
          <w:divBdr>
            <w:top w:val="none" w:sz="0" w:space="0" w:color="auto"/>
            <w:left w:val="none" w:sz="0" w:space="0" w:color="auto"/>
            <w:bottom w:val="none" w:sz="0" w:space="0" w:color="auto"/>
            <w:right w:val="none" w:sz="0" w:space="0" w:color="auto"/>
          </w:divBdr>
        </w:div>
      </w:divsChild>
    </w:div>
    <w:div w:id="1919246612">
      <w:bodyDiv w:val="1"/>
      <w:marLeft w:val="0"/>
      <w:marRight w:val="0"/>
      <w:marTop w:val="0"/>
      <w:marBottom w:val="0"/>
      <w:divBdr>
        <w:top w:val="none" w:sz="0" w:space="0" w:color="auto"/>
        <w:left w:val="none" w:sz="0" w:space="0" w:color="auto"/>
        <w:bottom w:val="none" w:sz="0" w:space="0" w:color="auto"/>
        <w:right w:val="none" w:sz="0" w:space="0" w:color="auto"/>
      </w:divBdr>
    </w:div>
    <w:div w:id="1923447952">
      <w:bodyDiv w:val="1"/>
      <w:marLeft w:val="0"/>
      <w:marRight w:val="0"/>
      <w:marTop w:val="0"/>
      <w:marBottom w:val="0"/>
      <w:divBdr>
        <w:top w:val="none" w:sz="0" w:space="0" w:color="auto"/>
        <w:left w:val="none" w:sz="0" w:space="0" w:color="auto"/>
        <w:bottom w:val="none" w:sz="0" w:space="0" w:color="auto"/>
        <w:right w:val="none" w:sz="0" w:space="0" w:color="auto"/>
      </w:divBdr>
    </w:div>
    <w:div w:id="1935702949">
      <w:bodyDiv w:val="1"/>
      <w:marLeft w:val="0"/>
      <w:marRight w:val="0"/>
      <w:marTop w:val="0"/>
      <w:marBottom w:val="0"/>
      <w:divBdr>
        <w:top w:val="none" w:sz="0" w:space="0" w:color="auto"/>
        <w:left w:val="none" w:sz="0" w:space="0" w:color="auto"/>
        <w:bottom w:val="none" w:sz="0" w:space="0" w:color="auto"/>
        <w:right w:val="none" w:sz="0" w:space="0" w:color="auto"/>
      </w:divBdr>
    </w:div>
    <w:div w:id="1937665010">
      <w:bodyDiv w:val="1"/>
      <w:marLeft w:val="0"/>
      <w:marRight w:val="0"/>
      <w:marTop w:val="0"/>
      <w:marBottom w:val="0"/>
      <w:divBdr>
        <w:top w:val="none" w:sz="0" w:space="0" w:color="auto"/>
        <w:left w:val="none" w:sz="0" w:space="0" w:color="auto"/>
        <w:bottom w:val="none" w:sz="0" w:space="0" w:color="auto"/>
        <w:right w:val="none" w:sz="0" w:space="0" w:color="auto"/>
      </w:divBdr>
    </w:div>
    <w:div w:id="1950770781">
      <w:bodyDiv w:val="1"/>
      <w:marLeft w:val="0"/>
      <w:marRight w:val="0"/>
      <w:marTop w:val="0"/>
      <w:marBottom w:val="0"/>
      <w:divBdr>
        <w:top w:val="none" w:sz="0" w:space="0" w:color="auto"/>
        <w:left w:val="none" w:sz="0" w:space="0" w:color="auto"/>
        <w:bottom w:val="none" w:sz="0" w:space="0" w:color="auto"/>
        <w:right w:val="none" w:sz="0" w:space="0" w:color="auto"/>
      </w:divBdr>
      <w:divsChild>
        <w:div w:id="76824463">
          <w:marLeft w:val="0"/>
          <w:marRight w:val="0"/>
          <w:marTop w:val="0"/>
          <w:marBottom w:val="0"/>
          <w:divBdr>
            <w:top w:val="none" w:sz="0" w:space="0" w:color="auto"/>
            <w:left w:val="none" w:sz="0" w:space="0" w:color="auto"/>
            <w:bottom w:val="none" w:sz="0" w:space="0" w:color="auto"/>
            <w:right w:val="none" w:sz="0" w:space="0" w:color="auto"/>
          </w:divBdr>
          <w:divsChild>
            <w:div w:id="112478884">
              <w:marLeft w:val="0"/>
              <w:marRight w:val="0"/>
              <w:marTop w:val="0"/>
              <w:marBottom w:val="0"/>
              <w:divBdr>
                <w:top w:val="none" w:sz="0" w:space="0" w:color="auto"/>
                <w:left w:val="none" w:sz="0" w:space="0" w:color="auto"/>
                <w:bottom w:val="none" w:sz="0" w:space="0" w:color="auto"/>
                <w:right w:val="none" w:sz="0" w:space="0" w:color="auto"/>
              </w:divBdr>
            </w:div>
            <w:div w:id="183709085">
              <w:marLeft w:val="0"/>
              <w:marRight w:val="0"/>
              <w:marTop w:val="0"/>
              <w:marBottom w:val="0"/>
              <w:divBdr>
                <w:top w:val="none" w:sz="0" w:space="0" w:color="auto"/>
                <w:left w:val="none" w:sz="0" w:space="0" w:color="auto"/>
                <w:bottom w:val="none" w:sz="0" w:space="0" w:color="auto"/>
                <w:right w:val="none" w:sz="0" w:space="0" w:color="auto"/>
              </w:divBdr>
            </w:div>
            <w:div w:id="284700999">
              <w:marLeft w:val="0"/>
              <w:marRight w:val="0"/>
              <w:marTop w:val="0"/>
              <w:marBottom w:val="0"/>
              <w:divBdr>
                <w:top w:val="none" w:sz="0" w:space="0" w:color="auto"/>
                <w:left w:val="none" w:sz="0" w:space="0" w:color="auto"/>
                <w:bottom w:val="none" w:sz="0" w:space="0" w:color="auto"/>
                <w:right w:val="none" w:sz="0" w:space="0" w:color="auto"/>
              </w:divBdr>
            </w:div>
            <w:div w:id="511189418">
              <w:marLeft w:val="0"/>
              <w:marRight w:val="0"/>
              <w:marTop w:val="0"/>
              <w:marBottom w:val="0"/>
              <w:divBdr>
                <w:top w:val="none" w:sz="0" w:space="0" w:color="auto"/>
                <w:left w:val="none" w:sz="0" w:space="0" w:color="auto"/>
                <w:bottom w:val="none" w:sz="0" w:space="0" w:color="auto"/>
                <w:right w:val="none" w:sz="0" w:space="0" w:color="auto"/>
              </w:divBdr>
            </w:div>
            <w:div w:id="1094475801">
              <w:marLeft w:val="0"/>
              <w:marRight w:val="0"/>
              <w:marTop w:val="0"/>
              <w:marBottom w:val="0"/>
              <w:divBdr>
                <w:top w:val="none" w:sz="0" w:space="0" w:color="auto"/>
                <w:left w:val="none" w:sz="0" w:space="0" w:color="auto"/>
                <w:bottom w:val="none" w:sz="0" w:space="0" w:color="auto"/>
                <w:right w:val="none" w:sz="0" w:space="0" w:color="auto"/>
              </w:divBdr>
            </w:div>
            <w:div w:id="1265260589">
              <w:marLeft w:val="0"/>
              <w:marRight w:val="0"/>
              <w:marTop w:val="0"/>
              <w:marBottom w:val="0"/>
              <w:divBdr>
                <w:top w:val="none" w:sz="0" w:space="0" w:color="auto"/>
                <w:left w:val="none" w:sz="0" w:space="0" w:color="auto"/>
                <w:bottom w:val="none" w:sz="0" w:space="0" w:color="auto"/>
                <w:right w:val="none" w:sz="0" w:space="0" w:color="auto"/>
              </w:divBdr>
            </w:div>
            <w:div w:id="1650088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557245">
      <w:bodyDiv w:val="1"/>
      <w:marLeft w:val="0"/>
      <w:marRight w:val="0"/>
      <w:marTop w:val="0"/>
      <w:marBottom w:val="0"/>
      <w:divBdr>
        <w:top w:val="none" w:sz="0" w:space="0" w:color="auto"/>
        <w:left w:val="none" w:sz="0" w:space="0" w:color="auto"/>
        <w:bottom w:val="none" w:sz="0" w:space="0" w:color="auto"/>
        <w:right w:val="none" w:sz="0" w:space="0" w:color="auto"/>
      </w:divBdr>
      <w:divsChild>
        <w:div w:id="130440419">
          <w:marLeft w:val="850"/>
          <w:marRight w:val="0"/>
          <w:marTop w:val="120"/>
          <w:marBottom w:val="120"/>
          <w:divBdr>
            <w:top w:val="none" w:sz="0" w:space="0" w:color="auto"/>
            <w:left w:val="none" w:sz="0" w:space="0" w:color="auto"/>
            <w:bottom w:val="none" w:sz="0" w:space="0" w:color="auto"/>
            <w:right w:val="none" w:sz="0" w:space="0" w:color="auto"/>
          </w:divBdr>
        </w:div>
        <w:div w:id="326443917">
          <w:marLeft w:val="850"/>
          <w:marRight w:val="0"/>
          <w:marTop w:val="120"/>
          <w:marBottom w:val="120"/>
          <w:divBdr>
            <w:top w:val="none" w:sz="0" w:space="0" w:color="auto"/>
            <w:left w:val="none" w:sz="0" w:space="0" w:color="auto"/>
            <w:bottom w:val="none" w:sz="0" w:space="0" w:color="auto"/>
            <w:right w:val="none" w:sz="0" w:space="0" w:color="auto"/>
          </w:divBdr>
        </w:div>
      </w:divsChild>
    </w:div>
    <w:div w:id="1964992664">
      <w:bodyDiv w:val="1"/>
      <w:marLeft w:val="0"/>
      <w:marRight w:val="0"/>
      <w:marTop w:val="0"/>
      <w:marBottom w:val="0"/>
      <w:divBdr>
        <w:top w:val="none" w:sz="0" w:space="0" w:color="auto"/>
        <w:left w:val="none" w:sz="0" w:space="0" w:color="auto"/>
        <w:bottom w:val="none" w:sz="0" w:space="0" w:color="auto"/>
        <w:right w:val="none" w:sz="0" w:space="0" w:color="auto"/>
      </w:divBdr>
      <w:divsChild>
        <w:div w:id="293412669">
          <w:marLeft w:val="1800"/>
          <w:marRight w:val="0"/>
          <w:marTop w:val="48"/>
          <w:marBottom w:val="0"/>
          <w:divBdr>
            <w:top w:val="none" w:sz="0" w:space="0" w:color="auto"/>
            <w:left w:val="none" w:sz="0" w:space="0" w:color="auto"/>
            <w:bottom w:val="none" w:sz="0" w:space="0" w:color="auto"/>
            <w:right w:val="none" w:sz="0" w:space="0" w:color="auto"/>
          </w:divBdr>
        </w:div>
      </w:divsChild>
    </w:div>
    <w:div w:id="1987587294">
      <w:bodyDiv w:val="1"/>
      <w:marLeft w:val="0"/>
      <w:marRight w:val="0"/>
      <w:marTop w:val="0"/>
      <w:marBottom w:val="0"/>
      <w:divBdr>
        <w:top w:val="none" w:sz="0" w:space="0" w:color="auto"/>
        <w:left w:val="none" w:sz="0" w:space="0" w:color="auto"/>
        <w:bottom w:val="none" w:sz="0" w:space="0" w:color="auto"/>
        <w:right w:val="none" w:sz="0" w:space="0" w:color="auto"/>
      </w:divBdr>
      <w:divsChild>
        <w:div w:id="1444378352">
          <w:marLeft w:val="446"/>
          <w:marRight w:val="0"/>
          <w:marTop w:val="120"/>
          <w:marBottom w:val="120"/>
          <w:divBdr>
            <w:top w:val="none" w:sz="0" w:space="0" w:color="auto"/>
            <w:left w:val="none" w:sz="0" w:space="0" w:color="auto"/>
            <w:bottom w:val="none" w:sz="0" w:space="0" w:color="auto"/>
            <w:right w:val="none" w:sz="0" w:space="0" w:color="auto"/>
          </w:divBdr>
        </w:div>
        <w:div w:id="1540388506">
          <w:marLeft w:val="446"/>
          <w:marRight w:val="0"/>
          <w:marTop w:val="120"/>
          <w:marBottom w:val="120"/>
          <w:divBdr>
            <w:top w:val="none" w:sz="0" w:space="0" w:color="auto"/>
            <w:left w:val="none" w:sz="0" w:space="0" w:color="auto"/>
            <w:bottom w:val="none" w:sz="0" w:space="0" w:color="auto"/>
            <w:right w:val="none" w:sz="0" w:space="0" w:color="auto"/>
          </w:divBdr>
        </w:div>
      </w:divsChild>
    </w:div>
    <w:div w:id="2005744773">
      <w:bodyDiv w:val="1"/>
      <w:marLeft w:val="0"/>
      <w:marRight w:val="0"/>
      <w:marTop w:val="0"/>
      <w:marBottom w:val="0"/>
      <w:divBdr>
        <w:top w:val="none" w:sz="0" w:space="0" w:color="auto"/>
        <w:left w:val="none" w:sz="0" w:space="0" w:color="auto"/>
        <w:bottom w:val="none" w:sz="0" w:space="0" w:color="auto"/>
        <w:right w:val="none" w:sz="0" w:space="0" w:color="auto"/>
      </w:divBdr>
      <w:divsChild>
        <w:div w:id="987175097">
          <w:marLeft w:val="0"/>
          <w:marRight w:val="0"/>
          <w:marTop w:val="0"/>
          <w:marBottom w:val="0"/>
          <w:divBdr>
            <w:top w:val="none" w:sz="0" w:space="0" w:color="auto"/>
            <w:left w:val="none" w:sz="0" w:space="0" w:color="auto"/>
            <w:bottom w:val="none" w:sz="0" w:space="0" w:color="auto"/>
            <w:right w:val="none" w:sz="0" w:space="0" w:color="auto"/>
          </w:divBdr>
          <w:divsChild>
            <w:div w:id="27608474">
              <w:marLeft w:val="0"/>
              <w:marRight w:val="0"/>
              <w:marTop w:val="0"/>
              <w:marBottom w:val="0"/>
              <w:divBdr>
                <w:top w:val="none" w:sz="0" w:space="0" w:color="auto"/>
                <w:left w:val="none" w:sz="0" w:space="0" w:color="auto"/>
                <w:bottom w:val="none" w:sz="0" w:space="0" w:color="auto"/>
                <w:right w:val="none" w:sz="0" w:space="0" w:color="auto"/>
              </w:divBdr>
            </w:div>
            <w:div w:id="236325344">
              <w:marLeft w:val="0"/>
              <w:marRight w:val="0"/>
              <w:marTop w:val="0"/>
              <w:marBottom w:val="0"/>
              <w:divBdr>
                <w:top w:val="none" w:sz="0" w:space="0" w:color="auto"/>
                <w:left w:val="none" w:sz="0" w:space="0" w:color="auto"/>
                <w:bottom w:val="none" w:sz="0" w:space="0" w:color="auto"/>
                <w:right w:val="none" w:sz="0" w:space="0" w:color="auto"/>
              </w:divBdr>
            </w:div>
            <w:div w:id="282155639">
              <w:marLeft w:val="0"/>
              <w:marRight w:val="0"/>
              <w:marTop w:val="0"/>
              <w:marBottom w:val="0"/>
              <w:divBdr>
                <w:top w:val="none" w:sz="0" w:space="0" w:color="auto"/>
                <w:left w:val="none" w:sz="0" w:space="0" w:color="auto"/>
                <w:bottom w:val="none" w:sz="0" w:space="0" w:color="auto"/>
                <w:right w:val="none" w:sz="0" w:space="0" w:color="auto"/>
              </w:divBdr>
            </w:div>
            <w:div w:id="478309123">
              <w:marLeft w:val="0"/>
              <w:marRight w:val="0"/>
              <w:marTop w:val="0"/>
              <w:marBottom w:val="0"/>
              <w:divBdr>
                <w:top w:val="none" w:sz="0" w:space="0" w:color="auto"/>
                <w:left w:val="none" w:sz="0" w:space="0" w:color="auto"/>
                <w:bottom w:val="none" w:sz="0" w:space="0" w:color="auto"/>
                <w:right w:val="none" w:sz="0" w:space="0" w:color="auto"/>
              </w:divBdr>
            </w:div>
            <w:div w:id="483401807">
              <w:marLeft w:val="0"/>
              <w:marRight w:val="0"/>
              <w:marTop w:val="0"/>
              <w:marBottom w:val="0"/>
              <w:divBdr>
                <w:top w:val="none" w:sz="0" w:space="0" w:color="auto"/>
                <w:left w:val="none" w:sz="0" w:space="0" w:color="auto"/>
                <w:bottom w:val="none" w:sz="0" w:space="0" w:color="auto"/>
                <w:right w:val="none" w:sz="0" w:space="0" w:color="auto"/>
              </w:divBdr>
            </w:div>
            <w:div w:id="1142383914">
              <w:marLeft w:val="0"/>
              <w:marRight w:val="0"/>
              <w:marTop w:val="0"/>
              <w:marBottom w:val="0"/>
              <w:divBdr>
                <w:top w:val="none" w:sz="0" w:space="0" w:color="auto"/>
                <w:left w:val="none" w:sz="0" w:space="0" w:color="auto"/>
                <w:bottom w:val="none" w:sz="0" w:space="0" w:color="auto"/>
                <w:right w:val="none" w:sz="0" w:space="0" w:color="auto"/>
              </w:divBdr>
            </w:div>
            <w:div w:id="1195968068">
              <w:marLeft w:val="0"/>
              <w:marRight w:val="0"/>
              <w:marTop w:val="0"/>
              <w:marBottom w:val="0"/>
              <w:divBdr>
                <w:top w:val="none" w:sz="0" w:space="0" w:color="auto"/>
                <w:left w:val="none" w:sz="0" w:space="0" w:color="auto"/>
                <w:bottom w:val="none" w:sz="0" w:space="0" w:color="auto"/>
                <w:right w:val="none" w:sz="0" w:space="0" w:color="auto"/>
              </w:divBdr>
            </w:div>
            <w:div w:id="1338770977">
              <w:marLeft w:val="0"/>
              <w:marRight w:val="0"/>
              <w:marTop w:val="0"/>
              <w:marBottom w:val="0"/>
              <w:divBdr>
                <w:top w:val="none" w:sz="0" w:space="0" w:color="auto"/>
                <w:left w:val="none" w:sz="0" w:space="0" w:color="auto"/>
                <w:bottom w:val="none" w:sz="0" w:space="0" w:color="auto"/>
                <w:right w:val="none" w:sz="0" w:space="0" w:color="auto"/>
              </w:divBdr>
            </w:div>
            <w:div w:id="1785882613">
              <w:marLeft w:val="0"/>
              <w:marRight w:val="0"/>
              <w:marTop w:val="0"/>
              <w:marBottom w:val="0"/>
              <w:divBdr>
                <w:top w:val="none" w:sz="0" w:space="0" w:color="auto"/>
                <w:left w:val="none" w:sz="0" w:space="0" w:color="auto"/>
                <w:bottom w:val="none" w:sz="0" w:space="0" w:color="auto"/>
                <w:right w:val="none" w:sz="0" w:space="0" w:color="auto"/>
              </w:divBdr>
            </w:div>
            <w:div w:id="1834829414">
              <w:marLeft w:val="0"/>
              <w:marRight w:val="0"/>
              <w:marTop w:val="0"/>
              <w:marBottom w:val="0"/>
              <w:divBdr>
                <w:top w:val="none" w:sz="0" w:space="0" w:color="auto"/>
                <w:left w:val="none" w:sz="0" w:space="0" w:color="auto"/>
                <w:bottom w:val="none" w:sz="0" w:space="0" w:color="auto"/>
                <w:right w:val="none" w:sz="0" w:space="0" w:color="auto"/>
              </w:divBdr>
            </w:div>
            <w:div w:id="1865053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2557659">
      <w:bodyDiv w:val="1"/>
      <w:marLeft w:val="0"/>
      <w:marRight w:val="0"/>
      <w:marTop w:val="0"/>
      <w:marBottom w:val="0"/>
      <w:divBdr>
        <w:top w:val="none" w:sz="0" w:space="0" w:color="auto"/>
        <w:left w:val="none" w:sz="0" w:space="0" w:color="auto"/>
        <w:bottom w:val="none" w:sz="0" w:space="0" w:color="auto"/>
        <w:right w:val="none" w:sz="0" w:space="0" w:color="auto"/>
      </w:divBdr>
      <w:divsChild>
        <w:div w:id="1875194693">
          <w:marLeft w:val="850"/>
          <w:marRight w:val="0"/>
          <w:marTop w:val="120"/>
          <w:marBottom w:val="120"/>
          <w:divBdr>
            <w:top w:val="none" w:sz="0" w:space="0" w:color="auto"/>
            <w:left w:val="none" w:sz="0" w:space="0" w:color="auto"/>
            <w:bottom w:val="none" w:sz="0" w:space="0" w:color="auto"/>
            <w:right w:val="none" w:sz="0" w:space="0" w:color="auto"/>
          </w:divBdr>
        </w:div>
      </w:divsChild>
    </w:div>
    <w:div w:id="2025938948">
      <w:bodyDiv w:val="1"/>
      <w:marLeft w:val="0"/>
      <w:marRight w:val="0"/>
      <w:marTop w:val="0"/>
      <w:marBottom w:val="0"/>
      <w:divBdr>
        <w:top w:val="none" w:sz="0" w:space="0" w:color="auto"/>
        <w:left w:val="none" w:sz="0" w:space="0" w:color="auto"/>
        <w:bottom w:val="none" w:sz="0" w:space="0" w:color="auto"/>
        <w:right w:val="none" w:sz="0" w:space="0" w:color="auto"/>
      </w:divBdr>
    </w:div>
    <w:div w:id="2028210726">
      <w:bodyDiv w:val="1"/>
      <w:marLeft w:val="0"/>
      <w:marRight w:val="0"/>
      <w:marTop w:val="0"/>
      <w:marBottom w:val="0"/>
      <w:divBdr>
        <w:top w:val="none" w:sz="0" w:space="0" w:color="auto"/>
        <w:left w:val="none" w:sz="0" w:space="0" w:color="auto"/>
        <w:bottom w:val="none" w:sz="0" w:space="0" w:color="auto"/>
        <w:right w:val="none" w:sz="0" w:space="0" w:color="auto"/>
      </w:divBdr>
    </w:div>
    <w:div w:id="2043742460">
      <w:bodyDiv w:val="1"/>
      <w:marLeft w:val="0"/>
      <w:marRight w:val="0"/>
      <w:marTop w:val="0"/>
      <w:marBottom w:val="0"/>
      <w:divBdr>
        <w:top w:val="none" w:sz="0" w:space="0" w:color="auto"/>
        <w:left w:val="none" w:sz="0" w:space="0" w:color="auto"/>
        <w:bottom w:val="none" w:sz="0" w:space="0" w:color="auto"/>
        <w:right w:val="none" w:sz="0" w:space="0" w:color="auto"/>
      </w:divBdr>
      <w:divsChild>
        <w:div w:id="1153521780">
          <w:marLeft w:val="0"/>
          <w:marRight w:val="0"/>
          <w:marTop w:val="0"/>
          <w:marBottom w:val="0"/>
          <w:divBdr>
            <w:top w:val="none" w:sz="0" w:space="0" w:color="auto"/>
            <w:left w:val="none" w:sz="0" w:space="0" w:color="auto"/>
            <w:bottom w:val="none" w:sz="0" w:space="0" w:color="auto"/>
            <w:right w:val="none" w:sz="0" w:space="0" w:color="auto"/>
          </w:divBdr>
        </w:div>
      </w:divsChild>
    </w:div>
    <w:div w:id="2053650021">
      <w:bodyDiv w:val="1"/>
      <w:marLeft w:val="0"/>
      <w:marRight w:val="0"/>
      <w:marTop w:val="0"/>
      <w:marBottom w:val="0"/>
      <w:divBdr>
        <w:top w:val="none" w:sz="0" w:space="0" w:color="auto"/>
        <w:left w:val="none" w:sz="0" w:space="0" w:color="auto"/>
        <w:bottom w:val="none" w:sz="0" w:space="0" w:color="auto"/>
        <w:right w:val="none" w:sz="0" w:space="0" w:color="auto"/>
      </w:divBdr>
    </w:div>
    <w:div w:id="2067222473">
      <w:bodyDiv w:val="1"/>
      <w:marLeft w:val="0"/>
      <w:marRight w:val="0"/>
      <w:marTop w:val="0"/>
      <w:marBottom w:val="0"/>
      <w:divBdr>
        <w:top w:val="none" w:sz="0" w:space="0" w:color="auto"/>
        <w:left w:val="none" w:sz="0" w:space="0" w:color="auto"/>
        <w:bottom w:val="none" w:sz="0" w:space="0" w:color="auto"/>
        <w:right w:val="none" w:sz="0" w:space="0" w:color="auto"/>
      </w:divBdr>
    </w:div>
    <w:div w:id="2069719328">
      <w:bodyDiv w:val="1"/>
      <w:marLeft w:val="0"/>
      <w:marRight w:val="0"/>
      <w:marTop w:val="0"/>
      <w:marBottom w:val="0"/>
      <w:divBdr>
        <w:top w:val="none" w:sz="0" w:space="0" w:color="auto"/>
        <w:left w:val="none" w:sz="0" w:space="0" w:color="auto"/>
        <w:bottom w:val="none" w:sz="0" w:space="0" w:color="auto"/>
        <w:right w:val="none" w:sz="0" w:space="0" w:color="auto"/>
      </w:divBdr>
    </w:div>
    <w:div w:id="2101676866">
      <w:bodyDiv w:val="1"/>
      <w:marLeft w:val="0"/>
      <w:marRight w:val="0"/>
      <w:marTop w:val="0"/>
      <w:marBottom w:val="0"/>
      <w:divBdr>
        <w:top w:val="none" w:sz="0" w:space="0" w:color="auto"/>
        <w:left w:val="none" w:sz="0" w:space="0" w:color="auto"/>
        <w:bottom w:val="none" w:sz="0" w:space="0" w:color="auto"/>
        <w:right w:val="none" w:sz="0" w:space="0" w:color="auto"/>
      </w:divBdr>
      <w:divsChild>
        <w:div w:id="2002198306">
          <w:marLeft w:val="0"/>
          <w:marRight w:val="0"/>
          <w:marTop w:val="0"/>
          <w:marBottom w:val="0"/>
          <w:divBdr>
            <w:top w:val="none" w:sz="0" w:space="0" w:color="auto"/>
            <w:left w:val="none" w:sz="0" w:space="0" w:color="auto"/>
            <w:bottom w:val="none" w:sz="0" w:space="0" w:color="auto"/>
            <w:right w:val="none" w:sz="0" w:space="0" w:color="auto"/>
          </w:divBdr>
        </w:div>
      </w:divsChild>
    </w:div>
    <w:div w:id="2118063426">
      <w:bodyDiv w:val="1"/>
      <w:marLeft w:val="0"/>
      <w:marRight w:val="0"/>
      <w:marTop w:val="0"/>
      <w:marBottom w:val="0"/>
      <w:divBdr>
        <w:top w:val="none" w:sz="0" w:space="0" w:color="auto"/>
        <w:left w:val="none" w:sz="0" w:space="0" w:color="auto"/>
        <w:bottom w:val="none" w:sz="0" w:space="0" w:color="auto"/>
        <w:right w:val="none" w:sz="0" w:space="0" w:color="auto"/>
      </w:divBdr>
      <w:divsChild>
        <w:div w:id="2001880943">
          <w:marLeft w:val="0"/>
          <w:marRight w:val="0"/>
          <w:marTop w:val="0"/>
          <w:marBottom w:val="0"/>
          <w:divBdr>
            <w:top w:val="none" w:sz="0" w:space="0" w:color="auto"/>
            <w:left w:val="none" w:sz="0" w:space="0" w:color="auto"/>
            <w:bottom w:val="none" w:sz="0" w:space="0" w:color="auto"/>
            <w:right w:val="none" w:sz="0" w:space="0" w:color="auto"/>
          </w:divBdr>
        </w:div>
      </w:divsChild>
    </w:div>
    <w:div w:id="2128814822">
      <w:bodyDiv w:val="1"/>
      <w:marLeft w:val="0"/>
      <w:marRight w:val="0"/>
      <w:marTop w:val="0"/>
      <w:marBottom w:val="0"/>
      <w:divBdr>
        <w:top w:val="none" w:sz="0" w:space="0" w:color="auto"/>
        <w:left w:val="none" w:sz="0" w:space="0" w:color="auto"/>
        <w:bottom w:val="none" w:sz="0" w:space="0" w:color="auto"/>
        <w:right w:val="none" w:sz="0" w:space="0" w:color="auto"/>
      </w:divBdr>
      <w:divsChild>
        <w:div w:id="78455093">
          <w:marLeft w:val="0"/>
          <w:marRight w:val="0"/>
          <w:marTop w:val="0"/>
          <w:marBottom w:val="0"/>
          <w:divBdr>
            <w:top w:val="none" w:sz="0" w:space="0" w:color="auto"/>
            <w:left w:val="none" w:sz="0" w:space="0" w:color="auto"/>
            <w:bottom w:val="none" w:sz="0" w:space="0" w:color="auto"/>
            <w:right w:val="none" w:sz="0" w:space="0" w:color="auto"/>
          </w:divBdr>
          <w:divsChild>
            <w:div w:id="65958631">
              <w:marLeft w:val="0"/>
              <w:marRight w:val="0"/>
              <w:marTop w:val="0"/>
              <w:marBottom w:val="0"/>
              <w:divBdr>
                <w:top w:val="none" w:sz="0" w:space="0" w:color="auto"/>
                <w:left w:val="none" w:sz="0" w:space="0" w:color="auto"/>
                <w:bottom w:val="none" w:sz="0" w:space="0" w:color="auto"/>
                <w:right w:val="none" w:sz="0" w:space="0" w:color="auto"/>
              </w:divBdr>
            </w:div>
            <w:div w:id="171845893">
              <w:marLeft w:val="0"/>
              <w:marRight w:val="0"/>
              <w:marTop w:val="0"/>
              <w:marBottom w:val="0"/>
              <w:divBdr>
                <w:top w:val="none" w:sz="0" w:space="0" w:color="auto"/>
                <w:left w:val="none" w:sz="0" w:space="0" w:color="auto"/>
                <w:bottom w:val="none" w:sz="0" w:space="0" w:color="auto"/>
                <w:right w:val="none" w:sz="0" w:space="0" w:color="auto"/>
              </w:divBdr>
            </w:div>
            <w:div w:id="563488244">
              <w:marLeft w:val="0"/>
              <w:marRight w:val="0"/>
              <w:marTop w:val="0"/>
              <w:marBottom w:val="0"/>
              <w:divBdr>
                <w:top w:val="none" w:sz="0" w:space="0" w:color="auto"/>
                <w:left w:val="none" w:sz="0" w:space="0" w:color="auto"/>
                <w:bottom w:val="none" w:sz="0" w:space="0" w:color="auto"/>
                <w:right w:val="none" w:sz="0" w:space="0" w:color="auto"/>
              </w:divBdr>
            </w:div>
            <w:div w:id="879442354">
              <w:marLeft w:val="0"/>
              <w:marRight w:val="0"/>
              <w:marTop w:val="0"/>
              <w:marBottom w:val="0"/>
              <w:divBdr>
                <w:top w:val="none" w:sz="0" w:space="0" w:color="auto"/>
                <w:left w:val="none" w:sz="0" w:space="0" w:color="auto"/>
                <w:bottom w:val="none" w:sz="0" w:space="0" w:color="auto"/>
                <w:right w:val="none" w:sz="0" w:space="0" w:color="auto"/>
              </w:divBdr>
            </w:div>
            <w:div w:id="1143154835">
              <w:marLeft w:val="0"/>
              <w:marRight w:val="0"/>
              <w:marTop w:val="0"/>
              <w:marBottom w:val="0"/>
              <w:divBdr>
                <w:top w:val="none" w:sz="0" w:space="0" w:color="auto"/>
                <w:left w:val="none" w:sz="0" w:space="0" w:color="auto"/>
                <w:bottom w:val="none" w:sz="0" w:space="0" w:color="auto"/>
                <w:right w:val="none" w:sz="0" w:space="0" w:color="auto"/>
              </w:divBdr>
            </w:div>
            <w:div w:id="1523862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2361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2" ma:contentTypeDescription="新建文档。" ma:contentTypeScope="" ma:versionID="67d9e4bec9f34004ca4ef3aade694efa">
  <xsd:schema xmlns:xsd="http://www.w3.org/2001/XMLSchema" xmlns:xs="http://www.w3.org/2001/XMLSchema" xmlns:p="http://schemas.microsoft.com/office/2006/metadata/properties" xmlns:ns2="1c248485-b98a-4513-a581-ff7cb1688d78" targetNamespace="http://schemas.microsoft.com/office/2006/metadata/properties" ma:root="true" ma:fieldsID="4db378b408c48de0a5d1ec6618fcad9e" ns2:_="">
    <xsd:import namespace="1c248485-b98a-4513-a581-ff7cb1688d78"/>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2427C37-7382-483A-8C05-D597B417BB8C}">
  <ds:schemaRefs>
    <ds:schemaRef ds:uri="http://schemas.microsoft.com/sharepoint/v3/contenttype/forms"/>
  </ds:schemaRefs>
</ds:datastoreItem>
</file>

<file path=customXml/itemProps2.xml><?xml version="1.0" encoding="utf-8"?>
<ds:datastoreItem xmlns:ds="http://schemas.openxmlformats.org/officeDocument/2006/customXml" ds:itemID="{086DD4F0-628B-4209-B6C3-2B9E0A87D0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903D14C-6B51-4C72-B855-450A8395EA1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2C50D5-2A5C-4A88-82DB-71F237FE4C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Pages>
  <Words>327</Words>
  <Characters>1866</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2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Xiaohang Chen(vivo)</dc:creator>
  <cp:keywords/>
  <dc:description/>
  <cp:lastModifiedBy>Fang-Chen Cheng</cp:lastModifiedBy>
  <cp:revision>2</cp:revision>
  <cp:lastPrinted>2011-08-03T09:36:00Z</cp:lastPrinted>
  <dcterms:created xsi:type="dcterms:W3CDTF">2021-10-15T21:38:00Z</dcterms:created>
  <dcterms:modified xsi:type="dcterms:W3CDTF">2021-10-15T2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CC4845EE989D469C4AF99498678D58</vt:lpwstr>
  </property>
</Properties>
</file>